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lsm" ContentType="application/vnd.ms-excel.sheet.macroEnabled.12"/>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14EB5" w14:textId="257F3928" w:rsidR="001D1753" w:rsidRDefault="00792D6B" w:rsidP="001D1753">
      <w:pPr>
        <w:rPr>
          <w:rFonts w:ascii="Calibri Light" w:eastAsia="Calibri Light" w:hAnsi="Calibri Light" w:cs="Calibri Light"/>
          <w:b/>
          <w:bCs/>
          <w:color w:val="262626" w:themeColor="text1" w:themeTint="D9"/>
          <w:sz w:val="32"/>
          <w:szCs w:val="32"/>
        </w:rPr>
      </w:pPr>
      <w:r>
        <w:rPr>
          <w:noProof/>
        </w:rPr>
        <mc:AlternateContent>
          <mc:Choice Requires="wps">
            <w:drawing>
              <wp:anchor distT="0" distB="0" distL="114300" distR="114300" simplePos="0" relativeHeight="251662591" behindDoc="1" locked="0" layoutInCell="1" allowOverlap="1" wp14:anchorId="69D833E8" wp14:editId="635B74BC">
                <wp:simplePos x="0" y="0"/>
                <wp:positionH relativeFrom="margin">
                  <wp:posOffset>-956945</wp:posOffset>
                </wp:positionH>
                <wp:positionV relativeFrom="paragraph">
                  <wp:posOffset>-179070</wp:posOffset>
                </wp:positionV>
                <wp:extent cx="7132320" cy="2016760"/>
                <wp:effectExtent l="95250" t="38100" r="0" b="97790"/>
                <wp:wrapNone/>
                <wp:docPr id="130" name="Right Triangle 130"/>
                <wp:cNvGraphicFramePr/>
                <a:graphic xmlns:a="http://schemas.openxmlformats.org/drawingml/2006/main">
                  <a:graphicData uri="http://schemas.microsoft.com/office/word/2010/wordprocessingShape">
                    <wps:wsp>
                      <wps:cNvSpPr/>
                      <wps:spPr>
                        <a:xfrm flipV="1">
                          <a:off x="0" y="0"/>
                          <a:ext cx="7132320" cy="2016760"/>
                        </a:xfrm>
                        <a:prstGeom prst="rtTriangle">
                          <a:avLst/>
                        </a:prstGeom>
                        <a:solidFill>
                          <a:srgbClr val="F3F3F3"/>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5F20675" id="_x0000_t6" coordsize="21600,21600" o:spt="6" path="m,l,21600r21600,xe">
                <v:stroke joinstyle="miter"/>
                <v:path gradientshapeok="t" o:connecttype="custom" o:connectlocs="0,0;0,10800;0,21600;10800,21600;21600,21600;10800,10800" textboxrect="1800,12600,12600,19800"/>
              </v:shapetype>
              <v:shape id="Right Triangle 130" o:spid="_x0000_s1026" type="#_x0000_t6" style="position:absolute;margin-left:-75.35pt;margin-top:-14.1pt;width:561.6pt;height:158.8pt;flip:y;z-index:-25165388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" fillcolor="#f3f3f3" stroked="f" strokeweight="1pt">
                <v:shadow on="t" color="black" opacity="26214f" origin=".5,-.5" offset="-.74836mm,.74836mm"/>
                <w10:wrap anchorx="margin"/>
              </v:shape>
            </w:pict>
          </mc:Fallback>
        </mc:AlternateContent>
      </w:r>
      <w:r>
        <w:rPr>
          <w:noProof/>
        </w:rPr>
        <mc:AlternateContent>
          <mc:Choice Requires="wps">
            <w:drawing>
              <wp:anchor distT="0" distB="0" distL="114300" distR="114300" simplePos="0" relativeHeight="251665407" behindDoc="1" locked="0" layoutInCell="1" allowOverlap="1" wp14:anchorId="65F6EFBA" wp14:editId="17BD7273">
                <wp:simplePos x="0" y="0"/>
                <wp:positionH relativeFrom="page">
                  <wp:posOffset>-20320</wp:posOffset>
                </wp:positionH>
                <wp:positionV relativeFrom="paragraph">
                  <wp:posOffset>-164465</wp:posOffset>
                </wp:positionV>
                <wp:extent cx="5797550" cy="1514475"/>
                <wp:effectExtent l="95250" t="38100" r="12700" b="123825"/>
                <wp:wrapNone/>
                <wp:docPr id="131" name="Right Triangle 131"/>
                <wp:cNvGraphicFramePr/>
                <a:graphic xmlns:a="http://schemas.openxmlformats.org/drawingml/2006/main">
                  <a:graphicData uri="http://schemas.microsoft.com/office/word/2010/wordprocessingShape">
                    <wps:wsp>
                      <wps:cNvSpPr/>
                      <wps:spPr>
                        <a:xfrm flipV="1">
                          <a:off x="0" y="0"/>
                          <a:ext cx="5797550" cy="1514475"/>
                        </a:xfrm>
                        <a:prstGeom prst="rtTriangle">
                          <a:avLst/>
                        </a:prstGeom>
                        <a:solidFill>
                          <a:schemeClr val="bg1"/>
                        </a:solidFill>
                        <a:ln>
                          <a:solidFill>
                            <a:schemeClr val="bg1"/>
                          </a:solid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F1AF14" id="Right Triangle 131" o:spid="_x0000_s1026" type="#_x0000_t6" style="position:absolute;margin-left:-1.6pt;margin-top:-12.95pt;width:456.5pt;height:119.25pt;flip:y;z-index:-25165107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" fillcolor="white [3212]" strokecolor="white [3212]" strokeweight="1pt">
                <v:shadow on="t" color="black" opacity="26214f" origin=".5,-.5" offset="-.74836mm,.74836mm"/>
                <w10:wrap anchorx="page"/>
              </v:shape>
            </w:pict>
          </mc:Fallback>
        </mc:AlternateContent>
      </w:r>
      <w:r w:rsidR="00594E5C">
        <w:rPr>
          <w:noProof/>
        </w:rPr>
        <mc:AlternateContent>
          <mc:Choice Requires="wps">
            <w:drawing>
              <wp:anchor distT="0" distB="0" distL="114300" distR="114300" simplePos="0" relativeHeight="251660029" behindDoc="1" locked="0" layoutInCell="1" allowOverlap="1" wp14:anchorId="66CCDA54" wp14:editId="3FB65098">
                <wp:simplePos x="0" y="0"/>
                <wp:positionH relativeFrom="page">
                  <wp:posOffset>-20320</wp:posOffset>
                </wp:positionH>
                <wp:positionV relativeFrom="paragraph">
                  <wp:posOffset>-222885</wp:posOffset>
                </wp:positionV>
                <wp:extent cx="7306945" cy="2279015"/>
                <wp:effectExtent l="95250" t="38100" r="0" b="102235"/>
                <wp:wrapNone/>
                <wp:docPr id="129" name="Right Triangle 129"/>
                <wp:cNvGraphicFramePr/>
                <a:graphic xmlns:a="http://schemas.openxmlformats.org/drawingml/2006/main">
                  <a:graphicData uri="http://schemas.microsoft.com/office/word/2010/wordprocessingShape">
                    <wps:wsp>
                      <wps:cNvSpPr/>
                      <wps:spPr>
                        <a:xfrm flipV="1">
                          <a:off x="0" y="0"/>
                          <a:ext cx="7306945" cy="2279015"/>
                        </a:xfrm>
                        <a:prstGeom prst="rtTriangle">
                          <a:avLst/>
                        </a:prstGeom>
                        <a:solidFill>
                          <a:schemeClr val="bg1">
                            <a:lumMod val="8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F8C33" id="Right Triangle 129" o:spid="_x0000_s1026" type="#_x0000_t6" style="position:absolute;margin-left:-1.6pt;margin-top:-17.55pt;width:575.35pt;height:179.45pt;flip:y;z-index:-25165645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" fillcolor="#d8d8d8 [2732]" stroked="f" strokeweight="1pt">
                <v:shadow on="t" color="black" opacity="26214f" origin=".5,-.5" offset="-.74836mm,.74836mm"/>
                <w10:wrap anchorx="page"/>
              </v:shape>
            </w:pict>
          </mc:Fallback>
        </mc:AlternateContent>
      </w:r>
      <w:r w:rsidR="00546A9E">
        <w:rPr>
          <w:noProof/>
        </w:rPr>
        <mc:AlternateContent>
          <mc:Choice Requires="wps">
            <w:drawing>
              <wp:anchor distT="0" distB="0" distL="114300" distR="114300" simplePos="0" relativeHeight="251666432" behindDoc="1" locked="0" layoutInCell="1" allowOverlap="1" wp14:anchorId="60F976F2" wp14:editId="10C8E47D">
                <wp:simplePos x="0" y="0"/>
                <wp:positionH relativeFrom="page">
                  <wp:posOffset>1945005</wp:posOffset>
                </wp:positionH>
                <wp:positionV relativeFrom="paragraph">
                  <wp:posOffset>-302895</wp:posOffset>
                </wp:positionV>
                <wp:extent cx="5612130" cy="1506855"/>
                <wp:effectExtent l="76200" t="38100" r="45720" b="93345"/>
                <wp:wrapNone/>
                <wp:docPr id="979876667" name="Right Triangle 979876667"/>
                <wp:cNvGraphicFramePr/>
                <a:graphic xmlns:a="http://schemas.openxmlformats.org/drawingml/2006/main">
                  <a:graphicData uri="http://schemas.microsoft.com/office/word/2010/wordprocessingShape">
                    <wps:wsp>
                      <wps:cNvSpPr/>
                      <wps:spPr>
                        <a:xfrm rot="10800000">
                          <a:off x="0" y="0"/>
                          <a:ext cx="5612130" cy="1506855"/>
                        </a:xfrm>
                        <a:prstGeom prst="rtTriangle">
                          <a:avLst/>
                        </a:prstGeom>
                        <a:solidFill>
                          <a:srgbClr val="212121"/>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0DBDF" id="Right Triangle 979876667" o:spid="_x0000_s1026" type="#_x0000_t6" style="position:absolute;margin-left:153.15pt;margin-top:-23.85pt;width:441.9pt;height:118.65pt;rotation:180;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" fillcolor="#212121" stroked="f" strokeweight="1pt">
                <v:shadow on="t" color="black" opacity="26214f" origin=".5,-.5" offset="-.74836mm,.74836mm"/>
                <w10:wrap anchorx="page"/>
              </v:shape>
            </w:pict>
          </mc:Fallback>
        </mc:AlternateContent>
      </w:r>
      <w:r w:rsidR="00546A9E" w:rsidRPr="00292408">
        <w:rPr>
          <w:rFonts w:ascii="Calibri Light" w:eastAsia="Calibri Light" w:hAnsi="Calibri Light" w:cs="Calibri Light"/>
          <w:b/>
          <w:bCs/>
          <w:noProof/>
          <w:color w:val="262626" w:themeColor="text1" w:themeTint="D9"/>
          <w:sz w:val="32"/>
          <w:szCs w:val="32"/>
        </w:rPr>
        <w:drawing>
          <wp:anchor distT="0" distB="0" distL="114300" distR="114300" simplePos="0" relativeHeight="251667456" behindDoc="0" locked="0" layoutInCell="1" allowOverlap="1" wp14:anchorId="37ABE681" wp14:editId="182AA350">
            <wp:simplePos x="0" y="0"/>
            <wp:positionH relativeFrom="page">
              <wp:align>right</wp:align>
            </wp:positionH>
            <wp:positionV relativeFrom="paragraph">
              <wp:posOffset>-58420</wp:posOffset>
            </wp:positionV>
            <wp:extent cx="2145665" cy="686435"/>
            <wp:effectExtent l="0" t="0" r="6985" b="0"/>
            <wp:wrapNone/>
            <wp:docPr id="979876668" name="Picture 979876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45665" cy="686435"/>
                    </a:xfrm>
                    <a:prstGeom prst="rect">
                      <a:avLst/>
                    </a:prstGeom>
                  </pic:spPr>
                </pic:pic>
              </a:graphicData>
            </a:graphic>
            <wp14:sizeRelH relativeFrom="margin">
              <wp14:pctWidth>0</wp14:pctWidth>
            </wp14:sizeRelH>
            <wp14:sizeRelV relativeFrom="margin">
              <wp14:pctHeight>0</wp14:pctHeight>
            </wp14:sizeRelV>
          </wp:anchor>
        </w:drawing>
      </w:r>
      <w:r w:rsidR="000D12A0">
        <w:rPr>
          <w:noProof/>
        </w:rPr>
        <mc:AlternateContent>
          <mc:Choice Requires="wps">
            <w:drawing>
              <wp:anchor distT="0" distB="0" distL="114300" distR="114300" simplePos="0" relativeHeight="251660799" behindDoc="1" locked="0" layoutInCell="1" allowOverlap="1" wp14:anchorId="72B52A20" wp14:editId="16A69FEA">
                <wp:simplePos x="0" y="0"/>
                <wp:positionH relativeFrom="margin">
                  <wp:align>left</wp:align>
                </wp:positionH>
                <wp:positionV relativeFrom="paragraph">
                  <wp:posOffset>-310515</wp:posOffset>
                </wp:positionV>
                <wp:extent cx="7056755" cy="2057400"/>
                <wp:effectExtent l="76200" t="38100" r="29845" b="95250"/>
                <wp:wrapNone/>
                <wp:docPr id="979876665" name="Right Triangle 979876665"/>
                <wp:cNvGraphicFramePr/>
                <a:graphic xmlns:a="http://schemas.openxmlformats.org/drawingml/2006/main">
                  <a:graphicData uri="http://schemas.microsoft.com/office/word/2010/wordprocessingShape">
                    <wps:wsp>
                      <wps:cNvSpPr/>
                      <wps:spPr>
                        <a:xfrm rot="10800000">
                          <a:off x="0" y="0"/>
                          <a:ext cx="7056755" cy="2057400"/>
                        </a:xfrm>
                        <a:prstGeom prst="rtTriangle">
                          <a:avLst/>
                        </a:prstGeom>
                        <a:solidFill>
                          <a:schemeClr val="bg1">
                            <a:lumMod val="7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84E28" id="Right Triangle 979876665" o:spid="_x0000_s1026" type="#_x0000_t6" style="position:absolute;margin-left:0;margin-top:-24.45pt;width:555.65pt;height:162pt;rotation:180;z-index:-25165568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" fillcolor="#bfbfbf [2412]" stroked="f" strokeweight="1pt">
                <v:shadow on="t" color="black" opacity="26214f" origin=".5,-.5" offset="-.74836mm,.74836mm"/>
                <w10:wrap anchorx="margin"/>
              </v:shape>
            </w:pict>
          </mc:Fallback>
        </mc:AlternateContent>
      </w:r>
      <w:r w:rsidR="000D12A0">
        <w:rPr>
          <w:noProof/>
        </w:rPr>
        <mc:AlternateContent>
          <mc:Choice Requires="wps">
            <w:drawing>
              <wp:anchor distT="0" distB="0" distL="114300" distR="114300" simplePos="0" relativeHeight="251664384" behindDoc="1" locked="0" layoutInCell="1" allowOverlap="1" wp14:anchorId="3B1DCB63" wp14:editId="4EF00024">
                <wp:simplePos x="0" y="0"/>
                <wp:positionH relativeFrom="page">
                  <wp:posOffset>1014730</wp:posOffset>
                </wp:positionH>
                <wp:positionV relativeFrom="paragraph">
                  <wp:posOffset>-310515</wp:posOffset>
                </wp:positionV>
                <wp:extent cx="6567170" cy="1765935"/>
                <wp:effectExtent l="76200" t="38100" r="43180" b="100965"/>
                <wp:wrapNone/>
                <wp:docPr id="979876666" name="Right Triangle 979876666"/>
                <wp:cNvGraphicFramePr/>
                <a:graphic xmlns:a="http://schemas.openxmlformats.org/drawingml/2006/main">
                  <a:graphicData uri="http://schemas.microsoft.com/office/word/2010/wordprocessingShape">
                    <wps:wsp>
                      <wps:cNvSpPr/>
                      <wps:spPr>
                        <a:xfrm rot="10800000">
                          <a:off x="0" y="0"/>
                          <a:ext cx="6567170" cy="1765935"/>
                        </a:xfrm>
                        <a:prstGeom prst="rtTriangle">
                          <a:avLst/>
                        </a:prstGeom>
                        <a:solidFill>
                          <a:schemeClr val="tx1">
                            <a:lumMod val="65000"/>
                            <a:lumOff val="3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52D4D6" id="Right Triangle 979876666" o:spid="_x0000_s1026" type="#_x0000_t6" style="position:absolute;margin-left:79.9pt;margin-top:-24.45pt;width:517.1pt;height:139.05pt;rotation:180;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" fillcolor="#5a5a5a [2109]" stroked="f" strokeweight="1pt">
                <v:shadow on="t" color="black" opacity="26214f" origin=".5,-.5" offset="-.74836mm,.74836mm"/>
                <w10:wrap anchorx="page"/>
              </v:shape>
            </w:pict>
          </mc:Fallback>
        </mc:AlternateContent>
      </w:r>
      <w:r w:rsidR="000D12A0">
        <w:rPr>
          <w:noProof/>
        </w:rPr>
        <mc:AlternateContent>
          <mc:Choice Requires="wps">
            <w:drawing>
              <wp:anchor distT="0" distB="0" distL="114300" distR="114300" simplePos="0" relativeHeight="251659774" behindDoc="1" locked="0" layoutInCell="1" allowOverlap="1" wp14:anchorId="13A1943D" wp14:editId="40FEFA6D">
                <wp:simplePos x="0" y="0"/>
                <wp:positionH relativeFrom="page">
                  <wp:posOffset>-60960</wp:posOffset>
                </wp:positionH>
                <wp:positionV relativeFrom="paragraph">
                  <wp:posOffset>-327025</wp:posOffset>
                </wp:positionV>
                <wp:extent cx="7656195" cy="2364740"/>
                <wp:effectExtent l="76200" t="38100" r="40005" b="92710"/>
                <wp:wrapNone/>
                <wp:docPr id="128" name="Right Triangle 128"/>
                <wp:cNvGraphicFramePr/>
                <a:graphic xmlns:a="http://schemas.openxmlformats.org/drawingml/2006/main">
                  <a:graphicData uri="http://schemas.microsoft.com/office/word/2010/wordprocessingShape">
                    <wps:wsp>
                      <wps:cNvSpPr/>
                      <wps:spPr>
                        <a:xfrm rot="10800000">
                          <a:off x="0" y="0"/>
                          <a:ext cx="7656195" cy="2364740"/>
                        </a:xfrm>
                        <a:prstGeom prst="rtTriangle">
                          <a:avLst/>
                        </a:prstGeom>
                        <a:solidFill>
                          <a:schemeClr val="bg1">
                            <a:lumMod val="95000"/>
                          </a:schemeClr>
                        </a:solidFill>
                        <a:ln>
                          <a:noFill/>
                        </a:ln>
                        <a:effectLst>
                          <a:outerShdw blurRad="50800" dist="38100" dir="8100000" algn="tr"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672CD" id="Right Triangle 128" o:spid="_x0000_s1026" type="#_x0000_t6" style="position:absolute;margin-left:-4.8pt;margin-top:-25.75pt;width:602.85pt;height:186.2pt;rotation:180;z-index:-25165670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" fillcolor="#f2f2f2 [3052]" stroked="f" strokeweight="1pt">
                <v:shadow on="t" color="black" opacity="26214f" origin=".5,-.5" offset="-.74836mm,.74836mm"/>
                <w10:wrap anchorx="page"/>
              </v:shape>
            </w:pict>
          </mc:Fallback>
        </mc:AlternateContent>
      </w:r>
      <w:r w:rsidR="000D12A0">
        <w:rPr>
          <w:noProof/>
        </w:rPr>
        <w:drawing>
          <wp:anchor distT="0" distB="0" distL="114300" distR="114300" simplePos="0" relativeHeight="251674624" behindDoc="0" locked="0" layoutInCell="1" allowOverlap="1" wp14:anchorId="590A1104" wp14:editId="438450DA">
            <wp:simplePos x="0" y="0"/>
            <wp:positionH relativeFrom="column">
              <wp:posOffset>-339725</wp:posOffset>
            </wp:positionH>
            <wp:positionV relativeFrom="paragraph">
              <wp:posOffset>0</wp:posOffset>
            </wp:positionV>
            <wp:extent cx="929640" cy="1054100"/>
            <wp:effectExtent l="0" t="0" r="3810" b="0"/>
            <wp:wrapNone/>
            <wp:docPr id="979876619" name="Picture 979876619" descr="ictm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grayscl/>
                      <a:extLst>
                        <a:ext uri="{28A0092B-C50C-407E-A947-70E740481C1C}">
                          <a14:useLocalDpi xmlns:a14="http://schemas.microsoft.com/office/drawing/2010/main" val="0"/>
                        </a:ext>
                      </a:extLst>
                    </a:blip>
                    <a:stretch>
                      <a:fillRect/>
                    </a:stretch>
                  </pic:blipFill>
                  <pic:spPr>
                    <a:xfrm>
                      <a:off x="0" y="0"/>
                      <a:ext cx="929640" cy="1054100"/>
                    </a:xfrm>
                    <a:prstGeom prst="rect">
                      <a:avLst/>
                    </a:prstGeom>
                  </pic:spPr>
                </pic:pic>
              </a:graphicData>
            </a:graphic>
            <wp14:sizeRelH relativeFrom="margin">
              <wp14:pctWidth>0</wp14:pctWidth>
            </wp14:sizeRelH>
            <wp14:sizeRelV relativeFrom="margin">
              <wp14:pctHeight>0</wp14:pctHeight>
            </wp14:sizeRelV>
          </wp:anchor>
        </w:drawing>
      </w:r>
    </w:p>
    <w:p w14:paraId="36692056" w14:textId="7D766734" w:rsidR="00B42FA0" w:rsidRDefault="00B42FA0" w:rsidP="00B42FA0">
      <w:pPr>
        <w:jc w:val="center"/>
        <w:rPr>
          <w:rFonts w:ascii="Calibri Light" w:eastAsia="Calibri Light" w:hAnsi="Calibri Light" w:cs="Calibri Light"/>
          <w:b/>
          <w:bCs/>
          <w:color w:val="262626" w:themeColor="text1" w:themeTint="D9"/>
          <w:sz w:val="32"/>
          <w:szCs w:val="32"/>
        </w:rPr>
      </w:pPr>
    </w:p>
    <w:p w14:paraId="7A6B22C1" w14:textId="3B26729C" w:rsidR="00B42FA0" w:rsidRDefault="00B42FA0" w:rsidP="00130E4D">
      <w:pPr>
        <w:spacing w:after="0" w:line="360" w:lineRule="auto"/>
        <w:jc w:val="center"/>
        <w:rPr>
          <w:rFonts w:ascii="Calibri Light" w:eastAsia="Calibri Light" w:hAnsi="Calibri Light" w:cs="Calibri Light"/>
          <w:b/>
          <w:bCs/>
          <w:color w:val="262626" w:themeColor="text1" w:themeTint="D9"/>
          <w:sz w:val="32"/>
          <w:szCs w:val="32"/>
        </w:rPr>
      </w:pPr>
    </w:p>
    <w:p w14:paraId="39F82E13" w14:textId="23E1A69A" w:rsidR="00FC0047" w:rsidRDefault="00FC0047" w:rsidP="00130E4D">
      <w:pPr>
        <w:spacing w:after="0" w:line="360" w:lineRule="auto"/>
        <w:jc w:val="center"/>
        <w:rPr>
          <w:rFonts w:ascii="Calibri Light" w:eastAsia="Calibri Light" w:hAnsi="Calibri Light" w:cs="Calibri Light"/>
          <w:b/>
          <w:bCs/>
          <w:color w:val="262626" w:themeColor="text1" w:themeTint="D9"/>
          <w:sz w:val="32"/>
          <w:szCs w:val="32"/>
        </w:rPr>
      </w:pPr>
    </w:p>
    <w:p w14:paraId="2B8D1182" w14:textId="2DA2FB7C" w:rsidR="006E0FD6" w:rsidRDefault="006E0FD6" w:rsidP="00093164">
      <w:pPr>
        <w:rPr>
          <w:rFonts w:ascii="Calibri Light" w:eastAsia="Calibri Light" w:hAnsi="Calibri Light" w:cs="Calibri Light"/>
          <w:b/>
          <w:bCs/>
          <w:color w:val="262626" w:themeColor="text1" w:themeTint="D9"/>
          <w:sz w:val="32"/>
          <w:szCs w:val="32"/>
        </w:rPr>
      </w:pPr>
    </w:p>
    <w:p w14:paraId="1CF5E599" w14:textId="77777777" w:rsidR="00CC6D56" w:rsidRDefault="00CC6D56" w:rsidP="00093164">
      <w:pPr>
        <w:rPr>
          <w:b/>
          <w:bCs/>
          <w:smallCaps/>
          <w:sz w:val="32"/>
          <w:szCs w:val="32"/>
        </w:rPr>
      </w:pPr>
    </w:p>
    <w:p w14:paraId="7A51F046" w14:textId="77777777" w:rsidR="00CC6D56" w:rsidRPr="00A2519C" w:rsidRDefault="00CC6D56" w:rsidP="00093164">
      <w:pPr>
        <w:rPr>
          <w:b/>
          <w:bCs/>
          <w:smallCaps/>
          <w:sz w:val="32"/>
          <w:szCs w:val="32"/>
        </w:rPr>
      </w:pPr>
    </w:p>
    <w:p w14:paraId="1D39F91C" w14:textId="23467C66" w:rsidR="00D86482" w:rsidRPr="003750C8" w:rsidRDefault="006F5BCA" w:rsidP="00524632">
      <w:pPr>
        <w:jc w:val="center"/>
        <w:rPr>
          <w:b/>
          <w:bCs/>
          <w:smallCaps/>
          <w:sz w:val="44"/>
          <w:szCs w:val="44"/>
        </w:rPr>
      </w:pPr>
      <w:r w:rsidRPr="003750C8">
        <w:rPr>
          <w:b/>
          <w:bCs/>
          <w:smallCaps/>
          <w:sz w:val="44"/>
          <w:szCs w:val="44"/>
        </w:rPr>
        <w:t>Music Education an</w:t>
      </w:r>
      <w:r w:rsidR="006D041A" w:rsidRPr="003750C8">
        <w:rPr>
          <w:b/>
          <w:bCs/>
          <w:smallCaps/>
          <w:sz w:val="44"/>
          <w:szCs w:val="44"/>
        </w:rPr>
        <w:t>d</w:t>
      </w:r>
      <w:r w:rsidRPr="003750C8">
        <w:rPr>
          <w:b/>
          <w:bCs/>
          <w:smallCaps/>
          <w:sz w:val="44"/>
          <w:szCs w:val="44"/>
        </w:rPr>
        <w:t xml:space="preserve"> Entertainment </w:t>
      </w:r>
      <w:r w:rsidR="00B758F0">
        <w:rPr>
          <w:b/>
          <w:bCs/>
          <w:smallCaps/>
          <w:sz w:val="44"/>
          <w:szCs w:val="44"/>
        </w:rPr>
        <w:t xml:space="preserve">Simulation </w:t>
      </w:r>
      <w:r w:rsidRPr="003750C8">
        <w:rPr>
          <w:b/>
          <w:bCs/>
          <w:smallCaps/>
          <w:sz w:val="44"/>
          <w:szCs w:val="44"/>
        </w:rPr>
        <w:t>System:</w:t>
      </w:r>
    </w:p>
    <w:p w14:paraId="345BD65C" w14:textId="77777777" w:rsidR="00BE0F3F" w:rsidRDefault="0046325D" w:rsidP="00A54698">
      <w:pPr>
        <w:jc w:val="center"/>
        <w:rPr>
          <w:b/>
          <w:bCs/>
          <w:smallCaps/>
          <w:sz w:val="44"/>
          <w:szCs w:val="44"/>
        </w:rPr>
      </w:pPr>
      <w:r w:rsidRPr="003750C8">
        <w:rPr>
          <w:b/>
          <w:bCs/>
          <w:smallCaps/>
          <w:sz w:val="44"/>
          <w:szCs w:val="44"/>
        </w:rPr>
        <w:t xml:space="preserve">A </w:t>
      </w:r>
      <w:r w:rsidR="009E68A2" w:rsidRPr="003750C8">
        <w:rPr>
          <w:b/>
          <w:bCs/>
          <w:smallCaps/>
          <w:sz w:val="44"/>
          <w:szCs w:val="44"/>
        </w:rPr>
        <w:t xml:space="preserve">Digital Guitar Instrument </w:t>
      </w:r>
      <w:r w:rsidR="00085986" w:rsidRPr="003750C8">
        <w:rPr>
          <w:b/>
          <w:bCs/>
          <w:smallCaps/>
          <w:sz w:val="44"/>
          <w:szCs w:val="44"/>
        </w:rPr>
        <w:t>Controller</w:t>
      </w:r>
      <w:r w:rsidR="00C252F3">
        <w:rPr>
          <w:b/>
          <w:bCs/>
          <w:smallCaps/>
          <w:sz w:val="44"/>
          <w:szCs w:val="44"/>
        </w:rPr>
        <w:t xml:space="preserve"> </w:t>
      </w:r>
    </w:p>
    <w:p w14:paraId="46C1611A" w14:textId="39CC1486" w:rsidR="00B42FA0" w:rsidRPr="003750C8" w:rsidRDefault="005F35DE" w:rsidP="003865CE">
      <w:pPr>
        <w:jc w:val="center"/>
        <w:rPr>
          <w:b/>
          <w:bCs/>
          <w:smallCaps/>
          <w:sz w:val="44"/>
          <w:szCs w:val="44"/>
        </w:rPr>
      </w:pPr>
      <w:r>
        <w:rPr>
          <w:b/>
          <w:bCs/>
          <w:smallCaps/>
          <w:sz w:val="44"/>
          <w:szCs w:val="44"/>
        </w:rPr>
        <w:t>with</w:t>
      </w:r>
      <w:r w:rsidR="00D95A27">
        <w:rPr>
          <w:b/>
          <w:bCs/>
          <w:smallCaps/>
          <w:sz w:val="44"/>
          <w:szCs w:val="44"/>
        </w:rPr>
        <w:t xml:space="preserve"> an Integrated </w:t>
      </w:r>
      <w:r w:rsidR="00EC5211" w:rsidRPr="003750C8">
        <w:rPr>
          <w:b/>
          <w:bCs/>
          <w:smallCaps/>
          <w:sz w:val="44"/>
          <w:szCs w:val="44"/>
        </w:rPr>
        <w:t xml:space="preserve">Web </w:t>
      </w:r>
      <w:r w:rsidR="00B064A0" w:rsidRPr="003750C8">
        <w:rPr>
          <w:b/>
          <w:bCs/>
          <w:smallCaps/>
          <w:sz w:val="44"/>
          <w:szCs w:val="44"/>
        </w:rPr>
        <w:t>Application</w:t>
      </w:r>
    </w:p>
    <w:p w14:paraId="0937E714" w14:textId="40ED2250" w:rsidR="00D03876" w:rsidRPr="00A2519C" w:rsidRDefault="00D03876" w:rsidP="000E0C93">
      <w:pPr>
        <w:rPr>
          <w:b/>
          <w:bCs/>
          <w:smallCaps/>
          <w:sz w:val="32"/>
          <w:szCs w:val="32"/>
        </w:rPr>
      </w:pPr>
    </w:p>
    <w:p w14:paraId="07BB001B" w14:textId="3A8E6885" w:rsidR="00495DA1" w:rsidRPr="00A2519C" w:rsidRDefault="00495DA1" w:rsidP="003865CE">
      <w:pPr>
        <w:jc w:val="center"/>
        <w:rPr>
          <w:b/>
          <w:bCs/>
          <w:smallCaps/>
          <w:sz w:val="32"/>
          <w:szCs w:val="32"/>
        </w:rPr>
      </w:pPr>
      <w:r w:rsidRPr="00A2519C">
        <w:rPr>
          <w:b/>
          <w:bCs/>
          <w:smallCaps/>
          <w:sz w:val="32"/>
          <w:szCs w:val="32"/>
          <w:lang w:val="en-US"/>
        </w:rPr>
        <w:t>ICON College of Technology and Management</w:t>
      </w:r>
    </w:p>
    <w:p w14:paraId="09A297AD" w14:textId="1609840A" w:rsidR="00732D39" w:rsidRDefault="00495DA1" w:rsidP="00A54698">
      <w:pPr>
        <w:jc w:val="center"/>
        <w:rPr>
          <w:b/>
          <w:bCs/>
          <w:smallCaps/>
          <w:sz w:val="32"/>
          <w:szCs w:val="32"/>
          <w:lang w:val="en-US"/>
        </w:rPr>
      </w:pPr>
      <w:r w:rsidRPr="00A2519C">
        <w:rPr>
          <w:b/>
          <w:bCs/>
          <w:smallCaps/>
          <w:sz w:val="32"/>
          <w:szCs w:val="32"/>
          <w:lang w:val="en-US"/>
        </w:rPr>
        <w:t>Department of Information Technology</w:t>
      </w:r>
    </w:p>
    <w:p w14:paraId="2A8D95B9" w14:textId="09B33C01" w:rsidR="00C42880" w:rsidRDefault="00C42880" w:rsidP="00A54698">
      <w:pPr>
        <w:jc w:val="center"/>
        <w:rPr>
          <w:b/>
          <w:bCs/>
          <w:smallCaps/>
          <w:sz w:val="32"/>
          <w:szCs w:val="32"/>
          <w:lang w:val="en-US"/>
        </w:rPr>
      </w:pPr>
    </w:p>
    <w:p w14:paraId="1B69257B" w14:textId="10549CFA" w:rsidR="00C73CB7" w:rsidRDefault="00495DA1" w:rsidP="00C73CB7">
      <w:pPr>
        <w:jc w:val="center"/>
        <w:rPr>
          <w:b/>
          <w:bCs/>
          <w:smallCaps/>
          <w:sz w:val="32"/>
          <w:szCs w:val="32"/>
        </w:rPr>
      </w:pPr>
      <w:r w:rsidRPr="00A2519C">
        <w:rPr>
          <w:b/>
          <w:bCs/>
          <w:smallCaps/>
          <w:sz w:val="32"/>
          <w:szCs w:val="32"/>
        </w:rPr>
        <w:t>Bachelor's Degree Dissertation</w:t>
      </w:r>
      <w:r w:rsidR="00DA0583">
        <w:rPr>
          <w:b/>
          <w:bCs/>
          <w:smallCaps/>
          <w:sz w:val="32"/>
          <w:szCs w:val="32"/>
        </w:rPr>
        <w:t xml:space="preserve"> Project</w:t>
      </w:r>
      <w:r w:rsidR="00C73CB7">
        <w:rPr>
          <w:b/>
          <w:bCs/>
          <w:smallCaps/>
          <w:sz w:val="32"/>
          <w:szCs w:val="32"/>
        </w:rPr>
        <w:t xml:space="preserve"> | </w:t>
      </w:r>
      <w:r w:rsidR="005D74A3">
        <w:rPr>
          <w:b/>
          <w:bCs/>
          <w:smallCaps/>
          <w:sz w:val="32"/>
          <w:szCs w:val="32"/>
        </w:rPr>
        <w:t>B</w:t>
      </w:r>
      <w:r w:rsidR="00972EA3">
        <w:rPr>
          <w:b/>
          <w:bCs/>
          <w:smallCaps/>
          <w:sz w:val="32"/>
          <w:szCs w:val="32"/>
        </w:rPr>
        <w:t>S</w:t>
      </w:r>
      <w:r w:rsidR="002C4DB7">
        <w:rPr>
          <w:b/>
          <w:bCs/>
          <w:smallCaps/>
          <w:sz w:val="32"/>
          <w:szCs w:val="32"/>
        </w:rPr>
        <w:t>c Hons</w:t>
      </w:r>
    </w:p>
    <w:p w14:paraId="2DB46883" w14:textId="0D2C94F1" w:rsidR="003750C8" w:rsidRDefault="003865CE" w:rsidP="00A54698">
      <w:pPr>
        <w:jc w:val="center"/>
        <w:rPr>
          <w:b/>
          <w:bCs/>
          <w:smallCaps/>
          <w:sz w:val="32"/>
          <w:szCs w:val="32"/>
        </w:rPr>
      </w:pPr>
      <w:r w:rsidRPr="00A2519C">
        <w:rPr>
          <w:b/>
          <w:bCs/>
          <w:smallCaps/>
          <w:sz w:val="32"/>
          <w:szCs w:val="32"/>
        </w:rPr>
        <w:t>Accredited by Falmouth University</w:t>
      </w:r>
    </w:p>
    <w:p w14:paraId="1EC31DB5" w14:textId="32DE4C2B" w:rsidR="0038165A" w:rsidRDefault="002F4E87"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69504" behindDoc="1" locked="0" layoutInCell="1" allowOverlap="1" wp14:anchorId="1550E749" wp14:editId="120ABE7B">
                <wp:simplePos x="0" y="0"/>
                <wp:positionH relativeFrom="page">
                  <wp:posOffset>-1361440</wp:posOffset>
                </wp:positionH>
                <wp:positionV relativeFrom="paragraph">
                  <wp:posOffset>447675</wp:posOffset>
                </wp:positionV>
                <wp:extent cx="11990705" cy="3021965"/>
                <wp:effectExtent l="38100" t="95250" r="67945" b="45085"/>
                <wp:wrapNone/>
                <wp:docPr id="979876669" name="Right Triangle 979876669"/>
                <wp:cNvGraphicFramePr/>
                <a:graphic xmlns:a="http://schemas.openxmlformats.org/drawingml/2006/main">
                  <a:graphicData uri="http://schemas.microsoft.com/office/word/2010/wordprocessingShape">
                    <wps:wsp>
                      <wps:cNvSpPr/>
                      <wps:spPr>
                        <a:xfrm>
                          <a:off x="0" y="0"/>
                          <a:ext cx="11990705" cy="3021965"/>
                        </a:xfrm>
                        <a:prstGeom prst="rtTriangle">
                          <a:avLst/>
                        </a:prstGeom>
                        <a:solidFill>
                          <a:schemeClr val="bg1">
                            <a:lumMod val="8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E70CD1" id="Right Triangle 979876669" o:spid="_x0000_s1026" type="#_x0000_t6" style="position:absolute;margin-left:-107.2pt;margin-top:35.25pt;width:944.15pt;height:237.9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" fillcolor="#d8d8d8 [2732]" stroked="f" strokeweight="1pt">
                <v:shadow on="t" color="black" opacity="26214f" origin="-.5,.5" offset=".74836mm,-.74836mm"/>
                <w10:wrap anchorx="page"/>
              </v:shape>
            </w:pict>
          </mc:Fallback>
        </mc:AlternateContent>
      </w:r>
      <w:r w:rsidR="00D50C95">
        <w:rPr>
          <w:b/>
          <w:bCs/>
          <w:smallCaps/>
          <w:spacing w:val="-10"/>
          <w:kern w:val="28"/>
          <w:sz w:val="32"/>
          <w:szCs w:val="32"/>
          <w:lang w:val="en-US"/>
        </w:rPr>
        <w:t>Academic Supervisor</w:t>
      </w:r>
      <w:r w:rsidR="001E6E89">
        <w:rPr>
          <w:b/>
          <w:bCs/>
          <w:smallCaps/>
          <w:spacing w:val="-10"/>
          <w:kern w:val="28"/>
          <w:sz w:val="32"/>
          <w:szCs w:val="32"/>
          <w:lang w:val="en-US"/>
        </w:rPr>
        <w:t>: Dr. Mohammed</w:t>
      </w:r>
      <w:r w:rsidR="00E06208">
        <w:rPr>
          <w:b/>
          <w:bCs/>
          <w:smallCaps/>
          <w:spacing w:val="-10"/>
          <w:kern w:val="28"/>
          <w:sz w:val="32"/>
          <w:szCs w:val="32"/>
          <w:lang w:val="en-US"/>
        </w:rPr>
        <w:t xml:space="preserve"> Jaffer Hasan</w:t>
      </w:r>
    </w:p>
    <w:p w14:paraId="787729DA" w14:textId="2A5660CB" w:rsidR="00CC6D56" w:rsidRDefault="00CC6D56" w:rsidP="00A54698">
      <w:pPr>
        <w:jc w:val="center"/>
        <w:rPr>
          <w:b/>
          <w:bCs/>
          <w:smallCaps/>
          <w:spacing w:val="-10"/>
          <w:kern w:val="28"/>
          <w:sz w:val="32"/>
          <w:szCs w:val="32"/>
          <w:lang w:val="en-US"/>
        </w:rPr>
      </w:pPr>
    </w:p>
    <w:p w14:paraId="1AB66DAC" w14:textId="49E408B8" w:rsidR="00C42880"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1552" behindDoc="1" locked="0" layoutInCell="1" allowOverlap="1" wp14:anchorId="5C00F3F0" wp14:editId="51F56B09">
                <wp:simplePos x="0" y="0"/>
                <wp:positionH relativeFrom="margin">
                  <wp:posOffset>-497840</wp:posOffset>
                </wp:positionH>
                <wp:positionV relativeFrom="paragraph">
                  <wp:posOffset>252095</wp:posOffset>
                </wp:positionV>
                <wp:extent cx="12695555" cy="3375025"/>
                <wp:effectExtent l="38100" t="95250" r="48895" b="34925"/>
                <wp:wrapNone/>
                <wp:docPr id="979876670" name="Right Triangle 979876670"/>
                <wp:cNvGraphicFramePr/>
                <a:graphic xmlns:a="http://schemas.openxmlformats.org/drawingml/2006/main">
                  <a:graphicData uri="http://schemas.microsoft.com/office/word/2010/wordprocessingShape">
                    <wps:wsp>
                      <wps:cNvSpPr/>
                      <wps:spPr>
                        <a:xfrm>
                          <a:off x="0" y="0"/>
                          <a:ext cx="12695555" cy="3375025"/>
                        </a:xfrm>
                        <a:prstGeom prst="rtTriangle">
                          <a:avLst/>
                        </a:prstGeom>
                        <a:solidFill>
                          <a:schemeClr val="bg1">
                            <a:lumMod val="65000"/>
                          </a:schemeClr>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53979B" id="Right Triangle 979876670" o:spid="_x0000_s1026" type="#_x0000_t6" style="position:absolute;margin-left:-39.2pt;margin-top:19.85pt;width:999.65pt;height:265.75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" fillcolor="#a5a5a5 [2092]" stroked="f" strokeweight="1pt">
                <v:shadow on="t" color="black" opacity="26214f" origin="-.5,.5" offset=".74836mm,-.74836mm"/>
                <w10:wrap anchorx="margin"/>
              </v:shape>
            </w:pict>
          </mc:Fallback>
        </mc:AlternateContent>
      </w:r>
    </w:p>
    <w:p w14:paraId="765A8A79" w14:textId="4C2F69AA" w:rsidR="001028DF" w:rsidRDefault="00FB5405" w:rsidP="00A54698">
      <w:pPr>
        <w:jc w:val="center"/>
        <w:rPr>
          <w:b/>
          <w:bCs/>
          <w:smallCaps/>
          <w:spacing w:val="-10"/>
          <w:kern w:val="28"/>
          <w:sz w:val="32"/>
          <w:szCs w:val="32"/>
          <w:lang w:val="en-US"/>
        </w:rPr>
      </w:pPr>
      <w:r w:rsidRPr="00A2519C">
        <w:rPr>
          <w:b/>
          <w:bCs/>
          <w:smallCaps/>
          <w:noProof/>
          <w:sz w:val="32"/>
          <w:szCs w:val="32"/>
        </w:rPr>
        <mc:AlternateContent>
          <mc:Choice Requires="wps">
            <w:drawing>
              <wp:anchor distT="0" distB="0" distL="114300" distR="114300" simplePos="0" relativeHeight="251673600" behindDoc="1" locked="0" layoutInCell="1" allowOverlap="1" wp14:anchorId="1828CD45" wp14:editId="20ACCFC6">
                <wp:simplePos x="0" y="0"/>
                <wp:positionH relativeFrom="page">
                  <wp:posOffset>-17780</wp:posOffset>
                </wp:positionH>
                <wp:positionV relativeFrom="paragraph">
                  <wp:posOffset>120015</wp:posOffset>
                </wp:positionV>
                <wp:extent cx="11713210" cy="3309620"/>
                <wp:effectExtent l="38100" t="95250" r="78740" b="43180"/>
                <wp:wrapNone/>
                <wp:docPr id="979876671" name="Right Triangle 979876671"/>
                <wp:cNvGraphicFramePr/>
                <a:graphic xmlns:a="http://schemas.openxmlformats.org/drawingml/2006/main">
                  <a:graphicData uri="http://schemas.microsoft.com/office/word/2010/wordprocessingShape">
                    <wps:wsp>
                      <wps:cNvSpPr/>
                      <wps:spPr>
                        <a:xfrm>
                          <a:off x="0" y="0"/>
                          <a:ext cx="11713210" cy="3309620"/>
                        </a:xfrm>
                        <a:prstGeom prst="rtTriangle">
                          <a:avLst/>
                        </a:prstGeom>
                        <a:solidFill>
                          <a:srgbClr val="212121"/>
                        </a:solidFill>
                        <a:ln>
                          <a:noFill/>
                        </a:ln>
                        <a:effectLst>
                          <a:outerShdw blurRad="50800" dist="38100" dir="18900000" algn="b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F07C8F5" w14:textId="6CA87111" w:rsidR="00916C86" w:rsidRPr="00916C86" w:rsidRDefault="00916C86" w:rsidP="00916C86">
                            <w:pPr>
                              <w:pStyle w:val="Heading1"/>
                              <w:rPr>
                                <w:color w:val="FFFFFF" w:themeColor="background1"/>
                                <w:sz w:val="3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28CD45" id="_x0000_t6" coordsize="21600,21600" o:spt="6" path="m,l,21600r21600,xe">
                <v:stroke joinstyle="miter"/>
                <v:path gradientshapeok="t" o:connecttype="custom" o:connectlocs="0,0;0,10800;0,21600;10800,21600;21600,21600;10800,10800" textboxrect="1800,12600,12600,19800"/>
              </v:shapetype>
              <v:shape id="Right Triangle 979876671" o:spid="_x0000_s1026" type="#_x0000_t6" style="position:absolute;left:0;text-align:left;margin-left:-1.4pt;margin-top:9.45pt;width:922.3pt;height:260.6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" fillcolor="#212121" stroked="f" strokeweight="1pt">
                <v:shadow on="t" color="black" opacity="26214f" origin="-.5,.5" offset=".74836mm,-.74836mm"/>
                <v:textbox>
                  <w:txbxContent>
                    <w:p w14:paraId="1F07C8F5" w14:textId="6CA87111" w:rsidR="00916C86" w:rsidRPr="00916C86" w:rsidRDefault="00916C86" w:rsidP="00916C86">
                      <w:pPr>
                        <w:pStyle w:val="Heading1"/>
                        <w:rPr>
                          <w:color w:val="FFFFFF" w:themeColor="background1"/>
                          <w:sz w:val="32"/>
                        </w:rPr>
                      </w:pPr>
                    </w:p>
                  </w:txbxContent>
                </v:textbox>
                <w10:wrap anchorx="page"/>
              </v:shape>
            </w:pict>
          </mc:Fallback>
        </mc:AlternateContent>
      </w:r>
    </w:p>
    <w:p w14:paraId="0569522A" w14:textId="2BD125DE" w:rsidR="00A54698" w:rsidRPr="00905CE8" w:rsidRDefault="00A54698" w:rsidP="00A54698">
      <w:pPr>
        <w:jc w:val="center"/>
        <w:rPr>
          <w:b/>
          <w:bCs/>
          <w:smallCaps/>
          <w:spacing w:val="-10"/>
          <w:kern w:val="28"/>
          <w:sz w:val="44"/>
          <w:szCs w:val="44"/>
          <w:lang w:val="en-US"/>
        </w:rPr>
      </w:pPr>
    </w:p>
    <w:p w14:paraId="4113D406" w14:textId="77777777" w:rsidR="00071FF7" w:rsidRDefault="00071FF7" w:rsidP="00130E4D">
      <w:pPr>
        <w:jc w:val="center"/>
        <w:rPr>
          <w:i/>
          <w:iCs/>
          <w:noProof/>
        </w:rPr>
      </w:pPr>
    </w:p>
    <w:p w14:paraId="6048D501" w14:textId="77777777" w:rsidR="00071FF7" w:rsidRDefault="00071FF7" w:rsidP="00130E4D">
      <w:pPr>
        <w:jc w:val="center"/>
        <w:rPr>
          <w:i/>
          <w:iCs/>
          <w:noProof/>
        </w:rPr>
      </w:pPr>
    </w:p>
    <w:p w14:paraId="2B4B5F5E" w14:textId="77777777" w:rsidR="00071FF7" w:rsidRDefault="00071FF7" w:rsidP="00130E4D">
      <w:pPr>
        <w:jc w:val="center"/>
        <w:rPr>
          <w:i/>
          <w:iCs/>
          <w:noProof/>
        </w:rPr>
      </w:pPr>
    </w:p>
    <w:p w14:paraId="75C0BCDC" w14:textId="11A66EBF" w:rsidR="00071FF7" w:rsidRDefault="001D6FD5" w:rsidP="00130E4D">
      <w:pPr>
        <w:jc w:val="center"/>
        <w:rPr>
          <w:i/>
          <w:iCs/>
          <w:noProof/>
        </w:rPr>
      </w:pPr>
      <w:r>
        <w:rPr>
          <w:rFonts w:ascii="Calibri Light" w:eastAsia="Calibri Light" w:hAnsi="Calibri Light" w:cs="Calibri Light"/>
          <w:b/>
          <w:bCs/>
          <w:noProof/>
          <w:color w:val="262626" w:themeColor="text1" w:themeTint="D9"/>
          <w:sz w:val="32"/>
          <w:szCs w:val="32"/>
          <w:lang w:val="en-US"/>
        </w:rPr>
        <mc:AlternateContent>
          <mc:Choice Requires="wps">
            <w:drawing>
              <wp:anchor distT="0" distB="0" distL="114300" distR="114300" simplePos="0" relativeHeight="251676672" behindDoc="0" locked="0" layoutInCell="1" allowOverlap="1" wp14:anchorId="62B81574" wp14:editId="2DAE8CE7">
                <wp:simplePos x="0" y="0"/>
                <wp:positionH relativeFrom="margin">
                  <wp:align>center</wp:align>
                </wp:positionH>
                <wp:positionV relativeFrom="paragraph">
                  <wp:posOffset>34925</wp:posOffset>
                </wp:positionV>
                <wp:extent cx="3816985" cy="1042670"/>
                <wp:effectExtent l="0" t="0" r="0" b="5080"/>
                <wp:wrapNone/>
                <wp:docPr id="135" name="Text Box 135"/>
                <wp:cNvGraphicFramePr/>
                <a:graphic xmlns:a="http://schemas.openxmlformats.org/drawingml/2006/main">
                  <a:graphicData uri="http://schemas.microsoft.com/office/word/2010/wordprocessingShape">
                    <wps:wsp>
                      <wps:cNvSpPr txBox="1"/>
                      <wps:spPr>
                        <a:xfrm>
                          <a:off x="0" y="0"/>
                          <a:ext cx="3816985" cy="1042670"/>
                        </a:xfrm>
                        <a:prstGeom prst="rect">
                          <a:avLst/>
                        </a:prstGeom>
                        <a:solidFill>
                          <a:srgbClr val="212121"/>
                        </a:solidFill>
                        <a:ln w="6350">
                          <a:noFill/>
                        </a:ln>
                      </wps:spPr>
                      <wps:txbx>
                        <w:txbxContent>
                          <w:p w14:paraId="5A5DCDAD"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81574" id="_x0000_t202" coordsize="21600,21600" o:spt="202" path="m,l,21600r21600,l21600,xe">
                <v:stroke joinstyle="miter"/>
                <v:path gradientshapeok="t" o:connecttype="rect"/>
              </v:shapetype>
              <v:shape id="Text Box 135" o:spid="_x0000_s1027" type="#_x0000_t202" style="position:absolute;left:0;text-align:left;margin-left:0;margin-top:2.75pt;width:300.55pt;height:82.1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" fillcolor="#212121" stroked="f" strokeweight=".5pt">
                <v:textbox>
                  <w:txbxContent>
                    <w:p w14:paraId="5A5DCDAD" w14:textId="0A0FF552" w:rsidR="00A66193" w:rsidRPr="00E9209C" w:rsidRDefault="00C73CB7" w:rsidP="00E9209C">
                      <w:pPr>
                        <w:jc w:val="center"/>
                        <w:rPr>
                          <w:b/>
                          <w:bCs/>
                          <w:smallCaps/>
                          <w:color w:val="FFFFFF" w:themeColor="background1"/>
                          <w:sz w:val="52"/>
                          <w:szCs w:val="52"/>
                        </w:rPr>
                      </w:pPr>
                      <w:r w:rsidRPr="00E9209C">
                        <w:rPr>
                          <w:b/>
                          <w:bCs/>
                          <w:smallCaps/>
                          <w:color w:val="FFFFFF" w:themeColor="background1"/>
                          <w:sz w:val="52"/>
                          <w:szCs w:val="52"/>
                        </w:rPr>
                        <w:t>Tivadar Debnar</w:t>
                      </w:r>
                    </w:p>
                    <w:p w14:paraId="0AFB8CB1" w14:textId="475A7474" w:rsidR="00594389" w:rsidRPr="00A859E9" w:rsidRDefault="0071665E" w:rsidP="00E9209C">
                      <w:pPr>
                        <w:jc w:val="center"/>
                        <w:rPr>
                          <w:b/>
                          <w:bCs/>
                          <w:color w:val="FFFFFF" w:themeColor="background1"/>
                          <w:sz w:val="32"/>
                          <w:szCs w:val="32"/>
                        </w:rPr>
                      </w:pPr>
                      <w:r w:rsidRPr="00A859E9">
                        <w:rPr>
                          <w:b/>
                          <w:bCs/>
                          <w:color w:val="FFFFFF" w:themeColor="background1"/>
                          <w:sz w:val="32"/>
                          <w:szCs w:val="32"/>
                        </w:rPr>
                        <w:t>17663</w:t>
                      </w:r>
                      <w:r w:rsidR="00BE2EBD" w:rsidRPr="00A859E9">
                        <w:rPr>
                          <w:color w:val="FFFFFF" w:themeColor="background1"/>
                          <w:sz w:val="32"/>
                          <w:szCs w:val="32"/>
                        </w:rPr>
                        <w:t xml:space="preserve"> </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BE2EBD" w:rsidRPr="00A859E9">
                        <w:rPr>
                          <w:color w:val="FFFFFF" w:themeColor="background1"/>
                          <w:sz w:val="32"/>
                          <w:szCs w:val="32"/>
                        </w:rPr>
                        <w:t>|</w:t>
                      </w:r>
                      <w:r w:rsidR="003753A1" w:rsidRPr="00A859E9">
                        <w:rPr>
                          <w:color w:val="FFFFFF" w:themeColor="background1"/>
                          <w:sz w:val="32"/>
                          <w:szCs w:val="32"/>
                        </w:rPr>
                        <w:t xml:space="preserve">  </w:t>
                      </w:r>
                      <w:r w:rsidR="001D6FD5" w:rsidRPr="00A859E9">
                        <w:rPr>
                          <w:color w:val="FFFFFF" w:themeColor="background1"/>
                          <w:sz w:val="32"/>
                          <w:szCs w:val="32"/>
                        </w:rPr>
                        <w:t xml:space="preserve">  </w:t>
                      </w:r>
                      <w:r w:rsidR="00A24872" w:rsidRPr="00A859E9">
                        <w:rPr>
                          <w:b/>
                          <w:bCs/>
                          <w:color w:val="FFFFFF" w:themeColor="background1"/>
                          <w:sz w:val="32"/>
                          <w:szCs w:val="32"/>
                        </w:rPr>
                        <w:t>2022-2023</w:t>
                      </w:r>
                    </w:p>
                  </w:txbxContent>
                </v:textbox>
                <w10:wrap anchorx="margin"/>
              </v:shape>
            </w:pict>
          </mc:Fallback>
        </mc:AlternateContent>
      </w:r>
    </w:p>
    <w:p w14:paraId="4CD1BE1E" w14:textId="77777777" w:rsidR="00071FF7" w:rsidRDefault="00071FF7" w:rsidP="00130E4D">
      <w:pPr>
        <w:jc w:val="center"/>
        <w:rPr>
          <w:i/>
          <w:iCs/>
          <w:noProof/>
        </w:rPr>
      </w:pPr>
    </w:p>
    <w:p w14:paraId="716E73D4" w14:textId="77777777" w:rsidR="00071FF7" w:rsidRDefault="00071FF7" w:rsidP="00130E4D">
      <w:pPr>
        <w:jc w:val="center"/>
        <w:rPr>
          <w:i/>
          <w:iCs/>
          <w:noProof/>
        </w:rPr>
      </w:pPr>
    </w:p>
    <w:p w14:paraId="4F123315" w14:textId="77777777" w:rsidR="00071FF7" w:rsidRDefault="00071FF7" w:rsidP="00071FF7">
      <w:pPr>
        <w:jc w:val="center"/>
        <w:rPr>
          <w:i/>
          <w:iCs/>
        </w:rPr>
      </w:pPr>
    </w:p>
    <w:p w14:paraId="6196FCD1" w14:textId="77777777" w:rsidR="00071FF7" w:rsidRDefault="00071FF7" w:rsidP="00071FF7">
      <w:pPr>
        <w:jc w:val="center"/>
        <w:rPr>
          <w:i/>
          <w:iCs/>
        </w:rPr>
      </w:pPr>
    </w:p>
    <w:p w14:paraId="25C7D983" w14:textId="77777777" w:rsidR="00071FF7" w:rsidRDefault="00071FF7" w:rsidP="00071FF7">
      <w:pPr>
        <w:jc w:val="center"/>
        <w:rPr>
          <w:i/>
          <w:iCs/>
        </w:rPr>
      </w:pPr>
    </w:p>
    <w:p w14:paraId="62C36F38" w14:textId="77777777" w:rsidR="00071FF7" w:rsidRDefault="00071FF7" w:rsidP="00071FF7">
      <w:pPr>
        <w:jc w:val="center"/>
        <w:rPr>
          <w:i/>
          <w:iCs/>
        </w:rPr>
      </w:pPr>
    </w:p>
    <w:p w14:paraId="4D44F46E" w14:textId="77777777" w:rsidR="009105C9" w:rsidRDefault="009105C9" w:rsidP="00071FF7">
      <w:pPr>
        <w:jc w:val="center"/>
        <w:rPr>
          <w:i/>
          <w:iCs/>
        </w:rPr>
      </w:pPr>
    </w:p>
    <w:p w14:paraId="3C867896" w14:textId="77777777" w:rsidR="009105C9" w:rsidRDefault="009105C9" w:rsidP="00071FF7">
      <w:pPr>
        <w:jc w:val="center"/>
        <w:rPr>
          <w:i/>
          <w:iCs/>
        </w:rPr>
      </w:pPr>
    </w:p>
    <w:p w14:paraId="0B6215BC" w14:textId="77777777" w:rsidR="009105C9" w:rsidRDefault="009105C9" w:rsidP="00071FF7">
      <w:pPr>
        <w:jc w:val="center"/>
        <w:rPr>
          <w:i/>
          <w:iCs/>
        </w:rPr>
      </w:pPr>
    </w:p>
    <w:p w14:paraId="41D9E1EA" w14:textId="77777777" w:rsidR="00071FF7" w:rsidRDefault="00071FF7" w:rsidP="00071FF7">
      <w:pPr>
        <w:jc w:val="center"/>
        <w:rPr>
          <w:i/>
          <w:iCs/>
        </w:rPr>
      </w:pPr>
    </w:p>
    <w:p w14:paraId="05F607B7" w14:textId="77777777" w:rsidR="00071FF7" w:rsidRDefault="00071FF7" w:rsidP="00071FF7">
      <w:pPr>
        <w:jc w:val="center"/>
        <w:rPr>
          <w:i/>
          <w:iCs/>
        </w:rPr>
      </w:pPr>
    </w:p>
    <w:p w14:paraId="67D64E3C" w14:textId="77777777" w:rsidR="00DF41A3" w:rsidRDefault="00DF41A3" w:rsidP="00071FF7">
      <w:pPr>
        <w:jc w:val="center"/>
        <w:rPr>
          <w:i/>
          <w:iCs/>
        </w:rPr>
      </w:pPr>
    </w:p>
    <w:p w14:paraId="75200CD6" w14:textId="407B94E5" w:rsidR="00071FF7" w:rsidRDefault="00DF7924" w:rsidP="00071FF7">
      <w:pPr>
        <w:jc w:val="center"/>
        <w:rPr>
          <w:i/>
          <w:iCs/>
        </w:rPr>
      </w:pPr>
      <w:r>
        <w:rPr>
          <w:i/>
          <w:iCs/>
          <w:noProof/>
        </w:rPr>
        <w:drawing>
          <wp:inline distT="0" distB="0" distL="0" distR="0" wp14:anchorId="7397319A" wp14:editId="2CA57CAE">
            <wp:extent cx="5419953" cy="3388895"/>
            <wp:effectExtent l="0" t="0" r="0" b="2540"/>
            <wp:docPr id="1" name="Picture 1"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478754" cy="3425661"/>
                    </a:xfrm>
                    <a:prstGeom prst="rect">
                      <a:avLst/>
                    </a:prstGeom>
                  </pic:spPr>
                </pic:pic>
              </a:graphicData>
            </a:graphic>
          </wp:inline>
        </w:drawing>
      </w:r>
    </w:p>
    <w:p w14:paraId="57D2670C" w14:textId="355E713F" w:rsidR="00C43F57" w:rsidRDefault="00E031D5" w:rsidP="008B6DA6">
      <w:pPr>
        <w:jc w:val="center"/>
        <w:rPr>
          <w:i/>
          <w:iCs/>
        </w:rPr>
      </w:pPr>
      <w:r w:rsidRPr="00A24661">
        <w:rPr>
          <w:b/>
          <w:bCs/>
          <w:i/>
          <w:iCs/>
        </w:rPr>
        <w:t>P</w:t>
      </w:r>
      <w:r w:rsidR="003D7D30" w:rsidRPr="00A24661">
        <w:rPr>
          <w:b/>
          <w:bCs/>
          <w:i/>
          <w:iCs/>
        </w:rPr>
        <w:t>laying Alone</w:t>
      </w:r>
      <w:r w:rsidR="008E66AB">
        <w:rPr>
          <w:b/>
          <w:bCs/>
          <w:i/>
          <w:iCs/>
        </w:rPr>
        <w:t xml:space="preserve"> on the Road</w:t>
      </w:r>
    </w:p>
    <w:p w14:paraId="3F2EC45D" w14:textId="3AF3EBEC" w:rsidR="00C43F57" w:rsidRDefault="00C43F57" w:rsidP="00130E4D">
      <w:pPr>
        <w:jc w:val="center"/>
        <w:rPr>
          <w:i/>
          <w:iCs/>
        </w:rPr>
      </w:pPr>
    </w:p>
    <w:p w14:paraId="70C58795" w14:textId="21FC2C04" w:rsidR="008D0A82" w:rsidRPr="00013284" w:rsidRDefault="000D54FA" w:rsidP="009023B3">
      <w:pPr>
        <w:pStyle w:val="Quote"/>
        <w:ind w:left="1418" w:right="1418"/>
      </w:pPr>
      <w:r>
        <w:rPr>
          <w:rStyle w:val="IntenseEmphasis"/>
          <w:i/>
          <w:iCs/>
          <w:color w:val="404040" w:themeColor="text1" w:themeTint="BF"/>
        </w:rPr>
        <w:t>"</w:t>
      </w:r>
      <w:r w:rsidR="00E62E6F" w:rsidRPr="00013284">
        <w:t>I long for instruments ob</w:t>
      </w:r>
      <w:r w:rsidR="000E0F0A" w:rsidRPr="00013284">
        <w:rPr>
          <w:rStyle w:val="IntenseEmphasis"/>
          <w:i/>
          <w:iCs/>
          <w:color w:val="404040" w:themeColor="text1" w:themeTint="BF"/>
        </w:rPr>
        <w:t>e</w:t>
      </w:r>
      <w:r w:rsidR="00E62E6F" w:rsidRPr="00013284">
        <w:t>dient to my thought and which, with their contribution of a whole new world of unsuspe</w:t>
      </w:r>
      <w:r w:rsidR="007E43FA" w:rsidRPr="00013284">
        <w:t xml:space="preserve">cted </w:t>
      </w:r>
      <w:r w:rsidR="00DF0926" w:rsidRPr="00013284">
        <w:t>sounds, will</w:t>
      </w:r>
      <w:r w:rsidR="007E43FA" w:rsidRPr="00013284">
        <w:t xml:space="preserve"> lend themselves to the exigencies of my inner rhythm.</w:t>
      </w:r>
      <w:r>
        <w:rPr>
          <w:rStyle w:val="IntenseEmphasis"/>
          <w:i/>
          <w:iCs/>
          <w:color w:val="404040" w:themeColor="text1" w:themeTint="BF"/>
        </w:rPr>
        <w:t>"</w:t>
      </w:r>
    </w:p>
    <w:p w14:paraId="04C6E508" w14:textId="77777777" w:rsidR="006F64B5" w:rsidRDefault="008D0A82" w:rsidP="006F64B5">
      <w:pPr>
        <w:pStyle w:val="Quote"/>
        <w:jc w:val="right"/>
        <w:rPr>
          <w:rStyle w:val="IntenseEmphasis"/>
          <w:i/>
          <w:iCs/>
          <w:color w:val="404040" w:themeColor="text1" w:themeTint="BF"/>
        </w:rPr>
      </w:pPr>
      <w:r w:rsidRPr="00013284">
        <w:rPr>
          <w:rStyle w:val="IntenseEmphasis"/>
          <w:i/>
          <w:iCs/>
          <w:color w:val="404040" w:themeColor="text1" w:themeTint="BF"/>
        </w:rPr>
        <w:t>Edgard Varese, 191</w:t>
      </w:r>
      <w:r w:rsidR="00AC7274">
        <w:rPr>
          <w:rStyle w:val="IntenseEmphasis"/>
          <w:i/>
          <w:iCs/>
          <w:color w:val="404040" w:themeColor="text1" w:themeTint="BF"/>
        </w:rPr>
        <w:t>7</w:t>
      </w:r>
    </w:p>
    <w:p w14:paraId="70C36511" w14:textId="77777777" w:rsidR="009105C9" w:rsidRDefault="009105C9" w:rsidP="009105C9"/>
    <w:p w14:paraId="6073F2CD" w14:textId="77777777" w:rsidR="009105C9" w:rsidRDefault="009105C9" w:rsidP="009105C9"/>
    <w:p w14:paraId="549F36FC" w14:textId="77777777" w:rsidR="009105C9" w:rsidRDefault="009105C9" w:rsidP="009105C9"/>
    <w:p w14:paraId="44F13F0B" w14:textId="77777777" w:rsidR="009105C9" w:rsidRDefault="009105C9" w:rsidP="009105C9"/>
    <w:p w14:paraId="71F68CFF" w14:textId="77777777" w:rsidR="00880AAD" w:rsidRDefault="00880AAD" w:rsidP="009105C9"/>
    <w:p w14:paraId="09F0B82B" w14:textId="77777777" w:rsidR="00D0287A" w:rsidRDefault="00D0287A" w:rsidP="009105C9"/>
    <w:p w14:paraId="2025A333" w14:textId="1D7EBF00" w:rsidR="009105C9" w:rsidRPr="00D93C3B" w:rsidRDefault="009105C9" w:rsidP="00D93C3B">
      <w:pPr>
        <w:pStyle w:val="Quote"/>
        <w:jc w:val="left"/>
        <w:sectPr w:rsidR="009105C9" w:rsidRPr="00D93C3B" w:rsidSect="00F57FEC">
          <w:headerReference w:type="default" r:id="rId11"/>
          <w:footerReference w:type="default" r:id="rId12"/>
          <w:pgSz w:w="11906" w:h="16838"/>
          <w:pgMar w:top="91" w:right="720" w:bottom="816" w:left="720" w:header="227" w:footer="312" w:gutter="0"/>
          <w:cols w:space="708"/>
          <w:vAlign w:val="center"/>
          <w:titlePg/>
          <w:docGrid w:linePitch="360"/>
        </w:sectPr>
      </w:pPr>
      <w:r w:rsidRPr="00D93C3B">
        <w:rPr>
          <w:rStyle w:val="IntenseEmphasis"/>
          <w:i/>
          <w:iCs/>
          <w:color w:val="404040" w:themeColor="text1" w:themeTint="BF"/>
        </w:rPr>
        <w:t>Cover Image</w:t>
      </w:r>
      <w:r w:rsidR="00D93C3B">
        <w:rPr>
          <w:rStyle w:val="IntenseEmphasis"/>
          <w:i/>
          <w:iCs/>
          <w:color w:val="404040" w:themeColor="text1" w:themeTint="BF"/>
        </w:rPr>
        <w:t xml:space="preserve"> </w:t>
      </w:r>
      <w:r w:rsidR="00CD2778">
        <w:rPr>
          <w:rStyle w:val="IntenseEmphasis"/>
          <w:i/>
          <w:iCs/>
          <w:color w:val="404040" w:themeColor="text1" w:themeTint="BF"/>
        </w:rPr>
        <w:t xml:space="preserve">by </w:t>
      </w:r>
      <w:r w:rsidR="00CD2778">
        <w:rPr>
          <w:noProof/>
        </w:rPr>
        <w:t>E</w:t>
      </w:r>
      <w:r w:rsidRPr="00D93C3B">
        <w:rPr>
          <w:noProof/>
        </w:rPr>
        <w:t>clectic</w:t>
      </w:r>
      <w:r w:rsidR="00CD2778">
        <w:rPr>
          <w:noProof/>
        </w:rPr>
        <w:t xml:space="preserve"> M</w:t>
      </w:r>
      <w:r w:rsidRPr="00D93C3B">
        <w:rPr>
          <w:noProof/>
        </w:rPr>
        <w:t>usic</w:t>
      </w:r>
      <w:r w:rsidR="00CD2778">
        <w:rPr>
          <w:noProof/>
        </w:rPr>
        <w:t xml:space="preserve"> A</w:t>
      </w:r>
      <w:r w:rsidRPr="00D93C3B">
        <w:rPr>
          <w:noProof/>
        </w:rPr>
        <w:t>tlanta</w:t>
      </w:r>
    </w:p>
    <w:sdt>
      <w:sdtPr>
        <w:rPr>
          <w:rFonts w:eastAsiaTheme="minorHAnsi" w:cstheme="minorBidi"/>
          <w:b w:val="0"/>
          <w:sz w:val="22"/>
          <w:szCs w:val="22"/>
          <w:lang w:val="en-GB"/>
        </w:rPr>
        <w:id w:val="1947336107"/>
        <w:docPartObj>
          <w:docPartGallery w:val="Table of Contents"/>
          <w:docPartUnique/>
        </w:docPartObj>
      </w:sdtPr>
      <w:sdtEndPr>
        <w:rPr>
          <w:bCs/>
          <w:noProof/>
        </w:rPr>
      </w:sdtEndPr>
      <w:sdtContent>
        <w:p w14:paraId="6D119EFD" w14:textId="16579C03" w:rsidR="00395AD8" w:rsidRDefault="00395AD8" w:rsidP="00130E4D">
          <w:pPr>
            <w:pStyle w:val="TOCHeading"/>
            <w:keepLines w:val="0"/>
          </w:pPr>
          <w:r w:rsidRPr="00395AD8">
            <w:t>Table of Contents</w:t>
          </w:r>
        </w:p>
        <w:p w14:paraId="2454A043" w14:textId="77777777" w:rsidR="002B2004" w:rsidRPr="002B2004" w:rsidRDefault="002B2004" w:rsidP="00130E4D">
          <w:pPr>
            <w:rPr>
              <w:lang w:val="en-US"/>
            </w:rPr>
          </w:pPr>
        </w:p>
        <w:p w14:paraId="7B735914" w14:textId="38E44AAE" w:rsidR="00871A1B" w:rsidRDefault="00395AD8">
          <w:pPr>
            <w:pStyle w:val="TOC1"/>
            <w:tabs>
              <w:tab w:val="right" w:leader="dot" w:pos="10456"/>
            </w:tabs>
            <w:rPr>
              <w:rFonts w:asciiTheme="minorHAnsi" w:eastAsiaTheme="minorEastAsia" w:hAnsiTheme="minorHAnsi"/>
              <w:noProof/>
              <w:color w:val="auto"/>
              <w:lang w:eastAsia="en-GB"/>
            </w:rPr>
          </w:pPr>
          <w:r>
            <w:fldChar w:fldCharType="begin"/>
          </w:r>
          <w:r>
            <w:instrText xml:space="preserve"> TOC \o "1-3" \h \z \u </w:instrText>
          </w:r>
          <w:r>
            <w:fldChar w:fldCharType="separate"/>
          </w:r>
          <w:hyperlink w:anchor="_Toc121795402" w:history="1">
            <w:r w:rsidR="00871A1B" w:rsidRPr="005066B4">
              <w:rPr>
                <w:rStyle w:val="Hyperlink"/>
                <w:noProof/>
              </w:rPr>
              <w:t>1. | Introduction</w:t>
            </w:r>
            <w:r w:rsidR="00871A1B">
              <w:rPr>
                <w:noProof/>
                <w:webHidden/>
              </w:rPr>
              <w:tab/>
            </w:r>
            <w:r w:rsidR="00871A1B">
              <w:rPr>
                <w:noProof/>
                <w:webHidden/>
              </w:rPr>
              <w:fldChar w:fldCharType="begin"/>
            </w:r>
            <w:r w:rsidR="00871A1B">
              <w:rPr>
                <w:noProof/>
                <w:webHidden/>
              </w:rPr>
              <w:instrText xml:space="preserve"> PAGEREF _Toc121795402 \h </w:instrText>
            </w:r>
            <w:r w:rsidR="00871A1B">
              <w:rPr>
                <w:noProof/>
                <w:webHidden/>
              </w:rPr>
            </w:r>
            <w:r w:rsidR="00871A1B">
              <w:rPr>
                <w:noProof/>
                <w:webHidden/>
              </w:rPr>
              <w:fldChar w:fldCharType="separate"/>
            </w:r>
            <w:r w:rsidR="00871A1B">
              <w:rPr>
                <w:noProof/>
                <w:webHidden/>
              </w:rPr>
              <w:t>4</w:t>
            </w:r>
            <w:r w:rsidR="00871A1B">
              <w:rPr>
                <w:noProof/>
                <w:webHidden/>
              </w:rPr>
              <w:fldChar w:fldCharType="end"/>
            </w:r>
          </w:hyperlink>
        </w:p>
        <w:p w14:paraId="132D5200" w14:textId="5F1091E3" w:rsidR="00871A1B" w:rsidRDefault="000E4244">
          <w:pPr>
            <w:pStyle w:val="TOC2"/>
            <w:tabs>
              <w:tab w:val="right" w:leader="dot" w:pos="10456"/>
            </w:tabs>
            <w:rPr>
              <w:rFonts w:asciiTheme="minorHAnsi" w:eastAsiaTheme="minorEastAsia" w:hAnsiTheme="minorHAnsi"/>
              <w:noProof/>
              <w:color w:val="auto"/>
              <w:lang w:eastAsia="en-GB"/>
            </w:rPr>
          </w:pPr>
          <w:hyperlink w:anchor="_Toc121795403" w:history="1">
            <w:r w:rsidR="00871A1B" w:rsidRPr="005066B4">
              <w:rPr>
                <w:rStyle w:val="Hyperlink"/>
                <w:noProof/>
              </w:rPr>
              <w:t>1.1 | Inspiration</w:t>
            </w:r>
            <w:r w:rsidR="00871A1B">
              <w:rPr>
                <w:noProof/>
                <w:webHidden/>
              </w:rPr>
              <w:tab/>
            </w:r>
            <w:r w:rsidR="00871A1B">
              <w:rPr>
                <w:noProof/>
                <w:webHidden/>
              </w:rPr>
              <w:fldChar w:fldCharType="begin"/>
            </w:r>
            <w:r w:rsidR="00871A1B">
              <w:rPr>
                <w:noProof/>
                <w:webHidden/>
              </w:rPr>
              <w:instrText xml:space="preserve"> PAGEREF _Toc121795403 \h </w:instrText>
            </w:r>
            <w:r w:rsidR="00871A1B">
              <w:rPr>
                <w:noProof/>
                <w:webHidden/>
              </w:rPr>
            </w:r>
            <w:r w:rsidR="00871A1B">
              <w:rPr>
                <w:noProof/>
                <w:webHidden/>
              </w:rPr>
              <w:fldChar w:fldCharType="separate"/>
            </w:r>
            <w:r w:rsidR="00871A1B">
              <w:rPr>
                <w:noProof/>
                <w:webHidden/>
              </w:rPr>
              <w:t>4</w:t>
            </w:r>
            <w:r w:rsidR="00871A1B">
              <w:rPr>
                <w:noProof/>
                <w:webHidden/>
              </w:rPr>
              <w:fldChar w:fldCharType="end"/>
            </w:r>
          </w:hyperlink>
        </w:p>
        <w:p w14:paraId="4CAF75AF" w14:textId="5A073C21" w:rsidR="00871A1B" w:rsidRDefault="000E4244">
          <w:pPr>
            <w:pStyle w:val="TOC2"/>
            <w:tabs>
              <w:tab w:val="right" w:leader="dot" w:pos="10456"/>
            </w:tabs>
            <w:rPr>
              <w:rFonts w:asciiTheme="minorHAnsi" w:eastAsiaTheme="minorEastAsia" w:hAnsiTheme="minorHAnsi"/>
              <w:noProof/>
              <w:color w:val="auto"/>
              <w:lang w:eastAsia="en-GB"/>
            </w:rPr>
          </w:pPr>
          <w:hyperlink w:anchor="_Toc121795404" w:history="1">
            <w:r w:rsidR="00871A1B" w:rsidRPr="005066B4">
              <w:rPr>
                <w:rStyle w:val="Hyperlink"/>
                <w:noProof/>
              </w:rPr>
              <w:t>1.2. | Project Aim and Objectives</w:t>
            </w:r>
            <w:r w:rsidR="00871A1B">
              <w:rPr>
                <w:noProof/>
                <w:webHidden/>
              </w:rPr>
              <w:tab/>
            </w:r>
            <w:r w:rsidR="00871A1B">
              <w:rPr>
                <w:noProof/>
                <w:webHidden/>
              </w:rPr>
              <w:fldChar w:fldCharType="begin"/>
            </w:r>
            <w:r w:rsidR="00871A1B">
              <w:rPr>
                <w:noProof/>
                <w:webHidden/>
              </w:rPr>
              <w:instrText xml:space="preserve"> PAGEREF _Toc121795404 \h </w:instrText>
            </w:r>
            <w:r w:rsidR="00871A1B">
              <w:rPr>
                <w:noProof/>
                <w:webHidden/>
              </w:rPr>
            </w:r>
            <w:r w:rsidR="00871A1B">
              <w:rPr>
                <w:noProof/>
                <w:webHidden/>
              </w:rPr>
              <w:fldChar w:fldCharType="separate"/>
            </w:r>
            <w:r w:rsidR="00871A1B">
              <w:rPr>
                <w:noProof/>
                <w:webHidden/>
              </w:rPr>
              <w:t>5</w:t>
            </w:r>
            <w:r w:rsidR="00871A1B">
              <w:rPr>
                <w:noProof/>
                <w:webHidden/>
              </w:rPr>
              <w:fldChar w:fldCharType="end"/>
            </w:r>
          </w:hyperlink>
        </w:p>
        <w:p w14:paraId="02429072" w14:textId="55986227" w:rsidR="00871A1B" w:rsidRDefault="000E4244">
          <w:pPr>
            <w:pStyle w:val="TOC2"/>
            <w:tabs>
              <w:tab w:val="right" w:leader="dot" w:pos="10456"/>
            </w:tabs>
            <w:rPr>
              <w:rFonts w:asciiTheme="minorHAnsi" w:eastAsiaTheme="minorEastAsia" w:hAnsiTheme="minorHAnsi"/>
              <w:noProof/>
              <w:color w:val="auto"/>
              <w:lang w:eastAsia="en-GB"/>
            </w:rPr>
          </w:pPr>
          <w:hyperlink w:anchor="_Toc121795405" w:history="1">
            <w:r w:rsidR="00871A1B" w:rsidRPr="005066B4">
              <w:rPr>
                <w:rStyle w:val="Hyperlink"/>
                <w:noProof/>
              </w:rPr>
              <w:t>1.3. | Requirements and Specifications</w:t>
            </w:r>
            <w:r w:rsidR="00871A1B">
              <w:rPr>
                <w:noProof/>
                <w:webHidden/>
              </w:rPr>
              <w:tab/>
            </w:r>
            <w:r w:rsidR="00871A1B">
              <w:rPr>
                <w:noProof/>
                <w:webHidden/>
              </w:rPr>
              <w:fldChar w:fldCharType="begin"/>
            </w:r>
            <w:r w:rsidR="00871A1B">
              <w:rPr>
                <w:noProof/>
                <w:webHidden/>
              </w:rPr>
              <w:instrText xml:space="preserve"> PAGEREF _Toc121795405 \h </w:instrText>
            </w:r>
            <w:r w:rsidR="00871A1B">
              <w:rPr>
                <w:noProof/>
                <w:webHidden/>
              </w:rPr>
            </w:r>
            <w:r w:rsidR="00871A1B">
              <w:rPr>
                <w:noProof/>
                <w:webHidden/>
              </w:rPr>
              <w:fldChar w:fldCharType="separate"/>
            </w:r>
            <w:r w:rsidR="00871A1B">
              <w:rPr>
                <w:noProof/>
                <w:webHidden/>
              </w:rPr>
              <w:t>6</w:t>
            </w:r>
            <w:r w:rsidR="00871A1B">
              <w:rPr>
                <w:noProof/>
                <w:webHidden/>
              </w:rPr>
              <w:fldChar w:fldCharType="end"/>
            </w:r>
          </w:hyperlink>
        </w:p>
        <w:p w14:paraId="4EAC1F09" w14:textId="7573CA78" w:rsidR="00871A1B" w:rsidRDefault="000E4244">
          <w:pPr>
            <w:pStyle w:val="TOC3"/>
            <w:tabs>
              <w:tab w:val="right" w:leader="dot" w:pos="10456"/>
            </w:tabs>
            <w:rPr>
              <w:rFonts w:asciiTheme="minorHAnsi" w:eastAsiaTheme="minorEastAsia" w:hAnsiTheme="minorHAnsi"/>
              <w:noProof/>
              <w:color w:val="auto"/>
              <w:lang w:eastAsia="en-GB"/>
            </w:rPr>
          </w:pPr>
          <w:hyperlink w:anchor="_Toc121795406" w:history="1">
            <w:r w:rsidR="00871A1B" w:rsidRPr="005066B4">
              <w:rPr>
                <w:rStyle w:val="Hyperlink"/>
                <w:noProof/>
              </w:rPr>
              <w:t>1.3.2 | Constraints</w:t>
            </w:r>
            <w:r w:rsidR="00871A1B">
              <w:rPr>
                <w:noProof/>
                <w:webHidden/>
              </w:rPr>
              <w:tab/>
            </w:r>
            <w:r w:rsidR="00871A1B">
              <w:rPr>
                <w:noProof/>
                <w:webHidden/>
              </w:rPr>
              <w:fldChar w:fldCharType="begin"/>
            </w:r>
            <w:r w:rsidR="00871A1B">
              <w:rPr>
                <w:noProof/>
                <w:webHidden/>
              </w:rPr>
              <w:instrText xml:space="preserve"> PAGEREF _Toc121795406 \h </w:instrText>
            </w:r>
            <w:r w:rsidR="00871A1B">
              <w:rPr>
                <w:noProof/>
                <w:webHidden/>
              </w:rPr>
            </w:r>
            <w:r w:rsidR="00871A1B">
              <w:rPr>
                <w:noProof/>
                <w:webHidden/>
              </w:rPr>
              <w:fldChar w:fldCharType="separate"/>
            </w:r>
            <w:r w:rsidR="00871A1B">
              <w:rPr>
                <w:noProof/>
                <w:webHidden/>
              </w:rPr>
              <w:t>11</w:t>
            </w:r>
            <w:r w:rsidR="00871A1B">
              <w:rPr>
                <w:noProof/>
                <w:webHidden/>
              </w:rPr>
              <w:fldChar w:fldCharType="end"/>
            </w:r>
          </w:hyperlink>
        </w:p>
        <w:p w14:paraId="3C2F69E6" w14:textId="48B0A705" w:rsidR="00871A1B" w:rsidRDefault="000E4244">
          <w:pPr>
            <w:pStyle w:val="TOC3"/>
            <w:tabs>
              <w:tab w:val="right" w:leader="dot" w:pos="10456"/>
            </w:tabs>
            <w:rPr>
              <w:rFonts w:asciiTheme="minorHAnsi" w:eastAsiaTheme="minorEastAsia" w:hAnsiTheme="minorHAnsi"/>
              <w:noProof/>
              <w:color w:val="auto"/>
              <w:lang w:eastAsia="en-GB"/>
            </w:rPr>
          </w:pPr>
          <w:hyperlink w:anchor="_Toc121795407" w:history="1">
            <w:r w:rsidR="00871A1B" w:rsidRPr="005066B4">
              <w:rPr>
                <w:rStyle w:val="Hyperlink"/>
                <w:noProof/>
              </w:rPr>
              <w:t>1.3.2 | Cost, Marketability and Target Users</w:t>
            </w:r>
            <w:r w:rsidR="00871A1B">
              <w:rPr>
                <w:noProof/>
                <w:webHidden/>
              </w:rPr>
              <w:tab/>
            </w:r>
            <w:r w:rsidR="00871A1B">
              <w:rPr>
                <w:noProof/>
                <w:webHidden/>
              </w:rPr>
              <w:fldChar w:fldCharType="begin"/>
            </w:r>
            <w:r w:rsidR="00871A1B">
              <w:rPr>
                <w:noProof/>
                <w:webHidden/>
              </w:rPr>
              <w:instrText xml:space="preserve"> PAGEREF _Toc121795407 \h </w:instrText>
            </w:r>
            <w:r w:rsidR="00871A1B">
              <w:rPr>
                <w:noProof/>
                <w:webHidden/>
              </w:rPr>
            </w:r>
            <w:r w:rsidR="00871A1B">
              <w:rPr>
                <w:noProof/>
                <w:webHidden/>
              </w:rPr>
              <w:fldChar w:fldCharType="separate"/>
            </w:r>
            <w:r w:rsidR="00871A1B">
              <w:rPr>
                <w:noProof/>
                <w:webHidden/>
              </w:rPr>
              <w:t>11</w:t>
            </w:r>
            <w:r w:rsidR="00871A1B">
              <w:rPr>
                <w:noProof/>
                <w:webHidden/>
              </w:rPr>
              <w:fldChar w:fldCharType="end"/>
            </w:r>
          </w:hyperlink>
        </w:p>
        <w:p w14:paraId="01FE6DEE" w14:textId="1EDF26A2" w:rsidR="00871A1B" w:rsidRDefault="000E4244">
          <w:pPr>
            <w:pStyle w:val="TOC3"/>
            <w:tabs>
              <w:tab w:val="right" w:leader="dot" w:pos="10456"/>
            </w:tabs>
            <w:rPr>
              <w:rFonts w:asciiTheme="minorHAnsi" w:eastAsiaTheme="minorEastAsia" w:hAnsiTheme="minorHAnsi"/>
              <w:noProof/>
              <w:color w:val="auto"/>
              <w:lang w:eastAsia="en-GB"/>
            </w:rPr>
          </w:pPr>
          <w:hyperlink w:anchor="_Toc121795408" w:history="1">
            <w:r w:rsidR="00871A1B" w:rsidRPr="005066B4">
              <w:rPr>
                <w:rStyle w:val="Hyperlink"/>
                <w:noProof/>
              </w:rPr>
              <w:t>1.3.1 | Feasibility</w:t>
            </w:r>
            <w:r w:rsidR="00871A1B">
              <w:rPr>
                <w:noProof/>
                <w:webHidden/>
              </w:rPr>
              <w:tab/>
            </w:r>
            <w:r w:rsidR="00871A1B">
              <w:rPr>
                <w:noProof/>
                <w:webHidden/>
              </w:rPr>
              <w:fldChar w:fldCharType="begin"/>
            </w:r>
            <w:r w:rsidR="00871A1B">
              <w:rPr>
                <w:noProof/>
                <w:webHidden/>
              </w:rPr>
              <w:instrText xml:space="preserve"> PAGEREF _Toc121795408 \h </w:instrText>
            </w:r>
            <w:r w:rsidR="00871A1B">
              <w:rPr>
                <w:noProof/>
                <w:webHidden/>
              </w:rPr>
            </w:r>
            <w:r w:rsidR="00871A1B">
              <w:rPr>
                <w:noProof/>
                <w:webHidden/>
              </w:rPr>
              <w:fldChar w:fldCharType="separate"/>
            </w:r>
            <w:r w:rsidR="00871A1B">
              <w:rPr>
                <w:noProof/>
                <w:webHidden/>
              </w:rPr>
              <w:t>13</w:t>
            </w:r>
            <w:r w:rsidR="00871A1B">
              <w:rPr>
                <w:noProof/>
                <w:webHidden/>
              </w:rPr>
              <w:fldChar w:fldCharType="end"/>
            </w:r>
          </w:hyperlink>
        </w:p>
        <w:p w14:paraId="18CC00FB" w14:textId="543A4714" w:rsidR="00871A1B" w:rsidRDefault="000E4244">
          <w:pPr>
            <w:pStyle w:val="TOC3"/>
            <w:tabs>
              <w:tab w:val="right" w:leader="dot" w:pos="10456"/>
            </w:tabs>
            <w:rPr>
              <w:rFonts w:asciiTheme="minorHAnsi" w:eastAsiaTheme="minorEastAsia" w:hAnsiTheme="minorHAnsi"/>
              <w:noProof/>
              <w:color w:val="auto"/>
              <w:lang w:eastAsia="en-GB"/>
            </w:rPr>
          </w:pPr>
          <w:hyperlink w:anchor="_Toc121795409" w:history="1">
            <w:r w:rsidR="00871A1B" w:rsidRPr="005066B4">
              <w:rPr>
                <w:rStyle w:val="Hyperlink"/>
                <w:noProof/>
              </w:rPr>
              <w:t>1.3.3 | Risk Management and Analysis</w:t>
            </w:r>
            <w:r w:rsidR="00871A1B">
              <w:rPr>
                <w:noProof/>
                <w:webHidden/>
              </w:rPr>
              <w:tab/>
            </w:r>
            <w:r w:rsidR="00871A1B">
              <w:rPr>
                <w:noProof/>
                <w:webHidden/>
              </w:rPr>
              <w:fldChar w:fldCharType="begin"/>
            </w:r>
            <w:r w:rsidR="00871A1B">
              <w:rPr>
                <w:noProof/>
                <w:webHidden/>
              </w:rPr>
              <w:instrText xml:space="preserve"> PAGEREF _Toc121795409 \h </w:instrText>
            </w:r>
            <w:r w:rsidR="00871A1B">
              <w:rPr>
                <w:noProof/>
                <w:webHidden/>
              </w:rPr>
            </w:r>
            <w:r w:rsidR="00871A1B">
              <w:rPr>
                <w:noProof/>
                <w:webHidden/>
              </w:rPr>
              <w:fldChar w:fldCharType="separate"/>
            </w:r>
            <w:r w:rsidR="00871A1B">
              <w:rPr>
                <w:noProof/>
                <w:webHidden/>
              </w:rPr>
              <w:t>14</w:t>
            </w:r>
            <w:r w:rsidR="00871A1B">
              <w:rPr>
                <w:noProof/>
                <w:webHidden/>
              </w:rPr>
              <w:fldChar w:fldCharType="end"/>
            </w:r>
          </w:hyperlink>
        </w:p>
        <w:p w14:paraId="654E5588" w14:textId="4C9904B9" w:rsidR="00871A1B" w:rsidRDefault="000E4244">
          <w:pPr>
            <w:pStyle w:val="TOC1"/>
            <w:tabs>
              <w:tab w:val="right" w:leader="dot" w:pos="10456"/>
            </w:tabs>
            <w:rPr>
              <w:rFonts w:asciiTheme="minorHAnsi" w:eastAsiaTheme="minorEastAsia" w:hAnsiTheme="minorHAnsi"/>
              <w:noProof/>
              <w:color w:val="auto"/>
              <w:lang w:eastAsia="en-GB"/>
            </w:rPr>
          </w:pPr>
          <w:hyperlink w:anchor="_Toc121795410" w:history="1">
            <w:r w:rsidR="00871A1B" w:rsidRPr="005066B4">
              <w:rPr>
                <w:rStyle w:val="Hyperlink"/>
                <w:noProof/>
              </w:rPr>
              <w:t>2. | Project Management</w:t>
            </w:r>
            <w:r w:rsidR="00871A1B">
              <w:rPr>
                <w:noProof/>
                <w:webHidden/>
              </w:rPr>
              <w:tab/>
            </w:r>
            <w:r w:rsidR="00871A1B">
              <w:rPr>
                <w:noProof/>
                <w:webHidden/>
              </w:rPr>
              <w:fldChar w:fldCharType="begin"/>
            </w:r>
            <w:r w:rsidR="00871A1B">
              <w:rPr>
                <w:noProof/>
                <w:webHidden/>
              </w:rPr>
              <w:instrText xml:space="preserve"> PAGEREF _Toc121795410 \h </w:instrText>
            </w:r>
            <w:r w:rsidR="00871A1B">
              <w:rPr>
                <w:noProof/>
                <w:webHidden/>
              </w:rPr>
            </w:r>
            <w:r w:rsidR="00871A1B">
              <w:rPr>
                <w:noProof/>
                <w:webHidden/>
              </w:rPr>
              <w:fldChar w:fldCharType="separate"/>
            </w:r>
            <w:r w:rsidR="00871A1B">
              <w:rPr>
                <w:noProof/>
                <w:webHidden/>
              </w:rPr>
              <w:t>15</w:t>
            </w:r>
            <w:r w:rsidR="00871A1B">
              <w:rPr>
                <w:noProof/>
                <w:webHidden/>
              </w:rPr>
              <w:fldChar w:fldCharType="end"/>
            </w:r>
          </w:hyperlink>
        </w:p>
        <w:p w14:paraId="093423AB" w14:textId="7504863B" w:rsidR="00871A1B" w:rsidRDefault="000E4244">
          <w:pPr>
            <w:pStyle w:val="TOC2"/>
            <w:tabs>
              <w:tab w:val="right" w:leader="dot" w:pos="10456"/>
            </w:tabs>
            <w:rPr>
              <w:rFonts w:asciiTheme="minorHAnsi" w:eastAsiaTheme="minorEastAsia" w:hAnsiTheme="minorHAnsi"/>
              <w:noProof/>
              <w:color w:val="auto"/>
              <w:lang w:eastAsia="en-GB"/>
            </w:rPr>
          </w:pPr>
          <w:hyperlink w:anchor="_Toc121795411" w:history="1">
            <w:r w:rsidR="00871A1B" w:rsidRPr="005066B4">
              <w:rPr>
                <w:rStyle w:val="Hyperlink"/>
                <w:noProof/>
              </w:rPr>
              <w:t>2.1. | Relevant Methodologies</w:t>
            </w:r>
            <w:r w:rsidR="00871A1B">
              <w:rPr>
                <w:noProof/>
                <w:webHidden/>
              </w:rPr>
              <w:tab/>
            </w:r>
            <w:r w:rsidR="00871A1B">
              <w:rPr>
                <w:noProof/>
                <w:webHidden/>
              </w:rPr>
              <w:fldChar w:fldCharType="begin"/>
            </w:r>
            <w:r w:rsidR="00871A1B">
              <w:rPr>
                <w:noProof/>
                <w:webHidden/>
              </w:rPr>
              <w:instrText xml:space="preserve"> PAGEREF _Toc121795411 \h </w:instrText>
            </w:r>
            <w:r w:rsidR="00871A1B">
              <w:rPr>
                <w:noProof/>
                <w:webHidden/>
              </w:rPr>
            </w:r>
            <w:r w:rsidR="00871A1B">
              <w:rPr>
                <w:noProof/>
                <w:webHidden/>
              </w:rPr>
              <w:fldChar w:fldCharType="separate"/>
            </w:r>
            <w:r w:rsidR="00871A1B">
              <w:rPr>
                <w:noProof/>
                <w:webHidden/>
              </w:rPr>
              <w:t>15</w:t>
            </w:r>
            <w:r w:rsidR="00871A1B">
              <w:rPr>
                <w:noProof/>
                <w:webHidden/>
              </w:rPr>
              <w:fldChar w:fldCharType="end"/>
            </w:r>
          </w:hyperlink>
        </w:p>
        <w:p w14:paraId="304901C2" w14:textId="19719C7F" w:rsidR="00871A1B" w:rsidRDefault="000E4244">
          <w:pPr>
            <w:pStyle w:val="TOC3"/>
            <w:tabs>
              <w:tab w:val="right" w:leader="dot" w:pos="10456"/>
            </w:tabs>
            <w:rPr>
              <w:rFonts w:asciiTheme="minorHAnsi" w:eastAsiaTheme="minorEastAsia" w:hAnsiTheme="minorHAnsi"/>
              <w:noProof/>
              <w:color w:val="auto"/>
              <w:lang w:eastAsia="en-GB"/>
            </w:rPr>
          </w:pPr>
          <w:hyperlink w:anchor="_Toc121795412" w:history="1">
            <w:r w:rsidR="00871A1B" w:rsidRPr="005066B4">
              <w:rPr>
                <w:rStyle w:val="Hyperlink"/>
                <w:noProof/>
              </w:rPr>
              <w:t>2.1.1. | Linear Methodologies</w:t>
            </w:r>
            <w:r w:rsidR="00871A1B">
              <w:rPr>
                <w:noProof/>
                <w:webHidden/>
              </w:rPr>
              <w:tab/>
            </w:r>
            <w:r w:rsidR="00871A1B">
              <w:rPr>
                <w:noProof/>
                <w:webHidden/>
              </w:rPr>
              <w:fldChar w:fldCharType="begin"/>
            </w:r>
            <w:r w:rsidR="00871A1B">
              <w:rPr>
                <w:noProof/>
                <w:webHidden/>
              </w:rPr>
              <w:instrText xml:space="preserve"> PAGEREF _Toc121795412 \h </w:instrText>
            </w:r>
            <w:r w:rsidR="00871A1B">
              <w:rPr>
                <w:noProof/>
                <w:webHidden/>
              </w:rPr>
            </w:r>
            <w:r w:rsidR="00871A1B">
              <w:rPr>
                <w:noProof/>
                <w:webHidden/>
              </w:rPr>
              <w:fldChar w:fldCharType="separate"/>
            </w:r>
            <w:r w:rsidR="00871A1B">
              <w:rPr>
                <w:noProof/>
                <w:webHidden/>
              </w:rPr>
              <w:t>15</w:t>
            </w:r>
            <w:r w:rsidR="00871A1B">
              <w:rPr>
                <w:noProof/>
                <w:webHidden/>
              </w:rPr>
              <w:fldChar w:fldCharType="end"/>
            </w:r>
          </w:hyperlink>
        </w:p>
        <w:p w14:paraId="7BD53083" w14:textId="690D754F" w:rsidR="00871A1B" w:rsidRDefault="000E4244">
          <w:pPr>
            <w:pStyle w:val="TOC3"/>
            <w:tabs>
              <w:tab w:val="right" w:leader="dot" w:pos="10456"/>
            </w:tabs>
            <w:rPr>
              <w:rFonts w:asciiTheme="minorHAnsi" w:eastAsiaTheme="minorEastAsia" w:hAnsiTheme="minorHAnsi"/>
              <w:noProof/>
              <w:color w:val="auto"/>
              <w:lang w:eastAsia="en-GB"/>
            </w:rPr>
          </w:pPr>
          <w:hyperlink w:anchor="_Toc121795413" w:history="1">
            <w:r w:rsidR="00871A1B" w:rsidRPr="005066B4">
              <w:rPr>
                <w:rStyle w:val="Hyperlink"/>
                <w:noProof/>
              </w:rPr>
              <w:t>2.1.2. | Iterative Methodologies</w:t>
            </w:r>
            <w:r w:rsidR="00871A1B">
              <w:rPr>
                <w:noProof/>
                <w:webHidden/>
              </w:rPr>
              <w:tab/>
            </w:r>
            <w:r w:rsidR="00871A1B">
              <w:rPr>
                <w:noProof/>
                <w:webHidden/>
              </w:rPr>
              <w:fldChar w:fldCharType="begin"/>
            </w:r>
            <w:r w:rsidR="00871A1B">
              <w:rPr>
                <w:noProof/>
                <w:webHidden/>
              </w:rPr>
              <w:instrText xml:space="preserve"> PAGEREF _Toc121795413 \h </w:instrText>
            </w:r>
            <w:r w:rsidR="00871A1B">
              <w:rPr>
                <w:noProof/>
                <w:webHidden/>
              </w:rPr>
            </w:r>
            <w:r w:rsidR="00871A1B">
              <w:rPr>
                <w:noProof/>
                <w:webHidden/>
              </w:rPr>
              <w:fldChar w:fldCharType="separate"/>
            </w:r>
            <w:r w:rsidR="00871A1B">
              <w:rPr>
                <w:noProof/>
                <w:webHidden/>
              </w:rPr>
              <w:t>16</w:t>
            </w:r>
            <w:r w:rsidR="00871A1B">
              <w:rPr>
                <w:noProof/>
                <w:webHidden/>
              </w:rPr>
              <w:fldChar w:fldCharType="end"/>
            </w:r>
          </w:hyperlink>
        </w:p>
        <w:p w14:paraId="3CB304E8" w14:textId="2EFE4ADC" w:rsidR="00871A1B" w:rsidRDefault="000E4244">
          <w:pPr>
            <w:pStyle w:val="TOC3"/>
            <w:tabs>
              <w:tab w:val="right" w:leader="dot" w:pos="10456"/>
            </w:tabs>
            <w:rPr>
              <w:rFonts w:asciiTheme="minorHAnsi" w:eastAsiaTheme="minorEastAsia" w:hAnsiTheme="minorHAnsi"/>
              <w:noProof/>
              <w:color w:val="auto"/>
              <w:lang w:eastAsia="en-GB"/>
            </w:rPr>
          </w:pPr>
          <w:hyperlink w:anchor="_Toc121795414" w:history="1">
            <w:r w:rsidR="00871A1B" w:rsidRPr="005066B4">
              <w:rPr>
                <w:rStyle w:val="Hyperlink"/>
                <w:noProof/>
              </w:rPr>
              <w:t>2.1.3. | Justification of Applied Methodologies</w:t>
            </w:r>
            <w:r w:rsidR="00871A1B">
              <w:rPr>
                <w:noProof/>
                <w:webHidden/>
              </w:rPr>
              <w:tab/>
            </w:r>
            <w:r w:rsidR="00871A1B">
              <w:rPr>
                <w:noProof/>
                <w:webHidden/>
              </w:rPr>
              <w:fldChar w:fldCharType="begin"/>
            </w:r>
            <w:r w:rsidR="00871A1B">
              <w:rPr>
                <w:noProof/>
                <w:webHidden/>
              </w:rPr>
              <w:instrText xml:space="preserve"> PAGEREF _Toc121795414 \h </w:instrText>
            </w:r>
            <w:r w:rsidR="00871A1B">
              <w:rPr>
                <w:noProof/>
                <w:webHidden/>
              </w:rPr>
            </w:r>
            <w:r w:rsidR="00871A1B">
              <w:rPr>
                <w:noProof/>
                <w:webHidden/>
              </w:rPr>
              <w:fldChar w:fldCharType="separate"/>
            </w:r>
            <w:r w:rsidR="00871A1B">
              <w:rPr>
                <w:noProof/>
                <w:webHidden/>
              </w:rPr>
              <w:t>17</w:t>
            </w:r>
            <w:r w:rsidR="00871A1B">
              <w:rPr>
                <w:noProof/>
                <w:webHidden/>
              </w:rPr>
              <w:fldChar w:fldCharType="end"/>
            </w:r>
          </w:hyperlink>
        </w:p>
        <w:p w14:paraId="3AD000BD" w14:textId="33B5CC22" w:rsidR="00871A1B" w:rsidRDefault="000E4244">
          <w:pPr>
            <w:pStyle w:val="TOC2"/>
            <w:tabs>
              <w:tab w:val="right" w:leader="dot" w:pos="10456"/>
            </w:tabs>
            <w:rPr>
              <w:rFonts w:asciiTheme="minorHAnsi" w:eastAsiaTheme="minorEastAsia" w:hAnsiTheme="minorHAnsi"/>
              <w:noProof/>
              <w:color w:val="auto"/>
              <w:lang w:eastAsia="en-GB"/>
            </w:rPr>
          </w:pPr>
          <w:hyperlink w:anchor="_Toc121795415" w:history="1">
            <w:r w:rsidR="00871A1B" w:rsidRPr="005066B4">
              <w:rPr>
                <w:rStyle w:val="Hyperlink"/>
                <w:noProof/>
              </w:rPr>
              <w:t>2.3. | Work Breakdown Structure</w:t>
            </w:r>
            <w:r w:rsidR="00871A1B">
              <w:rPr>
                <w:noProof/>
                <w:webHidden/>
              </w:rPr>
              <w:tab/>
            </w:r>
            <w:r w:rsidR="00871A1B">
              <w:rPr>
                <w:noProof/>
                <w:webHidden/>
              </w:rPr>
              <w:fldChar w:fldCharType="begin"/>
            </w:r>
            <w:r w:rsidR="00871A1B">
              <w:rPr>
                <w:noProof/>
                <w:webHidden/>
              </w:rPr>
              <w:instrText xml:space="preserve"> PAGEREF _Toc121795415 \h </w:instrText>
            </w:r>
            <w:r w:rsidR="00871A1B">
              <w:rPr>
                <w:noProof/>
                <w:webHidden/>
              </w:rPr>
            </w:r>
            <w:r w:rsidR="00871A1B">
              <w:rPr>
                <w:noProof/>
                <w:webHidden/>
              </w:rPr>
              <w:fldChar w:fldCharType="separate"/>
            </w:r>
            <w:r w:rsidR="00871A1B">
              <w:rPr>
                <w:noProof/>
                <w:webHidden/>
              </w:rPr>
              <w:t>17</w:t>
            </w:r>
            <w:r w:rsidR="00871A1B">
              <w:rPr>
                <w:noProof/>
                <w:webHidden/>
              </w:rPr>
              <w:fldChar w:fldCharType="end"/>
            </w:r>
          </w:hyperlink>
        </w:p>
        <w:p w14:paraId="58B91EF0" w14:textId="0B06ED84" w:rsidR="00871A1B" w:rsidRDefault="000E4244">
          <w:pPr>
            <w:pStyle w:val="TOC2"/>
            <w:tabs>
              <w:tab w:val="right" w:leader="dot" w:pos="10456"/>
            </w:tabs>
            <w:rPr>
              <w:rFonts w:asciiTheme="minorHAnsi" w:eastAsiaTheme="minorEastAsia" w:hAnsiTheme="minorHAnsi"/>
              <w:noProof/>
              <w:color w:val="auto"/>
              <w:lang w:eastAsia="en-GB"/>
            </w:rPr>
          </w:pPr>
          <w:hyperlink w:anchor="_Toc121795416" w:history="1">
            <w:r w:rsidR="00871A1B" w:rsidRPr="005066B4">
              <w:rPr>
                <w:rStyle w:val="Hyperlink"/>
                <w:noProof/>
              </w:rPr>
              <w:t>2.4. | Project Phases and Schedule</w:t>
            </w:r>
            <w:r w:rsidR="00871A1B">
              <w:rPr>
                <w:noProof/>
                <w:webHidden/>
              </w:rPr>
              <w:tab/>
            </w:r>
            <w:r w:rsidR="00871A1B">
              <w:rPr>
                <w:noProof/>
                <w:webHidden/>
              </w:rPr>
              <w:fldChar w:fldCharType="begin"/>
            </w:r>
            <w:r w:rsidR="00871A1B">
              <w:rPr>
                <w:noProof/>
                <w:webHidden/>
              </w:rPr>
              <w:instrText xml:space="preserve"> PAGEREF _Toc121795416 \h </w:instrText>
            </w:r>
            <w:r w:rsidR="00871A1B">
              <w:rPr>
                <w:noProof/>
                <w:webHidden/>
              </w:rPr>
            </w:r>
            <w:r w:rsidR="00871A1B">
              <w:rPr>
                <w:noProof/>
                <w:webHidden/>
              </w:rPr>
              <w:fldChar w:fldCharType="separate"/>
            </w:r>
            <w:r w:rsidR="00871A1B">
              <w:rPr>
                <w:noProof/>
                <w:webHidden/>
              </w:rPr>
              <w:t>19</w:t>
            </w:r>
            <w:r w:rsidR="00871A1B">
              <w:rPr>
                <w:noProof/>
                <w:webHidden/>
              </w:rPr>
              <w:fldChar w:fldCharType="end"/>
            </w:r>
          </w:hyperlink>
        </w:p>
        <w:p w14:paraId="50E4B394" w14:textId="00ED0C10" w:rsidR="00871A1B" w:rsidRDefault="000E4244">
          <w:pPr>
            <w:pStyle w:val="TOC2"/>
            <w:tabs>
              <w:tab w:val="right" w:leader="dot" w:pos="10456"/>
            </w:tabs>
            <w:rPr>
              <w:rFonts w:asciiTheme="minorHAnsi" w:eastAsiaTheme="minorEastAsia" w:hAnsiTheme="minorHAnsi"/>
              <w:noProof/>
              <w:color w:val="auto"/>
              <w:lang w:eastAsia="en-GB"/>
            </w:rPr>
          </w:pPr>
          <w:hyperlink w:anchor="_Toc121795417" w:history="1">
            <w:r w:rsidR="00871A1B" w:rsidRPr="005066B4">
              <w:rPr>
                <w:rStyle w:val="Hyperlink"/>
                <w:noProof/>
              </w:rPr>
              <w:t>2.5. | Tools</w:t>
            </w:r>
            <w:r w:rsidR="00871A1B">
              <w:rPr>
                <w:noProof/>
                <w:webHidden/>
              </w:rPr>
              <w:tab/>
            </w:r>
            <w:r w:rsidR="00871A1B">
              <w:rPr>
                <w:noProof/>
                <w:webHidden/>
              </w:rPr>
              <w:fldChar w:fldCharType="begin"/>
            </w:r>
            <w:r w:rsidR="00871A1B">
              <w:rPr>
                <w:noProof/>
                <w:webHidden/>
              </w:rPr>
              <w:instrText xml:space="preserve"> PAGEREF _Toc121795417 \h </w:instrText>
            </w:r>
            <w:r w:rsidR="00871A1B">
              <w:rPr>
                <w:noProof/>
                <w:webHidden/>
              </w:rPr>
            </w:r>
            <w:r w:rsidR="00871A1B">
              <w:rPr>
                <w:noProof/>
                <w:webHidden/>
              </w:rPr>
              <w:fldChar w:fldCharType="separate"/>
            </w:r>
            <w:r w:rsidR="00871A1B">
              <w:rPr>
                <w:noProof/>
                <w:webHidden/>
              </w:rPr>
              <w:t>19</w:t>
            </w:r>
            <w:r w:rsidR="00871A1B">
              <w:rPr>
                <w:noProof/>
                <w:webHidden/>
              </w:rPr>
              <w:fldChar w:fldCharType="end"/>
            </w:r>
          </w:hyperlink>
        </w:p>
        <w:p w14:paraId="70CA1F29" w14:textId="3EA2267C" w:rsidR="00871A1B" w:rsidRDefault="000E4244">
          <w:pPr>
            <w:pStyle w:val="TOC1"/>
            <w:tabs>
              <w:tab w:val="right" w:leader="dot" w:pos="10456"/>
            </w:tabs>
            <w:rPr>
              <w:rFonts w:asciiTheme="minorHAnsi" w:eastAsiaTheme="minorEastAsia" w:hAnsiTheme="minorHAnsi"/>
              <w:noProof/>
              <w:color w:val="auto"/>
              <w:lang w:eastAsia="en-GB"/>
            </w:rPr>
          </w:pPr>
          <w:hyperlink w:anchor="_Toc121795418" w:history="1">
            <w:r w:rsidR="00871A1B" w:rsidRPr="005066B4">
              <w:rPr>
                <w:rStyle w:val="Hyperlink"/>
                <w:noProof/>
              </w:rPr>
              <w:t>3. | Literature Review</w:t>
            </w:r>
            <w:r w:rsidR="00871A1B">
              <w:rPr>
                <w:noProof/>
                <w:webHidden/>
              </w:rPr>
              <w:tab/>
            </w:r>
            <w:r w:rsidR="00871A1B">
              <w:rPr>
                <w:noProof/>
                <w:webHidden/>
              </w:rPr>
              <w:fldChar w:fldCharType="begin"/>
            </w:r>
            <w:r w:rsidR="00871A1B">
              <w:rPr>
                <w:noProof/>
                <w:webHidden/>
              </w:rPr>
              <w:instrText xml:space="preserve"> PAGEREF _Toc121795418 \h </w:instrText>
            </w:r>
            <w:r w:rsidR="00871A1B">
              <w:rPr>
                <w:noProof/>
                <w:webHidden/>
              </w:rPr>
            </w:r>
            <w:r w:rsidR="00871A1B">
              <w:rPr>
                <w:noProof/>
                <w:webHidden/>
              </w:rPr>
              <w:fldChar w:fldCharType="separate"/>
            </w:r>
            <w:r w:rsidR="00871A1B">
              <w:rPr>
                <w:noProof/>
                <w:webHidden/>
              </w:rPr>
              <w:t>20</w:t>
            </w:r>
            <w:r w:rsidR="00871A1B">
              <w:rPr>
                <w:noProof/>
                <w:webHidden/>
              </w:rPr>
              <w:fldChar w:fldCharType="end"/>
            </w:r>
          </w:hyperlink>
        </w:p>
        <w:p w14:paraId="151A6567" w14:textId="108F36E1" w:rsidR="00871A1B" w:rsidRDefault="000E4244">
          <w:pPr>
            <w:pStyle w:val="TOC2"/>
            <w:tabs>
              <w:tab w:val="right" w:leader="dot" w:pos="10456"/>
            </w:tabs>
            <w:rPr>
              <w:rFonts w:asciiTheme="minorHAnsi" w:eastAsiaTheme="minorEastAsia" w:hAnsiTheme="minorHAnsi"/>
              <w:noProof/>
              <w:color w:val="auto"/>
              <w:lang w:eastAsia="en-GB"/>
            </w:rPr>
          </w:pPr>
          <w:hyperlink w:anchor="_Toc121795419" w:history="1">
            <w:r w:rsidR="00871A1B" w:rsidRPr="005066B4">
              <w:rPr>
                <w:rStyle w:val="Hyperlink"/>
                <w:noProof/>
              </w:rPr>
              <w:t>3.1. | Terminology</w:t>
            </w:r>
            <w:r w:rsidR="00871A1B">
              <w:rPr>
                <w:noProof/>
                <w:webHidden/>
              </w:rPr>
              <w:tab/>
            </w:r>
            <w:r w:rsidR="00871A1B">
              <w:rPr>
                <w:noProof/>
                <w:webHidden/>
              </w:rPr>
              <w:fldChar w:fldCharType="begin"/>
            </w:r>
            <w:r w:rsidR="00871A1B">
              <w:rPr>
                <w:noProof/>
                <w:webHidden/>
              </w:rPr>
              <w:instrText xml:space="preserve"> PAGEREF _Toc121795419 \h </w:instrText>
            </w:r>
            <w:r w:rsidR="00871A1B">
              <w:rPr>
                <w:noProof/>
                <w:webHidden/>
              </w:rPr>
            </w:r>
            <w:r w:rsidR="00871A1B">
              <w:rPr>
                <w:noProof/>
                <w:webHidden/>
              </w:rPr>
              <w:fldChar w:fldCharType="separate"/>
            </w:r>
            <w:r w:rsidR="00871A1B">
              <w:rPr>
                <w:noProof/>
                <w:webHidden/>
              </w:rPr>
              <w:t>20</w:t>
            </w:r>
            <w:r w:rsidR="00871A1B">
              <w:rPr>
                <w:noProof/>
                <w:webHidden/>
              </w:rPr>
              <w:fldChar w:fldCharType="end"/>
            </w:r>
          </w:hyperlink>
        </w:p>
        <w:p w14:paraId="30B0DD7C" w14:textId="51E1A65C" w:rsidR="00871A1B" w:rsidRDefault="000E4244">
          <w:pPr>
            <w:pStyle w:val="TOC2"/>
            <w:tabs>
              <w:tab w:val="right" w:leader="dot" w:pos="10456"/>
            </w:tabs>
            <w:rPr>
              <w:rFonts w:asciiTheme="minorHAnsi" w:eastAsiaTheme="minorEastAsia" w:hAnsiTheme="minorHAnsi"/>
              <w:noProof/>
              <w:color w:val="auto"/>
              <w:lang w:eastAsia="en-GB"/>
            </w:rPr>
          </w:pPr>
          <w:hyperlink w:anchor="_Toc121795420" w:history="1">
            <w:r w:rsidR="00871A1B" w:rsidRPr="005066B4">
              <w:rPr>
                <w:rStyle w:val="Hyperlink"/>
                <w:noProof/>
              </w:rPr>
              <w:t>3.2. | Music Notations</w:t>
            </w:r>
            <w:r w:rsidR="00871A1B">
              <w:rPr>
                <w:noProof/>
                <w:webHidden/>
              </w:rPr>
              <w:tab/>
            </w:r>
            <w:r w:rsidR="00871A1B">
              <w:rPr>
                <w:noProof/>
                <w:webHidden/>
              </w:rPr>
              <w:fldChar w:fldCharType="begin"/>
            </w:r>
            <w:r w:rsidR="00871A1B">
              <w:rPr>
                <w:noProof/>
                <w:webHidden/>
              </w:rPr>
              <w:instrText xml:space="preserve"> PAGEREF _Toc121795420 \h </w:instrText>
            </w:r>
            <w:r w:rsidR="00871A1B">
              <w:rPr>
                <w:noProof/>
                <w:webHidden/>
              </w:rPr>
            </w:r>
            <w:r w:rsidR="00871A1B">
              <w:rPr>
                <w:noProof/>
                <w:webHidden/>
              </w:rPr>
              <w:fldChar w:fldCharType="separate"/>
            </w:r>
            <w:r w:rsidR="00871A1B">
              <w:rPr>
                <w:noProof/>
                <w:webHidden/>
              </w:rPr>
              <w:t>21</w:t>
            </w:r>
            <w:r w:rsidR="00871A1B">
              <w:rPr>
                <w:noProof/>
                <w:webHidden/>
              </w:rPr>
              <w:fldChar w:fldCharType="end"/>
            </w:r>
          </w:hyperlink>
        </w:p>
        <w:p w14:paraId="0C2DB950" w14:textId="3F0DD7EA" w:rsidR="00871A1B" w:rsidRDefault="000E4244">
          <w:pPr>
            <w:pStyle w:val="TOC2"/>
            <w:tabs>
              <w:tab w:val="right" w:leader="dot" w:pos="10456"/>
            </w:tabs>
            <w:rPr>
              <w:rFonts w:asciiTheme="minorHAnsi" w:eastAsiaTheme="minorEastAsia" w:hAnsiTheme="minorHAnsi"/>
              <w:noProof/>
              <w:color w:val="auto"/>
              <w:lang w:eastAsia="en-GB"/>
            </w:rPr>
          </w:pPr>
          <w:hyperlink w:anchor="_Toc121795421" w:history="1">
            <w:r w:rsidR="00871A1B" w:rsidRPr="005066B4">
              <w:rPr>
                <w:rStyle w:val="Hyperlink"/>
                <w:noProof/>
              </w:rPr>
              <w:t>3.3. | Research for Supporting the Aim and Objectives</w:t>
            </w:r>
            <w:r w:rsidR="00871A1B">
              <w:rPr>
                <w:noProof/>
                <w:webHidden/>
              </w:rPr>
              <w:tab/>
            </w:r>
            <w:r w:rsidR="00871A1B">
              <w:rPr>
                <w:noProof/>
                <w:webHidden/>
              </w:rPr>
              <w:fldChar w:fldCharType="begin"/>
            </w:r>
            <w:r w:rsidR="00871A1B">
              <w:rPr>
                <w:noProof/>
                <w:webHidden/>
              </w:rPr>
              <w:instrText xml:space="preserve"> PAGEREF _Toc121795421 \h </w:instrText>
            </w:r>
            <w:r w:rsidR="00871A1B">
              <w:rPr>
                <w:noProof/>
                <w:webHidden/>
              </w:rPr>
            </w:r>
            <w:r w:rsidR="00871A1B">
              <w:rPr>
                <w:noProof/>
                <w:webHidden/>
              </w:rPr>
              <w:fldChar w:fldCharType="separate"/>
            </w:r>
            <w:r w:rsidR="00871A1B">
              <w:rPr>
                <w:noProof/>
                <w:webHidden/>
              </w:rPr>
              <w:t>22</w:t>
            </w:r>
            <w:r w:rsidR="00871A1B">
              <w:rPr>
                <w:noProof/>
                <w:webHidden/>
              </w:rPr>
              <w:fldChar w:fldCharType="end"/>
            </w:r>
          </w:hyperlink>
        </w:p>
        <w:p w14:paraId="512AEEAE" w14:textId="3EA30462" w:rsidR="00871A1B" w:rsidRDefault="000E4244">
          <w:pPr>
            <w:pStyle w:val="TOC3"/>
            <w:tabs>
              <w:tab w:val="right" w:leader="dot" w:pos="10456"/>
            </w:tabs>
            <w:rPr>
              <w:rFonts w:asciiTheme="minorHAnsi" w:eastAsiaTheme="minorEastAsia" w:hAnsiTheme="minorHAnsi"/>
              <w:noProof/>
              <w:color w:val="auto"/>
              <w:lang w:eastAsia="en-GB"/>
            </w:rPr>
          </w:pPr>
          <w:hyperlink w:anchor="_Toc121795422" w:history="1">
            <w:r w:rsidR="00871A1B" w:rsidRPr="005066B4">
              <w:rPr>
                <w:rStyle w:val="Hyperlink"/>
                <w:noProof/>
              </w:rPr>
              <w:t>3.3.1. | Existing Technologies</w:t>
            </w:r>
            <w:r w:rsidR="00871A1B">
              <w:rPr>
                <w:noProof/>
                <w:webHidden/>
              </w:rPr>
              <w:tab/>
            </w:r>
            <w:r w:rsidR="00871A1B">
              <w:rPr>
                <w:noProof/>
                <w:webHidden/>
              </w:rPr>
              <w:fldChar w:fldCharType="begin"/>
            </w:r>
            <w:r w:rsidR="00871A1B">
              <w:rPr>
                <w:noProof/>
                <w:webHidden/>
              </w:rPr>
              <w:instrText xml:space="preserve"> PAGEREF _Toc121795422 \h </w:instrText>
            </w:r>
            <w:r w:rsidR="00871A1B">
              <w:rPr>
                <w:noProof/>
                <w:webHidden/>
              </w:rPr>
            </w:r>
            <w:r w:rsidR="00871A1B">
              <w:rPr>
                <w:noProof/>
                <w:webHidden/>
              </w:rPr>
              <w:fldChar w:fldCharType="separate"/>
            </w:r>
            <w:r w:rsidR="00871A1B">
              <w:rPr>
                <w:noProof/>
                <w:webHidden/>
              </w:rPr>
              <w:t>22</w:t>
            </w:r>
            <w:r w:rsidR="00871A1B">
              <w:rPr>
                <w:noProof/>
                <w:webHidden/>
              </w:rPr>
              <w:fldChar w:fldCharType="end"/>
            </w:r>
          </w:hyperlink>
        </w:p>
        <w:p w14:paraId="77136106" w14:textId="5AAE8A3F" w:rsidR="00871A1B" w:rsidRDefault="000E4244">
          <w:pPr>
            <w:pStyle w:val="TOC3"/>
            <w:tabs>
              <w:tab w:val="right" w:leader="dot" w:pos="10456"/>
            </w:tabs>
            <w:rPr>
              <w:rFonts w:asciiTheme="minorHAnsi" w:eastAsiaTheme="minorEastAsia" w:hAnsiTheme="minorHAnsi"/>
              <w:noProof/>
              <w:color w:val="auto"/>
              <w:lang w:eastAsia="en-GB"/>
            </w:rPr>
          </w:pPr>
          <w:hyperlink w:anchor="_Toc121795423" w:history="1">
            <w:r w:rsidR="00871A1B" w:rsidRPr="005066B4">
              <w:rPr>
                <w:rStyle w:val="Hyperlink"/>
                <w:noProof/>
              </w:rPr>
              <w:t>3.3.2. | Comparison</w:t>
            </w:r>
            <w:r w:rsidR="00871A1B">
              <w:rPr>
                <w:noProof/>
                <w:webHidden/>
              </w:rPr>
              <w:tab/>
            </w:r>
            <w:r w:rsidR="00871A1B">
              <w:rPr>
                <w:noProof/>
                <w:webHidden/>
              </w:rPr>
              <w:fldChar w:fldCharType="begin"/>
            </w:r>
            <w:r w:rsidR="00871A1B">
              <w:rPr>
                <w:noProof/>
                <w:webHidden/>
              </w:rPr>
              <w:instrText xml:space="preserve"> PAGEREF _Toc121795423 \h </w:instrText>
            </w:r>
            <w:r w:rsidR="00871A1B">
              <w:rPr>
                <w:noProof/>
                <w:webHidden/>
              </w:rPr>
            </w:r>
            <w:r w:rsidR="00871A1B">
              <w:rPr>
                <w:noProof/>
                <w:webHidden/>
              </w:rPr>
              <w:fldChar w:fldCharType="separate"/>
            </w:r>
            <w:r w:rsidR="00871A1B">
              <w:rPr>
                <w:noProof/>
                <w:webHidden/>
              </w:rPr>
              <w:t>24</w:t>
            </w:r>
            <w:r w:rsidR="00871A1B">
              <w:rPr>
                <w:noProof/>
                <w:webHidden/>
              </w:rPr>
              <w:fldChar w:fldCharType="end"/>
            </w:r>
          </w:hyperlink>
        </w:p>
        <w:p w14:paraId="3D7E1EE3" w14:textId="0A3B8D3C" w:rsidR="00871A1B" w:rsidRDefault="000E4244">
          <w:pPr>
            <w:pStyle w:val="TOC3"/>
            <w:tabs>
              <w:tab w:val="right" w:leader="dot" w:pos="10456"/>
            </w:tabs>
            <w:rPr>
              <w:rFonts w:asciiTheme="minorHAnsi" w:eastAsiaTheme="minorEastAsia" w:hAnsiTheme="minorHAnsi"/>
              <w:noProof/>
              <w:color w:val="auto"/>
              <w:lang w:eastAsia="en-GB"/>
            </w:rPr>
          </w:pPr>
          <w:hyperlink w:anchor="_Toc121795424" w:history="1">
            <w:r w:rsidR="00871A1B" w:rsidRPr="005066B4">
              <w:rPr>
                <w:rStyle w:val="Hyperlink"/>
                <w:noProof/>
              </w:rPr>
              <w:t>3.3.3. | Gap in Current Technologies</w:t>
            </w:r>
            <w:r w:rsidR="00871A1B">
              <w:rPr>
                <w:noProof/>
                <w:webHidden/>
              </w:rPr>
              <w:tab/>
            </w:r>
            <w:r w:rsidR="00871A1B">
              <w:rPr>
                <w:noProof/>
                <w:webHidden/>
              </w:rPr>
              <w:fldChar w:fldCharType="begin"/>
            </w:r>
            <w:r w:rsidR="00871A1B">
              <w:rPr>
                <w:noProof/>
                <w:webHidden/>
              </w:rPr>
              <w:instrText xml:space="preserve"> PAGEREF _Toc121795424 \h </w:instrText>
            </w:r>
            <w:r w:rsidR="00871A1B">
              <w:rPr>
                <w:noProof/>
                <w:webHidden/>
              </w:rPr>
            </w:r>
            <w:r w:rsidR="00871A1B">
              <w:rPr>
                <w:noProof/>
                <w:webHidden/>
              </w:rPr>
              <w:fldChar w:fldCharType="separate"/>
            </w:r>
            <w:r w:rsidR="00871A1B">
              <w:rPr>
                <w:noProof/>
                <w:webHidden/>
              </w:rPr>
              <w:t>24</w:t>
            </w:r>
            <w:r w:rsidR="00871A1B">
              <w:rPr>
                <w:noProof/>
                <w:webHidden/>
              </w:rPr>
              <w:fldChar w:fldCharType="end"/>
            </w:r>
          </w:hyperlink>
        </w:p>
        <w:p w14:paraId="2A73C01C" w14:textId="7C4187C8" w:rsidR="00871A1B" w:rsidRDefault="000E4244">
          <w:pPr>
            <w:pStyle w:val="TOC2"/>
            <w:tabs>
              <w:tab w:val="right" w:leader="dot" w:pos="10456"/>
            </w:tabs>
            <w:rPr>
              <w:rFonts w:asciiTheme="minorHAnsi" w:eastAsiaTheme="minorEastAsia" w:hAnsiTheme="minorHAnsi"/>
              <w:noProof/>
              <w:color w:val="auto"/>
              <w:lang w:eastAsia="en-GB"/>
            </w:rPr>
          </w:pPr>
          <w:hyperlink w:anchor="_Toc121795425" w:history="1">
            <w:r w:rsidR="00871A1B" w:rsidRPr="005066B4">
              <w:rPr>
                <w:rStyle w:val="Hyperlink"/>
                <w:noProof/>
              </w:rPr>
              <w:t>3.4. | Console Design Research</w:t>
            </w:r>
            <w:r w:rsidR="00871A1B">
              <w:rPr>
                <w:noProof/>
                <w:webHidden/>
              </w:rPr>
              <w:tab/>
            </w:r>
            <w:r w:rsidR="00871A1B">
              <w:rPr>
                <w:noProof/>
                <w:webHidden/>
              </w:rPr>
              <w:fldChar w:fldCharType="begin"/>
            </w:r>
            <w:r w:rsidR="00871A1B">
              <w:rPr>
                <w:noProof/>
                <w:webHidden/>
              </w:rPr>
              <w:instrText xml:space="preserve"> PAGEREF _Toc121795425 \h </w:instrText>
            </w:r>
            <w:r w:rsidR="00871A1B">
              <w:rPr>
                <w:noProof/>
                <w:webHidden/>
              </w:rPr>
            </w:r>
            <w:r w:rsidR="00871A1B">
              <w:rPr>
                <w:noProof/>
                <w:webHidden/>
              </w:rPr>
              <w:fldChar w:fldCharType="separate"/>
            </w:r>
            <w:r w:rsidR="00871A1B">
              <w:rPr>
                <w:noProof/>
                <w:webHidden/>
              </w:rPr>
              <w:t>25</w:t>
            </w:r>
            <w:r w:rsidR="00871A1B">
              <w:rPr>
                <w:noProof/>
                <w:webHidden/>
              </w:rPr>
              <w:fldChar w:fldCharType="end"/>
            </w:r>
          </w:hyperlink>
        </w:p>
        <w:p w14:paraId="359DBD40" w14:textId="093E5746" w:rsidR="00871A1B" w:rsidRDefault="000E4244">
          <w:pPr>
            <w:pStyle w:val="TOC3"/>
            <w:tabs>
              <w:tab w:val="right" w:leader="dot" w:pos="10456"/>
            </w:tabs>
            <w:rPr>
              <w:rFonts w:asciiTheme="minorHAnsi" w:eastAsiaTheme="minorEastAsia" w:hAnsiTheme="minorHAnsi"/>
              <w:noProof/>
              <w:color w:val="auto"/>
              <w:lang w:eastAsia="en-GB"/>
            </w:rPr>
          </w:pPr>
          <w:hyperlink w:anchor="_Toc121795426" w:history="1">
            <w:r w:rsidR="00871A1B" w:rsidRPr="005066B4">
              <w:rPr>
                <w:rStyle w:val="Hyperlink"/>
                <w:noProof/>
              </w:rPr>
              <w:t>3.4.1. | Calculating Fret Distances</w:t>
            </w:r>
            <w:r w:rsidR="00871A1B">
              <w:rPr>
                <w:noProof/>
                <w:webHidden/>
              </w:rPr>
              <w:tab/>
            </w:r>
            <w:r w:rsidR="00871A1B">
              <w:rPr>
                <w:noProof/>
                <w:webHidden/>
              </w:rPr>
              <w:fldChar w:fldCharType="begin"/>
            </w:r>
            <w:r w:rsidR="00871A1B">
              <w:rPr>
                <w:noProof/>
                <w:webHidden/>
              </w:rPr>
              <w:instrText xml:space="preserve"> PAGEREF _Toc121795426 \h </w:instrText>
            </w:r>
            <w:r w:rsidR="00871A1B">
              <w:rPr>
                <w:noProof/>
                <w:webHidden/>
              </w:rPr>
            </w:r>
            <w:r w:rsidR="00871A1B">
              <w:rPr>
                <w:noProof/>
                <w:webHidden/>
              </w:rPr>
              <w:fldChar w:fldCharType="separate"/>
            </w:r>
            <w:r w:rsidR="00871A1B">
              <w:rPr>
                <w:noProof/>
                <w:webHidden/>
              </w:rPr>
              <w:t>25</w:t>
            </w:r>
            <w:r w:rsidR="00871A1B">
              <w:rPr>
                <w:noProof/>
                <w:webHidden/>
              </w:rPr>
              <w:fldChar w:fldCharType="end"/>
            </w:r>
          </w:hyperlink>
        </w:p>
        <w:p w14:paraId="7F721A3C" w14:textId="6DBDBEB3" w:rsidR="00871A1B" w:rsidRDefault="000E4244">
          <w:pPr>
            <w:pStyle w:val="TOC3"/>
            <w:tabs>
              <w:tab w:val="right" w:leader="dot" w:pos="10456"/>
            </w:tabs>
            <w:rPr>
              <w:rFonts w:asciiTheme="minorHAnsi" w:eastAsiaTheme="minorEastAsia" w:hAnsiTheme="minorHAnsi"/>
              <w:noProof/>
              <w:color w:val="auto"/>
              <w:lang w:eastAsia="en-GB"/>
            </w:rPr>
          </w:pPr>
          <w:hyperlink w:anchor="_Toc121795427" w:history="1">
            <w:r w:rsidR="00871A1B" w:rsidRPr="005066B4">
              <w:rPr>
                <w:rStyle w:val="Hyperlink"/>
                <w:noProof/>
              </w:rPr>
              <w:t>3.4.2. | Key Switch Interface Design Concepts</w:t>
            </w:r>
            <w:r w:rsidR="00871A1B">
              <w:rPr>
                <w:noProof/>
                <w:webHidden/>
              </w:rPr>
              <w:tab/>
            </w:r>
            <w:r w:rsidR="00871A1B">
              <w:rPr>
                <w:noProof/>
                <w:webHidden/>
              </w:rPr>
              <w:fldChar w:fldCharType="begin"/>
            </w:r>
            <w:r w:rsidR="00871A1B">
              <w:rPr>
                <w:noProof/>
                <w:webHidden/>
              </w:rPr>
              <w:instrText xml:space="preserve"> PAGEREF _Toc121795427 \h </w:instrText>
            </w:r>
            <w:r w:rsidR="00871A1B">
              <w:rPr>
                <w:noProof/>
                <w:webHidden/>
              </w:rPr>
            </w:r>
            <w:r w:rsidR="00871A1B">
              <w:rPr>
                <w:noProof/>
                <w:webHidden/>
              </w:rPr>
              <w:fldChar w:fldCharType="separate"/>
            </w:r>
            <w:r w:rsidR="00871A1B">
              <w:rPr>
                <w:noProof/>
                <w:webHidden/>
              </w:rPr>
              <w:t>26</w:t>
            </w:r>
            <w:r w:rsidR="00871A1B">
              <w:rPr>
                <w:noProof/>
                <w:webHidden/>
              </w:rPr>
              <w:fldChar w:fldCharType="end"/>
            </w:r>
          </w:hyperlink>
        </w:p>
        <w:p w14:paraId="576575C4" w14:textId="2313D3F6" w:rsidR="00871A1B" w:rsidRDefault="000E4244">
          <w:pPr>
            <w:pStyle w:val="TOC3"/>
            <w:tabs>
              <w:tab w:val="right" w:leader="dot" w:pos="10456"/>
            </w:tabs>
            <w:rPr>
              <w:rFonts w:asciiTheme="minorHAnsi" w:eastAsiaTheme="minorEastAsia" w:hAnsiTheme="minorHAnsi"/>
              <w:noProof/>
              <w:color w:val="auto"/>
              <w:lang w:eastAsia="en-GB"/>
            </w:rPr>
          </w:pPr>
          <w:hyperlink w:anchor="_Toc121795428" w:history="1">
            <w:r w:rsidR="00871A1B" w:rsidRPr="005066B4">
              <w:rPr>
                <w:rStyle w:val="Hyperlink"/>
                <w:noProof/>
              </w:rPr>
              <w:t>3.4.3. |  Analog Voltage Dividers</w:t>
            </w:r>
            <w:r w:rsidR="00871A1B">
              <w:rPr>
                <w:noProof/>
                <w:webHidden/>
              </w:rPr>
              <w:tab/>
            </w:r>
            <w:r w:rsidR="00871A1B">
              <w:rPr>
                <w:noProof/>
                <w:webHidden/>
              </w:rPr>
              <w:fldChar w:fldCharType="begin"/>
            </w:r>
            <w:r w:rsidR="00871A1B">
              <w:rPr>
                <w:noProof/>
                <w:webHidden/>
              </w:rPr>
              <w:instrText xml:space="preserve"> PAGEREF _Toc121795428 \h </w:instrText>
            </w:r>
            <w:r w:rsidR="00871A1B">
              <w:rPr>
                <w:noProof/>
                <w:webHidden/>
              </w:rPr>
            </w:r>
            <w:r w:rsidR="00871A1B">
              <w:rPr>
                <w:noProof/>
                <w:webHidden/>
              </w:rPr>
              <w:fldChar w:fldCharType="separate"/>
            </w:r>
            <w:r w:rsidR="00871A1B">
              <w:rPr>
                <w:noProof/>
                <w:webHidden/>
              </w:rPr>
              <w:t>28</w:t>
            </w:r>
            <w:r w:rsidR="00871A1B">
              <w:rPr>
                <w:noProof/>
                <w:webHidden/>
              </w:rPr>
              <w:fldChar w:fldCharType="end"/>
            </w:r>
          </w:hyperlink>
        </w:p>
        <w:p w14:paraId="6A63D7B6" w14:textId="376E1C42" w:rsidR="00871A1B" w:rsidRDefault="000E4244">
          <w:pPr>
            <w:pStyle w:val="TOC3"/>
            <w:tabs>
              <w:tab w:val="right" w:leader="dot" w:pos="10456"/>
            </w:tabs>
            <w:rPr>
              <w:rFonts w:asciiTheme="minorHAnsi" w:eastAsiaTheme="minorEastAsia" w:hAnsiTheme="minorHAnsi"/>
              <w:noProof/>
              <w:color w:val="auto"/>
              <w:lang w:eastAsia="en-GB"/>
            </w:rPr>
          </w:pPr>
          <w:hyperlink w:anchor="_Toc121795429" w:history="1">
            <w:r w:rsidR="00871A1B" w:rsidRPr="005066B4">
              <w:rPr>
                <w:rStyle w:val="Hyperlink"/>
                <w:noProof/>
              </w:rPr>
              <w:t>3.4.4. | Debounce Mechanism</w:t>
            </w:r>
            <w:r w:rsidR="00871A1B">
              <w:rPr>
                <w:noProof/>
                <w:webHidden/>
              </w:rPr>
              <w:tab/>
            </w:r>
            <w:r w:rsidR="00871A1B">
              <w:rPr>
                <w:noProof/>
                <w:webHidden/>
              </w:rPr>
              <w:fldChar w:fldCharType="begin"/>
            </w:r>
            <w:r w:rsidR="00871A1B">
              <w:rPr>
                <w:noProof/>
                <w:webHidden/>
              </w:rPr>
              <w:instrText xml:space="preserve"> PAGEREF _Toc121795429 \h </w:instrText>
            </w:r>
            <w:r w:rsidR="00871A1B">
              <w:rPr>
                <w:noProof/>
                <w:webHidden/>
              </w:rPr>
            </w:r>
            <w:r w:rsidR="00871A1B">
              <w:rPr>
                <w:noProof/>
                <w:webHidden/>
              </w:rPr>
              <w:fldChar w:fldCharType="separate"/>
            </w:r>
            <w:r w:rsidR="00871A1B">
              <w:rPr>
                <w:noProof/>
                <w:webHidden/>
              </w:rPr>
              <w:t>29</w:t>
            </w:r>
            <w:r w:rsidR="00871A1B">
              <w:rPr>
                <w:noProof/>
                <w:webHidden/>
              </w:rPr>
              <w:fldChar w:fldCharType="end"/>
            </w:r>
          </w:hyperlink>
        </w:p>
        <w:p w14:paraId="13575675" w14:textId="2E9265B7" w:rsidR="00871A1B" w:rsidRDefault="000E4244">
          <w:pPr>
            <w:pStyle w:val="TOC2"/>
            <w:tabs>
              <w:tab w:val="right" w:leader="dot" w:pos="10456"/>
            </w:tabs>
            <w:rPr>
              <w:rFonts w:asciiTheme="minorHAnsi" w:eastAsiaTheme="minorEastAsia" w:hAnsiTheme="minorHAnsi"/>
              <w:noProof/>
              <w:color w:val="auto"/>
              <w:lang w:eastAsia="en-GB"/>
            </w:rPr>
          </w:pPr>
          <w:hyperlink w:anchor="_Toc121795430" w:history="1">
            <w:r w:rsidR="00871A1B" w:rsidRPr="005066B4">
              <w:rPr>
                <w:rStyle w:val="Hyperlink"/>
                <w:noProof/>
              </w:rPr>
              <w:t>3.6 | Audio in the Browser</w:t>
            </w:r>
            <w:r w:rsidR="00871A1B">
              <w:rPr>
                <w:noProof/>
                <w:webHidden/>
              </w:rPr>
              <w:tab/>
            </w:r>
            <w:r w:rsidR="00871A1B">
              <w:rPr>
                <w:noProof/>
                <w:webHidden/>
              </w:rPr>
              <w:fldChar w:fldCharType="begin"/>
            </w:r>
            <w:r w:rsidR="00871A1B">
              <w:rPr>
                <w:noProof/>
                <w:webHidden/>
              </w:rPr>
              <w:instrText xml:space="preserve"> PAGEREF _Toc121795430 \h </w:instrText>
            </w:r>
            <w:r w:rsidR="00871A1B">
              <w:rPr>
                <w:noProof/>
                <w:webHidden/>
              </w:rPr>
            </w:r>
            <w:r w:rsidR="00871A1B">
              <w:rPr>
                <w:noProof/>
                <w:webHidden/>
              </w:rPr>
              <w:fldChar w:fldCharType="separate"/>
            </w:r>
            <w:r w:rsidR="00871A1B">
              <w:rPr>
                <w:noProof/>
                <w:webHidden/>
              </w:rPr>
              <w:t>31</w:t>
            </w:r>
            <w:r w:rsidR="00871A1B">
              <w:rPr>
                <w:noProof/>
                <w:webHidden/>
              </w:rPr>
              <w:fldChar w:fldCharType="end"/>
            </w:r>
          </w:hyperlink>
        </w:p>
        <w:p w14:paraId="189C8B37" w14:textId="53478AF4" w:rsidR="00871A1B" w:rsidRDefault="000E4244">
          <w:pPr>
            <w:pStyle w:val="TOC1"/>
            <w:tabs>
              <w:tab w:val="right" w:leader="dot" w:pos="10456"/>
            </w:tabs>
            <w:rPr>
              <w:rFonts w:asciiTheme="minorHAnsi" w:eastAsiaTheme="minorEastAsia" w:hAnsiTheme="minorHAnsi"/>
              <w:noProof/>
              <w:color w:val="auto"/>
              <w:lang w:eastAsia="en-GB"/>
            </w:rPr>
          </w:pPr>
          <w:hyperlink w:anchor="_Toc121795431" w:history="1">
            <w:r w:rsidR="00871A1B" w:rsidRPr="005066B4">
              <w:rPr>
                <w:rStyle w:val="Hyperlink"/>
                <w:noProof/>
              </w:rPr>
              <w:t>References</w:t>
            </w:r>
            <w:r w:rsidR="00871A1B">
              <w:rPr>
                <w:noProof/>
                <w:webHidden/>
              </w:rPr>
              <w:tab/>
            </w:r>
            <w:r w:rsidR="00871A1B">
              <w:rPr>
                <w:noProof/>
                <w:webHidden/>
              </w:rPr>
              <w:fldChar w:fldCharType="begin"/>
            </w:r>
            <w:r w:rsidR="00871A1B">
              <w:rPr>
                <w:noProof/>
                <w:webHidden/>
              </w:rPr>
              <w:instrText xml:space="preserve"> PAGEREF _Toc121795431 \h </w:instrText>
            </w:r>
            <w:r w:rsidR="00871A1B">
              <w:rPr>
                <w:noProof/>
                <w:webHidden/>
              </w:rPr>
            </w:r>
            <w:r w:rsidR="00871A1B">
              <w:rPr>
                <w:noProof/>
                <w:webHidden/>
              </w:rPr>
              <w:fldChar w:fldCharType="separate"/>
            </w:r>
            <w:r w:rsidR="00871A1B">
              <w:rPr>
                <w:noProof/>
                <w:webHidden/>
              </w:rPr>
              <w:t>33</w:t>
            </w:r>
            <w:r w:rsidR="00871A1B">
              <w:rPr>
                <w:noProof/>
                <w:webHidden/>
              </w:rPr>
              <w:fldChar w:fldCharType="end"/>
            </w:r>
          </w:hyperlink>
        </w:p>
        <w:p w14:paraId="4895861C" w14:textId="2A9F46DA" w:rsidR="00871A1B" w:rsidRDefault="000E4244">
          <w:pPr>
            <w:pStyle w:val="TOC1"/>
            <w:tabs>
              <w:tab w:val="right" w:leader="dot" w:pos="10456"/>
            </w:tabs>
            <w:rPr>
              <w:rFonts w:asciiTheme="minorHAnsi" w:eastAsiaTheme="minorEastAsia" w:hAnsiTheme="minorHAnsi"/>
              <w:noProof/>
              <w:color w:val="auto"/>
              <w:lang w:eastAsia="en-GB"/>
            </w:rPr>
          </w:pPr>
          <w:hyperlink w:anchor="_Toc121795432" w:history="1">
            <w:r w:rsidR="00871A1B" w:rsidRPr="005066B4">
              <w:rPr>
                <w:rStyle w:val="Hyperlink"/>
                <w:noProof/>
              </w:rPr>
              <w:t>Bibliography</w:t>
            </w:r>
            <w:r w:rsidR="00871A1B">
              <w:rPr>
                <w:noProof/>
                <w:webHidden/>
              </w:rPr>
              <w:tab/>
            </w:r>
            <w:r w:rsidR="00871A1B">
              <w:rPr>
                <w:noProof/>
                <w:webHidden/>
              </w:rPr>
              <w:fldChar w:fldCharType="begin"/>
            </w:r>
            <w:r w:rsidR="00871A1B">
              <w:rPr>
                <w:noProof/>
                <w:webHidden/>
              </w:rPr>
              <w:instrText xml:space="preserve"> PAGEREF _Toc121795432 \h </w:instrText>
            </w:r>
            <w:r w:rsidR="00871A1B">
              <w:rPr>
                <w:noProof/>
                <w:webHidden/>
              </w:rPr>
            </w:r>
            <w:r w:rsidR="00871A1B">
              <w:rPr>
                <w:noProof/>
                <w:webHidden/>
              </w:rPr>
              <w:fldChar w:fldCharType="separate"/>
            </w:r>
            <w:r w:rsidR="00871A1B">
              <w:rPr>
                <w:noProof/>
                <w:webHidden/>
              </w:rPr>
              <w:t>34</w:t>
            </w:r>
            <w:r w:rsidR="00871A1B">
              <w:rPr>
                <w:noProof/>
                <w:webHidden/>
              </w:rPr>
              <w:fldChar w:fldCharType="end"/>
            </w:r>
          </w:hyperlink>
        </w:p>
        <w:p w14:paraId="2B46C4CD" w14:textId="5E478FAC" w:rsidR="00871A1B" w:rsidRDefault="000E4244">
          <w:pPr>
            <w:pStyle w:val="TOC1"/>
            <w:tabs>
              <w:tab w:val="right" w:leader="dot" w:pos="10456"/>
            </w:tabs>
            <w:rPr>
              <w:rFonts w:asciiTheme="minorHAnsi" w:eastAsiaTheme="minorEastAsia" w:hAnsiTheme="minorHAnsi"/>
              <w:noProof/>
              <w:color w:val="auto"/>
              <w:lang w:eastAsia="en-GB"/>
            </w:rPr>
          </w:pPr>
          <w:hyperlink w:anchor="_Toc121795433" w:history="1">
            <w:r w:rsidR="00871A1B" w:rsidRPr="005066B4">
              <w:rPr>
                <w:rStyle w:val="Hyperlink"/>
                <w:noProof/>
              </w:rPr>
              <w:t>Appendices</w:t>
            </w:r>
            <w:r w:rsidR="00871A1B">
              <w:rPr>
                <w:noProof/>
                <w:webHidden/>
              </w:rPr>
              <w:tab/>
            </w:r>
            <w:r w:rsidR="00871A1B">
              <w:rPr>
                <w:noProof/>
                <w:webHidden/>
              </w:rPr>
              <w:fldChar w:fldCharType="begin"/>
            </w:r>
            <w:r w:rsidR="00871A1B">
              <w:rPr>
                <w:noProof/>
                <w:webHidden/>
              </w:rPr>
              <w:instrText xml:space="preserve"> PAGEREF _Toc121795433 \h </w:instrText>
            </w:r>
            <w:r w:rsidR="00871A1B">
              <w:rPr>
                <w:noProof/>
                <w:webHidden/>
              </w:rPr>
            </w:r>
            <w:r w:rsidR="00871A1B">
              <w:rPr>
                <w:noProof/>
                <w:webHidden/>
              </w:rPr>
              <w:fldChar w:fldCharType="separate"/>
            </w:r>
            <w:r w:rsidR="00871A1B">
              <w:rPr>
                <w:noProof/>
                <w:webHidden/>
              </w:rPr>
              <w:t>34</w:t>
            </w:r>
            <w:r w:rsidR="00871A1B">
              <w:rPr>
                <w:noProof/>
                <w:webHidden/>
              </w:rPr>
              <w:fldChar w:fldCharType="end"/>
            </w:r>
          </w:hyperlink>
        </w:p>
        <w:p w14:paraId="54F8C423" w14:textId="683C6FA6" w:rsidR="00871A1B" w:rsidRDefault="000E4244">
          <w:pPr>
            <w:pStyle w:val="TOC1"/>
            <w:tabs>
              <w:tab w:val="right" w:leader="dot" w:pos="10456"/>
            </w:tabs>
            <w:rPr>
              <w:rFonts w:asciiTheme="minorHAnsi" w:eastAsiaTheme="minorEastAsia" w:hAnsiTheme="minorHAnsi"/>
              <w:noProof/>
              <w:color w:val="auto"/>
              <w:lang w:eastAsia="en-GB"/>
            </w:rPr>
          </w:pPr>
          <w:hyperlink w:anchor="_Toc121795434" w:history="1">
            <w:r w:rsidR="00871A1B" w:rsidRPr="005066B4">
              <w:rPr>
                <w:rStyle w:val="Hyperlink"/>
                <w:noProof/>
              </w:rPr>
              <w:t>Links</w:t>
            </w:r>
            <w:r w:rsidR="00871A1B">
              <w:rPr>
                <w:noProof/>
                <w:webHidden/>
              </w:rPr>
              <w:tab/>
            </w:r>
            <w:r w:rsidR="00871A1B">
              <w:rPr>
                <w:noProof/>
                <w:webHidden/>
              </w:rPr>
              <w:fldChar w:fldCharType="begin"/>
            </w:r>
            <w:r w:rsidR="00871A1B">
              <w:rPr>
                <w:noProof/>
                <w:webHidden/>
              </w:rPr>
              <w:instrText xml:space="preserve"> PAGEREF _Toc121795434 \h </w:instrText>
            </w:r>
            <w:r w:rsidR="00871A1B">
              <w:rPr>
                <w:noProof/>
                <w:webHidden/>
              </w:rPr>
            </w:r>
            <w:r w:rsidR="00871A1B">
              <w:rPr>
                <w:noProof/>
                <w:webHidden/>
              </w:rPr>
              <w:fldChar w:fldCharType="separate"/>
            </w:r>
            <w:r w:rsidR="00871A1B">
              <w:rPr>
                <w:noProof/>
                <w:webHidden/>
              </w:rPr>
              <w:t>34</w:t>
            </w:r>
            <w:r w:rsidR="00871A1B">
              <w:rPr>
                <w:noProof/>
                <w:webHidden/>
              </w:rPr>
              <w:fldChar w:fldCharType="end"/>
            </w:r>
          </w:hyperlink>
        </w:p>
        <w:p w14:paraId="580D36EF" w14:textId="6689607C" w:rsidR="00395AD8" w:rsidRDefault="00395AD8" w:rsidP="00130E4D">
          <w:r>
            <w:rPr>
              <w:b/>
              <w:bCs/>
              <w:noProof/>
            </w:rPr>
            <w:fldChar w:fldCharType="end"/>
          </w:r>
        </w:p>
      </w:sdtContent>
    </w:sdt>
    <w:p w14:paraId="4596FC1A" w14:textId="7780787D" w:rsidR="00951EFC" w:rsidRDefault="00951EFC" w:rsidP="00130E4D">
      <w:pPr>
        <w:jc w:val="left"/>
        <w:rPr>
          <w:rFonts w:eastAsiaTheme="majorEastAsia" w:cstheme="majorBidi"/>
          <w:b/>
          <w:smallCaps/>
          <w:sz w:val="24"/>
          <w:szCs w:val="32"/>
        </w:rPr>
      </w:pPr>
      <w:r>
        <w:br w:type="page"/>
      </w:r>
    </w:p>
    <w:p w14:paraId="1EDBC77F" w14:textId="3D60CCA0" w:rsidR="00EE3E4C" w:rsidRDefault="00DB26DF" w:rsidP="00130E4D">
      <w:pPr>
        <w:pStyle w:val="Heading1"/>
        <w:keepLines w:val="0"/>
      </w:pPr>
      <w:bookmarkStart w:id="0" w:name="_Toc121795402"/>
      <w:r>
        <w:lastRenderedPageBreak/>
        <w:t>1. | Introduction</w:t>
      </w:r>
      <w:bookmarkEnd w:id="0"/>
    </w:p>
    <w:p w14:paraId="2DCCC481" w14:textId="77777777" w:rsidR="00081602" w:rsidRDefault="00081602" w:rsidP="00130E4D">
      <w:pPr>
        <w:pStyle w:val="Heading2"/>
      </w:pPr>
    </w:p>
    <w:p w14:paraId="30D2CF96" w14:textId="4A082470" w:rsidR="00FE4BA9" w:rsidRDefault="000D54FA" w:rsidP="00130E4D">
      <w:r>
        <w:t xml:space="preserve">We, </w:t>
      </w:r>
      <w:r w:rsidR="00A07CFE">
        <w:t>Earth</w:t>
      </w:r>
      <w:r w:rsidR="00515F53">
        <w:t>ly</w:t>
      </w:r>
      <w:r w:rsidR="00B569ED">
        <w:t xml:space="preserve"> creatures</w:t>
      </w:r>
      <w:r>
        <w:t>,</w:t>
      </w:r>
      <w:r w:rsidR="00B569ED">
        <w:t xml:space="preserve"> </w:t>
      </w:r>
      <w:r w:rsidR="00A07CFE">
        <w:t xml:space="preserve">are </w:t>
      </w:r>
      <w:r>
        <w:t xml:space="preserve">very </w:t>
      </w:r>
      <w:r w:rsidR="00691C94">
        <w:t>fortunate</w:t>
      </w:r>
      <w:r w:rsidR="00A07CFE">
        <w:t xml:space="preserve">. </w:t>
      </w:r>
      <w:r w:rsidR="001F26F6">
        <w:t>E</w:t>
      </w:r>
      <w:r w:rsidR="00C24B07">
        <w:t>xtremely f</w:t>
      </w:r>
      <w:r w:rsidR="00884E8C">
        <w:t>ew places</w:t>
      </w:r>
      <w:r w:rsidR="00B9456E">
        <w:t xml:space="preserve"> in </w:t>
      </w:r>
      <w:r w:rsidR="000E1F63">
        <w:t>the vast vacuum-filled</w:t>
      </w:r>
      <w:r w:rsidR="00B9456E">
        <w:t xml:space="preserve"> Univers</w:t>
      </w:r>
      <w:r w:rsidR="002B5386">
        <w:t xml:space="preserve">e </w:t>
      </w:r>
      <w:r w:rsidR="000A25F5">
        <w:t xml:space="preserve">have </w:t>
      </w:r>
      <w:r w:rsidR="00312BB2">
        <w:t xml:space="preserve">a </w:t>
      </w:r>
      <w:r w:rsidR="00574435">
        <w:t xml:space="preserve">suitable </w:t>
      </w:r>
      <w:r w:rsidR="00B261B4">
        <w:t>medium</w:t>
      </w:r>
      <w:r w:rsidR="00473F38">
        <w:t xml:space="preserve"> </w:t>
      </w:r>
      <w:r w:rsidR="00883FEC">
        <w:t xml:space="preserve">that </w:t>
      </w:r>
      <w:r w:rsidR="005A33FA">
        <w:t>support</w:t>
      </w:r>
      <w:r w:rsidR="00312BB2">
        <w:t>s</w:t>
      </w:r>
      <w:r w:rsidR="00473F38">
        <w:t xml:space="preserve"> </w:t>
      </w:r>
      <w:r w:rsidR="000E1F63">
        <w:t>audio</w:t>
      </w:r>
      <w:r w:rsidR="00845A08">
        <w:t xml:space="preserve"> signals to travel.</w:t>
      </w:r>
      <w:r w:rsidR="005D3D08">
        <w:t xml:space="preserve"> </w:t>
      </w:r>
      <w:r w:rsidR="00A806BD">
        <w:t>However, here</w:t>
      </w:r>
      <w:r w:rsidR="000D2956">
        <w:t xml:space="preserve"> on Earth</w:t>
      </w:r>
      <w:r w:rsidR="003A4C56">
        <w:t>,</w:t>
      </w:r>
      <w:r w:rsidR="00584346">
        <w:t xml:space="preserve"> sound </w:t>
      </w:r>
      <w:r w:rsidR="00527DF5">
        <w:t xml:space="preserve">vibrations </w:t>
      </w:r>
      <w:r w:rsidR="00584346">
        <w:t>can move through</w:t>
      </w:r>
      <w:r w:rsidR="00446816">
        <w:t xml:space="preserve"> the </w:t>
      </w:r>
      <w:r w:rsidR="00F30952">
        <w:t>atmospher</w:t>
      </w:r>
      <w:r w:rsidR="00166B5B">
        <w:t>e</w:t>
      </w:r>
      <w:r w:rsidR="00444203">
        <w:t>, providing</w:t>
      </w:r>
      <w:r w:rsidR="00E02548">
        <w:t xml:space="preserve"> </w:t>
      </w:r>
      <w:r w:rsidR="000044E2">
        <w:t>information about our environment.</w:t>
      </w:r>
      <w:r w:rsidR="00643C57">
        <w:t xml:space="preserve"> </w:t>
      </w:r>
      <w:r w:rsidR="006316C9">
        <w:t>As a result, m</w:t>
      </w:r>
      <w:r w:rsidR="00B167E4">
        <w:t>ammalian e</w:t>
      </w:r>
      <w:r w:rsidR="00FE3794">
        <w:t xml:space="preserve">volution </w:t>
      </w:r>
      <w:r w:rsidR="0012730E">
        <w:t>adapted</w:t>
      </w:r>
      <w:r w:rsidR="00062652">
        <w:t xml:space="preserve"> to </w:t>
      </w:r>
      <w:r w:rsidR="0007264C">
        <w:t>transform</w:t>
      </w:r>
      <w:r w:rsidR="00646E02">
        <w:t xml:space="preserve"> soundwa</w:t>
      </w:r>
      <w:r w:rsidR="0007264C">
        <w:t>ves into electrical signals</w:t>
      </w:r>
      <w:r w:rsidR="00A359CB">
        <w:t>,</w:t>
      </w:r>
      <w:r w:rsidR="00F4772C">
        <w:t xml:space="preserve"> </w:t>
      </w:r>
      <w:r w:rsidR="002748EF">
        <w:t xml:space="preserve">genetically </w:t>
      </w:r>
      <w:r w:rsidR="00F4772C">
        <w:t>engineer</w:t>
      </w:r>
      <w:r w:rsidR="002A4312">
        <w:t xml:space="preserve">ing </w:t>
      </w:r>
      <w:r w:rsidR="00A359CB">
        <w:t xml:space="preserve">us </w:t>
      </w:r>
      <w:r w:rsidR="00F4772C">
        <w:t xml:space="preserve">to </w:t>
      </w:r>
      <w:r w:rsidR="00F91902">
        <w:t>detect</w:t>
      </w:r>
      <w:r w:rsidR="00F4772C">
        <w:t xml:space="preserve"> sounds</w:t>
      </w:r>
      <w:r w:rsidR="003A24DD">
        <w:t>.</w:t>
      </w:r>
      <w:r w:rsidR="00F91902">
        <w:t xml:space="preserve"> </w:t>
      </w:r>
      <w:r w:rsidR="00FC3E0B">
        <w:t>H</w:t>
      </w:r>
      <w:r w:rsidR="003A24DD">
        <w:t>earing s</w:t>
      </w:r>
      <w:r w:rsidR="00F91902">
        <w:t>ounds</w:t>
      </w:r>
      <w:r w:rsidR="00F4772C">
        <w:t xml:space="preserve"> increa</w:t>
      </w:r>
      <w:r w:rsidR="003A24DD">
        <w:t>se</w:t>
      </w:r>
      <w:r w:rsidR="00FC3E0B">
        <w:t>d</w:t>
      </w:r>
      <w:r w:rsidR="00F4772C">
        <w:t xml:space="preserve"> our survival chances by </w:t>
      </w:r>
      <w:r w:rsidR="003A24DD">
        <w:t>identifying</w:t>
      </w:r>
      <w:r w:rsidR="00F4772C">
        <w:t xml:space="preserve"> danger ou</w:t>
      </w:r>
      <w:r w:rsidR="00E36B77">
        <w:t xml:space="preserve">tside our </w:t>
      </w:r>
      <w:r w:rsidR="00F4772C">
        <w:t xml:space="preserve">visual zone and </w:t>
      </w:r>
      <w:r w:rsidR="00BF732B">
        <w:t xml:space="preserve">extending </w:t>
      </w:r>
      <w:r w:rsidR="00D97E99">
        <w:t xml:space="preserve">our </w:t>
      </w:r>
      <w:r w:rsidR="00F4772C">
        <w:t>communicat</w:t>
      </w:r>
      <w:r w:rsidR="00C22714">
        <w:t>ion</w:t>
      </w:r>
      <w:r w:rsidR="00EF5AF7">
        <w:t xml:space="preserve"> channel</w:t>
      </w:r>
      <w:r w:rsidR="00D97E99">
        <w:t>s</w:t>
      </w:r>
      <w:r w:rsidR="00476A29">
        <w:t>.</w:t>
      </w:r>
    </w:p>
    <w:p w14:paraId="197A77CC" w14:textId="77777777" w:rsidR="004406B4" w:rsidRDefault="004406B4" w:rsidP="00130E4D"/>
    <w:p w14:paraId="67A3499A" w14:textId="3F160D3B" w:rsidR="005E6314" w:rsidRDefault="008457BB" w:rsidP="00130E4D">
      <w:r>
        <w:t>Even though humans are not the only sp</w:t>
      </w:r>
      <w:r w:rsidR="005D3FB2">
        <w:t>e</w:t>
      </w:r>
      <w:r w:rsidR="00830BE7">
        <w:t>c</w:t>
      </w:r>
      <w:r w:rsidR="005D3FB2">
        <w:t xml:space="preserve">ies </w:t>
      </w:r>
      <w:r w:rsidR="008F1C8C">
        <w:t>communicating</w:t>
      </w:r>
      <w:r w:rsidR="005D3FB2">
        <w:t xml:space="preserve"> </w:t>
      </w:r>
      <w:r w:rsidR="00AC5DFE">
        <w:t>by</w:t>
      </w:r>
      <w:r w:rsidR="005D3FB2">
        <w:t xml:space="preserve"> </w:t>
      </w:r>
      <w:r w:rsidR="00A54990">
        <w:t xml:space="preserve">creating </w:t>
      </w:r>
      <w:r w:rsidR="005D3FB2">
        <w:t>sounds,</w:t>
      </w:r>
      <w:r w:rsidR="00830BE7">
        <w:t xml:space="preserve"> we </w:t>
      </w:r>
      <w:r w:rsidR="009E3E4D">
        <w:t>discovered</w:t>
      </w:r>
      <w:r w:rsidR="00830BE7">
        <w:t xml:space="preserve"> </w:t>
      </w:r>
      <w:r w:rsidR="002A22C4">
        <w:t xml:space="preserve">a way of </w:t>
      </w:r>
      <w:r w:rsidR="00364064">
        <w:t>self</w:t>
      </w:r>
      <w:r w:rsidR="00A30316">
        <w:t>-</w:t>
      </w:r>
      <w:r w:rsidR="002A22C4">
        <w:t>expression</w:t>
      </w:r>
      <w:r w:rsidR="0045260B">
        <w:t xml:space="preserve"> that conveyed</w:t>
      </w:r>
      <w:r w:rsidR="00894F5F">
        <w:t xml:space="preserve"> a</w:t>
      </w:r>
      <w:r w:rsidR="00AC5DFE">
        <w:t xml:space="preserve"> </w:t>
      </w:r>
      <w:r w:rsidR="00974674">
        <w:t>broader</w:t>
      </w:r>
      <w:r w:rsidR="00AC5DFE">
        <w:t xml:space="preserve"> spectrum</w:t>
      </w:r>
      <w:r w:rsidR="00327484">
        <w:t xml:space="preserve"> of</w:t>
      </w:r>
      <w:r w:rsidR="0045260B">
        <w:t xml:space="preserve"> </w:t>
      </w:r>
      <w:r w:rsidR="005C243D">
        <w:t xml:space="preserve">emotional </w:t>
      </w:r>
      <w:r w:rsidR="00974674">
        <w:t xml:space="preserve">range beyond </w:t>
      </w:r>
      <w:r w:rsidR="00F87AD9">
        <w:t xml:space="preserve">mere </w:t>
      </w:r>
      <w:r w:rsidR="00974674">
        <w:t>spoken word</w:t>
      </w:r>
      <w:r w:rsidR="00923418">
        <w:t>s</w:t>
      </w:r>
      <w:r w:rsidR="001830B2">
        <w:t>:</w:t>
      </w:r>
      <w:r w:rsidR="00E74F18">
        <w:t xml:space="preserve"> </w:t>
      </w:r>
      <w:r w:rsidR="0087291F">
        <w:t>music</w:t>
      </w:r>
      <w:r w:rsidR="00830BE7">
        <w:t>.</w:t>
      </w:r>
      <w:r w:rsidR="005D3FB2">
        <w:t xml:space="preserve"> </w:t>
      </w:r>
      <w:r w:rsidR="009B1C9D">
        <w:t xml:space="preserve">And </w:t>
      </w:r>
      <w:r w:rsidR="00C019A2">
        <w:t xml:space="preserve">from </w:t>
      </w:r>
      <w:r w:rsidR="009B1C9D">
        <w:t>as early as 40000 years ago</w:t>
      </w:r>
      <w:r w:rsidR="007C14AC">
        <w:t xml:space="preserve">, </w:t>
      </w:r>
      <w:r w:rsidR="004D2075">
        <w:t>music</w:t>
      </w:r>
      <w:r w:rsidR="007C14AC">
        <w:t xml:space="preserve"> has played</w:t>
      </w:r>
      <w:r w:rsidR="00B35FD2">
        <w:t xml:space="preserve"> an </w:t>
      </w:r>
      <w:r w:rsidR="00F743C2">
        <w:t>essential</w:t>
      </w:r>
      <w:r w:rsidR="00B35FD2">
        <w:t xml:space="preserve"> part</w:t>
      </w:r>
      <w:r w:rsidR="00F743C2">
        <w:t xml:space="preserve"> in </w:t>
      </w:r>
      <w:r w:rsidR="007C14AC">
        <w:t xml:space="preserve">our </w:t>
      </w:r>
      <w:r w:rsidR="00F743C2">
        <w:t>everyday life.</w:t>
      </w:r>
      <w:r w:rsidR="00257ACD">
        <w:t xml:space="preserve"> </w:t>
      </w:r>
      <w:r w:rsidR="00F871C3">
        <w:t>Our</w:t>
      </w:r>
      <w:r w:rsidR="00692FA1">
        <w:t xml:space="preserve"> </w:t>
      </w:r>
      <w:r w:rsidR="00F8761B">
        <w:t>innate musicality</w:t>
      </w:r>
      <w:r w:rsidR="00692FA1">
        <w:t xml:space="preserve"> </w:t>
      </w:r>
      <w:r w:rsidR="00E93528">
        <w:t xml:space="preserve">drove us to experiment with </w:t>
      </w:r>
      <w:r w:rsidR="00611DC2">
        <w:t>new range</w:t>
      </w:r>
      <w:r w:rsidR="00F871C3">
        <w:t>s</w:t>
      </w:r>
      <w:r w:rsidR="00611DC2">
        <w:t xml:space="preserve"> of sounds</w:t>
      </w:r>
      <w:r w:rsidR="00B655A6">
        <w:t>, inventing</w:t>
      </w:r>
      <w:r w:rsidR="000A215F">
        <w:t xml:space="preserve"> </w:t>
      </w:r>
      <w:r w:rsidR="00667ABD">
        <w:t xml:space="preserve">the </w:t>
      </w:r>
      <w:r w:rsidR="00F87520">
        <w:t>primary</w:t>
      </w:r>
      <w:r w:rsidR="00667ABD">
        <w:t xml:space="preserve"> </w:t>
      </w:r>
      <w:r w:rsidR="00F87520">
        <w:t>types of instru</w:t>
      </w:r>
      <w:r w:rsidR="00C370C2">
        <w:t>m</w:t>
      </w:r>
      <w:r w:rsidR="00F87520">
        <w:t>ents</w:t>
      </w:r>
      <w:r w:rsidR="00532F01">
        <w:t>.</w:t>
      </w:r>
      <w:r w:rsidR="00F87520">
        <w:t xml:space="preserve"> </w:t>
      </w:r>
      <w:r w:rsidR="00532F01">
        <w:t>I</w:t>
      </w:r>
      <w:r w:rsidR="00C07761">
        <w:t>deophones</w:t>
      </w:r>
      <w:r w:rsidR="00F74B9C">
        <w:t xml:space="preserve"> </w:t>
      </w:r>
      <w:r w:rsidR="001340C9">
        <w:t>(</w:t>
      </w:r>
      <w:r w:rsidR="00F74B9C">
        <w:t>clapping and</w:t>
      </w:r>
      <w:r w:rsidR="00F75F5B">
        <w:t xml:space="preserve"> </w:t>
      </w:r>
      <w:r w:rsidR="00107B9E">
        <w:t>bells</w:t>
      </w:r>
      <w:r w:rsidR="001340C9">
        <w:t>)</w:t>
      </w:r>
      <w:r w:rsidR="00107B9E">
        <w:t>,</w:t>
      </w:r>
      <w:r w:rsidR="00532F01">
        <w:t xml:space="preserve"> </w:t>
      </w:r>
      <w:r w:rsidR="00C627E1">
        <w:t>m</w:t>
      </w:r>
      <w:r w:rsidR="00920123">
        <w:t>embra</w:t>
      </w:r>
      <w:r w:rsidR="00D02E30">
        <w:t>no</w:t>
      </w:r>
      <w:r w:rsidR="00920123">
        <w:t>phones</w:t>
      </w:r>
      <w:r w:rsidR="001340C9">
        <w:t xml:space="preserve"> (</w:t>
      </w:r>
      <w:r w:rsidR="00C627E1">
        <w:t>drums</w:t>
      </w:r>
      <w:r w:rsidR="001340C9">
        <w:t>)</w:t>
      </w:r>
      <w:r w:rsidR="00C627E1">
        <w:t xml:space="preserve">, </w:t>
      </w:r>
      <w:r w:rsidR="00D02E30">
        <w:t>a</w:t>
      </w:r>
      <w:r w:rsidR="00944955">
        <w:t>e</w:t>
      </w:r>
      <w:r w:rsidR="00D02E30">
        <w:t>rophones</w:t>
      </w:r>
      <w:r w:rsidR="001340C9">
        <w:t xml:space="preserve"> (flute)</w:t>
      </w:r>
      <w:r w:rsidR="00D02E30">
        <w:t xml:space="preserve">, and </w:t>
      </w:r>
      <w:r w:rsidR="000E13DA">
        <w:t xml:space="preserve">most importantly, </w:t>
      </w:r>
      <w:r w:rsidR="00DA16DB">
        <w:t>chordophones</w:t>
      </w:r>
      <w:r w:rsidR="00EE6ABB">
        <w:t xml:space="preserve"> (</w:t>
      </w:r>
      <w:r w:rsidR="00537DB8">
        <w:t>harp</w:t>
      </w:r>
      <w:r w:rsidR="00554CBD">
        <w:t xml:space="preserve"> and guitar</w:t>
      </w:r>
      <w:r w:rsidR="00EE6ABB">
        <w:t>)</w:t>
      </w:r>
      <w:r w:rsidR="00DA16DB">
        <w:t>.</w:t>
      </w:r>
    </w:p>
    <w:p w14:paraId="191917CE" w14:textId="77777777" w:rsidR="004406B4" w:rsidRDefault="004406B4" w:rsidP="00130E4D"/>
    <w:p w14:paraId="45FC58B0" w14:textId="76658381" w:rsidR="003506AA" w:rsidRDefault="00944955" w:rsidP="00130E4D">
      <w:r>
        <w:t xml:space="preserve">Although </w:t>
      </w:r>
      <w:r w:rsidR="00544B3B">
        <w:t>t</w:t>
      </w:r>
      <w:r w:rsidR="00DD760D">
        <w:t xml:space="preserve">he </w:t>
      </w:r>
      <w:r w:rsidR="00544B3B">
        <w:t xml:space="preserve">exact origin of the </w:t>
      </w:r>
      <w:r w:rsidR="00553F6E">
        <w:t xml:space="preserve">modern guitar is debated, </w:t>
      </w:r>
      <w:r w:rsidR="000E2045">
        <w:t>the</w:t>
      </w:r>
      <w:r w:rsidR="00F52132">
        <w:t xml:space="preserve"> instrument</w:t>
      </w:r>
      <w:r w:rsidR="00796443">
        <w:t xml:space="preserve"> is </w:t>
      </w:r>
      <w:r w:rsidR="00AA3DA4">
        <w:t>already mentioned</w:t>
      </w:r>
      <w:r w:rsidR="000B5911">
        <w:t xml:space="preserve"> in the Bible</w:t>
      </w:r>
      <w:r w:rsidR="000E2045">
        <w:t>, and</w:t>
      </w:r>
      <w:r w:rsidR="005C4A3C">
        <w:t xml:space="preserve"> it</w:t>
      </w:r>
      <w:r w:rsidR="00AD185D">
        <w:t xml:space="preserve"> can be traced back to </w:t>
      </w:r>
      <w:r w:rsidR="00591563">
        <w:t xml:space="preserve">the </w:t>
      </w:r>
      <w:r w:rsidR="00EF65C7">
        <w:t>G</w:t>
      </w:r>
      <w:r w:rsidR="00591563">
        <w:t xml:space="preserve">reek </w:t>
      </w:r>
      <w:r w:rsidR="007578D8">
        <w:t>k</w:t>
      </w:r>
      <w:r w:rsidR="00591563">
        <w:t>it</w:t>
      </w:r>
      <w:r w:rsidR="00912F82">
        <w:t>h</w:t>
      </w:r>
      <w:r w:rsidR="00591563">
        <w:t>ara</w:t>
      </w:r>
      <w:r w:rsidR="007578D8">
        <w:t xml:space="preserve"> </w:t>
      </w:r>
      <w:r w:rsidR="00912F82" w:rsidRPr="00122C9F">
        <w:t>κιθάρα</w:t>
      </w:r>
      <w:r w:rsidR="00EF65C7">
        <w:t xml:space="preserve"> </w:t>
      </w:r>
      <w:r w:rsidR="002952BE">
        <w:t>and</w:t>
      </w:r>
      <w:r w:rsidR="00591563">
        <w:t xml:space="preserve"> </w:t>
      </w:r>
      <w:r w:rsidR="00EF65C7">
        <w:t>A</w:t>
      </w:r>
      <w:r w:rsidR="00591563">
        <w:t xml:space="preserve">rabic </w:t>
      </w:r>
      <w:r w:rsidR="007578D8">
        <w:t>q</w:t>
      </w:r>
      <w:r w:rsidR="00591563">
        <w:t>ithara</w:t>
      </w:r>
      <w:r w:rsidR="007578D8">
        <w:t>h</w:t>
      </w:r>
      <w:r w:rsidR="00EF65C7">
        <w:t xml:space="preserve"> </w:t>
      </w:r>
      <w:r w:rsidR="00EF65C7" w:rsidRPr="00122C9F">
        <w:rPr>
          <w:rtl/>
        </w:rPr>
        <w:t>قيثارة</w:t>
      </w:r>
      <w:r w:rsidR="00591563">
        <w:t xml:space="preserve"> wor</w:t>
      </w:r>
      <w:r w:rsidR="00EF65C7">
        <w:t>ds.</w:t>
      </w:r>
      <w:r w:rsidR="00EB4B65">
        <w:t xml:space="preserve"> </w:t>
      </w:r>
      <w:r w:rsidR="005F20D9">
        <w:t xml:space="preserve">By </w:t>
      </w:r>
      <w:r w:rsidR="008A6A6A">
        <w:t>the 17</w:t>
      </w:r>
      <w:r w:rsidR="008A6A6A" w:rsidRPr="008A6A6A">
        <w:rPr>
          <w:vertAlign w:val="superscript"/>
        </w:rPr>
        <w:t>th</w:t>
      </w:r>
      <w:r w:rsidR="008A6A6A">
        <w:t xml:space="preserve"> century</w:t>
      </w:r>
      <w:r w:rsidR="005F20D9">
        <w:t>,</w:t>
      </w:r>
      <w:r w:rsidR="00A935C8">
        <w:t xml:space="preserve"> </w:t>
      </w:r>
      <w:r w:rsidR="00E06806">
        <w:t xml:space="preserve">it </w:t>
      </w:r>
      <w:r w:rsidR="00B27679">
        <w:t>bec</w:t>
      </w:r>
      <w:r w:rsidR="00A935C8">
        <w:t>a</w:t>
      </w:r>
      <w:r w:rsidR="00B27679">
        <w:t>me</w:t>
      </w:r>
      <w:r w:rsidR="005F20D9">
        <w:t xml:space="preserve"> </w:t>
      </w:r>
      <w:r w:rsidR="00C17A27">
        <w:t>popular</w:t>
      </w:r>
      <w:r w:rsidR="00CF048B">
        <w:t xml:space="preserve"> </w:t>
      </w:r>
      <w:r w:rsidR="00FE7C45">
        <w:t xml:space="preserve">among </w:t>
      </w:r>
      <w:r w:rsidR="00CF048B">
        <w:t>amateur</w:t>
      </w:r>
      <w:r w:rsidR="00FE7C45">
        <w:t>s</w:t>
      </w:r>
      <w:r w:rsidR="009E2C20">
        <w:t>. W</w:t>
      </w:r>
      <w:r w:rsidR="003506AA">
        <w:t>ith</w:t>
      </w:r>
      <w:r w:rsidR="005D03C0">
        <w:t xml:space="preserve"> the</w:t>
      </w:r>
      <w:r w:rsidR="00A52322">
        <w:t xml:space="preserve"> advent </w:t>
      </w:r>
      <w:r w:rsidR="005C044A">
        <w:t xml:space="preserve">of the jazz age, </w:t>
      </w:r>
      <w:r w:rsidR="00A52322">
        <w:t>the electric guitar</w:t>
      </w:r>
      <w:r w:rsidR="009E2C20">
        <w:t>'s success</w:t>
      </w:r>
      <w:r w:rsidR="00E10A59">
        <w:t xml:space="preserve"> </w:t>
      </w:r>
      <w:r w:rsidR="00A20C13">
        <w:t>elevated</w:t>
      </w:r>
      <w:r w:rsidR="007809C5">
        <w:t xml:space="preserve"> </w:t>
      </w:r>
      <w:r w:rsidR="00A652E7">
        <w:t xml:space="preserve">its </w:t>
      </w:r>
      <w:r w:rsidR="007837EA">
        <w:t xml:space="preserve">status </w:t>
      </w:r>
      <w:r w:rsidR="00A652E7">
        <w:t xml:space="preserve">to become </w:t>
      </w:r>
      <w:r w:rsidR="007809C5">
        <w:t>the instrument of virtuosos and rock stars.</w:t>
      </w:r>
      <w:r w:rsidR="003506AA">
        <w:t xml:space="preserve"> </w:t>
      </w:r>
      <w:r w:rsidR="00EB5F44">
        <w:t xml:space="preserve">However, </w:t>
      </w:r>
      <w:r w:rsidR="00583AB5">
        <w:t xml:space="preserve">this is not the final step </w:t>
      </w:r>
      <w:r w:rsidR="0081239D">
        <w:t>on</w:t>
      </w:r>
      <w:r w:rsidR="00583AB5">
        <w:t xml:space="preserve"> the guitar</w:t>
      </w:r>
      <w:r w:rsidR="002463C0">
        <w:t>'s</w:t>
      </w:r>
      <w:r w:rsidR="00517BE2">
        <w:t xml:space="preserve"> evolution ladder</w:t>
      </w:r>
      <w:r w:rsidR="00583AB5">
        <w:t xml:space="preserve">. </w:t>
      </w:r>
      <w:r w:rsidR="00956D15">
        <w:t>The m</w:t>
      </w:r>
      <w:r w:rsidR="00A066F6">
        <w:t xml:space="preserve">odern digital </w:t>
      </w:r>
      <w:r w:rsidR="00956D15">
        <w:t>era</w:t>
      </w:r>
      <w:r w:rsidR="00517BE2">
        <w:t xml:space="preserve"> open</w:t>
      </w:r>
      <w:r w:rsidR="0030286F">
        <w:t>ed</w:t>
      </w:r>
      <w:r w:rsidR="00A066F6">
        <w:t xml:space="preserve"> </w:t>
      </w:r>
      <w:r w:rsidR="00176FCA">
        <w:t>opportunities</w:t>
      </w:r>
      <w:r w:rsidR="007E51EA">
        <w:t xml:space="preserve"> to </w:t>
      </w:r>
      <w:r w:rsidR="00C0560F">
        <w:t>combine</w:t>
      </w:r>
      <w:r w:rsidR="00191643">
        <w:t xml:space="preserve"> </w:t>
      </w:r>
      <w:r w:rsidR="00A80736">
        <w:t>the latest</w:t>
      </w:r>
      <w:r w:rsidR="00191643">
        <w:t xml:space="preserve"> </w:t>
      </w:r>
      <w:r w:rsidR="00A80736">
        <w:t xml:space="preserve">technology </w:t>
      </w:r>
      <w:r w:rsidR="005E1BD5">
        <w:t>with</w:t>
      </w:r>
      <w:r w:rsidR="00E53B5C">
        <w:t xml:space="preserve"> musical skills</w:t>
      </w:r>
      <w:r w:rsidR="00334F18">
        <w:t>.</w:t>
      </w:r>
      <w:r w:rsidR="00A5423A">
        <w:t xml:space="preserve"> </w:t>
      </w:r>
      <w:r w:rsidR="00615FFD">
        <w:t>T</w:t>
      </w:r>
      <w:r w:rsidR="00A5423A">
        <w:t>his project</w:t>
      </w:r>
      <w:r w:rsidR="00B33395">
        <w:t>'</w:t>
      </w:r>
      <w:r w:rsidR="00A156CE">
        <w:t xml:space="preserve">s goal is </w:t>
      </w:r>
      <w:r w:rsidR="007D3C24">
        <w:t xml:space="preserve">to </w:t>
      </w:r>
      <w:r w:rsidR="00F51FC4">
        <w:t>bring</w:t>
      </w:r>
      <w:r w:rsidR="006851FB">
        <w:t xml:space="preserve"> </w:t>
      </w:r>
      <w:r w:rsidR="00A80736">
        <w:t>digital</w:t>
      </w:r>
      <w:r w:rsidR="008D407E">
        <w:t xml:space="preserve"> techn</w:t>
      </w:r>
      <w:r w:rsidR="0037434A">
        <w:t>ol</w:t>
      </w:r>
      <w:r w:rsidR="008D407E">
        <w:t>ogy,</w:t>
      </w:r>
      <w:r w:rsidR="005D0993">
        <w:t xml:space="preserve"> </w:t>
      </w:r>
      <w:r w:rsidR="00207FFA">
        <w:t xml:space="preserve">musical </w:t>
      </w:r>
      <w:r w:rsidR="005D0993">
        <w:t>entertainment</w:t>
      </w:r>
      <w:r w:rsidR="00EC3627">
        <w:t>,</w:t>
      </w:r>
      <w:r w:rsidR="0037434A">
        <w:t xml:space="preserve"> and</w:t>
      </w:r>
      <w:r w:rsidR="008B38C5">
        <w:t xml:space="preserve"> education</w:t>
      </w:r>
      <w:r w:rsidR="00F51FC4">
        <w:t xml:space="preserve"> under the same roof</w:t>
      </w:r>
      <w:r w:rsidR="00BE483F">
        <w:t>.</w:t>
      </w:r>
    </w:p>
    <w:p w14:paraId="63EBA850" w14:textId="77777777" w:rsidR="00081602" w:rsidRPr="00081602" w:rsidRDefault="00081602" w:rsidP="00130E4D"/>
    <w:p w14:paraId="5ECF3D99" w14:textId="23AC3BA7" w:rsidR="00EE3E4C" w:rsidRDefault="00025986" w:rsidP="00130E4D">
      <w:pPr>
        <w:pStyle w:val="Heading2"/>
      </w:pPr>
      <w:bookmarkStart w:id="1" w:name="_Toc121795403"/>
      <w:r>
        <w:t xml:space="preserve">1.1 | </w:t>
      </w:r>
      <w:r w:rsidR="00AB38FE">
        <w:t>Inspirat</w:t>
      </w:r>
      <w:r w:rsidR="00FB3EFF">
        <w:t>i</w:t>
      </w:r>
      <w:r w:rsidR="00AB38FE">
        <w:t>o</w:t>
      </w:r>
      <w:r w:rsidR="00FB3EFF">
        <w:t>n</w:t>
      </w:r>
      <w:bookmarkEnd w:id="1"/>
    </w:p>
    <w:p w14:paraId="1E0387DF" w14:textId="77777777" w:rsidR="00EC1FFC" w:rsidRDefault="00EC1FFC" w:rsidP="00130E4D"/>
    <w:p w14:paraId="07E8DCC9" w14:textId="5FBECD7C" w:rsidR="005737A8" w:rsidRDefault="00461DED" w:rsidP="00130E4D">
      <w:r>
        <w:t>I hold in my hand my old buddy</w:t>
      </w:r>
      <w:r w:rsidR="00636C28">
        <w:t>, Gabriel's</w:t>
      </w:r>
      <w:r>
        <w:t xml:space="preserve"> Guitar Hero.</w:t>
      </w:r>
      <w:r w:rsidR="00A40FB2">
        <w:t xml:space="preserve"> Again,</w:t>
      </w:r>
      <w:r>
        <w:t xml:space="preserve"> </w:t>
      </w:r>
      <w:r w:rsidR="00146250">
        <w:t>I am ready</w:t>
      </w:r>
      <w:r w:rsidR="00E04D46">
        <w:t xml:space="preserve"> for the next round</w:t>
      </w:r>
      <w:r w:rsidR="00CD7309">
        <w:t>,</w:t>
      </w:r>
      <w:r w:rsidR="009E6C1D">
        <w:t xml:space="preserve"> and</w:t>
      </w:r>
      <w:r w:rsidR="00EE6994">
        <w:t xml:space="preserve"> this time </w:t>
      </w:r>
      <w:r w:rsidR="000850B9">
        <w:t xml:space="preserve">determined to </w:t>
      </w:r>
      <w:r w:rsidR="001900A2">
        <w:t>overdo his performance somehow</w:t>
      </w:r>
      <w:r w:rsidR="00A64D16">
        <w:t>.</w:t>
      </w:r>
      <w:r w:rsidR="005716B6">
        <w:t xml:space="preserve"> Little did I </w:t>
      </w:r>
      <w:r w:rsidR="00F44C81">
        <w:t>suspect that</w:t>
      </w:r>
      <w:r w:rsidR="00A26C26">
        <w:t xml:space="preserve"> </w:t>
      </w:r>
      <w:r w:rsidR="00241313">
        <w:t>years of</w:t>
      </w:r>
      <w:r w:rsidR="00F44C81">
        <w:t xml:space="preserve"> </w:t>
      </w:r>
      <w:r w:rsidR="004B53FA">
        <w:t xml:space="preserve">sketchy </w:t>
      </w:r>
      <w:r w:rsidR="00E97B1C">
        <w:t>guitar practices</w:t>
      </w:r>
      <w:r w:rsidR="004016AD">
        <w:t xml:space="preserve"> on my side</w:t>
      </w:r>
      <w:r w:rsidR="00E97B1C">
        <w:t xml:space="preserve"> would not score against</w:t>
      </w:r>
      <w:r w:rsidR="004016AD">
        <w:t xml:space="preserve"> a seasoned </w:t>
      </w:r>
      <w:r w:rsidR="00643D9D">
        <w:t>hero like him.</w:t>
      </w:r>
      <w:r w:rsidR="00A40FB2">
        <w:t xml:space="preserve"> </w:t>
      </w:r>
      <w:r w:rsidR="007449F9">
        <w:t>After several failed attempt</w:t>
      </w:r>
      <w:r w:rsidR="00444307">
        <w:t>s</w:t>
      </w:r>
      <w:r w:rsidR="00976C9E">
        <w:t xml:space="preserve"> </w:t>
      </w:r>
      <w:r w:rsidR="00BA6330">
        <w:t xml:space="preserve">to show off my talent, </w:t>
      </w:r>
      <w:r w:rsidR="009C19DD">
        <w:t>he</w:t>
      </w:r>
      <w:r w:rsidR="00976C9E">
        <w:t xml:space="preserve"> concluded that</w:t>
      </w:r>
      <w:r w:rsidR="009C19DD">
        <w:t xml:space="preserve"> </w:t>
      </w:r>
      <w:r w:rsidR="007B25A3">
        <w:t xml:space="preserve">even though </w:t>
      </w:r>
      <w:r w:rsidR="000E546D">
        <w:t xml:space="preserve">I  had </w:t>
      </w:r>
      <w:r w:rsidR="00846690">
        <w:t xml:space="preserve">guitar </w:t>
      </w:r>
      <w:r w:rsidR="00945A3D">
        <w:t>experience</w:t>
      </w:r>
      <w:r w:rsidR="00EE2E35">
        <w:t xml:space="preserve">, </w:t>
      </w:r>
      <w:r w:rsidR="00846690">
        <w:t>rhythm sense</w:t>
      </w:r>
      <w:r w:rsidR="00EC3627">
        <w:t>,</w:t>
      </w:r>
      <w:r w:rsidR="003A33FB">
        <w:t xml:space="preserve"> </w:t>
      </w:r>
      <w:r w:rsidR="00846690">
        <w:t>and some</w:t>
      </w:r>
      <w:r w:rsidR="003A33FB">
        <w:t xml:space="preserve"> music</w:t>
      </w:r>
      <w:r w:rsidR="00846690">
        <w:t xml:space="preserve"> theory in </w:t>
      </w:r>
      <w:r w:rsidR="004406B4">
        <w:t>my pocket,</w:t>
      </w:r>
      <w:r w:rsidR="003A33FB">
        <w:t xml:space="preserve"> </w:t>
      </w:r>
      <w:r w:rsidR="004406B4">
        <w:t xml:space="preserve">my chances of winning </w:t>
      </w:r>
      <w:r w:rsidR="00570BCF">
        <w:t xml:space="preserve">against him </w:t>
      </w:r>
      <w:r w:rsidR="004406B4">
        <w:t>were astronomical as a first-timer</w:t>
      </w:r>
      <w:r w:rsidR="00986465">
        <w:t>.</w:t>
      </w:r>
    </w:p>
    <w:p w14:paraId="314C7B2E" w14:textId="77777777" w:rsidR="00627C4C" w:rsidRDefault="00627C4C" w:rsidP="00130E4D"/>
    <w:p w14:paraId="3A121268" w14:textId="2FFFAC04" w:rsidR="00987E77" w:rsidRDefault="001B3119" w:rsidP="00130E4D">
      <w:r>
        <w:t xml:space="preserve">How about him, I asked myself, </w:t>
      </w:r>
      <w:r w:rsidR="00BB1597">
        <w:t xml:space="preserve">what </w:t>
      </w:r>
      <w:r w:rsidR="00EE2E35">
        <w:t xml:space="preserve">type of guitarist </w:t>
      </w:r>
      <w:r w:rsidR="001866E9">
        <w:t>would he</w:t>
      </w:r>
      <w:r w:rsidR="00EE2E35">
        <w:t xml:space="preserve"> make, </w:t>
      </w:r>
      <w:r w:rsidR="00113620">
        <w:t>with all those</w:t>
      </w:r>
      <w:r w:rsidR="00BB1597">
        <w:t xml:space="preserve"> </w:t>
      </w:r>
      <w:r w:rsidR="00EE2663">
        <w:t>hours</w:t>
      </w:r>
      <w:r w:rsidR="001866E9">
        <w:t xml:space="preserve"> of playing the virtual guitar console? </w:t>
      </w:r>
      <w:r w:rsidR="00375D13">
        <w:t>The answer came weeks later when he visited me, and I handed him my electric guitar</w:t>
      </w:r>
      <w:r w:rsidR="00A94437">
        <w:t xml:space="preserve"> and taught him</w:t>
      </w:r>
      <w:r w:rsidR="00082C5B">
        <w:t xml:space="preserve"> the intro of a song I knew he liked</w:t>
      </w:r>
      <w:r w:rsidR="00375D13">
        <w:t>.</w:t>
      </w:r>
      <w:r w:rsidR="00163341">
        <w:t xml:space="preserve"> Soon enough, he could play </w:t>
      </w:r>
      <w:r w:rsidR="00235B9E">
        <w:t>the</w:t>
      </w:r>
      <w:r w:rsidR="00163341">
        <w:t xml:space="preserve"> simple </w:t>
      </w:r>
      <w:r w:rsidR="00235B9E">
        <w:t>melody</w:t>
      </w:r>
      <w:r w:rsidR="00163341">
        <w:t xml:space="preserve"> surprisingly well</w:t>
      </w:r>
      <w:r w:rsidR="00A94437">
        <w:t>,</w:t>
      </w:r>
      <w:r w:rsidR="00163341">
        <w:t xml:space="preserve"> though</w:t>
      </w:r>
      <w:r w:rsidR="000B22E3">
        <w:t>.</w:t>
      </w:r>
      <w:r w:rsidR="00012EAF">
        <w:t xml:space="preserve"> So, I asked him. </w:t>
      </w:r>
    </w:p>
    <w:p w14:paraId="48F2294B" w14:textId="77777777" w:rsidR="00CB6DE3" w:rsidRDefault="00CB6DE3" w:rsidP="00130E4D"/>
    <w:p w14:paraId="7582D4DD" w14:textId="038E3471" w:rsidR="00E83469" w:rsidRDefault="00987E77" w:rsidP="00130E4D">
      <w:r>
        <w:t>-</w:t>
      </w:r>
      <w:r w:rsidR="0086605F">
        <w:t xml:space="preserve"> </w:t>
      </w:r>
      <w:r w:rsidR="00012EAF">
        <w:t>Why do you waste</w:t>
      </w:r>
      <w:r w:rsidR="002072ED">
        <w:t xml:space="preserve"> your time</w:t>
      </w:r>
      <w:r w:rsidR="00254A3C">
        <w:t xml:space="preserve"> practi</w:t>
      </w:r>
      <w:r w:rsidR="00655335">
        <w:t>s</w:t>
      </w:r>
      <w:r w:rsidR="00254A3C">
        <w:t>ing a</w:t>
      </w:r>
      <w:r w:rsidR="00655335">
        <w:t>n imaginary instrument? You</w:t>
      </w:r>
      <w:r>
        <w:t>'</w:t>
      </w:r>
      <w:r w:rsidR="00655335">
        <w:t>d be</w:t>
      </w:r>
      <w:r w:rsidR="0086605F">
        <w:t>come</w:t>
      </w:r>
      <w:r w:rsidR="00655335">
        <w:t xml:space="preserve"> a</w:t>
      </w:r>
      <w:r>
        <w:t xml:space="preserve"> great guitarist by this time.</w:t>
      </w:r>
    </w:p>
    <w:p w14:paraId="56479556" w14:textId="7B0DB1EF" w:rsidR="0086605F" w:rsidRDefault="0086605F" w:rsidP="00130E4D">
      <w:r>
        <w:t xml:space="preserve">- </w:t>
      </w:r>
      <w:r w:rsidR="00D16F7C">
        <w:t xml:space="preserve">You'll see me playing when they invent </w:t>
      </w:r>
      <w:r w:rsidR="00017423">
        <w:t xml:space="preserve">real </w:t>
      </w:r>
      <w:r w:rsidR="00D16F7C">
        <w:t>guitar</w:t>
      </w:r>
      <w:r w:rsidR="006564C0">
        <w:t>s</w:t>
      </w:r>
      <w:r w:rsidR="00D16F7C">
        <w:t xml:space="preserve"> for </w:t>
      </w:r>
      <w:r w:rsidR="006C365C">
        <w:t xml:space="preserve">game </w:t>
      </w:r>
      <w:r w:rsidR="00D16F7C">
        <w:t>console</w:t>
      </w:r>
      <w:r w:rsidR="006C365C">
        <w:t>s</w:t>
      </w:r>
      <w:r w:rsidR="00BE34AA">
        <w:t>.</w:t>
      </w:r>
      <w:r w:rsidR="00772D35">
        <w:t xml:space="preserve"> – He answered with a smirk on his face.</w:t>
      </w:r>
    </w:p>
    <w:p w14:paraId="7F0813AB" w14:textId="77777777" w:rsidR="006564C0" w:rsidRDefault="006564C0" w:rsidP="00130E4D"/>
    <w:p w14:paraId="095C1466" w14:textId="40C9A01D" w:rsidR="005737A8" w:rsidRDefault="00264957" w:rsidP="00130E4D">
      <w:r>
        <w:t>Since</w:t>
      </w:r>
      <w:r w:rsidR="008E693D">
        <w:t xml:space="preserve"> th</w:t>
      </w:r>
      <w:r w:rsidR="00522E6F">
        <w:t>en</w:t>
      </w:r>
      <w:r w:rsidR="008E693D">
        <w:t xml:space="preserve">, I </w:t>
      </w:r>
      <w:r w:rsidR="00A26E99">
        <w:t>ha</w:t>
      </w:r>
      <w:r>
        <w:t>ve</w:t>
      </w:r>
      <w:r w:rsidR="00A26E99">
        <w:t xml:space="preserve"> been</w:t>
      </w:r>
      <w:r w:rsidR="001A67C3">
        <w:t xml:space="preserve"> thinking about</w:t>
      </w:r>
      <w:r w:rsidR="00EF084F">
        <w:t xml:space="preserve"> </w:t>
      </w:r>
      <w:r w:rsidR="00895753">
        <w:t>how many</w:t>
      </w:r>
      <w:r w:rsidR="002C1579">
        <w:t xml:space="preserve"> </w:t>
      </w:r>
      <w:r w:rsidR="00EF084F">
        <w:t>talent</w:t>
      </w:r>
      <w:r w:rsidR="002C1579">
        <w:t>ed</w:t>
      </w:r>
      <w:r w:rsidR="00EF084F">
        <w:t xml:space="preserve"> </w:t>
      </w:r>
      <w:r w:rsidR="002C1579">
        <w:t>people wast</w:t>
      </w:r>
      <w:r w:rsidR="00895753">
        <w:t>e</w:t>
      </w:r>
      <w:r w:rsidR="002C1579">
        <w:t xml:space="preserve"> their time </w:t>
      </w:r>
      <w:r w:rsidR="00A26E99">
        <w:t xml:space="preserve">playing on </w:t>
      </w:r>
      <w:r w:rsidR="002D44B0">
        <w:t xml:space="preserve">unauthentic </w:t>
      </w:r>
      <w:r w:rsidR="00F77861">
        <w:t xml:space="preserve">consoles with merely </w:t>
      </w:r>
      <w:r w:rsidR="00A26E99">
        <w:t>five plastic buttons</w:t>
      </w:r>
      <w:r>
        <w:t xml:space="preserve"> </w:t>
      </w:r>
      <w:r w:rsidR="00522E6F">
        <w:t xml:space="preserve">and a </w:t>
      </w:r>
      <w:r w:rsidR="00506766">
        <w:t xml:space="preserve">strum </w:t>
      </w:r>
      <w:r w:rsidR="00E760F3">
        <w:t>bar</w:t>
      </w:r>
      <w:r>
        <w:t>.</w:t>
      </w:r>
      <w:r w:rsidR="00506766">
        <w:t xml:space="preserve"> If I </w:t>
      </w:r>
      <w:r w:rsidR="007C1B00">
        <w:t>could</w:t>
      </w:r>
      <w:r w:rsidR="00506766">
        <w:t xml:space="preserve"> create </w:t>
      </w:r>
      <w:r w:rsidR="004B074B">
        <w:t xml:space="preserve">a </w:t>
      </w:r>
      <w:r w:rsidR="009C245B">
        <w:t xml:space="preserve">lightweight </w:t>
      </w:r>
      <w:r w:rsidR="004B074B">
        <w:t>device</w:t>
      </w:r>
      <w:r w:rsidR="009A28C1">
        <w:t xml:space="preserve"> that</w:t>
      </w:r>
      <w:r w:rsidR="007C1B00">
        <w:t xml:space="preserve"> resembles </w:t>
      </w:r>
      <w:r w:rsidR="004B074B">
        <w:t>an</w:t>
      </w:r>
      <w:r w:rsidR="007C1B00">
        <w:t xml:space="preserve"> actual</w:t>
      </w:r>
      <w:r w:rsidR="004B074B">
        <w:t xml:space="preserve"> guitar</w:t>
      </w:r>
      <w:r w:rsidR="00427F4A">
        <w:t xml:space="preserve">, I </w:t>
      </w:r>
      <w:r w:rsidR="008748ED">
        <w:t>could</w:t>
      </w:r>
      <w:r w:rsidR="00427F4A">
        <w:t xml:space="preserve"> </w:t>
      </w:r>
      <w:r w:rsidR="00FB6015">
        <w:t>develop</w:t>
      </w:r>
      <w:r w:rsidR="00427F4A">
        <w:t xml:space="preserve"> an online interface that is </w:t>
      </w:r>
      <w:r w:rsidR="00A3212F">
        <w:t>fre</w:t>
      </w:r>
      <w:r w:rsidR="00432C3A">
        <w:t>e,</w:t>
      </w:r>
      <w:r w:rsidR="00A3212F">
        <w:t xml:space="preserve"> </w:t>
      </w:r>
      <w:r w:rsidR="00427F4A">
        <w:t>available for everyone</w:t>
      </w:r>
      <w:r w:rsidR="0083288D">
        <w:t>,</w:t>
      </w:r>
      <w:r w:rsidR="00432C3A">
        <w:t xml:space="preserve"> vendor</w:t>
      </w:r>
      <w:r w:rsidR="004247FB">
        <w:t>-</w:t>
      </w:r>
      <w:r w:rsidR="00432C3A">
        <w:t>independent,</w:t>
      </w:r>
      <w:r w:rsidR="0083288D">
        <w:t xml:space="preserve"> </w:t>
      </w:r>
      <w:r w:rsidR="001C76E5">
        <w:t xml:space="preserve">and </w:t>
      </w:r>
      <w:r w:rsidR="00236E1F">
        <w:t>educational</w:t>
      </w:r>
      <w:r w:rsidR="001C76E5">
        <w:t xml:space="preserve">. I am </w:t>
      </w:r>
      <w:r w:rsidR="00F416D7">
        <w:t xml:space="preserve">confident </w:t>
      </w:r>
      <w:r w:rsidR="00A76EF5">
        <w:t>it would be at least as attractive an</w:t>
      </w:r>
      <w:r w:rsidR="00236E1F">
        <w:t xml:space="preserve"> entertainment </w:t>
      </w:r>
      <w:r w:rsidR="008F61A9">
        <w:t>option as</w:t>
      </w:r>
      <w:r w:rsidR="00236E1F">
        <w:t xml:space="preserve"> playing Guitar Hero</w:t>
      </w:r>
      <w:r w:rsidR="004B074B">
        <w:t>.</w:t>
      </w:r>
      <w:r w:rsidR="00A3212F">
        <w:t xml:space="preserve"> </w:t>
      </w:r>
      <w:r w:rsidR="00801F0A">
        <w:t>Well, the time has come</w:t>
      </w:r>
      <w:r w:rsidR="00C56A43">
        <w:t xml:space="preserve"> </w:t>
      </w:r>
      <w:r w:rsidR="005F534F">
        <w:t xml:space="preserve">to </w:t>
      </w:r>
      <w:r w:rsidR="009227CC">
        <w:t xml:space="preserve">wipe off </w:t>
      </w:r>
      <w:r w:rsidR="002C3765">
        <w:t>the</w:t>
      </w:r>
      <w:r w:rsidR="009227CC">
        <w:t xml:space="preserve"> </w:t>
      </w:r>
      <w:r w:rsidR="001C569C">
        <w:t>sneer</w:t>
      </w:r>
      <w:r w:rsidR="00D61C81">
        <w:t xml:space="preserve"> from </w:t>
      </w:r>
      <w:r w:rsidR="00FC52FE">
        <w:t xml:space="preserve">Gabriel's </w:t>
      </w:r>
      <w:r w:rsidR="00D61C81">
        <w:t xml:space="preserve">face; </w:t>
      </w:r>
      <w:r w:rsidR="00FC52FE">
        <w:t>he</w:t>
      </w:r>
      <w:r w:rsidR="00D61C81">
        <w:t xml:space="preserve"> will be the first to play</w:t>
      </w:r>
      <w:r w:rsidR="00B320B1">
        <w:t xml:space="preserve"> it</w:t>
      </w:r>
      <w:r w:rsidR="00D61C81">
        <w:t>.</w:t>
      </w:r>
    </w:p>
    <w:p w14:paraId="1FBC6D1A" w14:textId="77777777" w:rsidR="000B5485" w:rsidRDefault="000B5485" w:rsidP="00130E4D">
      <w:pPr>
        <w:pStyle w:val="Heading2"/>
      </w:pPr>
    </w:p>
    <w:p w14:paraId="2806F127" w14:textId="4C40A560" w:rsidR="00824C6A" w:rsidRDefault="00824C6A" w:rsidP="00130E4D">
      <w:pPr>
        <w:pStyle w:val="Heading2"/>
      </w:pPr>
      <w:bookmarkStart w:id="2" w:name="_Toc121795404"/>
      <w:r>
        <w:t>1.</w:t>
      </w:r>
      <w:r w:rsidR="00841F48">
        <w:t>2</w:t>
      </w:r>
      <w:r w:rsidR="00EE22B3">
        <w:t>.</w:t>
      </w:r>
      <w:r>
        <w:t xml:space="preserve"> | </w:t>
      </w:r>
      <w:r w:rsidR="008E03A1">
        <w:t xml:space="preserve">Project </w:t>
      </w:r>
      <w:r>
        <w:t>Aim</w:t>
      </w:r>
      <w:r w:rsidR="00777903">
        <w:t xml:space="preserve"> and Objectives</w:t>
      </w:r>
      <w:bookmarkEnd w:id="2"/>
    </w:p>
    <w:p w14:paraId="0C0834D5" w14:textId="77777777" w:rsidR="004C0B06" w:rsidRDefault="004C0B06" w:rsidP="004C0B06"/>
    <w:p w14:paraId="5743F0D5" w14:textId="75951204" w:rsidR="004C0B06" w:rsidRPr="00927B9F" w:rsidRDefault="00927B9F" w:rsidP="004C0B06">
      <w:pPr>
        <w:rPr>
          <w:b/>
          <w:bCs/>
        </w:rPr>
      </w:pPr>
      <w:r w:rsidRPr="00927B9F">
        <w:rPr>
          <w:b/>
          <w:bCs/>
        </w:rPr>
        <w:t>Aim</w:t>
      </w:r>
    </w:p>
    <w:p w14:paraId="60EA84CF" w14:textId="70E6BD8D" w:rsidR="00034E28" w:rsidRDefault="00927B9F" w:rsidP="004C0B06">
      <w:r>
        <w:t xml:space="preserve">RiffMaster aims to </w:t>
      </w:r>
      <w:r w:rsidR="00EA3DEA">
        <w:t>offer a comprehensive</w:t>
      </w:r>
      <w:r w:rsidR="003061F2">
        <w:t xml:space="preserve"> </w:t>
      </w:r>
      <w:r w:rsidR="001F4DD4">
        <w:t xml:space="preserve">and unique </w:t>
      </w:r>
      <w:r w:rsidR="003061F2">
        <w:t>simulated music</w:t>
      </w:r>
      <w:r w:rsidR="00EA3DEA">
        <w:t xml:space="preserve"> experience</w:t>
      </w:r>
      <w:r w:rsidR="000C059B">
        <w:t>, providing a hardware component with a naturalistic guitar layout and software to learn and play</w:t>
      </w:r>
      <w:r w:rsidR="000E6721">
        <w:t xml:space="preserve"> the instrument.</w:t>
      </w:r>
      <w:r w:rsidR="008C766F">
        <w:t xml:space="preserve"> The </w:t>
      </w:r>
      <w:r w:rsidR="003640C1">
        <w:t>controller</w:t>
      </w:r>
      <w:r w:rsidR="008C766F">
        <w:t xml:space="preserve"> device should have a minimalistic design to </w:t>
      </w:r>
      <w:r w:rsidR="004A6597">
        <w:t>be affordable to a broader range of players.</w:t>
      </w:r>
      <w:r w:rsidR="00CB2850">
        <w:t xml:space="preserve"> Apart from the actual device</w:t>
      </w:r>
      <w:r w:rsidR="009E7970">
        <w:t>, the user</w:t>
      </w:r>
      <w:r w:rsidR="00630C9B">
        <w:t>s</w:t>
      </w:r>
      <w:r w:rsidR="009E7970">
        <w:t xml:space="preserve"> </w:t>
      </w:r>
      <w:r w:rsidR="00630C9B">
        <w:t>are</w:t>
      </w:r>
      <w:r w:rsidR="009E7970">
        <w:t xml:space="preserve"> not </w:t>
      </w:r>
      <w:r w:rsidR="002B5646">
        <w:t>required to own or buy any software licence</w:t>
      </w:r>
      <w:r w:rsidR="00115902">
        <w:t xml:space="preserve">; therefore, the </w:t>
      </w:r>
      <w:r w:rsidR="00DF58F3">
        <w:t xml:space="preserve">software </w:t>
      </w:r>
      <w:r w:rsidR="00115902">
        <w:t>application will be written for the browser.</w:t>
      </w:r>
      <w:r w:rsidR="00EE2AE8">
        <w:t xml:space="preserve"> Users should be able to connect the device</w:t>
      </w:r>
      <w:r w:rsidR="002251DA">
        <w:t xml:space="preserve"> </w:t>
      </w:r>
      <w:r w:rsidR="00EE2AE8">
        <w:t>to any computer</w:t>
      </w:r>
      <w:r w:rsidR="00046070">
        <w:t xml:space="preserve"> </w:t>
      </w:r>
      <w:r w:rsidR="006945AB">
        <w:t>via</w:t>
      </w:r>
      <w:r w:rsidR="00046070">
        <w:t xml:space="preserve"> a USB cable</w:t>
      </w:r>
      <w:r w:rsidR="00034E28">
        <w:t xml:space="preserve"> </w:t>
      </w:r>
      <w:r w:rsidR="002251DA">
        <w:t xml:space="preserve">and </w:t>
      </w:r>
      <w:r w:rsidR="00AE28A9">
        <w:t>use</w:t>
      </w:r>
      <w:r w:rsidR="002251DA">
        <w:t xml:space="preserve"> the application</w:t>
      </w:r>
      <w:r w:rsidR="00046070">
        <w:t xml:space="preserve"> </w:t>
      </w:r>
      <w:r w:rsidR="00AE28A9">
        <w:t>through</w:t>
      </w:r>
      <w:r w:rsidR="00046070">
        <w:t xml:space="preserve"> the internet.</w:t>
      </w:r>
      <w:r w:rsidR="002251DA">
        <w:t xml:space="preserve"> </w:t>
      </w:r>
      <w:r w:rsidR="00034E28">
        <w:t>The software will support</w:t>
      </w:r>
      <w:r w:rsidR="00260335">
        <w:t xml:space="preserve"> the requirements </w:t>
      </w:r>
      <w:r w:rsidR="00464D4C">
        <w:t>of</w:t>
      </w:r>
      <w:r w:rsidR="00260335">
        <w:t xml:space="preserve"> learn</w:t>
      </w:r>
      <w:r w:rsidR="00464D4C">
        <w:t>ing</w:t>
      </w:r>
      <w:r w:rsidR="00260335">
        <w:t xml:space="preserve"> the instrument from the basics</w:t>
      </w:r>
      <w:r w:rsidR="00243C70">
        <w:t xml:space="preserve">, and </w:t>
      </w:r>
      <w:r w:rsidR="00464D4C">
        <w:t>users should be able to track their progress after creating an account</w:t>
      </w:r>
      <w:r w:rsidR="00243C70">
        <w:t>.</w:t>
      </w:r>
    </w:p>
    <w:p w14:paraId="000C4838" w14:textId="77777777" w:rsidR="00F25DEF" w:rsidRDefault="00F25DEF" w:rsidP="004C0B06"/>
    <w:p w14:paraId="63A508A3" w14:textId="0269CFA1" w:rsidR="00F25DEF" w:rsidRPr="00450D65" w:rsidRDefault="00450D65" w:rsidP="004C0B06">
      <w:pPr>
        <w:rPr>
          <w:b/>
          <w:bCs/>
        </w:rPr>
      </w:pPr>
      <w:r w:rsidRPr="00450D65">
        <w:rPr>
          <w:b/>
          <w:bCs/>
        </w:rPr>
        <w:t>Objectives</w:t>
      </w:r>
    </w:p>
    <w:p w14:paraId="14E08315" w14:textId="0129BAEC" w:rsidR="00E54310" w:rsidRDefault="00451E3A" w:rsidP="004C0B06">
      <w:r w:rsidRPr="00451E3A">
        <w:rPr>
          <w:b/>
          <w:bCs/>
        </w:rPr>
        <w:t>Objective 1</w:t>
      </w:r>
      <w:r>
        <w:t xml:space="preserve">: </w:t>
      </w:r>
      <w:r w:rsidR="006E38FD">
        <w:t>Design and develop</w:t>
      </w:r>
      <w:r>
        <w:t xml:space="preserve"> </w:t>
      </w:r>
      <w:r w:rsidR="006F434E">
        <w:t xml:space="preserve">a digital guitar </w:t>
      </w:r>
      <w:r w:rsidR="00A1189B">
        <w:t>controller</w:t>
      </w:r>
      <w:r w:rsidR="006F434E">
        <w:t xml:space="preserve"> with a layout</w:t>
      </w:r>
      <w:r w:rsidR="00086627">
        <w:t xml:space="preserve"> </w:t>
      </w:r>
      <w:r w:rsidR="00CE73EA">
        <w:t>that</w:t>
      </w:r>
      <w:r w:rsidR="00511FC7">
        <w:t xml:space="preserve"> accurately</w:t>
      </w:r>
      <w:r w:rsidR="00086627">
        <w:t xml:space="preserve"> simulate</w:t>
      </w:r>
      <w:r w:rsidR="00CE73EA">
        <w:t>s</w:t>
      </w:r>
      <w:r w:rsidR="00086627">
        <w:t xml:space="preserve"> the instrument</w:t>
      </w:r>
      <w:r w:rsidR="00CD76BE">
        <w:t>'</w:t>
      </w:r>
      <w:r w:rsidR="00511FC7">
        <w:t>s mechanism</w:t>
      </w:r>
      <w:r w:rsidR="00086627">
        <w:t>.</w:t>
      </w:r>
      <w:r w:rsidR="005E50C9">
        <w:t xml:space="preserve"> </w:t>
      </w:r>
      <w:r w:rsidR="00846F82">
        <w:t xml:space="preserve">The </w:t>
      </w:r>
      <w:r w:rsidR="00A1189B">
        <w:t>controller</w:t>
      </w:r>
      <w:r w:rsidR="00846F82">
        <w:t>'s look, dimensions,</w:t>
      </w:r>
      <w:r w:rsidR="00C610DD">
        <w:t xml:space="preserve"> and operability</w:t>
      </w:r>
      <w:r w:rsidR="00846F82">
        <w:t xml:space="preserve"> </w:t>
      </w:r>
      <w:r w:rsidR="00A220D2">
        <w:t>must be</w:t>
      </w:r>
      <w:r w:rsidR="001841A7">
        <w:t xml:space="preserve"> of a guitar, </w:t>
      </w:r>
      <w:r w:rsidR="00A5340C">
        <w:t xml:space="preserve">while the materials used may </w:t>
      </w:r>
      <w:r w:rsidR="00764817">
        <w:t>differ and be</w:t>
      </w:r>
      <w:r w:rsidR="001466ED">
        <w:t xml:space="preserve"> similar to </w:t>
      </w:r>
      <w:r w:rsidR="008A6EBF">
        <w:t xml:space="preserve">a mock guitar. </w:t>
      </w:r>
      <w:r w:rsidR="00051E23">
        <w:t>However, t</w:t>
      </w:r>
      <w:r w:rsidR="008A6EBF">
        <w:t>he guitar</w:t>
      </w:r>
      <w:r w:rsidR="002574FE">
        <w:t xml:space="preserve"> </w:t>
      </w:r>
      <w:r w:rsidR="00593015">
        <w:t>controller</w:t>
      </w:r>
      <w:r w:rsidR="00510A49">
        <w:t>'</w:t>
      </w:r>
      <w:r w:rsidR="008A6EBF">
        <w:t xml:space="preserve">s </w:t>
      </w:r>
      <w:r w:rsidR="00051E23">
        <w:t xml:space="preserve">neck and the </w:t>
      </w:r>
      <w:r w:rsidR="00C2594D">
        <w:t>frets' distances must translate to a real guitar's exact proportions</w:t>
      </w:r>
      <w:r w:rsidR="00763FD8">
        <w:t xml:space="preserve"> to </w:t>
      </w:r>
      <w:r w:rsidR="003D03BC">
        <w:t>enhance</w:t>
      </w:r>
      <w:r w:rsidR="00763FD8">
        <w:t xml:space="preserve"> the players</w:t>
      </w:r>
      <w:r w:rsidR="00F3696E">
        <w:t>'</w:t>
      </w:r>
      <w:r w:rsidR="003D03BC">
        <w:t xml:space="preserve"> </w:t>
      </w:r>
      <w:r w:rsidR="002574FE">
        <w:t>precision</w:t>
      </w:r>
      <w:r w:rsidR="00F3696E">
        <w:t xml:space="preserve"> in</w:t>
      </w:r>
      <w:r w:rsidR="003D03BC">
        <w:t xml:space="preserve"> muscle memory</w:t>
      </w:r>
      <w:r w:rsidR="00977B65">
        <w:t xml:space="preserve"> and </w:t>
      </w:r>
      <w:r w:rsidR="001204F5">
        <w:t xml:space="preserve">help them </w:t>
      </w:r>
      <w:r w:rsidR="00977B65">
        <w:t>gain a</w:t>
      </w:r>
      <w:r w:rsidR="009C05B4">
        <w:t>n easily</w:t>
      </w:r>
      <w:r w:rsidR="00977B65">
        <w:t xml:space="preserve"> transferable skill.</w:t>
      </w:r>
      <w:r w:rsidR="00DC4999">
        <w:t xml:space="preserve"> </w:t>
      </w:r>
    </w:p>
    <w:p w14:paraId="2C9C37F5" w14:textId="42ACAEDA" w:rsidR="002F06C3" w:rsidRDefault="002B713F" w:rsidP="004C0B06">
      <w:r w:rsidRPr="002F06C3">
        <w:rPr>
          <w:b/>
          <w:bCs/>
        </w:rPr>
        <w:t>Objective 2</w:t>
      </w:r>
      <w:r>
        <w:t xml:space="preserve">: </w:t>
      </w:r>
      <w:r w:rsidR="0005699A">
        <w:t>Ideally</w:t>
      </w:r>
      <w:r w:rsidR="00247470">
        <w:t>,</w:t>
      </w:r>
      <w:r w:rsidR="0005699A">
        <w:t xml:space="preserve"> </w:t>
      </w:r>
      <w:r w:rsidR="00AC2267">
        <w:t xml:space="preserve">six </w:t>
      </w:r>
      <w:r w:rsidR="0005699A">
        <w:t xml:space="preserve">strings, alternatively </w:t>
      </w:r>
      <w:r w:rsidR="00AC2267">
        <w:t xml:space="preserve">six </w:t>
      </w:r>
      <w:r w:rsidR="0005699A">
        <w:t>strum bars</w:t>
      </w:r>
      <w:r w:rsidR="00247470">
        <w:t>,</w:t>
      </w:r>
      <w:r w:rsidR="0005699A">
        <w:t xml:space="preserve"> may be used </w:t>
      </w:r>
      <w:r w:rsidR="00247470">
        <w:t>to</w:t>
      </w:r>
      <w:r w:rsidR="0005699A">
        <w:t xml:space="preserve"> activat</w:t>
      </w:r>
      <w:r w:rsidR="00247470">
        <w:t>e</w:t>
      </w:r>
      <w:r w:rsidR="0005699A">
        <w:t xml:space="preserve"> a note</w:t>
      </w:r>
      <w:r w:rsidR="00247470">
        <w:t>, and</w:t>
      </w:r>
      <w:r w:rsidR="00AC2267">
        <w:t xml:space="preserve"> </w:t>
      </w:r>
      <w:r w:rsidR="000B2399">
        <w:t>follow-up research and experimentations will be</w:t>
      </w:r>
      <w:r w:rsidR="00AC2267">
        <w:t xml:space="preserve"> included in the document</w:t>
      </w:r>
      <w:r w:rsidR="00B12D5F">
        <w:t xml:space="preserve"> regarding the design decision</w:t>
      </w:r>
      <w:r w:rsidR="00AC2267">
        <w:t>.</w:t>
      </w:r>
      <w:r>
        <w:t xml:space="preserve"> </w:t>
      </w:r>
      <w:r w:rsidR="00ED1B89">
        <w:t>G</w:t>
      </w:r>
      <w:r w:rsidR="0041709C">
        <w:t>uitars are</w:t>
      </w:r>
      <w:r w:rsidR="00601894">
        <w:t xml:space="preserve"> polyphonic instrument</w:t>
      </w:r>
      <w:r w:rsidR="00735C21">
        <w:t>s</w:t>
      </w:r>
      <w:r w:rsidR="00ED1B89">
        <w:t>;</w:t>
      </w:r>
      <w:r w:rsidR="00601894">
        <w:t xml:space="preserve"> </w:t>
      </w:r>
      <w:r w:rsidR="00ED1B89">
        <w:t xml:space="preserve">consequently, </w:t>
      </w:r>
      <w:r w:rsidR="00EC4D30">
        <w:t xml:space="preserve">one or more </w:t>
      </w:r>
      <w:r w:rsidR="0041709C">
        <w:t xml:space="preserve">strings </w:t>
      </w:r>
      <w:r w:rsidR="002816B8">
        <w:t>may</w:t>
      </w:r>
      <w:r w:rsidR="0041709C">
        <w:t xml:space="preserve"> be play</w:t>
      </w:r>
      <w:r w:rsidR="002816B8">
        <w:t>ed</w:t>
      </w:r>
      <w:r w:rsidR="0041709C">
        <w:t xml:space="preserve"> simultaneously. </w:t>
      </w:r>
      <w:r w:rsidR="000A262C">
        <w:t>If string</w:t>
      </w:r>
      <w:r w:rsidR="005B61FB">
        <w:t xml:space="preserve"> </w:t>
      </w:r>
      <w:r w:rsidR="000A262C">
        <w:t>activ</w:t>
      </w:r>
      <w:r w:rsidR="005B61FB">
        <w:t>ity is detected</w:t>
      </w:r>
      <w:r w:rsidR="000A262C">
        <w:t xml:space="preserve">, the device should communicate the uppermost </w:t>
      </w:r>
      <w:r w:rsidR="007978A9">
        <w:t>active fret</w:t>
      </w:r>
      <w:r w:rsidR="00573448">
        <w:t>s</w:t>
      </w:r>
      <w:r w:rsidR="007978A9">
        <w:t xml:space="preserve"> position on the respective </w:t>
      </w:r>
      <w:r w:rsidR="000C5BF7">
        <w:t>strings</w:t>
      </w:r>
      <w:r w:rsidR="007978A9">
        <w:t xml:space="preserve">. </w:t>
      </w:r>
      <w:r w:rsidR="00475647">
        <w:t xml:space="preserve">The activated note must be </w:t>
      </w:r>
      <w:r w:rsidR="0058649F">
        <w:t xml:space="preserve">transmitted </w:t>
      </w:r>
      <w:r w:rsidR="00475647">
        <w:t>through a USB port</w:t>
      </w:r>
      <w:r w:rsidR="00FE3600">
        <w:t xml:space="preserve"> using a well-defined, simple protocol.</w:t>
      </w:r>
      <w:r w:rsidR="00325090">
        <w:t xml:space="preserve"> The hardware must be</w:t>
      </w:r>
      <w:r w:rsidR="00C96181">
        <w:t xml:space="preserve"> safe to use and </w:t>
      </w:r>
      <w:r w:rsidR="00EA0C44">
        <w:t xml:space="preserve">in accordance </w:t>
      </w:r>
      <w:r w:rsidR="00B916D0">
        <w:t>with safety regulations.</w:t>
      </w:r>
    </w:p>
    <w:p w14:paraId="645645CF" w14:textId="1239AECF" w:rsidR="000A265F" w:rsidRDefault="00B916D0" w:rsidP="004C0B06">
      <w:r w:rsidRPr="00B916D0">
        <w:rPr>
          <w:b/>
          <w:bCs/>
        </w:rPr>
        <w:t>Objective 3</w:t>
      </w:r>
      <w:r>
        <w:t xml:space="preserve">: </w:t>
      </w:r>
      <w:r w:rsidR="00D226BF">
        <w:t>Design</w:t>
      </w:r>
      <w:r w:rsidR="00500250">
        <w:t xml:space="preserve"> and</w:t>
      </w:r>
      <w:r w:rsidR="0054325C">
        <w:t xml:space="preserve"> develop</w:t>
      </w:r>
      <w:r w:rsidR="00500250">
        <w:t xml:space="preserve"> a software application </w:t>
      </w:r>
      <w:r w:rsidR="0078439E">
        <w:t>that</w:t>
      </w:r>
      <w:r w:rsidR="003D62F3">
        <w:t xml:space="preserve"> </w:t>
      </w:r>
      <w:r w:rsidR="007C6A62">
        <w:t>accepts</w:t>
      </w:r>
      <w:r w:rsidR="003C5CED">
        <w:t>, detects</w:t>
      </w:r>
      <w:r w:rsidR="007C6A62">
        <w:t xml:space="preserve"> and listens</w:t>
      </w:r>
      <w:r w:rsidR="003D62F3">
        <w:t xml:space="preserve"> to </w:t>
      </w:r>
      <w:r w:rsidR="004552FE">
        <w:t xml:space="preserve">user </w:t>
      </w:r>
      <w:r w:rsidR="003D62F3">
        <w:t>inputs from the</w:t>
      </w:r>
      <w:r w:rsidR="00DF28F5">
        <w:t xml:space="preserve"> device through</w:t>
      </w:r>
      <w:r w:rsidR="00FA1F36">
        <w:t xml:space="preserve"> a</w:t>
      </w:r>
      <w:r w:rsidR="003D62F3">
        <w:t xml:space="preserve"> USB port</w:t>
      </w:r>
      <w:r w:rsidR="007C6A62">
        <w:t xml:space="preserve"> without interrupting </w:t>
      </w:r>
      <w:r w:rsidR="00C14B43">
        <w:t xml:space="preserve">fundamental </w:t>
      </w:r>
      <w:r w:rsidR="007C6A62">
        <w:t>keyboard events</w:t>
      </w:r>
      <w:r w:rsidR="00614666">
        <w:t xml:space="preserve"> and functionalities</w:t>
      </w:r>
      <w:r w:rsidR="003D62F3">
        <w:t>.</w:t>
      </w:r>
      <w:r w:rsidR="004552FE">
        <w:t xml:space="preserve"> </w:t>
      </w:r>
      <w:r w:rsidR="0050243E">
        <w:t>Integrate</w:t>
      </w:r>
      <w:r w:rsidR="004552FE">
        <w:t xml:space="preserve"> these inputs</w:t>
      </w:r>
      <w:r w:rsidR="009205B2">
        <w:t xml:space="preserve"> </w:t>
      </w:r>
      <w:r w:rsidR="00D64D33">
        <w:t xml:space="preserve">into the web app </w:t>
      </w:r>
      <w:r w:rsidR="009205B2">
        <w:t>similarly to DOM key event</w:t>
      </w:r>
      <w:r w:rsidR="00211D2B">
        <w:t xml:space="preserve"> states</w:t>
      </w:r>
      <w:r w:rsidR="009205B2">
        <w:t xml:space="preserve">, such as </w:t>
      </w:r>
      <w:r w:rsidR="00CE4E34">
        <w:t>note started</w:t>
      </w:r>
      <w:r w:rsidR="009205B2">
        <w:t xml:space="preserve">, </w:t>
      </w:r>
      <w:r w:rsidR="00CE4E34">
        <w:t>playing</w:t>
      </w:r>
      <w:r w:rsidR="00211D2B">
        <w:t>,</w:t>
      </w:r>
      <w:r w:rsidR="00CE4E34">
        <w:t xml:space="preserve"> and</w:t>
      </w:r>
      <w:r w:rsidR="00211D2B">
        <w:t xml:space="preserve"> </w:t>
      </w:r>
      <w:r w:rsidR="00CE4E34">
        <w:t>stopped</w:t>
      </w:r>
      <w:r w:rsidR="00211D2B">
        <w:t>.</w:t>
      </w:r>
      <w:r w:rsidR="007030EC">
        <w:t xml:space="preserve"> </w:t>
      </w:r>
      <w:r w:rsidR="00DB7F4F">
        <w:t xml:space="preserve">Optimise the application to </w:t>
      </w:r>
      <w:r w:rsidR="00500A3F">
        <w:t xml:space="preserve">accept </w:t>
      </w:r>
      <w:r w:rsidR="00C65A8F">
        <w:t xml:space="preserve">and process </w:t>
      </w:r>
      <w:r w:rsidR="000A265F">
        <w:t xml:space="preserve">simultaneous </w:t>
      </w:r>
      <w:r w:rsidR="00F13F62">
        <w:t xml:space="preserve">input </w:t>
      </w:r>
      <w:r w:rsidR="00C65A8F">
        <w:t xml:space="preserve">information </w:t>
      </w:r>
      <w:r w:rsidR="00500A3F">
        <w:t>async</w:t>
      </w:r>
      <w:r w:rsidR="000A265F">
        <w:t>h</w:t>
      </w:r>
      <w:r w:rsidR="00500A3F">
        <w:t>ronous</w:t>
      </w:r>
      <w:r w:rsidR="00C65A8F">
        <w:t>ly.</w:t>
      </w:r>
    </w:p>
    <w:p w14:paraId="73A28053" w14:textId="6EA12AA1" w:rsidR="000A265F" w:rsidRDefault="000A265F" w:rsidP="004C0B06">
      <w:r w:rsidRPr="009F7C4F">
        <w:rPr>
          <w:b/>
          <w:bCs/>
        </w:rPr>
        <w:t>Objective 4</w:t>
      </w:r>
      <w:r>
        <w:t xml:space="preserve">: </w:t>
      </w:r>
      <w:r w:rsidR="009F7C4F">
        <w:t xml:space="preserve">Build a </w:t>
      </w:r>
      <w:r w:rsidR="00B8364A">
        <w:t xml:space="preserve">user-friendly </w:t>
      </w:r>
      <w:r w:rsidR="009F7C4F">
        <w:t>frontend web application</w:t>
      </w:r>
      <w:r w:rsidR="00B8364A">
        <w:t xml:space="preserve"> </w:t>
      </w:r>
      <w:r w:rsidR="003B54C0">
        <w:t>with</w:t>
      </w:r>
      <w:r w:rsidR="00B8364A">
        <w:t xml:space="preserve"> a home page with </w:t>
      </w:r>
      <w:r w:rsidR="003B54C0">
        <w:t>sign-up and login options.</w:t>
      </w:r>
      <w:r w:rsidR="00BB0B0D">
        <w:t xml:space="preserve"> </w:t>
      </w:r>
      <w:r w:rsidR="006138E5">
        <w:t>Validate user login</w:t>
      </w:r>
      <w:r w:rsidR="00F0753B">
        <w:t>, and after successful sign-in</w:t>
      </w:r>
      <w:r w:rsidR="004E507F">
        <w:t xml:space="preserve"> or login</w:t>
      </w:r>
      <w:r w:rsidR="00F0753B">
        <w:t>, the following options should be available:</w:t>
      </w:r>
    </w:p>
    <w:p w14:paraId="7976EE0D" w14:textId="7BB1D8AF" w:rsidR="00F46DD0" w:rsidRDefault="00D24D6A" w:rsidP="00F46DD0">
      <w:pPr>
        <w:pStyle w:val="NoSpacing"/>
        <w:numPr>
          <w:ilvl w:val="0"/>
          <w:numId w:val="13"/>
        </w:numPr>
      </w:pPr>
      <w:r w:rsidRPr="000D708A">
        <w:rPr>
          <w:b/>
          <w:bCs/>
        </w:rPr>
        <w:t>Jam Option</w:t>
      </w:r>
      <w:r>
        <w:t>: the user can</w:t>
      </w:r>
      <w:r w:rsidR="00F46DD0" w:rsidRPr="00F46DD0">
        <w:t xml:space="preserve"> </w:t>
      </w:r>
      <w:r w:rsidR="00DD410A">
        <w:t xml:space="preserve">freely </w:t>
      </w:r>
      <w:r w:rsidR="00F46DD0">
        <w:t xml:space="preserve">play the </w:t>
      </w:r>
      <w:r w:rsidR="00CB1EAA">
        <w:t xml:space="preserve">RiffMaster </w:t>
      </w:r>
      <w:r w:rsidR="00F46DD0">
        <w:t>device and listen to the generated music,</w:t>
      </w:r>
    </w:p>
    <w:p w14:paraId="2F6DCC81" w14:textId="0E11F6A1" w:rsidR="000D708A" w:rsidRDefault="000D708A" w:rsidP="000D708A">
      <w:pPr>
        <w:pStyle w:val="NoSpacing"/>
        <w:numPr>
          <w:ilvl w:val="0"/>
          <w:numId w:val="13"/>
        </w:numPr>
      </w:pPr>
      <w:r w:rsidRPr="003F743B">
        <w:rPr>
          <w:b/>
          <w:bCs/>
        </w:rPr>
        <w:t>Compose option</w:t>
      </w:r>
      <w:r>
        <w:t xml:space="preserve">: the user can record the device, and the produced </w:t>
      </w:r>
      <w:r w:rsidR="004368B1">
        <w:t>piece</w:t>
      </w:r>
      <w:r>
        <w:t xml:space="preserve"> is translated into tablature notation, which can be manually edited, saved</w:t>
      </w:r>
      <w:r w:rsidR="004368B1">
        <w:t>, played</w:t>
      </w:r>
      <w:r>
        <w:t>, or deleted.</w:t>
      </w:r>
    </w:p>
    <w:p w14:paraId="224B3054" w14:textId="7D4C94FB" w:rsidR="000D708A" w:rsidRDefault="000D708A" w:rsidP="000D708A">
      <w:pPr>
        <w:pStyle w:val="NoSpacing"/>
        <w:numPr>
          <w:ilvl w:val="0"/>
          <w:numId w:val="13"/>
        </w:numPr>
      </w:pPr>
      <w:r w:rsidRPr="000D708A">
        <w:rPr>
          <w:b/>
          <w:bCs/>
        </w:rPr>
        <w:t>Practice Option</w:t>
      </w:r>
      <w:r>
        <w:t>: the user can load a tablature</w:t>
      </w:r>
      <w:r w:rsidR="00AD2D0C">
        <w:t xml:space="preserve"> or follow </w:t>
      </w:r>
      <w:r w:rsidR="005A4DA8">
        <w:t xml:space="preserve">a </w:t>
      </w:r>
      <w:r w:rsidR="00AD2D0C">
        <w:t>tutorial</w:t>
      </w:r>
      <w:r>
        <w:t>, play along with a song, and practice at different speeds. Different sections of the music may be selected for repeated practice.</w:t>
      </w:r>
    </w:p>
    <w:p w14:paraId="3989DA96" w14:textId="77777777" w:rsidR="000D708A" w:rsidRDefault="000D708A" w:rsidP="000D708A">
      <w:pPr>
        <w:pStyle w:val="NoSpacing"/>
        <w:numPr>
          <w:ilvl w:val="0"/>
          <w:numId w:val="13"/>
        </w:numPr>
      </w:pPr>
      <w:r w:rsidRPr="000D708A">
        <w:rPr>
          <w:b/>
          <w:bCs/>
        </w:rPr>
        <w:t>Play Option</w:t>
      </w:r>
      <w:r>
        <w:t>: the user can play a piece of selected music. The application will score the performance according to accurate real-time feedback, considering the player's number of mistakes in note accuracy or rhythm precision.</w:t>
      </w:r>
    </w:p>
    <w:p w14:paraId="78937EAF" w14:textId="1530DA65" w:rsidR="000D708A" w:rsidRDefault="000D708A" w:rsidP="000D708A">
      <w:pPr>
        <w:pStyle w:val="NoSpacing"/>
        <w:numPr>
          <w:ilvl w:val="0"/>
          <w:numId w:val="13"/>
        </w:numPr>
      </w:pPr>
      <w:r w:rsidRPr="000D708A">
        <w:rPr>
          <w:b/>
          <w:bCs/>
        </w:rPr>
        <w:t>Chords Explorer</w:t>
      </w:r>
      <w:r>
        <w:t>: chords will be clickable throughout the application. When pausing a running session, the player may check chords</w:t>
      </w:r>
      <w:r w:rsidR="00A8067D">
        <w:t>.</w:t>
      </w:r>
    </w:p>
    <w:p w14:paraId="6FEDCF0A" w14:textId="6F6CA97F" w:rsidR="00A8067D" w:rsidRDefault="00504845" w:rsidP="00A8067D">
      <w:pPr>
        <w:pStyle w:val="NoSpacing"/>
      </w:pPr>
      <w:r>
        <w:t>Finally, c</w:t>
      </w:r>
      <w:r w:rsidR="00A8067D" w:rsidRPr="00A8067D">
        <w:t>reat</w:t>
      </w:r>
      <w:r w:rsidR="00A8067D">
        <w:t>e</w:t>
      </w:r>
      <w:r w:rsidR="00442C7E">
        <w:t xml:space="preserve"> a restricted number</w:t>
      </w:r>
      <w:r w:rsidR="00115D86">
        <w:t xml:space="preserve"> of</w:t>
      </w:r>
      <w:r w:rsidR="00A8067D">
        <w:t xml:space="preserve"> demo</w:t>
      </w:r>
      <w:r w:rsidR="006F709E">
        <w:t xml:space="preserve"> </w:t>
      </w:r>
      <w:r>
        <w:t xml:space="preserve">songs and </w:t>
      </w:r>
      <w:r w:rsidR="006F709E">
        <w:t>tablatures to test the prototype</w:t>
      </w:r>
      <w:r w:rsidR="00115D86">
        <w:t xml:space="preserve"> and the application</w:t>
      </w:r>
      <w:r w:rsidR="006F709E">
        <w:t>.</w:t>
      </w:r>
    </w:p>
    <w:p w14:paraId="5352CD01" w14:textId="77777777" w:rsidR="002774A3" w:rsidRPr="00A8067D" w:rsidRDefault="002774A3" w:rsidP="00A8067D">
      <w:pPr>
        <w:pStyle w:val="NoSpacing"/>
      </w:pPr>
    </w:p>
    <w:p w14:paraId="63663C6B" w14:textId="2A8EBBDB" w:rsidR="00450D65" w:rsidRDefault="00530637" w:rsidP="004C0B06">
      <w:r w:rsidRPr="00530637">
        <w:rPr>
          <w:b/>
          <w:bCs/>
        </w:rPr>
        <w:t>Objective 5</w:t>
      </w:r>
      <w:r>
        <w:t xml:space="preserve">: </w:t>
      </w:r>
      <w:r w:rsidR="009C7C82">
        <w:t>Build</w:t>
      </w:r>
      <w:r w:rsidR="00A03377">
        <w:t xml:space="preserve"> and deploy</w:t>
      </w:r>
      <w:r w:rsidR="009C7C82">
        <w:t xml:space="preserve"> a backend application</w:t>
      </w:r>
      <w:r w:rsidR="008018B6">
        <w:t xml:space="preserve"> that reflects </w:t>
      </w:r>
      <w:r w:rsidR="00222553">
        <w:t xml:space="preserve">a </w:t>
      </w:r>
      <w:r w:rsidR="00726D07">
        <w:t>simple</w:t>
      </w:r>
      <w:r w:rsidR="00DB2858">
        <w:t xml:space="preserve"> </w:t>
      </w:r>
      <w:proofErr w:type="spellStart"/>
      <w:r w:rsidR="00DB2858">
        <w:t>startup</w:t>
      </w:r>
      <w:r w:rsidR="00115565">
        <w:t>'</w:t>
      </w:r>
      <w:r w:rsidR="00DB2858">
        <w:t>s</w:t>
      </w:r>
      <w:proofErr w:type="spellEnd"/>
      <w:r w:rsidR="00726D07">
        <w:t xml:space="preserve"> </w:t>
      </w:r>
      <w:r w:rsidR="00724851">
        <w:t>real</w:t>
      </w:r>
      <w:r w:rsidR="008E4CC9">
        <w:t>-</w:t>
      </w:r>
      <w:r w:rsidR="00724851">
        <w:t>wor</w:t>
      </w:r>
      <w:r w:rsidR="008E4CC9">
        <w:t xml:space="preserve">ld </w:t>
      </w:r>
      <w:r w:rsidR="00222553">
        <w:t>business model</w:t>
      </w:r>
      <w:r w:rsidR="009C7C82">
        <w:t xml:space="preserve"> </w:t>
      </w:r>
      <w:r w:rsidR="001272B6">
        <w:t>for</w:t>
      </w:r>
      <w:r w:rsidR="008E4CC9">
        <w:t xml:space="preserve"> prototyp</w:t>
      </w:r>
      <w:r w:rsidR="001272B6">
        <w:t>ing the</w:t>
      </w:r>
      <w:r w:rsidR="009E5C9C">
        <w:t xml:space="preserve"> web app</w:t>
      </w:r>
      <w:r w:rsidR="008E4CC9">
        <w:t>lication</w:t>
      </w:r>
      <w:r w:rsidR="009E5C9C">
        <w:t>.</w:t>
      </w:r>
      <w:r w:rsidR="000C49BA">
        <w:t xml:space="preserve"> </w:t>
      </w:r>
      <w:r w:rsidR="00CF787F">
        <w:t xml:space="preserve">The business model must be </w:t>
      </w:r>
      <w:r w:rsidR="00DE6611">
        <w:t>limited to</w:t>
      </w:r>
      <w:r w:rsidR="009D28CB">
        <w:t xml:space="preserve"> functionality</w:t>
      </w:r>
      <w:r w:rsidR="00DE6611">
        <w:t xml:space="preserve"> constraints</w:t>
      </w:r>
      <w:r w:rsidR="00CF787F">
        <w:t xml:space="preserve">, as the project focuses on technical solutions </w:t>
      </w:r>
      <w:r w:rsidR="00F136F3">
        <w:t>and prototyping</w:t>
      </w:r>
      <w:r w:rsidR="00514814">
        <w:t xml:space="preserve"> </w:t>
      </w:r>
      <w:r w:rsidR="00CF787F">
        <w:t xml:space="preserve">rather than </w:t>
      </w:r>
      <w:r w:rsidR="002B1177">
        <w:t xml:space="preserve">business implementations. </w:t>
      </w:r>
      <w:r w:rsidR="000C49BA">
        <w:t>The backend should communicate to a database and store user information</w:t>
      </w:r>
      <w:r w:rsidR="00803FE2">
        <w:t xml:space="preserve">, such as </w:t>
      </w:r>
      <w:proofErr w:type="gramStart"/>
      <w:r w:rsidR="00803FE2">
        <w:t>user name</w:t>
      </w:r>
      <w:proofErr w:type="gramEnd"/>
      <w:r w:rsidR="00803FE2">
        <w:t xml:space="preserve">, songs, </w:t>
      </w:r>
      <w:r w:rsidR="002774A3">
        <w:t xml:space="preserve">tablatures and </w:t>
      </w:r>
      <w:r w:rsidR="00803FE2">
        <w:t>scores.</w:t>
      </w:r>
    </w:p>
    <w:p w14:paraId="6E02BA69" w14:textId="77777777" w:rsidR="00CD5408" w:rsidRPr="004C0B06" w:rsidRDefault="00CD5408" w:rsidP="004C0B06"/>
    <w:p w14:paraId="493FF76A" w14:textId="1E47D5F2" w:rsidR="003227F1" w:rsidRDefault="00AC140A" w:rsidP="00130E4D">
      <w:pPr>
        <w:pStyle w:val="Heading2"/>
      </w:pPr>
      <w:bookmarkStart w:id="3" w:name="_Toc121795405"/>
      <w:r>
        <w:t>1.</w:t>
      </w:r>
      <w:r w:rsidR="00841F48">
        <w:t>3</w:t>
      </w:r>
      <w:r>
        <w:t>. | Requirements</w:t>
      </w:r>
      <w:r w:rsidR="00890FD9">
        <w:t xml:space="preserve"> and Specifications</w:t>
      </w:r>
      <w:bookmarkEnd w:id="3"/>
    </w:p>
    <w:p w14:paraId="6276345E" w14:textId="77777777" w:rsidR="007E40EF" w:rsidRDefault="007E40EF" w:rsidP="007E40EF"/>
    <w:p w14:paraId="35E6107E" w14:textId="23EEEB50" w:rsidR="00574BF0" w:rsidRPr="00124276" w:rsidRDefault="00B60F92" w:rsidP="007E40EF">
      <w:r>
        <w:t>R</w:t>
      </w:r>
      <w:r w:rsidR="00045A74">
        <w:t>equirements</w:t>
      </w:r>
      <w:r w:rsidR="00F82729">
        <w:t xml:space="preserve"> are </w:t>
      </w:r>
      <w:r w:rsidR="0091789F">
        <w:t>as crucial for large-scale projects as for smaller or individual ones</w:t>
      </w:r>
      <w:r w:rsidR="00367083">
        <w:t xml:space="preserve"> because they </w:t>
      </w:r>
      <w:r w:rsidR="00DB4792">
        <w:t>concise</w:t>
      </w:r>
      <w:r w:rsidR="00497A37">
        <w:t xml:space="preserve">ly </w:t>
      </w:r>
      <w:r w:rsidR="00687C30">
        <w:t xml:space="preserve">and unambiguously </w:t>
      </w:r>
      <w:r w:rsidR="002C3889">
        <w:t>capture</w:t>
      </w:r>
      <w:r w:rsidR="00CC555E">
        <w:t xml:space="preserve"> </w:t>
      </w:r>
      <w:r w:rsidR="00497A37">
        <w:t>the project's parameter</w:t>
      </w:r>
      <w:r w:rsidR="0005215F">
        <w:t>s</w:t>
      </w:r>
      <w:r w:rsidR="00497A37">
        <w:t>.</w:t>
      </w:r>
      <w:r>
        <w:t xml:space="preserve"> </w:t>
      </w:r>
      <w:r w:rsidR="00526440">
        <w:t>"</w:t>
      </w:r>
      <w:r w:rsidR="004459B2" w:rsidRPr="00860681">
        <w:rPr>
          <w:i/>
          <w:iCs/>
        </w:rPr>
        <w:t>Understanding user requirements is an integral part of information systems design and is critical to the success of interactive systems</w:t>
      </w:r>
      <w:r w:rsidR="00526440">
        <w:rPr>
          <w:i/>
          <w:iCs/>
        </w:rPr>
        <w:t>"</w:t>
      </w:r>
      <w:sdt>
        <w:sdtPr>
          <w:rPr>
            <w:i/>
            <w:iCs/>
          </w:rPr>
          <w:id w:val="-1779716642"/>
          <w:citation/>
        </w:sdtPr>
        <w:sdtEndPr/>
        <w:sdtContent>
          <w:r w:rsidR="00D4368A">
            <w:rPr>
              <w:i/>
              <w:iCs/>
            </w:rPr>
            <w:fldChar w:fldCharType="begin"/>
          </w:r>
          <w:r w:rsidR="00D4368A">
            <w:rPr>
              <w:i/>
              <w:iCs/>
            </w:rPr>
            <w:instrText xml:space="preserve"> CITATION Mag02 \l 2057 </w:instrText>
          </w:r>
          <w:r w:rsidR="00D4368A">
            <w:rPr>
              <w:i/>
              <w:iCs/>
            </w:rPr>
            <w:fldChar w:fldCharType="separate"/>
          </w:r>
          <w:r w:rsidR="00470CDA">
            <w:rPr>
              <w:i/>
              <w:iCs/>
              <w:noProof/>
            </w:rPr>
            <w:t xml:space="preserve"> </w:t>
          </w:r>
          <w:r w:rsidR="00470CDA" w:rsidRPr="00470CDA">
            <w:rPr>
              <w:noProof/>
            </w:rPr>
            <w:t>(Maguire, 2002)</w:t>
          </w:r>
          <w:r w:rsidR="00D4368A">
            <w:rPr>
              <w:i/>
              <w:iCs/>
            </w:rPr>
            <w:fldChar w:fldCharType="end"/>
          </w:r>
        </w:sdtContent>
      </w:sdt>
      <w:r w:rsidR="004459B2" w:rsidRPr="00860681">
        <w:rPr>
          <w:i/>
          <w:iCs/>
        </w:rPr>
        <w:t>.</w:t>
      </w:r>
      <w:r w:rsidR="00124276">
        <w:t xml:space="preserve"> In our scenario, the most important ones are user and system requirements</w:t>
      </w:r>
      <w:r w:rsidR="00225C08">
        <w:t xml:space="preserve">, which will specify </w:t>
      </w:r>
      <w:r w:rsidR="0003320A">
        <w:t>in detail how the user interacts with the system</w:t>
      </w:r>
      <w:r w:rsidR="00EE71DF">
        <w:t xml:space="preserve"> and can be used for the testing of the project</w:t>
      </w:r>
      <w:r w:rsidR="00767EF4">
        <w:t>.</w:t>
      </w:r>
    </w:p>
    <w:p w14:paraId="26636F34" w14:textId="060BBF45" w:rsidR="00AF268B" w:rsidRDefault="00AF268B" w:rsidP="00AF268B"/>
    <w:p w14:paraId="090CDFEB" w14:textId="7F4247C7" w:rsidR="005E0AF6" w:rsidRDefault="002D5D06" w:rsidP="00CC68F2">
      <w:pPr>
        <w:pStyle w:val="ListParagraph"/>
        <w:numPr>
          <w:ilvl w:val="0"/>
          <w:numId w:val="16"/>
        </w:numPr>
        <w:rPr>
          <w:b/>
          <w:bCs/>
        </w:rPr>
      </w:pPr>
      <w:r>
        <w:rPr>
          <w:b/>
          <w:bCs/>
        </w:rPr>
        <w:t>Prerequisite</w:t>
      </w:r>
      <w:r w:rsidR="00C84388">
        <w:rPr>
          <w:b/>
          <w:bCs/>
        </w:rPr>
        <w:t>s</w:t>
      </w:r>
    </w:p>
    <w:p w14:paraId="553CF088" w14:textId="132E2642" w:rsidR="00EE1796" w:rsidRDefault="00CE18A3" w:rsidP="00741710">
      <w:pPr>
        <w:pStyle w:val="ListParagraph"/>
        <w:numPr>
          <w:ilvl w:val="1"/>
          <w:numId w:val="16"/>
        </w:numPr>
      </w:pPr>
      <w:r>
        <w:t xml:space="preserve">The user </w:t>
      </w:r>
      <w:r w:rsidR="00430920">
        <w:t>must</w:t>
      </w:r>
      <w:r w:rsidR="00D65A86">
        <w:t xml:space="preserve"> </w:t>
      </w:r>
      <w:r w:rsidR="00983D92">
        <w:t>have access to</w:t>
      </w:r>
      <w:r w:rsidR="00430920">
        <w:t xml:space="preserve"> a RiffMaster console</w:t>
      </w:r>
      <w:r w:rsidR="0037567B">
        <w:t>.</w:t>
      </w:r>
    </w:p>
    <w:p w14:paraId="64476E52" w14:textId="4B4B5F2E" w:rsidR="003F1342" w:rsidRDefault="003F1342" w:rsidP="00983D92">
      <w:pPr>
        <w:pStyle w:val="ListParagraph"/>
        <w:numPr>
          <w:ilvl w:val="1"/>
          <w:numId w:val="16"/>
        </w:numPr>
      </w:pPr>
      <w:r>
        <w:t>The user must have a desktop or laptop with a</w:t>
      </w:r>
      <w:r w:rsidR="00E8252C">
        <w:t>n available</w:t>
      </w:r>
      <w:r>
        <w:t xml:space="preserve"> USB</w:t>
      </w:r>
      <w:r w:rsidR="00EE1796">
        <w:t>-A socket</w:t>
      </w:r>
      <w:r w:rsidR="0037567B">
        <w:t>.</w:t>
      </w:r>
    </w:p>
    <w:p w14:paraId="3C1E8BD9" w14:textId="0245E1BF" w:rsidR="00741710" w:rsidRDefault="00E809A1" w:rsidP="00983D92">
      <w:pPr>
        <w:pStyle w:val="ListParagraph"/>
        <w:numPr>
          <w:ilvl w:val="1"/>
          <w:numId w:val="16"/>
        </w:numPr>
      </w:pPr>
      <w:r>
        <w:t xml:space="preserve">A USB-A/B cable connects the </w:t>
      </w:r>
      <w:r w:rsidR="005F472A">
        <w:t>host</w:t>
      </w:r>
      <w:r>
        <w:t xml:space="preserve"> </w:t>
      </w:r>
      <w:r w:rsidR="005F472A">
        <w:t xml:space="preserve">to </w:t>
      </w:r>
      <w:r>
        <w:t xml:space="preserve">the </w:t>
      </w:r>
      <w:r w:rsidR="005F472A">
        <w:t>console</w:t>
      </w:r>
      <w:r w:rsidR="0037567B">
        <w:t>.</w:t>
      </w:r>
    </w:p>
    <w:p w14:paraId="53853EF0" w14:textId="59436F60" w:rsidR="003D3F3A" w:rsidRDefault="00430920" w:rsidP="00940659">
      <w:pPr>
        <w:pStyle w:val="ListParagraph"/>
        <w:numPr>
          <w:ilvl w:val="1"/>
          <w:numId w:val="16"/>
        </w:numPr>
      </w:pPr>
      <w:r>
        <w:t xml:space="preserve">The </w:t>
      </w:r>
      <w:r w:rsidR="003D3F3A">
        <w:t>user must have internet access</w:t>
      </w:r>
      <w:r w:rsidR="0037567B">
        <w:t>.</w:t>
      </w:r>
    </w:p>
    <w:p w14:paraId="1A130057" w14:textId="4412087F" w:rsidR="000158BC" w:rsidRDefault="004D6C5C" w:rsidP="00940659">
      <w:pPr>
        <w:pStyle w:val="ListParagraph"/>
        <w:numPr>
          <w:ilvl w:val="1"/>
          <w:numId w:val="16"/>
        </w:numPr>
      </w:pPr>
      <w:r>
        <w:t xml:space="preserve">The application will be </w:t>
      </w:r>
      <w:r w:rsidR="004537CA">
        <w:t>publicly accessible</w:t>
      </w:r>
      <w:r>
        <w:t xml:space="preserve"> at http:\\www.tschiboka.co.uk</w:t>
      </w:r>
      <w:r w:rsidR="000C074F">
        <w:t>\projects\riffmaster\index.html</w:t>
      </w:r>
      <w:r w:rsidR="00542D63">
        <w:t xml:space="preserve"> web domain address</w:t>
      </w:r>
      <w:r w:rsidR="000C074F">
        <w:t>.</w:t>
      </w:r>
    </w:p>
    <w:p w14:paraId="16C92424" w14:textId="77777777" w:rsidR="00940659" w:rsidRDefault="00940659" w:rsidP="00940659">
      <w:pPr>
        <w:pStyle w:val="ListParagraph"/>
        <w:ind w:left="792"/>
      </w:pPr>
    </w:p>
    <w:p w14:paraId="00716C7E" w14:textId="3B1932BB" w:rsidR="00645BE5" w:rsidRDefault="00041379" w:rsidP="00645BE5">
      <w:pPr>
        <w:keepNext/>
      </w:pPr>
      <w:r>
        <w:rPr>
          <w:noProof/>
        </w:rPr>
        <w:drawing>
          <wp:inline distT="0" distB="0" distL="0" distR="0" wp14:anchorId="50BC099F" wp14:editId="3BD55C46">
            <wp:extent cx="6645910" cy="1697990"/>
            <wp:effectExtent l="0" t="0" r="254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7FCA35CF" w14:textId="47BECF13" w:rsidR="00A41BD0" w:rsidRDefault="00645BE5" w:rsidP="00645BE5">
      <w:pPr>
        <w:pStyle w:val="Caption"/>
        <w:jc w:val="center"/>
      </w:pPr>
      <w:r>
        <w:t xml:space="preserve">Figure </w:t>
      </w:r>
      <w:fldSimple w:instr=" SEQ Figure \* ARABIC ">
        <w:r w:rsidR="00291082">
          <w:rPr>
            <w:noProof/>
          </w:rPr>
          <w:t>5</w:t>
        </w:r>
      </w:fldSimple>
      <w:r w:rsidR="006576C9">
        <w:t xml:space="preserve"> | </w:t>
      </w:r>
      <w:proofErr w:type="spellStart"/>
      <w:r w:rsidR="006576C9">
        <w:t>RiffMaster</w:t>
      </w:r>
      <w:r w:rsidR="00F43498">
        <w:t>'</w:t>
      </w:r>
      <w:r w:rsidR="006576C9">
        <w:t>s</w:t>
      </w:r>
      <w:proofErr w:type="spellEnd"/>
      <w:r w:rsidR="006576C9">
        <w:t xml:space="preserve"> Fundamental Concept Diagram</w:t>
      </w:r>
      <w:r w:rsidR="008B1B9A">
        <w:t xml:space="preserve"> </w:t>
      </w:r>
      <w:r w:rsidR="008B1B9A" w:rsidRPr="009D552C">
        <w:rPr>
          <w:b w:val="0"/>
          <w:bCs/>
        </w:rPr>
        <w:t>(Appendix/</w:t>
      </w:r>
      <w:proofErr w:type="spellStart"/>
      <w:r w:rsidR="009D552C" w:rsidRPr="009D552C">
        <w:rPr>
          <w:b w:val="0"/>
          <w:bCs/>
        </w:rPr>
        <w:t>Concept.drawio</w:t>
      </w:r>
      <w:proofErr w:type="spellEnd"/>
      <w:r w:rsidR="008B1B9A" w:rsidRPr="009D552C">
        <w:rPr>
          <w:b w:val="0"/>
          <w:bCs/>
        </w:rPr>
        <w:t>)</w:t>
      </w:r>
    </w:p>
    <w:p w14:paraId="45E5E779" w14:textId="77777777" w:rsidR="00DC35CF" w:rsidRPr="00DC35CF" w:rsidRDefault="00DC35CF" w:rsidP="00DC35CF"/>
    <w:p w14:paraId="7EEA5098" w14:textId="044CC566" w:rsidR="00AB13F3" w:rsidRDefault="00075195" w:rsidP="00524857">
      <w:pPr>
        <w:pStyle w:val="ListParagraph"/>
        <w:numPr>
          <w:ilvl w:val="0"/>
          <w:numId w:val="16"/>
        </w:numPr>
        <w:rPr>
          <w:b/>
          <w:bCs/>
        </w:rPr>
      </w:pPr>
      <w:r w:rsidRPr="00075195">
        <w:rPr>
          <w:b/>
          <w:bCs/>
        </w:rPr>
        <w:t>Hardware</w:t>
      </w:r>
    </w:p>
    <w:p w14:paraId="24A2099F" w14:textId="6199EC42" w:rsidR="00075195" w:rsidRDefault="00B61577" w:rsidP="00075195">
      <w:pPr>
        <w:pStyle w:val="ListParagraph"/>
        <w:numPr>
          <w:ilvl w:val="1"/>
          <w:numId w:val="16"/>
        </w:numPr>
      </w:pPr>
      <w:r>
        <w:t>There are 20 fret buttons in six rows</w:t>
      </w:r>
      <w:r w:rsidR="00BD0F7E">
        <w:t>, six strum bar switches</w:t>
      </w:r>
      <w:r w:rsidR="001C2B9A">
        <w:t>,</w:t>
      </w:r>
      <w:r w:rsidR="00BD0F7E">
        <w:t xml:space="preserve"> and a power switch</w:t>
      </w:r>
      <w:r>
        <w:t xml:space="preserve"> allocated on the </w:t>
      </w:r>
      <w:r w:rsidR="00BD0F7E">
        <w:t>guitar</w:t>
      </w:r>
      <w:r w:rsidR="0038278D">
        <w:t xml:space="preserve"> console.</w:t>
      </w:r>
    </w:p>
    <w:p w14:paraId="296E136C" w14:textId="646E5790" w:rsidR="0038278D" w:rsidRDefault="0038278D" w:rsidP="00075195">
      <w:pPr>
        <w:pStyle w:val="ListParagraph"/>
        <w:numPr>
          <w:ilvl w:val="1"/>
          <w:numId w:val="16"/>
        </w:numPr>
      </w:pPr>
      <w:r>
        <w:t xml:space="preserve">The user </w:t>
      </w:r>
      <w:r w:rsidR="002600C8">
        <w:t>interacts</w:t>
      </w:r>
      <w:r>
        <w:t xml:space="preserve"> with the website</w:t>
      </w:r>
      <w:r w:rsidR="006C25C6">
        <w:t xml:space="preserve"> </w:t>
      </w:r>
      <w:r w:rsidR="002600C8">
        <w:t>with traditional</w:t>
      </w:r>
      <w:r w:rsidR="006C25C6">
        <w:t xml:space="preserve"> mouse and keyboard inputs</w:t>
      </w:r>
      <w:r w:rsidR="002600C8">
        <w:t>.</w:t>
      </w:r>
    </w:p>
    <w:p w14:paraId="3D5820AF" w14:textId="08A4C210" w:rsidR="002600C8" w:rsidRDefault="002600C8" w:rsidP="00075195">
      <w:pPr>
        <w:pStyle w:val="ListParagraph"/>
        <w:numPr>
          <w:ilvl w:val="1"/>
          <w:numId w:val="16"/>
        </w:numPr>
      </w:pPr>
      <w:r>
        <w:t xml:space="preserve">The user interacts with </w:t>
      </w:r>
      <w:r w:rsidR="00663D1C">
        <w:t>game functionalities with the guitar console.</w:t>
      </w:r>
    </w:p>
    <w:p w14:paraId="5AA64F9C" w14:textId="23D6A60E" w:rsidR="00663D1C" w:rsidRDefault="00B84E6D" w:rsidP="00075195">
      <w:pPr>
        <w:pStyle w:val="ListParagraph"/>
        <w:numPr>
          <w:ilvl w:val="1"/>
          <w:numId w:val="16"/>
        </w:numPr>
      </w:pPr>
      <w:r>
        <w:t>A 5V USB connection powers the console</w:t>
      </w:r>
      <w:r w:rsidR="00607E1E">
        <w:t>, and no batteries</w:t>
      </w:r>
      <w:r>
        <w:t xml:space="preserve"> are required to operate the hardware.</w:t>
      </w:r>
    </w:p>
    <w:p w14:paraId="1A9E386E" w14:textId="7EE74451" w:rsidR="00B84E6D" w:rsidRDefault="00FA0249" w:rsidP="00075195">
      <w:pPr>
        <w:pStyle w:val="ListParagraph"/>
        <w:numPr>
          <w:ilvl w:val="1"/>
          <w:numId w:val="16"/>
        </w:numPr>
      </w:pPr>
      <w:r>
        <w:t xml:space="preserve">Interacting with the strum bar </w:t>
      </w:r>
      <w:r w:rsidR="004272F3">
        <w:t>does not affect</w:t>
      </w:r>
      <w:r w:rsidR="005E61CB">
        <w:t xml:space="preserve"> </w:t>
      </w:r>
      <w:r>
        <w:t>the application</w:t>
      </w:r>
      <w:r w:rsidR="005E61CB">
        <w:t xml:space="preserve"> unless </w:t>
      </w:r>
      <w:r w:rsidR="004272F3">
        <w:t xml:space="preserve">the user is in </w:t>
      </w:r>
      <w:r w:rsidR="009B23C9">
        <w:t xml:space="preserve">the </w:t>
      </w:r>
      <w:r w:rsidR="004272F3">
        <w:t>practice</w:t>
      </w:r>
      <w:r w:rsidR="009B23C9">
        <w:t>, compose</w:t>
      </w:r>
      <w:r w:rsidR="00EB4EB9">
        <w:t>, jam</w:t>
      </w:r>
      <w:r w:rsidR="001C2B9A">
        <w:t>,</w:t>
      </w:r>
      <w:r w:rsidR="00EB4EB9">
        <w:t xml:space="preserve"> or </w:t>
      </w:r>
      <w:r w:rsidR="009B23C9">
        <w:t>play options</w:t>
      </w:r>
      <w:r w:rsidR="00C964D8">
        <w:t xml:space="preserve"> (options to turn</w:t>
      </w:r>
      <w:r w:rsidR="007E55E5">
        <w:t xml:space="preserve"> communication off</w:t>
      </w:r>
      <w:r w:rsidR="00C964D8">
        <w:t>)</w:t>
      </w:r>
      <w:r w:rsidR="009B23C9">
        <w:t>.</w:t>
      </w:r>
    </w:p>
    <w:p w14:paraId="1FBBE649" w14:textId="77777777" w:rsidR="00175F62" w:rsidRDefault="00175F62" w:rsidP="00175F62">
      <w:pPr>
        <w:pStyle w:val="ListParagraph"/>
        <w:ind w:left="792"/>
      </w:pPr>
    </w:p>
    <w:p w14:paraId="20C9E51A" w14:textId="1092A97F" w:rsidR="00045B05" w:rsidRDefault="00F75D86" w:rsidP="00024E8E">
      <w:pPr>
        <w:pStyle w:val="ListParagraph"/>
        <w:numPr>
          <w:ilvl w:val="0"/>
          <w:numId w:val="16"/>
        </w:numPr>
        <w:rPr>
          <w:b/>
          <w:bCs/>
        </w:rPr>
      </w:pPr>
      <w:r>
        <w:rPr>
          <w:b/>
          <w:bCs/>
        </w:rPr>
        <w:t>Software</w:t>
      </w:r>
    </w:p>
    <w:p w14:paraId="228BC2A6" w14:textId="59F0DC0A" w:rsidR="00024E8E" w:rsidRDefault="00C23B2C" w:rsidP="00C23B2C">
      <w:pPr>
        <w:pStyle w:val="ListParagraph"/>
        <w:numPr>
          <w:ilvl w:val="1"/>
          <w:numId w:val="16"/>
        </w:numPr>
      </w:pPr>
      <w:r w:rsidRPr="00C23B2C">
        <w:t xml:space="preserve">The </w:t>
      </w:r>
      <w:r>
        <w:t>application is a web</w:t>
      </w:r>
      <w:r w:rsidR="00D051F9">
        <w:t>-based</w:t>
      </w:r>
      <w:r>
        <w:t xml:space="preserve"> Graphic User Interface</w:t>
      </w:r>
      <w:r w:rsidR="00D051F9">
        <w:t>.</w:t>
      </w:r>
    </w:p>
    <w:p w14:paraId="49335858" w14:textId="08E9FCF0" w:rsidR="00EA21B6" w:rsidRDefault="008A3599" w:rsidP="00C23B2C">
      <w:pPr>
        <w:pStyle w:val="ListParagraph"/>
        <w:numPr>
          <w:ilvl w:val="1"/>
          <w:numId w:val="16"/>
        </w:numPr>
      </w:pPr>
      <w:r>
        <w:t>The application</w:t>
      </w:r>
      <w:r w:rsidR="00643DD7">
        <w:t xml:space="preserve"> is </w:t>
      </w:r>
      <w:r w:rsidR="0080212E">
        <w:t xml:space="preserve">a </w:t>
      </w:r>
      <w:r w:rsidR="00643DD7">
        <w:t>supporting software for the RiffMaster guitar console.</w:t>
      </w:r>
    </w:p>
    <w:p w14:paraId="78B31F57" w14:textId="642B1661" w:rsidR="0080212E" w:rsidRDefault="00F75D86" w:rsidP="00C23B2C">
      <w:pPr>
        <w:pStyle w:val="ListParagraph"/>
        <w:numPr>
          <w:ilvl w:val="1"/>
          <w:numId w:val="16"/>
        </w:numPr>
      </w:pPr>
      <w:r>
        <w:t>The softwa</w:t>
      </w:r>
      <w:r w:rsidR="00B17A37">
        <w:t xml:space="preserve">re runs on </w:t>
      </w:r>
      <w:r w:rsidR="004073C9">
        <w:t xml:space="preserve">all major </w:t>
      </w:r>
      <w:r w:rsidR="006D55BE">
        <w:t xml:space="preserve">vendor </w:t>
      </w:r>
      <w:r w:rsidR="004073C9">
        <w:t xml:space="preserve">browsers (Edge, Firefox, </w:t>
      </w:r>
      <w:r w:rsidR="006D55BE">
        <w:t>Chrome, Safari, Explorer</w:t>
      </w:r>
      <w:r w:rsidR="004073C9">
        <w:t>).</w:t>
      </w:r>
    </w:p>
    <w:p w14:paraId="699D3C4D" w14:textId="13992CF9" w:rsidR="007A4DAA" w:rsidRDefault="007A4DAA" w:rsidP="00C23B2C">
      <w:pPr>
        <w:pStyle w:val="ListParagraph"/>
        <w:numPr>
          <w:ilvl w:val="1"/>
          <w:numId w:val="16"/>
        </w:numPr>
      </w:pPr>
      <w:r>
        <w:t xml:space="preserve">The application uses </w:t>
      </w:r>
      <w:r w:rsidR="00272644">
        <w:t xml:space="preserve">a </w:t>
      </w:r>
      <w:r>
        <w:t xml:space="preserve">dark theme </w:t>
      </w:r>
      <w:r w:rsidR="00272644">
        <w:t xml:space="preserve">and bright buttons </w:t>
      </w:r>
      <w:r>
        <w:t>for better accessibility</w:t>
      </w:r>
      <w:r w:rsidR="00272644">
        <w:t>.</w:t>
      </w:r>
    </w:p>
    <w:p w14:paraId="04014A31" w14:textId="3F963379" w:rsidR="00940BD3" w:rsidRDefault="0055090A" w:rsidP="007A4DAA">
      <w:pPr>
        <w:pStyle w:val="ListParagraph"/>
        <w:numPr>
          <w:ilvl w:val="1"/>
          <w:numId w:val="16"/>
        </w:numPr>
      </w:pPr>
      <w:proofErr w:type="gramStart"/>
      <w:r>
        <w:t>Upon reaching the landing page</w:t>
      </w:r>
      <w:r w:rsidR="00D62605">
        <w:t>, there</w:t>
      </w:r>
      <w:proofErr w:type="gramEnd"/>
      <w:r w:rsidR="00D62605">
        <w:t xml:space="preserve"> is a sign</w:t>
      </w:r>
      <w:r w:rsidR="00940BD3">
        <w:t>-</w:t>
      </w:r>
      <w:r w:rsidR="009F0EB2">
        <w:t>up</w:t>
      </w:r>
      <w:r w:rsidR="00D62605">
        <w:t xml:space="preserve"> and a login option</w:t>
      </w:r>
      <w:r w:rsidR="00CD202C">
        <w:t>.</w:t>
      </w:r>
    </w:p>
    <w:p w14:paraId="441D1965" w14:textId="77777777" w:rsidR="00781BFF" w:rsidRDefault="00781BFF" w:rsidP="00781BFF">
      <w:pPr>
        <w:pStyle w:val="ListParagraph"/>
        <w:keepNext/>
        <w:ind w:left="360"/>
        <w:jc w:val="center"/>
      </w:pPr>
      <w:r>
        <w:rPr>
          <w:noProof/>
        </w:rPr>
        <w:lastRenderedPageBreak/>
        <w:drawing>
          <wp:inline distT="0" distB="0" distL="0" distR="0" wp14:anchorId="52840587" wp14:editId="43D74C69">
            <wp:extent cx="4025737" cy="2500604"/>
            <wp:effectExtent l="0" t="0" r="0" b="0"/>
            <wp:docPr id="10" name="Picture 1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35371" cy="2506588"/>
                    </a:xfrm>
                    <a:prstGeom prst="rect">
                      <a:avLst/>
                    </a:prstGeom>
                  </pic:spPr>
                </pic:pic>
              </a:graphicData>
            </a:graphic>
          </wp:inline>
        </w:drawing>
      </w:r>
    </w:p>
    <w:p w14:paraId="7C347888" w14:textId="76256E44" w:rsidR="000766E9" w:rsidRDefault="00781BFF" w:rsidP="00781BFF">
      <w:pPr>
        <w:pStyle w:val="Caption"/>
        <w:jc w:val="center"/>
      </w:pPr>
      <w:r>
        <w:t xml:space="preserve">Figure </w:t>
      </w:r>
      <w:fldSimple w:instr=" SEQ Figure \* ARABIC ">
        <w:r w:rsidR="00291082">
          <w:rPr>
            <w:noProof/>
          </w:rPr>
          <w:t>6</w:t>
        </w:r>
      </w:fldSimple>
      <w:r>
        <w:t xml:space="preserve"> | Landing Page</w:t>
      </w:r>
      <w:r w:rsidR="00C41D16">
        <w:t xml:space="preserve"> </w:t>
      </w:r>
      <w:r w:rsidR="00AE4D23" w:rsidRPr="00C41D16">
        <w:rPr>
          <w:b w:val="0"/>
          <w:bCs/>
        </w:rPr>
        <w:t>(</w:t>
      </w:r>
      <w:r w:rsidR="00C41D16" w:rsidRPr="00C41D16">
        <w:rPr>
          <w:b w:val="0"/>
          <w:bCs/>
        </w:rPr>
        <w:t>A</w:t>
      </w:r>
      <w:r w:rsidR="00AE4D23" w:rsidRPr="00C41D16">
        <w:rPr>
          <w:b w:val="0"/>
          <w:bCs/>
        </w:rPr>
        <w:t>ppendix/</w:t>
      </w:r>
      <w:r w:rsidR="006376EA" w:rsidRPr="00C41D16">
        <w:rPr>
          <w:b w:val="0"/>
          <w:bCs/>
        </w:rPr>
        <w:t>W</w:t>
      </w:r>
      <w:r w:rsidR="00AE4D23" w:rsidRPr="00C41D16">
        <w:rPr>
          <w:b w:val="0"/>
          <w:bCs/>
        </w:rPr>
        <w:t>ire</w:t>
      </w:r>
      <w:r w:rsidR="006376EA" w:rsidRPr="00C41D16">
        <w:rPr>
          <w:b w:val="0"/>
          <w:bCs/>
        </w:rPr>
        <w:t xml:space="preserve"> F</w:t>
      </w:r>
      <w:r w:rsidR="00AE4D23" w:rsidRPr="00C41D16">
        <w:rPr>
          <w:b w:val="0"/>
          <w:bCs/>
        </w:rPr>
        <w:t>rames</w:t>
      </w:r>
      <w:r w:rsidR="006376EA" w:rsidRPr="00C41D16">
        <w:rPr>
          <w:b w:val="0"/>
          <w:bCs/>
        </w:rPr>
        <w:t xml:space="preserve"> Landing </w:t>
      </w:r>
      <w:proofErr w:type="spellStart"/>
      <w:r w:rsidR="006376EA" w:rsidRPr="00C41D16">
        <w:rPr>
          <w:b w:val="0"/>
          <w:bCs/>
        </w:rPr>
        <w:t>Page</w:t>
      </w:r>
      <w:r w:rsidR="00C41D16" w:rsidRPr="00C41D16">
        <w:rPr>
          <w:b w:val="0"/>
          <w:bCs/>
        </w:rPr>
        <w:t>.drawio</w:t>
      </w:r>
      <w:proofErr w:type="spellEnd"/>
      <w:r w:rsidR="00AE4D23" w:rsidRPr="00C41D16">
        <w:rPr>
          <w:b w:val="0"/>
          <w:bCs/>
        </w:rPr>
        <w:t>)</w:t>
      </w:r>
    </w:p>
    <w:p w14:paraId="2C1E07AA" w14:textId="77777777" w:rsidR="00781BFF" w:rsidRPr="00781BFF" w:rsidRDefault="00781BFF" w:rsidP="00781BFF"/>
    <w:p w14:paraId="746219CD" w14:textId="007AB7D0" w:rsidR="00A41BD0" w:rsidRPr="00A7272C" w:rsidRDefault="00EB6C14" w:rsidP="00524857">
      <w:pPr>
        <w:pStyle w:val="ListParagraph"/>
        <w:numPr>
          <w:ilvl w:val="0"/>
          <w:numId w:val="16"/>
        </w:numPr>
        <w:rPr>
          <w:b/>
          <w:bCs/>
        </w:rPr>
      </w:pPr>
      <w:r w:rsidRPr="00A7272C">
        <w:rPr>
          <w:b/>
          <w:bCs/>
        </w:rPr>
        <w:t>Authentication</w:t>
      </w:r>
    </w:p>
    <w:p w14:paraId="1C622339" w14:textId="11095ED7" w:rsidR="003061E2" w:rsidRDefault="00AC41BB" w:rsidP="00EB6C14">
      <w:pPr>
        <w:pStyle w:val="ListParagraph"/>
        <w:numPr>
          <w:ilvl w:val="1"/>
          <w:numId w:val="16"/>
        </w:numPr>
      </w:pPr>
      <w:r>
        <w:t>The user must sign in t</w:t>
      </w:r>
      <w:r w:rsidR="00EB6C14">
        <w:t xml:space="preserve">o </w:t>
      </w:r>
      <w:r>
        <w:t>access the application functionality</w:t>
      </w:r>
      <w:r w:rsidR="0037567B">
        <w:t>.</w:t>
      </w:r>
    </w:p>
    <w:p w14:paraId="3C8145A9" w14:textId="16C40585" w:rsidR="0037567B" w:rsidRDefault="00103474" w:rsidP="00EB6C14">
      <w:pPr>
        <w:pStyle w:val="ListParagraph"/>
        <w:numPr>
          <w:ilvl w:val="1"/>
          <w:numId w:val="16"/>
        </w:numPr>
      </w:pPr>
      <w:r>
        <w:t>If the user has no account, they need to create on</w:t>
      </w:r>
      <w:r w:rsidR="00A80155">
        <w:t>e:</w:t>
      </w:r>
    </w:p>
    <w:p w14:paraId="22CF0D0A" w14:textId="15F99FF5" w:rsidR="00A80155" w:rsidRDefault="002C6C93" w:rsidP="00A80155">
      <w:pPr>
        <w:pStyle w:val="ListParagraph"/>
        <w:numPr>
          <w:ilvl w:val="2"/>
          <w:numId w:val="16"/>
        </w:numPr>
      </w:pPr>
      <w:r>
        <w:t xml:space="preserve"> Pressing </w:t>
      </w:r>
      <w:r w:rsidR="00EB2888">
        <w:t xml:space="preserve">the </w:t>
      </w:r>
      <w:r>
        <w:t xml:space="preserve">sign-up button redirects </w:t>
      </w:r>
      <w:r w:rsidR="0095412F">
        <w:t>the user to a registration form.</w:t>
      </w:r>
    </w:p>
    <w:p w14:paraId="207317FD" w14:textId="5363D759" w:rsidR="0095412F" w:rsidRDefault="00EB2888" w:rsidP="00A80155">
      <w:pPr>
        <w:pStyle w:val="ListParagraph"/>
        <w:numPr>
          <w:ilvl w:val="2"/>
          <w:numId w:val="16"/>
        </w:numPr>
      </w:pPr>
      <w:r>
        <w:t xml:space="preserve"> The registration form has </w:t>
      </w:r>
      <w:r w:rsidR="00301522">
        <w:t xml:space="preserve">a </w:t>
      </w:r>
      <w:r>
        <w:t xml:space="preserve">first name, last name, </w:t>
      </w:r>
      <w:r w:rsidR="00CD05A2">
        <w:t xml:space="preserve">avatar, </w:t>
      </w:r>
      <w:r w:rsidR="00301522">
        <w:t>email</w:t>
      </w:r>
      <w:r w:rsidR="00246CD2">
        <w:t>,</w:t>
      </w:r>
      <w:r w:rsidR="00301522">
        <w:t xml:space="preserve"> password</w:t>
      </w:r>
      <w:r w:rsidR="00E10D5A">
        <w:t>, confirm fields,</w:t>
      </w:r>
      <w:r w:rsidR="005E60AF">
        <w:t xml:space="preserve"> and a submit button</w:t>
      </w:r>
      <w:r w:rsidR="00301522">
        <w:t>.</w:t>
      </w:r>
    </w:p>
    <w:p w14:paraId="5FAA72F3" w14:textId="6E62BB09" w:rsidR="00301522" w:rsidRDefault="00301522" w:rsidP="00A80155">
      <w:pPr>
        <w:pStyle w:val="ListParagraph"/>
        <w:numPr>
          <w:ilvl w:val="2"/>
          <w:numId w:val="16"/>
        </w:numPr>
      </w:pPr>
      <w:r>
        <w:t xml:space="preserve"> </w:t>
      </w:r>
      <w:r w:rsidR="007F22C0">
        <w:t>The registration form</w:t>
      </w:r>
      <w:r w:rsidR="00FD4E19">
        <w:t>'s</w:t>
      </w:r>
      <w:r w:rsidR="007F22C0">
        <w:t xml:space="preserve"> </w:t>
      </w:r>
      <w:r w:rsidR="005E60AF">
        <w:t>submit button is</w:t>
      </w:r>
      <w:r w:rsidR="00DA6E71">
        <w:t xml:space="preserve"> disabled until all fields are filled in.</w:t>
      </w:r>
    </w:p>
    <w:p w14:paraId="1A1834C3" w14:textId="77777777" w:rsidR="00CF0702" w:rsidRDefault="00121E41" w:rsidP="00CF0702">
      <w:pPr>
        <w:pStyle w:val="ListParagraph"/>
        <w:numPr>
          <w:ilvl w:val="2"/>
          <w:numId w:val="16"/>
        </w:numPr>
      </w:pPr>
      <w:r>
        <w:t xml:space="preserve"> The registration</w:t>
      </w:r>
      <w:r w:rsidR="005B0E83">
        <w:t xml:space="preserve"> page</w:t>
      </w:r>
      <w:r>
        <w:t xml:space="preserve"> does not </w:t>
      </w:r>
      <w:r w:rsidR="005B0E83">
        <w:t>submit invalid forms</w:t>
      </w:r>
      <w:r>
        <w:t>.</w:t>
      </w:r>
    </w:p>
    <w:p w14:paraId="0228949A" w14:textId="05D9A225" w:rsidR="00CF0702" w:rsidRDefault="00CF0702" w:rsidP="00CF0702">
      <w:pPr>
        <w:pStyle w:val="ListParagraph"/>
        <w:numPr>
          <w:ilvl w:val="2"/>
          <w:numId w:val="16"/>
        </w:numPr>
      </w:pPr>
      <w:r>
        <w:t xml:space="preserve"> Invalid form fields are highlighted</w:t>
      </w:r>
      <w:r w:rsidR="00552337">
        <w:t>,</w:t>
      </w:r>
      <w:r>
        <w:t xml:space="preserve"> and </w:t>
      </w:r>
      <w:r w:rsidR="00552337">
        <w:t>error messages specify the reason for the invalidity.</w:t>
      </w:r>
    </w:p>
    <w:p w14:paraId="24D86158" w14:textId="3F0855EB" w:rsidR="00121E41" w:rsidRDefault="00CF0702" w:rsidP="00CF0702">
      <w:pPr>
        <w:pStyle w:val="ListParagraph"/>
        <w:numPr>
          <w:ilvl w:val="2"/>
          <w:numId w:val="16"/>
        </w:numPr>
      </w:pPr>
      <w:r>
        <w:t xml:space="preserve"> </w:t>
      </w:r>
      <w:r w:rsidR="00C44B3E">
        <w:t xml:space="preserve">A </w:t>
      </w:r>
      <w:r w:rsidR="00EE4C9D">
        <w:t xml:space="preserve">first and last name field </w:t>
      </w:r>
      <w:r w:rsidR="006D3528">
        <w:t>is</w:t>
      </w:r>
      <w:r w:rsidR="00EE4C9D">
        <w:t xml:space="preserve"> invalid </w:t>
      </w:r>
      <w:r>
        <w:t xml:space="preserve">if </w:t>
      </w:r>
      <w:r w:rsidR="006D3528">
        <w:t>empty or non-alphabetic values are provided.</w:t>
      </w:r>
    </w:p>
    <w:p w14:paraId="199E66B1" w14:textId="5E389CDE" w:rsidR="000B2752" w:rsidRDefault="000B2752" w:rsidP="00CF0702">
      <w:pPr>
        <w:pStyle w:val="ListParagraph"/>
        <w:numPr>
          <w:ilvl w:val="2"/>
          <w:numId w:val="16"/>
        </w:numPr>
      </w:pPr>
      <w:r>
        <w:t xml:space="preserve"> An email address is invalid if </w:t>
      </w:r>
      <w:r w:rsidR="00D17F2A">
        <w:t>it does not match the standard email format requirements.</w:t>
      </w:r>
    </w:p>
    <w:p w14:paraId="7CA83271" w14:textId="6C71194E" w:rsidR="00D17F2A" w:rsidRDefault="00D17F2A" w:rsidP="00CF0702">
      <w:pPr>
        <w:pStyle w:val="ListParagraph"/>
        <w:numPr>
          <w:ilvl w:val="2"/>
          <w:numId w:val="16"/>
        </w:numPr>
      </w:pPr>
      <w:r>
        <w:t xml:space="preserve"> A password is </w:t>
      </w:r>
      <w:r w:rsidR="00D0147B">
        <w:t>invalid</w:t>
      </w:r>
      <w:r w:rsidR="00ED20EE">
        <w:t xml:space="preserve"> if less than eight characters or more than 32 characters.</w:t>
      </w:r>
    </w:p>
    <w:p w14:paraId="6436C206" w14:textId="48916645" w:rsidR="00ED20EE" w:rsidRDefault="00ED20EE" w:rsidP="00CF0702">
      <w:pPr>
        <w:pStyle w:val="ListParagraph"/>
        <w:numPr>
          <w:ilvl w:val="2"/>
          <w:numId w:val="16"/>
        </w:numPr>
      </w:pPr>
      <w:r>
        <w:t xml:space="preserve"> A passwor</w:t>
      </w:r>
      <w:r w:rsidR="00E32C3A">
        <w:t xml:space="preserve">d </w:t>
      </w:r>
      <w:r w:rsidR="00E0753D">
        <w:t xml:space="preserve">requires </w:t>
      </w:r>
      <w:r w:rsidR="0015031C">
        <w:t>lowercase</w:t>
      </w:r>
      <w:r w:rsidR="00933D73">
        <w:t>,</w:t>
      </w:r>
      <w:r w:rsidR="00F34049">
        <w:t xml:space="preserve"> capital letters</w:t>
      </w:r>
      <w:r w:rsidR="008739A6">
        <w:t>,</w:t>
      </w:r>
      <w:r w:rsidR="00F34049">
        <w:t xml:space="preserve"> and numbers</w:t>
      </w:r>
      <w:r w:rsidR="00933D73">
        <w:t xml:space="preserve"> </w:t>
      </w:r>
      <w:r w:rsidR="008739A6">
        <w:t xml:space="preserve">to </w:t>
      </w:r>
      <w:r w:rsidR="00AE4D23">
        <w:t>pass</w:t>
      </w:r>
      <w:r w:rsidR="00933D73">
        <w:t xml:space="preserve"> valid</w:t>
      </w:r>
      <w:r w:rsidR="00AE4D23">
        <w:t>ation</w:t>
      </w:r>
      <w:r w:rsidR="00933D73">
        <w:t>.</w:t>
      </w:r>
    </w:p>
    <w:p w14:paraId="42DAF56D" w14:textId="25ACB6B1" w:rsidR="00933D73" w:rsidRDefault="00933D73" w:rsidP="00CF0702">
      <w:pPr>
        <w:pStyle w:val="ListParagraph"/>
        <w:numPr>
          <w:ilvl w:val="2"/>
          <w:numId w:val="16"/>
        </w:numPr>
      </w:pPr>
      <w:r>
        <w:t xml:space="preserve">A confirm password field must </w:t>
      </w:r>
      <w:r w:rsidR="00AE4D23">
        <w:t xml:space="preserve">completely </w:t>
      </w:r>
      <w:r>
        <w:t>match</w:t>
      </w:r>
      <w:r w:rsidR="00AE4D23">
        <w:t xml:space="preserve"> the password input to be valid.</w:t>
      </w:r>
    </w:p>
    <w:p w14:paraId="7D515A70" w14:textId="363B03E1" w:rsidR="00E4760D" w:rsidRDefault="0080294F" w:rsidP="00E4760D">
      <w:pPr>
        <w:pStyle w:val="ListParagraph"/>
        <w:numPr>
          <w:ilvl w:val="2"/>
          <w:numId w:val="16"/>
        </w:numPr>
      </w:pPr>
      <w:r>
        <w:t>T</w:t>
      </w:r>
      <w:r w:rsidR="00FF658F">
        <w:t>he t</w:t>
      </w:r>
      <w:r>
        <w:t>erms and conditions</w:t>
      </w:r>
      <w:r w:rsidR="00E4760D">
        <w:t xml:space="preserve"> </w:t>
      </w:r>
      <w:r w:rsidR="00FF658F">
        <w:t>check box must be checked to submit the form.</w:t>
      </w:r>
    </w:p>
    <w:p w14:paraId="672BB9F0" w14:textId="0DDB211F" w:rsidR="00CD3720" w:rsidRDefault="00CD3720" w:rsidP="00CD3720">
      <w:pPr>
        <w:pStyle w:val="ListParagraph"/>
        <w:numPr>
          <w:ilvl w:val="2"/>
          <w:numId w:val="16"/>
        </w:numPr>
      </w:pPr>
      <w:r>
        <w:t>The check box label has a link to the terms and conditions page.</w:t>
      </w:r>
    </w:p>
    <w:p w14:paraId="4C5F9069" w14:textId="77777777" w:rsidR="00CD3720" w:rsidRDefault="00CD3720" w:rsidP="00CD3720"/>
    <w:p w14:paraId="295C2365" w14:textId="6D2E5CFF" w:rsidR="00CD3720" w:rsidRDefault="001A1898" w:rsidP="00CD3720">
      <w:pPr>
        <w:keepNext/>
        <w:jc w:val="center"/>
      </w:pPr>
      <w:r>
        <w:rPr>
          <w:noProof/>
        </w:rPr>
        <w:drawing>
          <wp:inline distT="0" distB="0" distL="0" distR="0" wp14:anchorId="26B2A5B0" wp14:editId="48B7781D">
            <wp:extent cx="4245122" cy="2636875"/>
            <wp:effectExtent l="0" t="0" r="3175"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4541" cy="2642726"/>
                    </a:xfrm>
                    <a:prstGeom prst="rect">
                      <a:avLst/>
                    </a:prstGeom>
                  </pic:spPr>
                </pic:pic>
              </a:graphicData>
            </a:graphic>
          </wp:inline>
        </w:drawing>
      </w:r>
    </w:p>
    <w:p w14:paraId="09E545DC" w14:textId="442ECEE1" w:rsidR="00E4760D" w:rsidRDefault="00CD3720" w:rsidP="00CD3720">
      <w:pPr>
        <w:pStyle w:val="Caption"/>
        <w:jc w:val="center"/>
        <w:rPr>
          <w:b w:val="0"/>
          <w:bCs/>
        </w:rPr>
      </w:pPr>
      <w:r>
        <w:t xml:space="preserve">Figure </w:t>
      </w:r>
      <w:fldSimple w:instr=" SEQ Figure \* ARABIC ">
        <w:r w:rsidR="00291082">
          <w:rPr>
            <w:noProof/>
          </w:rPr>
          <w:t>7</w:t>
        </w:r>
      </w:fldSimple>
      <w:r>
        <w:t xml:space="preserve"> | Wireframes </w:t>
      </w:r>
      <w:r w:rsidR="00F954CB">
        <w:t xml:space="preserve">Registration </w:t>
      </w:r>
      <w:r w:rsidR="00F954CB" w:rsidRPr="00F954CB">
        <w:rPr>
          <w:b w:val="0"/>
          <w:bCs/>
        </w:rPr>
        <w:t>(</w:t>
      </w:r>
      <w:r w:rsidR="00F954CB">
        <w:rPr>
          <w:b w:val="0"/>
          <w:bCs/>
        </w:rPr>
        <w:t xml:space="preserve">Appendix/Wireframes </w:t>
      </w:r>
      <w:r w:rsidR="00BB260D">
        <w:rPr>
          <w:b w:val="0"/>
          <w:bCs/>
        </w:rPr>
        <w:t>–</w:t>
      </w:r>
      <w:r w:rsidR="00F954CB">
        <w:rPr>
          <w:b w:val="0"/>
          <w:bCs/>
        </w:rPr>
        <w:t xml:space="preserve"> </w:t>
      </w:r>
      <w:proofErr w:type="spellStart"/>
      <w:r w:rsidR="00F954CB">
        <w:rPr>
          <w:b w:val="0"/>
          <w:bCs/>
        </w:rPr>
        <w:t>Registration</w:t>
      </w:r>
      <w:r w:rsidR="00BB260D">
        <w:rPr>
          <w:b w:val="0"/>
          <w:bCs/>
        </w:rPr>
        <w:t>.drawio</w:t>
      </w:r>
      <w:proofErr w:type="spellEnd"/>
      <w:r w:rsidR="00F954CB" w:rsidRPr="00F954CB">
        <w:rPr>
          <w:b w:val="0"/>
          <w:bCs/>
        </w:rPr>
        <w:t>)</w:t>
      </w:r>
    </w:p>
    <w:p w14:paraId="68C65808" w14:textId="5DBB2E61" w:rsidR="00094514" w:rsidRDefault="000846A2" w:rsidP="0095467A">
      <w:pPr>
        <w:pStyle w:val="ListParagraph"/>
        <w:numPr>
          <w:ilvl w:val="1"/>
          <w:numId w:val="16"/>
        </w:numPr>
      </w:pPr>
      <w:r>
        <w:lastRenderedPageBreak/>
        <w:t>If the user submit</w:t>
      </w:r>
      <w:r w:rsidR="00B00361">
        <w:t>s</w:t>
      </w:r>
      <w:r>
        <w:t xml:space="preserve"> the registration form, the submit button will immediately</w:t>
      </w:r>
      <w:r w:rsidR="001B1DBE">
        <w:t xml:space="preserve"> </w:t>
      </w:r>
      <w:r w:rsidR="00401CC2">
        <w:t>turn</w:t>
      </w:r>
      <w:r w:rsidR="001B1DBE">
        <w:t xml:space="preserve"> disabled again</w:t>
      </w:r>
      <w:r w:rsidR="00B00361">
        <w:t>,</w:t>
      </w:r>
      <w:r w:rsidR="001B1DBE">
        <w:t xml:space="preserve"> </w:t>
      </w:r>
      <w:r w:rsidR="00DC173C">
        <w:t>preventing</w:t>
      </w:r>
      <w:r w:rsidR="001B1DBE">
        <w:t xml:space="preserve"> </w:t>
      </w:r>
      <w:r w:rsidR="00E42EA3">
        <w:t>submitting</w:t>
      </w:r>
      <w:r w:rsidR="004D7BD8">
        <w:t xml:space="preserve"> </w:t>
      </w:r>
      <w:r w:rsidR="00E42EA3">
        <w:t>multiple forms</w:t>
      </w:r>
      <w:r w:rsidR="001B1DBE">
        <w:t>.</w:t>
      </w:r>
    </w:p>
    <w:p w14:paraId="3CF62718" w14:textId="26181C50" w:rsidR="008E6FF5" w:rsidRDefault="008E6FF5" w:rsidP="0095467A">
      <w:pPr>
        <w:pStyle w:val="ListParagraph"/>
        <w:numPr>
          <w:ilvl w:val="1"/>
          <w:numId w:val="16"/>
        </w:numPr>
      </w:pPr>
      <w:r>
        <w:t>The user will see a notification</w:t>
      </w:r>
      <w:r w:rsidR="000638D5">
        <w:t xml:space="preserve"> </w:t>
      </w:r>
      <w:r w:rsidR="00E42EA3">
        <w:t>informing</w:t>
      </w:r>
      <w:r w:rsidR="000638D5">
        <w:t xml:space="preserve"> them that a</w:t>
      </w:r>
      <w:r w:rsidR="00E42EA3">
        <w:t>n</w:t>
      </w:r>
      <w:r w:rsidR="000638D5">
        <w:t xml:space="preserve"> activation email will be sent to the email address.</w:t>
      </w:r>
    </w:p>
    <w:p w14:paraId="093078AE" w14:textId="59461B82" w:rsidR="00BC777A" w:rsidRDefault="00BC777A" w:rsidP="0095467A">
      <w:pPr>
        <w:pStyle w:val="ListParagraph"/>
        <w:numPr>
          <w:ilvl w:val="1"/>
          <w:numId w:val="16"/>
        </w:numPr>
      </w:pPr>
      <w:r>
        <w:t xml:space="preserve">When the user clicks on the email link, it will activate their account and </w:t>
      </w:r>
      <w:r w:rsidR="00365DCE">
        <w:t>redirects them to the login.</w:t>
      </w:r>
    </w:p>
    <w:p w14:paraId="75AC4B59" w14:textId="0602E0AA" w:rsidR="001A6B4D" w:rsidRDefault="007176EF" w:rsidP="007176EF">
      <w:pPr>
        <w:pStyle w:val="ListParagraph"/>
        <w:numPr>
          <w:ilvl w:val="1"/>
          <w:numId w:val="16"/>
        </w:numPr>
      </w:pPr>
      <w:r>
        <w:t xml:space="preserve">If the user has an account, they need </w:t>
      </w:r>
      <w:r w:rsidR="00E42EA3">
        <w:t xml:space="preserve">to </w:t>
      </w:r>
      <w:r>
        <w:t>sign in.</w:t>
      </w:r>
    </w:p>
    <w:p w14:paraId="2C44BF23" w14:textId="73C671BF" w:rsidR="001C3BB5" w:rsidRDefault="001C3BB5" w:rsidP="001C3BB5">
      <w:pPr>
        <w:pStyle w:val="ListParagraph"/>
        <w:numPr>
          <w:ilvl w:val="2"/>
          <w:numId w:val="16"/>
        </w:numPr>
      </w:pPr>
      <w:r>
        <w:t xml:space="preserve"> The login form has email and password fields</w:t>
      </w:r>
      <w:r w:rsidR="00B0025A">
        <w:t>,</w:t>
      </w:r>
      <w:r>
        <w:t xml:space="preserve"> and </w:t>
      </w:r>
      <w:r w:rsidR="00DB21C2">
        <w:t>a submit button.</w:t>
      </w:r>
    </w:p>
    <w:p w14:paraId="6DA0BCF9" w14:textId="70E135DA" w:rsidR="00DB21C2" w:rsidRDefault="00DB21C2" w:rsidP="001C3BB5">
      <w:pPr>
        <w:pStyle w:val="ListParagraph"/>
        <w:numPr>
          <w:ilvl w:val="2"/>
          <w:numId w:val="16"/>
        </w:numPr>
      </w:pPr>
      <w:r>
        <w:t xml:space="preserve"> The submit button is disabled until</w:t>
      </w:r>
      <w:r w:rsidR="007C51EB">
        <w:t xml:space="preserve"> </w:t>
      </w:r>
      <w:r w:rsidR="003C02CC">
        <w:t>both the email and password input fields contain</w:t>
      </w:r>
      <w:r w:rsidR="00641D3F">
        <w:t xml:space="preserve"> content.</w:t>
      </w:r>
    </w:p>
    <w:p w14:paraId="491B803A" w14:textId="7F71029D" w:rsidR="00641D3F" w:rsidRDefault="00641D3F" w:rsidP="001C3BB5">
      <w:pPr>
        <w:pStyle w:val="ListParagraph"/>
        <w:numPr>
          <w:ilvl w:val="2"/>
          <w:numId w:val="16"/>
        </w:numPr>
      </w:pPr>
      <w:r>
        <w:t xml:space="preserve"> </w:t>
      </w:r>
      <w:r w:rsidR="00C83DA6">
        <w:t>Upon submission, the server will match the email with the password and</w:t>
      </w:r>
      <w:r w:rsidR="003371EB">
        <w:t xml:space="preserve"> sends a response to the website.</w:t>
      </w:r>
    </w:p>
    <w:p w14:paraId="2D7E491B" w14:textId="0D256B5C" w:rsidR="003371EB" w:rsidRDefault="003371EB" w:rsidP="001C3BB5">
      <w:pPr>
        <w:pStyle w:val="ListParagraph"/>
        <w:numPr>
          <w:ilvl w:val="2"/>
          <w:numId w:val="16"/>
        </w:numPr>
      </w:pPr>
      <w:r>
        <w:t xml:space="preserve"> If </w:t>
      </w:r>
      <w:r w:rsidR="00487F0B">
        <w:t xml:space="preserve">the email </w:t>
      </w:r>
      <w:r w:rsidR="009B5AB7">
        <w:t xml:space="preserve">has no </w:t>
      </w:r>
      <w:r w:rsidR="00487F0B">
        <w:t>match</w:t>
      </w:r>
      <w:r w:rsidR="009B5AB7">
        <w:t>ing</w:t>
      </w:r>
      <w:r w:rsidR="00487F0B">
        <w:t xml:space="preserve"> password</w:t>
      </w:r>
      <w:r w:rsidR="00913D37">
        <w:t>, a message will be provided.</w:t>
      </w:r>
    </w:p>
    <w:p w14:paraId="73298629" w14:textId="08EE3653" w:rsidR="00172A19" w:rsidRDefault="00172A19" w:rsidP="001C3BB5">
      <w:pPr>
        <w:pStyle w:val="ListParagraph"/>
        <w:numPr>
          <w:ilvl w:val="2"/>
          <w:numId w:val="16"/>
        </w:numPr>
      </w:pPr>
      <w:r>
        <w:t xml:space="preserve"> After the fifth unsuccessful login attempt</w:t>
      </w:r>
      <w:r w:rsidR="005E500E">
        <w:t>, the form will lock down for five minutes</w:t>
      </w:r>
      <w:r w:rsidR="003C02CC">
        <w:t>,</w:t>
      </w:r>
      <w:r w:rsidR="005E500E">
        <w:t xml:space="preserve"> and the user </w:t>
      </w:r>
      <w:r w:rsidR="003C02CC">
        <w:t>must</w:t>
      </w:r>
      <w:r w:rsidR="005E500E">
        <w:t xml:space="preserve"> wait.</w:t>
      </w:r>
    </w:p>
    <w:p w14:paraId="5B2C2A25" w14:textId="78E477B6" w:rsidR="00405741" w:rsidRDefault="002B67FC" w:rsidP="00405741">
      <w:pPr>
        <w:pStyle w:val="ListParagraph"/>
        <w:numPr>
          <w:ilvl w:val="2"/>
          <w:numId w:val="16"/>
        </w:numPr>
      </w:pPr>
      <w:r>
        <w:t xml:space="preserve"> If the </w:t>
      </w:r>
      <w:r w:rsidR="00BE0AA1">
        <w:t>password matches the one provided for the email address</w:t>
      </w:r>
      <w:r w:rsidR="002C5D06">
        <w:t>, the user will be signed in and redirected to the home page.</w:t>
      </w:r>
    </w:p>
    <w:p w14:paraId="4F7B453A" w14:textId="77777777" w:rsidR="00405741" w:rsidRDefault="00405741" w:rsidP="00405741">
      <w:pPr>
        <w:pStyle w:val="ListParagraph"/>
        <w:ind w:left="1224"/>
      </w:pPr>
    </w:p>
    <w:p w14:paraId="218D59AE" w14:textId="27420DF3" w:rsidR="00DC1959" w:rsidRDefault="00405741" w:rsidP="008E1B88">
      <w:pPr>
        <w:pStyle w:val="Caption"/>
        <w:jc w:val="center"/>
      </w:pPr>
      <w:r>
        <w:rPr>
          <w:noProof/>
        </w:rPr>
        <w:drawing>
          <wp:inline distT="0" distB="0" distL="0" distR="0" wp14:anchorId="2C1DDBC6" wp14:editId="1C24F12D">
            <wp:extent cx="4146697" cy="2574946"/>
            <wp:effectExtent l="0" t="0" r="635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89990" cy="2601829"/>
                    </a:xfrm>
                    <a:prstGeom prst="rect">
                      <a:avLst/>
                    </a:prstGeom>
                  </pic:spPr>
                </pic:pic>
              </a:graphicData>
            </a:graphic>
          </wp:inline>
        </w:drawing>
      </w:r>
    </w:p>
    <w:p w14:paraId="6086BD82" w14:textId="16C5F421" w:rsidR="00853314" w:rsidRDefault="008E1B88" w:rsidP="008E1B88">
      <w:pPr>
        <w:pStyle w:val="Caption"/>
        <w:jc w:val="center"/>
        <w:rPr>
          <w:b w:val="0"/>
          <w:bCs/>
        </w:rPr>
      </w:pPr>
      <w:r>
        <w:t xml:space="preserve">Figure </w:t>
      </w:r>
      <w:fldSimple w:instr=" SEQ Figure \* ARABIC ">
        <w:r w:rsidR="00291082">
          <w:rPr>
            <w:noProof/>
          </w:rPr>
          <w:t>8</w:t>
        </w:r>
      </w:fldSimple>
      <w:r>
        <w:t xml:space="preserve"> | Login Wireframe </w:t>
      </w:r>
      <w:r w:rsidRPr="008E1B88">
        <w:rPr>
          <w:b w:val="0"/>
          <w:bCs/>
        </w:rPr>
        <w:t>(</w:t>
      </w:r>
      <w:r>
        <w:rPr>
          <w:b w:val="0"/>
          <w:bCs/>
        </w:rPr>
        <w:t>Appendix/Wiref</w:t>
      </w:r>
      <w:r w:rsidR="00420007">
        <w:rPr>
          <w:b w:val="0"/>
          <w:bCs/>
        </w:rPr>
        <w:t>r</w:t>
      </w:r>
      <w:r>
        <w:rPr>
          <w:b w:val="0"/>
          <w:bCs/>
        </w:rPr>
        <w:t xml:space="preserve">ame </w:t>
      </w:r>
      <w:r w:rsidR="00D11BB2">
        <w:rPr>
          <w:b w:val="0"/>
          <w:bCs/>
        </w:rPr>
        <w:t>–</w:t>
      </w:r>
      <w:r>
        <w:rPr>
          <w:b w:val="0"/>
          <w:bCs/>
        </w:rPr>
        <w:t xml:space="preserve"> </w:t>
      </w:r>
      <w:proofErr w:type="spellStart"/>
      <w:r>
        <w:rPr>
          <w:b w:val="0"/>
          <w:bCs/>
        </w:rPr>
        <w:t>Login</w:t>
      </w:r>
      <w:r w:rsidR="00D11BB2">
        <w:rPr>
          <w:b w:val="0"/>
          <w:bCs/>
        </w:rPr>
        <w:t>.drawio</w:t>
      </w:r>
      <w:proofErr w:type="spellEnd"/>
      <w:r w:rsidRPr="008E1B88">
        <w:rPr>
          <w:b w:val="0"/>
          <w:bCs/>
        </w:rPr>
        <w:t>)</w:t>
      </w:r>
    </w:p>
    <w:p w14:paraId="6246D2DC" w14:textId="77777777" w:rsidR="00D11BB2" w:rsidRPr="00D11BB2" w:rsidRDefault="00D11BB2" w:rsidP="00D11BB2"/>
    <w:p w14:paraId="435AFA71" w14:textId="0ECE799F" w:rsidR="00315829" w:rsidRPr="00B85107" w:rsidRDefault="0033236D" w:rsidP="00B85107">
      <w:pPr>
        <w:pStyle w:val="ListParagraph"/>
        <w:numPr>
          <w:ilvl w:val="0"/>
          <w:numId w:val="16"/>
        </w:numPr>
        <w:rPr>
          <w:b/>
          <w:bCs/>
        </w:rPr>
      </w:pPr>
      <w:r w:rsidRPr="00853314">
        <w:rPr>
          <w:b/>
          <w:bCs/>
        </w:rPr>
        <w:t>Home Page</w:t>
      </w:r>
    </w:p>
    <w:p w14:paraId="4E7D1A9A" w14:textId="11ADBE70" w:rsidR="005D077C" w:rsidRDefault="008F1F73" w:rsidP="005D077C">
      <w:pPr>
        <w:pStyle w:val="ListParagraph"/>
        <w:numPr>
          <w:ilvl w:val="1"/>
          <w:numId w:val="16"/>
        </w:numPr>
      </w:pPr>
      <w:r w:rsidRPr="008F1F73">
        <w:t xml:space="preserve">The </w:t>
      </w:r>
      <w:r>
        <w:t xml:space="preserve">home page </w:t>
      </w:r>
      <w:r w:rsidR="00A42CC9">
        <w:t xml:space="preserve">displays </w:t>
      </w:r>
      <w:r w:rsidR="00B9390A">
        <w:t>P</w:t>
      </w:r>
      <w:r w:rsidR="00A42CC9">
        <w:t xml:space="preserve">rofile </w:t>
      </w:r>
      <w:r w:rsidR="00B9390A">
        <w:t>I</w:t>
      </w:r>
      <w:r w:rsidR="00A42CC9">
        <w:t>nformation</w:t>
      </w:r>
      <w:r w:rsidR="00BF080E">
        <w:t xml:space="preserve">, </w:t>
      </w:r>
      <w:r w:rsidR="003E7B24">
        <w:t xml:space="preserve">a </w:t>
      </w:r>
      <w:r w:rsidR="00326268">
        <w:t>P</w:t>
      </w:r>
      <w:r w:rsidR="00BF080E">
        <w:t>laylist</w:t>
      </w:r>
      <w:r w:rsidR="003E7B24">
        <w:t>,</w:t>
      </w:r>
      <w:r w:rsidR="00A42CC9">
        <w:t xml:space="preserve"> and a menu with </w:t>
      </w:r>
      <w:r w:rsidR="005D077C">
        <w:t>six</w:t>
      </w:r>
      <w:r w:rsidR="00A42CC9">
        <w:t xml:space="preserve"> </w:t>
      </w:r>
      <w:r w:rsidR="00271B8B">
        <w:t xml:space="preserve">items: </w:t>
      </w:r>
      <w:r w:rsidR="001D4CF3">
        <w:t>Practice, Jam</w:t>
      </w:r>
      <w:r w:rsidR="00211D80">
        <w:t xml:space="preserve"> Session</w:t>
      </w:r>
      <w:r w:rsidR="001D4CF3">
        <w:t>, Play, Compose, Chords Explorer</w:t>
      </w:r>
      <w:r w:rsidR="008E0A1E">
        <w:t xml:space="preserve"> and Sign out</w:t>
      </w:r>
      <w:r w:rsidR="005D077C">
        <w:t>.</w:t>
      </w:r>
    </w:p>
    <w:p w14:paraId="38FC8BA9" w14:textId="7CF82E5B" w:rsidR="00B85107" w:rsidRPr="00B85107" w:rsidRDefault="00B85107" w:rsidP="005D077C">
      <w:pPr>
        <w:pStyle w:val="ListParagraph"/>
        <w:numPr>
          <w:ilvl w:val="1"/>
          <w:numId w:val="16"/>
        </w:numPr>
        <w:rPr>
          <w:b/>
          <w:bCs/>
        </w:rPr>
      </w:pPr>
      <w:r w:rsidRPr="00B85107">
        <w:rPr>
          <w:b/>
          <w:bCs/>
        </w:rPr>
        <w:t>Profile Information</w:t>
      </w:r>
    </w:p>
    <w:p w14:paraId="7FF2C085" w14:textId="516F87C8" w:rsidR="005D077C" w:rsidRDefault="003E5D57" w:rsidP="00B85107">
      <w:pPr>
        <w:pStyle w:val="ListParagraph"/>
        <w:numPr>
          <w:ilvl w:val="2"/>
          <w:numId w:val="16"/>
        </w:numPr>
      </w:pPr>
      <w:r>
        <w:t xml:space="preserve">The </w:t>
      </w:r>
      <w:r w:rsidR="00B9390A">
        <w:t xml:space="preserve">Profile </w:t>
      </w:r>
      <w:r w:rsidR="004D2AF0">
        <w:t>includes</w:t>
      </w:r>
      <w:r w:rsidR="00A810D1">
        <w:t xml:space="preserve"> the user</w:t>
      </w:r>
      <w:r w:rsidR="003E7B24">
        <w:t>'</w:t>
      </w:r>
      <w:r w:rsidR="00A810D1">
        <w:t>s chosen avatar</w:t>
      </w:r>
      <w:r w:rsidR="004D2AF0">
        <w:t xml:space="preserve"> and name.</w:t>
      </w:r>
    </w:p>
    <w:p w14:paraId="31E6CA81" w14:textId="3EB8ED3B" w:rsidR="004D2AF0" w:rsidRDefault="004D2AF0" w:rsidP="00B85107">
      <w:pPr>
        <w:pStyle w:val="ListParagraph"/>
        <w:numPr>
          <w:ilvl w:val="2"/>
          <w:numId w:val="16"/>
        </w:numPr>
      </w:pPr>
      <w:r>
        <w:t xml:space="preserve">The Profile </w:t>
      </w:r>
      <w:r w:rsidR="003358FE">
        <w:t>displays the total scores achieved by the user</w:t>
      </w:r>
      <w:r w:rsidR="0081647E">
        <w:t xml:space="preserve"> and the user</w:t>
      </w:r>
      <w:r w:rsidR="003E7B24">
        <w:t>'</w:t>
      </w:r>
      <w:r w:rsidR="0081647E">
        <w:t>s ranking.</w:t>
      </w:r>
    </w:p>
    <w:p w14:paraId="63FE6006" w14:textId="5771C7A6" w:rsidR="0081647E" w:rsidRDefault="00CE4163" w:rsidP="00B85107">
      <w:pPr>
        <w:pStyle w:val="ListParagraph"/>
        <w:numPr>
          <w:ilvl w:val="2"/>
          <w:numId w:val="16"/>
        </w:numPr>
      </w:pPr>
      <w:r>
        <w:t xml:space="preserve">The Profile </w:t>
      </w:r>
      <w:r w:rsidR="00404CAF">
        <w:t xml:space="preserve">displays </w:t>
      </w:r>
      <w:r w:rsidR="0004339A">
        <w:t xml:space="preserve">a list of </w:t>
      </w:r>
      <w:r w:rsidR="003E7B24">
        <w:t xml:space="preserve">the </w:t>
      </w:r>
      <w:r w:rsidR="0004339A">
        <w:t>last played songs in chronological order.</w:t>
      </w:r>
    </w:p>
    <w:p w14:paraId="69D8FCEE" w14:textId="04DA8856" w:rsidR="0050338C" w:rsidRDefault="0050338C" w:rsidP="00B85107">
      <w:pPr>
        <w:pStyle w:val="ListParagraph"/>
        <w:numPr>
          <w:ilvl w:val="2"/>
          <w:numId w:val="16"/>
        </w:numPr>
      </w:pPr>
      <w:r>
        <w:t>The last played song</w:t>
      </w:r>
      <w:r w:rsidR="003E7B24">
        <w:t>s'</w:t>
      </w:r>
      <w:r>
        <w:t xml:space="preserve"> information include</w:t>
      </w:r>
      <w:r w:rsidR="003E7B24">
        <w:t>s</w:t>
      </w:r>
      <w:r>
        <w:t xml:space="preserve"> the author</w:t>
      </w:r>
      <w:r w:rsidR="002F3428">
        <w:t xml:space="preserve">, title and the scores achieved on a particular </w:t>
      </w:r>
      <w:r w:rsidR="003E7B24">
        <w:t>piece</w:t>
      </w:r>
      <w:r w:rsidR="002F3428">
        <w:t>.</w:t>
      </w:r>
    </w:p>
    <w:p w14:paraId="34D4A85D" w14:textId="59CF38E9" w:rsidR="00AE0F79" w:rsidRDefault="00AE0F79" w:rsidP="00B85107">
      <w:pPr>
        <w:pStyle w:val="ListParagraph"/>
        <w:numPr>
          <w:ilvl w:val="2"/>
          <w:numId w:val="16"/>
        </w:numPr>
      </w:pPr>
      <w:r>
        <w:t xml:space="preserve">If </w:t>
      </w:r>
      <w:r w:rsidR="000B045E">
        <w:t xml:space="preserve">there are more songs than the available screen real estate, </w:t>
      </w:r>
      <w:r w:rsidR="0071404B">
        <w:t>a scrollbar is shown.</w:t>
      </w:r>
    </w:p>
    <w:p w14:paraId="79F78B05" w14:textId="470C5F0B" w:rsidR="00B85107" w:rsidRPr="00B85107" w:rsidRDefault="00B85107" w:rsidP="00B85107">
      <w:pPr>
        <w:pStyle w:val="ListParagraph"/>
        <w:numPr>
          <w:ilvl w:val="1"/>
          <w:numId w:val="16"/>
        </w:numPr>
        <w:rPr>
          <w:b/>
          <w:bCs/>
        </w:rPr>
      </w:pPr>
      <w:r w:rsidRPr="00B85107">
        <w:rPr>
          <w:b/>
          <w:bCs/>
        </w:rPr>
        <w:t>Playlist</w:t>
      </w:r>
    </w:p>
    <w:p w14:paraId="02C880CA" w14:textId="4EAD035D" w:rsidR="002F3428" w:rsidRDefault="008A5035" w:rsidP="0044178F">
      <w:pPr>
        <w:pStyle w:val="ListParagraph"/>
        <w:numPr>
          <w:ilvl w:val="2"/>
          <w:numId w:val="16"/>
        </w:numPr>
      </w:pPr>
      <w:r>
        <w:t xml:space="preserve">The </w:t>
      </w:r>
      <w:r w:rsidR="009A5E68">
        <w:t>P</w:t>
      </w:r>
      <w:r>
        <w:t>laylist</w:t>
      </w:r>
      <w:r w:rsidR="009A5E68">
        <w:t xml:space="preserve"> consist</w:t>
      </w:r>
      <w:r w:rsidR="003E7B24">
        <w:t>s</w:t>
      </w:r>
      <w:r w:rsidR="009A5E68">
        <w:t xml:space="preserve"> of Album cards.</w:t>
      </w:r>
    </w:p>
    <w:p w14:paraId="026116E6" w14:textId="319BB1D6" w:rsidR="00E0688A" w:rsidRDefault="009A5E68" w:rsidP="0044178F">
      <w:pPr>
        <w:pStyle w:val="ListParagraph"/>
        <w:numPr>
          <w:ilvl w:val="2"/>
          <w:numId w:val="16"/>
        </w:numPr>
      </w:pPr>
      <w:r>
        <w:t xml:space="preserve">An </w:t>
      </w:r>
      <w:r w:rsidR="005E3C2E">
        <w:t>A</w:t>
      </w:r>
      <w:r>
        <w:t xml:space="preserve">lbum card </w:t>
      </w:r>
      <w:r w:rsidR="00F07207">
        <w:t>consists</w:t>
      </w:r>
      <w:r>
        <w:t xml:space="preserve"> </w:t>
      </w:r>
      <w:r w:rsidR="00F07207">
        <w:t xml:space="preserve">of </w:t>
      </w:r>
      <w:r w:rsidR="00CC0431">
        <w:t xml:space="preserve">the </w:t>
      </w:r>
      <w:r w:rsidR="00F07207">
        <w:t>album cover</w:t>
      </w:r>
      <w:r w:rsidR="00CC0431">
        <w:t xml:space="preserve">, </w:t>
      </w:r>
      <w:proofErr w:type="gramStart"/>
      <w:r w:rsidR="00E0688A">
        <w:t>author</w:t>
      </w:r>
      <w:proofErr w:type="gramEnd"/>
      <w:r w:rsidR="00E0688A">
        <w:t xml:space="preserve"> and </w:t>
      </w:r>
      <w:r w:rsidR="00CC0431">
        <w:t>title</w:t>
      </w:r>
      <w:r w:rsidR="00E0688A">
        <w:t>.</w:t>
      </w:r>
    </w:p>
    <w:p w14:paraId="48AC3F35" w14:textId="37C3A091" w:rsidR="00390431" w:rsidRDefault="00E0688A" w:rsidP="0044178F">
      <w:pPr>
        <w:pStyle w:val="ListParagraph"/>
        <w:numPr>
          <w:ilvl w:val="2"/>
          <w:numId w:val="16"/>
        </w:numPr>
      </w:pPr>
      <w:r>
        <w:t xml:space="preserve">By clicking an </w:t>
      </w:r>
      <w:r w:rsidR="006A2FBD">
        <w:t>A</w:t>
      </w:r>
      <w:r>
        <w:t>lbum cover</w:t>
      </w:r>
      <w:r w:rsidR="00BC75EE">
        <w:t>, the user is directed to the Play page of the chosen song</w:t>
      </w:r>
      <w:r w:rsidR="00390431">
        <w:t>.</w:t>
      </w:r>
    </w:p>
    <w:p w14:paraId="759F39DF" w14:textId="08D3A4C0" w:rsidR="00390431" w:rsidRDefault="00BA2635" w:rsidP="0044178F">
      <w:pPr>
        <w:pStyle w:val="ListParagraph"/>
        <w:numPr>
          <w:ilvl w:val="2"/>
          <w:numId w:val="16"/>
        </w:numPr>
      </w:pPr>
      <w:r>
        <w:t xml:space="preserve">If the albums run out of available space, </w:t>
      </w:r>
      <w:r w:rsidR="00F03534">
        <w:t>a scrollbar appears.</w:t>
      </w:r>
    </w:p>
    <w:p w14:paraId="2A6B2DBB" w14:textId="60918E53" w:rsidR="00390431" w:rsidRDefault="0044178F" w:rsidP="00390431">
      <w:pPr>
        <w:pStyle w:val="ListParagraph"/>
        <w:numPr>
          <w:ilvl w:val="1"/>
          <w:numId w:val="16"/>
        </w:numPr>
        <w:rPr>
          <w:b/>
          <w:bCs/>
        </w:rPr>
      </w:pPr>
      <w:r>
        <w:rPr>
          <w:b/>
          <w:bCs/>
        </w:rPr>
        <w:t xml:space="preserve">Main </w:t>
      </w:r>
      <w:r w:rsidR="00F03534" w:rsidRPr="0044178F">
        <w:rPr>
          <w:b/>
          <w:bCs/>
        </w:rPr>
        <w:t>Menu</w:t>
      </w:r>
    </w:p>
    <w:p w14:paraId="04A85708" w14:textId="40D6A8D2" w:rsidR="0044178F" w:rsidRDefault="0044178F" w:rsidP="0044178F">
      <w:pPr>
        <w:pStyle w:val="ListParagraph"/>
        <w:numPr>
          <w:ilvl w:val="2"/>
          <w:numId w:val="16"/>
        </w:numPr>
      </w:pPr>
      <w:r w:rsidRPr="00A019C7">
        <w:t xml:space="preserve"> T</w:t>
      </w:r>
      <w:r w:rsidR="00A019C7" w:rsidRPr="00A019C7">
        <w:t>he</w:t>
      </w:r>
      <w:r w:rsidR="00A019C7">
        <w:t xml:space="preserve"> main menu</w:t>
      </w:r>
      <w:r w:rsidR="008E42B4">
        <w:t>'</w:t>
      </w:r>
      <w:r w:rsidR="00C4774F">
        <w:t>s colo</w:t>
      </w:r>
      <w:r w:rsidR="008E42B4">
        <w:t>u</w:t>
      </w:r>
      <w:r w:rsidR="00C4774F">
        <w:t xml:space="preserve">r sequence will follow </w:t>
      </w:r>
      <w:r w:rsidR="008E42B4">
        <w:t xml:space="preserve">the same sequence as the string colour </w:t>
      </w:r>
      <w:proofErr w:type="gramStart"/>
      <w:r w:rsidR="008E42B4">
        <w:t>code</w:t>
      </w:r>
      <w:r w:rsidR="00A17961">
        <w:t>s:</w:t>
      </w:r>
      <w:proofErr w:type="gramEnd"/>
      <w:r w:rsidR="00A17961">
        <w:t xml:space="preserve"> yellow, orange, pink, purple, </w:t>
      </w:r>
      <w:r w:rsidR="00607BC5">
        <w:t>azure, and aquamarine.</w:t>
      </w:r>
    </w:p>
    <w:p w14:paraId="498A6E6B" w14:textId="491C7085" w:rsidR="00607BC5" w:rsidRPr="00A019C7" w:rsidRDefault="00C80ECD" w:rsidP="00607BC5">
      <w:pPr>
        <w:pStyle w:val="ListParagraph"/>
        <w:numPr>
          <w:ilvl w:val="1"/>
          <w:numId w:val="16"/>
        </w:numPr>
      </w:pPr>
      <w:r>
        <w:t>The footer displays copyright information with the</w:t>
      </w:r>
      <w:r w:rsidR="009E750E">
        <w:t xml:space="preserve"> current year.</w:t>
      </w:r>
    </w:p>
    <w:p w14:paraId="491FC860" w14:textId="77777777" w:rsidR="00EA5320" w:rsidRDefault="00EA5320" w:rsidP="00EA5320">
      <w:pPr>
        <w:keepNext/>
        <w:jc w:val="center"/>
      </w:pPr>
      <w:r>
        <w:rPr>
          <w:noProof/>
        </w:rPr>
        <w:lastRenderedPageBreak/>
        <w:drawing>
          <wp:inline distT="0" distB="0" distL="0" distR="0" wp14:anchorId="17E883E2" wp14:editId="43102B79">
            <wp:extent cx="4433521" cy="2879713"/>
            <wp:effectExtent l="0" t="0" r="571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39263" cy="2883443"/>
                    </a:xfrm>
                    <a:prstGeom prst="rect">
                      <a:avLst/>
                    </a:prstGeom>
                  </pic:spPr>
                </pic:pic>
              </a:graphicData>
            </a:graphic>
          </wp:inline>
        </w:drawing>
      </w:r>
    </w:p>
    <w:p w14:paraId="2B39799C" w14:textId="3EBA208C" w:rsidR="00582ADE" w:rsidRPr="00250D8D" w:rsidRDefault="00EA5320" w:rsidP="00250D8D">
      <w:pPr>
        <w:pStyle w:val="Caption"/>
        <w:jc w:val="center"/>
        <w:rPr>
          <w:b w:val="0"/>
          <w:bCs/>
        </w:rPr>
      </w:pPr>
      <w:r>
        <w:t xml:space="preserve">Figure </w:t>
      </w:r>
      <w:fldSimple w:instr=" SEQ Figure \* ARABIC ">
        <w:r w:rsidR="00291082">
          <w:rPr>
            <w:noProof/>
          </w:rPr>
          <w:t>9</w:t>
        </w:r>
      </w:fldSimple>
      <w:r>
        <w:t xml:space="preserve"> | Home </w:t>
      </w:r>
      <w:proofErr w:type="gramStart"/>
      <w:r>
        <w:t xml:space="preserve">Wireframe  </w:t>
      </w:r>
      <w:r w:rsidRPr="00EA5320">
        <w:rPr>
          <w:b w:val="0"/>
          <w:bCs/>
        </w:rPr>
        <w:t>(</w:t>
      </w:r>
      <w:proofErr w:type="gramEnd"/>
      <w:r w:rsidR="007B07D0">
        <w:rPr>
          <w:b w:val="0"/>
          <w:bCs/>
        </w:rPr>
        <w:t xml:space="preserve">Appendix/Wireframes – </w:t>
      </w:r>
      <w:proofErr w:type="spellStart"/>
      <w:r w:rsidR="007B07D0">
        <w:rPr>
          <w:b w:val="0"/>
          <w:bCs/>
        </w:rPr>
        <w:t>Home.drawio</w:t>
      </w:r>
      <w:proofErr w:type="spellEnd"/>
      <w:r w:rsidRPr="00EA5320">
        <w:rPr>
          <w:b w:val="0"/>
          <w:bCs/>
        </w:rPr>
        <w:t>)</w:t>
      </w:r>
    </w:p>
    <w:p w14:paraId="76D4B14C" w14:textId="57480C48" w:rsidR="0017429A" w:rsidRDefault="007030C0" w:rsidP="0017429A">
      <w:pPr>
        <w:pStyle w:val="ListParagraph"/>
        <w:numPr>
          <w:ilvl w:val="0"/>
          <w:numId w:val="16"/>
        </w:numPr>
        <w:rPr>
          <w:b/>
          <w:bCs/>
        </w:rPr>
      </w:pPr>
      <w:r>
        <w:rPr>
          <w:b/>
          <w:bCs/>
        </w:rPr>
        <w:t>Play</w:t>
      </w:r>
      <w:r w:rsidR="00B62161" w:rsidRPr="00B62161">
        <w:rPr>
          <w:b/>
          <w:bCs/>
        </w:rPr>
        <w:t xml:space="preserve"> </w:t>
      </w:r>
      <w:r w:rsidR="00770398">
        <w:rPr>
          <w:b/>
          <w:bCs/>
        </w:rPr>
        <w:t xml:space="preserve">Menu </w:t>
      </w:r>
      <w:r w:rsidR="00B62161" w:rsidRPr="00B62161">
        <w:rPr>
          <w:b/>
          <w:bCs/>
        </w:rPr>
        <w:t>Option</w:t>
      </w:r>
    </w:p>
    <w:p w14:paraId="55ADA284" w14:textId="6690FFF6" w:rsidR="00DD098A" w:rsidRDefault="00422DEA" w:rsidP="00DD098A">
      <w:pPr>
        <w:pStyle w:val="ListParagraph"/>
        <w:numPr>
          <w:ilvl w:val="1"/>
          <w:numId w:val="16"/>
        </w:numPr>
      </w:pPr>
      <w:r w:rsidRPr="008A76FE">
        <w:t xml:space="preserve">The </w:t>
      </w:r>
      <w:r w:rsidR="00ED3B59">
        <w:t>Play</w:t>
      </w:r>
      <w:r w:rsidR="008A76FE">
        <w:t xml:space="preserve"> menu option </w:t>
      </w:r>
      <w:r w:rsidR="00D0125F">
        <w:t xml:space="preserve">lets the players </w:t>
      </w:r>
      <w:r w:rsidR="00ED3B59">
        <w:t>compete with others</w:t>
      </w:r>
      <w:r w:rsidR="00D0125F">
        <w:t>.</w:t>
      </w:r>
    </w:p>
    <w:p w14:paraId="504FC9E5" w14:textId="2AFA7A71" w:rsidR="00994DD6" w:rsidRDefault="00994DD6" w:rsidP="00DD098A">
      <w:pPr>
        <w:pStyle w:val="ListParagraph"/>
        <w:numPr>
          <w:ilvl w:val="1"/>
          <w:numId w:val="16"/>
        </w:numPr>
      </w:pPr>
      <w:r>
        <w:t xml:space="preserve">The </w:t>
      </w:r>
      <w:r w:rsidR="001858AC">
        <w:t>p</w:t>
      </w:r>
      <w:r>
        <w:t>layer hits start</w:t>
      </w:r>
      <w:r w:rsidR="001858AC">
        <w:t>,</w:t>
      </w:r>
      <w:r>
        <w:t xml:space="preserve"> and the application counts </w:t>
      </w:r>
      <w:r w:rsidR="001858AC">
        <w:t>from</w:t>
      </w:r>
      <w:r>
        <w:t xml:space="preserve"> three to one</w:t>
      </w:r>
      <w:r w:rsidR="001858AC">
        <w:t>.</w:t>
      </w:r>
      <w:r w:rsidR="0001679F">
        <w:t xml:space="preserve"> </w:t>
      </w:r>
    </w:p>
    <w:p w14:paraId="005E0EA0" w14:textId="2435CB65" w:rsidR="00E36937" w:rsidRDefault="007479CD" w:rsidP="00DD098A">
      <w:pPr>
        <w:pStyle w:val="ListParagraph"/>
        <w:numPr>
          <w:ilvl w:val="1"/>
          <w:numId w:val="16"/>
        </w:numPr>
      </w:pPr>
      <w:r>
        <w:t>The music starts after the countdown.</w:t>
      </w:r>
    </w:p>
    <w:p w14:paraId="3592C4CB" w14:textId="5E3AF609" w:rsidR="007479CD" w:rsidRDefault="007479CD" w:rsidP="00DD098A">
      <w:pPr>
        <w:pStyle w:val="ListParagraph"/>
        <w:numPr>
          <w:ilvl w:val="1"/>
          <w:numId w:val="16"/>
        </w:numPr>
      </w:pPr>
      <w:r>
        <w:t>The player can</w:t>
      </w:r>
      <w:r w:rsidR="006B6CAC">
        <w:t xml:space="preserve"> pause, </w:t>
      </w:r>
      <w:proofErr w:type="gramStart"/>
      <w:r w:rsidR="00C423DA">
        <w:t>resume</w:t>
      </w:r>
      <w:proofErr w:type="gramEnd"/>
      <w:r w:rsidR="00C423DA">
        <w:t xml:space="preserve"> and stop</w:t>
      </w:r>
      <w:r w:rsidR="006B6CAC">
        <w:t xml:space="preserve"> the game by pressing </w:t>
      </w:r>
      <w:r w:rsidR="00C423DA">
        <w:t>the corresponding buttons.</w:t>
      </w:r>
    </w:p>
    <w:p w14:paraId="72904B4B" w14:textId="5B4BBDDC" w:rsidR="00D0125F" w:rsidRDefault="00E538A2" w:rsidP="00DD098A">
      <w:pPr>
        <w:pStyle w:val="ListParagraph"/>
        <w:numPr>
          <w:ilvl w:val="1"/>
          <w:numId w:val="16"/>
        </w:numPr>
      </w:pPr>
      <w:r>
        <w:t>In the header, the author and title are displayed.</w:t>
      </w:r>
    </w:p>
    <w:p w14:paraId="7B8F63D8" w14:textId="31272845" w:rsidR="00DB7BC7" w:rsidRPr="00DB7BC7" w:rsidRDefault="00DB7BC7" w:rsidP="00DD098A">
      <w:pPr>
        <w:pStyle w:val="ListParagraph"/>
        <w:numPr>
          <w:ilvl w:val="1"/>
          <w:numId w:val="16"/>
        </w:numPr>
        <w:rPr>
          <w:b/>
          <w:bCs/>
        </w:rPr>
      </w:pPr>
      <w:r w:rsidRPr="00DB7BC7">
        <w:rPr>
          <w:b/>
          <w:bCs/>
        </w:rPr>
        <w:t>Tablature</w:t>
      </w:r>
    </w:p>
    <w:p w14:paraId="14E13AB3" w14:textId="2D07E314" w:rsidR="00E538A2" w:rsidRDefault="00B86075" w:rsidP="00DD098A">
      <w:pPr>
        <w:pStyle w:val="ListParagraph"/>
        <w:numPr>
          <w:ilvl w:val="1"/>
          <w:numId w:val="16"/>
        </w:numPr>
      </w:pPr>
      <w:r>
        <w:t>One or two</w:t>
      </w:r>
      <w:r w:rsidR="00DB7BC7">
        <w:t xml:space="preserve"> </w:t>
      </w:r>
      <w:r w:rsidR="00403DF5">
        <w:t>tablature</w:t>
      </w:r>
      <w:r w:rsidR="00AD7FF9">
        <w:t xml:space="preserve"> </w:t>
      </w:r>
      <w:r w:rsidR="00DB7BC7">
        <w:t xml:space="preserve">lines will represent the music that is playing, and it </w:t>
      </w:r>
      <w:r w:rsidR="00AD7FF9">
        <w:t>has the following</w:t>
      </w:r>
      <w:r w:rsidR="00605AA0">
        <w:t xml:space="preserve"> elements:</w:t>
      </w:r>
    </w:p>
    <w:p w14:paraId="7C936A68" w14:textId="710B54F0" w:rsidR="00605AA0" w:rsidRDefault="00605AA0" w:rsidP="00605AA0">
      <w:pPr>
        <w:pStyle w:val="ListParagraph"/>
        <w:numPr>
          <w:ilvl w:val="2"/>
          <w:numId w:val="16"/>
        </w:numPr>
      </w:pPr>
      <w:r>
        <w:t xml:space="preserve"> </w:t>
      </w:r>
      <w:r w:rsidR="003B6F0C">
        <w:t xml:space="preserve">Base Chord: </w:t>
      </w:r>
      <w:r w:rsidR="0011475A">
        <w:t>the base chord is clickable when</w:t>
      </w:r>
      <w:r w:rsidR="00A6720D">
        <w:t xml:space="preserve"> the game is paused and shows the fret and finger positions.</w:t>
      </w:r>
    </w:p>
    <w:p w14:paraId="09A1124A" w14:textId="14D4CD2F" w:rsidR="00A6720D" w:rsidRDefault="00545586" w:rsidP="00605AA0">
      <w:pPr>
        <w:pStyle w:val="ListParagraph"/>
        <w:numPr>
          <w:ilvl w:val="2"/>
          <w:numId w:val="16"/>
        </w:numPr>
      </w:pPr>
      <w:r>
        <w:t xml:space="preserve"> Finger Positions: Each </w:t>
      </w:r>
      <w:r w:rsidR="006A4745">
        <w:t>line represents a string, and the numbers represent fret numbers.</w:t>
      </w:r>
    </w:p>
    <w:p w14:paraId="4C5F8652" w14:textId="6C0E726D" w:rsidR="006A4745" w:rsidRDefault="00664C9C" w:rsidP="00605AA0">
      <w:pPr>
        <w:pStyle w:val="ListParagraph"/>
        <w:numPr>
          <w:ilvl w:val="2"/>
          <w:numId w:val="16"/>
        </w:numPr>
      </w:pPr>
      <w:r>
        <w:t xml:space="preserve"> R</w:t>
      </w:r>
      <w:r w:rsidR="008D7667">
        <w:t xml:space="preserve">hythm Notation: </w:t>
      </w:r>
      <w:r w:rsidR="00811C41">
        <w:t xml:space="preserve">standard notation </w:t>
      </w:r>
      <w:r w:rsidR="00AC65BC">
        <w:t xml:space="preserve">assuming 4/4 </w:t>
      </w:r>
      <w:r w:rsidR="00811C41">
        <w:t>at this development phase.</w:t>
      </w:r>
    </w:p>
    <w:p w14:paraId="5E7A32A6" w14:textId="6AA4C7CA" w:rsidR="00811C41" w:rsidRDefault="00415606" w:rsidP="00811C41">
      <w:pPr>
        <w:pStyle w:val="ListParagraph"/>
        <w:numPr>
          <w:ilvl w:val="1"/>
          <w:numId w:val="16"/>
        </w:numPr>
      </w:pPr>
      <w:r>
        <w:t xml:space="preserve">The </w:t>
      </w:r>
      <w:r w:rsidR="005322EC">
        <w:t>Guitar Animation</w:t>
      </w:r>
      <w:r>
        <w:t xml:space="preserve"> is the screen representation of the console</w:t>
      </w:r>
      <w:r w:rsidR="00A379E7">
        <w:t>:</w:t>
      </w:r>
    </w:p>
    <w:p w14:paraId="725B470F" w14:textId="2A78DD54" w:rsidR="00415606" w:rsidRDefault="00415606" w:rsidP="00415606">
      <w:pPr>
        <w:pStyle w:val="ListParagraph"/>
        <w:numPr>
          <w:ilvl w:val="2"/>
          <w:numId w:val="16"/>
        </w:numPr>
      </w:pPr>
      <w:r>
        <w:t xml:space="preserve"> </w:t>
      </w:r>
      <w:r w:rsidR="00AF27A8">
        <w:t>It shows fret</w:t>
      </w:r>
      <w:r w:rsidR="00DC62DE">
        <w:t>s, finger</w:t>
      </w:r>
      <w:r w:rsidR="00AF27A8">
        <w:t xml:space="preserve"> positions and strum bars.</w:t>
      </w:r>
    </w:p>
    <w:p w14:paraId="64DE88EE" w14:textId="183C89CF" w:rsidR="00BE1854" w:rsidRDefault="00BE1854" w:rsidP="00415606">
      <w:pPr>
        <w:pStyle w:val="ListParagraph"/>
        <w:numPr>
          <w:ilvl w:val="2"/>
          <w:numId w:val="16"/>
        </w:numPr>
      </w:pPr>
      <w:r>
        <w:t xml:space="preserve"> </w:t>
      </w:r>
      <w:r w:rsidR="00DC62DE">
        <w:t xml:space="preserve">The active </w:t>
      </w:r>
      <w:r w:rsidR="007163BF">
        <w:t>finger positions and strums are displayed alongside the music.</w:t>
      </w:r>
      <w:r>
        <w:t xml:space="preserve"> </w:t>
      </w:r>
    </w:p>
    <w:p w14:paraId="18C03054" w14:textId="7301C9A6" w:rsidR="00C423DA" w:rsidRDefault="00C423DA" w:rsidP="00415606">
      <w:pPr>
        <w:pStyle w:val="ListParagraph"/>
        <w:numPr>
          <w:ilvl w:val="2"/>
          <w:numId w:val="16"/>
        </w:numPr>
      </w:pPr>
      <w:r>
        <w:t>If the player fails to hit</w:t>
      </w:r>
      <w:r w:rsidR="00112E33">
        <w:t xml:space="preserve"> the appropriate fret buttons and the strum bars at the precise timing, a </w:t>
      </w:r>
      <w:r w:rsidR="006605F1">
        <w:t>"</w:t>
      </w:r>
      <w:r w:rsidR="00112E33">
        <w:t>miss</w:t>
      </w:r>
      <w:r w:rsidR="003E1C15">
        <w:t>ed</w:t>
      </w:r>
      <w:r w:rsidR="006605F1">
        <w:t>"</w:t>
      </w:r>
      <w:r w:rsidR="00C95943">
        <w:t xml:space="preserve"> message is displayed</w:t>
      </w:r>
      <w:r w:rsidR="003E1C15">
        <w:t>.</w:t>
      </w:r>
    </w:p>
    <w:p w14:paraId="3560F298" w14:textId="77777777" w:rsidR="00250D8D" w:rsidRDefault="00250D8D" w:rsidP="00250D8D">
      <w:pPr>
        <w:pStyle w:val="ListParagraph"/>
        <w:ind w:left="1224"/>
      </w:pPr>
    </w:p>
    <w:p w14:paraId="0DC68AC4" w14:textId="35C1A63F" w:rsidR="002D5198" w:rsidRDefault="00FF717D" w:rsidP="002D5198">
      <w:pPr>
        <w:pStyle w:val="ListParagraph"/>
        <w:keepNext/>
        <w:ind w:left="0"/>
        <w:jc w:val="center"/>
      </w:pPr>
      <w:r>
        <w:rPr>
          <w:noProof/>
        </w:rPr>
        <w:drawing>
          <wp:inline distT="0" distB="0" distL="0" distR="0" wp14:anchorId="61137C67" wp14:editId="2EFC8714">
            <wp:extent cx="4270647" cy="2672317"/>
            <wp:effectExtent l="0" t="0" r="0" b="0"/>
            <wp:docPr id="23" name="Picture 2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90636" cy="2684825"/>
                    </a:xfrm>
                    <a:prstGeom prst="rect">
                      <a:avLst/>
                    </a:prstGeom>
                  </pic:spPr>
                </pic:pic>
              </a:graphicData>
            </a:graphic>
          </wp:inline>
        </w:drawing>
      </w:r>
    </w:p>
    <w:p w14:paraId="407B82EF" w14:textId="7417E8DD" w:rsidR="0017429A" w:rsidRPr="0017429A" w:rsidRDefault="002D5198" w:rsidP="002D5198">
      <w:pPr>
        <w:pStyle w:val="Caption"/>
        <w:jc w:val="center"/>
        <w:rPr>
          <w:bCs/>
        </w:rPr>
      </w:pPr>
      <w:r>
        <w:t xml:space="preserve">Figure </w:t>
      </w:r>
      <w:fldSimple w:instr=" SEQ Figure \* ARABIC ">
        <w:r w:rsidR="00291082">
          <w:rPr>
            <w:noProof/>
          </w:rPr>
          <w:t>10</w:t>
        </w:r>
      </w:fldSimple>
      <w:r>
        <w:t xml:space="preserve"> | Play Wireframe </w:t>
      </w:r>
      <w:r w:rsidRPr="002D5198">
        <w:rPr>
          <w:b w:val="0"/>
          <w:bCs/>
        </w:rPr>
        <w:t>(</w:t>
      </w:r>
      <w:r>
        <w:rPr>
          <w:b w:val="0"/>
          <w:bCs/>
        </w:rPr>
        <w:t xml:space="preserve">Appendix/Wireframes – </w:t>
      </w:r>
      <w:proofErr w:type="spellStart"/>
      <w:r>
        <w:rPr>
          <w:b w:val="0"/>
          <w:bCs/>
        </w:rPr>
        <w:t>Play.drawio</w:t>
      </w:r>
      <w:proofErr w:type="spellEnd"/>
      <w:r w:rsidRPr="002D5198">
        <w:rPr>
          <w:b w:val="0"/>
          <w:bCs/>
        </w:rPr>
        <w:t>)</w:t>
      </w:r>
    </w:p>
    <w:p w14:paraId="79559D8A" w14:textId="7D6AB11E" w:rsidR="001B7A20" w:rsidRDefault="00250D8D" w:rsidP="001B7A20">
      <w:pPr>
        <w:pStyle w:val="ListParagraph"/>
        <w:numPr>
          <w:ilvl w:val="0"/>
          <w:numId w:val="16"/>
        </w:numPr>
        <w:rPr>
          <w:b/>
          <w:bCs/>
        </w:rPr>
      </w:pPr>
      <w:r>
        <w:rPr>
          <w:b/>
          <w:bCs/>
        </w:rPr>
        <w:lastRenderedPageBreak/>
        <w:t>Scoring</w:t>
      </w:r>
      <w:r w:rsidR="006E52C4">
        <w:rPr>
          <w:b/>
          <w:bCs/>
        </w:rPr>
        <w:t xml:space="preserve"> and Saving</w:t>
      </w:r>
    </w:p>
    <w:p w14:paraId="1876920A" w14:textId="35A7DF5A" w:rsidR="006B160B" w:rsidRDefault="00A1733B" w:rsidP="006B160B">
      <w:pPr>
        <w:pStyle w:val="ListParagraph"/>
        <w:numPr>
          <w:ilvl w:val="1"/>
          <w:numId w:val="16"/>
        </w:numPr>
      </w:pPr>
      <w:r w:rsidRPr="00A1733B">
        <w:t xml:space="preserve">The </w:t>
      </w:r>
      <w:r>
        <w:t>user can see the current score while playing</w:t>
      </w:r>
      <w:r w:rsidR="009568B8">
        <w:t>.</w:t>
      </w:r>
    </w:p>
    <w:p w14:paraId="4D329697" w14:textId="6E26122C" w:rsidR="009568B8" w:rsidRDefault="009568B8" w:rsidP="006B160B">
      <w:pPr>
        <w:pStyle w:val="ListParagraph"/>
        <w:numPr>
          <w:ilvl w:val="1"/>
          <w:numId w:val="16"/>
        </w:numPr>
      </w:pPr>
      <w:r>
        <w:t xml:space="preserve">If ten, twenty or thirty consecutive </w:t>
      </w:r>
      <w:r w:rsidR="00DC51D9">
        <w:t>notes are correctly strummed in a streak, a multiplier is given to the points.</w:t>
      </w:r>
    </w:p>
    <w:p w14:paraId="5CB456D8" w14:textId="42292898" w:rsidR="00DC51D9" w:rsidRDefault="00B82ACA" w:rsidP="006B160B">
      <w:pPr>
        <w:pStyle w:val="ListParagraph"/>
        <w:numPr>
          <w:ilvl w:val="1"/>
          <w:numId w:val="16"/>
        </w:numPr>
      </w:pPr>
      <w:r>
        <w:t>Time precision will add another multiplier</w:t>
      </w:r>
      <w:r w:rsidR="00BA135D">
        <w:t xml:space="preserve"> depending on the player's timing.</w:t>
      </w:r>
    </w:p>
    <w:p w14:paraId="2D98F926" w14:textId="77777777" w:rsidR="008D5F2C" w:rsidRDefault="008D5F2C" w:rsidP="008D5F2C">
      <w:pPr>
        <w:pStyle w:val="ListParagraph"/>
        <w:ind w:left="792"/>
      </w:pPr>
    </w:p>
    <w:p w14:paraId="0B1ACFDF" w14:textId="77777777" w:rsidR="008D5F2C" w:rsidRDefault="008D5F2C" w:rsidP="008D5F2C">
      <w:pPr>
        <w:pStyle w:val="ListParagraph"/>
        <w:ind w:left="792"/>
      </w:pPr>
    </w:p>
    <w:p w14:paraId="29B9EF16" w14:textId="7524C5F9" w:rsidR="008D5F2C" w:rsidRDefault="00E875A6" w:rsidP="008D5F2C">
      <w:pPr>
        <w:pStyle w:val="ListParagraph"/>
        <w:keepNext/>
        <w:ind w:left="0"/>
      </w:pPr>
      <w:r>
        <w:rPr>
          <w:noProof/>
        </w:rPr>
        <w:drawing>
          <wp:inline distT="0" distB="0" distL="0" distR="0" wp14:anchorId="1ECBE02A" wp14:editId="68A9A191">
            <wp:extent cx="6645910" cy="1616075"/>
            <wp:effectExtent l="0" t="0" r="2540" b="3175"/>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1616075"/>
                    </a:xfrm>
                    <a:prstGeom prst="rect">
                      <a:avLst/>
                    </a:prstGeom>
                  </pic:spPr>
                </pic:pic>
              </a:graphicData>
            </a:graphic>
          </wp:inline>
        </w:drawing>
      </w:r>
    </w:p>
    <w:p w14:paraId="6B2F939B" w14:textId="6C9725B6" w:rsidR="00BA135D" w:rsidRDefault="008D5F2C" w:rsidP="006252A5">
      <w:pPr>
        <w:pStyle w:val="Caption"/>
        <w:jc w:val="center"/>
      </w:pPr>
      <w:r>
        <w:t xml:space="preserve">Figure </w:t>
      </w:r>
      <w:fldSimple w:instr=" SEQ Figure \* ARABIC ">
        <w:r w:rsidR="00291082">
          <w:rPr>
            <w:noProof/>
          </w:rPr>
          <w:t>11</w:t>
        </w:r>
      </w:fldSimple>
      <w:r w:rsidR="006252A5">
        <w:t xml:space="preserve"> | Pointing System</w:t>
      </w:r>
      <w:r w:rsidR="009D552C">
        <w:t xml:space="preserve"> </w:t>
      </w:r>
      <w:r w:rsidR="009D552C" w:rsidRPr="00A61FA0">
        <w:rPr>
          <w:b w:val="0"/>
          <w:bCs/>
        </w:rPr>
        <w:t>(Appendix/</w:t>
      </w:r>
      <w:proofErr w:type="spellStart"/>
      <w:r w:rsidR="009D552C" w:rsidRPr="00A61FA0">
        <w:rPr>
          <w:b w:val="0"/>
          <w:bCs/>
        </w:rPr>
        <w:t>Pointing</w:t>
      </w:r>
      <w:r w:rsidR="00A61FA0" w:rsidRPr="00A61FA0">
        <w:rPr>
          <w:b w:val="0"/>
          <w:bCs/>
        </w:rPr>
        <w:t>.drawio</w:t>
      </w:r>
      <w:proofErr w:type="spellEnd"/>
      <w:r w:rsidR="009D552C" w:rsidRPr="00A61FA0">
        <w:rPr>
          <w:b w:val="0"/>
          <w:bCs/>
        </w:rPr>
        <w:t>)</w:t>
      </w:r>
    </w:p>
    <w:p w14:paraId="62F125E9" w14:textId="77777777" w:rsidR="000E0D6D" w:rsidRPr="000E0D6D" w:rsidRDefault="000E0D6D" w:rsidP="000E0D6D"/>
    <w:p w14:paraId="06E6330E" w14:textId="6F189A51" w:rsidR="008D5F2C" w:rsidRDefault="003969DF" w:rsidP="000E0D6D">
      <w:pPr>
        <w:pStyle w:val="ListParagraph"/>
        <w:numPr>
          <w:ilvl w:val="1"/>
          <w:numId w:val="16"/>
        </w:numPr>
      </w:pPr>
      <w:r>
        <w:t>The user can see</w:t>
      </w:r>
      <w:r w:rsidR="00711A0B">
        <w:t xml:space="preserve"> the</w:t>
      </w:r>
      <w:r w:rsidR="001339A2">
        <w:t xml:space="preserve"> correct notes</w:t>
      </w:r>
      <w:r w:rsidR="00711A0B">
        <w:t xml:space="preserve"> consecutive</w:t>
      </w:r>
      <w:r w:rsidR="001339A2">
        <w:t>ly</w:t>
      </w:r>
      <w:r w:rsidR="00711A0B">
        <w:t xml:space="preserve"> played </w:t>
      </w:r>
      <w:r w:rsidR="00A5674B">
        <w:t xml:space="preserve">as </w:t>
      </w:r>
      <w:r w:rsidR="002758B7">
        <w:t xml:space="preserve">the </w:t>
      </w:r>
      <w:r w:rsidR="00A5674B">
        <w:t>streak in the footer.</w:t>
      </w:r>
    </w:p>
    <w:p w14:paraId="4C231DAF" w14:textId="234BFF03" w:rsidR="0049073C" w:rsidRDefault="002758B7" w:rsidP="004D788A">
      <w:pPr>
        <w:pStyle w:val="ListParagraph"/>
        <w:numPr>
          <w:ilvl w:val="1"/>
          <w:numId w:val="16"/>
        </w:numPr>
      </w:pPr>
      <w:r>
        <w:t>Every missed not</w:t>
      </w:r>
      <w:r w:rsidR="001E3280">
        <w:t>e</w:t>
      </w:r>
      <w:r>
        <w:t xml:space="preserve"> will reset the streak</w:t>
      </w:r>
      <w:r w:rsidR="001E3280">
        <w:t xml:space="preserve"> to zero</w:t>
      </w:r>
      <w:r w:rsidR="00827238">
        <w:t>,</w:t>
      </w:r>
      <w:r w:rsidR="001E3280">
        <w:t xml:space="preserve"> and the streak multipliers to one.</w:t>
      </w:r>
    </w:p>
    <w:p w14:paraId="6758D3FA" w14:textId="3DA38389" w:rsidR="00FD5D4F" w:rsidRDefault="0057790A" w:rsidP="004D788A">
      <w:pPr>
        <w:pStyle w:val="ListParagraph"/>
        <w:numPr>
          <w:ilvl w:val="1"/>
          <w:numId w:val="16"/>
        </w:numPr>
      </w:pPr>
      <w:r>
        <w:t>Every strum stroke resets the precision according to the</w:t>
      </w:r>
      <w:r w:rsidR="00C5126E">
        <w:t xml:space="preserve"> accuracy of the last played note.</w:t>
      </w:r>
    </w:p>
    <w:p w14:paraId="38E13B8F" w14:textId="3AEDB607" w:rsidR="00B11A2B" w:rsidRDefault="00EF50DE" w:rsidP="00844C0D">
      <w:pPr>
        <w:pStyle w:val="ListParagraph"/>
        <w:numPr>
          <w:ilvl w:val="1"/>
          <w:numId w:val="16"/>
        </w:numPr>
      </w:pPr>
      <w:r>
        <w:t>The user can s</w:t>
      </w:r>
      <w:r w:rsidR="00B11A2B">
        <w:t>ee their highest score on a particular song.</w:t>
      </w:r>
      <w:r w:rsidR="00214085">
        <w:t xml:space="preserve"> </w:t>
      </w:r>
      <w:r w:rsidR="007004D6">
        <w:t xml:space="preserve">The top score </w:t>
      </w:r>
      <w:r w:rsidR="003E5C2B">
        <w:t>by the user community is</w:t>
      </w:r>
      <w:r w:rsidR="00CD19ED">
        <w:t xml:space="preserve"> shown in the bottom </w:t>
      </w:r>
      <w:r w:rsidR="00BB464B">
        <w:t>right corner</w:t>
      </w:r>
      <w:r w:rsidR="00CD19ED">
        <w:t>.</w:t>
      </w:r>
    </w:p>
    <w:p w14:paraId="68A3B71A" w14:textId="1FF9D7E2" w:rsidR="00BB464B" w:rsidRDefault="007B6D23" w:rsidP="004D788A">
      <w:pPr>
        <w:pStyle w:val="ListParagraph"/>
        <w:numPr>
          <w:ilvl w:val="1"/>
          <w:numId w:val="16"/>
        </w:numPr>
        <w:rPr>
          <w:b/>
          <w:bCs/>
        </w:rPr>
      </w:pPr>
      <w:r w:rsidRPr="007B6D23">
        <w:rPr>
          <w:b/>
          <w:bCs/>
        </w:rPr>
        <w:t>Score meters</w:t>
      </w:r>
    </w:p>
    <w:p w14:paraId="60D6A921" w14:textId="46BD96C2" w:rsidR="007B6D23" w:rsidRDefault="00865EC7" w:rsidP="00865EC7">
      <w:pPr>
        <w:pStyle w:val="ListParagraph"/>
        <w:numPr>
          <w:ilvl w:val="2"/>
          <w:numId w:val="16"/>
        </w:numPr>
      </w:pPr>
      <w:r w:rsidRPr="00865EC7">
        <w:t xml:space="preserve"> The top score meter</w:t>
      </w:r>
      <w:r>
        <w:t xml:space="preserve"> represents</w:t>
      </w:r>
      <w:r w:rsidR="00D879C4">
        <w:t xml:space="preserve"> the </w:t>
      </w:r>
      <w:r w:rsidR="009A1C9F">
        <w:t xml:space="preserve">user's </w:t>
      </w:r>
      <w:r w:rsidR="005B4BD7">
        <w:t>b</w:t>
      </w:r>
      <w:r w:rsidR="00BD389C">
        <w:t xml:space="preserve">est </w:t>
      </w:r>
      <w:r w:rsidR="002D2FB1">
        <w:t>general</w:t>
      </w:r>
      <w:r w:rsidR="00BD389C">
        <w:t xml:space="preserve"> accuracy</w:t>
      </w:r>
      <w:r w:rsidR="005B4BD7">
        <w:t xml:space="preserve"> ever achieved on the song.</w:t>
      </w:r>
    </w:p>
    <w:p w14:paraId="520A44D9" w14:textId="36DA18C1" w:rsidR="009D2145" w:rsidRDefault="00641064" w:rsidP="00865EC7">
      <w:pPr>
        <w:pStyle w:val="ListParagraph"/>
        <w:numPr>
          <w:ilvl w:val="2"/>
          <w:numId w:val="16"/>
        </w:numPr>
      </w:pPr>
      <w:r>
        <w:t xml:space="preserve"> </w:t>
      </w:r>
      <w:r w:rsidR="009B46AD">
        <w:t xml:space="preserve">The middle score meter </w:t>
      </w:r>
      <w:r w:rsidR="005164E7">
        <w:t xml:space="preserve">gives a general value </w:t>
      </w:r>
      <w:r w:rsidR="00581101">
        <w:t>to</w:t>
      </w:r>
      <w:r w:rsidR="005164E7">
        <w:t xml:space="preserve"> the</w:t>
      </w:r>
      <w:r w:rsidR="00581101">
        <w:t xml:space="preserve"> </w:t>
      </w:r>
      <w:r w:rsidR="00A87D25">
        <w:t xml:space="preserve">average score on the </w:t>
      </w:r>
      <w:r w:rsidR="00581101">
        <w:t>current performance.</w:t>
      </w:r>
    </w:p>
    <w:p w14:paraId="0301ABB0" w14:textId="77777777" w:rsidR="002579BB" w:rsidRDefault="00A87D25" w:rsidP="002579BB">
      <w:pPr>
        <w:pStyle w:val="ListParagraph"/>
        <w:numPr>
          <w:ilvl w:val="2"/>
          <w:numId w:val="16"/>
        </w:numPr>
      </w:pPr>
      <w:r>
        <w:t xml:space="preserve"> The bottom score meter </w:t>
      </w:r>
      <w:r w:rsidR="000F78D5">
        <w:t>has the</w:t>
      </w:r>
      <w:r w:rsidR="0015010C">
        <w:t xml:space="preserve"> accuracy of</w:t>
      </w:r>
      <w:r w:rsidR="000F78D5">
        <w:t xml:space="preserve"> </w:t>
      </w:r>
      <w:r w:rsidR="0015010C">
        <w:t xml:space="preserve">the </w:t>
      </w:r>
      <w:r w:rsidR="000F78D5">
        <w:t>last ten</w:t>
      </w:r>
      <w:r w:rsidR="0015010C">
        <w:t xml:space="preserve"> strums on the background and the last strum on the front.</w:t>
      </w:r>
    </w:p>
    <w:p w14:paraId="6120D232" w14:textId="41E82C8B" w:rsidR="00AF7047" w:rsidRDefault="002F488A" w:rsidP="002579BB">
      <w:pPr>
        <w:pStyle w:val="ListParagraph"/>
        <w:numPr>
          <w:ilvl w:val="2"/>
          <w:numId w:val="16"/>
        </w:numPr>
      </w:pPr>
      <w:r>
        <w:t>The general score</w:t>
      </w:r>
      <w:r w:rsidR="00D91104">
        <w:t xml:space="preserve"> is </w:t>
      </w:r>
      <w:r w:rsidR="008F0FE3">
        <w:t>the product</w:t>
      </w:r>
      <w:r w:rsidR="00894000">
        <w:t xml:space="preserve"> of note accuracy</w:t>
      </w:r>
      <w:r w:rsidR="00052F7D">
        <w:t xml:space="preserve"> (binary) and the </w:t>
      </w:r>
      <w:r w:rsidR="00B73999">
        <w:t xml:space="preserve">time precision </w:t>
      </w:r>
      <w:r w:rsidR="00052F7D">
        <w:t>percentage</w:t>
      </w:r>
      <w:r w:rsidR="00824C9F">
        <w:t>.</w:t>
      </w:r>
    </w:p>
    <w:p w14:paraId="5E6F7F38" w14:textId="4BBE1537" w:rsidR="00B53814" w:rsidRPr="00B53814" w:rsidRDefault="00B53814" w:rsidP="00B53814">
      <w:pPr>
        <w:pStyle w:val="ListParagraph"/>
        <w:numPr>
          <w:ilvl w:val="1"/>
          <w:numId w:val="16"/>
        </w:numPr>
        <w:rPr>
          <w:b/>
          <w:bCs/>
        </w:rPr>
      </w:pPr>
      <w:r w:rsidRPr="00B53814">
        <w:rPr>
          <w:b/>
          <w:bCs/>
        </w:rPr>
        <w:t>Saving Performance</w:t>
      </w:r>
    </w:p>
    <w:p w14:paraId="2DB665BA" w14:textId="1EE8A786" w:rsidR="00B73999" w:rsidRDefault="00813125" w:rsidP="00B53814">
      <w:pPr>
        <w:pStyle w:val="ListParagraph"/>
        <w:numPr>
          <w:ilvl w:val="2"/>
          <w:numId w:val="16"/>
        </w:numPr>
      </w:pPr>
      <w:r>
        <w:t>Performance and score information is saved on the database when the game is over</w:t>
      </w:r>
      <w:r w:rsidR="009212B8">
        <w:t>.</w:t>
      </w:r>
    </w:p>
    <w:p w14:paraId="16056480" w14:textId="21F33670" w:rsidR="009212B8" w:rsidRDefault="00077A0D" w:rsidP="00B53814">
      <w:pPr>
        <w:pStyle w:val="ListParagraph"/>
        <w:numPr>
          <w:ilvl w:val="2"/>
          <w:numId w:val="16"/>
        </w:numPr>
      </w:pPr>
      <w:r>
        <w:t xml:space="preserve">The </w:t>
      </w:r>
      <w:r w:rsidR="00CE573B">
        <w:t xml:space="preserve">date, </w:t>
      </w:r>
      <w:r w:rsidR="00B4163A">
        <w:t>general</w:t>
      </w:r>
      <w:r w:rsidR="00B4163A">
        <w:t xml:space="preserve"> </w:t>
      </w:r>
      <w:r>
        <w:t>score</w:t>
      </w:r>
      <w:r w:rsidR="00CE573B">
        <w:t xml:space="preserve"> and performance</w:t>
      </w:r>
      <w:r>
        <w:t xml:space="preserve"> </w:t>
      </w:r>
      <w:r w:rsidR="00CE573B">
        <w:t xml:space="preserve">are </w:t>
      </w:r>
      <w:r>
        <w:t>saved</w:t>
      </w:r>
      <w:r w:rsidR="004815FD">
        <w:t xml:space="preserve"> </w:t>
      </w:r>
      <w:r w:rsidR="00A05CB2">
        <w:t>to the</w:t>
      </w:r>
      <w:r w:rsidR="004815FD">
        <w:t xml:space="preserve"> lis</w:t>
      </w:r>
      <w:r w:rsidR="002F61C8">
        <w:t>t of</w:t>
      </w:r>
      <w:r w:rsidR="00A05CB2">
        <w:t xml:space="preserve"> scores for the album.</w:t>
      </w:r>
    </w:p>
    <w:p w14:paraId="142443EE" w14:textId="023D1AA1" w:rsidR="00962C02" w:rsidRDefault="006D1E8D" w:rsidP="00B53814">
      <w:pPr>
        <w:pStyle w:val="ListParagraph"/>
        <w:numPr>
          <w:ilvl w:val="2"/>
          <w:numId w:val="16"/>
        </w:numPr>
      </w:pPr>
      <w:r>
        <w:t>The score is rewritten if the score is higher than the personal best.</w:t>
      </w:r>
    </w:p>
    <w:p w14:paraId="5BE3C942" w14:textId="241F0DC5" w:rsidR="006D1E8D" w:rsidRPr="009212B8" w:rsidRDefault="004D19B1" w:rsidP="00B53814">
      <w:pPr>
        <w:pStyle w:val="ListParagraph"/>
        <w:numPr>
          <w:ilvl w:val="2"/>
          <w:numId w:val="16"/>
        </w:numPr>
      </w:pPr>
      <w:r>
        <w:t>The all-time best score is rewritten if the user breaks the record.</w:t>
      </w:r>
    </w:p>
    <w:p w14:paraId="6C9219DA" w14:textId="6E31ECAC" w:rsidR="007D27F0" w:rsidRDefault="00DD20E5" w:rsidP="000529A9">
      <w:pPr>
        <w:pStyle w:val="ListParagraph"/>
        <w:numPr>
          <w:ilvl w:val="0"/>
          <w:numId w:val="16"/>
        </w:numPr>
        <w:rPr>
          <w:b/>
          <w:bCs/>
        </w:rPr>
      </w:pPr>
      <w:r>
        <w:rPr>
          <w:b/>
          <w:bCs/>
        </w:rPr>
        <w:t>Practice</w:t>
      </w:r>
      <w:r w:rsidR="006E52C4">
        <w:rPr>
          <w:b/>
          <w:bCs/>
        </w:rPr>
        <w:t>,</w:t>
      </w:r>
      <w:r w:rsidR="008063C7">
        <w:rPr>
          <w:b/>
          <w:bCs/>
        </w:rPr>
        <w:t xml:space="preserve"> Jam, Compose</w:t>
      </w:r>
      <w:r w:rsidR="006E52C4">
        <w:rPr>
          <w:b/>
          <w:bCs/>
        </w:rPr>
        <w:t xml:space="preserve"> </w:t>
      </w:r>
      <w:r w:rsidR="0087016E">
        <w:rPr>
          <w:b/>
          <w:bCs/>
        </w:rPr>
        <w:t>Menu Option</w:t>
      </w:r>
      <w:r w:rsidR="008063C7">
        <w:rPr>
          <w:b/>
          <w:bCs/>
        </w:rPr>
        <w:t>s</w:t>
      </w:r>
      <w:r w:rsidR="008C2562">
        <w:rPr>
          <w:b/>
          <w:bCs/>
        </w:rPr>
        <w:t xml:space="preserve"> (similar features)</w:t>
      </w:r>
    </w:p>
    <w:p w14:paraId="44CEF3DC" w14:textId="6933BC69" w:rsidR="00DD20E5" w:rsidRDefault="005631F8" w:rsidP="00182EE4">
      <w:pPr>
        <w:pStyle w:val="ListParagraph"/>
        <w:numPr>
          <w:ilvl w:val="1"/>
          <w:numId w:val="16"/>
        </w:numPr>
      </w:pPr>
      <w:r>
        <w:rPr>
          <w:b/>
          <w:bCs/>
        </w:rPr>
        <w:t>The p</w:t>
      </w:r>
      <w:r w:rsidR="00182EE4" w:rsidRPr="005175FC">
        <w:rPr>
          <w:b/>
          <w:bCs/>
        </w:rPr>
        <w:t>ractice</w:t>
      </w:r>
      <w:r w:rsidR="00182EE4">
        <w:t xml:space="preserve"> option is identical to the </w:t>
      </w:r>
      <w:r w:rsidR="0071488B">
        <w:t xml:space="preserve">Play option but does not </w:t>
      </w:r>
      <w:r w:rsidR="005443EB">
        <w:t>save the performance.</w:t>
      </w:r>
    </w:p>
    <w:p w14:paraId="141D40E0" w14:textId="2E7E73FA" w:rsidR="005443EB" w:rsidRPr="00182EE4" w:rsidRDefault="005443EB" w:rsidP="00182EE4">
      <w:pPr>
        <w:pStyle w:val="ListParagraph"/>
        <w:numPr>
          <w:ilvl w:val="1"/>
          <w:numId w:val="16"/>
        </w:numPr>
      </w:pPr>
      <w:r>
        <w:t xml:space="preserve">A warning </w:t>
      </w:r>
      <w:r w:rsidR="005B76EA">
        <w:t>is</w:t>
      </w:r>
      <w:r>
        <w:t xml:space="preserve"> placed</w:t>
      </w:r>
      <w:r w:rsidR="005B76EA">
        <w:t xml:space="preserve"> to notify the user </w:t>
      </w:r>
      <w:r w:rsidR="00912550">
        <w:t xml:space="preserve">of </w:t>
      </w:r>
      <w:r w:rsidR="00C245D6">
        <w:t xml:space="preserve">audio nuisance </w:t>
      </w:r>
      <w:r w:rsidR="005603EA">
        <w:t>with an optional "Don</w:t>
      </w:r>
      <w:r w:rsidR="00C10357">
        <w:t>'</w:t>
      </w:r>
      <w:r w:rsidR="005603EA">
        <w:t>t show again</w:t>
      </w:r>
      <w:r w:rsidR="00C10357">
        <w:t>"</w:t>
      </w:r>
      <w:r w:rsidR="005603EA">
        <w:t xml:space="preserve"> checkbox.</w:t>
      </w:r>
    </w:p>
    <w:p w14:paraId="423C0785" w14:textId="6918CF1A" w:rsidR="00BD4D46" w:rsidRDefault="00BD4D46" w:rsidP="00BD4D46">
      <w:pPr>
        <w:pStyle w:val="ListParagraph"/>
        <w:numPr>
          <w:ilvl w:val="1"/>
          <w:numId w:val="16"/>
        </w:numPr>
        <w:rPr>
          <w:bCs/>
        </w:rPr>
      </w:pPr>
      <w:r w:rsidRPr="005175FC">
        <w:rPr>
          <w:b/>
        </w:rPr>
        <w:t>Jam Session</w:t>
      </w:r>
      <w:r>
        <w:rPr>
          <w:bCs/>
        </w:rPr>
        <w:t xml:space="preserve"> </w:t>
      </w:r>
      <w:r w:rsidR="007913ED">
        <w:rPr>
          <w:bCs/>
        </w:rPr>
        <w:t>has only the guitar</w:t>
      </w:r>
      <w:r w:rsidR="00F204E6">
        <w:rPr>
          <w:bCs/>
        </w:rPr>
        <w:t xml:space="preserve"> animation that responds to strums and key</w:t>
      </w:r>
      <w:r w:rsidR="00305C60">
        <w:rPr>
          <w:bCs/>
        </w:rPr>
        <w:t>note</w:t>
      </w:r>
      <w:r w:rsidR="00F204E6">
        <w:rPr>
          <w:bCs/>
        </w:rPr>
        <w:t xml:space="preserve"> presses.</w:t>
      </w:r>
    </w:p>
    <w:p w14:paraId="326CC7C7" w14:textId="102BC9B7" w:rsidR="00F204E6" w:rsidRPr="00BD4D46" w:rsidRDefault="00745529" w:rsidP="00BD4D46">
      <w:pPr>
        <w:pStyle w:val="ListParagraph"/>
        <w:numPr>
          <w:ilvl w:val="1"/>
          <w:numId w:val="16"/>
        </w:numPr>
        <w:rPr>
          <w:bCs/>
        </w:rPr>
      </w:pPr>
      <w:r>
        <w:rPr>
          <w:bCs/>
        </w:rPr>
        <w:t>Strums produce the corresponding guitar sounds.</w:t>
      </w:r>
    </w:p>
    <w:p w14:paraId="57D95B82" w14:textId="64078750" w:rsidR="00AF2140" w:rsidRDefault="00AF2140" w:rsidP="005175FC">
      <w:pPr>
        <w:pStyle w:val="ListParagraph"/>
        <w:numPr>
          <w:ilvl w:val="1"/>
          <w:numId w:val="16"/>
        </w:numPr>
      </w:pPr>
      <w:r w:rsidRPr="005631F8">
        <w:rPr>
          <w:b/>
          <w:bCs/>
        </w:rPr>
        <w:t xml:space="preserve">Compose </w:t>
      </w:r>
      <w:r w:rsidR="00770398" w:rsidRPr="005631F8">
        <w:rPr>
          <w:b/>
          <w:bCs/>
        </w:rPr>
        <w:t>Menu</w:t>
      </w:r>
      <w:r w:rsidR="00770398" w:rsidRPr="005631F8">
        <w:t xml:space="preserve"> </w:t>
      </w:r>
      <w:r w:rsidR="008C2562">
        <w:t>o</w:t>
      </w:r>
      <w:r w:rsidRPr="005631F8">
        <w:t>ption</w:t>
      </w:r>
      <w:r w:rsidR="0065140C" w:rsidRPr="005631F8">
        <w:t xml:space="preserve"> </w:t>
      </w:r>
      <w:r w:rsidR="008C2562">
        <w:t>r</w:t>
      </w:r>
      <w:r w:rsidR="005631F8" w:rsidRPr="005631F8">
        <w:t>e</w:t>
      </w:r>
      <w:r w:rsidR="005631F8">
        <w:t>cords</w:t>
      </w:r>
      <w:r w:rsidR="008C2562">
        <w:t xml:space="preserve"> the </w:t>
      </w:r>
      <w:r w:rsidR="00E13F17">
        <w:t>console input and produces sound.</w:t>
      </w:r>
    </w:p>
    <w:p w14:paraId="75A9BFC9" w14:textId="48A5C6F3" w:rsidR="00E13F17" w:rsidRDefault="00E13F17" w:rsidP="005175FC">
      <w:pPr>
        <w:pStyle w:val="ListParagraph"/>
        <w:numPr>
          <w:ilvl w:val="1"/>
          <w:numId w:val="16"/>
        </w:numPr>
      </w:pPr>
      <w:r w:rsidRPr="00E13F17">
        <w:t>The</w:t>
      </w:r>
      <w:r>
        <w:t xml:space="preserve"> notes are </w:t>
      </w:r>
      <w:r w:rsidR="00064D4A">
        <w:t>translated on the tablature</w:t>
      </w:r>
      <w:r w:rsidR="00A62CC2">
        <w:t xml:space="preserve"> when the player presses the </w:t>
      </w:r>
      <w:r w:rsidR="00C80D5A">
        <w:t>record</w:t>
      </w:r>
      <w:r w:rsidR="00A62CC2">
        <w:t xml:space="preserve"> button.</w:t>
      </w:r>
    </w:p>
    <w:p w14:paraId="6A5F8CDB" w14:textId="22D4D41E" w:rsidR="00A55F9C" w:rsidRDefault="00081AB4" w:rsidP="005175FC">
      <w:pPr>
        <w:pStyle w:val="ListParagraph"/>
        <w:numPr>
          <w:ilvl w:val="1"/>
          <w:numId w:val="16"/>
        </w:numPr>
      </w:pPr>
      <w:r>
        <w:t xml:space="preserve">The notes are cleared </w:t>
      </w:r>
      <w:r w:rsidR="00887D3D">
        <w:t>when pressing</w:t>
      </w:r>
      <w:r w:rsidR="00C80D5A">
        <w:t xml:space="preserve"> the delete button.</w:t>
      </w:r>
    </w:p>
    <w:p w14:paraId="49AC1A6D" w14:textId="53DFD0E3" w:rsidR="00AB6E90" w:rsidRPr="00605EE2" w:rsidRDefault="00805BDA" w:rsidP="00C62D22">
      <w:pPr>
        <w:pStyle w:val="ListParagraph"/>
        <w:numPr>
          <w:ilvl w:val="0"/>
          <w:numId w:val="16"/>
        </w:numPr>
        <w:rPr>
          <w:b/>
          <w:bCs/>
        </w:rPr>
      </w:pPr>
      <w:r>
        <w:rPr>
          <w:b/>
          <w:bCs/>
        </w:rPr>
        <w:t xml:space="preserve">The </w:t>
      </w:r>
      <w:r w:rsidR="00383393">
        <w:rPr>
          <w:b/>
          <w:bCs/>
        </w:rPr>
        <w:t>C</w:t>
      </w:r>
      <w:r w:rsidR="00770398">
        <w:rPr>
          <w:b/>
          <w:bCs/>
        </w:rPr>
        <w:t>hord Explorer</w:t>
      </w:r>
    </w:p>
    <w:p w14:paraId="1417AA08" w14:textId="5381A58B" w:rsidR="00605EE2" w:rsidRDefault="00383393" w:rsidP="0046788B">
      <w:pPr>
        <w:pStyle w:val="ListParagraph"/>
        <w:numPr>
          <w:ilvl w:val="1"/>
          <w:numId w:val="16"/>
        </w:numPr>
      </w:pPr>
      <w:r>
        <w:t xml:space="preserve">List an extended list of </w:t>
      </w:r>
      <w:r w:rsidR="00394515">
        <w:t>chords (1000+)</w:t>
      </w:r>
      <w:r w:rsidR="00BF2D35">
        <w:t>.</w:t>
      </w:r>
    </w:p>
    <w:p w14:paraId="3BD545F0" w14:textId="64C333DE" w:rsidR="00394515" w:rsidRDefault="003C3D1D" w:rsidP="0046788B">
      <w:pPr>
        <w:pStyle w:val="ListParagraph"/>
        <w:numPr>
          <w:ilvl w:val="1"/>
          <w:numId w:val="16"/>
        </w:numPr>
      </w:pPr>
      <w:r>
        <w:t>Display</w:t>
      </w:r>
      <w:r w:rsidR="00394515">
        <w:t xml:space="preserve"> an accurate </w:t>
      </w:r>
      <w:r w:rsidR="00BF2D35">
        <w:t>finger positioning for the selected chord.</w:t>
      </w:r>
    </w:p>
    <w:p w14:paraId="43234B08" w14:textId="1B162484" w:rsidR="008D4931" w:rsidRDefault="003C3D1D" w:rsidP="0046788B">
      <w:pPr>
        <w:pStyle w:val="ListParagraph"/>
        <w:numPr>
          <w:ilvl w:val="1"/>
          <w:numId w:val="16"/>
        </w:numPr>
      </w:pPr>
      <w:r>
        <w:t xml:space="preserve">Draw </w:t>
      </w:r>
      <w:r w:rsidR="00935AE3">
        <w:t>a guitar neck chord representation (SVG) from the lowest non-zero pressed fret</w:t>
      </w:r>
      <w:r w:rsidR="00E62C0C">
        <w:t>.</w:t>
      </w:r>
    </w:p>
    <w:p w14:paraId="0C9AA6EF" w14:textId="64A1C362" w:rsidR="00390B2F" w:rsidRDefault="00390B2F" w:rsidP="0046788B">
      <w:pPr>
        <w:pStyle w:val="ListParagraph"/>
        <w:numPr>
          <w:ilvl w:val="1"/>
          <w:numId w:val="16"/>
        </w:numPr>
      </w:pPr>
      <w:r>
        <w:t>Barre</w:t>
      </w:r>
      <w:r w:rsidR="005A733E">
        <w:t xml:space="preserve"> chords (when one finger interacts with multiple strings) should be </w:t>
      </w:r>
      <w:r w:rsidR="009F2FBC">
        <w:t>displayed in a standard way.</w:t>
      </w:r>
    </w:p>
    <w:p w14:paraId="580200B5" w14:textId="55A274BB" w:rsidR="00BF2D35" w:rsidRDefault="004C3510" w:rsidP="0046788B">
      <w:pPr>
        <w:pStyle w:val="ListParagraph"/>
        <w:numPr>
          <w:ilvl w:val="1"/>
          <w:numId w:val="16"/>
        </w:numPr>
      </w:pPr>
      <w:r>
        <w:t>User</w:t>
      </w:r>
      <w:r w:rsidR="008D4931">
        <w:t>s</w:t>
      </w:r>
      <w:r>
        <w:t xml:space="preserve"> may select </w:t>
      </w:r>
      <w:r w:rsidR="008D4931">
        <w:t>root note, chord type and base note for filtering.</w:t>
      </w:r>
    </w:p>
    <w:p w14:paraId="59CA159F" w14:textId="1C557CAD" w:rsidR="00355575" w:rsidRPr="00C24CD4" w:rsidRDefault="003553A1" w:rsidP="005E6BF3">
      <w:pPr>
        <w:pStyle w:val="ListParagraph"/>
        <w:numPr>
          <w:ilvl w:val="1"/>
          <w:numId w:val="16"/>
        </w:numPr>
      </w:pPr>
      <w:r w:rsidRPr="00C24CD4">
        <w:t xml:space="preserve">Clicking on a chord should display </w:t>
      </w:r>
      <w:r w:rsidR="001A7E56" w:rsidRPr="00C24CD4">
        <w:t>its composition and play out individual notes.</w:t>
      </w:r>
    </w:p>
    <w:p w14:paraId="7D05E369" w14:textId="77777777" w:rsidR="00394EEE" w:rsidRDefault="00394EEE">
      <w:pPr>
        <w:jc w:val="left"/>
        <w:rPr>
          <w:rFonts w:eastAsiaTheme="majorEastAsia" w:cstheme="majorBidi"/>
          <w:b/>
          <w:smallCaps/>
          <w:sz w:val="24"/>
          <w:szCs w:val="32"/>
        </w:rPr>
      </w:pPr>
      <w:r>
        <w:br w:type="page"/>
      </w:r>
    </w:p>
    <w:p w14:paraId="62D57498" w14:textId="54C9AEB6" w:rsidR="00394EEE" w:rsidRDefault="009B122F" w:rsidP="00650CB9">
      <w:pPr>
        <w:pStyle w:val="Heading3"/>
      </w:pPr>
      <w:bookmarkStart w:id="4" w:name="_Toc121795406"/>
      <w:r>
        <w:lastRenderedPageBreak/>
        <w:t>1.</w:t>
      </w:r>
      <w:r w:rsidR="00B63A07">
        <w:t>3</w:t>
      </w:r>
      <w:r w:rsidR="00430522">
        <w:t>.2</w:t>
      </w:r>
      <w:r>
        <w:t xml:space="preserve"> | </w:t>
      </w:r>
      <w:r w:rsidR="005A7D53">
        <w:t>Constrain</w:t>
      </w:r>
      <w:r w:rsidR="000F74E8">
        <w:t>t</w:t>
      </w:r>
      <w:r w:rsidR="005A7D53">
        <w:t>s</w:t>
      </w:r>
      <w:bookmarkEnd w:id="4"/>
    </w:p>
    <w:p w14:paraId="31FCC0A9" w14:textId="77777777" w:rsidR="00D75B8A" w:rsidRDefault="00D75B8A" w:rsidP="005C2042">
      <w:pPr>
        <w:rPr>
          <w:b/>
          <w:bCs/>
        </w:rPr>
      </w:pPr>
      <w:r w:rsidRPr="00D75B8A">
        <w:rPr>
          <w:b/>
          <w:bCs/>
        </w:rPr>
        <w:t>Scope</w:t>
      </w:r>
    </w:p>
    <w:p w14:paraId="5AB15D0B" w14:textId="3D359802" w:rsidR="00792E51" w:rsidRDefault="006D58E8" w:rsidP="004079B4">
      <w:r>
        <w:t>"</w:t>
      </w:r>
      <w:r w:rsidR="00D75B8A" w:rsidRPr="00C077BC">
        <w:rPr>
          <w:i/>
          <w:iCs/>
        </w:rPr>
        <w:t>The scope of the study refers to the parameters under which the study will be operating</w:t>
      </w:r>
      <w:r>
        <w:t xml:space="preserve">" </w:t>
      </w:r>
      <w:sdt>
        <w:sdtPr>
          <w:id w:val="-262452621"/>
          <w:citation/>
        </w:sdtPr>
        <w:sdtEndPr/>
        <w:sdtContent>
          <w:r w:rsidR="005F790E">
            <w:fldChar w:fldCharType="begin"/>
          </w:r>
          <w:r w:rsidR="005F790E">
            <w:instrText xml:space="preserve"> CITATION Sim13 \l 2057 </w:instrText>
          </w:r>
          <w:r w:rsidR="005F790E">
            <w:fldChar w:fldCharType="separate"/>
          </w:r>
          <w:r w:rsidR="00470CDA" w:rsidRPr="00470CDA">
            <w:rPr>
              <w:noProof/>
            </w:rPr>
            <w:t>(Simon, 2013)</w:t>
          </w:r>
          <w:r w:rsidR="005F790E">
            <w:fldChar w:fldCharType="end"/>
          </w:r>
        </w:sdtContent>
      </w:sdt>
      <w:r>
        <w:t>.</w:t>
      </w:r>
      <w:r w:rsidR="00AB3731">
        <w:t xml:space="preserve"> </w:t>
      </w:r>
      <w:r w:rsidR="004A234D">
        <w:t>Th</w:t>
      </w:r>
      <w:r w:rsidR="00DF1EE2">
        <w:t xml:space="preserve">is project's scope is to conceptualise and prototype hardware and software components; therefore, the research study </w:t>
      </w:r>
      <w:r w:rsidR="00890212">
        <w:t xml:space="preserve">extensively focuses on </w:t>
      </w:r>
      <w:r w:rsidR="00C84E31">
        <w:t xml:space="preserve">technical </w:t>
      </w:r>
      <w:r w:rsidR="00890212">
        <w:t xml:space="preserve">exploration, </w:t>
      </w:r>
      <w:proofErr w:type="gramStart"/>
      <w:r w:rsidR="00890212">
        <w:t>design</w:t>
      </w:r>
      <w:proofErr w:type="gramEnd"/>
      <w:r w:rsidR="00890212">
        <w:t xml:space="preserve"> and delivery</w:t>
      </w:r>
      <w:r w:rsidR="00677327">
        <w:t xml:space="preserve"> of requirements</w:t>
      </w:r>
      <w:r w:rsidR="00D26186">
        <w:t>.</w:t>
      </w:r>
      <w:r w:rsidR="00890212">
        <w:t xml:space="preserve"> </w:t>
      </w:r>
      <w:r w:rsidR="001D14FC">
        <w:t>Consequently</w:t>
      </w:r>
      <w:r w:rsidR="00890212">
        <w:t xml:space="preserve">, </w:t>
      </w:r>
      <w:r w:rsidR="001D14FC">
        <w:t>some exciting topics</w:t>
      </w:r>
      <w:r w:rsidR="00F30FF2">
        <w:t>,</w:t>
      </w:r>
      <w:r w:rsidR="001D14FC">
        <w:t xml:space="preserve"> such as </w:t>
      </w:r>
      <w:r w:rsidR="00C01C11">
        <w:t>refining the</w:t>
      </w:r>
      <w:r w:rsidR="00206846">
        <w:t xml:space="preserve"> </w:t>
      </w:r>
      <w:r w:rsidR="001D14FC">
        <w:t>target audience</w:t>
      </w:r>
      <w:r w:rsidR="001B01BF">
        <w:t>,</w:t>
      </w:r>
      <w:r w:rsidR="001D14FC">
        <w:t xml:space="preserve"> </w:t>
      </w:r>
      <w:r w:rsidR="00F30FF2">
        <w:t xml:space="preserve">possible </w:t>
      </w:r>
      <w:r w:rsidR="00E63639">
        <w:t>business model</w:t>
      </w:r>
      <w:r w:rsidR="00F30FF2">
        <w:t>s</w:t>
      </w:r>
      <w:r w:rsidR="00E63639">
        <w:t xml:space="preserve">, </w:t>
      </w:r>
      <w:r w:rsidR="00F30FF2">
        <w:t xml:space="preserve">brand design, </w:t>
      </w:r>
      <w:r w:rsidR="00631A3E">
        <w:t>marketability</w:t>
      </w:r>
      <w:r w:rsidR="006426D4">
        <w:t xml:space="preserve">, </w:t>
      </w:r>
      <w:r w:rsidR="00124A1D">
        <w:t>mass manufacturing</w:t>
      </w:r>
      <w:r w:rsidR="007C176B">
        <w:t>, industrial design</w:t>
      </w:r>
      <w:r w:rsidR="00316196">
        <w:t>, patent collision</w:t>
      </w:r>
      <w:r w:rsidR="00FB3B0A">
        <w:t xml:space="preserve"> </w:t>
      </w:r>
      <w:r w:rsidR="006D7C0F">
        <w:t>and litigation</w:t>
      </w:r>
      <w:r w:rsidR="00F30FF2">
        <w:t>,</w:t>
      </w:r>
      <w:r w:rsidR="00E32F6E">
        <w:t xml:space="preserve"> will </w:t>
      </w:r>
      <w:r w:rsidR="00206846">
        <w:t xml:space="preserve">be investigated </w:t>
      </w:r>
      <w:r w:rsidR="00C01C11">
        <w:t>briefly</w:t>
      </w:r>
      <w:r w:rsidR="007F4994">
        <w:t xml:space="preserve"> but will lack</w:t>
      </w:r>
      <w:r w:rsidR="000662F0">
        <w:t xml:space="preserve"> in-depth research</w:t>
      </w:r>
      <w:r w:rsidR="00206846">
        <w:t>.</w:t>
      </w:r>
    </w:p>
    <w:p w14:paraId="6A5180AD" w14:textId="77777777" w:rsidR="00016A11" w:rsidRDefault="00016A11" w:rsidP="005C2042">
      <w:pPr>
        <w:rPr>
          <w:b/>
          <w:bCs/>
        </w:rPr>
      </w:pPr>
    </w:p>
    <w:p w14:paraId="42186CFC" w14:textId="56E35570" w:rsidR="00792E51" w:rsidRPr="006F52D3" w:rsidRDefault="006F52D3" w:rsidP="005C2042">
      <w:pPr>
        <w:rPr>
          <w:b/>
          <w:bCs/>
        </w:rPr>
      </w:pPr>
      <w:r w:rsidRPr="006F52D3">
        <w:rPr>
          <w:b/>
          <w:bCs/>
        </w:rPr>
        <w:t>Limitations</w:t>
      </w:r>
    </w:p>
    <w:p w14:paraId="05068BE3" w14:textId="25B1C4C1" w:rsidR="00EB5F52" w:rsidRDefault="00DD0011" w:rsidP="00CA2541">
      <w:pPr>
        <w:rPr>
          <w:rFonts w:cstheme="majorHAnsi"/>
        </w:rPr>
      </w:pPr>
      <w:r>
        <w:rPr>
          <w:rFonts w:cstheme="majorHAnsi"/>
        </w:rPr>
        <w:t>"</w:t>
      </w:r>
      <w:r w:rsidR="006F52D3" w:rsidRPr="00C077BC">
        <w:rPr>
          <w:rStyle w:val="markedcontent"/>
          <w:rFonts w:cstheme="majorHAnsi"/>
          <w:i/>
          <w:iCs/>
        </w:rPr>
        <w:t>Limitations are matters and occurrences that arise in a study which are out of the researcher's control</w:t>
      </w:r>
      <w:r>
        <w:rPr>
          <w:rFonts w:cstheme="majorHAnsi"/>
        </w:rPr>
        <w:t>"</w:t>
      </w:r>
      <w:r w:rsidR="006F52D3">
        <w:rPr>
          <w:rFonts w:cstheme="majorHAnsi"/>
        </w:rPr>
        <w:t xml:space="preserve"> </w:t>
      </w:r>
      <w:sdt>
        <w:sdtPr>
          <w:rPr>
            <w:rFonts w:cstheme="majorHAnsi"/>
          </w:rPr>
          <w:id w:val="204147547"/>
          <w:citation/>
        </w:sdtPr>
        <w:sdtEndPr/>
        <w:sdtContent>
          <w:r w:rsidR="00E312C3">
            <w:rPr>
              <w:rFonts w:cstheme="majorHAnsi"/>
            </w:rPr>
            <w:fldChar w:fldCharType="begin"/>
          </w:r>
          <w:r w:rsidR="00E312C3">
            <w:rPr>
              <w:rFonts w:cstheme="majorHAnsi"/>
            </w:rPr>
            <w:instrText xml:space="preserve"> CITATION Sim13 \l 2057 </w:instrText>
          </w:r>
          <w:r w:rsidR="00E312C3">
            <w:rPr>
              <w:rFonts w:cstheme="majorHAnsi"/>
            </w:rPr>
            <w:fldChar w:fldCharType="separate"/>
          </w:r>
          <w:r w:rsidR="00470CDA" w:rsidRPr="00470CDA">
            <w:rPr>
              <w:rFonts w:cstheme="majorHAnsi"/>
              <w:noProof/>
            </w:rPr>
            <w:t>(Simon, 2013)</w:t>
          </w:r>
          <w:r w:rsidR="00E312C3">
            <w:rPr>
              <w:rFonts w:cstheme="majorHAnsi"/>
            </w:rPr>
            <w:fldChar w:fldCharType="end"/>
          </w:r>
        </w:sdtContent>
      </w:sdt>
      <w:r w:rsidR="006F52D3">
        <w:rPr>
          <w:rFonts w:cstheme="majorHAnsi"/>
        </w:rPr>
        <w:t>.</w:t>
      </w:r>
      <w:r w:rsidR="00B02C01">
        <w:rPr>
          <w:rFonts w:cstheme="majorHAnsi"/>
        </w:rPr>
        <w:t xml:space="preserve"> </w:t>
      </w:r>
      <w:r w:rsidR="003C72C6">
        <w:rPr>
          <w:rFonts w:cstheme="majorHAnsi"/>
        </w:rPr>
        <w:t xml:space="preserve">This project is </w:t>
      </w:r>
      <w:r w:rsidR="00067909">
        <w:rPr>
          <w:rFonts w:cstheme="majorHAnsi"/>
        </w:rPr>
        <w:t>a simplified version of a com</w:t>
      </w:r>
      <w:r w:rsidR="00F3478F">
        <w:rPr>
          <w:rFonts w:cstheme="majorHAnsi"/>
        </w:rPr>
        <w:t>p</w:t>
      </w:r>
      <w:r w:rsidR="00067909">
        <w:rPr>
          <w:rFonts w:cstheme="majorHAnsi"/>
        </w:rPr>
        <w:t>lete video game system</w:t>
      </w:r>
      <w:r w:rsidR="00F3478F">
        <w:rPr>
          <w:rFonts w:cstheme="majorHAnsi"/>
        </w:rPr>
        <w:t xml:space="preserve"> with a strict timeframe;</w:t>
      </w:r>
      <w:r w:rsidR="00067909">
        <w:rPr>
          <w:rFonts w:cstheme="majorHAnsi"/>
        </w:rPr>
        <w:t xml:space="preserve"> therefore</w:t>
      </w:r>
      <w:r w:rsidR="00C6659E">
        <w:rPr>
          <w:rFonts w:cstheme="majorHAnsi"/>
        </w:rPr>
        <w:t>, several features will be</w:t>
      </w:r>
      <w:r w:rsidR="00C6021B">
        <w:rPr>
          <w:rFonts w:cstheme="majorHAnsi"/>
        </w:rPr>
        <w:t xml:space="preserve"> limited or omitted. </w:t>
      </w:r>
    </w:p>
    <w:p w14:paraId="17CE9233" w14:textId="2F6238FF" w:rsidR="00281C91" w:rsidRDefault="00EB5F52" w:rsidP="00EB5F52">
      <w:pPr>
        <w:pStyle w:val="ListParagraph"/>
        <w:numPr>
          <w:ilvl w:val="0"/>
          <w:numId w:val="18"/>
        </w:numPr>
        <w:rPr>
          <w:rFonts w:cstheme="majorHAnsi"/>
        </w:rPr>
      </w:pPr>
      <w:r w:rsidRPr="00EB5F52">
        <w:rPr>
          <w:rFonts w:cstheme="majorHAnsi"/>
        </w:rPr>
        <w:t>T</w:t>
      </w:r>
      <w:r w:rsidR="00655B80" w:rsidRPr="00EB5F52">
        <w:rPr>
          <w:rFonts w:cstheme="majorHAnsi"/>
        </w:rPr>
        <w:t>he console will have</w:t>
      </w:r>
      <w:r w:rsidR="00CA6E1A" w:rsidRPr="00EB5F52">
        <w:rPr>
          <w:rFonts w:cstheme="majorHAnsi"/>
        </w:rPr>
        <w:t xml:space="preserve"> </w:t>
      </w:r>
      <w:r w:rsidR="00CA2541" w:rsidRPr="00EB5F52">
        <w:rPr>
          <w:rFonts w:cstheme="majorHAnsi"/>
        </w:rPr>
        <w:t xml:space="preserve">a </w:t>
      </w:r>
      <w:r w:rsidR="00A8441F" w:rsidRPr="00EB5F52">
        <w:rPr>
          <w:rFonts w:cstheme="majorHAnsi"/>
        </w:rPr>
        <w:t xml:space="preserve">coarse </w:t>
      </w:r>
      <w:r w:rsidR="00B9798F" w:rsidRPr="00EB5F52">
        <w:rPr>
          <w:rFonts w:cstheme="majorHAnsi"/>
        </w:rPr>
        <w:t>functional</w:t>
      </w:r>
      <w:r w:rsidR="00A8441F" w:rsidRPr="00EB5F52">
        <w:rPr>
          <w:rFonts w:cstheme="majorHAnsi"/>
        </w:rPr>
        <w:t xml:space="preserve"> design</w:t>
      </w:r>
      <w:r w:rsidR="00B248BA" w:rsidRPr="00EB5F52">
        <w:rPr>
          <w:rFonts w:cstheme="majorHAnsi"/>
        </w:rPr>
        <w:t xml:space="preserve"> </w:t>
      </w:r>
      <w:r w:rsidR="00F60019">
        <w:rPr>
          <w:rFonts w:cstheme="majorHAnsi"/>
        </w:rPr>
        <w:t>lacking</w:t>
      </w:r>
      <w:r w:rsidR="0049501A" w:rsidRPr="00EB5F52">
        <w:rPr>
          <w:rFonts w:cstheme="majorHAnsi"/>
        </w:rPr>
        <w:t xml:space="preserve"> </w:t>
      </w:r>
      <w:r w:rsidR="00892742" w:rsidRPr="00EB5F52">
        <w:rPr>
          <w:rFonts w:cstheme="majorHAnsi"/>
        </w:rPr>
        <w:t>the</w:t>
      </w:r>
      <w:r w:rsidR="001D27E8" w:rsidRPr="00EB5F52">
        <w:rPr>
          <w:rFonts w:cstheme="majorHAnsi"/>
        </w:rPr>
        <w:t xml:space="preserve"> </w:t>
      </w:r>
      <w:r w:rsidR="008E6A79" w:rsidRPr="00EB5F52">
        <w:rPr>
          <w:rFonts w:cstheme="majorHAnsi"/>
        </w:rPr>
        <w:t>polished sophistica</w:t>
      </w:r>
      <w:r w:rsidR="000B3F9D" w:rsidRPr="00EB5F52">
        <w:rPr>
          <w:rFonts w:cstheme="majorHAnsi"/>
        </w:rPr>
        <w:t>tion</w:t>
      </w:r>
      <w:r w:rsidR="0023245D" w:rsidRPr="00EB5F52">
        <w:rPr>
          <w:rFonts w:cstheme="majorHAnsi"/>
        </w:rPr>
        <w:t xml:space="preserve"> </w:t>
      </w:r>
      <w:r w:rsidR="000B3F9D" w:rsidRPr="00EB5F52">
        <w:rPr>
          <w:rFonts w:cstheme="majorHAnsi"/>
        </w:rPr>
        <w:t>of a</w:t>
      </w:r>
      <w:r w:rsidR="006F1C27" w:rsidRPr="00EB5F52">
        <w:rPr>
          <w:rFonts w:cstheme="majorHAnsi"/>
        </w:rPr>
        <w:t xml:space="preserve">n industrial end </w:t>
      </w:r>
      <w:r w:rsidR="00892742" w:rsidRPr="00EB5F52">
        <w:rPr>
          <w:rFonts w:cstheme="majorHAnsi"/>
        </w:rPr>
        <w:t>product</w:t>
      </w:r>
      <w:r w:rsidR="0023245D" w:rsidRPr="00EB5F52">
        <w:rPr>
          <w:rFonts w:cstheme="majorHAnsi"/>
        </w:rPr>
        <w:t>.</w:t>
      </w:r>
      <w:r w:rsidR="008E6A79" w:rsidRPr="00EB5F52">
        <w:rPr>
          <w:rFonts w:cstheme="majorHAnsi"/>
        </w:rPr>
        <w:t xml:space="preserve"> </w:t>
      </w:r>
    </w:p>
    <w:p w14:paraId="1AD42B80" w14:textId="21964CBC" w:rsidR="00281C91" w:rsidRDefault="00637CA3" w:rsidP="00EB5F52">
      <w:pPr>
        <w:pStyle w:val="ListParagraph"/>
        <w:numPr>
          <w:ilvl w:val="0"/>
          <w:numId w:val="18"/>
        </w:numPr>
        <w:rPr>
          <w:rFonts w:cstheme="majorHAnsi"/>
        </w:rPr>
      </w:pPr>
      <w:r w:rsidRPr="00EB5F52">
        <w:rPr>
          <w:rFonts w:cstheme="majorHAnsi"/>
        </w:rPr>
        <w:t xml:space="preserve">Similarly, </w:t>
      </w:r>
      <w:r w:rsidR="00D72B80" w:rsidRPr="00EB5F52">
        <w:rPr>
          <w:rFonts w:cstheme="majorHAnsi"/>
        </w:rPr>
        <w:t xml:space="preserve">the </w:t>
      </w:r>
      <w:r w:rsidR="0008723F" w:rsidRPr="00EB5F52">
        <w:rPr>
          <w:rFonts w:cstheme="majorHAnsi"/>
        </w:rPr>
        <w:t xml:space="preserve">console </w:t>
      </w:r>
      <w:r w:rsidR="00D72B80" w:rsidRPr="00EB5F52">
        <w:rPr>
          <w:rFonts w:cstheme="majorHAnsi"/>
        </w:rPr>
        <w:t xml:space="preserve">is </w:t>
      </w:r>
      <w:r w:rsidR="0008723F" w:rsidRPr="00EB5F52">
        <w:rPr>
          <w:rFonts w:cstheme="majorHAnsi"/>
        </w:rPr>
        <w:t xml:space="preserve">restricted to wired </w:t>
      </w:r>
      <w:r w:rsidR="00C83856" w:rsidRPr="00EB5F52">
        <w:rPr>
          <w:rFonts w:cstheme="majorHAnsi"/>
        </w:rPr>
        <w:t>communication</w:t>
      </w:r>
      <w:r w:rsidR="00585677" w:rsidRPr="00EB5F52">
        <w:rPr>
          <w:rFonts w:cstheme="majorHAnsi"/>
        </w:rPr>
        <w:t>,</w:t>
      </w:r>
      <w:r w:rsidR="0008723F" w:rsidRPr="00EB5F52">
        <w:rPr>
          <w:rFonts w:cstheme="majorHAnsi"/>
        </w:rPr>
        <w:t xml:space="preserve"> </w:t>
      </w:r>
      <w:r w:rsidR="00F34ADC" w:rsidRPr="00EB5F52">
        <w:rPr>
          <w:rFonts w:cstheme="majorHAnsi"/>
        </w:rPr>
        <w:t>as</w:t>
      </w:r>
      <w:r w:rsidR="0008723F" w:rsidRPr="00EB5F52">
        <w:rPr>
          <w:rFonts w:cstheme="majorHAnsi"/>
        </w:rPr>
        <w:t xml:space="preserve"> </w:t>
      </w:r>
      <w:r w:rsidR="005800AF" w:rsidRPr="00EB5F52">
        <w:rPr>
          <w:rFonts w:cstheme="majorHAnsi"/>
        </w:rPr>
        <w:t xml:space="preserve">developing </w:t>
      </w:r>
      <w:r w:rsidR="000F254A" w:rsidRPr="00EB5F52">
        <w:rPr>
          <w:rFonts w:cstheme="majorHAnsi"/>
        </w:rPr>
        <w:t>Wi-Fi</w:t>
      </w:r>
      <w:r w:rsidR="00F34ADC" w:rsidRPr="00EB5F52">
        <w:rPr>
          <w:rFonts w:cstheme="majorHAnsi"/>
        </w:rPr>
        <w:t xml:space="preserve"> </w:t>
      </w:r>
      <w:r w:rsidR="00C83856" w:rsidRPr="00EB5F52">
        <w:rPr>
          <w:rFonts w:cstheme="majorHAnsi"/>
        </w:rPr>
        <w:t xml:space="preserve">solutions </w:t>
      </w:r>
      <w:r w:rsidR="006B51D7" w:rsidRPr="00EB5F52">
        <w:rPr>
          <w:rFonts w:cstheme="majorHAnsi"/>
        </w:rPr>
        <w:t>would introduce</w:t>
      </w:r>
      <w:r w:rsidR="00585677" w:rsidRPr="00EB5F52">
        <w:rPr>
          <w:rFonts w:cstheme="majorHAnsi"/>
        </w:rPr>
        <w:t xml:space="preserve"> a </w:t>
      </w:r>
      <w:r w:rsidR="005800AF" w:rsidRPr="00EB5F52">
        <w:rPr>
          <w:rFonts w:cstheme="majorHAnsi"/>
        </w:rPr>
        <w:t xml:space="preserve">strain on the </w:t>
      </w:r>
      <w:r w:rsidR="00C83856" w:rsidRPr="00EB5F52">
        <w:rPr>
          <w:rFonts w:cstheme="majorHAnsi"/>
        </w:rPr>
        <w:t>timeframe</w:t>
      </w:r>
      <w:r w:rsidR="00BB0F9B" w:rsidRPr="00EB5F52">
        <w:rPr>
          <w:rFonts w:cstheme="majorHAnsi"/>
        </w:rPr>
        <w:t>.</w:t>
      </w:r>
      <w:r w:rsidR="006D52E6" w:rsidRPr="00EB5F52">
        <w:rPr>
          <w:rFonts w:cstheme="majorHAnsi"/>
        </w:rPr>
        <w:t xml:space="preserve"> </w:t>
      </w:r>
    </w:p>
    <w:p w14:paraId="700354AC" w14:textId="66A41036" w:rsidR="006F52D3" w:rsidRDefault="00CC0959" w:rsidP="00EB5F52">
      <w:pPr>
        <w:pStyle w:val="ListParagraph"/>
        <w:numPr>
          <w:ilvl w:val="0"/>
          <w:numId w:val="18"/>
        </w:numPr>
        <w:rPr>
          <w:rFonts w:cstheme="majorHAnsi"/>
        </w:rPr>
      </w:pPr>
      <w:r w:rsidRPr="00EB5F52">
        <w:rPr>
          <w:rFonts w:cstheme="majorHAnsi"/>
        </w:rPr>
        <w:t xml:space="preserve">The </w:t>
      </w:r>
      <w:r w:rsidR="002A1B31" w:rsidRPr="00EB5F52">
        <w:rPr>
          <w:rFonts w:cstheme="majorHAnsi"/>
        </w:rPr>
        <w:t xml:space="preserve">game </w:t>
      </w:r>
      <w:r w:rsidRPr="00EB5F52">
        <w:rPr>
          <w:rFonts w:cstheme="majorHAnsi"/>
        </w:rPr>
        <w:t xml:space="preserve">application will be designed </w:t>
      </w:r>
      <w:r w:rsidR="002A1B31" w:rsidRPr="00EB5F52">
        <w:rPr>
          <w:rFonts w:cstheme="majorHAnsi"/>
        </w:rPr>
        <w:t>for</w:t>
      </w:r>
      <w:r w:rsidRPr="00EB5F52">
        <w:rPr>
          <w:rFonts w:cstheme="majorHAnsi"/>
        </w:rPr>
        <w:t xml:space="preserve"> </w:t>
      </w:r>
      <w:r w:rsidR="002A1B31" w:rsidRPr="00EB5F52">
        <w:rPr>
          <w:rFonts w:cstheme="majorHAnsi"/>
        </w:rPr>
        <w:t xml:space="preserve">desktop screen sizes, and </w:t>
      </w:r>
      <w:r w:rsidR="00406E83">
        <w:rPr>
          <w:rFonts w:cstheme="majorHAnsi"/>
        </w:rPr>
        <w:t xml:space="preserve">the </w:t>
      </w:r>
      <w:r w:rsidR="002A1B31" w:rsidRPr="00EB5F52">
        <w:rPr>
          <w:rFonts w:cstheme="majorHAnsi"/>
        </w:rPr>
        <w:t>development</w:t>
      </w:r>
      <w:r w:rsidR="00406E83">
        <w:rPr>
          <w:rFonts w:cstheme="majorHAnsi"/>
        </w:rPr>
        <w:t xml:space="preserve"> of </w:t>
      </w:r>
      <w:r w:rsidR="00406E83" w:rsidRPr="00EB5F52">
        <w:rPr>
          <w:rFonts w:cstheme="majorHAnsi"/>
        </w:rPr>
        <w:t>mobile</w:t>
      </w:r>
      <w:r w:rsidR="00406E83">
        <w:rPr>
          <w:rFonts w:cstheme="majorHAnsi"/>
        </w:rPr>
        <w:t xml:space="preserve"> and tablet size</w:t>
      </w:r>
      <w:r w:rsidR="00406E83">
        <w:rPr>
          <w:rFonts w:cstheme="majorHAnsi"/>
        </w:rPr>
        <w:t>s</w:t>
      </w:r>
      <w:r w:rsidR="002A1B31" w:rsidRPr="00EB5F52">
        <w:rPr>
          <w:rFonts w:cstheme="majorHAnsi"/>
        </w:rPr>
        <w:t xml:space="preserve"> is entirely out of the prototype's scope. </w:t>
      </w:r>
    </w:p>
    <w:p w14:paraId="7A5F4A0A" w14:textId="1C762359" w:rsidR="00281C91" w:rsidRDefault="00281C91" w:rsidP="00EB5F52">
      <w:pPr>
        <w:pStyle w:val="ListParagraph"/>
        <w:numPr>
          <w:ilvl w:val="0"/>
          <w:numId w:val="18"/>
        </w:numPr>
        <w:rPr>
          <w:rFonts w:cstheme="majorHAnsi"/>
        </w:rPr>
      </w:pPr>
      <w:r>
        <w:rPr>
          <w:rFonts w:cstheme="majorHAnsi"/>
        </w:rPr>
        <w:t xml:space="preserve">Some nuances of user stories are </w:t>
      </w:r>
      <w:r w:rsidR="00C65327">
        <w:rPr>
          <w:rFonts w:cstheme="majorHAnsi"/>
        </w:rPr>
        <w:t xml:space="preserve">intentionally </w:t>
      </w:r>
      <w:r w:rsidR="00771AF0">
        <w:rPr>
          <w:rFonts w:cstheme="majorHAnsi"/>
        </w:rPr>
        <w:t>omitted, such as:</w:t>
      </w:r>
    </w:p>
    <w:p w14:paraId="30D396DE" w14:textId="466ED8C3" w:rsidR="00771AF0" w:rsidRDefault="00A132AA" w:rsidP="00771AF0">
      <w:pPr>
        <w:pStyle w:val="ListParagraph"/>
        <w:numPr>
          <w:ilvl w:val="1"/>
          <w:numId w:val="18"/>
        </w:numPr>
        <w:rPr>
          <w:rFonts w:cstheme="majorHAnsi"/>
        </w:rPr>
      </w:pPr>
      <w:r>
        <w:rPr>
          <w:rFonts w:cstheme="majorHAnsi"/>
        </w:rPr>
        <w:t>Retrieval of forgotten passwords,</w:t>
      </w:r>
    </w:p>
    <w:p w14:paraId="279799FB" w14:textId="12B44E73" w:rsidR="00DD7F37" w:rsidRDefault="00F7540B" w:rsidP="00771AF0">
      <w:pPr>
        <w:pStyle w:val="ListParagraph"/>
        <w:numPr>
          <w:ilvl w:val="1"/>
          <w:numId w:val="18"/>
        </w:numPr>
        <w:rPr>
          <w:rFonts w:cstheme="majorHAnsi"/>
        </w:rPr>
      </w:pPr>
      <w:r>
        <w:rPr>
          <w:rFonts w:cstheme="majorHAnsi"/>
        </w:rPr>
        <w:t>Deleting a user account (</w:t>
      </w:r>
      <w:r w:rsidR="00092397">
        <w:rPr>
          <w:rFonts w:cstheme="majorHAnsi"/>
        </w:rPr>
        <w:t>deactivation option may be provided</w:t>
      </w:r>
      <w:r>
        <w:rPr>
          <w:rFonts w:cstheme="majorHAnsi"/>
        </w:rPr>
        <w:t>),</w:t>
      </w:r>
    </w:p>
    <w:p w14:paraId="00987E09" w14:textId="0FC3BC84" w:rsidR="00A132AA" w:rsidRDefault="00CA0E8B" w:rsidP="00771AF0">
      <w:pPr>
        <w:pStyle w:val="ListParagraph"/>
        <w:numPr>
          <w:ilvl w:val="1"/>
          <w:numId w:val="18"/>
        </w:numPr>
        <w:rPr>
          <w:rFonts w:cstheme="majorHAnsi"/>
        </w:rPr>
      </w:pPr>
      <w:r>
        <w:rPr>
          <w:rFonts w:cstheme="majorHAnsi"/>
        </w:rPr>
        <w:t xml:space="preserve">Social features: </w:t>
      </w:r>
      <w:r w:rsidR="00593164">
        <w:rPr>
          <w:rFonts w:cstheme="majorHAnsi"/>
        </w:rPr>
        <w:t xml:space="preserve">multiplayer mode, </w:t>
      </w:r>
      <w:r>
        <w:rPr>
          <w:rFonts w:cstheme="majorHAnsi"/>
        </w:rPr>
        <w:t>messaging, following players, seeing other players</w:t>
      </w:r>
      <w:r w:rsidR="00DB69A9">
        <w:rPr>
          <w:rFonts w:cstheme="majorHAnsi"/>
        </w:rPr>
        <w:t>' performance,</w:t>
      </w:r>
    </w:p>
    <w:p w14:paraId="7B1AA9FE" w14:textId="16D9691B" w:rsidR="00DB69A9" w:rsidRDefault="00DB69A9" w:rsidP="00771AF0">
      <w:pPr>
        <w:pStyle w:val="ListParagraph"/>
        <w:numPr>
          <w:ilvl w:val="1"/>
          <w:numId w:val="18"/>
        </w:numPr>
        <w:rPr>
          <w:rFonts w:cstheme="majorHAnsi"/>
        </w:rPr>
      </w:pPr>
      <w:r>
        <w:rPr>
          <w:rFonts w:cstheme="majorHAnsi"/>
        </w:rPr>
        <w:t>Statistics and data visualisation of users' performance</w:t>
      </w:r>
      <w:r w:rsidR="00503774">
        <w:rPr>
          <w:rFonts w:cstheme="majorHAnsi"/>
        </w:rPr>
        <w:t>,</w:t>
      </w:r>
    </w:p>
    <w:p w14:paraId="5FFE10E5" w14:textId="1E98E622" w:rsidR="00503774" w:rsidRPr="00503774" w:rsidRDefault="00503774" w:rsidP="00503774">
      <w:pPr>
        <w:pStyle w:val="ListParagraph"/>
        <w:numPr>
          <w:ilvl w:val="1"/>
          <w:numId w:val="18"/>
        </w:numPr>
        <w:rPr>
          <w:rFonts w:cstheme="majorHAnsi"/>
        </w:rPr>
      </w:pPr>
      <w:r>
        <w:rPr>
          <w:rFonts w:cstheme="majorHAnsi"/>
        </w:rPr>
        <w:t>Sophisticated high-resolution gameplay animations.</w:t>
      </w:r>
    </w:p>
    <w:p w14:paraId="5B1D4DF4" w14:textId="12BD191D" w:rsidR="00F74E3D" w:rsidRDefault="009424C3" w:rsidP="00F74E3D">
      <w:pPr>
        <w:pStyle w:val="ListParagraph"/>
        <w:numPr>
          <w:ilvl w:val="0"/>
          <w:numId w:val="18"/>
        </w:numPr>
        <w:rPr>
          <w:rFonts w:cstheme="majorHAnsi"/>
        </w:rPr>
      </w:pPr>
      <w:r>
        <w:rPr>
          <w:rFonts w:cstheme="majorHAnsi"/>
        </w:rPr>
        <w:t>A l</w:t>
      </w:r>
      <w:r w:rsidR="00F74E3D">
        <w:rPr>
          <w:rFonts w:cstheme="majorHAnsi"/>
        </w:rPr>
        <w:t>imited number of sample songs</w:t>
      </w:r>
      <w:r w:rsidR="00400A93">
        <w:rPr>
          <w:rFonts w:cstheme="majorHAnsi"/>
        </w:rPr>
        <w:t xml:space="preserve"> translated</w:t>
      </w:r>
      <w:r w:rsidR="00F74E3D">
        <w:rPr>
          <w:rFonts w:cstheme="majorHAnsi"/>
        </w:rPr>
        <w:t xml:space="preserve"> (</w:t>
      </w:r>
      <w:r w:rsidR="00175558">
        <w:rPr>
          <w:rFonts w:cstheme="majorHAnsi"/>
        </w:rPr>
        <w:t>maximum</w:t>
      </w:r>
      <w:r>
        <w:rPr>
          <w:rFonts w:cstheme="majorHAnsi"/>
        </w:rPr>
        <w:t xml:space="preserve"> five</w:t>
      </w:r>
      <w:r w:rsidR="00F74E3D">
        <w:rPr>
          <w:rFonts w:cstheme="majorHAnsi"/>
        </w:rPr>
        <w:t>)</w:t>
      </w:r>
      <w:r>
        <w:rPr>
          <w:rFonts w:cstheme="majorHAnsi"/>
        </w:rPr>
        <w:t>,</w:t>
      </w:r>
    </w:p>
    <w:p w14:paraId="55860F4E" w14:textId="57AEE7BE" w:rsidR="009424C3" w:rsidRDefault="009424C3" w:rsidP="00F74E3D">
      <w:pPr>
        <w:pStyle w:val="ListParagraph"/>
        <w:numPr>
          <w:ilvl w:val="0"/>
          <w:numId w:val="18"/>
        </w:numPr>
        <w:rPr>
          <w:rFonts w:cstheme="majorHAnsi"/>
        </w:rPr>
      </w:pPr>
      <w:r>
        <w:rPr>
          <w:rFonts w:cstheme="majorHAnsi"/>
        </w:rPr>
        <w:t>T</w:t>
      </w:r>
      <w:r w:rsidR="006B1AC8">
        <w:rPr>
          <w:rFonts w:cstheme="majorHAnsi"/>
        </w:rPr>
        <w:t>he t</w:t>
      </w:r>
      <w:r>
        <w:rPr>
          <w:rFonts w:cstheme="majorHAnsi"/>
        </w:rPr>
        <w:t>ab</w:t>
      </w:r>
      <w:r w:rsidR="006B1AC8">
        <w:rPr>
          <w:rFonts w:cstheme="majorHAnsi"/>
        </w:rPr>
        <w:t>u</w:t>
      </w:r>
      <w:r>
        <w:rPr>
          <w:rFonts w:cstheme="majorHAnsi"/>
        </w:rPr>
        <w:t xml:space="preserve">lar </w:t>
      </w:r>
      <w:r w:rsidR="006B1AC8">
        <w:rPr>
          <w:rFonts w:cstheme="majorHAnsi"/>
        </w:rPr>
        <w:t xml:space="preserve">notation </w:t>
      </w:r>
      <w:r>
        <w:rPr>
          <w:rFonts w:cstheme="majorHAnsi"/>
        </w:rPr>
        <w:t>format may lack</w:t>
      </w:r>
      <w:r w:rsidR="00905C8C">
        <w:rPr>
          <w:rFonts w:cstheme="majorHAnsi"/>
        </w:rPr>
        <w:t xml:space="preserve"> standards </w:t>
      </w:r>
      <w:r w:rsidR="007C2418">
        <w:rPr>
          <w:rFonts w:cstheme="majorHAnsi"/>
        </w:rPr>
        <w:t>or details to conform to the gaming environment.</w:t>
      </w:r>
    </w:p>
    <w:p w14:paraId="326DB40B" w14:textId="45AF402B" w:rsidR="00F74E3D" w:rsidRDefault="006842CF" w:rsidP="00F74E3D">
      <w:pPr>
        <w:rPr>
          <w:rFonts w:cstheme="majorHAnsi"/>
        </w:rPr>
      </w:pPr>
      <w:r>
        <w:rPr>
          <w:rFonts w:cstheme="majorHAnsi"/>
        </w:rPr>
        <w:t xml:space="preserve">Finally, the </w:t>
      </w:r>
      <w:r w:rsidR="00C87897">
        <w:rPr>
          <w:rFonts w:cstheme="majorHAnsi"/>
        </w:rPr>
        <w:t xml:space="preserve">hardware and software </w:t>
      </w:r>
      <w:r>
        <w:rPr>
          <w:rFonts w:cstheme="majorHAnsi"/>
        </w:rPr>
        <w:t>prototype</w:t>
      </w:r>
      <w:r w:rsidR="00C87897">
        <w:rPr>
          <w:rFonts w:cstheme="majorHAnsi"/>
        </w:rPr>
        <w:t xml:space="preserve">s are </w:t>
      </w:r>
      <w:r w:rsidR="00101C2F">
        <w:rPr>
          <w:rFonts w:cstheme="majorHAnsi"/>
        </w:rPr>
        <w:t>un</w:t>
      </w:r>
      <w:r w:rsidR="00C87897">
        <w:rPr>
          <w:rFonts w:cstheme="majorHAnsi"/>
        </w:rPr>
        <w:t xml:space="preserve">suitable or intended for </w:t>
      </w:r>
      <w:r w:rsidR="00DD7F37">
        <w:rPr>
          <w:rFonts w:cstheme="majorHAnsi"/>
        </w:rPr>
        <w:t xml:space="preserve">industrial or </w:t>
      </w:r>
      <w:r w:rsidR="00C87897">
        <w:rPr>
          <w:rFonts w:cstheme="majorHAnsi"/>
        </w:rPr>
        <w:t>commercial use</w:t>
      </w:r>
      <w:r w:rsidR="00786A89">
        <w:rPr>
          <w:rFonts w:cstheme="majorHAnsi"/>
        </w:rPr>
        <w:t xml:space="preserve">, </w:t>
      </w:r>
      <w:r w:rsidR="00915BAA">
        <w:rPr>
          <w:rFonts w:cstheme="majorHAnsi"/>
        </w:rPr>
        <w:t xml:space="preserve">and their sole purpose </w:t>
      </w:r>
      <w:r w:rsidR="00101C2F">
        <w:rPr>
          <w:rFonts w:cstheme="majorHAnsi"/>
        </w:rPr>
        <w:t>is to present a proof of concept</w:t>
      </w:r>
      <w:r w:rsidR="00915BAA">
        <w:rPr>
          <w:rFonts w:cstheme="majorHAnsi"/>
        </w:rPr>
        <w:t>.</w:t>
      </w:r>
    </w:p>
    <w:p w14:paraId="1A2871E8" w14:textId="6FED9A77" w:rsidR="003C69A9" w:rsidRDefault="003C69A9" w:rsidP="00F74E3D">
      <w:pPr>
        <w:rPr>
          <w:rFonts w:cstheme="majorHAnsi"/>
        </w:rPr>
      </w:pPr>
    </w:p>
    <w:p w14:paraId="1E84BA97" w14:textId="35F237E7" w:rsidR="005C701F" w:rsidRDefault="005C701F" w:rsidP="005C701F">
      <w:pPr>
        <w:pStyle w:val="Heading3"/>
      </w:pPr>
      <w:bookmarkStart w:id="5" w:name="_Toc121795407"/>
      <w:r>
        <w:t>1.</w:t>
      </w:r>
      <w:r w:rsidR="00B63A07">
        <w:t>3</w:t>
      </w:r>
      <w:r>
        <w:t>.2 | Cost, Marketability and Target Users</w:t>
      </w:r>
      <w:bookmarkEnd w:id="5"/>
    </w:p>
    <w:p w14:paraId="736C71F1" w14:textId="7502AFC1" w:rsidR="0006630D" w:rsidRPr="0006630D" w:rsidRDefault="0006630D" w:rsidP="0006630D">
      <w:pPr>
        <w:rPr>
          <w:b/>
          <w:bCs/>
        </w:rPr>
      </w:pPr>
      <w:r w:rsidRPr="0006630D">
        <w:rPr>
          <w:b/>
          <w:bCs/>
        </w:rPr>
        <w:t>Cost</w:t>
      </w:r>
    </w:p>
    <w:p w14:paraId="0DECBFBE" w14:textId="036FFA24" w:rsidR="00F60019" w:rsidRDefault="00AE72D2" w:rsidP="00F74E3D">
      <w:r>
        <w:t>The project</w:t>
      </w:r>
      <w:r w:rsidR="00153C32">
        <w:t>'</w:t>
      </w:r>
      <w:r>
        <w:t xml:space="preserve">s cost </w:t>
      </w:r>
      <w:r w:rsidR="00B92FC2">
        <w:t>details</w:t>
      </w:r>
      <w:r>
        <w:t xml:space="preserve"> will refer to the prototype model rather than a merchantable end product.</w:t>
      </w:r>
      <w:r w:rsidR="00153C32">
        <w:t xml:space="preserve"> </w:t>
      </w:r>
      <w:r w:rsidR="00CE483F">
        <w:t xml:space="preserve">Unlike the hardware components, the software solution requires no additional costs (such as </w:t>
      </w:r>
      <w:r w:rsidR="00892298">
        <w:t>acquiring</w:t>
      </w:r>
      <w:r w:rsidR="00CE483F">
        <w:t xml:space="preserve"> new software licences). </w:t>
      </w:r>
      <w:r w:rsidR="00AF2134">
        <w:t>However, building the game</w:t>
      </w:r>
      <w:r w:rsidR="00CE483F">
        <w:t xml:space="preserve"> console</w:t>
      </w:r>
      <w:r w:rsidR="00AF2134">
        <w:t xml:space="preserve"> requires several items to be purchased.</w:t>
      </w:r>
    </w:p>
    <w:p w14:paraId="330A590B" w14:textId="1AE9CEC9" w:rsidR="00892298" w:rsidRDefault="00127013" w:rsidP="00892298">
      <w:pPr>
        <w:keepNext/>
      </w:pPr>
      <w:r w:rsidRPr="00127013">
        <w:rPr>
          <w:noProof/>
        </w:rPr>
        <w:drawing>
          <wp:inline distT="0" distB="0" distL="0" distR="0" wp14:anchorId="16AEA919" wp14:editId="571DB255">
            <wp:extent cx="6645910" cy="1621155"/>
            <wp:effectExtent l="0" t="0" r="2540" b="0"/>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20"/>
                    <a:stretch>
                      <a:fillRect/>
                    </a:stretch>
                  </pic:blipFill>
                  <pic:spPr>
                    <a:xfrm>
                      <a:off x="0" y="0"/>
                      <a:ext cx="6645910" cy="1621155"/>
                    </a:xfrm>
                    <a:prstGeom prst="rect">
                      <a:avLst/>
                    </a:prstGeom>
                  </pic:spPr>
                </pic:pic>
              </a:graphicData>
            </a:graphic>
          </wp:inline>
        </w:drawing>
      </w:r>
    </w:p>
    <w:p w14:paraId="4CC18759" w14:textId="42358BBB" w:rsidR="00F60019" w:rsidRDefault="00892298" w:rsidP="00A30BF1">
      <w:pPr>
        <w:pStyle w:val="Caption"/>
        <w:jc w:val="center"/>
      </w:pPr>
      <w:r>
        <w:t xml:space="preserve">Figure </w:t>
      </w:r>
      <w:fldSimple w:instr=" SEQ Figure \* ARABIC ">
        <w:r w:rsidR="00291082">
          <w:rPr>
            <w:noProof/>
          </w:rPr>
          <w:t>12</w:t>
        </w:r>
      </w:fldSimple>
      <w:r w:rsidR="00A30BF1">
        <w:t xml:space="preserve"> | Cost </w:t>
      </w:r>
      <w:r w:rsidR="00AA46C2">
        <w:t>Estimation</w:t>
      </w:r>
      <w:r w:rsidR="00AA46C2" w:rsidRPr="00A30BF1">
        <w:rPr>
          <w:b w:val="0"/>
          <w:bCs/>
        </w:rPr>
        <w:t xml:space="preserve"> (</w:t>
      </w:r>
      <w:r w:rsidR="00A30BF1">
        <w:rPr>
          <w:b w:val="0"/>
          <w:bCs/>
        </w:rPr>
        <w:t>Appendix/Cost-Table.</w:t>
      </w:r>
      <w:r w:rsidR="00F13F0E">
        <w:rPr>
          <w:b w:val="0"/>
          <w:bCs/>
        </w:rPr>
        <w:t>x</w:t>
      </w:r>
      <w:r w:rsidR="0025171F">
        <w:rPr>
          <w:b w:val="0"/>
          <w:bCs/>
        </w:rPr>
        <w:t>lsx</w:t>
      </w:r>
      <w:r w:rsidR="00A30BF1" w:rsidRPr="00A30BF1">
        <w:rPr>
          <w:b w:val="0"/>
          <w:bCs/>
        </w:rPr>
        <w:t>)</w:t>
      </w:r>
    </w:p>
    <w:p w14:paraId="266351BD" w14:textId="30EFD8D0" w:rsidR="00A30BF1" w:rsidRDefault="008E5C64" w:rsidP="00A30BF1">
      <w:r>
        <w:lastRenderedPageBreak/>
        <w:t>T</w:t>
      </w:r>
      <w:r w:rsidR="00EA7DB1">
        <w:t xml:space="preserve">he total estimated cost of the prototype will be around £240; however, this price includes </w:t>
      </w:r>
      <w:r w:rsidR="00107D46">
        <w:t>buying tools, for instance.</w:t>
      </w:r>
      <w:r w:rsidR="008E2C76">
        <w:t xml:space="preserve"> This price would be significantly lower in mass production</w:t>
      </w:r>
      <w:r w:rsidR="00EF5EFB">
        <w:t>. D</w:t>
      </w:r>
      <w:r w:rsidR="000807FA">
        <w:t xml:space="preserve">epending on the </w:t>
      </w:r>
      <w:r w:rsidR="004030B4">
        <w:t>materials' quality</w:t>
      </w:r>
      <w:r w:rsidR="000807FA">
        <w:t xml:space="preserve">, it would cost between </w:t>
      </w:r>
      <w:r w:rsidR="001D6A53">
        <w:t>£</w:t>
      </w:r>
      <w:r w:rsidR="00EF5EFB">
        <w:t>4</w:t>
      </w:r>
      <w:r w:rsidR="000807FA">
        <w:t>0</w:t>
      </w:r>
      <w:r w:rsidR="00EF5EFB">
        <w:t xml:space="preserve"> to £100</w:t>
      </w:r>
      <w:r w:rsidR="00CC49E3">
        <w:t xml:space="preserve">, mainly because </w:t>
      </w:r>
      <w:r w:rsidR="004030B4">
        <w:t xml:space="preserve">cheaper </w:t>
      </w:r>
      <w:r w:rsidR="003E4CD7">
        <w:t xml:space="preserve">task-specific </w:t>
      </w:r>
      <w:r w:rsidR="004030B4">
        <w:t>microchip solutions may replace</w:t>
      </w:r>
      <w:r w:rsidR="003B1C66">
        <w:t xml:space="preserve"> the</w:t>
      </w:r>
      <w:r w:rsidR="004030B4">
        <w:t xml:space="preserve"> </w:t>
      </w:r>
      <w:r w:rsidR="00C635EA">
        <w:t>Arduino</w:t>
      </w:r>
      <w:r w:rsidR="003B1C66">
        <w:t xml:space="preserve"> microcontroller</w:t>
      </w:r>
      <w:r w:rsidR="00BF7EFB">
        <w:t xml:space="preserve"> in large</w:t>
      </w:r>
      <w:r w:rsidR="0056184D">
        <w:t>-</w:t>
      </w:r>
      <w:r w:rsidR="00BF7EFB">
        <w:t>scale production</w:t>
      </w:r>
      <w:r w:rsidR="00C635EA">
        <w:t>.</w:t>
      </w:r>
      <w:r w:rsidR="002C2A27">
        <w:t xml:space="preserve"> </w:t>
      </w:r>
      <w:r w:rsidR="00BF7EFB">
        <w:t xml:space="preserve">Furthermore, </w:t>
      </w:r>
      <w:r w:rsidR="001B5562">
        <w:t>our chosen</w:t>
      </w:r>
      <w:r w:rsidR="008B5AD4">
        <w:t xml:space="preserve"> Arduino board </w:t>
      </w:r>
      <w:r w:rsidR="00C81FFD">
        <w:t>will</w:t>
      </w:r>
      <w:r w:rsidR="008B5AD4">
        <w:t xml:space="preserve"> be underutilised because w</w:t>
      </w:r>
      <w:r w:rsidR="003B1C66">
        <w:t xml:space="preserve">e use only a fraction of </w:t>
      </w:r>
      <w:r w:rsidR="002C2A27">
        <w:t>the microcontroller</w:t>
      </w:r>
      <w:r w:rsidR="003B1C66">
        <w:t xml:space="preserve">'s </w:t>
      </w:r>
      <w:r w:rsidR="00C81FFD">
        <w:t xml:space="preserve">wide range of </w:t>
      </w:r>
      <w:r w:rsidR="004030B4">
        <w:t>functionality</w:t>
      </w:r>
      <w:r w:rsidR="00C81FFD">
        <w:t xml:space="preserve"> and capability</w:t>
      </w:r>
      <w:r w:rsidR="00765B5B">
        <w:t>.</w:t>
      </w:r>
    </w:p>
    <w:p w14:paraId="3AC78579" w14:textId="77777777" w:rsidR="0006630D" w:rsidRPr="00A30BF1" w:rsidRDefault="0006630D" w:rsidP="00A30BF1"/>
    <w:p w14:paraId="5573499A" w14:textId="10512664" w:rsidR="00001798" w:rsidRDefault="003249D1" w:rsidP="00F74E3D">
      <w:pPr>
        <w:rPr>
          <w:rFonts w:cstheme="majorHAnsi"/>
          <w:b/>
          <w:bCs/>
        </w:rPr>
      </w:pPr>
      <w:r>
        <w:rPr>
          <w:rFonts w:cstheme="majorHAnsi"/>
          <w:b/>
          <w:bCs/>
        </w:rPr>
        <w:t>Target Users</w:t>
      </w:r>
    </w:p>
    <w:p w14:paraId="23271771" w14:textId="7D9B7871" w:rsidR="003249D1" w:rsidRDefault="003249D1" w:rsidP="00F74E3D">
      <w:pPr>
        <w:rPr>
          <w:rFonts w:cstheme="majorHAnsi"/>
        </w:rPr>
      </w:pPr>
      <w:r>
        <w:rPr>
          <w:rFonts w:cstheme="majorHAnsi"/>
        </w:rPr>
        <w:t xml:space="preserve">If the </w:t>
      </w:r>
      <w:r w:rsidR="001E5722">
        <w:rPr>
          <w:rFonts w:cstheme="majorHAnsi"/>
        </w:rPr>
        <w:t>project</w:t>
      </w:r>
      <w:r>
        <w:rPr>
          <w:rFonts w:cstheme="majorHAnsi"/>
        </w:rPr>
        <w:t xml:space="preserve"> </w:t>
      </w:r>
      <w:r w:rsidR="00825EB4">
        <w:rPr>
          <w:rFonts w:cstheme="majorHAnsi"/>
        </w:rPr>
        <w:t>was</w:t>
      </w:r>
      <w:r>
        <w:rPr>
          <w:rFonts w:cstheme="majorHAnsi"/>
        </w:rPr>
        <w:t xml:space="preserve"> commer</w:t>
      </w:r>
      <w:r w:rsidR="00A75655">
        <w:rPr>
          <w:rFonts w:cstheme="majorHAnsi"/>
        </w:rPr>
        <w:t>c</w:t>
      </w:r>
      <w:r>
        <w:rPr>
          <w:rFonts w:cstheme="majorHAnsi"/>
        </w:rPr>
        <w:t>ialised</w:t>
      </w:r>
      <w:r w:rsidR="001E5722">
        <w:rPr>
          <w:rFonts w:cstheme="majorHAnsi"/>
        </w:rPr>
        <w:t>, the following</w:t>
      </w:r>
      <w:r w:rsidR="007B42AC">
        <w:rPr>
          <w:rFonts w:cstheme="majorHAnsi"/>
        </w:rPr>
        <w:t xml:space="preserve"> </w:t>
      </w:r>
      <w:r w:rsidR="00281528">
        <w:rPr>
          <w:rFonts w:cstheme="majorHAnsi"/>
        </w:rPr>
        <w:t>group</w:t>
      </w:r>
      <w:r w:rsidR="00417840">
        <w:rPr>
          <w:rFonts w:cstheme="majorHAnsi"/>
        </w:rPr>
        <w:t xml:space="preserve"> of people</w:t>
      </w:r>
      <w:r w:rsidR="001E5722">
        <w:rPr>
          <w:rFonts w:cstheme="majorHAnsi"/>
        </w:rPr>
        <w:t xml:space="preserve"> might </w:t>
      </w:r>
      <w:r w:rsidR="008C198F">
        <w:rPr>
          <w:rFonts w:cstheme="majorHAnsi"/>
        </w:rPr>
        <w:t xml:space="preserve">turn out to </w:t>
      </w:r>
      <w:r w:rsidR="001E5722">
        <w:rPr>
          <w:rFonts w:cstheme="majorHAnsi"/>
        </w:rPr>
        <w:t>be</w:t>
      </w:r>
      <w:r w:rsidR="008738F2">
        <w:rPr>
          <w:rFonts w:cstheme="majorHAnsi"/>
        </w:rPr>
        <w:t xml:space="preserve"> </w:t>
      </w:r>
      <w:r w:rsidR="00DD0020">
        <w:rPr>
          <w:rFonts w:cstheme="majorHAnsi"/>
        </w:rPr>
        <w:t>a</w:t>
      </w:r>
      <w:r w:rsidR="00CC7665">
        <w:rPr>
          <w:rFonts w:cstheme="majorHAnsi"/>
        </w:rPr>
        <w:t xml:space="preserve"> prosperous</w:t>
      </w:r>
      <w:r w:rsidR="001E5722">
        <w:rPr>
          <w:rFonts w:cstheme="majorHAnsi"/>
        </w:rPr>
        <w:t xml:space="preserve"> </w:t>
      </w:r>
      <w:r w:rsidR="005F5F8E">
        <w:rPr>
          <w:rFonts w:cstheme="majorHAnsi"/>
        </w:rPr>
        <w:t>focus target</w:t>
      </w:r>
      <w:r w:rsidR="00A75655">
        <w:rPr>
          <w:rFonts w:cstheme="majorHAnsi"/>
        </w:rPr>
        <w:t xml:space="preserve"> </w:t>
      </w:r>
      <w:r w:rsidR="0056202C">
        <w:rPr>
          <w:rFonts w:cstheme="majorHAnsi"/>
        </w:rPr>
        <w:t>for</w:t>
      </w:r>
      <w:r w:rsidR="001E5722">
        <w:rPr>
          <w:rFonts w:cstheme="majorHAnsi"/>
        </w:rPr>
        <w:t xml:space="preserve"> this product:</w:t>
      </w:r>
    </w:p>
    <w:p w14:paraId="4C5C909C" w14:textId="6248B8BC" w:rsidR="001E5722" w:rsidRDefault="00BE6802" w:rsidP="001E5722">
      <w:pPr>
        <w:pStyle w:val="ListParagraph"/>
        <w:numPr>
          <w:ilvl w:val="0"/>
          <w:numId w:val="19"/>
        </w:numPr>
        <w:rPr>
          <w:rFonts w:cstheme="majorHAnsi"/>
        </w:rPr>
      </w:pPr>
      <w:r>
        <w:rPr>
          <w:rFonts w:cstheme="majorHAnsi"/>
        </w:rPr>
        <w:t>Guitar Hero players</w:t>
      </w:r>
      <w:r w:rsidR="00D7451B">
        <w:rPr>
          <w:rFonts w:cstheme="majorHAnsi"/>
        </w:rPr>
        <w:t xml:space="preserve"> who</w:t>
      </w:r>
      <w:r>
        <w:rPr>
          <w:rFonts w:cstheme="majorHAnsi"/>
        </w:rPr>
        <w:t xml:space="preserve"> wan</w:t>
      </w:r>
      <w:r w:rsidR="00D7451B">
        <w:rPr>
          <w:rFonts w:cstheme="majorHAnsi"/>
        </w:rPr>
        <w:t>t</w:t>
      </w:r>
      <w:r>
        <w:rPr>
          <w:rFonts w:cstheme="majorHAnsi"/>
        </w:rPr>
        <w:t xml:space="preserve"> to extend </w:t>
      </w:r>
      <w:r w:rsidR="00D7451B">
        <w:rPr>
          <w:rFonts w:cstheme="majorHAnsi"/>
        </w:rPr>
        <w:t xml:space="preserve">the difficulty </w:t>
      </w:r>
      <w:r w:rsidR="009D4432">
        <w:rPr>
          <w:rFonts w:cstheme="majorHAnsi"/>
        </w:rPr>
        <w:t xml:space="preserve">and authenticity </w:t>
      </w:r>
      <w:r w:rsidR="00D7451B">
        <w:rPr>
          <w:rFonts w:cstheme="majorHAnsi"/>
        </w:rPr>
        <w:t xml:space="preserve">of </w:t>
      </w:r>
      <w:r w:rsidR="003929ED">
        <w:rPr>
          <w:rFonts w:cstheme="majorHAnsi"/>
        </w:rPr>
        <w:t xml:space="preserve">the </w:t>
      </w:r>
      <w:r w:rsidR="009D4432">
        <w:rPr>
          <w:rFonts w:cstheme="majorHAnsi"/>
        </w:rPr>
        <w:t>current</w:t>
      </w:r>
      <w:r w:rsidR="00616A88">
        <w:rPr>
          <w:rFonts w:cstheme="majorHAnsi"/>
        </w:rPr>
        <w:t>ly available</w:t>
      </w:r>
      <w:r w:rsidR="009D4432">
        <w:rPr>
          <w:rFonts w:cstheme="majorHAnsi"/>
        </w:rPr>
        <w:t xml:space="preserve"> </w:t>
      </w:r>
      <w:r w:rsidR="00D7451B">
        <w:rPr>
          <w:rFonts w:cstheme="majorHAnsi"/>
        </w:rPr>
        <w:t>game</w:t>
      </w:r>
      <w:r w:rsidR="00616A88">
        <w:rPr>
          <w:rFonts w:cstheme="majorHAnsi"/>
        </w:rPr>
        <w:t xml:space="preserve"> system</w:t>
      </w:r>
      <w:r w:rsidR="00D7451B">
        <w:rPr>
          <w:rFonts w:cstheme="majorHAnsi"/>
        </w:rPr>
        <w:t>,</w:t>
      </w:r>
    </w:p>
    <w:p w14:paraId="45E2BD30" w14:textId="4092A0EC" w:rsidR="00D7451B" w:rsidRDefault="00BC32D2" w:rsidP="001E5722">
      <w:pPr>
        <w:pStyle w:val="ListParagraph"/>
        <w:numPr>
          <w:ilvl w:val="0"/>
          <w:numId w:val="19"/>
        </w:numPr>
        <w:rPr>
          <w:rFonts w:cstheme="majorHAnsi"/>
        </w:rPr>
      </w:pPr>
      <w:r>
        <w:rPr>
          <w:rFonts w:cstheme="majorHAnsi"/>
        </w:rPr>
        <w:t xml:space="preserve">Guitar Hero players who would like to take on some </w:t>
      </w:r>
      <w:r w:rsidR="00B67103">
        <w:rPr>
          <w:rFonts w:cstheme="majorHAnsi"/>
        </w:rPr>
        <w:t xml:space="preserve">real-world </w:t>
      </w:r>
      <w:r>
        <w:rPr>
          <w:rFonts w:cstheme="majorHAnsi"/>
        </w:rPr>
        <w:t>instrument skills</w:t>
      </w:r>
      <w:r w:rsidR="00B67103">
        <w:rPr>
          <w:rFonts w:cstheme="majorHAnsi"/>
        </w:rPr>
        <w:t xml:space="preserve"> while being entertained</w:t>
      </w:r>
      <w:r>
        <w:rPr>
          <w:rFonts w:cstheme="majorHAnsi"/>
        </w:rPr>
        <w:t>,</w:t>
      </w:r>
    </w:p>
    <w:p w14:paraId="46130D13" w14:textId="4DFE1B5F" w:rsidR="00BC32D2" w:rsidRDefault="005F5B60" w:rsidP="001E5722">
      <w:pPr>
        <w:pStyle w:val="ListParagraph"/>
        <w:numPr>
          <w:ilvl w:val="0"/>
          <w:numId w:val="19"/>
        </w:numPr>
        <w:rPr>
          <w:rFonts w:cstheme="majorHAnsi"/>
        </w:rPr>
      </w:pPr>
      <w:r>
        <w:rPr>
          <w:rFonts w:cstheme="majorHAnsi"/>
        </w:rPr>
        <w:t xml:space="preserve">Novice guitarist in need of </w:t>
      </w:r>
      <w:r w:rsidR="0056202C">
        <w:rPr>
          <w:rFonts w:cstheme="majorHAnsi"/>
        </w:rPr>
        <w:t>guided instructions</w:t>
      </w:r>
      <w:r w:rsidR="00E85EBB">
        <w:rPr>
          <w:rFonts w:cstheme="majorHAnsi"/>
        </w:rPr>
        <w:t xml:space="preserve"> </w:t>
      </w:r>
      <w:r w:rsidR="00B105C4">
        <w:rPr>
          <w:rFonts w:cstheme="majorHAnsi"/>
        </w:rPr>
        <w:t>or</w:t>
      </w:r>
      <w:r w:rsidR="00E85EBB">
        <w:rPr>
          <w:rFonts w:cstheme="majorHAnsi"/>
        </w:rPr>
        <w:t xml:space="preserve"> </w:t>
      </w:r>
      <w:r w:rsidR="00B105C4">
        <w:rPr>
          <w:rFonts w:cstheme="majorHAnsi"/>
        </w:rPr>
        <w:t xml:space="preserve">up-to-date </w:t>
      </w:r>
      <w:r w:rsidR="00E85EBB">
        <w:rPr>
          <w:rFonts w:cstheme="majorHAnsi"/>
        </w:rPr>
        <w:t>musical translations</w:t>
      </w:r>
      <w:r w:rsidR="00A75655">
        <w:rPr>
          <w:rFonts w:cstheme="majorHAnsi"/>
        </w:rPr>
        <w:t>,</w:t>
      </w:r>
    </w:p>
    <w:p w14:paraId="6078B101" w14:textId="1FB17023" w:rsidR="007D2883" w:rsidRDefault="007D2883" w:rsidP="001E5722">
      <w:pPr>
        <w:pStyle w:val="ListParagraph"/>
        <w:numPr>
          <w:ilvl w:val="0"/>
          <w:numId w:val="19"/>
        </w:numPr>
        <w:rPr>
          <w:rFonts w:cstheme="majorHAnsi"/>
        </w:rPr>
      </w:pPr>
      <w:r>
        <w:rPr>
          <w:rFonts w:cstheme="majorHAnsi"/>
        </w:rPr>
        <w:t xml:space="preserve">Students </w:t>
      </w:r>
      <w:r w:rsidR="007079AB">
        <w:rPr>
          <w:rFonts w:cstheme="majorHAnsi"/>
        </w:rPr>
        <w:t>and game</w:t>
      </w:r>
      <w:r w:rsidR="00C57921">
        <w:rPr>
          <w:rFonts w:cstheme="majorHAnsi"/>
        </w:rPr>
        <w:t>-</w:t>
      </w:r>
      <w:r w:rsidR="007079AB">
        <w:rPr>
          <w:rFonts w:cstheme="majorHAnsi"/>
        </w:rPr>
        <w:t xml:space="preserve">oriented </w:t>
      </w:r>
      <w:r w:rsidR="00C57921">
        <w:rPr>
          <w:rFonts w:cstheme="majorHAnsi"/>
        </w:rPr>
        <w:t xml:space="preserve">hidden talents </w:t>
      </w:r>
      <w:r>
        <w:rPr>
          <w:rFonts w:cstheme="majorHAnsi"/>
        </w:rPr>
        <w:t>wanting to explore</w:t>
      </w:r>
      <w:r w:rsidR="00AE5D34">
        <w:rPr>
          <w:rFonts w:cstheme="majorHAnsi"/>
        </w:rPr>
        <w:t xml:space="preserve"> music </w:t>
      </w:r>
      <w:r w:rsidR="00C57921">
        <w:rPr>
          <w:rFonts w:cstheme="majorHAnsi"/>
        </w:rPr>
        <w:t>while having fun</w:t>
      </w:r>
      <w:r w:rsidR="00AE5D34">
        <w:rPr>
          <w:rFonts w:cstheme="majorHAnsi"/>
        </w:rPr>
        <w:t>,</w:t>
      </w:r>
    </w:p>
    <w:p w14:paraId="13EA14A6" w14:textId="4CF97030" w:rsidR="00A75655" w:rsidRDefault="009E5D51" w:rsidP="001E5722">
      <w:pPr>
        <w:pStyle w:val="ListParagraph"/>
        <w:numPr>
          <w:ilvl w:val="0"/>
          <w:numId w:val="19"/>
        </w:numPr>
        <w:rPr>
          <w:rFonts w:cstheme="majorHAnsi"/>
        </w:rPr>
      </w:pPr>
      <w:r>
        <w:rPr>
          <w:rFonts w:cstheme="majorHAnsi"/>
        </w:rPr>
        <w:t xml:space="preserve">Guitarists that might need a silent instrument </w:t>
      </w:r>
      <w:r w:rsidR="00584BA7">
        <w:rPr>
          <w:rFonts w:cstheme="majorHAnsi"/>
        </w:rPr>
        <w:t xml:space="preserve">while </w:t>
      </w:r>
      <w:r w:rsidR="00496705">
        <w:rPr>
          <w:rFonts w:cstheme="majorHAnsi"/>
        </w:rPr>
        <w:t>practising</w:t>
      </w:r>
      <w:r>
        <w:rPr>
          <w:rFonts w:cstheme="majorHAnsi"/>
        </w:rPr>
        <w:t xml:space="preserve"> at night,</w:t>
      </w:r>
    </w:p>
    <w:p w14:paraId="7C6432F2" w14:textId="48F4CDB9" w:rsidR="009E5D51" w:rsidRDefault="007C6E5B" w:rsidP="001E5722">
      <w:pPr>
        <w:pStyle w:val="ListParagraph"/>
        <w:numPr>
          <w:ilvl w:val="0"/>
          <w:numId w:val="19"/>
        </w:numPr>
        <w:rPr>
          <w:rFonts w:cstheme="majorHAnsi"/>
        </w:rPr>
      </w:pPr>
      <w:r>
        <w:rPr>
          <w:rFonts w:cstheme="majorHAnsi"/>
        </w:rPr>
        <w:t>Beg</w:t>
      </w:r>
      <w:r w:rsidR="00AE5D34">
        <w:rPr>
          <w:rFonts w:cstheme="majorHAnsi"/>
        </w:rPr>
        <w:t>in</w:t>
      </w:r>
      <w:r>
        <w:rPr>
          <w:rFonts w:cstheme="majorHAnsi"/>
        </w:rPr>
        <w:t>ner composers</w:t>
      </w:r>
      <w:r w:rsidR="004316A1">
        <w:rPr>
          <w:rFonts w:cstheme="majorHAnsi"/>
        </w:rPr>
        <w:t xml:space="preserve"> or</w:t>
      </w:r>
      <w:r w:rsidR="00DE74A2">
        <w:rPr>
          <w:rFonts w:cstheme="majorHAnsi"/>
        </w:rPr>
        <w:t xml:space="preserve"> </w:t>
      </w:r>
      <w:r w:rsidR="007C5D78">
        <w:rPr>
          <w:rFonts w:cstheme="majorHAnsi"/>
        </w:rPr>
        <w:t xml:space="preserve">upcoming bands </w:t>
      </w:r>
      <w:r w:rsidR="00DE74A2">
        <w:rPr>
          <w:rFonts w:cstheme="majorHAnsi"/>
        </w:rPr>
        <w:t xml:space="preserve">with </w:t>
      </w:r>
      <w:r w:rsidR="00EA7AC6">
        <w:rPr>
          <w:rFonts w:cstheme="majorHAnsi"/>
        </w:rPr>
        <w:t xml:space="preserve">a </w:t>
      </w:r>
      <w:r w:rsidR="00DE74A2">
        <w:rPr>
          <w:rFonts w:cstheme="majorHAnsi"/>
        </w:rPr>
        <w:t>lack of standard music notation</w:t>
      </w:r>
      <w:r w:rsidR="00496705">
        <w:rPr>
          <w:rFonts w:cstheme="majorHAnsi"/>
        </w:rPr>
        <w:t xml:space="preserve"> and knowledge of </w:t>
      </w:r>
      <w:r w:rsidR="003B0EF4">
        <w:rPr>
          <w:rFonts w:cstheme="majorHAnsi"/>
        </w:rPr>
        <w:t>chords</w:t>
      </w:r>
      <w:r w:rsidR="00CD1EFC">
        <w:rPr>
          <w:rFonts w:cstheme="majorHAnsi"/>
        </w:rPr>
        <w:t>,</w:t>
      </w:r>
    </w:p>
    <w:p w14:paraId="08C9DF58" w14:textId="290D26C2" w:rsidR="00EA7AC6" w:rsidRPr="001E5722" w:rsidRDefault="0097773D" w:rsidP="001E5722">
      <w:pPr>
        <w:pStyle w:val="ListParagraph"/>
        <w:numPr>
          <w:ilvl w:val="0"/>
          <w:numId w:val="19"/>
        </w:numPr>
        <w:rPr>
          <w:rFonts w:cstheme="majorHAnsi"/>
        </w:rPr>
      </w:pPr>
      <w:r>
        <w:rPr>
          <w:rFonts w:cstheme="majorHAnsi"/>
        </w:rPr>
        <w:t>People</w:t>
      </w:r>
      <w:r w:rsidR="001D3CE9">
        <w:rPr>
          <w:rFonts w:cstheme="majorHAnsi"/>
        </w:rPr>
        <w:t xml:space="preserve"> who</w:t>
      </w:r>
      <w:r>
        <w:rPr>
          <w:rFonts w:cstheme="majorHAnsi"/>
        </w:rPr>
        <w:t xml:space="preserve"> want to </w:t>
      </w:r>
      <w:r w:rsidR="001D3CE9">
        <w:rPr>
          <w:rFonts w:cstheme="majorHAnsi"/>
        </w:rPr>
        <w:t>improve</w:t>
      </w:r>
      <w:r>
        <w:rPr>
          <w:rFonts w:cstheme="majorHAnsi"/>
        </w:rPr>
        <w:t xml:space="preserve"> their fine motor skills</w:t>
      </w:r>
      <w:r w:rsidR="00D5205E">
        <w:rPr>
          <w:rFonts w:cstheme="majorHAnsi"/>
        </w:rPr>
        <w:t>, r</w:t>
      </w:r>
      <w:r w:rsidR="009B4636">
        <w:rPr>
          <w:rFonts w:cstheme="majorHAnsi"/>
        </w:rPr>
        <w:t>hy</w:t>
      </w:r>
      <w:r w:rsidR="00D5205E">
        <w:rPr>
          <w:rFonts w:cstheme="majorHAnsi"/>
        </w:rPr>
        <w:t xml:space="preserve">thm-sense, </w:t>
      </w:r>
      <w:r w:rsidR="00136225">
        <w:rPr>
          <w:rFonts w:cstheme="majorHAnsi"/>
        </w:rPr>
        <w:t>and overall musical skills</w:t>
      </w:r>
      <w:r>
        <w:rPr>
          <w:rFonts w:cstheme="majorHAnsi"/>
        </w:rPr>
        <w:t>.</w:t>
      </w:r>
    </w:p>
    <w:p w14:paraId="4D215B05" w14:textId="4DF1EF39" w:rsidR="008847A6" w:rsidRDefault="00001798" w:rsidP="00F74E3D">
      <w:pPr>
        <w:rPr>
          <w:rFonts w:cstheme="majorHAnsi"/>
        </w:rPr>
      </w:pPr>
      <w:r>
        <w:rPr>
          <w:rFonts w:cstheme="majorHAnsi"/>
        </w:rPr>
        <w:t xml:space="preserve"> </w:t>
      </w:r>
    </w:p>
    <w:p w14:paraId="707FD33A" w14:textId="7A032902" w:rsidR="00350049" w:rsidRPr="004750A1" w:rsidRDefault="00350049" w:rsidP="00F74E3D">
      <w:pPr>
        <w:rPr>
          <w:rFonts w:cstheme="majorHAnsi"/>
          <w:b/>
          <w:bCs/>
        </w:rPr>
      </w:pPr>
      <w:r w:rsidRPr="00350049">
        <w:rPr>
          <w:rFonts w:cstheme="majorHAnsi"/>
          <w:b/>
          <w:bCs/>
        </w:rPr>
        <w:t>Marketability</w:t>
      </w:r>
    </w:p>
    <w:p w14:paraId="15158DFE" w14:textId="79176C91" w:rsidR="00C014EA" w:rsidRDefault="00455660" w:rsidP="00F74E3D">
      <w:pPr>
        <w:rPr>
          <w:rFonts w:cstheme="majorHAnsi"/>
        </w:rPr>
      </w:pPr>
      <w:r>
        <w:rPr>
          <w:rFonts w:cstheme="majorHAnsi"/>
        </w:rPr>
        <w:t xml:space="preserve">Consequently, </w:t>
      </w:r>
      <w:r w:rsidR="00244E17">
        <w:rPr>
          <w:rFonts w:cstheme="majorHAnsi"/>
        </w:rPr>
        <w:t xml:space="preserve">the target audience may be a good indicator of the device's success in the market. </w:t>
      </w:r>
      <w:r w:rsidR="000F5BEB">
        <w:rPr>
          <w:rFonts w:cstheme="majorHAnsi"/>
        </w:rPr>
        <w:t xml:space="preserve">For instance, </w:t>
      </w:r>
      <w:r w:rsidR="000029EA">
        <w:rPr>
          <w:rFonts w:cstheme="majorHAnsi"/>
        </w:rPr>
        <w:t xml:space="preserve">MI Digital Guitar raised over </w:t>
      </w:r>
      <w:r w:rsidR="008A1E55">
        <w:rPr>
          <w:rFonts w:cstheme="majorHAnsi"/>
        </w:rPr>
        <w:t>£</w:t>
      </w:r>
      <w:r w:rsidR="000029EA">
        <w:rPr>
          <w:rFonts w:cstheme="majorHAnsi"/>
        </w:rPr>
        <w:t xml:space="preserve">360.000 </w:t>
      </w:r>
      <w:r w:rsidR="008A1E55">
        <w:rPr>
          <w:rFonts w:cstheme="majorHAnsi"/>
        </w:rPr>
        <w:t xml:space="preserve">in funds for </w:t>
      </w:r>
      <w:r w:rsidR="00980648">
        <w:rPr>
          <w:rFonts w:cstheme="majorHAnsi"/>
        </w:rPr>
        <w:t>product</w:t>
      </w:r>
      <w:r w:rsidR="008A1E55">
        <w:rPr>
          <w:rFonts w:cstheme="majorHAnsi"/>
        </w:rPr>
        <w:t xml:space="preserve"> development</w:t>
      </w:r>
      <w:r w:rsidR="00980648">
        <w:rPr>
          <w:rFonts w:cstheme="majorHAnsi"/>
        </w:rPr>
        <w:t xml:space="preserve"> from their future target community</w:t>
      </w:r>
      <w:r w:rsidR="00F061D4">
        <w:rPr>
          <w:rFonts w:cstheme="majorHAnsi"/>
        </w:rPr>
        <w:t xml:space="preserve"> (14.10.2022)</w:t>
      </w:r>
      <w:r w:rsidR="00980648">
        <w:rPr>
          <w:rFonts w:cstheme="majorHAnsi"/>
        </w:rPr>
        <w:t>.</w:t>
      </w:r>
      <w:r w:rsidR="00C02F70">
        <w:rPr>
          <w:rFonts w:cstheme="majorHAnsi"/>
        </w:rPr>
        <w:t xml:space="preserve"> </w:t>
      </w:r>
      <w:r w:rsidR="004C2891">
        <w:rPr>
          <w:rFonts w:cstheme="majorHAnsi"/>
        </w:rPr>
        <w:t>This success</w:t>
      </w:r>
      <w:r w:rsidR="00C02F70">
        <w:rPr>
          <w:rFonts w:cstheme="majorHAnsi"/>
        </w:rPr>
        <w:t xml:space="preserve"> is </w:t>
      </w:r>
      <w:r w:rsidR="004C2891">
        <w:rPr>
          <w:rFonts w:cstheme="majorHAnsi"/>
        </w:rPr>
        <w:t>promising</w:t>
      </w:r>
      <w:r w:rsidR="00F12809">
        <w:rPr>
          <w:rFonts w:cstheme="majorHAnsi"/>
        </w:rPr>
        <w:t xml:space="preserve"> because</w:t>
      </w:r>
      <w:r w:rsidR="00EF3B77">
        <w:rPr>
          <w:rFonts w:cstheme="majorHAnsi"/>
        </w:rPr>
        <w:t xml:space="preserve"> our target audience intersects</w:t>
      </w:r>
      <w:r w:rsidR="004C2891">
        <w:rPr>
          <w:rFonts w:cstheme="majorHAnsi"/>
        </w:rPr>
        <w:t xml:space="preserve"> with MI</w:t>
      </w:r>
      <w:r w:rsidR="001B41A9">
        <w:rPr>
          <w:rFonts w:cstheme="majorHAnsi"/>
        </w:rPr>
        <w:t xml:space="preserve">'s community. </w:t>
      </w:r>
      <w:r w:rsidR="006C57A6">
        <w:rPr>
          <w:rFonts w:cstheme="majorHAnsi"/>
        </w:rPr>
        <w:t xml:space="preserve">Another </w:t>
      </w:r>
      <w:r w:rsidR="00F406AA">
        <w:rPr>
          <w:rFonts w:cstheme="majorHAnsi"/>
        </w:rPr>
        <w:t xml:space="preserve">relevant </w:t>
      </w:r>
      <w:r w:rsidR="006C57A6">
        <w:rPr>
          <w:rFonts w:cstheme="majorHAnsi"/>
        </w:rPr>
        <w:t xml:space="preserve">market intersection is </w:t>
      </w:r>
      <w:r w:rsidR="00F406AA">
        <w:rPr>
          <w:rFonts w:cstheme="majorHAnsi"/>
        </w:rPr>
        <w:t xml:space="preserve">music gaming. </w:t>
      </w:r>
      <w:r w:rsidR="001B41A9">
        <w:rPr>
          <w:rFonts w:cstheme="majorHAnsi"/>
        </w:rPr>
        <w:t>Even though comparing the project to</w:t>
      </w:r>
      <w:r w:rsidR="00F061D4">
        <w:rPr>
          <w:rFonts w:cstheme="majorHAnsi"/>
        </w:rPr>
        <w:t xml:space="preserve"> </w:t>
      </w:r>
      <w:r w:rsidR="004F4350">
        <w:rPr>
          <w:rFonts w:cstheme="majorHAnsi"/>
        </w:rPr>
        <w:t xml:space="preserve">giants like Guitar Hero </w:t>
      </w:r>
      <w:r w:rsidR="00E04CB8">
        <w:rPr>
          <w:rFonts w:cstheme="majorHAnsi"/>
        </w:rPr>
        <w:t xml:space="preserve">or Rock Band </w:t>
      </w:r>
      <w:r w:rsidR="004F4350">
        <w:rPr>
          <w:rFonts w:cstheme="majorHAnsi"/>
        </w:rPr>
        <w:t xml:space="preserve">would seem overly </w:t>
      </w:r>
      <w:r w:rsidR="00B279B5">
        <w:rPr>
          <w:rFonts w:cstheme="majorHAnsi"/>
        </w:rPr>
        <w:t>ambitious</w:t>
      </w:r>
      <w:r w:rsidR="004F4350">
        <w:rPr>
          <w:rFonts w:cstheme="majorHAnsi"/>
        </w:rPr>
        <w:t xml:space="preserve">, </w:t>
      </w:r>
      <w:r w:rsidR="00B279B5">
        <w:rPr>
          <w:rFonts w:cstheme="majorHAnsi"/>
        </w:rPr>
        <w:t>it</w:t>
      </w:r>
      <w:r w:rsidR="008E72DD">
        <w:rPr>
          <w:rFonts w:cstheme="majorHAnsi"/>
        </w:rPr>
        <w:t xml:space="preserve"> i</w:t>
      </w:r>
      <w:r w:rsidR="00B279B5">
        <w:rPr>
          <w:rFonts w:cstheme="majorHAnsi"/>
        </w:rPr>
        <w:t xml:space="preserve">s worth </w:t>
      </w:r>
      <w:r w:rsidR="00166B70">
        <w:rPr>
          <w:rFonts w:cstheme="majorHAnsi"/>
        </w:rPr>
        <w:t xml:space="preserve">understanding that this branch of the industry </w:t>
      </w:r>
      <w:r w:rsidR="00924B46">
        <w:rPr>
          <w:rFonts w:cstheme="majorHAnsi"/>
        </w:rPr>
        <w:t>has</w:t>
      </w:r>
      <w:r w:rsidR="00166B70">
        <w:rPr>
          <w:rFonts w:cstheme="majorHAnsi"/>
        </w:rPr>
        <w:t xml:space="preserve"> </w:t>
      </w:r>
      <w:r w:rsidR="00924B46">
        <w:rPr>
          <w:rFonts w:cstheme="majorHAnsi"/>
        </w:rPr>
        <w:t xml:space="preserve">been </w:t>
      </w:r>
      <w:r w:rsidR="00166B70">
        <w:rPr>
          <w:rFonts w:cstheme="majorHAnsi"/>
        </w:rPr>
        <w:t>on the decline</w:t>
      </w:r>
      <w:r w:rsidR="00580311">
        <w:rPr>
          <w:rFonts w:cstheme="majorHAnsi"/>
        </w:rPr>
        <w:t xml:space="preserve"> for a decade</w:t>
      </w:r>
      <w:r w:rsidR="008E72DD">
        <w:rPr>
          <w:rFonts w:cstheme="majorHAnsi"/>
        </w:rPr>
        <w:t>.</w:t>
      </w:r>
    </w:p>
    <w:p w14:paraId="598DADC9" w14:textId="77777777" w:rsidR="009375F5" w:rsidRDefault="009375F5" w:rsidP="00F74E3D">
      <w:pPr>
        <w:rPr>
          <w:rFonts w:cstheme="majorHAnsi"/>
        </w:rPr>
      </w:pPr>
    </w:p>
    <w:p w14:paraId="01EC256E" w14:textId="77777777" w:rsidR="009375F5" w:rsidRDefault="009375F5" w:rsidP="009375F5">
      <w:pPr>
        <w:keepNext/>
        <w:jc w:val="center"/>
      </w:pPr>
      <w:r>
        <w:rPr>
          <w:noProof/>
        </w:rPr>
        <w:drawing>
          <wp:inline distT="0" distB="0" distL="0" distR="0" wp14:anchorId="0E4515B5" wp14:editId="5253BFF1">
            <wp:extent cx="5521960" cy="2381885"/>
            <wp:effectExtent l="0" t="0" r="2540" b="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a:picLocks noChangeAspect="1" noChangeArrowheads="1"/>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521960" cy="2381885"/>
                    </a:xfrm>
                    <a:prstGeom prst="rect">
                      <a:avLst/>
                    </a:prstGeom>
                    <a:noFill/>
                    <a:ln>
                      <a:noFill/>
                    </a:ln>
                  </pic:spPr>
                </pic:pic>
              </a:graphicData>
            </a:graphic>
          </wp:inline>
        </w:drawing>
      </w:r>
    </w:p>
    <w:p w14:paraId="21CB0D21" w14:textId="4565395B" w:rsidR="009375F5" w:rsidRDefault="009375F5" w:rsidP="009375F5">
      <w:pPr>
        <w:pStyle w:val="Caption"/>
        <w:jc w:val="center"/>
      </w:pPr>
      <w:r>
        <w:t xml:space="preserve">Figure </w:t>
      </w:r>
      <w:fldSimple w:instr=" SEQ Figure \* ARABIC ">
        <w:r w:rsidR="00291082">
          <w:rPr>
            <w:noProof/>
          </w:rPr>
          <w:t>13</w:t>
        </w:r>
      </w:fldSimple>
      <w:r>
        <w:t xml:space="preserve"> | </w:t>
      </w:r>
      <w:r w:rsidR="00924B46">
        <w:t>G</w:t>
      </w:r>
      <w:r>
        <w:t xml:space="preserve">uitar Hero </w:t>
      </w:r>
      <w:r w:rsidR="00924B46">
        <w:t>Trendline</w:t>
      </w:r>
      <w:r w:rsidR="00815E9C">
        <w:t xml:space="preserve"> </w:t>
      </w:r>
      <w:r w:rsidR="00815E9C" w:rsidRPr="00815E9C">
        <w:rPr>
          <w:b w:val="0"/>
          <w:bCs/>
        </w:rPr>
        <w:t>(www.engadget.com</w:t>
      </w:r>
      <w:r w:rsidR="00815E9C">
        <w:rPr>
          <w:b w:val="0"/>
          <w:bCs/>
        </w:rPr>
        <w:t>, 20</w:t>
      </w:r>
      <w:r w:rsidR="00580311">
        <w:rPr>
          <w:b w:val="0"/>
          <w:bCs/>
        </w:rPr>
        <w:t>09</w:t>
      </w:r>
      <w:r w:rsidR="00815E9C" w:rsidRPr="00815E9C">
        <w:rPr>
          <w:b w:val="0"/>
          <w:bCs/>
        </w:rPr>
        <w:t>)</w:t>
      </w:r>
    </w:p>
    <w:p w14:paraId="221C0935" w14:textId="77777777" w:rsidR="009375F5" w:rsidRPr="009375F5" w:rsidRDefault="009375F5" w:rsidP="009375F5"/>
    <w:p w14:paraId="199A7753" w14:textId="73085EDA" w:rsidR="001B1095" w:rsidRDefault="00277351" w:rsidP="00F74E3D">
      <w:pPr>
        <w:rPr>
          <w:rFonts w:cstheme="majorHAnsi"/>
        </w:rPr>
      </w:pPr>
      <w:r>
        <w:rPr>
          <w:rFonts w:cstheme="majorHAnsi"/>
        </w:rPr>
        <w:t>The o</w:t>
      </w:r>
      <w:r w:rsidR="001B1095">
        <w:rPr>
          <w:rFonts w:cstheme="majorHAnsi"/>
        </w:rPr>
        <w:t>versaturation of the</w:t>
      </w:r>
      <w:r w:rsidR="00A2333F">
        <w:rPr>
          <w:rFonts w:cstheme="majorHAnsi"/>
        </w:rPr>
        <w:t xml:space="preserve"> </w:t>
      </w:r>
      <w:r w:rsidR="003D72B6">
        <w:rPr>
          <w:rFonts w:cstheme="majorHAnsi"/>
        </w:rPr>
        <w:t>simplified</w:t>
      </w:r>
      <w:r w:rsidR="000F72D0">
        <w:rPr>
          <w:rFonts w:cstheme="majorHAnsi"/>
        </w:rPr>
        <w:t xml:space="preserve"> </w:t>
      </w:r>
      <w:r w:rsidR="003D72B6">
        <w:rPr>
          <w:rFonts w:cstheme="majorHAnsi"/>
        </w:rPr>
        <w:t>simulation</w:t>
      </w:r>
      <w:r>
        <w:rPr>
          <w:rFonts w:cstheme="majorHAnsi"/>
        </w:rPr>
        <w:t xml:space="preserve"> game</w:t>
      </w:r>
      <w:r w:rsidR="000F72D0">
        <w:rPr>
          <w:rFonts w:cstheme="majorHAnsi"/>
        </w:rPr>
        <w:t xml:space="preserve"> instruments</w:t>
      </w:r>
      <w:r w:rsidR="00A2333F">
        <w:rPr>
          <w:rFonts w:cstheme="majorHAnsi"/>
        </w:rPr>
        <w:t xml:space="preserve"> on the</w:t>
      </w:r>
      <w:r w:rsidR="001B1095">
        <w:rPr>
          <w:rFonts w:cstheme="majorHAnsi"/>
        </w:rPr>
        <w:t xml:space="preserve"> market</w:t>
      </w:r>
      <w:r w:rsidR="00464F4A">
        <w:rPr>
          <w:rFonts w:cstheme="majorHAnsi"/>
        </w:rPr>
        <w:t xml:space="preserve"> cause</w:t>
      </w:r>
      <w:r w:rsidR="00F50FAD">
        <w:rPr>
          <w:rFonts w:cstheme="majorHAnsi"/>
        </w:rPr>
        <w:t>d</w:t>
      </w:r>
      <w:r w:rsidR="00464F4A">
        <w:rPr>
          <w:rFonts w:cstheme="majorHAnsi"/>
        </w:rPr>
        <w:t xml:space="preserve"> a </w:t>
      </w:r>
      <w:r w:rsidR="00354B3F">
        <w:rPr>
          <w:rFonts w:cstheme="majorHAnsi"/>
        </w:rPr>
        <w:t xml:space="preserve">severe </w:t>
      </w:r>
      <w:r w:rsidR="00A2333F">
        <w:rPr>
          <w:rFonts w:cstheme="majorHAnsi"/>
        </w:rPr>
        <w:t>decline</w:t>
      </w:r>
      <w:r w:rsidR="009B2154">
        <w:rPr>
          <w:rFonts w:cstheme="majorHAnsi"/>
        </w:rPr>
        <w:t xml:space="preserve"> in the industry</w:t>
      </w:r>
      <w:r w:rsidR="001B1095">
        <w:rPr>
          <w:rFonts w:cstheme="majorHAnsi"/>
        </w:rPr>
        <w:t>.</w:t>
      </w:r>
      <w:r w:rsidR="00617578">
        <w:rPr>
          <w:rFonts w:cstheme="majorHAnsi"/>
        </w:rPr>
        <w:t xml:space="preserve"> </w:t>
      </w:r>
      <w:r w:rsidR="008005BE">
        <w:rPr>
          <w:rFonts w:cstheme="majorHAnsi"/>
        </w:rPr>
        <w:t>Unfortunately, t</w:t>
      </w:r>
      <w:r w:rsidR="00617578">
        <w:rPr>
          <w:rFonts w:cstheme="majorHAnsi"/>
        </w:rPr>
        <w:t xml:space="preserve">his means </w:t>
      </w:r>
      <w:r w:rsidR="008005BE">
        <w:rPr>
          <w:rFonts w:cstheme="majorHAnsi"/>
        </w:rPr>
        <w:t xml:space="preserve">that relying </w:t>
      </w:r>
      <w:r w:rsidR="0084459F">
        <w:rPr>
          <w:rFonts w:cstheme="majorHAnsi"/>
        </w:rPr>
        <w:t>solely</w:t>
      </w:r>
      <w:r w:rsidR="008005BE">
        <w:rPr>
          <w:rFonts w:cstheme="majorHAnsi"/>
        </w:rPr>
        <w:t xml:space="preserve"> on</w:t>
      </w:r>
      <w:r w:rsidR="00C63B5A">
        <w:rPr>
          <w:rFonts w:cstheme="majorHAnsi"/>
        </w:rPr>
        <w:t xml:space="preserve"> gaming features would leave a narrow </w:t>
      </w:r>
      <w:r w:rsidR="002C3B31">
        <w:rPr>
          <w:rFonts w:cstheme="majorHAnsi"/>
        </w:rPr>
        <w:t>margin</w:t>
      </w:r>
      <w:r w:rsidR="00C63B5A">
        <w:rPr>
          <w:rFonts w:cstheme="majorHAnsi"/>
        </w:rPr>
        <w:t xml:space="preserve"> of opportunity for success.</w:t>
      </w:r>
      <w:r w:rsidR="00852659">
        <w:rPr>
          <w:rFonts w:cstheme="majorHAnsi"/>
        </w:rPr>
        <w:t xml:space="preserve"> Therefore</w:t>
      </w:r>
      <w:r w:rsidR="0045077D">
        <w:rPr>
          <w:rFonts w:cstheme="majorHAnsi"/>
        </w:rPr>
        <w:t>, RiffMaster need</w:t>
      </w:r>
      <w:r w:rsidR="000F736A">
        <w:rPr>
          <w:rFonts w:cstheme="majorHAnsi"/>
        </w:rPr>
        <w:t>s</w:t>
      </w:r>
      <w:r w:rsidR="0045077D">
        <w:rPr>
          <w:rFonts w:cstheme="majorHAnsi"/>
        </w:rPr>
        <w:t xml:space="preserve"> to emphasise </w:t>
      </w:r>
      <w:r w:rsidR="00A672CA">
        <w:rPr>
          <w:rFonts w:cstheme="majorHAnsi"/>
        </w:rPr>
        <w:t>authentic instrument digitalisation</w:t>
      </w:r>
      <w:r w:rsidR="0091171F">
        <w:rPr>
          <w:rFonts w:cstheme="majorHAnsi"/>
        </w:rPr>
        <w:t xml:space="preserve"> and build a social community</w:t>
      </w:r>
      <w:r w:rsidR="00EF3354">
        <w:rPr>
          <w:rFonts w:cstheme="majorHAnsi"/>
        </w:rPr>
        <w:t xml:space="preserve"> </w:t>
      </w:r>
      <w:r w:rsidR="00B1739E">
        <w:rPr>
          <w:rFonts w:cstheme="majorHAnsi"/>
        </w:rPr>
        <w:t>rather than jump on the train of the existing gaming schemas</w:t>
      </w:r>
      <w:r w:rsidR="000F736A">
        <w:rPr>
          <w:rFonts w:cstheme="majorHAnsi"/>
        </w:rPr>
        <w:t>.</w:t>
      </w:r>
    </w:p>
    <w:p w14:paraId="200D74CB" w14:textId="77777777" w:rsidR="004750A1" w:rsidRPr="00F74E3D" w:rsidRDefault="004750A1" w:rsidP="00F74E3D">
      <w:pPr>
        <w:rPr>
          <w:rFonts w:cstheme="majorHAnsi"/>
        </w:rPr>
      </w:pPr>
    </w:p>
    <w:p w14:paraId="1EB313BE" w14:textId="3CBADB15" w:rsidR="0096488D" w:rsidRDefault="0096488D" w:rsidP="007011CF">
      <w:pPr>
        <w:pStyle w:val="Heading3"/>
      </w:pPr>
      <w:bookmarkStart w:id="6" w:name="_Toc121795408"/>
      <w:r>
        <w:t>1.</w:t>
      </w:r>
      <w:r w:rsidR="00B63A07">
        <w:t>3</w:t>
      </w:r>
      <w:r>
        <w:t xml:space="preserve">.1 | </w:t>
      </w:r>
      <w:r w:rsidR="003642EB">
        <w:t>Feasibility</w:t>
      </w:r>
      <w:bookmarkEnd w:id="6"/>
    </w:p>
    <w:p w14:paraId="4171C6C5" w14:textId="77777777" w:rsidR="001F5C27" w:rsidRDefault="001F5C27" w:rsidP="0062014C">
      <w:pPr>
        <w:rPr>
          <w:rStyle w:val="a"/>
          <w:color w:val="252525"/>
        </w:rPr>
      </w:pPr>
    </w:p>
    <w:p w14:paraId="01403E04" w14:textId="446ED772" w:rsidR="00F17A08" w:rsidRDefault="009C36E2" w:rsidP="0062014C">
      <w:pPr>
        <w:rPr>
          <w:rStyle w:val="a"/>
          <w:color w:val="252525"/>
        </w:rPr>
      </w:pPr>
      <w:r>
        <w:rPr>
          <w:rStyle w:val="a"/>
          <w:color w:val="252525"/>
        </w:rPr>
        <w:t>"</w:t>
      </w:r>
      <w:r w:rsidR="008D0F31" w:rsidRPr="009C36E2">
        <w:rPr>
          <w:rStyle w:val="a"/>
          <w:i/>
          <w:iCs/>
          <w:color w:val="252525"/>
        </w:rPr>
        <w:t>A feasibility study evaluates the project's potential for success; therefore, perceived objectivity is an important factor in the credibility of the study for potential investors and lending institutions</w:t>
      </w:r>
      <w:r>
        <w:rPr>
          <w:rStyle w:val="a"/>
          <w:color w:val="252525"/>
        </w:rPr>
        <w:t>"</w:t>
      </w:r>
      <w:sdt>
        <w:sdtPr>
          <w:rPr>
            <w:rStyle w:val="a"/>
            <w:color w:val="252525"/>
          </w:rPr>
          <w:id w:val="181558402"/>
          <w:citation/>
        </w:sdtPr>
        <w:sdtEndPr>
          <w:rPr>
            <w:rStyle w:val="a"/>
          </w:rPr>
        </w:sdtEndPr>
        <w:sdtContent>
          <w:r w:rsidR="00256345">
            <w:rPr>
              <w:rStyle w:val="a"/>
              <w:color w:val="252525"/>
            </w:rPr>
            <w:fldChar w:fldCharType="begin"/>
          </w:r>
          <w:r w:rsidR="00910412">
            <w:rPr>
              <w:rStyle w:val="a"/>
              <w:color w:val="252525"/>
            </w:rPr>
            <w:instrText xml:space="preserve">CITATION Ibr22 \l 2057 </w:instrText>
          </w:r>
          <w:r w:rsidR="00256345">
            <w:rPr>
              <w:rStyle w:val="a"/>
              <w:color w:val="252525"/>
            </w:rPr>
            <w:fldChar w:fldCharType="separate"/>
          </w:r>
          <w:r w:rsidR="00470CDA">
            <w:rPr>
              <w:rStyle w:val="a"/>
              <w:noProof/>
              <w:color w:val="252525"/>
            </w:rPr>
            <w:t xml:space="preserve"> </w:t>
          </w:r>
          <w:r w:rsidR="00470CDA" w:rsidRPr="00470CDA">
            <w:rPr>
              <w:noProof/>
              <w:color w:val="252525"/>
            </w:rPr>
            <w:t>(Ibrahim Rihan, 2022)</w:t>
          </w:r>
          <w:r w:rsidR="00256345">
            <w:rPr>
              <w:rStyle w:val="a"/>
              <w:color w:val="252525"/>
            </w:rPr>
            <w:fldChar w:fldCharType="end"/>
          </w:r>
        </w:sdtContent>
      </w:sdt>
      <w:r>
        <w:rPr>
          <w:rStyle w:val="a"/>
          <w:color w:val="252525"/>
        </w:rPr>
        <w:t>.</w:t>
      </w:r>
      <w:r w:rsidR="002B66AF">
        <w:rPr>
          <w:rStyle w:val="a"/>
          <w:color w:val="252525"/>
        </w:rPr>
        <w:t xml:space="preserve"> </w:t>
      </w:r>
      <w:r w:rsidR="0047362B">
        <w:rPr>
          <w:rStyle w:val="a"/>
          <w:color w:val="252525"/>
        </w:rPr>
        <w:t>And</w:t>
      </w:r>
      <w:r w:rsidR="008C3AF6">
        <w:rPr>
          <w:rStyle w:val="a"/>
          <w:color w:val="252525"/>
        </w:rPr>
        <w:t xml:space="preserve"> s</w:t>
      </w:r>
      <w:r w:rsidR="001F5C27">
        <w:rPr>
          <w:rStyle w:val="a"/>
          <w:color w:val="252525"/>
        </w:rPr>
        <w:t>ticking to the gaming industry would navigate the project towards dangerously thin ice.</w:t>
      </w:r>
      <w:r w:rsidR="00C4190A">
        <w:rPr>
          <w:rStyle w:val="a"/>
          <w:color w:val="252525"/>
        </w:rPr>
        <w:t xml:space="preserve"> </w:t>
      </w:r>
      <w:r w:rsidR="00F453F4">
        <w:rPr>
          <w:rStyle w:val="a"/>
          <w:color w:val="252525"/>
        </w:rPr>
        <w:t xml:space="preserve">Therefore, </w:t>
      </w:r>
      <w:r w:rsidR="008A1E7B">
        <w:rPr>
          <w:rStyle w:val="a"/>
          <w:color w:val="252525"/>
        </w:rPr>
        <w:t xml:space="preserve">the </w:t>
      </w:r>
      <w:r w:rsidR="004F2D14">
        <w:rPr>
          <w:rStyle w:val="a"/>
          <w:color w:val="252525"/>
        </w:rPr>
        <w:t>more</w:t>
      </w:r>
      <w:r w:rsidR="001C6D60">
        <w:rPr>
          <w:rStyle w:val="a"/>
          <w:color w:val="252525"/>
        </w:rPr>
        <w:t xml:space="preserve"> intriguing and promising aspect</w:t>
      </w:r>
      <w:r w:rsidR="00F453F4">
        <w:rPr>
          <w:rStyle w:val="a"/>
          <w:color w:val="252525"/>
        </w:rPr>
        <w:t>s</w:t>
      </w:r>
      <w:r w:rsidR="001C6D60">
        <w:rPr>
          <w:rStyle w:val="a"/>
          <w:color w:val="252525"/>
        </w:rPr>
        <w:t xml:space="preserve"> of RiffMaster</w:t>
      </w:r>
      <w:r w:rsidR="00F453F4">
        <w:rPr>
          <w:rStyle w:val="a"/>
          <w:color w:val="252525"/>
        </w:rPr>
        <w:t xml:space="preserve"> would be </w:t>
      </w:r>
      <w:r w:rsidR="00B77C2A">
        <w:rPr>
          <w:rStyle w:val="a"/>
          <w:color w:val="252525"/>
        </w:rPr>
        <w:t>to build</w:t>
      </w:r>
      <w:r w:rsidR="002371B9">
        <w:rPr>
          <w:rStyle w:val="a"/>
          <w:color w:val="252525"/>
        </w:rPr>
        <w:t xml:space="preserve"> it</w:t>
      </w:r>
      <w:r w:rsidR="00B77C2A">
        <w:rPr>
          <w:rStyle w:val="a"/>
          <w:color w:val="252525"/>
        </w:rPr>
        <w:t xml:space="preserve"> around a community of users </w:t>
      </w:r>
      <w:r w:rsidR="002371B9">
        <w:rPr>
          <w:rStyle w:val="a"/>
          <w:color w:val="252525"/>
        </w:rPr>
        <w:t xml:space="preserve">that appreciate the </w:t>
      </w:r>
      <w:r w:rsidR="00B6422B">
        <w:rPr>
          <w:rStyle w:val="a"/>
          <w:color w:val="252525"/>
        </w:rPr>
        <w:t xml:space="preserve">educational and </w:t>
      </w:r>
      <w:r w:rsidR="00F453F4">
        <w:rPr>
          <w:rStyle w:val="a"/>
          <w:color w:val="252525"/>
        </w:rPr>
        <w:t>social impact</w:t>
      </w:r>
      <w:r w:rsidR="00322AFF">
        <w:rPr>
          <w:rStyle w:val="a"/>
          <w:color w:val="252525"/>
        </w:rPr>
        <w:t xml:space="preserve"> of </w:t>
      </w:r>
      <w:r w:rsidR="00655A30">
        <w:rPr>
          <w:rStyle w:val="a"/>
          <w:color w:val="252525"/>
        </w:rPr>
        <w:t>games</w:t>
      </w:r>
      <w:r w:rsidR="00F453F4">
        <w:rPr>
          <w:rStyle w:val="a"/>
          <w:color w:val="252525"/>
        </w:rPr>
        <w:t>.</w:t>
      </w:r>
      <w:r w:rsidR="00B6422B">
        <w:rPr>
          <w:rStyle w:val="a"/>
          <w:color w:val="252525"/>
        </w:rPr>
        <w:t xml:space="preserve"> </w:t>
      </w:r>
      <w:r w:rsidR="00DC4C80">
        <w:rPr>
          <w:rStyle w:val="a"/>
          <w:color w:val="252525"/>
        </w:rPr>
        <w:t xml:space="preserve">As digital </w:t>
      </w:r>
      <w:r w:rsidR="00B82C7B">
        <w:rPr>
          <w:rStyle w:val="a"/>
          <w:color w:val="252525"/>
        </w:rPr>
        <w:t>interactions</w:t>
      </w:r>
      <w:r w:rsidR="00583B36">
        <w:rPr>
          <w:rStyle w:val="a"/>
          <w:color w:val="252525"/>
        </w:rPr>
        <w:t xml:space="preserve"> and education become ever more convenient and natural for </w:t>
      </w:r>
      <w:r w:rsidR="00B82C7B">
        <w:rPr>
          <w:rStyle w:val="a"/>
          <w:color w:val="252525"/>
        </w:rPr>
        <w:t>our modern society</w:t>
      </w:r>
      <w:r w:rsidR="00546198">
        <w:rPr>
          <w:rStyle w:val="a"/>
          <w:color w:val="252525"/>
        </w:rPr>
        <w:t xml:space="preserve">, it </w:t>
      </w:r>
      <w:r w:rsidR="00542425">
        <w:rPr>
          <w:rStyle w:val="a"/>
          <w:color w:val="252525"/>
        </w:rPr>
        <w:t>opens</w:t>
      </w:r>
      <w:r w:rsidR="0031716A">
        <w:rPr>
          <w:rStyle w:val="a"/>
          <w:color w:val="252525"/>
        </w:rPr>
        <w:t xml:space="preserve"> unchartered territories.</w:t>
      </w:r>
      <w:r w:rsidR="00ED44AF">
        <w:rPr>
          <w:rStyle w:val="a"/>
          <w:color w:val="252525"/>
        </w:rPr>
        <w:t xml:space="preserve"> Such territory is the </w:t>
      </w:r>
      <w:r w:rsidR="00190E1C">
        <w:rPr>
          <w:rStyle w:val="a"/>
          <w:color w:val="252525"/>
        </w:rPr>
        <w:t xml:space="preserve">online fandom </w:t>
      </w:r>
      <w:r w:rsidR="006B3430">
        <w:rPr>
          <w:rStyle w:val="a"/>
          <w:color w:val="252525"/>
        </w:rPr>
        <w:t xml:space="preserve">of music enthusiasts, </w:t>
      </w:r>
      <w:proofErr w:type="gramStart"/>
      <w:r w:rsidR="006B3430">
        <w:rPr>
          <w:rStyle w:val="a"/>
          <w:color w:val="252525"/>
        </w:rPr>
        <w:t>composers</w:t>
      </w:r>
      <w:proofErr w:type="gramEnd"/>
      <w:r w:rsidR="006B3430">
        <w:rPr>
          <w:rStyle w:val="a"/>
          <w:color w:val="252525"/>
        </w:rPr>
        <w:t xml:space="preserve"> and amateur players</w:t>
      </w:r>
      <w:r w:rsidR="005E47B2">
        <w:rPr>
          <w:rStyle w:val="a"/>
          <w:color w:val="252525"/>
        </w:rPr>
        <w:t xml:space="preserve">. </w:t>
      </w:r>
      <w:r w:rsidR="00B66D94">
        <w:rPr>
          <w:rStyle w:val="a"/>
          <w:color w:val="252525"/>
        </w:rPr>
        <w:t>Therefore, a</w:t>
      </w:r>
      <w:r w:rsidR="00534A5C">
        <w:rPr>
          <w:rStyle w:val="a"/>
          <w:color w:val="252525"/>
        </w:rPr>
        <w:t xml:space="preserve"> feature-rich </w:t>
      </w:r>
      <w:r w:rsidR="000574E1">
        <w:rPr>
          <w:rStyle w:val="a"/>
          <w:color w:val="252525"/>
        </w:rPr>
        <w:t xml:space="preserve">social </w:t>
      </w:r>
      <w:r w:rsidR="0047027A">
        <w:rPr>
          <w:rStyle w:val="a"/>
          <w:color w:val="252525"/>
        </w:rPr>
        <w:t xml:space="preserve">web </w:t>
      </w:r>
      <w:r w:rsidR="000574E1">
        <w:rPr>
          <w:rStyle w:val="a"/>
          <w:color w:val="252525"/>
        </w:rPr>
        <w:t xml:space="preserve">platform </w:t>
      </w:r>
      <w:r w:rsidR="002C6448">
        <w:rPr>
          <w:rStyle w:val="a"/>
          <w:color w:val="252525"/>
        </w:rPr>
        <w:t>that integrates</w:t>
      </w:r>
      <w:r w:rsidR="00D56FB2">
        <w:rPr>
          <w:rStyle w:val="a"/>
          <w:color w:val="252525"/>
        </w:rPr>
        <w:t xml:space="preserve"> the product </w:t>
      </w:r>
      <w:r w:rsidR="000574E1">
        <w:rPr>
          <w:rStyle w:val="a"/>
          <w:color w:val="252525"/>
        </w:rPr>
        <w:t>would</w:t>
      </w:r>
      <w:r w:rsidR="00503DBD">
        <w:rPr>
          <w:rStyle w:val="a"/>
          <w:color w:val="252525"/>
        </w:rPr>
        <w:t xml:space="preserve"> </w:t>
      </w:r>
      <w:r w:rsidR="00A70412">
        <w:rPr>
          <w:rStyle w:val="a"/>
          <w:color w:val="252525"/>
        </w:rPr>
        <w:t>increase the feasibility of the entire project an</w:t>
      </w:r>
      <w:r w:rsidR="00B66D94">
        <w:rPr>
          <w:rStyle w:val="a"/>
          <w:color w:val="252525"/>
        </w:rPr>
        <w:t>d be a novelty.</w:t>
      </w:r>
      <w:r w:rsidR="002B4943">
        <w:rPr>
          <w:rStyle w:val="a"/>
          <w:color w:val="252525"/>
        </w:rPr>
        <w:t xml:space="preserve"> </w:t>
      </w:r>
      <w:r w:rsidR="00BF2349">
        <w:rPr>
          <w:rStyle w:val="a"/>
          <w:color w:val="252525"/>
        </w:rPr>
        <w:t xml:space="preserve">Players could </w:t>
      </w:r>
      <w:r w:rsidR="00567422">
        <w:rPr>
          <w:rStyle w:val="a"/>
          <w:color w:val="252525"/>
        </w:rPr>
        <w:t xml:space="preserve">organise </w:t>
      </w:r>
      <w:r w:rsidR="00A70412">
        <w:rPr>
          <w:rStyle w:val="a"/>
          <w:color w:val="252525"/>
        </w:rPr>
        <w:t xml:space="preserve">online </w:t>
      </w:r>
      <w:r w:rsidR="00567422">
        <w:rPr>
          <w:rStyle w:val="a"/>
          <w:color w:val="252525"/>
        </w:rPr>
        <w:t>competitions</w:t>
      </w:r>
      <w:r w:rsidR="001F586F">
        <w:rPr>
          <w:rStyle w:val="a"/>
          <w:color w:val="252525"/>
        </w:rPr>
        <w:t>,</w:t>
      </w:r>
      <w:r w:rsidR="00C369FA">
        <w:rPr>
          <w:rStyle w:val="a"/>
          <w:color w:val="252525"/>
        </w:rPr>
        <w:t xml:space="preserve"> play</w:t>
      </w:r>
      <w:r w:rsidR="00F64444">
        <w:rPr>
          <w:rStyle w:val="a"/>
          <w:color w:val="252525"/>
        </w:rPr>
        <w:t xml:space="preserve"> simultaneously</w:t>
      </w:r>
      <w:r w:rsidR="00BF2349">
        <w:rPr>
          <w:rStyle w:val="a"/>
          <w:color w:val="252525"/>
        </w:rPr>
        <w:t xml:space="preserve">, </w:t>
      </w:r>
      <w:r w:rsidR="005A319B">
        <w:rPr>
          <w:rStyle w:val="a"/>
          <w:color w:val="252525"/>
        </w:rPr>
        <w:t>publish compositions</w:t>
      </w:r>
      <w:r w:rsidR="004B70F2">
        <w:rPr>
          <w:rStyle w:val="a"/>
          <w:color w:val="252525"/>
        </w:rPr>
        <w:t>, like others' compositions</w:t>
      </w:r>
      <w:r w:rsidR="005A319B">
        <w:rPr>
          <w:rStyle w:val="a"/>
          <w:color w:val="252525"/>
        </w:rPr>
        <w:t xml:space="preserve">, </w:t>
      </w:r>
      <w:r w:rsidR="00123796">
        <w:rPr>
          <w:rStyle w:val="a"/>
          <w:color w:val="252525"/>
        </w:rPr>
        <w:t xml:space="preserve">follow each other, group in bands, </w:t>
      </w:r>
      <w:r w:rsidR="000423DB">
        <w:rPr>
          <w:rStyle w:val="a"/>
          <w:color w:val="252525"/>
        </w:rPr>
        <w:t>communicate</w:t>
      </w:r>
      <w:r w:rsidR="00B3036D">
        <w:rPr>
          <w:rStyle w:val="a"/>
          <w:color w:val="252525"/>
        </w:rPr>
        <w:t>, version and fork band music</w:t>
      </w:r>
      <w:r w:rsidR="00A23B6A">
        <w:rPr>
          <w:rStyle w:val="a"/>
          <w:color w:val="252525"/>
        </w:rPr>
        <w:t>, teach</w:t>
      </w:r>
      <w:r w:rsidR="00567422">
        <w:rPr>
          <w:rStyle w:val="a"/>
          <w:color w:val="252525"/>
        </w:rPr>
        <w:t>,</w:t>
      </w:r>
      <w:r w:rsidR="00A333B4">
        <w:rPr>
          <w:rStyle w:val="a"/>
          <w:color w:val="252525"/>
        </w:rPr>
        <w:t xml:space="preserve"> </w:t>
      </w:r>
      <w:r w:rsidR="00A23B6A">
        <w:rPr>
          <w:rStyle w:val="a"/>
          <w:color w:val="252525"/>
        </w:rPr>
        <w:t xml:space="preserve">or </w:t>
      </w:r>
      <w:r w:rsidR="00567422">
        <w:rPr>
          <w:rStyle w:val="a"/>
          <w:color w:val="252525"/>
        </w:rPr>
        <w:t>post music instructions</w:t>
      </w:r>
      <w:r w:rsidR="00944842">
        <w:rPr>
          <w:rStyle w:val="a"/>
          <w:color w:val="252525"/>
        </w:rPr>
        <w:t>.</w:t>
      </w:r>
      <w:r w:rsidR="00D71809">
        <w:rPr>
          <w:rStyle w:val="a"/>
          <w:color w:val="252525"/>
        </w:rPr>
        <w:t xml:space="preserve"> </w:t>
      </w:r>
    </w:p>
    <w:p w14:paraId="5DB3E27C" w14:textId="77777777" w:rsidR="00F17A08" w:rsidRDefault="00F17A08" w:rsidP="0062014C">
      <w:pPr>
        <w:rPr>
          <w:rStyle w:val="a"/>
          <w:color w:val="252525"/>
        </w:rPr>
      </w:pPr>
    </w:p>
    <w:p w14:paraId="25A77CF0" w14:textId="7A70C959" w:rsidR="0062014C" w:rsidRDefault="00A333B4" w:rsidP="0062014C">
      <w:pPr>
        <w:rPr>
          <w:rStyle w:val="a"/>
          <w:color w:val="252525"/>
        </w:rPr>
      </w:pPr>
      <w:r>
        <w:rPr>
          <w:rStyle w:val="a"/>
          <w:color w:val="252525"/>
        </w:rPr>
        <w:t>Naturally, this</w:t>
      </w:r>
      <w:r w:rsidR="00944842">
        <w:rPr>
          <w:rStyle w:val="a"/>
          <w:color w:val="252525"/>
        </w:rPr>
        <w:t xml:space="preserve"> completeness is </w:t>
      </w:r>
      <w:r w:rsidR="008C3BFB">
        <w:rPr>
          <w:rStyle w:val="a"/>
          <w:color w:val="252525"/>
        </w:rPr>
        <w:t>way out of the scope of a one-person project.</w:t>
      </w:r>
      <w:r w:rsidR="00B375E6">
        <w:rPr>
          <w:rStyle w:val="a"/>
          <w:color w:val="252525"/>
        </w:rPr>
        <w:t xml:space="preserve"> </w:t>
      </w:r>
      <w:r w:rsidR="001C1326">
        <w:rPr>
          <w:rStyle w:val="a"/>
          <w:color w:val="252525"/>
        </w:rPr>
        <w:t>Hence, we can state that RiffMaster as a</w:t>
      </w:r>
      <w:r w:rsidR="00820C77">
        <w:rPr>
          <w:rStyle w:val="a"/>
          <w:color w:val="252525"/>
        </w:rPr>
        <w:t xml:space="preserve"> video</w:t>
      </w:r>
      <w:r w:rsidR="001C1326">
        <w:rPr>
          <w:rStyle w:val="a"/>
          <w:color w:val="252525"/>
        </w:rPr>
        <w:t xml:space="preserve"> game would </w:t>
      </w:r>
      <w:r w:rsidR="003B6ADF">
        <w:rPr>
          <w:rStyle w:val="a"/>
          <w:color w:val="252525"/>
        </w:rPr>
        <w:t>most likely fade in</w:t>
      </w:r>
      <w:r w:rsidR="00681126">
        <w:rPr>
          <w:rStyle w:val="a"/>
          <w:color w:val="252525"/>
        </w:rPr>
        <w:t>to the giants' shadows</w:t>
      </w:r>
      <w:r w:rsidR="00817244">
        <w:rPr>
          <w:rStyle w:val="a"/>
          <w:color w:val="252525"/>
        </w:rPr>
        <w:t>.</w:t>
      </w:r>
      <w:r w:rsidR="00772015">
        <w:rPr>
          <w:rStyle w:val="a"/>
          <w:color w:val="252525"/>
        </w:rPr>
        <w:t xml:space="preserve"> </w:t>
      </w:r>
      <w:r w:rsidR="001B5A82">
        <w:rPr>
          <w:rStyle w:val="a"/>
          <w:color w:val="252525"/>
        </w:rPr>
        <w:t>RiffMaster</w:t>
      </w:r>
      <w:r w:rsidR="004A4FDF">
        <w:rPr>
          <w:rStyle w:val="a"/>
          <w:color w:val="252525"/>
        </w:rPr>
        <w:t xml:space="preserve"> is not designed to </w:t>
      </w:r>
      <w:r w:rsidR="003846E5">
        <w:rPr>
          <w:rStyle w:val="a"/>
          <w:color w:val="252525"/>
        </w:rPr>
        <w:t>succeed</w:t>
      </w:r>
      <w:r w:rsidR="0047589E">
        <w:rPr>
          <w:rStyle w:val="a"/>
          <w:color w:val="252525"/>
        </w:rPr>
        <w:t xml:space="preserve"> only to </w:t>
      </w:r>
      <w:r w:rsidR="004A4FDF">
        <w:rPr>
          <w:rStyle w:val="a"/>
          <w:color w:val="252525"/>
        </w:rPr>
        <w:t xml:space="preserve">be a stand-alone digital </w:t>
      </w:r>
      <w:r w:rsidR="00672A9B">
        <w:rPr>
          <w:rStyle w:val="a"/>
          <w:color w:val="252525"/>
        </w:rPr>
        <w:t>instrument</w:t>
      </w:r>
      <w:r w:rsidR="003557C1">
        <w:rPr>
          <w:rStyle w:val="a"/>
          <w:color w:val="252525"/>
        </w:rPr>
        <w:t xml:space="preserve"> but </w:t>
      </w:r>
      <w:r w:rsidR="00F5719D">
        <w:rPr>
          <w:rStyle w:val="a"/>
          <w:color w:val="252525"/>
        </w:rPr>
        <w:t xml:space="preserve">also </w:t>
      </w:r>
      <w:r w:rsidR="003557C1">
        <w:rPr>
          <w:rStyle w:val="a"/>
          <w:color w:val="252525"/>
        </w:rPr>
        <w:t>as</w:t>
      </w:r>
      <w:r w:rsidR="00772015">
        <w:rPr>
          <w:rStyle w:val="a"/>
          <w:color w:val="252525"/>
        </w:rPr>
        <w:t xml:space="preserve"> an educational system</w:t>
      </w:r>
      <w:r w:rsidR="006B0D99">
        <w:rPr>
          <w:rStyle w:val="a"/>
          <w:color w:val="252525"/>
        </w:rPr>
        <w:t xml:space="preserve"> and social platform</w:t>
      </w:r>
      <w:r w:rsidR="00320488">
        <w:rPr>
          <w:rStyle w:val="a"/>
          <w:color w:val="252525"/>
        </w:rPr>
        <w:t>;</w:t>
      </w:r>
      <w:r w:rsidR="00772015">
        <w:rPr>
          <w:rStyle w:val="a"/>
          <w:color w:val="252525"/>
        </w:rPr>
        <w:t xml:space="preserve"> </w:t>
      </w:r>
      <w:r w:rsidR="00320488">
        <w:rPr>
          <w:rStyle w:val="a"/>
          <w:color w:val="252525"/>
        </w:rPr>
        <w:t xml:space="preserve">therefore, </w:t>
      </w:r>
      <w:r w:rsidR="00772015">
        <w:rPr>
          <w:rStyle w:val="a"/>
          <w:color w:val="252525"/>
        </w:rPr>
        <w:t>it has the potential to be impactful</w:t>
      </w:r>
      <w:r w:rsidR="003557C1">
        <w:rPr>
          <w:rStyle w:val="a"/>
          <w:color w:val="252525"/>
        </w:rPr>
        <w:t>.</w:t>
      </w:r>
      <w:r w:rsidR="00F5387F">
        <w:rPr>
          <w:rStyle w:val="a"/>
          <w:color w:val="252525"/>
        </w:rPr>
        <w:t xml:space="preserve"> </w:t>
      </w:r>
      <w:r w:rsidR="001B5A82">
        <w:rPr>
          <w:rStyle w:val="a"/>
          <w:color w:val="252525"/>
        </w:rPr>
        <w:t>Moreover</w:t>
      </w:r>
      <w:r w:rsidR="00F5387F">
        <w:rPr>
          <w:rStyle w:val="a"/>
          <w:color w:val="252525"/>
        </w:rPr>
        <w:t xml:space="preserve">, as a </w:t>
      </w:r>
      <w:r w:rsidR="00D1536B">
        <w:rPr>
          <w:rStyle w:val="a"/>
          <w:color w:val="252525"/>
        </w:rPr>
        <w:t>comprehensive</w:t>
      </w:r>
      <w:r w:rsidR="008535C8">
        <w:rPr>
          <w:rStyle w:val="a"/>
          <w:color w:val="252525"/>
        </w:rPr>
        <w:t xml:space="preserve"> </w:t>
      </w:r>
      <w:r w:rsidR="00F5387F">
        <w:rPr>
          <w:rStyle w:val="a"/>
          <w:color w:val="252525"/>
        </w:rPr>
        <w:t>social</w:t>
      </w:r>
      <w:r w:rsidR="008535C8">
        <w:rPr>
          <w:rStyle w:val="a"/>
          <w:color w:val="252525"/>
        </w:rPr>
        <w:t xml:space="preserve"> and educational gaming</w:t>
      </w:r>
      <w:r w:rsidR="00F5387F">
        <w:rPr>
          <w:rStyle w:val="a"/>
          <w:color w:val="252525"/>
        </w:rPr>
        <w:t xml:space="preserve"> platform</w:t>
      </w:r>
      <w:r w:rsidR="008535C8">
        <w:rPr>
          <w:rStyle w:val="a"/>
          <w:color w:val="252525"/>
        </w:rPr>
        <w:t>,</w:t>
      </w:r>
      <w:r w:rsidR="00F5387F">
        <w:rPr>
          <w:rStyle w:val="a"/>
          <w:color w:val="252525"/>
        </w:rPr>
        <w:t xml:space="preserve"> it would stand out of the crowd</w:t>
      </w:r>
      <w:r w:rsidR="008535C8">
        <w:rPr>
          <w:rStyle w:val="a"/>
          <w:color w:val="252525"/>
        </w:rPr>
        <w:t xml:space="preserve">, with a high </w:t>
      </w:r>
      <w:r w:rsidR="006060FC">
        <w:rPr>
          <w:rStyle w:val="a"/>
          <w:color w:val="252525"/>
        </w:rPr>
        <w:t>promise</w:t>
      </w:r>
      <w:r w:rsidR="008535C8">
        <w:rPr>
          <w:rStyle w:val="a"/>
          <w:color w:val="252525"/>
        </w:rPr>
        <w:t xml:space="preserve"> to become successful</w:t>
      </w:r>
      <w:r w:rsidR="00F5387F">
        <w:rPr>
          <w:rStyle w:val="a"/>
          <w:color w:val="252525"/>
        </w:rPr>
        <w:t>.</w:t>
      </w:r>
    </w:p>
    <w:p w14:paraId="27B66B15" w14:textId="77777777" w:rsidR="00151ED1" w:rsidRDefault="00151ED1" w:rsidP="0062014C">
      <w:pPr>
        <w:rPr>
          <w:rStyle w:val="a"/>
          <w:color w:val="252525"/>
        </w:rPr>
      </w:pPr>
    </w:p>
    <w:p w14:paraId="7AB22F97" w14:textId="77777777" w:rsidR="00151ED1" w:rsidRDefault="00151ED1" w:rsidP="00151ED1">
      <w:pPr>
        <w:keepNext/>
      </w:pPr>
      <w:r>
        <w:rPr>
          <w:noProof/>
          <w:color w:val="252525"/>
        </w:rPr>
        <w:drawing>
          <wp:inline distT="0" distB="0" distL="0" distR="0" wp14:anchorId="3FF053C8" wp14:editId="7B3FCD13">
            <wp:extent cx="6645910" cy="4369435"/>
            <wp:effectExtent l="0" t="0" r="254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645910" cy="4369435"/>
                    </a:xfrm>
                    <a:prstGeom prst="rect">
                      <a:avLst/>
                    </a:prstGeom>
                  </pic:spPr>
                </pic:pic>
              </a:graphicData>
            </a:graphic>
          </wp:inline>
        </w:drawing>
      </w:r>
    </w:p>
    <w:p w14:paraId="7E6F1301" w14:textId="54239D09" w:rsidR="00151ED1" w:rsidRDefault="00151ED1" w:rsidP="00E14ADF">
      <w:pPr>
        <w:pStyle w:val="Caption"/>
        <w:jc w:val="center"/>
        <w:rPr>
          <w:rStyle w:val="a"/>
          <w:color w:val="252525"/>
        </w:rPr>
      </w:pPr>
      <w:r>
        <w:t xml:space="preserve">Figure </w:t>
      </w:r>
      <w:fldSimple w:instr=" SEQ Figure \* ARABIC ">
        <w:r w:rsidR="00291082">
          <w:rPr>
            <w:noProof/>
          </w:rPr>
          <w:t>14</w:t>
        </w:r>
      </w:fldSimple>
      <w:r w:rsidR="00E14ADF">
        <w:t xml:space="preserve"> | Feasibility Diagram </w:t>
      </w:r>
      <w:r w:rsidR="00E14ADF" w:rsidRPr="00E14ADF">
        <w:rPr>
          <w:b w:val="0"/>
          <w:bCs/>
        </w:rPr>
        <w:t>(</w:t>
      </w:r>
      <w:r w:rsidR="00E14ADF">
        <w:rPr>
          <w:b w:val="0"/>
          <w:bCs/>
        </w:rPr>
        <w:t>Appendix/Feasibility-Diagram.drawio</w:t>
      </w:r>
      <w:r w:rsidR="00E14ADF" w:rsidRPr="00E14ADF">
        <w:rPr>
          <w:b w:val="0"/>
          <w:bCs/>
        </w:rPr>
        <w:t>)</w:t>
      </w:r>
    </w:p>
    <w:p w14:paraId="4C1B0820" w14:textId="77777777" w:rsidR="00E14ADF" w:rsidRPr="0062014C" w:rsidRDefault="00E14ADF" w:rsidP="0062014C"/>
    <w:p w14:paraId="4238853F" w14:textId="55A0B51D" w:rsidR="00486040" w:rsidRPr="00486040" w:rsidRDefault="007D031F" w:rsidP="00650CB9">
      <w:pPr>
        <w:pStyle w:val="Heading3"/>
      </w:pPr>
      <w:bookmarkStart w:id="7" w:name="_Toc121795409"/>
      <w:r>
        <w:lastRenderedPageBreak/>
        <w:t>1.</w:t>
      </w:r>
      <w:r w:rsidR="00B63A07">
        <w:t>3</w:t>
      </w:r>
      <w:r>
        <w:t>.3 | Risk Management</w:t>
      </w:r>
      <w:r w:rsidR="00650CB9">
        <w:t xml:space="preserve"> and Analysis</w:t>
      </w:r>
      <w:bookmarkEnd w:id="7"/>
    </w:p>
    <w:p w14:paraId="7C32D02D" w14:textId="77777777" w:rsidR="00971BEC" w:rsidRDefault="00971BEC" w:rsidP="00E47C44"/>
    <w:p w14:paraId="4BD49F86" w14:textId="0FBC098F" w:rsidR="00802C27" w:rsidRDefault="00754AD4" w:rsidP="00E47C44">
      <w:r>
        <w:t xml:space="preserve">Every </w:t>
      </w:r>
      <w:r w:rsidR="00AC5295">
        <w:t xml:space="preserve">hardware or software </w:t>
      </w:r>
      <w:r>
        <w:t>project</w:t>
      </w:r>
      <w:r w:rsidR="00AC5295">
        <w:t xml:space="preserve"> is inherently risky</w:t>
      </w:r>
      <w:r w:rsidR="00A26756">
        <w:t>, and those risks must be identified and addressed</w:t>
      </w:r>
      <w:r w:rsidR="00AC5295">
        <w:t>.</w:t>
      </w:r>
      <w:r>
        <w:t xml:space="preserve"> </w:t>
      </w:r>
      <w:r w:rsidR="00E47C44">
        <w:t>"</w:t>
      </w:r>
      <w:r w:rsidR="00E47C44" w:rsidRPr="00971BEC">
        <w:rPr>
          <w:i/>
          <w:iCs/>
        </w:rPr>
        <w:t>To identify risks</w:t>
      </w:r>
      <w:r w:rsidR="00971BEC" w:rsidRPr="00971BEC">
        <w:rPr>
          <w:i/>
          <w:iCs/>
        </w:rPr>
        <w:t>,</w:t>
      </w:r>
      <w:r w:rsidR="00E47C44" w:rsidRPr="00971BEC">
        <w:rPr>
          <w:i/>
          <w:iCs/>
        </w:rPr>
        <w:t xml:space="preserve"> the following techniques can be used: brainstorming, work breakdown analysis, risk breakdown structure, checklists, among others</w:t>
      </w:r>
      <w:r w:rsidR="00E47C44">
        <w:t xml:space="preserve">" </w:t>
      </w:r>
      <w:sdt>
        <w:sdtPr>
          <w:id w:val="-2123750301"/>
          <w:citation/>
        </w:sdtPr>
        <w:sdtEndPr/>
        <w:sdtContent>
          <w:r w:rsidR="005A47CF">
            <w:fldChar w:fldCharType="begin"/>
          </w:r>
          <w:r w:rsidR="00B2458B">
            <w:instrText xml:space="preserve">CITATION Men13 \l 2057 </w:instrText>
          </w:r>
          <w:r w:rsidR="005A47CF">
            <w:fldChar w:fldCharType="separate"/>
          </w:r>
          <w:r w:rsidR="00470CDA" w:rsidRPr="00470CDA">
            <w:rPr>
              <w:noProof/>
            </w:rPr>
            <w:t>(Menezes Jr, 2013.)</w:t>
          </w:r>
          <w:r w:rsidR="005A47CF">
            <w:fldChar w:fldCharType="end"/>
          </w:r>
        </w:sdtContent>
      </w:sdt>
      <w:r w:rsidR="00E47C44">
        <w:t>.</w:t>
      </w:r>
      <w:r w:rsidR="00983D0E">
        <w:t xml:space="preserve"> Hence, we</w:t>
      </w:r>
      <w:r w:rsidR="00090AD0">
        <w:t xml:space="preserve"> will collect,</w:t>
      </w:r>
      <w:r w:rsidR="00983D0E">
        <w:t xml:space="preserve"> </w:t>
      </w:r>
      <w:proofErr w:type="gramStart"/>
      <w:r w:rsidR="00983D0E">
        <w:t>identify</w:t>
      </w:r>
      <w:proofErr w:type="gramEnd"/>
      <w:r w:rsidR="00983D0E">
        <w:t xml:space="preserve"> and propose</w:t>
      </w:r>
      <w:r w:rsidR="00743A0E">
        <w:t xml:space="preserve"> action</w:t>
      </w:r>
      <w:r w:rsidR="00090AD0">
        <w:t>s</w:t>
      </w:r>
      <w:r w:rsidR="00743A0E">
        <w:t xml:space="preserve"> for the </w:t>
      </w:r>
      <w:r w:rsidR="001632B9">
        <w:t>project in the following table</w:t>
      </w:r>
      <w:r w:rsidR="00D05355">
        <w:t>:</w:t>
      </w:r>
    </w:p>
    <w:p w14:paraId="486276FD" w14:textId="77777777" w:rsidR="002F6A21" w:rsidRDefault="002F6A21" w:rsidP="00E47C44">
      <w:pPr>
        <w:rPr>
          <w:b/>
          <w:bCs/>
        </w:rPr>
      </w:pPr>
    </w:p>
    <w:p w14:paraId="7D563329" w14:textId="7889EBF2" w:rsidR="008447AA" w:rsidRDefault="00A31DA0" w:rsidP="007C01AE">
      <w:pPr>
        <w:pStyle w:val="Caption"/>
        <w:jc w:val="center"/>
        <w:rPr>
          <w:b w:val="0"/>
          <w:bCs/>
        </w:rPr>
      </w:pPr>
      <w:r w:rsidRPr="00A31DA0">
        <w:drawing>
          <wp:inline distT="0" distB="0" distL="0" distR="0" wp14:anchorId="5E2DA8A9" wp14:editId="10C21DB4">
            <wp:extent cx="6645910" cy="4591050"/>
            <wp:effectExtent l="0" t="0" r="254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24"/>
                    <a:stretch>
                      <a:fillRect/>
                    </a:stretch>
                  </pic:blipFill>
                  <pic:spPr>
                    <a:xfrm>
                      <a:off x="0" y="0"/>
                      <a:ext cx="6645910" cy="4591050"/>
                    </a:xfrm>
                    <a:prstGeom prst="rect">
                      <a:avLst/>
                    </a:prstGeom>
                  </pic:spPr>
                </pic:pic>
              </a:graphicData>
            </a:graphic>
          </wp:inline>
        </w:drawing>
      </w:r>
      <w:r w:rsidR="00984A30" w:rsidRPr="00984A30">
        <w:t xml:space="preserve"> </w:t>
      </w:r>
      <w:r w:rsidR="008447AA">
        <w:t xml:space="preserve">Figure </w:t>
      </w:r>
      <w:fldSimple w:instr=" SEQ Figure \* ARABIC ">
        <w:r w:rsidR="00291082">
          <w:rPr>
            <w:noProof/>
          </w:rPr>
          <w:t>15</w:t>
        </w:r>
      </w:fldSimple>
      <w:r w:rsidR="008447AA">
        <w:t xml:space="preserve"> | Risk Assessment </w:t>
      </w:r>
      <w:r w:rsidR="008447AA" w:rsidRPr="007C01AE">
        <w:rPr>
          <w:b w:val="0"/>
          <w:bCs/>
        </w:rPr>
        <w:t>(</w:t>
      </w:r>
      <w:r w:rsidR="007C01AE" w:rsidRPr="007C01AE">
        <w:rPr>
          <w:b w:val="0"/>
          <w:bCs/>
        </w:rPr>
        <w:t>Appendix/Risk-Assessment.xlsx</w:t>
      </w:r>
      <w:r w:rsidR="008447AA" w:rsidRPr="007C01AE">
        <w:rPr>
          <w:b w:val="0"/>
          <w:bCs/>
        </w:rPr>
        <w:t>)</w:t>
      </w:r>
    </w:p>
    <w:p w14:paraId="18332006" w14:textId="77777777" w:rsidR="00AA73FE" w:rsidRDefault="00AA73FE">
      <w:pPr>
        <w:jc w:val="left"/>
      </w:pPr>
    </w:p>
    <w:p w14:paraId="721DD1C3" w14:textId="4CB7AB24" w:rsidR="00B2458B" w:rsidRDefault="00A36F01" w:rsidP="00286185">
      <w:r>
        <w:t>For this project</w:t>
      </w:r>
      <w:r w:rsidR="008B2CC1">
        <w:t>,</w:t>
      </w:r>
      <w:r w:rsidR="00256161">
        <w:t xml:space="preserve"> </w:t>
      </w:r>
      <w:r w:rsidR="003A615A">
        <w:t xml:space="preserve">scheduling is the risk with the highest probability and severity; therefore, </w:t>
      </w:r>
      <w:r w:rsidR="00286185">
        <w:t xml:space="preserve">the design, experimentation and development phase will </w:t>
      </w:r>
      <w:r w:rsidR="004C602B">
        <w:t xml:space="preserve">start as early as </w:t>
      </w:r>
      <w:r w:rsidR="00A17E6C">
        <w:t>possible</w:t>
      </w:r>
      <w:r w:rsidR="00D05355">
        <w:t xml:space="preserve"> to avoid delays</w:t>
      </w:r>
      <w:r w:rsidR="006D1085">
        <w:t xml:space="preserve"> in delivering the hardware or any software features</w:t>
      </w:r>
      <w:r w:rsidR="00D05355">
        <w:t>.</w:t>
      </w:r>
      <w:r w:rsidR="00B2458B">
        <w:br w:type="page"/>
      </w:r>
    </w:p>
    <w:p w14:paraId="67CE0495" w14:textId="195ED070" w:rsidR="00CC09C1" w:rsidRDefault="009E63EB" w:rsidP="00973CEF">
      <w:pPr>
        <w:pStyle w:val="Heading1"/>
        <w:keepLines w:val="0"/>
      </w:pPr>
      <w:bookmarkStart w:id="8" w:name="_Toc116042663"/>
      <w:bookmarkStart w:id="9" w:name="_Toc121795410"/>
      <w:r>
        <w:lastRenderedPageBreak/>
        <w:t>2. | Project Management</w:t>
      </w:r>
      <w:bookmarkEnd w:id="8"/>
      <w:bookmarkEnd w:id="9"/>
    </w:p>
    <w:p w14:paraId="6FFBDB62" w14:textId="77777777" w:rsidR="00973CEF" w:rsidRDefault="00973CEF" w:rsidP="00075B6A"/>
    <w:p w14:paraId="49399A7B" w14:textId="1AF17D34" w:rsidR="00075B6A" w:rsidRDefault="0033226B" w:rsidP="00075B6A">
      <w:r>
        <w:t>We can approach the workflow of our project tasks in several ways</w:t>
      </w:r>
      <w:r w:rsidR="00D0534B">
        <w:t>; h</w:t>
      </w:r>
      <w:r>
        <w:t xml:space="preserve">ence, </w:t>
      </w:r>
      <w:r w:rsidR="00D0534B">
        <w:t>if we</w:t>
      </w:r>
      <w:r w:rsidR="00DB7E31">
        <w:t xml:space="preserve"> examine </w:t>
      </w:r>
      <w:r w:rsidR="00D0534B">
        <w:t xml:space="preserve">the </w:t>
      </w:r>
      <w:r w:rsidR="00DB7E31">
        <w:t xml:space="preserve">relevant </w:t>
      </w:r>
      <w:r w:rsidR="006E2DD9">
        <w:t xml:space="preserve">software </w:t>
      </w:r>
      <w:r w:rsidR="00A6401F">
        <w:t xml:space="preserve">development </w:t>
      </w:r>
      <w:r w:rsidR="00DB7E31">
        <w:t xml:space="preserve">methodologies </w:t>
      </w:r>
      <w:r w:rsidR="006E2DD9">
        <w:t>(SDM)</w:t>
      </w:r>
      <w:r w:rsidR="001054ED">
        <w:t xml:space="preserve">, we can </w:t>
      </w:r>
      <w:r w:rsidR="00A6401F">
        <w:t>select the best solution that suits our needs.</w:t>
      </w:r>
      <w:r w:rsidR="001054ED">
        <w:t xml:space="preserve"> </w:t>
      </w:r>
      <w:r w:rsidR="00CE65E2">
        <w:t xml:space="preserve">After identifying the chosen method, we can </w:t>
      </w:r>
      <w:r w:rsidR="00824309">
        <w:t>create a detailed timeline of the</w:t>
      </w:r>
      <w:r w:rsidR="00EA4A05">
        <w:t xml:space="preserve"> project development steps.</w:t>
      </w:r>
    </w:p>
    <w:p w14:paraId="1D5DC762" w14:textId="77777777" w:rsidR="00D90C42" w:rsidRPr="00075B6A" w:rsidRDefault="00D90C42" w:rsidP="00075B6A"/>
    <w:p w14:paraId="73D75352" w14:textId="5DCB1150" w:rsidR="009E63EB" w:rsidRDefault="009E63EB" w:rsidP="009E63EB">
      <w:pPr>
        <w:pStyle w:val="Heading2"/>
      </w:pPr>
      <w:bookmarkStart w:id="10" w:name="_Toc116042664"/>
      <w:bookmarkStart w:id="11" w:name="_Toc121795411"/>
      <w:r>
        <w:t>2.1. | Relevant Methodologies</w:t>
      </w:r>
      <w:bookmarkEnd w:id="10"/>
      <w:bookmarkEnd w:id="11"/>
    </w:p>
    <w:p w14:paraId="4C8555CB" w14:textId="77777777" w:rsidR="00D90C42" w:rsidRDefault="00D90C42" w:rsidP="00D90C42"/>
    <w:p w14:paraId="2D373126" w14:textId="75FEE0F0" w:rsidR="00037BAC" w:rsidRDefault="00037BAC" w:rsidP="00D90C42">
      <w:r>
        <w:t>Software</w:t>
      </w:r>
      <w:r w:rsidR="001540C9">
        <w:t xml:space="preserve"> </w:t>
      </w:r>
      <w:r w:rsidR="0087740A">
        <w:t xml:space="preserve">or other technical </w:t>
      </w:r>
      <w:r w:rsidR="001540C9">
        <w:t>developmen</w:t>
      </w:r>
      <w:r w:rsidR="009F1CC6">
        <w:t>ts</w:t>
      </w:r>
      <w:r w:rsidR="00CC1E53">
        <w:t>, such as hardware development</w:t>
      </w:r>
      <w:r w:rsidR="009F1CC6">
        <w:t>,</w:t>
      </w:r>
      <w:r w:rsidR="001540C9">
        <w:t xml:space="preserve"> can be divided into linear and iterative categories.</w:t>
      </w:r>
      <w:r w:rsidR="00147310">
        <w:t xml:space="preserve"> </w:t>
      </w:r>
      <w:r w:rsidR="00E07202">
        <w:t>However, b</w:t>
      </w:r>
      <w:r w:rsidR="001D4DCD">
        <w:t xml:space="preserve">oth linear and </w:t>
      </w:r>
      <w:r w:rsidR="00030BEA">
        <w:t xml:space="preserve">iterative approaches have distinct </w:t>
      </w:r>
      <w:r w:rsidR="00E07202">
        <w:t>benefits and limitations, which can determine the project</w:t>
      </w:r>
      <w:r w:rsidR="00CB1C03">
        <w:t>'</w:t>
      </w:r>
      <w:r w:rsidR="00E07202">
        <w:t xml:space="preserve">s </w:t>
      </w:r>
      <w:r w:rsidR="00CB1C03">
        <w:t>outcome</w:t>
      </w:r>
      <w:r w:rsidR="00E07202">
        <w:t>.</w:t>
      </w:r>
      <w:r w:rsidR="003C706C">
        <w:t xml:space="preserve"> Additionally, w</w:t>
      </w:r>
      <w:r w:rsidR="009D0E37">
        <w:t xml:space="preserve">hen selecting our development method, we must remember </w:t>
      </w:r>
      <w:r w:rsidR="00002D92">
        <w:t xml:space="preserve">that </w:t>
      </w:r>
      <w:r w:rsidR="009D0E37">
        <w:t>this</w:t>
      </w:r>
      <w:r w:rsidR="00002D92">
        <w:t xml:space="preserve"> project consists of hardware and software components and their integration</w:t>
      </w:r>
      <w:r w:rsidR="00996F23">
        <w:t xml:space="preserve">, and there might be a need to use </w:t>
      </w:r>
      <w:r w:rsidR="00BA0272">
        <w:t xml:space="preserve">a </w:t>
      </w:r>
      <w:r w:rsidR="00996F23">
        <w:t>mixed methodology</w:t>
      </w:r>
      <w:r w:rsidR="00002D92">
        <w:t>.</w:t>
      </w:r>
    </w:p>
    <w:p w14:paraId="41CDF14A" w14:textId="77777777" w:rsidR="00CB1C03" w:rsidRPr="00D90C42" w:rsidRDefault="00CB1C03" w:rsidP="00D90C42"/>
    <w:p w14:paraId="26A4635B" w14:textId="61894B81" w:rsidR="009E63EB" w:rsidRDefault="009E63EB" w:rsidP="009E63EB">
      <w:pPr>
        <w:pStyle w:val="Heading3"/>
      </w:pPr>
      <w:bookmarkStart w:id="12" w:name="_Toc116042665"/>
      <w:bookmarkStart w:id="13" w:name="_Toc121795412"/>
      <w:r>
        <w:t>2.1.1. | Linear Methodologies</w:t>
      </w:r>
      <w:bookmarkEnd w:id="12"/>
      <w:bookmarkEnd w:id="13"/>
    </w:p>
    <w:p w14:paraId="02C9CE86" w14:textId="77777777" w:rsidR="00CB1C03" w:rsidRDefault="00CB1C03" w:rsidP="00CB1C03"/>
    <w:p w14:paraId="01E04989" w14:textId="0227B50E" w:rsidR="001A15A3" w:rsidRDefault="00D2257E" w:rsidP="00A56758">
      <w:r>
        <w:t xml:space="preserve">When </w:t>
      </w:r>
      <w:r w:rsidR="004C3711">
        <w:t>engineers</w:t>
      </w:r>
      <w:r>
        <w:t xml:space="preserve"> </w:t>
      </w:r>
      <w:r w:rsidR="004C3711">
        <w:t>discuss</w:t>
      </w:r>
      <w:r>
        <w:t xml:space="preserve"> sequen</w:t>
      </w:r>
      <w:r w:rsidR="004C3711">
        <w:t>t</w:t>
      </w:r>
      <w:r>
        <w:t xml:space="preserve">ial or linear software development mode, </w:t>
      </w:r>
      <w:r w:rsidR="004C3711">
        <w:t>they</w:t>
      </w:r>
      <w:r>
        <w:t xml:space="preserve"> essentially </w:t>
      </w:r>
      <w:r w:rsidR="004C3711">
        <w:t>refer to the Waterfall model.</w:t>
      </w:r>
      <w:r w:rsidR="00E76691">
        <w:t xml:space="preserve"> </w:t>
      </w:r>
      <w:r w:rsidR="00A56758">
        <w:t xml:space="preserve">The </w:t>
      </w:r>
      <w:r w:rsidR="004742C3">
        <w:t>W</w:t>
      </w:r>
      <w:r w:rsidR="00E76691">
        <w:t xml:space="preserve">aterfall </w:t>
      </w:r>
      <w:r w:rsidR="008E191C">
        <w:t>is one of the oldest engineering model</w:t>
      </w:r>
      <w:r w:rsidR="00A56758">
        <w:t>s dating back to the 1960s. "</w:t>
      </w:r>
      <w:r w:rsidR="00A56758" w:rsidRPr="00A56758">
        <w:rPr>
          <w:i/>
          <w:iCs/>
        </w:rPr>
        <w:t>Waterfall Model predominately</w:t>
      </w:r>
      <w:r w:rsidR="00CA67C9">
        <w:rPr>
          <w:i/>
          <w:iCs/>
        </w:rPr>
        <w:t xml:space="preserve"> </w:t>
      </w:r>
      <w:r w:rsidR="00A56758" w:rsidRPr="00A56758">
        <w:rPr>
          <w:i/>
          <w:iCs/>
        </w:rPr>
        <w:t>emphasi</w:t>
      </w:r>
      <w:r w:rsidR="00A56758">
        <w:rPr>
          <w:i/>
          <w:iCs/>
        </w:rPr>
        <w:t>s</w:t>
      </w:r>
      <w:r w:rsidR="00A56758" w:rsidRPr="00A56758">
        <w:rPr>
          <w:i/>
          <w:iCs/>
        </w:rPr>
        <w:t>es on the freezing of requirement specifications or the</w:t>
      </w:r>
      <w:r w:rsidR="00A56758">
        <w:rPr>
          <w:i/>
          <w:iCs/>
        </w:rPr>
        <w:t xml:space="preserve"> </w:t>
      </w:r>
      <w:r w:rsidR="00A56758" w:rsidRPr="00A56758">
        <w:rPr>
          <w:i/>
          <w:iCs/>
        </w:rPr>
        <w:t>high-level design very early in the development life-cycle, prior to</w:t>
      </w:r>
      <w:r w:rsidR="00A56758">
        <w:rPr>
          <w:i/>
          <w:iCs/>
        </w:rPr>
        <w:t xml:space="preserve"> </w:t>
      </w:r>
      <w:r w:rsidR="00A56758" w:rsidRPr="00A56758">
        <w:rPr>
          <w:i/>
          <w:iCs/>
        </w:rPr>
        <w:t>engaging in more thorough design and implementation work</w:t>
      </w:r>
      <w:r w:rsidR="00A56758">
        <w:t xml:space="preserve">" </w:t>
      </w:r>
      <w:sdt>
        <w:sdtPr>
          <w:id w:val="-1423093825"/>
          <w:citation/>
        </w:sdtPr>
        <w:sdtEndPr/>
        <w:sdtContent>
          <w:r w:rsidR="00636789">
            <w:fldChar w:fldCharType="begin"/>
          </w:r>
          <w:r w:rsidR="00636789">
            <w:instrText xml:space="preserve"> CITATION Van17 \l 2057 </w:instrText>
          </w:r>
          <w:r w:rsidR="00636789">
            <w:fldChar w:fldCharType="separate"/>
          </w:r>
          <w:r w:rsidR="00470CDA" w:rsidRPr="00470CDA">
            <w:rPr>
              <w:noProof/>
            </w:rPr>
            <w:t>(Van Casteren, 2017)</w:t>
          </w:r>
          <w:r w:rsidR="00636789">
            <w:fldChar w:fldCharType="end"/>
          </w:r>
        </w:sdtContent>
      </w:sdt>
      <w:r w:rsidR="00D22F0E">
        <w:t>.</w:t>
      </w:r>
      <w:r w:rsidR="003D2C13">
        <w:t xml:space="preserve"> However, t</w:t>
      </w:r>
      <w:r w:rsidR="001A3AB9">
        <w:t>his</w:t>
      </w:r>
      <w:r w:rsidR="004742C3">
        <w:t xml:space="preserve"> </w:t>
      </w:r>
      <w:r w:rsidR="009B1AFE">
        <w:t>inflexibility</w:t>
      </w:r>
      <w:r w:rsidR="001A3AB9">
        <w:t xml:space="preserve"> is </w:t>
      </w:r>
      <w:r w:rsidR="003D2C13">
        <w:t xml:space="preserve">often problematic </w:t>
      </w:r>
      <w:r w:rsidR="001A3AB9">
        <w:t xml:space="preserve">because Waterfall </w:t>
      </w:r>
      <w:r w:rsidR="00A26BBA">
        <w:t xml:space="preserve">may </w:t>
      </w:r>
      <w:r w:rsidR="00D21121">
        <w:t>proceed</w:t>
      </w:r>
      <w:r w:rsidR="00F2521A">
        <w:t xml:space="preserve"> towards</w:t>
      </w:r>
      <w:r w:rsidR="004742C3">
        <w:t xml:space="preserve"> only one direction</w:t>
      </w:r>
      <w:r w:rsidR="00D21121">
        <w:t xml:space="preserve">, and </w:t>
      </w:r>
      <w:r w:rsidR="000670F9">
        <w:t>the project cannot be further modified after the specification and design</w:t>
      </w:r>
      <w:r w:rsidR="00B323C1">
        <w:t>.</w:t>
      </w:r>
    </w:p>
    <w:p w14:paraId="1558632B" w14:textId="77777777" w:rsidR="00D22F0E" w:rsidRDefault="00D22F0E" w:rsidP="00A56758"/>
    <w:p w14:paraId="4BAAE92A" w14:textId="77777777" w:rsidR="00983ACD" w:rsidRDefault="00507541" w:rsidP="00983ACD">
      <w:pPr>
        <w:keepNext/>
        <w:jc w:val="center"/>
      </w:pPr>
      <w:r>
        <w:rPr>
          <w:noProof/>
        </w:rPr>
        <w:drawing>
          <wp:inline distT="0" distB="0" distL="0" distR="0" wp14:anchorId="542A62A5" wp14:editId="791723A9">
            <wp:extent cx="6120130" cy="238125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120130" cy="2381250"/>
                    </a:xfrm>
                    <a:prstGeom prst="rect">
                      <a:avLst/>
                    </a:prstGeom>
                  </pic:spPr>
                </pic:pic>
              </a:graphicData>
            </a:graphic>
          </wp:inline>
        </w:drawing>
      </w:r>
    </w:p>
    <w:p w14:paraId="27E8F4CD" w14:textId="1A92EF0B" w:rsidR="00D22F0E" w:rsidRDefault="00983ACD" w:rsidP="00983ACD">
      <w:pPr>
        <w:pStyle w:val="Caption"/>
        <w:jc w:val="center"/>
      </w:pPr>
      <w:r>
        <w:t xml:space="preserve">Figure </w:t>
      </w:r>
      <w:fldSimple w:instr=" SEQ Figure \* ARABIC ">
        <w:r w:rsidR="00291082">
          <w:rPr>
            <w:noProof/>
          </w:rPr>
          <w:t>16</w:t>
        </w:r>
      </w:fldSimple>
      <w:r>
        <w:t xml:space="preserve"> |</w:t>
      </w:r>
      <w:r w:rsidR="00636436">
        <w:t xml:space="preserve"> Waterfall </w:t>
      </w:r>
      <w:r w:rsidR="00636436" w:rsidRPr="00636436">
        <w:rPr>
          <w:b w:val="0"/>
          <w:bCs/>
        </w:rPr>
        <w:t>(https://www.softwaretestinghelp.com/what-is-sdlc-waterfall-model</w:t>
      </w:r>
      <w:r w:rsidR="00A61FA0">
        <w:rPr>
          <w:b w:val="0"/>
          <w:bCs/>
        </w:rPr>
        <w:t>, 2022</w:t>
      </w:r>
      <w:r w:rsidR="00636436" w:rsidRPr="00636436">
        <w:rPr>
          <w:b w:val="0"/>
          <w:bCs/>
        </w:rPr>
        <w:t>)</w:t>
      </w:r>
    </w:p>
    <w:p w14:paraId="33E0AE72" w14:textId="2C1C3FEE" w:rsidR="00CB1C03" w:rsidRDefault="00CB1C03" w:rsidP="00CB1C03"/>
    <w:p w14:paraId="52CD54B8" w14:textId="2BAF47AA" w:rsidR="00973CEF" w:rsidRDefault="00863BC6" w:rsidP="00CB1C03">
      <w:r>
        <w:t xml:space="preserve">This method assumes that </w:t>
      </w:r>
      <w:r w:rsidR="009935A3">
        <w:t xml:space="preserve">the project requirements are accurate, </w:t>
      </w:r>
      <w:proofErr w:type="gramStart"/>
      <w:r w:rsidR="00326F06">
        <w:t>permanent</w:t>
      </w:r>
      <w:proofErr w:type="gramEnd"/>
      <w:r w:rsidR="00326F06">
        <w:t xml:space="preserve"> and fully complete before the </w:t>
      </w:r>
      <w:r w:rsidR="00607424">
        <w:t xml:space="preserve">actual development starts. </w:t>
      </w:r>
      <w:r w:rsidR="004E5E30">
        <w:t>Current software development companies tend to lean towards more agile solutions</w:t>
      </w:r>
      <w:r w:rsidR="00047F54">
        <w:t>;</w:t>
      </w:r>
      <w:r w:rsidR="004E5E30">
        <w:t xml:space="preserve"> </w:t>
      </w:r>
      <w:r w:rsidR="00047F54">
        <w:t xml:space="preserve">however, as this method is traditionally rooted in manufacturing, </w:t>
      </w:r>
      <w:r w:rsidR="00D35B34">
        <w:t>th</w:t>
      </w:r>
      <w:r w:rsidR="00DC5C7D">
        <w:t>is approach might be needed for the hardware components.</w:t>
      </w:r>
    </w:p>
    <w:p w14:paraId="642318A7" w14:textId="77777777" w:rsidR="00F061BD" w:rsidRPr="00CB1C03" w:rsidRDefault="00F061BD" w:rsidP="00CB1C03"/>
    <w:p w14:paraId="220187D0" w14:textId="37931189" w:rsidR="00CF65B0" w:rsidRPr="001B79BC" w:rsidRDefault="009E63EB" w:rsidP="001B79BC">
      <w:pPr>
        <w:pStyle w:val="Heading3"/>
      </w:pPr>
      <w:bookmarkStart w:id="14" w:name="_Toc116042666"/>
      <w:bookmarkStart w:id="15" w:name="_Toc121795413"/>
      <w:r>
        <w:lastRenderedPageBreak/>
        <w:t>2.1.2. | Iterative Methodologies</w:t>
      </w:r>
      <w:bookmarkEnd w:id="14"/>
      <w:bookmarkEnd w:id="15"/>
    </w:p>
    <w:p w14:paraId="0A5C82E4" w14:textId="67547E6A" w:rsidR="00F061BD" w:rsidRDefault="00540473" w:rsidP="00540473">
      <w:pPr>
        <w:pStyle w:val="Heading4"/>
      </w:pPr>
      <w:r>
        <w:t xml:space="preserve">2.1.2.1. | </w:t>
      </w:r>
      <w:r w:rsidR="00F061BD" w:rsidRPr="00F061BD">
        <w:t>Agile</w:t>
      </w:r>
    </w:p>
    <w:p w14:paraId="6C82B5A4" w14:textId="77777777" w:rsidR="001B79BC" w:rsidRPr="001B79BC" w:rsidRDefault="001B79BC" w:rsidP="001B79BC"/>
    <w:p w14:paraId="0C4F7304" w14:textId="1AF8DF72" w:rsidR="00F061BD" w:rsidRDefault="00944434" w:rsidP="004C12AC">
      <w:r>
        <w:t xml:space="preserve">Agile </w:t>
      </w:r>
      <w:r w:rsidR="00DE0688">
        <w:t xml:space="preserve">is not a methodology, as it does not </w:t>
      </w:r>
      <w:r w:rsidR="00C425C2">
        <w:t>stipulate</w:t>
      </w:r>
      <w:r w:rsidR="00DE0688">
        <w:t xml:space="preserve"> the</w:t>
      </w:r>
      <w:r w:rsidR="003A34F0">
        <w:t xml:space="preserve"> exact</w:t>
      </w:r>
      <w:r w:rsidR="00DE0688">
        <w:t xml:space="preserve"> steps of the development phases.</w:t>
      </w:r>
      <w:r w:rsidR="00C425C2">
        <w:t xml:space="preserve"> It, instead, can be considered a philosoph</w:t>
      </w:r>
      <w:r w:rsidR="00714CA9">
        <w:t>i</w:t>
      </w:r>
      <w:r w:rsidR="00F41CD5">
        <w:t>cal background</w:t>
      </w:r>
      <w:r w:rsidR="00714CA9">
        <w:t xml:space="preserve"> </w:t>
      </w:r>
      <w:r w:rsidR="00B224B5">
        <w:t>for</w:t>
      </w:r>
      <w:r w:rsidR="00714CA9">
        <w:t xml:space="preserve"> writing successful software.</w:t>
      </w:r>
      <w:r w:rsidR="00500C52">
        <w:t xml:space="preserve"> </w:t>
      </w:r>
      <w:r w:rsidR="00D717A2">
        <w:t>The agile manifesto is mere</w:t>
      </w:r>
      <w:r w:rsidR="00653189">
        <w:t xml:space="preserve"> 68 words, yet it</w:t>
      </w:r>
      <w:r w:rsidR="00D02C7B">
        <w:t>s</w:t>
      </w:r>
      <w:r w:rsidR="00653189">
        <w:t xml:space="preserve"> </w:t>
      </w:r>
      <w:r w:rsidR="00714B95">
        <w:t xml:space="preserve">values and principles </w:t>
      </w:r>
      <w:r w:rsidR="00653189">
        <w:t xml:space="preserve">completely </w:t>
      </w:r>
      <w:r w:rsidR="00DA78C0">
        <w:t xml:space="preserve">revolutionised traditional software development. </w:t>
      </w:r>
      <w:r w:rsidR="0064163D">
        <w:t>For example, one principle states</w:t>
      </w:r>
      <w:r w:rsidR="00DA78C0">
        <w:t xml:space="preserve"> that</w:t>
      </w:r>
      <w:r w:rsidR="008A5F06">
        <w:t xml:space="preserve"> </w:t>
      </w:r>
      <w:r w:rsidR="004C12AC">
        <w:t>"</w:t>
      </w:r>
      <w:r w:rsidR="008A5F06">
        <w:rPr>
          <w:i/>
          <w:iCs/>
        </w:rPr>
        <w:t>o</w:t>
      </w:r>
      <w:r w:rsidR="004C12AC" w:rsidRPr="004C12AC">
        <w:rPr>
          <w:i/>
          <w:iCs/>
        </w:rPr>
        <w:t>ur highest priority is to satisfy the customer through early and continuous delivery of valuable software</w:t>
      </w:r>
      <w:r w:rsidR="004C12AC">
        <w:t>"</w:t>
      </w:r>
      <w:r w:rsidR="00F949C1">
        <w:t xml:space="preserve"> </w:t>
      </w:r>
      <w:sdt>
        <w:sdtPr>
          <w:id w:val="624884608"/>
          <w:citation/>
        </w:sdtPr>
        <w:sdtEndPr/>
        <w:sdtContent>
          <w:r w:rsidR="00F949C1">
            <w:fldChar w:fldCharType="begin"/>
          </w:r>
          <w:r w:rsidR="00F949C1">
            <w:instrText xml:space="preserve"> CITATION Fow01 \l 2057 </w:instrText>
          </w:r>
          <w:r w:rsidR="00F949C1">
            <w:fldChar w:fldCharType="separate"/>
          </w:r>
          <w:r w:rsidR="00470CDA" w:rsidRPr="00470CDA">
            <w:rPr>
              <w:noProof/>
            </w:rPr>
            <w:t>(Fowler, 2001)</w:t>
          </w:r>
          <w:r w:rsidR="00F949C1">
            <w:fldChar w:fldCharType="end"/>
          </w:r>
        </w:sdtContent>
      </w:sdt>
      <w:r w:rsidR="004C12AC">
        <w:t>.</w:t>
      </w:r>
      <w:r w:rsidR="00F00874">
        <w:t xml:space="preserve"> This continuous delivery</w:t>
      </w:r>
      <w:r w:rsidR="00C07CD2">
        <w:t>,</w:t>
      </w:r>
      <w:r w:rsidR="00AA7617">
        <w:t xml:space="preserve"> however, cannot be achieved through sequ</w:t>
      </w:r>
      <w:r w:rsidR="00C07CD2">
        <w:t>ential approaches.</w:t>
      </w:r>
      <w:r w:rsidR="00104DF9">
        <w:t xml:space="preserve"> </w:t>
      </w:r>
      <w:r w:rsidR="00A045DD">
        <w:t>Additionally, Agile lacks the solid documentation</w:t>
      </w:r>
      <w:r w:rsidR="008C04A5">
        <w:t xml:space="preserve"> of traditional development.</w:t>
      </w:r>
    </w:p>
    <w:p w14:paraId="0CD63233" w14:textId="77777777" w:rsidR="00CF65B0" w:rsidRDefault="00CF65B0" w:rsidP="004C12AC"/>
    <w:p w14:paraId="4E1AE99C" w14:textId="77777777" w:rsidR="004D3C71" w:rsidRDefault="00D02248" w:rsidP="004D3C71">
      <w:pPr>
        <w:keepNext/>
        <w:jc w:val="center"/>
      </w:pPr>
      <w:r>
        <w:rPr>
          <w:noProof/>
        </w:rPr>
        <w:drawing>
          <wp:inline distT="0" distB="0" distL="0" distR="0" wp14:anchorId="735F2C29" wp14:editId="252E1A6E">
            <wp:extent cx="6120130" cy="134112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6120130" cy="1341120"/>
                    </a:xfrm>
                    <a:prstGeom prst="rect">
                      <a:avLst/>
                    </a:prstGeom>
                  </pic:spPr>
                </pic:pic>
              </a:graphicData>
            </a:graphic>
          </wp:inline>
        </w:drawing>
      </w:r>
    </w:p>
    <w:p w14:paraId="3E8BFA75" w14:textId="769CC242" w:rsidR="00D02248" w:rsidRDefault="004D3C71" w:rsidP="004D3C71">
      <w:pPr>
        <w:pStyle w:val="Caption"/>
        <w:jc w:val="center"/>
      </w:pPr>
      <w:r>
        <w:t xml:space="preserve">Figure </w:t>
      </w:r>
      <w:fldSimple w:instr=" SEQ Figure \* ARABIC ">
        <w:r w:rsidR="00291082">
          <w:rPr>
            <w:noProof/>
          </w:rPr>
          <w:t>17</w:t>
        </w:r>
      </w:fldSimple>
      <w:r>
        <w:t xml:space="preserve"> | </w:t>
      </w:r>
      <w:r w:rsidR="00FA3C8B">
        <w:t>Agile</w:t>
      </w:r>
      <w:r w:rsidR="00B4518A">
        <w:t xml:space="preserve"> Manifesto </w:t>
      </w:r>
      <w:r w:rsidR="00B4518A" w:rsidRPr="00C31852">
        <w:rPr>
          <w:b w:val="0"/>
          <w:bCs/>
        </w:rPr>
        <w:t>(</w:t>
      </w:r>
      <w:r w:rsidR="00C31852" w:rsidRPr="00C31852">
        <w:rPr>
          <w:b w:val="0"/>
          <w:bCs/>
        </w:rPr>
        <w:t>https://agilemanifesto.org</w:t>
      </w:r>
      <w:r w:rsidR="00A61FA0">
        <w:rPr>
          <w:b w:val="0"/>
          <w:bCs/>
        </w:rPr>
        <w:t>, 2022</w:t>
      </w:r>
      <w:r w:rsidR="00B4518A" w:rsidRPr="00C31852">
        <w:rPr>
          <w:b w:val="0"/>
          <w:bCs/>
        </w:rPr>
        <w:t>)</w:t>
      </w:r>
    </w:p>
    <w:p w14:paraId="1B8AE629" w14:textId="77777777" w:rsidR="00500C52" w:rsidRDefault="00500C52" w:rsidP="00F061BD"/>
    <w:p w14:paraId="46ED41E8" w14:textId="07427FBD" w:rsidR="0092562D" w:rsidRDefault="00DA769F" w:rsidP="00F061BD">
      <w:r>
        <w:t>As soon as Agile solidified in the</w:t>
      </w:r>
      <w:r w:rsidR="008918D0">
        <w:t xml:space="preserve"> </w:t>
      </w:r>
      <w:r w:rsidR="00153A23">
        <w:t>developer community</w:t>
      </w:r>
      <w:r w:rsidR="00B56B78">
        <w:t>'</w:t>
      </w:r>
      <w:r w:rsidR="00153A23">
        <w:t xml:space="preserve">s collective </w:t>
      </w:r>
      <w:r w:rsidR="008F4E0F">
        <w:t xml:space="preserve">awareness, several </w:t>
      </w:r>
      <w:r w:rsidR="00B56B78">
        <w:t>methodologies came to light based on its principles</w:t>
      </w:r>
      <w:r w:rsidR="00BB0B6D">
        <w:t xml:space="preserve">, such as </w:t>
      </w:r>
      <w:r w:rsidR="003B6624">
        <w:t>Scrum, Extreme Programming</w:t>
      </w:r>
      <w:r w:rsidR="00553D7C">
        <w:t xml:space="preserve"> (XP)</w:t>
      </w:r>
      <w:r w:rsidR="003B6624">
        <w:t xml:space="preserve">, Lean, </w:t>
      </w:r>
      <w:r w:rsidR="00553D7C">
        <w:t>Feature-Driven Development (FDD),</w:t>
      </w:r>
      <w:r w:rsidR="00676865">
        <w:t xml:space="preserve"> Spiral, </w:t>
      </w:r>
      <w:r w:rsidR="0092562D">
        <w:t>or DevOps.</w:t>
      </w:r>
      <w:r w:rsidR="00194401">
        <w:t xml:space="preserve"> </w:t>
      </w:r>
      <w:r w:rsidR="006F7A04">
        <w:t xml:space="preserve">Even though </w:t>
      </w:r>
      <w:r w:rsidR="007B4DE0">
        <w:t>many</w:t>
      </w:r>
      <w:r w:rsidR="006F7A04">
        <w:t xml:space="preserve"> of these</w:t>
      </w:r>
      <w:r w:rsidR="007B4DE0">
        <w:t xml:space="preserve"> methods may be</w:t>
      </w:r>
      <w:r w:rsidR="00381C1D">
        <w:t xml:space="preserve"> tailored </w:t>
      </w:r>
      <w:r w:rsidR="0081512F">
        <w:t xml:space="preserve">or trivialised </w:t>
      </w:r>
      <w:r w:rsidR="00381C1D">
        <w:t xml:space="preserve">to </w:t>
      </w:r>
      <w:r w:rsidR="00571F87">
        <w:t xml:space="preserve">suit </w:t>
      </w:r>
      <w:r w:rsidR="00381C1D">
        <w:t>a one</w:t>
      </w:r>
      <w:r w:rsidR="00CC7321">
        <w:t>-</w:t>
      </w:r>
      <w:r w:rsidR="00381C1D">
        <w:t>person project</w:t>
      </w:r>
      <w:r w:rsidR="005369D0">
        <w:t xml:space="preserve">, they </w:t>
      </w:r>
      <w:r w:rsidR="00571F87">
        <w:t>essen</w:t>
      </w:r>
      <w:r w:rsidR="00CC7321">
        <w:t>t</w:t>
      </w:r>
      <w:r w:rsidR="00571F87">
        <w:t xml:space="preserve">ially </w:t>
      </w:r>
      <w:r w:rsidR="005369D0">
        <w:t>revolve around managing</w:t>
      </w:r>
      <w:r w:rsidR="00571F87">
        <w:t xml:space="preserve"> processes</w:t>
      </w:r>
      <w:r w:rsidR="004F69AB">
        <w:t xml:space="preserve"> for a team of developers</w:t>
      </w:r>
      <w:r w:rsidR="003408C3">
        <w:t xml:space="preserve"> and departments</w:t>
      </w:r>
      <w:r w:rsidR="004F69AB">
        <w:t xml:space="preserve">. </w:t>
      </w:r>
      <w:r w:rsidR="00736A3C">
        <w:t>For instance, Scrum requires Scrum Master</w:t>
      </w:r>
      <w:r w:rsidR="00BF36CD">
        <w:t>, Product Owner and Developers</w:t>
      </w:r>
      <w:r w:rsidR="00BA1DFA">
        <w:t xml:space="preserve">, </w:t>
      </w:r>
      <w:r w:rsidR="006A2F5D">
        <w:t>or</w:t>
      </w:r>
      <w:r w:rsidR="00BA1DFA">
        <w:t xml:space="preserve"> </w:t>
      </w:r>
      <w:r w:rsidR="00BC304A">
        <w:t>XP</w:t>
      </w:r>
      <w:r w:rsidR="00D14196">
        <w:t xml:space="preserve"> </w:t>
      </w:r>
      <w:r w:rsidR="0037616B">
        <w:t>increases quality by pair programming.</w:t>
      </w:r>
      <w:r w:rsidR="001D4988">
        <w:t xml:space="preserve"> </w:t>
      </w:r>
      <w:r w:rsidR="004D72C4">
        <w:t xml:space="preserve">Therefore, </w:t>
      </w:r>
      <w:r w:rsidR="00637AAE">
        <w:t xml:space="preserve">we </w:t>
      </w:r>
      <w:r w:rsidR="00CC7321">
        <w:t>must</w:t>
      </w:r>
      <w:r w:rsidR="00637AAE">
        <w:t xml:space="preserve"> discover methodologies </w:t>
      </w:r>
      <w:r w:rsidR="000B0175">
        <w:t>more</w:t>
      </w:r>
      <w:r w:rsidR="00A90286">
        <w:t xml:space="preserve"> aligned</w:t>
      </w:r>
      <w:r w:rsidR="002F3AEF">
        <w:t xml:space="preserve"> </w:t>
      </w:r>
      <w:r w:rsidR="00A90286">
        <w:t xml:space="preserve">with </w:t>
      </w:r>
      <w:r w:rsidR="00637AAE">
        <w:t>a single</w:t>
      </w:r>
      <w:r w:rsidR="00CC7321">
        <w:t>-</w:t>
      </w:r>
      <w:r w:rsidR="00637AAE">
        <w:t xml:space="preserve">developer </w:t>
      </w:r>
      <w:r w:rsidR="002F3AEF">
        <w:t xml:space="preserve">project </w:t>
      </w:r>
      <w:r w:rsidR="00637AAE">
        <w:t>scenario.</w:t>
      </w:r>
    </w:p>
    <w:p w14:paraId="2AD65C2D" w14:textId="77777777" w:rsidR="00F248D5" w:rsidRDefault="00F248D5" w:rsidP="00F061BD"/>
    <w:p w14:paraId="619ABB81" w14:textId="49324BB5" w:rsidR="00F248D5" w:rsidRDefault="00540473" w:rsidP="00540473">
      <w:pPr>
        <w:pStyle w:val="Heading4"/>
      </w:pPr>
      <w:r>
        <w:t xml:space="preserve">2.1.2.2. </w:t>
      </w:r>
      <w:r w:rsidR="00C474A3">
        <w:t xml:space="preserve">| </w:t>
      </w:r>
      <w:r w:rsidR="000B0175" w:rsidRPr="000B0175">
        <w:t>Test</w:t>
      </w:r>
      <w:r>
        <w:t>-</w:t>
      </w:r>
      <w:r w:rsidR="000B0175" w:rsidRPr="000B0175">
        <w:t>Driven Development</w:t>
      </w:r>
    </w:p>
    <w:p w14:paraId="60276AFD" w14:textId="77777777" w:rsidR="003567EC" w:rsidRDefault="003567EC" w:rsidP="003567EC"/>
    <w:p w14:paraId="34C91C86" w14:textId="62257F87" w:rsidR="003567EC" w:rsidRDefault="00876453" w:rsidP="003567EC">
      <w:r>
        <w:t>Waterfall methodology tests</w:t>
      </w:r>
      <w:r w:rsidR="00110D1D">
        <w:t xml:space="preserve"> code and business functionality </w:t>
      </w:r>
      <w:r w:rsidR="00471D36">
        <w:t>retroactively</w:t>
      </w:r>
      <w:r w:rsidR="003910F5">
        <w:t>, which carries a poten</w:t>
      </w:r>
      <w:r w:rsidR="002118D7">
        <w:t>t</w:t>
      </w:r>
      <w:r w:rsidR="003910F5">
        <w:t>ial risk</w:t>
      </w:r>
      <w:r w:rsidR="00663BF4">
        <w:t xml:space="preserve"> of</w:t>
      </w:r>
      <w:r w:rsidR="00BB6E9D">
        <w:t xml:space="preserve"> failing </w:t>
      </w:r>
      <w:r w:rsidR="003A3922">
        <w:t>to mitigate</w:t>
      </w:r>
      <w:r w:rsidR="00BB6E9D">
        <w:t xml:space="preserve"> problems early.</w:t>
      </w:r>
      <w:r w:rsidR="00B04A8E">
        <w:t xml:space="preserve"> TDD, </w:t>
      </w:r>
      <w:r w:rsidR="00DB1FB1">
        <w:t>an agile practice</w:t>
      </w:r>
      <w:r w:rsidR="00181481">
        <w:t xml:space="preserve">, </w:t>
      </w:r>
      <w:r w:rsidR="009E0A24">
        <w:t>"</w:t>
      </w:r>
      <w:r w:rsidR="00181481" w:rsidRPr="009E0A24">
        <w:rPr>
          <w:i/>
          <w:iCs/>
        </w:rPr>
        <w:t>requires writing automated tests prior to</w:t>
      </w:r>
      <w:r w:rsidR="00F80F8C" w:rsidRPr="009E0A24">
        <w:rPr>
          <w:i/>
          <w:iCs/>
        </w:rPr>
        <w:t xml:space="preserve"> developing functional code in small, rapid iterations</w:t>
      </w:r>
      <w:r w:rsidR="009E0A24">
        <w:t>"</w:t>
      </w:r>
      <w:r w:rsidR="00294E43">
        <w:t xml:space="preserve"> </w:t>
      </w:r>
      <w:sdt>
        <w:sdtPr>
          <w:id w:val="-1952615959"/>
          <w:citation/>
        </w:sdtPr>
        <w:sdtEndPr/>
        <w:sdtContent>
          <w:r w:rsidR="00EB07F0">
            <w:fldChar w:fldCharType="begin"/>
          </w:r>
          <w:r w:rsidR="00EB07F0">
            <w:instrText xml:space="preserve"> CITATION Jan05 \l 2057 </w:instrText>
          </w:r>
          <w:r w:rsidR="00EB07F0">
            <w:fldChar w:fldCharType="separate"/>
          </w:r>
          <w:r w:rsidR="00470CDA" w:rsidRPr="00470CDA">
            <w:rPr>
              <w:noProof/>
            </w:rPr>
            <w:t>(Janzen, 2005)</w:t>
          </w:r>
          <w:r w:rsidR="00EB07F0">
            <w:fldChar w:fldCharType="end"/>
          </w:r>
        </w:sdtContent>
      </w:sdt>
      <w:r w:rsidR="00F80F8C">
        <w:t>.</w:t>
      </w:r>
      <w:r w:rsidR="00854ADE">
        <w:t xml:space="preserve"> T</w:t>
      </w:r>
      <w:r w:rsidR="007F6A22">
        <w:t>he functions must be granulated into individual testable units to achieve such automation.</w:t>
      </w:r>
    </w:p>
    <w:p w14:paraId="61AC05AA" w14:textId="77777777" w:rsidR="006C456D" w:rsidRPr="003567EC" w:rsidRDefault="006C456D" w:rsidP="003567EC"/>
    <w:p w14:paraId="1941EFDF" w14:textId="77777777" w:rsidR="006C456D" w:rsidRDefault="00F319CC" w:rsidP="006C456D">
      <w:pPr>
        <w:keepNext/>
      </w:pPr>
      <w:r>
        <w:rPr>
          <w:noProof/>
        </w:rPr>
        <w:drawing>
          <wp:inline distT="0" distB="0" distL="0" distR="0" wp14:anchorId="46920A61" wp14:editId="3F4C9F77">
            <wp:extent cx="6645910" cy="1477010"/>
            <wp:effectExtent l="0" t="0" r="0" b="8890"/>
            <wp:docPr id="30" name="Picture 30"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6645910" cy="1477010"/>
                    </a:xfrm>
                    <a:prstGeom prst="rect">
                      <a:avLst/>
                    </a:prstGeom>
                  </pic:spPr>
                </pic:pic>
              </a:graphicData>
            </a:graphic>
          </wp:inline>
        </w:drawing>
      </w:r>
    </w:p>
    <w:p w14:paraId="38E7F59B" w14:textId="2C317D34" w:rsidR="00AD43A8" w:rsidRDefault="006C456D" w:rsidP="004A417D">
      <w:pPr>
        <w:pStyle w:val="Caption"/>
        <w:jc w:val="center"/>
        <w:rPr>
          <w:b w:val="0"/>
          <w:bCs/>
        </w:rPr>
      </w:pPr>
      <w:r>
        <w:t xml:space="preserve">Figure </w:t>
      </w:r>
      <w:fldSimple w:instr=" SEQ Figure \* ARABIC ">
        <w:r w:rsidR="00291082">
          <w:rPr>
            <w:noProof/>
          </w:rPr>
          <w:t>18</w:t>
        </w:r>
      </w:fldSimple>
      <w:r>
        <w:t xml:space="preserve"> | TDD Algorithm </w:t>
      </w:r>
      <w:r w:rsidRPr="004A417D">
        <w:rPr>
          <w:b w:val="0"/>
          <w:bCs/>
        </w:rPr>
        <w:t>(</w:t>
      </w:r>
      <w:r w:rsidR="004A417D" w:rsidRPr="004A417D">
        <w:rPr>
          <w:b w:val="0"/>
          <w:bCs/>
        </w:rPr>
        <w:t>https://developer.ibm.com/articles/5-steps-of-test-driven-development</w:t>
      </w:r>
      <w:r w:rsidR="004A417D">
        <w:rPr>
          <w:b w:val="0"/>
          <w:bCs/>
        </w:rPr>
        <w:t>, 2022</w:t>
      </w:r>
      <w:r w:rsidRPr="004A417D">
        <w:rPr>
          <w:b w:val="0"/>
          <w:bCs/>
        </w:rPr>
        <w:t>)</w:t>
      </w:r>
    </w:p>
    <w:p w14:paraId="1DB2AF43" w14:textId="77777777" w:rsidR="00A16914" w:rsidRDefault="00A16914" w:rsidP="004A417D"/>
    <w:p w14:paraId="6CA13E0A" w14:textId="678613CE" w:rsidR="004A417D" w:rsidRDefault="00462762" w:rsidP="004A417D">
      <w:r>
        <w:t>As we can see</w:t>
      </w:r>
      <w:r w:rsidR="00C34E3E">
        <w:t>,</w:t>
      </w:r>
      <w:r>
        <w:t xml:space="preserve"> TDD is a test-first approach</w:t>
      </w:r>
      <w:r w:rsidR="00416F7D">
        <w:t xml:space="preserve">. Units and functions are tested deterministically, </w:t>
      </w:r>
      <w:r w:rsidR="00BF161F">
        <w:t>avoiding any side effects.</w:t>
      </w:r>
      <w:r w:rsidR="008831C5">
        <w:t xml:space="preserve"> </w:t>
      </w:r>
    </w:p>
    <w:p w14:paraId="73805A9F" w14:textId="77777777" w:rsidR="00CC5AC4" w:rsidRPr="004A417D" w:rsidRDefault="00CC5AC4" w:rsidP="004A417D"/>
    <w:p w14:paraId="1C79CE05" w14:textId="5FCF9346" w:rsidR="000B0175" w:rsidRDefault="00540473" w:rsidP="00540473">
      <w:pPr>
        <w:pStyle w:val="Heading4"/>
      </w:pPr>
      <w:r>
        <w:t xml:space="preserve">2.1.2.3. </w:t>
      </w:r>
      <w:r w:rsidR="008B0590">
        <w:t xml:space="preserve">| </w:t>
      </w:r>
      <w:r w:rsidR="008B4E60">
        <w:t>Kanban</w:t>
      </w:r>
    </w:p>
    <w:p w14:paraId="7AD00A1D" w14:textId="77777777" w:rsidR="004F69AB" w:rsidRDefault="004F69AB" w:rsidP="00F061BD"/>
    <w:p w14:paraId="02C1D8A9" w14:textId="4F75878B" w:rsidR="00CC5AC4" w:rsidRDefault="0096415E" w:rsidP="00F061BD">
      <w:r>
        <w:t xml:space="preserve">The </w:t>
      </w:r>
      <w:r w:rsidR="00FE3F6F">
        <w:t>J</w:t>
      </w:r>
      <w:r>
        <w:t>apanese company Toyota introduced</w:t>
      </w:r>
      <w:r w:rsidR="00FE3F6F">
        <w:t xml:space="preserve"> </w:t>
      </w:r>
      <w:r w:rsidR="00F01AAD">
        <w:t xml:space="preserve">the </w:t>
      </w:r>
      <w:r w:rsidR="00FE3F6F">
        <w:t>Kan</w:t>
      </w:r>
      <w:r w:rsidR="008B4E60">
        <w:t>b</w:t>
      </w:r>
      <w:r w:rsidR="00FE3F6F">
        <w:t>an system</w:t>
      </w:r>
      <w:r w:rsidR="009C30ED">
        <w:t xml:space="preserve"> in the 1950s</w:t>
      </w:r>
      <w:r w:rsidR="00C65019">
        <w:t xml:space="preserve"> to </w:t>
      </w:r>
      <w:r w:rsidR="00321220">
        <w:t>help visualise development work</w:t>
      </w:r>
      <w:r w:rsidR="00FE3F6F">
        <w:t>.</w:t>
      </w:r>
      <w:r w:rsidR="00F01AAD">
        <w:t xml:space="preserve"> </w:t>
      </w:r>
      <w:r w:rsidR="0060290D">
        <w:t>"</w:t>
      </w:r>
      <w:r w:rsidR="00F01AAD" w:rsidRPr="00CA3B3A">
        <w:rPr>
          <w:i/>
          <w:iCs/>
        </w:rPr>
        <w:t>Kan</w:t>
      </w:r>
      <w:r w:rsidR="008B4E60">
        <w:rPr>
          <w:i/>
          <w:iCs/>
        </w:rPr>
        <w:t>b</w:t>
      </w:r>
      <w:r w:rsidR="00F01AAD" w:rsidRPr="00CA3B3A">
        <w:rPr>
          <w:i/>
          <w:iCs/>
        </w:rPr>
        <w:t>an means card, literally, a visible record</w:t>
      </w:r>
      <w:r w:rsidR="0060290D" w:rsidRPr="00CA3B3A">
        <w:rPr>
          <w:i/>
          <w:iCs/>
        </w:rPr>
        <w:t xml:space="preserve"> used as </w:t>
      </w:r>
      <w:proofErr w:type="gramStart"/>
      <w:r w:rsidR="0060290D" w:rsidRPr="00CA3B3A">
        <w:rPr>
          <w:i/>
          <w:iCs/>
        </w:rPr>
        <w:t>a  means</w:t>
      </w:r>
      <w:proofErr w:type="gramEnd"/>
      <w:r w:rsidR="0060290D" w:rsidRPr="00CA3B3A">
        <w:rPr>
          <w:i/>
          <w:iCs/>
        </w:rPr>
        <w:t xml:space="preserve"> of communication, of conveying ideas and information</w:t>
      </w:r>
      <w:r w:rsidR="0060290D">
        <w:t>"</w:t>
      </w:r>
      <w:r w:rsidR="001E2E49">
        <w:t xml:space="preserve"> </w:t>
      </w:r>
      <w:sdt>
        <w:sdtPr>
          <w:id w:val="1737205775"/>
          <w:citation/>
        </w:sdtPr>
        <w:sdtEndPr/>
        <w:sdtContent>
          <w:r w:rsidR="001E2E49">
            <w:fldChar w:fldCharType="begin"/>
          </w:r>
          <w:r w:rsidR="001E2E49">
            <w:instrText xml:space="preserve"> CITATION Esp88 \l 2057 </w:instrText>
          </w:r>
          <w:r w:rsidR="001E2E49">
            <w:fldChar w:fldCharType="separate"/>
          </w:r>
          <w:r w:rsidR="00470CDA" w:rsidRPr="00470CDA">
            <w:rPr>
              <w:noProof/>
            </w:rPr>
            <w:t>(Esparrago Jr, 1988)</w:t>
          </w:r>
          <w:r w:rsidR="001E2E49">
            <w:fldChar w:fldCharType="end"/>
          </w:r>
        </w:sdtContent>
      </w:sdt>
      <w:r w:rsidR="0060290D">
        <w:t>.</w:t>
      </w:r>
      <w:r w:rsidR="00CA3B3A">
        <w:t xml:space="preserve"> </w:t>
      </w:r>
      <w:r w:rsidR="00836F8D">
        <w:t>And soon</w:t>
      </w:r>
      <w:r w:rsidR="000F0958">
        <w:t>,</w:t>
      </w:r>
      <w:r w:rsidR="00836F8D">
        <w:t xml:space="preserve"> </w:t>
      </w:r>
      <w:r w:rsidR="00AC63FF">
        <w:t xml:space="preserve">the </w:t>
      </w:r>
      <w:r w:rsidR="00836F8D">
        <w:t>software development</w:t>
      </w:r>
      <w:r w:rsidR="000F0958">
        <w:t xml:space="preserve"> industry</w:t>
      </w:r>
      <w:r w:rsidR="000C11E8">
        <w:t xml:space="preserve"> introduced th</w:t>
      </w:r>
      <w:r w:rsidR="006E4FCB">
        <w:t>is</w:t>
      </w:r>
      <w:r w:rsidR="000C11E8">
        <w:t xml:space="preserve"> method </w:t>
      </w:r>
      <w:r w:rsidR="000F0958">
        <w:t>to improve efficiency</w:t>
      </w:r>
      <w:r w:rsidR="007551C8">
        <w:t>, where the workflow is divided into requested, in-progress and done categories</w:t>
      </w:r>
      <w:r w:rsidR="006E4FCB">
        <w:t xml:space="preserve"> in a board system</w:t>
      </w:r>
      <w:r w:rsidR="007551C8">
        <w:t>.</w:t>
      </w:r>
      <w:r w:rsidR="00C51FB8">
        <w:t xml:space="preserve"> One fundamental characteristic of the methodology is that it </w:t>
      </w:r>
      <w:r w:rsidR="00F90822">
        <w:t>limits</w:t>
      </w:r>
      <w:r w:rsidR="00F133DD">
        <w:t xml:space="preserve"> the </w:t>
      </w:r>
      <w:r w:rsidR="00E07618">
        <w:t>number</w:t>
      </w:r>
      <w:r w:rsidR="00F133DD">
        <w:t xml:space="preserve"> </w:t>
      </w:r>
      <w:r w:rsidR="00E07618">
        <w:t xml:space="preserve">of </w:t>
      </w:r>
      <w:r w:rsidR="00F133DD">
        <w:t>in</w:t>
      </w:r>
      <w:r w:rsidR="00E07618">
        <w:t>-</w:t>
      </w:r>
      <w:r w:rsidR="00F133DD">
        <w:t xml:space="preserve">progress cards to ensure </w:t>
      </w:r>
      <w:r w:rsidR="00A6439B">
        <w:t>manageability by reducing</w:t>
      </w:r>
      <w:r w:rsidR="00F90822">
        <w:t xml:space="preserve"> multitasking.</w:t>
      </w:r>
    </w:p>
    <w:p w14:paraId="1BAF7DA4" w14:textId="77777777" w:rsidR="00E07618" w:rsidRDefault="00E07618" w:rsidP="00F061BD"/>
    <w:p w14:paraId="3AFF9DFA" w14:textId="77777777" w:rsidR="00E4042F" w:rsidRDefault="00E4042F" w:rsidP="004A4DD1">
      <w:pPr>
        <w:keepNext/>
        <w:jc w:val="center"/>
      </w:pPr>
      <w:r>
        <w:rPr>
          <w:noProof/>
        </w:rPr>
        <w:drawing>
          <wp:inline distT="0" distB="0" distL="0" distR="0" wp14:anchorId="59B18BCC" wp14:editId="388F8593">
            <wp:extent cx="6018028" cy="2468506"/>
            <wp:effectExtent l="0" t="0" r="1905"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6049229" cy="2481304"/>
                    </a:xfrm>
                    <a:prstGeom prst="rect">
                      <a:avLst/>
                    </a:prstGeom>
                  </pic:spPr>
                </pic:pic>
              </a:graphicData>
            </a:graphic>
          </wp:inline>
        </w:drawing>
      </w:r>
    </w:p>
    <w:p w14:paraId="40BAB1AE" w14:textId="23C3FCE6" w:rsidR="00E4042F" w:rsidRDefault="00E4042F" w:rsidP="004A3CEC">
      <w:pPr>
        <w:pStyle w:val="Caption"/>
        <w:jc w:val="center"/>
        <w:rPr>
          <w:b w:val="0"/>
          <w:bCs/>
        </w:rPr>
      </w:pPr>
      <w:r>
        <w:t xml:space="preserve">Figure </w:t>
      </w:r>
      <w:fldSimple w:instr=" SEQ Figure \* ARABIC ">
        <w:r w:rsidR="00291082">
          <w:rPr>
            <w:noProof/>
          </w:rPr>
          <w:t>19</w:t>
        </w:r>
      </w:fldSimple>
      <w:r>
        <w:t xml:space="preserve"> | Kanban</w:t>
      </w:r>
      <w:r w:rsidR="004A3CEC">
        <w:t xml:space="preserve"> </w:t>
      </w:r>
      <w:r w:rsidR="004A3CEC" w:rsidRPr="004A3CEC">
        <w:rPr>
          <w:b w:val="0"/>
          <w:bCs/>
        </w:rPr>
        <w:t>(https://kanbanize.com</w:t>
      </w:r>
      <w:r w:rsidR="004A3CEC">
        <w:rPr>
          <w:b w:val="0"/>
          <w:bCs/>
        </w:rPr>
        <w:t>, 2022</w:t>
      </w:r>
      <w:r w:rsidR="004A3CEC" w:rsidRPr="004A3CEC">
        <w:rPr>
          <w:b w:val="0"/>
          <w:bCs/>
        </w:rPr>
        <w:t>)</w:t>
      </w:r>
    </w:p>
    <w:p w14:paraId="2D125360" w14:textId="77777777" w:rsidR="004A3CEC" w:rsidRDefault="004A3CEC" w:rsidP="004A3CEC"/>
    <w:p w14:paraId="2F09458D" w14:textId="53FEDBCA" w:rsidR="009E63EB" w:rsidRDefault="009E63EB" w:rsidP="008B0590">
      <w:pPr>
        <w:pStyle w:val="Heading3"/>
      </w:pPr>
      <w:bookmarkStart w:id="16" w:name="_Toc116042668"/>
      <w:bookmarkStart w:id="17" w:name="_Toc121795414"/>
      <w:r>
        <w:t>2.</w:t>
      </w:r>
      <w:r w:rsidR="008B0590">
        <w:t>1</w:t>
      </w:r>
      <w:r>
        <w:t>.</w:t>
      </w:r>
      <w:r w:rsidR="008B0590">
        <w:t>3.</w:t>
      </w:r>
      <w:r>
        <w:t xml:space="preserve"> | Justification of Applied Methodolog</w:t>
      </w:r>
      <w:bookmarkEnd w:id="16"/>
      <w:r w:rsidR="00887B8B">
        <w:t>ies</w:t>
      </w:r>
      <w:bookmarkEnd w:id="17"/>
    </w:p>
    <w:p w14:paraId="6F7EBDFA" w14:textId="77777777" w:rsidR="0029522D" w:rsidRDefault="0029522D" w:rsidP="007151B5">
      <w:pPr>
        <w:jc w:val="left"/>
        <w:rPr>
          <w:rStyle w:val="markedcontent"/>
        </w:rPr>
      </w:pPr>
    </w:p>
    <w:p w14:paraId="127B97DF" w14:textId="6D9323A1" w:rsidR="007151B5" w:rsidRDefault="00A5187C" w:rsidP="0029522D">
      <w:pPr>
        <w:rPr>
          <w:rStyle w:val="markedcontent"/>
        </w:rPr>
      </w:pPr>
      <w:r>
        <w:rPr>
          <w:rStyle w:val="markedcontent"/>
        </w:rPr>
        <w:t>"</w:t>
      </w:r>
      <w:r w:rsidR="007151B5" w:rsidRPr="00A5187C">
        <w:rPr>
          <w:rStyle w:val="markedcontent"/>
          <w:i/>
          <w:iCs/>
        </w:rPr>
        <w:t>When an organi</w:t>
      </w:r>
      <w:r w:rsidRPr="00A5187C">
        <w:rPr>
          <w:rStyle w:val="markedcontent"/>
          <w:i/>
          <w:iCs/>
        </w:rPr>
        <w:t>s</w:t>
      </w:r>
      <w:r w:rsidR="007151B5" w:rsidRPr="00A5187C">
        <w:rPr>
          <w:rStyle w:val="markedcontent"/>
          <w:i/>
          <w:iCs/>
        </w:rPr>
        <w:t>ation states that it uses a particular methodology, it often applies a combination of smaller, finer-</w:t>
      </w:r>
      <w:r w:rsidRPr="00A5187C">
        <w:rPr>
          <w:rStyle w:val="markedcontent"/>
          <w:i/>
          <w:iCs/>
        </w:rPr>
        <w:t>g</w:t>
      </w:r>
      <w:r w:rsidR="007151B5" w:rsidRPr="00A5187C">
        <w:rPr>
          <w:rStyle w:val="markedcontent"/>
          <w:i/>
          <w:iCs/>
        </w:rPr>
        <w:t>rained methodologies on a project scale instead</w:t>
      </w:r>
      <w:r>
        <w:rPr>
          <w:rStyle w:val="markedcontent"/>
        </w:rPr>
        <w:t xml:space="preserve">" </w:t>
      </w:r>
      <w:sdt>
        <w:sdtPr>
          <w:rPr>
            <w:rStyle w:val="markedcontent"/>
          </w:rPr>
          <w:id w:val="512582997"/>
          <w:citation/>
        </w:sdtPr>
        <w:sdtEndPr>
          <w:rPr>
            <w:rStyle w:val="markedcontent"/>
          </w:rPr>
        </w:sdtEndPr>
        <w:sdtContent>
          <w:r>
            <w:rPr>
              <w:rStyle w:val="markedcontent"/>
            </w:rPr>
            <w:fldChar w:fldCharType="begin"/>
          </w:r>
          <w:r>
            <w:rPr>
              <w:rStyle w:val="markedcontent"/>
            </w:rPr>
            <w:instrText xml:space="preserve"> CITATION Jan05 \l 2057 </w:instrText>
          </w:r>
          <w:r>
            <w:rPr>
              <w:rStyle w:val="markedcontent"/>
            </w:rPr>
            <w:fldChar w:fldCharType="separate"/>
          </w:r>
          <w:r w:rsidR="00470CDA" w:rsidRPr="00470CDA">
            <w:rPr>
              <w:noProof/>
            </w:rPr>
            <w:t>(Janzen, 2005)</w:t>
          </w:r>
          <w:r>
            <w:rPr>
              <w:rStyle w:val="markedcontent"/>
            </w:rPr>
            <w:fldChar w:fldCharType="end"/>
          </w:r>
        </w:sdtContent>
      </w:sdt>
      <w:r>
        <w:rPr>
          <w:rStyle w:val="markedcontent"/>
        </w:rPr>
        <w:t>.</w:t>
      </w:r>
      <w:r w:rsidR="0029522D">
        <w:rPr>
          <w:rStyle w:val="markedcontent"/>
        </w:rPr>
        <w:t xml:space="preserve"> Similarly, </w:t>
      </w:r>
      <w:r w:rsidR="00DF531B">
        <w:rPr>
          <w:rStyle w:val="markedcontent"/>
        </w:rPr>
        <w:t>this project will not be an exception.</w:t>
      </w:r>
      <w:r w:rsidR="006F50DF">
        <w:rPr>
          <w:rStyle w:val="markedcontent"/>
        </w:rPr>
        <w:t xml:space="preserve"> The</w:t>
      </w:r>
      <w:r w:rsidR="004579EB">
        <w:rPr>
          <w:rStyle w:val="markedcontent"/>
        </w:rPr>
        <w:t xml:space="preserve"> project's design and development will be </w:t>
      </w:r>
      <w:r w:rsidR="00C77F56">
        <w:rPr>
          <w:rStyle w:val="markedcontent"/>
        </w:rPr>
        <w:t xml:space="preserve">distinguished into hardware and software development and </w:t>
      </w:r>
      <w:r w:rsidR="0049090F">
        <w:rPr>
          <w:rStyle w:val="markedcontent"/>
        </w:rPr>
        <w:t xml:space="preserve">handled separately. </w:t>
      </w:r>
      <w:r w:rsidR="00F81253">
        <w:rPr>
          <w:rStyle w:val="markedcontent"/>
        </w:rPr>
        <w:t xml:space="preserve">The hardware development </w:t>
      </w:r>
      <w:r w:rsidR="00264330">
        <w:rPr>
          <w:rStyle w:val="markedcontent"/>
        </w:rPr>
        <w:t>will follow a linear progression, similar to the Waterfall method</w:t>
      </w:r>
      <w:r w:rsidR="0035448C">
        <w:rPr>
          <w:rStyle w:val="markedcontent"/>
        </w:rPr>
        <w:t>,</w:t>
      </w:r>
      <w:r w:rsidR="007361D1">
        <w:rPr>
          <w:rStyle w:val="markedcontent"/>
        </w:rPr>
        <w:t xml:space="preserve"> because </w:t>
      </w:r>
      <w:r w:rsidR="006815C7">
        <w:rPr>
          <w:rStyle w:val="markedcontent"/>
        </w:rPr>
        <w:t>our requirements are fixed, no changes will be expected</w:t>
      </w:r>
      <w:r w:rsidR="00CA1E35">
        <w:rPr>
          <w:rStyle w:val="markedcontent"/>
        </w:rPr>
        <w:t xml:space="preserve">, and </w:t>
      </w:r>
      <w:r w:rsidR="00871635">
        <w:rPr>
          <w:rStyle w:val="markedcontent"/>
        </w:rPr>
        <w:t>the manufacturing has well-defined stages.</w:t>
      </w:r>
      <w:r w:rsidR="006815C7">
        <w:rPr>
          <w:rStyle w:val="markedcontent"/>
        </w:rPr>
        <w:t xml:space="preserve"> </w:t>
      </w:r>
      <w:r w:rsidR="00A11971">
        <w:rPr>
          <w:rStyle w:val="markedcontent"/>
        </w:rPr>
        <w:t>However,</w:t>
      </w:r>
      <w:r w:rsidR="00914656">
        <w:rPr>
          <w:rStyle w:val="markedcontent"/>
        </w:rPr>
        <w:t xml:space="preserve"> most software development will be halted</w:t>
      </w:r>
      <w:r w:rsidR="00222E29">
        <w:rPr>
          <w:rStyle w:val="markedcontent"/>
        </w:rPr>
        <w:t xml:space="preserve"> until the</w:t>
      </w:r>
      <w:r w:rsidR="00040E9C">
        <w:rPr>
          <w:rStyle w:val="markedcontent"/>
        </w:rPr>
        <w:t xml:space="preserve"> </w:t>
      </w:r>
      <w:proofErr w:type="gramStart"/>
      <w:r w:rsidR="00040E9C">
        <w:rPr>
          <w:rStyle w:val="markedcontent"/>
        </w:rPr>
        <w:t>fully</w:t>
      </w:r>
      <w:r w:rsidR="00356D17">
        <w:rPr>
          <w:rStyle w:val="markedcontent"/>
        </w:rPr>
        <w:t>-</w:t>
      </w:r>
      <w:r w:rsidR="00040E9C">
        <w:rPr>
          <w:rStyle w:val="markedcontent"/>
        </w:rPr>
        <w:t>func</w:t>
      </w:r>
      <w:r w:rsidR="00356D17">
        <w:rPr>
          <w:rStyle w:val="markedcontent"/>
        </w:rPr>
        <w:t>ti</w:t>
      </w:r>
      <w:r w:rsidR="00040E9C">
        <w:rPr>
          <w:rStyle w:val="markedcontent"/>
        </w:rPr>
        <w:t>onal</w:t>
      </w:r>
      <w:proofErr w:type="gramEnd"/>
      <w:r w:rsidR="00040E9C">
        <w:rPr>
          <w:rStyle w:val="markedcontent"/>
        </w:rPr>
        <w:t xml:space="preserve"> </w:t>
      </w:r>
      <w:r w:rsidR="00914656">
        <w:rPr>
          <w:rStyle w:val="markedcontent"/>
        </w:rPr>
        <w:t>console</w:t>
      </w:r>
      <w:r w:rsidR="00222E29">
        <w:rPr>
          <w:rStyle w:val="markedcontent"/>
        </w:rPr>
        <w:t xml:space="preserve"> is ready</w:t>
      </w:r>
      <w:r w:rsidR="00FC4D59">
        <w:rPr>
          <w:rStyle w:val="markedcontent"/>
        </w:rPr>
        <w:t xml:space="preserve"> and tested</w:t>
      </w:r>
      <w:r w:rsidR="00222E29">
        <w:rPr>
          <w:rStyle w:val="markedcontent"/>
        </w:rPr>
        <w:t>.</w:t>
      </w:r>
      <w:r w:rsidR="005F0EE8">
        <w:rPr>
          <w:rStyle w:val="markedcontent"/>
        </w:rPr>
        <w:t xml:space="preserve"> </w:t>
      </w:r>
      <w:r w:rsidR="009E3887">
        <w:rPr>
          <w:rStyle w:val="markedcontent"/>
        </w:rPr>
        <w:t>The software engineering will follow TDD principles to ensure quality</w:t>
      </w:r>
      <w:r w:rsidR="00D032DB">
        <w:rPr>
          <w:rStyle w:val="markedcontent"/>
        </w:rPr>
        <w:t>, and tests will be automated with Jest.</w:t>
      </w:r>
      <w:r w:rsidR="00C4547C">
        <w:rPr>
          <w:rStyle w:val="markedcontent"/>
        </w:rPr>
        <w:t xml:space="preserve"> </w:t>
      </w:r>
      <w:r w:rsidR="000B117F">
        <w:rPr>
          <w:rStyle w:val="markedcontent"/>
        </w:rPr>
        <w:t xml:space="preserve">The software features will be divided and developed iteratively. </w:t>
      </w:r>
      <w:r w:rsidR="00C4547C">
        <w:rPr>
          <w:rStyle w:val="markedcontent"/>
        </w:rPr>
        <w:t>Both software and hardware</w:t>
      </w:r>
      <w:r w:rsidR="005265D5">
        <w:rPr>
          <w:rStyle w:val="markedcontent"/>
        </w:rPr>
        <w:t xml:space="preserve"> will apply Kan</w:t>
      </w:r>
      <w:r w:rsidR="0052649C">
        <w:rPr>
          <w:rStyle w:val="markedcontent"/>
        </w:rPr>
        <w:t>b</w:t>
      </w:r>
      <w:r w:rsidR="005265D5">
        <w:rPr>
          <w:rStyle w:val="markedcontent"/>
        </w:rPr>
        <w:t xml:space="preserve">an because </w:t>
      </w:r>
      <w:proofErr w:type="spellStart"/>
      <w:r w:rsidR="005265D5">
        <w:rPr>
          <w:rStyle w:val="markedcontent"/>
        </w:rPr>
        <w:t>its</w:t>
      </w:r>
      <w:proofErr w:type="spellEnd"/>
      <w:r w:rsidR="005265D5">
        <w:rPr>
          <w:rStyle w:val="markedcontent"/>
        </w:rPr>
        <w:t xml:space="preserve"> simple and practical approach is well-suited for</w:t>
      </w:r>
      <w:r w:rsidR="00DB74A6">
        <w:rPr>
          <w:rStyle w:val="markedcontent"/>
        </w:rPr>
        <w:t xml:space="preserve"> a single-developer project</w:t>
      </w:r>
      <w:r w:rsidR="008B30C2">
        <w:rPr>
          <w:rStyle w:val="markedcontent"/>
        </w:rPr>
        <w:t xml:space="preserve"> and </w:t>
      </w:r>
      <w:r w:rsidR="00AB4B0B">
        <w:rPr>
          <w:rStyle w:val="markedcontent"/>
        </w:rPr>
        <w:t xml:space="preserve">can support the level of organisation required in </w:t>
      </w:r>
      <w:r w:rsidR="00F72D10">
        <w:rPr>
          <w:rStyle w:val="markedcontent"/>
        </w:rPr>
        <w:t xml:space="preserve">a small-scale environment. The </w:t>
      </w:r>
      <w:r w:rsidR="00361500">
        <w:rPr>
          <w:rStyle w:val="markedcontent"/>
        </w:rPr>
        <w:t>maximum</w:t>
      </w:r>
      <w:r w:rsidR="00A57019">
        <w:rPr>
          <w:rStyle w:val="markedcontent"/>
        </w:rPr>
        <w:t xml:space="preserve"> </w:t>
      </w:r>
      <w:r w:rsidR="00911CF2">
        <w:rPr>
          <w:rStyle w:val="markedcontent"/>
        </w:rPr>
        <w:t xml:space="preserve">number of </w:t>
      </w:r>
      <w:r w:rsidR="00A57019">
        <w:rPr>
          <w:rStyle w:val="markedcontent"/>
        </w:rPr>
        <w:t>in-progress cards will be set to two</w:t>
      </w:r>
      <w:r w:rsidR="00911CF2">
        <w:rPr>
          <w:rStyle w:val="markedcontent"/>
        </w:rPr>
        <w:t xml:space="preserve"> to mitigate the accumulation of unfinished tasks.</w:t>
      </w:r>
    </w:p>
    <w:p w14:paraId="7E27D76D" w14:textId="5D01AC3A" w:rsidR="00A16914" w:rsidRDefault="00A16914">
      <w:pPr>
        <w:jc w:val="left"/>
        <w:rPr>
          <w:rFonts w:eastAsiaTheme="majorEastAsia" w:cstheme="majorBidi"/>
          <w:b/>
          <w:smallCaps/>
          <w:sz w:val="24"/>
          <w:szCs w:val="32"/>
        </w:rPr>
      </w:pPr>
      <w:bookmarkStart w:id="18" w:name="_Toc116042669"/>
      <w:r>
        <w:br w:type="page"/>
      </w:r>
    </w:p>
    <w:p w14:paraId="40EF9349" w14:textId="77777777" w:rsidR="005B1DBC" w:rsidRDefault="005B1DBC" w:rsidP="005B1DBC">
      <w:bookmarkStart w:id="19" w:name="_Toc121795415"/>
    </w:p>
    <w:p w14:paraId="11BDF330" w14:textId="6B33E546" w:rsidR="009E63EB" w:rsidRDefault="009E63EB" w:rsidP="009E63EB">
      <w:pPr>
        <w:pStyle w:val="Heading2"/>
      </w:pPr>
      <w:r>
        <w:t>2.3. | Work Breakdown Structure</w:t>
      </w:r>
      <w:bookmarkEnd w:id="18"/>
      <w:bookmarkEnd w:id="19"/>
    </w:p>
    <w:p w14:paraId="326B39B2" w14:textId="77777777" w:rsidR="004A4DD1" w:rsidRPr="004A4DD1" w:rsidRDefault="004A4DD1" w:rsidP="004A4DD1"/>
    <w:p w14:paraId="1D0FF770" w14:textId="3ADD12E4" w:rsidR="00D330F4" w:rsidRDefault="00AB4BDB" w:rsidP="00D330F4">
      <w:r>
        <w:t>The Work Breakdown Structure is split into console and application development phases and does not include preliminary research and documentation.</w:t>
      </w:r>
      <w:r w:rsidR="0045212D">
        <w:t xml:space="preserve"> The </w:t>
      </w:r>
      <w:r w:rsidR="002F6E29">
        <w:t xml:space="preserve">console </w:t>
      </w:r>
      <w:r w:rsidR="00E170B7">
        <w:t>prototyping</w:t>
      </w:r>
      <w:r w:rsidR="002F6E29">
        <w:t xml:space="preserve"> will follow a linear</w:t>
      </w:r>
      <w:r w:rsidR="000F468A">
        <w:t>, manufacturer-like</w:t>
      </w:r>
      <w:r w:rsidR="00D6509D">
        <w:t>,</w:t>
      </w:r>
      <w:r w:rsidR="002F6E29">
        <w:t xml:space="preserve"> </w:t>
      </w:r>
      <w:r w:rsidR="00D6509D">
        <w:t xml:space="preserve">step-by-step </w:t>
      </w:r>
      <w:r w:rsidR="002F6E29">
        <w:t xml:space="preserve">development style </w:t>
      </w:r>
      <w:r w:rsidR="000F468A">
        <w:t xml:space="preserve">where each </w:t>
      </w:r>
      <w:r w:rsidR="00E170B7">
        <w:t>task is</w:t>
      </w:r>
      <w:r w:rsidR="000F468A">
        <w:t xml:space="preserve"> start</w:t>
      </w:r>
      <w:r w:rsidR="002511F6">
        <w:t>ed</w:t>
      </w:r>
      <w:r w:rsidR="000F468A">
        <w:t xml:space="preserve"> </w:t>
      </w:r>
      <w:r w:rsidR="002511F6">
        <w:t>when the last one end</w:t>
      </w:r>
      <w:r w:rsidR="003B4008">
        <w:t>s.</w:t>
      </w:r>
      <w:r w:rsidR="005C6173">
        <w:t xml:space="preserve"> One of </w:t>
      </w:r>
      <w:r w:rsidR="004F1B0C">
        <w:t xml:space="preserve">the </w:t>
      </w:r>
      <w:r w:rsidR="00290403">
        <w:t>most significan</w:t>
      </w:r>
      <w:r w:rsidR="004F1B0C">
        <w:t>t risk factor</w:t>
      </w:r>
      <w:r w:rsidR="00290403">
        <w:t>s</w:t>
      </w:r>
      <w:r w:rsidR="004F1B0C">
        <w:t xml:space="preserve"> </w:t>
      </w:r>
      <w:r w:rsidR="00290403">
        <w:t xml:space="preserve">is the </w:t>
      </w:r>
      <w:r w:rsidR="001B5F13">
        <w:t xml:space="preserve">late </w:t>
      </w:r>
      <w:r w:rsidR="00290403">
        <w:t>finalisation of</w:t>
      </w:r>
      <w:r w:rsidR="004F1B0C">
        <w:t xml:space="preserve"> this part of the development </w:t>
      </w:r>
      <w:r w:rsidR="00290403">
        <w:t>because</w:t>
      </w:r>
      <w:r w:rsidR="004F1B0C">
        <w:t xml:space="preserve"> failing to </w:t>
      </w:r>
      <w:r w:rsidR="008F7016">
        <w:t xml:space="preserve">engineer a working prototype would compromise the </w:t>
      </w:r>
      <w:r w:rsidR="00075A6C">
        <w:t>entire</w:t>
      </w:r>
      <w:r w:rsidR="00290403">
        <w:t xml:space="preserve"> project.</w:t>
      </w:r>
    </w:p>
    <w:p w14:paraId="5CB595BD" w14:textId="77777777" w:rsidR="00992338" w:rsidRPr="00D330F4" w:rsidRDefault="00992338" w:rsidP="00D330F4"/>
    <w:p w14:paraId="71B5041B" w14:textId="77777777" w:rsidR="00D330F4" w:rsidRDefault="00D330F4" w:rsidP="00D330F4">
      <w:pPr>
        <w:keepNext/>
        <w:jc w:val="center"/>
      </w:pPr>
      <w:r w:rsidRPr="00D330F4">
        <w:rPr>
          <w:noProof/>
        </w:rPr>
        <w:drawing>
          <wp:inline distT="0" distB="0" distL="0" distR="0" wp14:anchorId="5EE3D45B" wp14:editId="2EB14153">
            <wp:extent cx="6044913" cy="5004700"/>
            <wp:effectExtent l="0" t="0" r="0" b="571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9"/>
                    <a:stretch>
                      <a:fillRect/>
                    </a:stretch>
                  </pic:blipFill>
                  <pic:spPr>
                    <a:xfrm>
                      <a:off x="0" y="0"/>
                      <a:ext cx="6124379" cy="5070491"/>
                    </a:xfrm>
                    <a:prstGeom prst="rect">
                      <a:avLst/>
                    </a:prstGeom>
                  </pic:spPr>
                </pic:pic>
              </a:graphicData>
            </a:graphic>
          </wp:inline>
        </w:drawing>
      </w:r>
    </w:p>
    <w:p w14:paraId="1BC045A3" w14:textId="2782FDDB" w:rsidR="00B26D8C" w:rsidRDefault="00D330F4" w:rsidP="00D330F4">
      <w:pPr>
        <w:pStyle w:val="Caption"/>
        <w:jc w:val="center"/>
      </w:pPr>
      <w:r>
        <w:t xml:space="preserve">Figure </w:t>
      </w:r>
      <w:fldSimple w:instr=" SEQ Figure \* ARABIC ">
        <w:r w:rsidR="00291082">
          <w:rPr>
            <w:noProof/>
          </w:rPr>
          <w:t>20</w:t>
        </w:r>
      </w:fldSimple>
      <w:r>
        <w:t xml:space="preserve"> | Console WBS</w:t>
      </w:r>
    </w:p>
    <w:p w14:paraId="05F1056E" w14:textId="77777777" w:rsidR="00913E1C" w:rsidRDefault="00913E1C" w:rsidP="00913E1C"/>
    <w:p w14:paraId="60B8DE18" w14:textId="79C52CDF" w:rsidR="003B4008" w:rsidRDefault="003B4008" w:rsidP="00913E1C">
      <w:r>
        <w:t xml:space="preserve">On the other hand, </w:t>
      </w:r>
      <w:r w:rsidR="006B1648">
        <w:t xml:space="preserve">the application </w:t>
      </w:r>
      <w:r w:rsidR="00A2611E">
        <w:t>can</w:t>
      </w:r>
      <w:r w:rsidR="006B1648">
        <w:t xml:space="preserve"> be built </w:t>
      </w:r>
      <w:r w:rsidR="0089592D">
        <w:t>more simultaneously</w:t>
      </w:r>
      <w:r w:rsidR="006B1648">
        <w:t xml:space="preserve">, where </w:t>
      </w:r>
      <w:r w:rsidR="00574DEA">
        <w:t>many of the features may be developed in parallel</w:t>
      </w:r>
      <w:r w:rsidR="0089592D">
        <w:t xml:space="preserve">, </w:t>
      </w:r>
      <w:proofErr w:type="gramStart"/>
      <w:r w:rsidR="0089592D">
        <w:t>more</w:t>
      </w:r>
      <w:proofErr w:type="gramEnd"/>
      <w:r w:rsidR="0089592D">
        <w:t xml:space="preserve"> or less independently. There</w:t>
      </w:r>
      <w:r w:rsidR="00A112D9">
        <w:t xml:space="preserve">fore, </w:t>
      </w:r>
      <w:r w:rsidR="00262267">
        <w:t>play and practice options or chord tutorial features may be started after creating our landing page. The order of the task</w:t>
      </w:r>
      <w:r w:rsidR="001A2B41">
        <w:t>s, on the other hand not arbitrary. Some</w:t>
      </w:r>
      <w:r w:rsidR="00C54C9A">
        <w:t xml:space="preserve"> functionalities like </w:t>
      </w:r>
      <w:r w:rsidR="00251BAE">
        <w:t xml:space="preserve">tablature translation </w:t>
      </w:r>
      <w:r w:rsidR="005D0889">
        <w:t>or the game environment</w:t>
      </w:r>
      <w:r w:rsidR="00C54C9A">
        <w:t xml:space="preserve"> may require</w:t>
      </w:r>
      <w:r w:rsidR="005D0889">
        <w:t xml:space="preserve"> extensive development time, and</w:t>
      </w:r>
      <w:r w:rsidR="00E354CA">
        <w:t xml:space="preserve"> their program units are reusable.</w:t>
      </w:r>
      <w:r w:rsidR="00DB2961">
        <w:t xml:space="preserve"> These</w:t>
      </w:r>
      <w:r w:rsidR="00DA2104">
        <w:t xml:space="preserve"> software components </w:t>
      </w:r>
      <w:r w:rsidR="00847233">
        <w:t>precede</w:t>
      </w:r>
      <w:r w:rsidR="001D7018">
        <w:t xml:space="preserve"> </w:t>
      </w:r>
      <w:r w:rsidR="009709A4">
        <w:t>miscellaneous</w:t>
      </w:r>
      <w:r w:rsidR="0025775D">
        <w:t>, less vital functionality, like tutorials,</w:t>
      </w:r>
      <w:r w:rsidR="009709A4">
        <w:t xml:space="preserve"> </w:t>
      </w:r>
      <w:r w:rsidR="00105E6D">
        <w:t>social</w:t>
      </w:r>
      <w:r w:rsidR="00751869">
        <w:t xml:space="preserve"> elements,</w:t>
      </w:r>
      <w:r w:rsidR="00105E6D">
        <w:t xml:space="preserve"> and </w:t>
      </w:r>
      <w:r w:rsidR="00847233">
        <w:t>administrative</w:t>
      </w:r>
      <w:r w:rsidR="001D7018">
        <w:t xml:space="preserve"> </w:t>
      </w:r>
      <w:r w:rsidR="003E4DF6">
        <w:t>sections.</w:t>
      </w:r>
    </w:p>
    <w:p w14:paraId="4DAA6516" w14:textId="77777777" w:rsidR="005B1DBC" w:rsidRDefault="005B1DBC" w:rsidP="00913E1C"/>
    <w:p w14:paraId="77A61DC3" w14:textId="77777777" w:rsidR="005B1DBC" w:rsidRDefault="005B1DBC" w:rsidP="00913E1C"/>
    <w:p w14:paraId="77184180" w14:textId="77777777" w:rsidR="005B1DBC" w:rsidRPr="00913E1C" w:rsidRDefault="005B1DBC" w:rsidP="00913E1C"/>
    <w:p w14:paraId="5F715805" w14:textId="110EA161" w:rsidR="009375F0" w:rsidRDefault="00F45F91" w:rsidP="009375F0">
      <w:pPr>
        <w:keepNext/>
        <w:jc w:val="center"/>
      </w:pPr>
      <w:r w:rsidRPr="00F45F91">
        <w:rPr>
          <w:noProof/>
        </w:rPr>
        <w:drawing>
          <wp:inline distT="0" distB="0" distL="0" distR="0" wp14:anchorId="38E4A5BD" wp14:editId="48D5ABB8">
            <wp:extent cx="6653530" cy="7828548"/>
            <wp:effectExtent l="0" t="0" r="0" b="1270"/>
            <wp:docPr id="32" name="Picture 3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engineering drawing&#10;&#10;Description automatically generated"/>
                    <pic:cNvPicPr/>
                  </pic:nvPicPr>
                  <pic:blipFill>
                    <a:blip r:embed="rId30"/>
                    <a:stretch>
                      <a:fillRect/>
                    </a:stretch>
                  </pic:blipFill>
                  <pic:spPr>
                    <a:xfrm>
                      <a:off x="0" y="0"/>
                      <a:ext cx="6690394" cy="7871922"/>
                    </a:xfrm>
                    <a:prstGeom prst="rect">
                      <a:avLst/>
                    </a:prstGeom>
                  </pic:spPr>
                </pic:pic>
              </a:graphicData>
            </a:graphic>
          </wp:inline>
        </w:drawing>
      </w:r>
    </w:p>
    <w:p w14:paraId="2AAE967D" w14:textId="69AF75FF" w:rsidR="000D40A3" w:rsidRDefault="00913E1C" w:rsidP="00AD7A44">
      <w:pPr>
        <w:pStyle w:val="Caption"/>
        <w:jc w:val="center"/>
      </w:pPr>
      <w:r>
        <w:t xml:space="preserve">Figure </w:t>
      </w:r>
      <w:fldSimple w:instr=" SEQ Figure \* ARABIC ">
        <w:r w:rsidR="00291082">
          <w:rPr>
            <w:noProof/>
          </w:rPr>
          <w:t>21</w:t>
        </w:r>
      </w:fldSimple>
      <w:r>
        <w:t xml:space="preserve"> | Application WBS</w:t>
      </w:r>
    </w:p>
    <w:p w14:paraId="5073A5F6" w14:textId="7FB2A967" w:rsidR="009375F0" w:rsidRDefault="009375F0">
      <w:pPr>
        <w:jc w:val="left"/>
      </w:pPr>
      <w:r>
        <w:br w:type="page"/>
      </w:r>
    </w:p>
    <w:p w14:paraId="3F273E6C" w14:textId="072CAC83" w:rsidR="009E63EB" w:rsidRDefault="009E63EB" w:rsidP="009E63EB">
      <w:pPr>
        <w:pStyle w:val="Heading2"/>
      </w:pPr>
      <w:bookmarkStart w:id="20" w:name="_Toc116042670"/>
      <w:bookmarkStart w:id="21" w:name="_Toc121795416"/>
      <w:r>
        <w:lastRenderedPageBreak/>
        <w:t>2.4. | Project Phases and Schedule</w:t>
      </w:r>
      <w:bookmarkEnd w:id="20"/>
      <w:bookmarkEnd w:id="21"/>
      <w:r w:rsidR="000B4638">
        <w:br/>
      </w:r>
    </w:p>
    <w:p w14:paraId="779C0EA0" w14:textId="29041B51" w:rsidR="000D40A3" w:rsidRDefault="00BA58AC" w:rsidP="000D40A3">
      <w:r>
        <w:t xml:space="preserve">The project console development phase follows a sequential order, and </w:t>
      </w:r>
      <w:r w:rsidR="00E04283">
        <w:t xml:space="preserve">the </w:t>
      </w:r>
      <w:r w:rsidR="00516AFE">
        <w:t xml:space="preserve">software development is iterative. However, </w:t>
      </w:r>
      <w:r w:rsidR="005D6DCB">
        <w:t xml:space="preserve">the subtasks are dependent on one another. </w:t>
      </w:r>
      <w:r w:rsidR="00320EE7">
        <w:t>Additionally, t</w:t>
      </w:r>
      <w:r w:rsidR="002535B1">
        <w:t xml:space="preserve">he schedule is based on a pessimistic scenario, </w:t>
      </w:r>
      <w:r w:rsidR="00EC3799">
        <w:t xml:space="preserve">leaving plenty of time to </w:t>
      </w:r>
      <w:r w:rsidR="00320EE7">
        <w:t>feature development</w:t>
      </w:r>
      <w:r w:rsidR="0080312A">
        <w:t xml:space="preserve">, where the final </w:t>
      </w:r>
      <w:r w:rsidR="002B1B06">
        <w:t xml:space="preserve">user </w:t>
      </w:r>
      <w:r w:rsidR="00143A50">
        <w:t xml:space="preserve">acceptance </w:t>
      </w:r>
      <w:r w:rsidR="0080312A">
        <w:t xml:space="preserve">tests are scheduled </w:t>
      </w:r>
      <w:r w:rsidR="00563CC2">
        <w:t>at</w:t>
      </w:r>
      <w:r w:rsidR="0080312A">
        <w:t xml:space="preserve"> the end of </w:t>
      </w:r>
      <w:r w:rsidR="00563CC2">
        <w:t>March</w:t>
      </w:r>
      <w:r w:rsidR="00143A50">
        <w:t xml:space="preserve"> 2023</w:t>
      </w:r>
      <w:r w:rsidR="00563CC2">
        <w:t>.</w:t>
      </w:r>
    </w:p>
    <w:p w14:paraId="0602BDF5" w14:textId="77777777" w:rsidR="000D40A3" w:rsidRPr="000D40A3" w:rsidRDefault="000D40A3" w:rsidP="000D40A3"/>
    <w:p w14:paraId="2EC574B6" w14:textId="77777777" w:rsidR="000B4638" w:rsidRDefault="00036F2A" w:rsidP="000B4638">
      <w:pPr>
        <w:keepNext/>
      </w:pPr>
      <w:r w:rsidRPr="00036F2A">
        <w:rPr>
          <w:noProof/>
        </w:rPr>
        <w:drawing>
          <wp:inline distT="0" distB="0" distL="0" distR="0" wp14:anchorId="46F11190" wp14:editId="7A64DBE0">
            <wp:extent cx="6645910" cy="3696335"/>
            <wp:effectExtent l="0" t="0" r="2540" b="0"/>
            <wp:docPr id="33" name="Picture 3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31"/>
                    <a:stretch>
                      <a:fillRect/>
                    </a:stretch>
                  </pic:blipFill>
                  <pic:spPr>
                    <a:xfrm>
                      <a:off x="0" y="0"/>
                      <a:ext cx="6645910" cy="3696335"/>
                    </a:xfrm>
                    <a:prstGeom prst="rect">
                      <a:avLst/>
                    </a:prstGeom>
                  </pic:spPr>
                </pic:pic>
              </a:graphicData>
            </a:graphic>
          </wp:inline>
        </w:drawing>
      </w:r>
    </w:p>
    <w:p w14:paraId="0170AA8D" w14:textId="353ABD05" w:rsidR="00036F2A" w:rsidRDefault="000B4638" w:rsidP="000B4638">
      <w:pPr>
        <w:pStyle w:val="Caption"/>
        <w:jc w:val="center"/>
      </w:pPr>
      <w:r>
        <w:t xml:space="preserve">Figure </w:t>
      </w:r>
      <w:fldSimple w:instr=" SEQ Figure \* ARABIC ">
        <w:r w:rsidR="00291082">
          <w:rPr>
            <w:noProof/>
          </w:rPr>
          <w:t>22</w:t>
        </w:r>
      </w:fldSimple>
      <w:r>
        <w:t xml:space="preserve"> | Gantt Chart</w:t>
      </w:r>
      <w:r w:rsidR="00041171">
        <w:t xml:space="preserve"> </w:t>
      </w:r>
      <w:r w:rsidR="00041171" w:rsidRPr="00F55EBD">
        <w:rPr>
          <w:b w:val="0"/>
          <w:bCs/>
        </w:rPr>
        <w:t>(Appendix/</w:t>
      </w:r>
      <w:proofErr w:type="spellStart"/>
      <w:r w:rsidR="005C6782">
        <w:rPr>
          <w:b w:val="0"/>
          <w:bCs/>
        </w:rPr>
        <w:t>RiffMaster.pod</w:t>
      </w:r>
      <w:proofErr w:type="spellEnd"/>
      <w:r w:rsidR="00041171" w:rsidRPr="00F55EBD">
        <w:rPr>
          <w:b w:val="0"/>
          <w:bCs/>
        </w:rPr>
        <w:t>)</w:t>
      </w:r>
    </w:p>
    <w:p w14:paraId="142077F7" w14:textId="77777777" w:rsidR="000B4638" w:rsidRPr="000B4638" w:rsidRDefault="000B4638" w:rsidP="000B4638"/>
    <w:p w14:paraId="5F9281BC" w14:textId="38C5D2BD" w:rsidR="009E63EB" w:rsidRDefault="009E63EB" w:rsidP="009E63EB">
      <w:pPr>
        <w:pStyle w:val="Heading2"/>
      </w:pPr>
      <w:bookmarkStart w:id="22" w:name="_Toc116042651"/>
      <w:bookmarkStart w:id="23" w:name="_Toc121795417"/>
      <w:r>
        <w:t>2.5. | Tools</w:t>
      </w:r>
      <w:bookmarkEnd w:id="22"/>
      <w:bookmarkEnd w:id="23"/>
    </w:p>
    <w:p w14:paraId="2F17E841" w14:textId="77777777" w:rsidR="00EF48C0" w:rsidRDefault="00EF48C0" w:rsidP="00C62D22"/>
    <w:p w14:paraId="386FE4E3" w14:textId="0D7A3E89" w:rsidR="009E63EB" w:rsidRDefault="00563CC2" w:rsidP="00C62D22">
      <w:r w:rsidRPr="00563CC2">
        <w:t xml:space="preserve">The </w:t>
      </w:r>
      <w:r>
        <w:t xml:space="preserve">following </w:t>
      </w:r>
      <w:r w:rsidR="00885CAF">
        <w:t>tools</w:t>
      </w:r>
      <w:r w:rsidR="00440DAF">
        <w:t>, programs and languages</w:t>
      </w:r>
      <w:r w:rsidR="00885CAF">
        <w:t xml:space="preserve"> </w:t>
      </w:r>
      <w:r w:rsidR="00FD7FCE">
        <w:t xml:space="preserve">will be </w:t>
      </w:r>
      <w:r w:rsidR="00885CAF">
        <w:t>used throughout the development phases</w:t>
      </w:r>
      <w:r w:rsidR="00FD7FCE">
        <w:t>:</w:t>
      </w:r>
    </w:p>
    <w:p w14:paraId="75438767" w14:textId="030F8ABC" w:rsidR="00885CAF" w:rsidRDefault="00FD7FCE" w:rsidP="00EF48C0">
      <w:pPr>
        <w:pStyle w:val="ListParagraph"/>
        <w:numPr>
          <w:ilvl w:val="0"/>
          <w:numId w:val="20"/>
        </w:numPr>
      </w:pPr>
      <w:r w:rsidRPr="006E0163">
        <w:rPr>
          <w:b/>
          <w:bCs/>
        </w:rPr>
        <w:t>Hardware</w:t>
      </w:r>
      <w:r>
        <w:t>:</w:t>
      </w:r>
    </w:p>
    <w:p w14:paraId="5D80F9A4" w14:textId="3C6DA609" w:rsidR="00EF48C0" w:rsidRDefault="00EF48C0" w:rsidP="00285CD3">
      <w:pPr>
        <w:pStyle w:val="ListParagraph"/>
        <w:numPr>
          <w:ilvl w:val="1"/>
          <w:numId w:val="20"/>
        </w:numPr>
      </w:pPr>
      <w:r>
        <w:t>Arduino</w:t>
      </w:r>
      <w:r w:rsidR="00440DAF">
        <w:t xml:space="preserve"> Microcontroller: C++</w:t>
      </w:r>
      <w:r w:rsidR="00D53E24">
        <w:t>,</w:t>
      </w:r>
    </w:p>
    <w:p w14:paraId="46C4EB22" w14:textId="1A15C8DB" w:rsidR="00D53E24" w:rsidRDefault="00D53E24" w:rsidP="00285CD3">
      <w:pPr>
        <w:pStyle w:val="ListParagraph"/>
        <w:numPr>
          <w:ilvl w:val="1"/>
          <w:numId w:val="20"/>
        </w:numPr>
      </w:pPr>
      <w:r>
        <w:t xml:space="preserve">Physical Tools for </w:t>
      </w:r>
      <w:r w:rsidR="00751941">
        <w:t>w</w:t>
      </w:r>
      <w:r>
        <w:t xml:space="preserve">iring and </w:t>
      </w:r>
      <w:r w:rsidR="00751941">
        <w:t>h</w:t>
      </w:r>
      <w:r>
        <w:t>ousing</w:t>
      </w:r>
      <w:r w:rsidR="00400384">
        <w:t>,</w:t>
      </w:r>
    </w:p>
    <w:p w14:paraId="7B6C2397" w14:textId="627AE420" w:rsidR="00400384" w:rsidRDefault="00400384" w:rsidP="00285CD3">
      <w:pPr>
        <w:pStyle w:val="ListParagraph"/>
        <w:numPr>
          <w:ilvl w:val="1"/>
          <w:numId w:val="20"/>
        </w:numPr>
      </w:pPr>
      <w:r>
        <w:t xml:space="preserve">TinkerCad: </w:t>
      </w:r>
      <w:r w:rsidR="00FF4260">
        <w:t>electrical simulations</w:t>
      </w:r>
      <w:r w:rsidR="009B0D24">
        <w:t>,</w:t>
      </w:r>
    </w:p>
    <w:p w14:paraId="1F98C25D" w14:textId="58D4BAC7" w:rsidR="00F15614" w:rsidRDefault="009B0D24" w:rsidP="00285CD3">
      <w:pPr>
        <w:pStyle w:val="ListParagraph"/>
        <w:numPr>
          <w:ilvl w:val="1"/>
          <w:numId w:val="20"/>
        </w:numPr>
      </w:pPr>
      <w:r>
        <w:t>Additional Calculations: Python.</w:t>
      </w:r>
    </w:p>
    <w:p w14:paraId="72E40540" w14:textId="2C043F4B" w:rsidR="00D53E24" w:rsidRDefault="00285CD3" w:rsidP="00EF48C0">
      <w:pPr>
        <w:pStyle w:val="ListParagraph"/>
        <w:numPr>
          <w:ilvl w:val="0"/>
          <w:numId w:val="20"/>
        </w:numPr>
      </w:pPr>
      <w:r w:rsidRPr="006E0163">
        <w:rPr>
          <w:b/>
          <w:bCs/>
        </w:rPr>
        <w:t>Software</w:t>
      </w:r>
      <w:r>
        <w:t>:</w:t>
      </w:r>
    </w:p>
    <w:p w14:paraId="388BD5BE" w14:textId="05288A4E" w:rsidR="00285CD3" w:rsidRDefault="003D5D9D" w:rsidP="00285CD3">
      <w:pPr>
        <w:pStyle w:val="ListParagraph"/>
        <w:numPr>
          <w:ilvl w:val="1"/>
          <w:numId w:val="20"/>
        </w:numPr>
      </w:pPr>
      <w:r>
        <w:t>VsCode</w:t>
      </w:r>
      <w:r w:rsidR="00FF4260">
        <w:t xml:space="preserve"> Editor,</w:t>
      </w:r>
    </w:p>
    <w:p w14:paraId="1349667B" w14:textId="08DC56B9" w:rsidR="00FF4260" w:rsidRDefault="009C5590" w:rsidP="00285CD3">
      <w:pPr>
        <w:pStyle w:val="ListParagraph"/>
        <w:numPr>
          <w:ilvl w:val="1"/>
          <w:numId w:val="20"/>
        </w:numPr>
      </w:pPr>
      <w:r>
        <w:t>Frontend</w:t>
      </w:r>
      <w:r w:rsidR="000F3FC9">
        <w:t>: JavaScript</w:t>
      </w:r>
      <w:r w:rsidR="001610FF">
        <w:t xml:space="preserve"> (</w:t>
      </w:r>
      <w:r w:rsidR="00BF3FC6">
        <w:t>TypeScript</w:t>
      </w:r>
      <w:r w:rsidR="001610FF">
        <w:t>)</w:t>
      </w:r>
      <w:r w:rsidR="00BF3FC6">
        <w:t xml:space="preserve">, </w:t>
      </w:r>
      <w:r w:rsidR="000F3FC9">
        <w:t>HTML, CSS</w:t>
      </w:r>
      <w:r w:rsidR="001610FF">
        <w:t xml:space="preserve"> (</w:t>
      </w:r>
      <w:r w:rsidR="00BF3FC6">
        <w:t>Sa</w:t>
      </w:r>
      <w:r w:rsidR="001610FF">
        <w:t>ss)</w:t>
      </w:r>
      <w:r>
        <w:t>,</w:t>
      </w:r>
    </w:p>
    <w:p w14:paraId="16258F9A" w14:textId="1813ECBE" w:rsidR="009C5590" w:rsidRDefault="009C5590" w:rsidP="00285CD3">
      <w:pPr>
        <w:pStyle w:val="ListParagraph"/>
        <w:numPr>
          <w:ilvl w:val="1"/>
          <w:numId w:val="20"/>
        </w:numPr>
      </w:pPr>
      <w:r>
        <w:t xml:space="preserve">Backend: </w:t>
      </w:r>
      <w:r w:rsidR="00C5384A">
        <w:t>NodeJS</w:t>
      </w:r>
      <w:r w:rsidR="00A1480F">
        <w:t xml:space="preserve"> (Express)</w:t>
      </w:r>
      <w:r w:rsidR="00C5384A">
        <w:t>, MongoDB</w:t>
      </w:r>
      <w:r w:rsidR="00A1480F">
        <w:t xml:space="preserve"> (Mongoose)</w:t>
      </w:r>
      <w:r w:rsidR="00C5384A">
        <w:t>,</w:t>
      </w:r>
    </w:p>
    <w:p w14:paraId="5160E63E" w14:textId="77777777" w:rsidR="009C5590" w:rsidRDefault="009C5590" w:rsidP="00285CD3">
      <w:pPr>
        <w:pStyle w:val="ListParagraph"/>
        <w:numPr>
          <w:ilvl w:val="1"/>
          <w:numId w:val="20"/>
        </w:numPr>
      </w:pPr>
      <w:r>
        <w:t>Testing: Jest</w:t>
      </w:r>
      <w:r w:rsidR="00C5384A">
        <w:t>,</w:t>
      </w:r>
    </w:p>
    <w:p w14:paraId="3E33E36F" w14:textId="4B735609" w:rsidR="00C5384A" w:rsidRDefault="00A1480F" w:rsidP="00285CD3">
      <w:pPr>
        <w:pStyle w:val="ListParagraph"/>
        <w:numPr>
          <w:ilvl w:val="1"/>
          <w:numId w:val="20"/>
        </w:numPr>
      </w:pPr>
      <w:r>
        <w:t xml:space="preserve">Visual </w:t>
      </w:r>
      <w:r w:rsidR="004D0FCB">
        <w:t xml:space="preserve">and Audio </w:t>
      </w:r>
      <w:r>
        <w:t xml:space="preserve">Design: Adobe </w:t>
      </w:r>
      <w:r w:rsidR="00E544E7">
        <w:t>Photoshop,</w:t>
      </w:r>
      <w:r w:rsidR="00B76038">
        <w:t xml:space="preserve"> Adobe Illustrator</w:t>
      </w:r>
      <w:r w:rsidR="004D0FCB">
        <w:t>, Audacity.</w:t>
      </w:r>
    </w:p>
    <w:p w14:paraId="6BE89B16" w14:textId="1F6E129C" w:rsidR="00E544E7" w:rsidRDefault="00E544E7" w:rsidP="00E544E7">
      <w:pPr>
        <w:pStyle w:val="ListParagraph"/>
        <w:numPr>
          <w:ilvl w:val="0"/>
          <w:numId w:val="20"/>
        </w:numPr>
      </w:pPr>
      <w:r w:rsidRPr="006E0163">
        <w:rPr>
          <w:b/>
          <w:bCs/>
        </w:rPr>
        <w:t>Documentation</w:t>
      </w:r>
      <w:r>
        <w:t>:</w:t>
      </w:r>
    </w:p>
    <w:p w14:paraId="36062DFD" w14:textId="0E8B242A" w:rsidR="00E544E7" w:rsidRDefault="00E544E7" w:rsidP="00E544E7">
      <w:pPr>
        <w:pStyle w:val="ListParagraph"/>
        <w:numPr>
          <w:ilvl w:val="1"/>
          <w:numId w:val="20"/>
        </w:numPr>
      </w:pPr>
      <w:r>
        <w:t>GitHub</w:t>
      </w:r>
      <w:r w:rsidR="00CA6B6E">
        <w:t>, Excel, ProjectLibre, Microsoft Word</w:t>
      </w:r>
      <w:r w:rsidR="00751941">
        <w:t>,</w:t>
      </w:r>
    </w:p>
    <w:p w14:paraId="181C650F" w14:textId="7BC0019F" w:rsidR="00751941" w:rsidRPr="00563CC2" w:rsidRDefault="00751941" w:rsidP="00E70D79">
      <w:pPr>
        <w:pStyle w:val="ListParagraph"/>
        <w:numPr>
          <w:ilvl w:val="1"/>
          <w:numId w:val="20"/>
        </w:numPr>
        <w:jc w:val="left"/>
      </w:pPr>
      <w:r>
        <w:t xml:space="preserve">Diagrams: </w:t>
      </w:r>
      <w:r w:rsidR="003D5D9D">
        <w:t>DrawIO</w:t>
      </w:r>
      <w:r>
        <w:t>.</w:t>
      </w:r>
      <w:r w:rsidR="005259EA">
        <w:br w:type="page"/>
      </w:r>
    </w:p>
    <w:p w14:paraId="6118591E" w14:textId="4CFDE6DD" w:rsidR="00DA1CBB" w:rsidRDefault="00213F16" w:rsidP="001F592E">
      <w:pPr>
        <w:pStyle w:val="Heading1"/>
      </w:pPr>
      <w:bookmarkStart w:id="24" w:name="_Toc121795418"/>
      <w:r>
        <w:lastRenderedPageBreak/>
        <w:t>3.</w:t>
      </w:r>
      <w:r w:rsidR="00FE53E2">
        <w:t xml:space="preserve"> | Literature Review</w:t>
      </w:r>
      <w:bookmarkEnd w:id="24"/>
    </w:p>
    <w:p w14:paraId="307BAA2A" w14:textId="048FCDEB" w:rsidR="00460B5F" w:rsidRDefault="00FE53E2" w:rsidP="00EC5E6F">
      <w:pPr>
        <w:pStyle w:val="Heading2"/>
      </w:pPr>
      <w:bookmarkStart w:id="25" w:name="_Toc121795419"/>
      <w:r>
        <w:t>3.</w:t>
      </w:r>
      <w:r w:rsidR="00BA5EE1">
        <w:t xml:space="preserve">1. | </w:t>
      </w:r>
      <w:r w:rsidR="00814A99">
        <w:t>Terminology</w:t>
      </w:r>
      <w:bookmarkEnd w:id="25"/>
    </w:p>
    <w:p w14:paraId="61DD7E30" w14:textId="77777777" w:rsidR="001373AB" w:rsidRPr="00EC5E6F" w:rsidRDefault="001373AB" w:rsidP="00EC5E6F"/>
    <w:p w14:paraId="09182FEC" w14:textId="251C91BE" w:rsidR="003F0B9E" w:rsidRPr="00F4633D" w:rsidRDefault="000B0021" w:rsidP="00F4633D">
      <w:r>
        <w:rPr>
          <w:b/>
          <w:bCs/>
        </w:rPr>
        <w:t>Parts of a Guitar</w:t>
      </w:r>
      <w:r w:rsidR="005259EA">
        <w:rPr>
          <w:b/>
          <w:bCs/>
        </w:rPr>
        <w:t xml:space="preserve">: </w:t>
      </w:r>
      <w:r w:rsidR="00184B67">
        <w:rPr>
          <w:b/>
          <w:bCs/>
        </w:rPr>
        <w:t xml:space="preserve"> </w:t>
      </w:r>
      <w:r w:rsidR="00CA26CB">
        <w:t>O</w:t>
      </w:r>
      <w:r w:rsidR="00184B67">
        <w:t>ur controller has similar characteristics to an actual guitar</w:t>
      </w:r>
      <w:r w:rsidR="00CA26CB">
        <w:t>.</w:t>
      </w:r>
      <w:r w:rsidR="00184B67">
        <w:t xml:space="preserve"> </w:t>
      </w:r>
      <w:r w:rsidR="0095632F">
        <w:t>The following diagram will refer to the matching components, such as frets, bridge, and neck (Figure 23)</w:t>
      </w:r>
      <w:r w:rsidR="00E20563">
        <w:t>.</w:t>
      </w:r>
    </w:p>
    <w:p w14:paraId="09C24307" w14:textId="77777777" w:rsidR="00EC5E6F" w:rsidRDefault="00EC5E6F" w:rsidP="00331EA5">
      <w:pPr>
        <w:jc w:val="left"/>
        <w:rPr>
          <w:b/>
          <w:bCs/>
        </w:rPr>
      </w:pPr>
    </w:p>
    <w:p w14:paraId="38CD5CE9" w14:textId="77777777" w:rsidR="00875976" w:rsidRDefault="00AE3BDC" w:rsidP="00875976">
      <w:pPr>
        <w:keepNext/>
        <w:jc w:val="center"/>
      </w:pPr>
      <w:r>
        <w:rPr>
          <w:noProof/>
        </w:rPr>
        <w:drawing>
          <wp:inline distT="0" distB="0" distL="0" distR="0" wp14:anchorId="25FF0BCA" wp14:editId="2E4D60A1">
            <wp:extent cx="4139609" cy="2478405"/>
            <wp:effectExtent l="0" t="0" r="0" b="0"/>
            <wp:docPr id="37" name="Picture 37" descr="Different Parts Of An Acoustic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fferent Parts Of An Acoustic Guitar"/>
                    <pic:cNvPicPr>
                      <a:picLocks noChangeAspect="1" noChangeArrowheads="1"/>
                    </pic:cNvPicPr>
                  </pic:nvPicPr>
                  <pic:blipFill>
                    <a:blip r:embed="rId32">
                      <a:extLst>
                        <a:ext uri="{BEBA8EAE-BF5A-486C-A8C5-ECC9F3942E4B}">
                          <a14:imgProps xmlns:a14="http://schemas.microsoft.com/office/drawing/2010/main">
                            <a14:imgLayer r:embed="rId33">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164106" cy="2493072"/>
                    </a:xfrm>
                    <a:prstGeom prst="rect">
                      <a:avLst/>
                    </a:prstGeom>
                    <a:noFill/>
                    <a:ln>
                      <a:noFill/>
                    </a:ln>
                  </pic:spPr>
                </pic:pic>
              </a:graphicData>
            </a:graphic>
          </wp:inline>
        </w:drawing>
      </w:r>
    </w:p>
    <w:p w14:paraId="4F6E5D46" w14:textId="04539688" w:rsidR="000B0021" w:rsidRDefault="00875976" w:rsidP="00875976">
      <w:pPr>
        <w:pStyle w:val="Caption"/>
        <w:jc w:val="center"/>
        <w:rPr>
          <w:b w:val="0"/>
          <w:bCs/>
        </w:rPr>
      </w:pPr>
      <w:r>
        <w:t xml:space="preserve">Figure </w:t>
      </w:r>
      <w:fldSimple w:instr=" SEQ Figure \* ARABIC ">
        <w:r w:rsidR="00291082">
          <w:rPr>
            <w:noProof/>
          </w:rPr>
          <w:t>23</w:t>
        </w:r>
      </w:fldSimple>
      <w:r>
        <w:t xml:space="preserve"> | Parts of a Guitar </w:t>
      </w:r>
      <w:r w:rsidRPr="00D13383">
        <w:rPr>
          <w:b w:val="0"/>
          <w:bCs/>
        </w:rPr>
        <w:t>(</w:t>
      </w:r>
      <w:r w:rsidR="00D13383" w:rsidRPr="00D13383">
        <w:rPr>
          <w:b w:val="0"/>
          <w:bCs/>
        </w:rPr>
        <w:t>https://hellomusictheory.com</w:t>
      </w:r>
      <w:r w:rsidR="00AB22C5">
        <w:rPr>
          <w:b w:val="0"/>
          <w:bCs/>
        </w:rPr>
        <w:t>, 2022</w:t>
      </w:r>
      <w:r w:rsidRPr="00D13383">
        <w:rPr>
          <w:b w:val="0"/>
          <w:bCs/>
        </w:rPr>
        <w:t>)</w:t>
      </w:r>
    </w:p>
    <w:p w14:paraId="2B56E81F" w14:textId="77777777" w:rsidR="000B0021" w:rsidRDefault="000B0021" w:rsidP="00331EA5">
      <w:pPr>
        <w:jc w:val="left"/>
        <w:rPr>
          <w:b/>
          <w:bCs/>
        </w:rPr>
      </w:pPr>
    </w:p>
    <w:p w14:paraId="705B96A0" w14:textId="75D8D232" w:rsidR="00CE53D6" w:rsidRDefault="00331EA5" w:rsidP="00CE53D6">
      <w:pPr>
        <w:rPr>
          <w:rStyle w:val="Strong"/>
          <w:b w:val="0"/>
          <w:bCs w:val="0"/>
        </w:rPr>
      </w:pPr>
      <w:r w:rsidRPr="00E0080A">
        <w:rPr>
          <w:b/>
          <w:bCs/>
        </w:rPr>
        <w:t xml:space="preserve">Audio </w:t>
      </w:r>
      <w:r w:rsidR="008E6294">
        <w:rPr>
          <w:b/>
          <w:bCs/>
        </w:rPr>
        <w:t>and</w:t>
      </w:r>
      <w:r w:rsidRPr="00E0080A">
        <w:rPr>
          <w:b/>
          <w:bCs/>
        </w:rPr>
        <w:t xml:space="preserve"> Sound</w:t>
      </w:r>
      <w:r w:rsidR="00CE53D6">
        <w:rPr>
          <w:b/>
          <w:bCs/>
        </w:rPr>
        <w:t>:</w:t>
      </w:r>
      <w:r w:rsidR="006B4E7F">
        <w:rPr>
          <w:b/>
          <w:bCs/>
        </w:rPr>
        <w:t xml:space="preserve">" </w:t>
      </w:r>
      <w:r w:rsidR="00A75154" w:rsidRPr="00A75154">
        <w:rPr>
          <w:rStyle w:val="Strong"/>
          <w:b w:val="0"/>
          <w:bCs w:val="0"/>
          <w:i/>
          <w:iCs/>
        </w:rPr>
        <w:t>T</w:t>
      </w:r>
      <w:r w:rsidRPr="00A75154">
        <w:rPr>
          <w:rStyle w:val="Strong"/>
          <w:b w:val="0"/>
          <w:bCs w:val="0"/>
          <w:i/>
          <w:iCs/>
        </w:rPr>
        <w:t xml:space="preserve">he key difference between sound and audio is their form of energy. Sound is mechanical wave energy (longitudinal sound waves) that propagates through a </w:t>
      </w:r>
      <w:r w:rsidR="00E60F31" w:rsidRPr="00A75154">
        <w:rPr>
          <w:rStyle w:val="Strong"/>
          <w:b w:val="0"/>
          <w:bCs w:val="0"/>
          <w:i/>
          <w:iCs/>
        </w:rPr>
        <w:t>medium</w:t>
      </w:r>
      <w:r w:rsidR="008F4C31" w:rsidRPr="00A75154">
        <w:rPr>
          <w:rStyle w:val="Strong"/>
          <w:b w:val="0"/>
          <w:bCs w:val="0"/>
          <w:i/>
          <w:iCs/>
        </w:rPr>
        <w:t>,</w:t>
      </w:r>
      <w:r w:rsidR="00E60F31" w:rsidRPr="00A75154">
        <w:rPr>
          <w:rStyle w:val="Strong"/>
          <w:b w:val="0"/>
          <w:bCs w:val="0"/>
          <w:i/>
          <w:iCs/>
        </w:rPr>
        <w:t xml:space="preserve"> causing variation</w:t>
      </w:r>
      <w:r w:rsidRPr="00A75154">
        <w:rPr>
          <w:rStyle w:val="Strong"/>
          <w:b w:val="0"/>
          <w:bCs w:val="0"/>
          <w:i/>
          <w:iCs/>
        </w:rPr>
        <w:t xml:space="preserve"> in pressure within the medium</w:t>
      </w:r>
      <w:r w:rsidR="00A75154">
        <w:rPr>
          <w:rStyle w:val="Strong"/>
          <w:b w:val="0"/>
          <w:bCs w:val="0"/>
        </w:rPr>
        <w:t>"</w:t>
      </w:r>
      <w:sdt>
        <w:sdtPr>
          <w:rPr>
            <w:rStyle w:val="Strong"/>
            <w:b w:val="0"/>
            <w:bCs w:val="0"/>
          </w:rPr>
          <w:id w:val="-1081128978"/>
          <w:citation/>
        </w:sdtPr>
        <w:sdtContent>
          <w:r w:rsidR="00631821">
            <w:rPr>
              <w:rStyle w:val="Strong"/>
              <w:b w:val="0"/>
              <w:bCs w:val="0"/>
            </w:rPr>
            <w:fldChar w:fldCharType="begin"/>
          </w:r>
          <w:r w:rsidR="000E4244">
            <w:rPr>
              <w:rStyle w:val="Strong"/>
              <w:b w:val="0"/>
              <w:bCs w:val="0"/>
            </w:rPr>
            <w:instrText xml:space="preserve">CITATION MyN22 \l 2057 </w:instrText>
          </w:r>
          <w:r w:rsidR="00631821">
            <w:rPr>
              <w:rStyle w:val="Strong"/>
              <w:b w:val="0"/>
              <w:bCs w:val="0"/>
            </w:rPr>
            <w:fldChar w:fldCharType="separate"/>
          </w:r>
          <w:r w:rsidR="000E4244">
            <w:rPr>
              <w:rStyle w:val="Strong"/>
              <w:b w:val="0"/>
              <w:bCs w:val="0"/>
              <w:noProof/>
            </w:rPr>
            <w:t xml:space="preserve"> </w:t>
          </w:r>
          <w:r w:rsidR="000E4244" w:rsidRPr="000E4244">
            <w:rPr>
              <w:noProof/>
            </w:rPr>
            <w:t>(Arthur, 2022)</w:t>
          </w:r>
          <w:r w:rsidR="00631821">
            <w:rPr>
              <w:rStyle w:val="Strong"/>
              <w:b w:val="0"/>
              <w:bCs w:val="0"/>
            </w:rPr>
            <w:fldChar w:fldCharType="end"/>
          </w:r>
        </w:sdtContent>
      </w:sdt>
      <w:r w:rsidR="00A75154">
        <w:rPr>
          <w:rStyle w:val="Strong"/>
          <w:b w:val="0"/>
          <w:bCs w:val="0"/>
        </w:rPr>
        <w:t>.</w:t>
      </w:r>
      <w:r w:rsidRPr="00F92EE3">
        <w:rPr>
          <w:rStyle w:val="Strong"/>
          <w:b w:val="0"/>
          <w:bCs w:val="0"/>
        </w:rPr>
        <w:t xml:space="preserve"> On the other hand, audio is made of electrical energy (analogue or digital signals) that represents sound electrically.</w:t>
      </w:r>
    </w:p>
    <w:p w14:paraId="0943422C" w14:textId="77777777" w:rsidR="00F4633D" w:rsidRPr="00CE53D6" w:rsidRDefault="00F4633D" w:rsidP="00CE53D6"/>
    <w:p w14:paraId="75AE554A" w14:textId="70883E40" w:rsidR="00CA1C02" w:rsidRDefault="00CA1C02" w:rsidP="00CE53D6">
      <w:pPr>
        <w:jc w:val="left"/>
        <w:rPr>
          <w:rStyle w:val="markedcontent"/>
          <w:rFonts w:cstheme="majorHAnsi"/>
        </w:rPr>
      </w:pPr>
      <w:r w:rsidRPr="00E0080A">
        <w:rPr>
          <w:b/>
          <w:bCs/>
        </w:rPr>
        <w:t>Chord</w:t>
      </w:r>
      <w:r w:rsidR="00CE53D6">
        <w:rPr>
          <w:b/>
          <w:bCs/>
        </w:rPr>
        <w:t xml:space="preserve">: </w:t>
      </w:r>
      <w:r>
        <w:rPr>
          <w:rStyle w:val="markedcontent"/>
          <w:rFonts w:cstheme="majorHAnsi"/>
        </w:rPr>
        <w:t>"</w:t>
      </w:r>
      <w:r w:rsidRPr="00CA1C02">
        <w:rPr>
          <w:rStyle w:val="markedcontent"/>
          <w:rFonts w:cstheme="majorHAnsi"/>
          <w:i/>
          <w:iCs/>
        </w:rPr>
        <w:t xml:space="preserve">A chord is three or more notes sounding simultaneously. It can be played </w:t>
      </w:r>
      <w:r w:rsidR="000F6743" w:rsidRPr="00CA1C02">
        <w:rPr>
          <w:rStyle w:val="markedcontent"/>
          <w:rFonts w:cstheme="majorHAnsi"/>
          <w:i/>
          <w:iCs/>
        </w:rPr>
        <w:t>on one</w:t>
      </w:r>
      <w:r w:rsidRPr="00CA1C02">
        <w:rPr>
          <w:rStyle w:val="markedcontent"/>
          <w:rFonts w:cstheme="majorHAnsi"/>
          <w:i/>
          <w:iCs/>
        </w:rPr>
        <w:t xml:space="preserve"> instrument, like a guitar, or by many instruments at once, like a brass quartet or a choir</w:t>
      </w:r>
      <w:r>
        <w:rPr>
          <w:rStyle w:val="markedcontent"/>
          <w:rFonts w:cstheme="majorHAnsi"/>
        </w:rPr>
        <w:t xml:space="preserve">" </w:t>
      </w:r>
      <w:sdt>
        <w:sdtPr>
          <w:rPr>
            <w:rStyle w:val="markedcontent"/>
            <w:rFonts w:cstheme="majorHAnsi"/>
          </w:rPr>
          <w:id w:val="1834956854"/>
          <w:citation/>
        </w:sdtPr>
        <w:sdtEndPr>
          <w:rPr>
            <w:rStyle w:val="markedcontent"/>
          </w:rPr>
        </w:sdtEndPr>
        <w:sdtContent>
          <w:r w:rsidR="0003381A">
            <w:rPr>
              <w:rStyle w:val="markedcontent"/>
              <w:rFonts w:cstheme="majorHAnsi"/>
            </w:rPr>
            <w:fldChar w:fldCharType="begin"/>
          </w:r>
          <w:r w:rsidR="0003381A">
            <w:rPr>
              <w:rStyle w:val="markedcontent"/>
              <w:rFonts w:cstheme="majorHAnsi"/>
            </w:rPr>
            <w:instrText xml:space="preserve"> CITATION Eri \l 2057 </w:instrText>
          </w:r>
          <w:r w:rsidR="0003381A">
            <w:rPr>
              <w:rStyle w:val="markedcontent"/>
              <w:rFonts w:cstheme="majorHAnsi"/>
            </w:rPr>
            <w:fldChar w:fldCharType="separate"/>
          </w:r>
          <w:r w:rsidR="00470CDA" w:rsidRPr="00470CDA">
            <w:rPr>
              <w:rFonts w:cstheme="majorHAnsi"/>
              <w:noProof/>
            </w:rPr>
            <w:t>(Eriksson, 2016)</w:t>
          </w:r>
          <w:r w:rsidR="0003381A">
            <w:rPr>
              <w:rStyle w:val="markedcontent"/>
              <w:rFonts w:cstheme="majorHAnsi"/>
            </w:rPr>
            <w:fldChar w:fldCharType="end"/>
          </w:r>
        </w:sdtContent>
      </w:sdt>
    </w:p>
    <w:p w14:paraId="14708472" w14:textId="77777777" w:rsidR="00331EA5" w:rsidRDefault="00331EA5" w:rsidP="005227EB"/>
    <w:p w14:paraId="53EA9A26" w14:textId="416D62A2" w:rsidR="00474AFC" w:rsidRDefault="00474AFC" w:rsidP="0026799A">
      <w:r w:rsidRPr="00E0080A">
        <w:rPr>
          <w:b/>
          <w:bCs/>
        </w:rPr>
        <w:t>Riff</w:t>
      </w:r>
      <w:r w:rsidR="00CE53D6">
        <w:rPr>
          <w:b/>
          <w:bCs/>
        </w:rPr>
        <w:t xml:space="preserve">: </w:t>
      </w:r>
      <w:r>
        <w:t xml:space="preserve">The riff's etymology is unclear; however, it was first used in the 1930-s, probably to shorten the refrain. After that, the term stayed in pop music and now, it refers to </w:t>
      </w:r>
      <w:r w:rsidR="000F6743">
        <w:t>short, repeated</w:t>
      </w:r>
      <w:r>
        <w:t xml:space="preserve"> melody patterns. </w:t>
      </w:r>
      <w:proofErr w:type="gramStart"/>
      <w:r w:rsidR="000F6743">
        <w:t>Similarly</w:t>
      </w:r>
      <w:proofErr w:type="gramEnd"/>
      <w:r>
        <w:t xml:space="preserve"> to other literature, this project and the application will reference these patterns as riffs.</w:t>
      </w:r>
    </w:p>
    <w:p w14:paraId="1B278CDE" w14:textId="77777777" w:rsidR="00474AFC" w:rsidRDefault="00474AFC" w:rsidP="00474AFC"/>
    <w:p w14:paraId="1861CFE6" w14:textId="6C7F4675" w:rsidR="001279D4" w:rsidRDefault="001279D4" w:rsidP="0026799A">
      <w:r>
        <w:rPr>
          <w:b/>
          <w:bCs/>
        </w:rPr>
        <w:t xml:space="preserve">Monophony </w:t>
      </w:r>
      <w:r w:rsidR="008E6294">
        <w:rPr>
          <w:b/>
          <w:bCs/>
        </w:rPr>
        <w:t>and Polyphony</w:t>
      </w:r>
      <w:r w:rsidR="00CE53D6">
        <w:rPr>
          <w:b/>
          <w:bCs/>
        </w:rPr>
        <w:t xml:space="preserve">: </w:t>
      </w:r>
      <w:r w:rsidRPr="00E233A0">
        <w:t>We ad</w:t>
      </w:r>
      <w:r>
        <w:t>dress monophony because some of the matrix keyboards are wired, so only one keypress can be recognised at a given time. This limitation would result in a monophonic instrument. However, the guitar is a polyphonic instrument, and strings can be strummed simultaneously. Therefore, to create a complete experience, we need to make the input device polyphonic.</w:t>
      </w:r>
    </w:p>
    <w:p w14:paraId="3A4D923F" w14:textId="77777777" w:rsidR="00AC0357" w:rsidRDefault="00AC0357" w:rsidP="0026799A"/>
    <w:p w14:paraId="1DB6723C" w14:textId="796D4DA5" w:rsidR="00420120" w:rsidRDefault="00420120" w:rsidP="001279D4">
      <w:r w:rsidRPr="00420120">
        <w:rPr>
          <w:b/>
          <w:bCs/>
        </w:rPr>
        <w:t>Hammer-On Pull-Off (</w:t>
      </w:r>
      <w:r w:rsidR="008E6294" w:rsidRPr="00420120">
        <w:rPr>
          <w:b/>
          <w:bCs/>
        </w:rPr>
        <w:t>HOPO</w:t>
      </w:r>
      <w:r w:rsidRPr="00420120">
        <w:rPr>
          <w:b/>
          <w:bCs/>
        </w:rPr>
        <w:t>)</w:t>
      </w:r>
      <w:r w:rsidR="00507981">
        <w:rPr>
          <w:b/>
          <w:bCs/>
        </w:rPr>
        <w:t xml:space="preserve">: </w:t>
      </w:r>
      <w:r w:rsidR="006D60EB">
        <w:t>This</w:t>
      </w:r>
      <w:r w:rsidR="00C76B01">
        <w:t xml:space="preserve"> guitar technic </w:t>
      </w:r>
      <w:r w:rsidR="00CC5A01">
        <w:t>allows the player to produce sound without strumming</w:t>
      </w:r>
      <w:r w:rsidR="00932E29">
        <w:t xml:space="preserve"> </w:t>
      </w:r>
      <w:r w:rsidR="006D60EB">
        <w:t>b</w:t>
      </w:r>
      <w:r w:rsidR="0005346A">
        <w:t xml:space="preserve">y hammering </w:t>
      </w:r>
      <w:r w:rsidR="006D60EB">
        <w:t xml:space="preserve">or pulling off fingers from a given string. </w:t>
      </w:r>
      <w:r w:rsidR="00CF339F">
        <w:t>A pseudo</w:t>
      </w:r>
      <w:r w:rsidR="005C1569">
        <w:t>-</w:t>
      </w:r>
      <w:r w:rsidR="00CF339F">
        <w:t>HOPO is built in the major simulation games</w:t>
      </w:r>
      <w:r w:rsidR="00886966">
        <w:t>,</w:t>
      </w:r>
      <w:r w:rsidR="00CF339F">
        <w:t xml:space="preserve"> and </w:t>
      </w:r>
      <w:r w:rsidR="00886966">
        <w:t xml:space="preserve">this function </w:t>
      </w:r>
      <w:r w:rsidR="00CF339F">
        <w:t>will also be introduced to RiffMaste</w:t>
      </w:r>
      <w:r w:rsidR="002A479E">
        <w:t>r in a simplified solution</w:t>
      </w:r>
      <w:r w:rsidR="00090962">
        <w:t xml:space="preserve"> to mimic the original instrument better</w:t>
      </w:r>
      <w:r w:rsidR="00CF339F">
        <w:t>.</w:t>
      </w:r>
    </w:p>
    <w:p w14:paraId="3BAB6B44" w14:textId="77777777" w:rsidR="00161173" w:rsidRPr="00420120" w:rsidRDefault="00161173" w:rsidP="001279D4"/>
    <w:p w14:paraId="01EAF381" w14:textId="4E9EF906" w:rsidR="0065698D" w:rsidRDefault="00814A99" w:rsidP="00007191">
      <w:pPr>
        <w:pStyle w:val="Heading2"/>
      </w:pPr>
      <w:bookmarkStart w:id="26" w:name="_Toc121795420"/>
      <w:r>
        <w:t>3.2</w:t>
      </w:r>
      <w:r w:rsidR="004B1F61">
        <w:t>.</w:t>
      </w:r>
      <w:r>
        <w:t xml:space="preserve"> | </w:t>
      </w:r>
      <w:r w:rsidR="0065698D">
        <w:t>Music Notation</w:t>
      </w:r>
      <w:r w:rsidR="00530CA6">
        <w:t>s</w:t>
      </w:r>
      <w:bookmarkEnd w:id="26"/>
    </w:p>
    <w:p w14:paraId="4208313F" w14:textId="632CA856" w:rsidR="00514AA1" w:rsidRPr="00514AA1" w:rsidRDefault="00514AA1" w:rsidP="00514AA1"/>
    <w:p w14:paraId="0607A5AB" w14:textId="7003091D" w:rsidR="00741BCD" w:rsidRDefault="006A6BCD" w:rsidP="009C0D5F">
      <w:r>
        <w:t>Guitar literature uses two basic notations</w:t>
      </w:r>
      <w:r w:rsidR="00704C3E">
        <w:t xml:space="preserve">: standard music notation and </w:t>
      </w:r>
      <w:r w:rsidR="0067115F">
        <w:t xml:space="preserve">tablature notation. </w:t>
      </w:r>
      <w:r w:rsidR="008D3201">
        <w:t>Both</w:t>
      </w:r>
      <w:r w:rsidR="0067115F">
        <w:t xml:space="preserve"> have similar characteristics</w:t>
      </w:r>
      <w:r w:rsidR="00741BCD">
        <w:t>; however</w:t>
      </w:r>
      <w:r w:rsidR="00C674F8">
        <w:t>,</w:t>
      </w:r>
      <w:r w:rsidR="00741BCD">
        <w:t xml:space="preserve"> standard notation is </w:t>
      </w:r>
      <w:r w:rsidR="00051AC4">
        <w:t>primarily used</w:t>
      </w:r>
      <w:r w:rsidR="00741BCD">
        <w:t xml:space="preserve"> in classical music</w:t>
      </w:r>
      <w:r w:rsidR="00051AC4">
        <w:t xml:space="preserve">, while tablatures are more </w:t>
      </w:r>
      <w:r w:rsidR="00950725">
        <w:t>common</w:t>
      </w:r>
      <w:r w:rsidR="00C674F8">
        <w:t xml:space="preserve"> for novice </w:t>
      </w:r>
      <w:r w:rsidR="00F47EEF">
        <w:t xml:space="preserve">guitar </w:t>
      </w:r>
      <w:r w:rsidR="00C674F8">
        <w:t>players.</w:t>
      </w:r>
      <w:r w:rsidR="0032420C">
        <w:t xml:space="preserve"> </w:t>
      </w:r>
      <w:r w:rsidR="00781AA7">
        <w:t>Even though t</w:t>
      </w:r>
      <w:r w:rsidR="008E54A0">
        <w:t>he standard notation is the lingua-franca of</w:t>
      </w:r>
      <w:r w:rsidR="00781AA7">
        <w:t xml:space="preserve"> music</w:t>
      </w:r>
      <w:r w:rsidR="00941612">
        <w:t>,</w:t>
      </w:r>
      <w:r w:rsidR="00781AA7">
        <w:t xml:space="preserve"> </w:t>
      </w:r>
      <w:r w:rsidR="00941612">
        <w:t>as</w:t>
      </w:r>
      <w:r w:rsidR="00781AA7">
        <w:t xml:space="preserve"> it has no boundaries for the instrument it interprets,</w:t>
      </w:r>
      <w:r w:rsidR="009147F8">
        <w:t xml:space="preserve"> </w:t>
      </w:r>
      <w:r w:rsidR="00CC3DE8">
        <w:t xml:space="preserve">it might </w:t>
      </w:r>
      <w:r w:rsidR="00265D95">
        <w:t xml:space="preserve">emerge as a </w:t>
      </w:r>
      <w:r w:rsidR="00B6264A">
        <w:t>hurdle</w:t>
      </w:r>
      <w:r w:rsidR="00CC3DE8">
        <w:t xml:space="preserve"> for gameplayers because of </w:t>
      </w:r>
      <w:r w:rsidR="00950725">
        <w:t>its</w:t>
      </w:r>
      <w:r w:rsidR="00CC3DE8">
        <w:t xml:space="preserve"> </w:t>
      </w:r>
      <w:r w:rsidR="00470FB3">
        <w:t>steep learning curve.</w:t>
      </w:r>
    </w:p>
    <w:p w14:paraId="67DDE78B" w14:textId="77777777" w:rsidR="000B3B6A" w:rsidRDefault="00DA1CBB" w:rsidP="003909F9">
      <w:pPr>
        <w:keepNext/>
        <w:jc w:val="center"/>
      </w:pPr>
      <w:r>
        <w:rPr>
          <w:noProof/>
        </w:rPr>
        <w:drawing>
          <wp:inline distT="0" distB="0" distL="0" distR="0" wp14:anchorId="74EB58A6" wp14:editId="04974DA9">
            <wp:extent cx="6053470" cy="1989096"/>
            <wp:effectExtent l="0" t="0" r="4445" b="0"/>
            <wp:docPr id="28" name="Picture 28" descr="A close-up of a musical instr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close-up of a musical instrument&#10;&#10;Description automatically generated with low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78207" cy="1997224"/>
                    </a:xfrm>
                    <a:prstGeom prst="rect">
                      <a:avLst/>
                    </a:prstGeom>
                    <a:noFill/>
                    <a:ln>
                      <a:noFill/>
                    </a:ln>
                  </pic:spPr>
                </pic:pic>
              </a:graphicData>
            </a:graphic>
          </wp:inline>
        </w:drawing>
      </w:r>
    </w:p>
    <w:p w14:paraId="2F19CE66" w14:textId="1BAE30FC" w:rsidR="00470FB3" w:rsidRDefault="000B3B6A" w:rsidP="000B3B6A">
      <w:pPr>
        <w:pStyle w:val="Caption"/>
        <w:jc w:val="center"/>
      </w:pPr>
      <w:r>
        <w:t xml:space="preserve">Figure </w:t>
      </w:r>
      <w:fldSimple w:instr=" SEQ Figure \* ARABIC ">
        <w:r w:rsidR="00291082">
          <w:rPr>
            <w:noProof/>
          </w:rPr>
          <w:t>24</w:t>
        </w:r>
      </w:fldSimple>
      <w:r>
        <w:t xml:space="preserve"> | Standard Music Notation </w:t>
      </w:r>
      <w:r w:rsidRPr="0043216A">
        <w:rPr>
          <w:b w:val="0"/>
          <w:bCs/>
        </w:rPr>
        <w:t>(</w:t>
      </w:r>
      <w:r w:rsidR="0043216A" w:rsidRPr="0043216A">
        <w:rPr>
          <w:b w:val="0"/>
          <w:bCs/>
        </w:rPr>
        <w:t>https://pegheadnation.com/string-school/music-notation-guide</w:t>
      </w:r>
      <w:r w:rsidR="00AB22C5">
        <w:rPr>
          <w:b w:val="0"/>
          <w:bCs/>
        </w:rPr>
        <w:t>, 2022</w:t>
      </w:r>
      <w:r w:rsidRPr="0043216A">
        <w:rPr>
          <w:b w:val="0"/>
          <w:bCs/>
        </w:rPr>
        <w:t>)</w:t>
      </w:r>
    </w:p>
    <w:p w14:paraId="21E90DA3" w14:textId="77777777" w:rsidR="00741BCD" w:rsidRDefault="00741BCD" w:rsidP="009C0D5F"/>
    <w:p w14:paraId="27851DA3" w14:textId="72A070B2" w:rsidR="007C5419" w:rsidRDefault="002315C6" w:rsidP="00060DED">
      <w:r>
        <w:t>"</w:t>
      </w:r>
      <w:r w:rsidR="00463F1D" w:rsidRPr="00060DED">
        <w:rPr>
          <w:i/>
          <w:iCs/>
        </w:rPr>
        <w:t>Because it is meant to be used by any instrument, common notation is not written to tell how to play notes on a speci</w:t>
      </w:r>
      <w:r w:rsidRPr="00060DED">
        <w:rPr>
          <w:i/>
          <w:iCs/>
        </w:rPr>
        <w:t>fi</w:t>
      </w:r>
      <w:r w:rsidR="00463F1D" w:rsidRPr="00060DED">
        <w:rPr>
          <w:i/>
          <w:iCs/>
        </w:rPr>
        <w:t>c instrument. Instead, common notation simply tells you what each note should sound like</w:t>
      </w:r>
      <w:r w:rsidR="00060DED" w:rsidRPr="00060DED">
        <w:rPr>
          <w:i/>
          <w:iCs/>
        </w:rPr>
        <w:t xml:space="preserve"> …</w:t>
      </w:r>
      <w:r w:rsidR="00873B43" w:rsidRPr="00060DED">
        <w:rPr>
          <w:i/>
          <w:iCs/>
        </w:rPr>
        <w:t xml:space="preserve"> Tablature focuses on telling how to play the notes on the instrument. A note is presented in terms of which string to play, and where to hold the string down on the fretboard</w:t>
      </w:r>
      <w:r>
        <w:t>"</w:t>
      </w:r>
      <w:r w:rsidR="00A71266">
        <w:t xml:space="preserve"> </w:t>
      </w:r>
      <w:sdt>
        <w:sdtPr>
          <w:id w:val="-1237629002"/>
          <w:citation/>
        </w:sdtPr>
        <w:sdtEndPr/>
        <w:sdtContent>
          <w:r w:rsidR="0050059A">
            <w:fldChar w:fldCharType="begin"/>
          </w:r>
          <w:r w:rsidR="0050059A">
            <w:instrText xml:space="preserve"> CITATION Sch16 \l 2057 </w:instrText>
          </w:r>
          <w:r w:rsidR="0050059A">
            <w:fldChar w:fldCharType="separate"/>
          </w:r>
          <w:r w:rsidR="00470CDA" w:rsidRPr="00470CDA">
            <w:rPr>
              <w:noProof/>
            </w:rPr>
            <w:t>(Schmidt-Jones, 2016)</w:t>
          </w:r>
          <w:r w:rsidR="0050059A">
            <w:fldChar w:fldCharType="end"/>
          </w:r>
        </w:sdtContent>
      </w:sdt>
      <w:r>
        <w:t>.</w:t>
      </w:r>
      <w:r w:rsidR="00987890">
        <w:t xml:space="preserve"> </w:t>
      </w:r>
      <w:r w:rsidR="00FB742D">
        <w:t>B</w:t>
      </w:r>
      <w:r w:rsidR="00EE60E8">
        <w:t xml:space="preserve">ecause of </w:t>
      </w:r>
      <w:r w:rsidR="006739BD">
        <w:t>its</w:t>
      </w:r>
      <w:r w:rsidR="00EE60E8">
        <w:t xml:space="preserve"> simplicity</w:t>
      </w:r>
      <w:r w:rsidR="006739BD">
        <w:t xml:space="preserve"> and descriptive feature</w:t>
      </w:r>
      <w:r w:rsidR="00C92CE3">
        <w:t>,</w:t>
      </w:r>
      <w:r w:rsidR="00EE60E8">
        <w:t xml:space="preserve"> </w:t>
      </w:r>
      <w:r w:rsidR="00987890">
        <w:t>the application will use</w:t>
      </w:r>
      <w:r w:rsidR="003909F9">
        <w:t xml:space="preserve"> </w:t>
      </w:r>
      <w:r w:rsidR="006739BD">
        <w:t>tabular (</w:t>
      </w:r>
      <w:r w:rsidR="003909F9" w:rsidRPr="00C0438E">
        <w:rPr>
          <w:b/>
          <w:bCs/>
          <w:i/>
          <w:iCs/>
        </w:rPr>
        <w:t>tab</w:t>
      </w:r>
      <w:r w:rsidR="006739BD">
        <w:t>)</w:t>
      </w:r>
      <w:r w:rsidR="003909F9">
        <w:t xml:space="preserve"> notation</w:t>
      </w:r>
      <w:r w:rsidR="00C92CE3">
        <w:t xml:space="preserve"> in the gameplay</w:t>
      </w:r>
      <w:r w:rsidR="003909F9">
        <w:t>.</w:t>
      </w:r>
      <w:r w:rsidR="003949FE">
        <w:t xml:space="preserve"> </w:t>
      </w:r>
      <w:r w:rsidR="00504BBF">
        <w:t>The prototype will follow 4/4 common time, standard fret and note numbering</w:t>
      </w:r>
      <w:r w:rsidR="00B30B7F">
        <w:t xml:space="preserve">, </w:t>
      </w:r>
      <w:r w:rsidR="00CC6ACB">
        <w:t>traditional</w:t>
      </w:r>
      <w:r w:rsidR="0085591D">
        <w:t xml:space="preserve"> chord </w:t>
      </w:r>
      <w:r w:rsidR="006739BD">
        <w:t>name shortenings</w:t>
      </w:r>
      <w:r w:rsidR="0085591D">
        <w:t>,</w:t>
      </w:r>
      <w:r w:rsidR="00504BBF">
        <w:t xml:space="preserve"> and well-known rhythm signs as per convention</w:t>
      </w:r>
      <w:r w:rsidR="008861EA">
        <w:t xml:space="preserve">. </w:t>
      </w:r>
      <w:r w:rsidR="00CD784C">
        <w:t>Poten</w:t>
      </w:r>
      <w:r w:rsidR="00504BBF">
        <w:t>t</w:t>
      </w:r>
      <w:r w:rsidR="00CD784C">
        <w:t>ially other tabular components may be added</w:t>
      </w:r>
      <w:r w:rsidR="00504BBF">
        <w:t xml:space="preserve"> in later versions</w:t>
      </w:r>
      <w:r w:rsidR="00FB742D">
        <w:t xml:space="preserve">, such as </w:t>
      </w:r>
      <w:r w:rsidR="00E76BAD">
        <w:t>optional lyrics</w:t>
      </w:r>
      <w:r w:rsidR="008861EA">
        <w:t xml:space="preserve">, </w:t>
      </w:r>
      <w:r w:rsidR="002F60EA">
        <w:t>play</w:t>
      </w:r>
      <w:r w:rsidR="008861EA">
        <w:t xml:space="preserve"> instructions</w:t>
      </w:r>
      <w:r w:rsidR="00A53270">
        <w:t>,</w:t>
      </w:r>
      <w:r w:rsidR="00E76BAD">
        <w:t xml:space="preserve"> </w:t>
      </w:r>
      <w:r w:rsidR="00FA0777">
        <w:t xml:space="preserve">side </w:t>
      </w:r>
      <w:r w:rsidR="00E76BAD">
        <w:t>notes</w:t>
      </w:r>
      <w:r w:rsidR="00FA0777">
        <w:t xml:space="preserve"> and </w:t>
      </w:r>
      <w:r w:rsidR="006739BD">
        <w:t>musical notation</w:t>
      </w:r>
      <w:r w:rsidR="008477F5">
        <w:t xml:space="preserve"> walkthrough </w:t>
      </w:r>
      <w:r w:rsidR="00FA0777">
        <w:t>tutorials</w:t>
      </w:r>
      <w:r w:rsidR="00E76BAD">
        <w:t>.</w:t>
      </w:r>
      <w:r w:rsidR="006739BD">
        <w:t xml:space="preserve"> </w:t>
      </w:r>
      <w:r w:rsidR="00951483">
        <w:t>Lastly, t</w:t>
      </w:r>
      <w:r w:rsidR="006739BD">
        <w:t>ablatures files are often saved in</w:t>
      </w:r>
      <w:r w:rsidR="00F82E18">
        <w:t xml:space="preserve"> a</w:t>
      </w:r>
      <w:r w:rsidR="006739BD">
        <w:t xml:space="preserve"> TXT or TAB plain</w:t>
      </w:r>
      <w:r w:rsidR="00F82E18" w:rsidRPr="00F82E18">
        <w:t xml:space="preserve"> </w:t>
      </w:r>
      <w:r w:rsidR="00F82E18">
        <w:t>ASCII</w:t>
      </w:r>
      <w:r w:rsidR="006739BD">
        <w:t xml:space="preserve"> text format. We will opt for the TAB extension name throughout the application because of its explicit meaning.</w:t>
      </w:r>
    </w:p>
    <w:p w14:paraId="1482E716" w14:textId="77777777" w:rsidR="006739BD" w:rsidRDefault="006739BD" w:rsidP="00060DED"/>
    <w:p w14:paraId="385DF57F" w14:textId="77777777" w:rsidR="006D6981" w:rsidRDefault="006D6981" w:rsidP="003909F9">
      <w:pPr>
        <w:keepNext/>
        <w:jc w:val="center"/>
      </w:pPr>
      <w:r>
        <w:rPr>
          <w:noProof/>
        </w:rPr>
        <w:drawing>
          <wp:inline distT="0" distB="0" distL="0" distR="0" wp14:anchorId="51343DC9" wp14:editId="4C642393">
            <wp:extent cx="6010939" cy="2015899"/>
            <wp:effectExtent l="0" t="0" r="0" b="3810"/>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041869" cy="2026272"/>
                    </a:xfrm>
                    <a:prstGeom prst="rect">
                      <a:avLst/>
                    </a:prstGeom>
                    <a:noFill/>
                    <a:ln>
                      <a:noFill/>
                    </a:ln>
                  </pic:spPr>
                </pic:pic>
              </a:graphicData>
            </a:graphic>
          </wp:inline>
        </w:drawing>
      </w:r>
    </w:p>
    <w:p w14:paraId="1A5B10F7" w14:textId="41487F16" w:rsidR="006D6981" w:rsidRDefault="006D6981" w:rsidP="006D6981">
      <w:pPr>
        <w:pStyle w:val="Caption"/>
        <w:ind w:left="720" w:hanging="720"/>
        <w:jc w:val="center"/>
        <w:rPr>
          <w:b w:val="0"/>
          <w:bCs/>
        </w:rPr>
      </w:pPr>
      <w:r>
        <w:t xml:space="preserve">Figure </w:t>
      </w:r>
      <w:fldSimple w:instr=" SEQ Figure \* ARABIC ">
        <w:r w:rsidR="00291082">
          <w:rPr>
            <w:noProof/>
          </w:rPr>
          <w:t>25</w:t>
        </w:r>
      </w:fldSimple>
      <w:r>
        <w:t xml:space="preserve"> | Tab Notation</w:t>
      </w:r>
      <w:r w:rsidR="00987890">
        <w:t xml:space="preserve"> </w:t>
      </w:r>
      <w:r w:rsidR="00987890" w:rsidRPr="00C92CE3">
        <w:rPr>
          <w:b w:val="0"/>
          <w:bCs/>
        </w:rPr>
        <w:t>(</w:t>
      </w:r>
      <w:r w:rsidR="00C92CE3" w:rsidRPr="00C92CE3">
        <w:rPr>
          <w:b w:val="0"/>
          <w:bCs/>
        </w:rPr>
        <w:t>https://www.ultimate-guitar.com</w:t>
      </w:r>
      <w:r w:rsidR="00AB22C5">
        <w:rPr>
          <w:b w:val="0"/>
          <w:bCs/>
        </w:rPr>
        <w:t>, 2022</w:t>
      </w:r>
      <w:r w:rsidR="00987890" w:rsidRPr="00C92CE3">
        <w:rPr>
          <w:b w:val="0"/>
          <w:bCs/>
        </w:rPr>
        <w:t>)</w:t>
      </w:r>
    </w:p>
    <w:p w14:paraId="4BCDE18A" w14:textId="77777777" w:rsidR="001F592E" w:rsidRDefault="001F592E" w:rsidP="001F592E"/>
    <w:p w14:paraId="7BAF7E0F" w14:textId="77777777" w:rsidR="008F7F96" w:rsidRPr="001F592E" w:rsidRDefault="008F7F96" w:rsidP="001F592E"/>
    <w:p w14:paraId="657C649C" w14:textId="54CD4E25" w:rsidR="007F0C89" w:rsidRDefault="00D767AD" w:rsidP="007F0C89">
      <w:pPr>
        <w:pStyle w:val="Heading2"/>
      </w:pPr>
      <w:bookmarkStart w:id="27" w:name="_Toc121795421"/>
      <w:r>
        <w:lastRenderedPageBreak/>
        <w:t>3</w:t>
      </w:r>
      <w:r w:rsidR="007F0C89">
        <w:t>.</w:t>
      </w:r>
      <w:r>
        <w:t>3</w:t>
      </w:r>
      <w:r w:rsidR="007F0C89">
        <w:t xml:space="preserve">. | Research for </w:t>
      </w:r>
      <w:r w:rsidR="000D22D2">
        <w:t xml:space="preserve">Supporting </w:t>
      </w:r>
      <w:r w:rsidR="007F0C89">
        <w:t>the Aim and Objectives</w:t>
      </w:r>
      <w:bookmarkEnd w:id="27"/>
    </w:p>
    <w:p w14:paraId="702C9B3F" w14:textId="77777777" w:rsidR="007F0C89" w:rsidRDefault="007F0C89" w:rsidP="007F0C89"/>
    <w:p w14:paraId="7A4CB346" w14:textId="6A666D14" w:rsidR="007F0C89" w:rsidRDefault="007F0C89" w:rsidP="007F0C89">
      <w:r>
        <w:t xml:space="preserve">To create a bespoke and successful entertainment or educational product </w:t>
      </w:r>
      <w:r w:rsidR="00F11CE6">
        <w:t xml:space="preserve">which is unique and not yet invented, </w:t>
      </w:r>
      <w:r>
        <w:t>one must set themselves apart from the crowd and clarify the aim and objectives of the project in reflection of the existing market. Hence, before proceeding to any project design, we must explore the current gaming and musical entertainment devices that might be relevant to our project. Brief precautionary research will prevent us from reinventing the wheel and will refine the project's outline more accurately.</w:t>
      </w:r>
    </w:p>
    <w:p w14:paraId="6B867A24" w14:textId="77777777" w:rsidR="007F0C89" w:rsidRPr="00135D9A" w:rsidRDefault="007F0C89" w:rsidP="007F0C89"/>
    <w:p w14:paraId="21089EB5" w14:textId="73AE60BE" w:rsidR="007F0C89" w:rsidRDefault="00D767AD" w:rsidP="007F0C89">
      <w:pPr>
        <w:pStyle w:val="Heading3"/>
      </w:pPr>
      <w:bookmarkStart w:id="28" w:name="_Toc121795422"/>
      <w:r>
        <w:t>3</w:t>
      </w:r>
      <w:r w:rsidR="007F0C89">
        <w:t>.</w:t>
      </w:r>
      <w:r>
        <w:t>3</w:t>
      </w:r>
      <w:r w:rsidR="007F0C89">
        <w:t>.1. | Existing Technologies</w:t>
      </w:r>
      <w:bookmarkEnd w:id="28"/>
    </w:p>
    <w:p w14:paraId="62BD4152" w14:textId="77777777" w:rsidR="007F0C89" w:rsidRDefault="007F0C89" w:rsidP="007F0C89"/>
    <w:p w14:paraId="117FD024" w14:textId="77777777" w:rsidR="007F0C89" w:rsidRPr="00885CCB" w:rsidRDefault="007F0C89" w:rsidP="007F0C89">
      <w:pPr>
        <w:rPr>
          <w:b/>
          <w:bCs/>
        </w:rPr>
      </w:pPr>
      <w:r w:rsidRPr="00885CCB">
        <w:rPr>
          <w:b/>
          <w:bCs/>
        </w:rPr>
        <w:t>Guitar Hero</w:t>
      </w:r>
    </w:p>
    <w:p w14:paraId="6F60B763" w14:textId="53F64EAC" w:rsidR="007F0C89" w:rsidRDefault="007F0C89" w:rsidP="007F0C89">
      <w:r>
        <w:t>As this pop culture phenomenon was the initial inspiration behind the project's idea, it might as well serve as a perfect starting point. Harmonix Music System, the former owner of Guitar Hero, defined the project in its patent as "</w:t>
      </w:r>
      <w:r w:rsidRPr="005B3824">
        <w:rPr>
          <w:i/>
          <w:iCs/>
        </w:rPr>
        <w:t>a simulated musical instrument</w:t>
      </w:r>
      <w:r>
        <w:rPr>
          <w:i/>
          <w:iCs/>
        </w:rPr>
        <w:t xml:space="preserve"> that</w:t>
      </w:r>
      <w:r w:rsidRPr="005B3824">
        <w:rPr>
          <w:i/>
          <w:iCs/>
        </w:rPr>
        <w:t xml:space="preserve"> may be used to alter the audio of a video game</w:t>
      </w:r>
      <w:r>
        <w:t>"</w:t>
      </w:r>
      <w:sdt>
        <w:sdtPr>
          <w:id w:val="451291477"/>
          <w:citation/>
        </w:sdtPr>
        <w:sdtEndPr/>
        <w:sdtContent>
          <w:r>
            <w:fldChar w:fldCharType="begin"/>
          </w:r>
          <w:r>
            <w:instrText xml:space="preserve">CITATION Chr15 \l 2057 </w:instrText>
          </w:r>
          <w:r>
            <w:fldChar w:fldCharType="separate"/>
          </w:r>
          <w:r>
            <w:rPr>
              <w:noProof/>
            </w:rPr>
            <w:t xml:space="preserve"> </w:t>
          </w:r>
          <w:r w:rsidRPr="00470CDA">
            <w:rPr>
              <w:noProof/>
            </w:rPr>
            <w:t>(Chrzanowski, 2015)</w:t>
          </w:r>
          <w:r>
            <w:fldChar w:fldCharType="end"/>
          </w:r>
        </w:sdtContent>
      </w:sdt>
      <w:r>
        <w:t xml:space="preserve">. It was first released in 2005 and has seen several iterations since then. The product features five fret buttons, a strum bar, a whammy bar, and some additional control buttons relevant to Xbox's console interface. One of the main limitations of this console is the restricted number of fret buttons and the single strum bar, which prevents it from being used as an authentic educational device. However, the product shows several similarities to </w:t>
      </w:r>
      <w:r w:rsidR="00C52BBE">
        <w:t>RiffMaster</w:t>
      </w:r>
      <w:r>
        <w:t xml:space="preserve">; some parts </w:t>
      </w:r>
      <w:r w:rsidR="00F55F01">
        <w:t xml:space="preserve">may </w:t>
      </w:r>
      <w:r>
        <w:t xml:space="preserve">be </w:t>
      </w:r>
      <w:r w:rsidR="00F55F01">
        <w:t xml:space="preserve">the </w:t>
      </w:r>
      <w:r>
        <w:t>perfect blueprint</w:t>
      </w:r>
      <w:r w:rsidR="004C646E">
        <w:t>s</w:t>
      </w:r>
      <w:r>
        <w:t xml:space="preserve"> for our hardware prototype, such as its strum bar </w:t>
      </w:r>
      <w:r w:rsidR="0046306B">
        <w:t xml:space="preserve">OFF-ON-OFF momentary </w:t>
      </w:r>
      <w:r w:rsidR="004C646E">
        <w:t>s</w:t>
      </w:r>
      <w:r w:rsidR="0046306B">
        <w:t xml:space="preserve">witch </w:t>
      </w:r>
      <w:r w:rsidR="00A54096">
        <w:t xml:space="preserve">button </w:t>
      </w:r>
      <w:r w:rsidR="00C52BBE">
        <w:t>component</w:t>
      </w:r>
      <w:r>
        <w:t>.</w:t>
      </w:r>
    </w:p>
    <w:p w14:paraId="6C6847A6" w14:textId="77777777" w:rsidR="007F0C89" w:rsidRDefault="007F0C89" w:rsidP="007F0C89">
      <w:pPr>
        <w:keepNext/>
        <w:jc w:val="center"/>
      </w:pPr>
      <w:r w:rsidRPr="003A7A5F">
        <w:rPr>
          <w:b/>
          <w:bCs/>
          <w:noProof/>
        </w:rPr>
        <w:drawing>
          <wp:inline distT="0" distB="0" distL="0" distR="0" wp14:anchorId="4EE00DD1" wp14:editId="047EE824">
            <wp:extent cx="4472108" cy="2808206"/>
            <wp:effectExtent l="0" t="0" r="508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6"/>
                    <a:stretch>
                      <a:fillRect/>
                    </a:stretch>
                  </pic:blipFill>
                  <pic:spPr>
                    <a:xfrm>
                      <a:off x="0" y="0"/>
                      <a:ext cx="4532563" cy="2846168"/>
                    </a:xfrm>
                    <a:prstGeom prst="rect">
                      <a:avLst/>
                    </a:prstGeom>
                  </pic:spPr>
                </pic:pic>
              </a:graphicData>
            </a:graphic>
          </wp:inline>
        </w:drawing>
      </w:r>
    </w:p>
    <w:p w14:paraId="7791A0B7" w14:textId="77777777" w:rsidR="007F0C89" w:rsidRDefault="007F0C89" w:rsidP="007F0C89">
      <w:pPr>
        <w:pStyle w:val="Caption"/>
        <w:jc w:val="center"/>
      </w:pPr>
      <w:r w:rsidRPr="007E61CF">
        <w:t xml:space="preserve">Figure </w:t>
      </w:r>
      <w:fldSimple w:instr=" SEQ Figure \* ARABIC ">
        <w:r>
          <w:rPr>
            <w:noProof/>
          </w:rPr>
          <w:t>1</w:t>
        </w:r>
      </w:fldSimple>
      <w:r w:rsidRPr="007E61CF">
        <w:t>| Guitar Hero Controller Layout</w:t>
      </w:r>
      <w:r>
        <w:t xml:space="preserve"> </w:t>
      </w:r>
      <w:r w:rsidRPr="007E61CF">
        <w:rPr>
          <w:b w:val="0"/>
          <w:bCs/>
        </w:rPr>
        <w:t>(https://fccid.io/VFIBW95123805/User-Manual/Users-Manual-814804, 2022)</w:t>
      </w:r>
    </w:p>
    <w:p w14:paraId="28CF7E99" w14:textId="77777777" w:rsidR="007F0C89" w:rsidRDefault="007F0C89" w:rsidP="007F0C89"/>
    <w:p w14:paraId="3B387FA3" w14:textId="77777777" w:rsidR="007F0C89" w:rsidRPr="005C092A" w:rsidRDefault="007F0C89" w:rsidP="007F0C89">
      <w:pPr>
        <w:rPr>
          <w:b/>
          <w:bCs/>
        </w:rPr>
      </w:pPr>
      <w:r>
        <w:rPr>
          <w:b/>
          <w:bCs/>
        </w:rPr>
        <w:t xml:space="preserve">MI </w:t>
      </w:r>
      <w:r w:rsidRPr="005C092A">
        <w:rPr>
          <w:b/>
          <w:bCs/>
        </w:rPr>
        <w:t>Digital Guitar</w:t>
      </w:r>
    </w:p>
    <w:p w14:paraId="018551B5" w14:textId="77777777" w:rsidR="007F0C89" w:rsidRDefault="007F0C89" w:rsidP="007F0C89">
      <w:r>
        <w:t xml:space="preserve">Numerous products have attempted to bring this acoustic instrument closer to the digital world; thus, our project is not a unique invention in this aspect. One of the most prominent and promising </w:t>
      </w:r>
      <w:proofErr w:type="gramStart"/>
      <w:r>
        <w:t>technologically-enhanced</w:t>
      </w:r>
      <w:proofErr w:type="gramEnd"/>
      <w:r>
        <w:t xml:space="preserve"> instruments is the MI Digital Guitars from Magic Instruments, which is currently in the prototyping phase. MI will have an excellently smooth, modern design and will be a stand-alone instrument rather than an entertainment console because it can be run on an amplifier. Among the digital devices on the market, the MI's layout resembles the most to an actual guitar because of its fret design and built-in digital strings. Unfortunately, the device is only meant to teach rhythm and </w:t>
      </w:r>
      <w:r>
        <w:lastRenderedPageBreak/>
        <w:t xml:space="preserve">fundamental chord progressions and lacks features of </w:t>
      </w:r>
      <w:proofErr w:type="gramStart"/>
      <w:r>
        <w:t>finger-style</w:t>
      </w:r>
      <w:proofErr w:type="gramEnd"/>
      <w:r>
        <w:t xml:space="preserve"> playing or riffs. Although the instrument is not in the premium price category, it will cost as much as a decent acoustic or electronic instrument.</w:t>
      </w:r>
    </w:p>
    <w:p w14:paraId="729C36C9" w14:textId="77777777" w:rsidR="007F0C89" w:rsidRDefault="007F0C89" w:rsidP="007F0C89"/>
    <w:p w14:paraId="6DEEB966" w14:textId="77777777" w:rsidR="007F0C89" w:rsidRDefault="007F0C89" w:rsidP="007F0C89">
      <w:pPr>
        <w:keepNext/>
        <w:jc w:val="center"/>
      </w:pPr>
      <w:r w:rsidRPr="00E0080A">
        <w:rPr>
          <w:noProof/>
        </w:rPr>
        <w:drawing>
          <wp:inline distT="0" distB="0" distL="0" distR="0" wp14:anchorId="139C5F0F" wp14:editId="70F77BD7">
            <wp:extent cx="4572000" cy="2438895"/>
            <wp:effectExtent l="0" t="0" r="0" b="0"/>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25608" cy="2467492"/>
                    </a:xfrm>
                    <a:prstGeom prst="rect">
                      <a:avLst/>
                    </a:prstGeom>
                    <a:noFill/>
                    <a:ln>
                      <a:noFill/>
                    </a:ln>
                  </pic:spPr>
                </pic:pic>
              </a:graphicData>
            </a:graphic>
          </wp:inline>
        </w:drawing>
      </w:r>
    </w:p>
    <w:p w14:paraId="7A4B7783" w14:textId="77777777" w:rsidR="007F0C89" w:rsidRPr="00CB39DA" w:rsidRDefault="007F0C89" w:rsidP="007F0C89">
      <w:pPr>
        <w:pStyle w:val="Caption"/>
        <w:jc w:val="center"/>
        <w:rPr>
          <w:b w:val="0"/>
          <w:bCs/>
        </w:rPr>
      </w:pPr>
      <w:r w:rsidRPr="00CB39DA">
        <w:t xml:space="preserve">Figure </w:t>
      </w:r>
      <w:fldSimple w:instr=" SEQ Figure \* ARABIC ">
        <w:r w:rsidRPr="00CB39DA">
          <w:rPr>
            <w:noProof/>
          </w:rPr>
          <w:t>2</w:t>
        </w:r>
      </w:fldSimple>
      <w:r w:rsidRPr="00CB39DA">
        <w:t xml:space="preserve"> | MI Digital Guitar Series </w:t>
      </w:r>
      <w:r w:rsidRPr="00CB39DA">
        <w:rPr>
          <w:b w:val="0"/>
          <w:bCs/>
        </w:rPr>
        <w:t>(https://www.digitalmusicnews.com/2016/08/01/mi-guitar-easy-to-learn, 2022)</w:t>
      </w:r>
    </w:p>
    <w:p w14:paraId="3C34C75D" w14:textId="77777777" w:rsidR="007F0C89" w:rsidRDefault="007F0C89" w:rsidP="007F0C89"/>
    <w:p w14:paraId="4FD10E7B" w14:textId="77777777" w:rsidR="007F0C89" w:rsidRPr="00372484" w:rsidRDefault="007F0C89" w:rsidP="007F0C89">
      <w:pPr>
        <w:rPr>
          <w:b/>
          <w:bCs/>
        </w:rPr>
      </w:pPr>
      <w:r w:rsidRPr="00372484">
        <w:rPr>
          <w:b/>
          <w:bCs/>
        </w:rPr>
        <w:t>RockSmith</w:t>
      </w:r>
    </w:p>
    <w:p w14:paraId="22255A67" w14:textId="77777777" w:rsidR="007F0C89" w:rsidRDefault="007F0C89" w:rsidP="007F0C89">
      <w:r>
        <w:t xml:space="preserve">A video game developed by Ubisoft brought music education to the next level. The game teaches acoustic, </w:t>
      </w:r>
      <w:proofErr w:type="gramStart"/>
      <w:r>
        <w:t>electric</w:t>
      </w:r>
      <w:proofErr w:type="gramEnd"/>
      <w:r>
        <w:t xml:space="preserve"> or bass guitar, adjusting its difficulty to the player. It utilises accurate, real-time play feedback and is currently one of the leading software technologies focusing on musical autodidactic training. However, RockSmith is exclusively a software solution, and the player must own a guitar that can be connected to the game through a real tone cable. Therefore, RockSmith can be considered a specialised training software rather than just a video game. Some of its characteristics resemble the iconic Guitar Hero, such as the practice play or riffs drills, while others, like tuning and uploading the players' music, are unique features.</w:t>
      </w:r>
    </w:p>
    <w:p w14:paraId="0E09F378" w14:textId="77777777" w:rsidR="007F0C89" w:rsidRDefault="007F0C89" w:rsidP="007F0C89"/>
    <w:p w14:paraId="2ECDF21A" w14:textId="77777777" w:rsidR="007F0C89" w:rsidRDefault="007F0C89" w:rsidP="007F0C89">
      <w:pPr>
        <w:keepNext/>
        <w:jc w:val="center"/>
      </w:pPr>
      <w:r>
        <w:rPr>
          <w:noProof/>
        </w:rPr>
        <w:drawing>
          <wp:inline distT="0" distB="0" distL="0" distR="0" wp14:anchorId="6156EC8D" wp14:editId="5EBDCA64">
            <wp:extent cx="4772081" cy="3029857"/>
            <wp:effectExtent l="0" t="0" r="0" b="0"/>
            <wp:docPr id="4" name="Picture 4" descr="'Rocksmith+' review: bloated, but undeniably use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ocksmith+' review: bloated, but undeniably useful"/>
                    <pic:cNvPicPr>
                      <a:picLocks noChangeAspect="1" noChangeArrowheads="1"/>
                    </pic:cNvPicPr>
                  </pic:nvPicPr>
                  <pic:blipFill>
                    <a:blip r:embed="rId38" cstate="print">
                      <a:grayscl/>
                      <a:extLst>
                        <a:ext uri="{28A0092B-C50C-407E-A947-70E740481C1C}">
                          <a14:useLocalDpi xmlns:a14="http://schemas.microsoft.com/office/drawing/2010/main" val="0"/>
                        </a:ext>
                      </a:extLst>
                    </a:blip>
                    <a:srcRect/>
                    <a:stretch>
                      <a:fillRect/>
                    </a:stretch>
                  </pic:blipFill>
                  <pic:spPr bwMode="auto">
                    <a:xfrm>
                      <a:off x="0" y="0"/>
                      <a:ext cx="4833092" cy="3068593"/>
                    </a:xfrm>
                    <a:prstGeom prst="rect">
                      <a:avLst/>
                    </a:prstGeom>
                    <a:noFill/>
                    <a:ln>
                      <a:noFill/>
                    </a:ln>
                  </pic:spPr>
                </pic:pic>
              </a:graphicData>
            </a:graphic>
          </wp:inline>
        </w:drawing>
      </w:r>
    </w:p>
    <w:p w14:paraId="2DCD8911" w14:textId="77777777" w:rsidR="007F0C89" w:rsidRDefault="007F0C89" w:rsidP="007F0C89">
      <w:pPr>
        <w:pStyle w:val="Caption"/>
        <w:jc w:val="center"/>
        <w:rPr>
          <w:b w:val="0"/>
          <w:bCs/>
        </w:rPr>
      </w:pPr>
      <w:r>
        <w:t xml:space="preserve">Figure </w:t>
      </w:r>
      <w:fldSimple w:instr=" SEQ Figure \* ARABIC ">
        <w:r>
          <w:rPr>
            <w:noProof/>
          </w:rPr>
          <w:t>3</w:t>
        </w:r>
      </w:fldSimple>
      <w:r>
        <w:t xml:space="preserve"> | RockSmith Screenshot </w:t>
      </w:r>
      <w:r w:rsidRPr="008B1B9A">
        <w:rPr>
          <w:b w:val="0"/>
          <w:bCs/>
        </w:rPr>
        <w:t>(https://www.pushsquare.com/games/ps4/rocksmith_2014_edition/screenshots, 2022)</w:t>
      </w:r>
    </w:p>
    <w:p w14:paraId="1BEA9668" w14:textId="77777777" w:rsidR="00825CE7" w:rsidRPr="00825CE7" w:rsidRDefault="00825CE7" w:rsidP="00825CE7"/>
    <w:p w14:paraId="41101ECD" w14:textId="3DD0969E" w:rsidR="007F0C89" w:rsidRDefault="00D767AD" w:rsidP="007F0C89">
      <w:pPr>
        <w:pStyle w:val="Heading3"/>
      </w:pPr>
      <w:bookmarkStart w:id="29" w:name="_Toc121795423"/>
      <w:r>
        <w:lastRenderedPageBreak/>
        <w:t>3</w:t>
      </w:r>
      <w:r w:rsidR="007F0C89">
        <w:t>.</w:t>
      </w:r>
      <w:r>
        <w:t>3</w:t>
      </w:r>
      <w:r w:rsidR="007F0C89">
        <w:t>.2. | Comparison</w:t>
      </w:r>
      <w:bookmarkEnd w:id="29"/>
    </w:p>
    <w:p w14:paraId="227A7F35" w14:textId="77777777" w:rsidR="007F0C89" w:rsidRDefault="007F0C89" w:rsidP="007F0C89"/>
    <w:p w14:paraId="506EDAD6" w14:textId="49A5BD5E" w:rsidR="007F0C89" w:rsidRDefault="007F0C89" w:rsidP="007F0C89">
      <w:r>
        <w:t xml:space="preserve">Even though the examples mentioned above are only a fraction of the myriad of applications and devices currently available on the market, we can see that they all serve different purposes and have a specific user target. And because our project will mainly focus on playfully learning guitar riffs, </w:t>
      </w:r>
      <w:proofErr w:type="gramStart"/>
      <w:r>
        <w:t>chords</w:t>
      </w:r>
      <w:proofErr w:type="gramEnd"/>
      <w:r>
        <w:t xml:space="preserve"> and songs, it will be referred to RiffMaster from this point forward. The following table concludes </w:t>
      </w:r>
      <w:r w:rsidR="00BF0242">
        <w:t xml:space="preserve">the assessment of </w:t>
      </w:r>
      <w:r>
        <w:t>our findings and some further specifications.</w:t>
      </w:r>
    </w:p>
    <w:p w14:paraId="47CE21A1" w14:textId="77777777" w:rsidR="007F0C89" w:rsidRDefault="007F0C89" w:rsidP="007F0C89"/>
    <w:p w14:paraId="49ECE7D1" w14:textId="77777777" w:rsidR="007F0C89" w:rsidRDefault="007F0C89" w:rsidP="007F0C89">
      <w:pPr>
        <w:keepNext/>
      </w:pPr>
      <w:r>
        <w:rPr>
          <w:noProof/>
        </w:rPr>
        <w:drawing>
          <wp:inline distT="0" distB="0" distL="0" distR="0" wp14:anchorId="320A511F" wp14:editId="50D6D03A">
            <wp:extent cx="6645910" cy="2033905"/>
            <wp:effectExtent l="0" t="0" r="2540" b="444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6645910" cy="2033905"/>
                    </a:xfrm>
                    <a:prstGeom prst="rect">
                      <a:avLst/>
                    </a:prstGeom>
                  </pic:spPr>
                </pic:pic>
              </a:graphicData>
            </a:graphic>
          </wp:inline>
        </w:drawing>
      </w:r>
    </w:p>
    <w:p w14:paraId="20861DF6" w14:textId="77777777" w:rsidR="007F0C89" w:rsidRDefault="007F0C89" w:rsidP="007F0C89">
      <w:pPr>
        <w:pStyle w:val="Caption"/>
        <w:jc w:val="center"/>
      </w:pPr>
      <w:r>
        <w:t xml:space="preserve">Figure </w:t>
      </w:r>
      <w:fldSimple w:instr=" SEQ Figure \* ARABIC ">
        <w:r>
          <w:rPr>
            <w:noProof/>
          </w:rPr>
          <w:t>4</w:t>
        </w:r>
      </w:fldSimple>
      <w:r>
        <w:t xml:space="preserve"> | Technology Comparison </w:t>
      </w:r>
      <w:r w:rsidRPr="008B1B9A">
        <w:rPr>
          <w:b w:val="0"/>
          <w:bCs/>
        </w:rPr>
        <w:t>(Appendix/</w:t>
      </w:r>
      <w:proofErr w:type="spellStart"/>
      <w:r w:rsidRPr="008B1B9A">
        <w:rPr>
          <w:b w:val="0"/>
          <w:bCs/>
        </w:rPr>
        <w:t>Comparision.drawio</w:t>
      </w:r>
      <w:proofErr w:type="spellEnd"/>
      <w:r w:rsidRPr="008B1B9A">
        <w:rPr>
          <w:b w:val="0"/>
          <w:bCs/>
        </w:rPr>
        <w:t>)</w:t>
      </w:r>
    </w:p>
    <w:p w14:paraId="54382275" w14:textId="77777777" w:rsidR="007F0C89" w:rsidRPr="00644C29" w:rsidRDefault="007F0C89" w:rsidP="007F0C89"/>
    <w:p w14:paraId="088ED646" w14:textId="6CBCFFB5" w:rsidR="007F0C89" w:rsidRDefault="00D00761" w:rsidP="00F046D7">
      <w:pPr>
        <w:pStyle w:val="Heading3"/>
      </w:pPr>
      <w:bookmarkStart w:id="30" w:name="_Toc121795424"/>
      <w:r>
        <w:t>3</w:t>
      </w:r>
      <w:r w:rsidR="007F0C89">
        <w:t>.</w:t>
      </w:r>
      <w:r>
        <w:t>3</w:t>
      </w:r>
      <w:r w:rsidR="007F0C89">
        <w:t>.3. | Gap in Current Technologies</w:t>
      </w:r>
      <w:bookmarkEnd w:id="30"/>
    </w:p>
    <w:p w14:paraId="6ABEE0E4" w14:textId="77777777" w:rsidR="007F0C89" w:rsidRDefault="007F0C89" w:rsidP="007F0C89"/>
    <w:p w14:paraId="37C68423" w14:textId="77777777" w:rsidR="007F0C89" w:rsidRDefault="007F0C89" w:rsidP="007F0C89">
      <w:r>
        <w:t>As we can see, the presented options have decent coverage of usability and functionality that a novice guitarist would require. But unfortunately, they are sparsely isolated throughout several projects and products with distinct merits and limitations. Ideally, these features should be consolidated into one comprehensive product.</w:t>
      </w:r>
    </w:p>
    <w:p w14:paraId="55C80F7A" w14:textId="77777777" w:rsidR="007F0C89" w:rsidRDefault="007F0C89" w:rsidP="007F0C89"/>
    <w:p w14:paraId="77069036" w14:textId="2C9F45C4" w:rsidR="007F0C89" w:rsidRDefault="007F0C89" w:rsidP="007F0C89">
      <w:r>
        <w:t>Firstly, while Guitar Hero has outstanding gameplay, its unrealistic controller layout lacks a realistic user experience. On the other hand, MI's Digital Guitar has an excellent practical and artistic design and a more natural interface but inaccurate fret distances. Unfortunately, it cannot play notes, only limited chords through approximate button presses. Therefore, it is an artificially invented music system, not unlike Guitar Hero. Thirdly, while RockSmith offers an exceptionally realistic application that teaches fundamental music skills, the user must buy a decent-quality instrument to start to play.</w:t>
      </w:r>
    </w:p>
    <w:p w14:paraId="51D7601A" w14:textId="77777777" w:rsidR="007F0C89" w:rsidRDefault="007F0C89" w:rsidP="007F0C89"/>
    <w:p w14:paraId="4E8EA248" w14:textId="48DB5D90" w:rsidR="007F0C89" w:rsidRDefault="007F0C89" w:rsidP="007F0C89">
      <w:r>
        <w:t xml:space="preserve">Finally, all these systems are vendor-specific, proprietary, or licenced. As a software developer, I want to be able to write applications around a digital guitar instrument free from licences or the concern of litigations. Additionally, the device should have specifications, </w:t>
      </w:r>
      <w:proofErr w:type="gramStart"/>
      <w:r>
        <w:t>protocols</w:t>
      </w:r>
      <w:proofErr w:type="gramEnd"/>
      <w:r>
        <w:t xml:space="preserve"> and documentation available for every software developer in the community to produce a range of competition and further innovation. Most open-source projects enjoy eager crowds of professional and amateur developers' contributions; therefore, after the finalisation of the project, </w:t>
      </w:r>
      <w:r w:rsidR="00B075A7">
        <w:t xml:space="preserve">the </w:t>
      </w:r>
      <w:r w:rsidR="006330B1">
        <w:t xml:space="preserve">GitHub </w:t>
      </w:r>
      <w:r w:rsidR="00B075A7">
        <w:t>repository</w:t>
      </w:r>
      <w:r>
        <w:t xml:space="preserve"> will be </w:t>
      </w:r>
      <w:r w:rsidR="006330B1">
        <w:t xml:space="preserve">publicly </w:t>
      </w:r>
      <w:r>
        <w:t>shared for non-commercial use.</w:t>
      </w:r>
    </w:p>
    <w:p w14:paraId="306673FC" w14:textId="739E5432" w:rsidR="007F0C89" w:rsidRPr="00D00761" w:rsidRDefault="007F0C89" w:rsidP="00D00761">
      <w:pPr>
        <w:jc w:val="left"/>
        <w:rPr>
          <w:rFonts w:eastAsiaTheme="majorEastAsia" w:cstheme="majorBidi"/>
          <w:b/>
          <w:smallCaps/>
          <w:sz w:val="24"/>
          <w:szCs w:val="32"/>
        </w:rPr>
      </w:pPr>
      <w:r>
        <w:br w:type="page"/>
      </w:r>
    </w:p>
    <w:p w14:paraId="512DA95B" w14:textId="13CFE7BE" w:rsidR="00A56940" w:rsidRPr="00A56940" w:rsidRDefault="004B1F61" w:rsidP="00A56940">
      <w:pPr>
        <w:pStyle w:val="Heading2"/>
      </w:pPr>
      <w:bookmarkStart w:id="31" w:name="_Toc121795425"/>
      <w:r>
        <w:lastRenderedPageBreak/>
        <w:t>3.</w:t>
      </w:r>
      <w:r w:rsidR="00D00761">
        <w:t>4</w:t>
      </w:r>
      <w:r>
        <w:t>. | Console Design</w:t>
      </w:r>
      <w:r w:rsidR="009513E7">
        <w:t xml:space="preserve"> Research</w:t>
      </w:r>
      <w:bookmarkEnd w:id="31"/>
    </w:p>
    <w:p w14:paraId="7550BD87" w14:textId="69050141" w:rsidR="003B7C60" w:rsidRDefault="004C5C43" w:rsidP="00007191">
      <w:pPr>
        <w:pStyle w:val="Heading3"/>
      </w:pPr>
      <w:bookmarkStart w:id="32" w:name="_Toc121795426"/>
      <w:r>
        <w:t>3.</w:t>
      </w:r>
      <w:r w:rsidR="00D00761">
        <w:t>4</w:t>
      </w:r>
      <w:r w:rsidR="009513E7">
        <w:t xml:space="preserve">.1. | </w:t>
      </w:r>
      <w:r w:rsidR="003B7C60">
        <w:t>Calculating Fret Distances</w:t>
      </w:r>
      <w:bookmarkEnd w:id="32"/>
    </w:p>
    <w:p w14:paraId="34B7FD2C" w14:textId="77777777" w:rsidR="00EA3040" w:rsidRPr="00EA3040" w:rsidRDefault="00EA3040" w:rsidP="00EA3040"/>
    <w:p w14:paraId="1F2B9E65" w14:textId="64695214" w:rsidR="003B7C60" w:rsidRDefault="003B7C60" w:rsidP="003B7C60">
      <w:r>
        <w:t>As outlined in the specifications, the console layout must simulate the guitar experience as authentically as possible. Current devices, such as the MI Digital Guitar, do not account for the distances between the frets and button cap sizes. Therefore, we need to calibrate the console neck to a natural proportion where the 12</w:t>
      </w:r>
      <w:r w:rsidRPr="006E4630">
        <w:rPr>
          <w:vertAlign w:val="superscript"/>
        </w:rPr>
        <w:t>th</w:t>
      </w:r>
      <w:r>
        <w:t xml:space="preserve"> fret is halfway to the scale length between the nut and the saddle. The fret positions may be calculated by dividing the remainder of a fret-saddle distance by 17.817 recursively</w:t>
      </w:r>
      <w:r w:rsidR="00E04C22">
        <w:t xml:space="preserve"> and </w:t>
      </w:r>
      <w:r w:rsidR="00782FAE">
        <w:t>b</w:t>
      </w:r>
      <w:r w:rsidR="00E04C22">
        <w:t>y basing</w:t>
      </w:r>
      <w:r w:rsidR="00782FAE">
        <w:t xml:space="preserve"> our measurements on a Guitar Hero console for our experimental calculations</w:t>
      </w:r>
      <w:r>
        <w:t>.</w:t>
      </w:r>
    </w:p>
    <w:p w14:paraId="53DD33DA" w14:textId="77777777" w:rsidR="0075313E" w:rsidRPr="00631E4E" w:rsidRDefault="0075313E" w:rsidP="003B7C60"/>
    <w:p w14:paraId="7F57C6F1" w14:textId="288493F6" w:rsidR="005146A2" w:rsidRDefault="003B7C60" w:rsidP="004D5FE6">
      <w:pPr>
        <w:keepNext/>
        <w:jc w:val="center"/>
      </w:pPr>
      <w:r w:rsidRPr="0052233C">
        <w:rPr>
          <w:b/>
          <w:bCs/>
          <w:noProof/>
        </w:rPr>
        <w:drawing>
          <wp:inline distT="0" distB="0" distL="0" distR="0" wp14:anchorId="603DA604" wp14:editId="30946B27">
            <wp:extent cx="5037221" cy="1582975"/>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0"/>
                    <a:stretch>
                      <a:fillRect/>
                    </a:stretch>
                  </pic:blipFill>
                  <pic:spPr>
                    <a:xfrm>
                      <a:off x="0" y="0"/>
                      <a:ext cx="5109703" cy="1605753"/>
                    </a:xfrm>
                    <a:prstGeom prst="rect">
                      <a:avLst/>
                    </a:prstGeom>
                  </pic:spPr>
                </pic:pic>
              </a:graphicData>
            </a:graphic>
          </wp:inline>
        </w:drawing>
      </w:r>
    </w:p>
    <w:p w14:paraId="476BBC09" w14:textId="77777777" w:rsidR="003B7C60" w:rsidRDefault="003B7C60" w:rsidP="0075313E">
      <w:pPr>
        <w:keepNext/>
        <w:jc w:val="center"/>
      </w:pPr>
      <w:r>
        <w:rPr>
          <w:noProof/>
        </w:rPr>
        <w:drawing>
          <wp:inline distT="0" distB="0" distL="0" distR="0" wp14:anchorId="5DA5D909" wp14:editId="77AAE3B9">
            <wp:extent cx="5181600" cy="1159004"/>
            <wp:effectExtent l="0" t="0" r="0" b="3175"/>
            <wp:docPr id="3" name="Picture 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41">
                      <a:extLst>
                        <a:ext uri="{28A0092B-C50C-407E-A947-70E740481C1C}">
                          <a14:useLocalDpi xmlns:a14="http://schemas.microsoft.com/office/drawing/2010/main" val="0"/>
                        </a:ext>
                      </a:extLst>
                    </a:blip>
                    <a:stretch>
                      <a:fillRect/>
                    </a:stretch>
                  </pic:blipFill>
                  <pic:spPr>
                    <a:xfrm>
                      <a:off x="0" y="0"/>
                      <a:ext cx="5219382" cy="1167455"/>
                    </a:xfrm>
                    <a:prstGeom prst="rect">
                      <a:avLst/>
                    </a:prstGeom>
                  </pic:spPr>
                </pic:pic>
              </a:graphicData>
            </a:graphic>
          </wp:inline>
        </w:drawing>
      </w:r>
    </w:p>
    <w:p w14:paraId="6EC908D6" w14:textId="52A685C2" w:rsidR="003B7C60" w:rsidRDefault="003B7C60" w:rsidP="0075313E">
      <w:pPr>
        <w:pStyle w:val="Caption"/>
        <w:jc w:val="center"/>
      </w:pPr>
      <w:r>
        <w:t xml:space="preserve">Figure </w:t>
      </w:r>
      <w:fldSimple w:instr=" SEQ Figure \* ARABIC ">
        <w:r w:rsidR="00291082">
          <w:rPr>
            <w:noProof/>
          </w:rPr>
          <w:t>27</w:t>
        </w:r>
      </w:fldSimple>
      <w:r>
        <w:t xml:space="preserve"> | Fret Distances</w:t>
      </w:r>
      <w:r w:rsidR="009A552B">
        <w:t xml:space="preserve"> </w:t>
      </w:r>
      <w:r w:rsidR="009A552B" w:rsidRPr="009A552B">
        <w:rPr>
          <w:b w:val="0"/>
          <w:bCs/>
        </w:rPr>
        <w:t>(Appendix/Fret-Dis</w:t>
      </w:r>
      <w:r w:rsidR="009A552B">
        <w:rPr>
          <w:b w:val="0"/>
          <w:bCs/>
        </w:rPr>
        <w:t>ta</w:t>
      </w:r>
      <w:r w:rsidR="009A552B" w:rsidRPr="009A552B">
        <w:rPr>
          <w:b w:val="0"/>
          <w:bCs/>
        </w:rPr>
        <w:t>nce</w:t>
      </w:r>
      <w:r w:rsidR="00626A8C">
        <w:rPr>
          <w:b w:val="0"/>
          <w:bCs/>
        </w:rPr>
        <w:t>-</w:t>
      </w:r>
      <w:proofErr w:type="spellStart"/>
      <w:r w:rsidR="00626A8C">
        <w:rPr>
          <w:b w:val="0"/>
          <w:bCs/>
        </w:rPr>
        <w:t>Table</w:t>
      </w:r>
      <w:r w:rsidR="009A552B" w:rsidRPr="009A552B">
        <w:rPr>
          <w:b w:val="0"/>
          <w:bCs/>
        </w:rPr>
        <w:t>.drawio</w:t>
      </w:r>
      <w:proofErr w:type="spellEnd"/>
      <w:r w:rsidR="009A552B" w:rsidRPr="009A552B">
        <w:rPr>
          <w:b w:val="0"/>
          <w:bCs/>
        </w:rPr>
        <w:t>)</w:t>
      </w:r>
    </w:p>
    <w:p w14:paraId="4B637BC8" w14:textId="77777777" w:rsidR="0075313E" w:rsidRPr="0075313E" w:rsidRDefault="0075313E" w:rsidP="0075313E"/>
    <w:p w14:paraId="3164FC7E" w14:textId="77777777" w:rsidR="003B7C60" w:rsidRPr="009B3EDC" w:rsidRDefault="003B7C60" w:rsidP="003B7C60">
      <w:r>
        <w:t>These distance values can be used to create the first approximate diagram of the interface's physical layout. However, this layout does not yet consider a wiggle room between the buttons, which should ideally be at least one millimetre.</w:t>
      </w:r>
    </w:p>
    <w:p w14:paraId="0A374644" w14:textId="77777777" w:rsidR="003B7C60" w:rsidRDefault="003B7C60" w:rsidP="003B7C60"/>
    <w:p w14:paraId="058F660A" w14:textId="77777777" w:rsidR="003B7C60" w:rsidRDefault="003B7C60" w:rsidP="003B7C60">
      <w:pPr>
        <w:keepNext/>
      </w:pPr>
      <w:r>
        <w:rPr>
          <w:noProof/>
        </w:rPr>
        <w:drawing>
          <wp:inline distT="0" distB="0" distL="0" distR="0" wp14:anchorId="6BF857AB" wp14:editId="31481DCE">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694A3E1C" w14:textId="3FD1E458" w:rsidR="004D5FE6" w:rsidRDefault="003B7C60" w:rsidP="0075313E">
      <w:pPr>
        <w:pStyle w:val="Caption"/>
        <w:jc w:val="center"/>
        <w:rPr>
          <w:b w:val="0"/>
          <w:bCs/>
        </w:rPr>
      </w:pPr>
      <w:r>
        <w:t xml:space="preserve">Figure </w:t>
      </w:r>
      <w:fldSimple w:instr=" SEQ Figure \* ARABIC ">
        <w:r w:rsidR="00291082">
          <w:rPr>
            <w:noProof/>
          </w:rPr>
          <w:t>28</w:t>
        </w:r>
      </w:fldSimple>
      <w:r>
        <w:t xml:space="preserve"> | Fret Distances on The Console Guitar's Neck</w:t>
      </w:r>
      <w:r w:rsidR="00626A8C">
        <w:t xml:space="preserve"> </w:t>
      </w:r>
      <w:r w:rsidR="00626A8C" w:rsidRPr="00861FC2">
        <w:rPr>
          <w:b w:val="0"/>
          <w:bCs/>
        </w:rPr>
        <w:t>(</w:t>
      </w:r>
      <w:r w:rsidR="00861FC2" w:rsidRPr="00861FC2">
        <w:rPr>
          <w:b w:val="0"/>
          <w:bCs/>
        </w:rPr>
        <w:t>Appendix/Fret-Distance-Neck-Diagram.drawio</w:t>
      </w:r>
      <w:r w:rsidR="00626A8C" w:rsidRPr="00861FC2">
        <w:rPr>
          <w:b w:val="0"/>
          <w:bCs/>
        </w:rPr>
        <w:t>)</w:t>
      </w:r>
    </w:p>
    <w:p w14:paraId="3A03D367" w14:textId="665D0DE1" w:rsidR="003B7C60" w:rsidRPr="004D5FE6" w:rsidRDefault="004D5FE6" w:rsidP="004D5FE6">
      <w:pPr>
        <w:jc w:val="left"/>
        <w:rPr>
          <w:bCs/>
          <w:i/>
          <w:iCs/>
          <w:sz w:val="18"/>
          <w:szCs w:val="18"/>
        </w:rPr>
      </w:pPr>
      <w:r>
        <w:rPr>
          <w:b/>
          <w:bCs/>
        </w:rPr>
        <w:br w:type="page"/>
      </w:r>
    </w:p>
    <w:p w14:paraId="04E5D673" w14:textId="4F2814D9" w:rsidR="00A91029" w:rsidRPr="006E0AE1" w:rsidRDefault="004632F5" w:rsidP="006E0AE1">
      <w:pPr>
        <w:pStyle w:val="Heading3"/>
        <w:rPr>
          <w:rStyle w:val="Heading3Char"/>
          <w:b/>
          <w:smallCaps/>
        </w:rPr>
      </w:pPr>
      <w:bookmarkStart w:id="33" w:name="_Toc121795427"/>
      <w:r w:rsidRPr="006E0AE1">
        <w:lastRenderedPageBreak/>
        <w:t>3.</w:t>
      </w:r>
      <w:r w:rsidR="00D00761">
        <w:t>4</w:t>
      </w:r>
      <w:r w:rsidRPr="006E0AE1">
        <w:t xml:space="preserve">.2. | </w:t>
      </w:r>
      <w:r w:rsidR="004C5C43" w:rsidRPr="006E0AE1">
        <w:rPr>
          <w:rStyle w:val="Heading3Char"/>
          <w:b/>
          <w:smallCaps/>
        </w:rPr>
        <w:t xml:space="preserve">Key Switch Interface Design </w:t>
      </w:r>
      <w:r w:rsidR="001E3900" w:rsidRPr="006E0AE1">
        <w:rPr>
          <w:rStyle w:val="Heading3Char"/>
          <w:b/>
          <w:smallCaps/>
        </w:rPr>
        <w:t>Concepts</w:t>
      </w:r>
      <w:bookmarkEnd w:id="33"/>
    </w:p>
    <w:p w14:paraId="34C2CE78" w14:textId="77777777" w:rsidR="006E0AE1" w:rsidRDefault="006E0AE1" w:rsidP="004C5C43"/>
    <w:p w14:paraId="5B676911" w14:textId="2041EB87" w:rsidR="004C5C43" w:rsidRDefault="004C5C43" w:rsidP="004C5C43">
      <w:r w:rsidRPr="00422B1C">
        <w:t xml:space="preserve">To build </w:t>
      </w:r>
      <w:r>
        <w:t>a successful</w:t>
      </w:r>
      <w:r w:rsidRPr="00422B1C">
        <w:t xml:space="preserve"> guitar system</w:t>
      </w:r>
      <w:r>
        <w:t xml:space="preserve"> based on time precision</w:t>
      </w:r>
      <w:r w:rsidRPr="00422B1C">
        <w:t>, we need to be able to detect inputs from the user</w:t>
      </w:r>
      <w:r>
        <w:t xml:space="preserve"> interface accurately and efficiently</w:t>
      </w:r>
      <w:r w:rsidRPr="00422B1C">
        <w:t xml:space="preserve">. </w:t>
      </w:r>
      <w:r>
        <w:t>From an electrical engineer's perspective, our console can be abstracted down as an intricate keyboard input that consists of an array of key switches, similar to a conventional computer keyboard. "</w:t>
      </w:r>
      <w:r w:rsidRPr="00422B1C">
        <w:rPr>
          <w:i/>
          <w:iCs/>
        </w:rPr>
        <w:t>Depending on how individual switches are connected, mechanical keypads are commonly available in two forms – matrix and common bus</w:t>
      </w:r>
      <w:r>
        <w:t xml:space="preserve">" </w:t>
      </w:r>
      <w:sdt>
        <w:sdtPr>
          <w:id w:val="-25794320"/>
          <w:citation/>
        </w:sdtPr>
        <w:sdtEndPr/>
        <w:sdtContent>
          <w:r w:rsidR="00255474">
            <w:fldChar w:fldCharType="begin"/>
          </w:r>
          <w:r w:rsidR="00255474">
            <w:instrText xml:space="preserve"> CITATION Dav \l 2057 </w:instrText>
          </w:r>
          <w:r w:rsidR="00255474">
            <w:fldChar w:fldCharType="separate"/>
          </w:r>
          <w:r w:rsidR="00470CDA" w:rsidRPr="00470CDA">
            <w:rPr>
              <w:noProof/>
            </w:rPr>
            <w:t>(Dave, n.d.)</w:t>
          </w:r>
          <w:r w:rsidR="00255474">
            <w:fldChar w:fldCharType="end"/>
          </w:r>
        </w:sdtContent>
      </w:sdt>
      <w:r>
        <w:t>.</w:t>
      </w:r>
    </w:p>
    <w:p w14:paraId="29368C4A" w14:textId="77777777" w:rsidR="004C5C43" w:rsidRDefault="004C5C43" w:rsidP="004C5C43">
      <w:pPr>
        <w:jc w:val="left"/>
        <w:rPr>
          <w:b/>
          <w:bCs/>
        </w:rPr>
      </w:pPr>
    </w:p>
    <w:p w14:paraId="2CB0C7EE" w14:textId="62A8B16F" w:rsidR="004C5C43" w:rsidRDefault="0008729E" w:rsidP="0008729E">
      <w:pPr>
        <w:pStyle w:val="Heading4"/>
      </w:pPr>
      <w:r>
        <w:t>3.</w:t>
      </w:r>
      <w:r w:rsidR="00D00761">
        <w:t>4</w:t>
      </w:r>
      <w:r>
        <w:t xml:space="preserve">.2.1. | </w:t>
      </w:r>
      <w:r w:rsidR="004C5C43" w:rsidRPr="002E4BFA">
        <w:t xml:space="preserve">Keyboard </w:t>
      </w:r>
      <w:r w:rsidR="004C5C43">
        <w:t>Buses</w:t>
      </w:r>
    </w:p>
    <w:p w14:paraId="1835549A" w14:textId="77777777" w:rsidR="00A91029" w:rsidRPr="00A91029" w:rsidRDefault="00A91029" w:rsidP="00A91029"/>
    <w:p w14:paraId="14F2AF29" w14:textId="77777777" w:rsidR="004C5C43" w:rsidRDefault="004C5C43" w:rsidP="004C5C43">
      <w:r>
        <w:t>In our scenario, we need six times 20 fret buttons and six strum switches, totalling 126 switches. Unfortunately, connecting switches directly to pins would be inelegant even if we could find a microcontroller with 126 digital pins. The fundamental way of sequential wiring design is to use a common bus.</w:t>
      </w:r>
    </w:p>
    <w:p w14:paraId="3D366620" w14:textId="77777777" w:rsidR="004C5C43" w:rsidRDefault="004C5C43" w:rsidP="004C5C43"/>
    <w:p w14:paraId="6AF8B63C" w14:textId="77777777" w:rsidR="004C5C43" w:rsidRDefault="004C5C43" w:rsidP="004C5C43">
      <w:pPr>
        <w:keepNext/>
      </w:pPr>
      <w:r>
        <w:rPr>
          <w:noProof/>
        </w:rPr>
        <w:drawing>
          <wp:inline distT="0" distB="0" distL="0" distR="0" wp14:anchorId="1A476135" wp14:editId="3F68F669">
            <wp:extent cx="6645910" cy="2423795"/>
            <wp:effectExtent l="0" t="0" r="2540" b="0"/>
            <wp:docPr id="6" name="Picture 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6274091E" w14:textId="5623C9E9" w:rsidR="004C5C43" w:rsidRDefault="004C5C43" w:rsidP="00861FC2">
      <w:pPr>
        <w:pStyle w:val="Caption"/>
        <w:jc w:val="center"/>
      </w:pPr>
      <w:r>
        <w:t xml:space="preserve">Figure </w:t>
      </w:r>
      <w:fldSimple w:instr=" SEQ Figure \* ARABIC ">
        <w:r w:rsidR="00291082">
          <w:rPr>
            <w:noProof/>
          </w:rPr>
          <w:t>29</w:t>
        </w:r>
      </w:fldSimple>
      <w:r>
        <w:t xml:space="preserve"> | </w:t>
      </w:r>
      <w:r w:rsidRPr="001F4FAB">
        <w:t>Common Bus Consol</w:t>
      </w:r>
      <w:r w:rsidR="001D0062">
        <w:t>e</w:t>
      </w:r>
      <w:r w:rsidRPr="001F4FAB">
        <w:t xml:space="preserve"> Interface Wiring</w:t>
      </w:r>
      <w:r>
        <w:t xml:space="preserve"> Schema </w:t>
      </w:r>
      <w:r w:rsidRPr="005E3A9E">
        <w:rPr>
          <w:b w:val="0"/>
        </w:rPr>
        <w:t>(</w:t>
      </w:r>
      <w:r w:rsidR="005E3A9E">
        <w:rPr>
          <w:b w:val="0"/>
        </w:rPr>
        <w:t>A</w:t>
      </w:r>
      <w:r w:rsidRPr="005E3A9E">
        <w:rPr>
          <w:b w:val="0"/>
        </w:rPr>
        <w:t>ppendix/CommonBus.draw.io)</w:t>
      </w:r>
    </w:p>
    <w:p w14:paraId="188E9E57" w14:textId="77777777" w:rsidR="004C5C43" w:rsidRDefault="004C5C43" w:rsidP="004C5C43"/>
    <w:p w14:paraId="325D2C4C" w14:textId="77777777" w:rsidR="004C5C43" w:rsidRDefault="004C5C43" w:rsidP="004C5C43">
      <w:r>
        <w:t>This solution in the above form is not ideal for our console; however, other linear solutions will be discussed in the following chapters.</w:t>
      </w:r>
    </w:p>
    <w:p w14:paraId="3B793E65" w14:textId="77777777" w:rsidR="004C5C43" w:rsidRDefault="004C5C43" w:rsidP="004C5C43"/>
    <w:p w14:paraId="355B79EA" w14:textId="69FA0C42" w:rsidR="004C5C43" w:rsidRDefault="009379A2" w:rsidP="009379A2">
      <w:pPr>
        <w:pStyle w:val="Heading4"/>
      </w:pPr>
      <w:r>
        <w:t>3.</w:t>
      </w:r>
      <w:r w:rsidR="00D00761">
        <w:t>4</w:t>
      </w:r>
      <w:r>
        <w:t xml:space="preserve">.2.2. | </w:t>
      </w:r>
      <w:r w:rsidR="004C5C43">
        <w:t>Keyboard Matrix</w:t>
      </w:r>
    </w:p>
    <w:p w14:paraId="55FD6204" w14:textId="77777777" w:rsidR="00A91029" w:rsidRPr="00A91029" w:rsidRDefault="00A91029" w:rsidP="00A91029"/>
    <w:p w14:paraId="63AB3824" w14:textId="345436D8" w:rsidR="00483B4E" w:rsidRDefault="004C5C43" w:rsidP="004C5C43">
      <w:r>
        <w:t xml:space="preserve">User interfaces, such as keyboards and keypads, often use a keyboard matrix to consolidate a greater number of input switches to a limited number of microcontroller pins. </w:t>
      </w:r>
      <w:r w:rsidR="00A47A11">
        <w:t>"</w:t>
      </w:r>
      <w:r w:rsidR="00A47A11" w:rsidRPr="00F4298F">
        <w:rPr>
          <w:i/>
          <w:iCs/>
        </w:rPr>
        <w:t>When a key is pressed, a column wire makes contact with a row wire and completes a circuit. The keyboard controller detects this closed circuit and registers it as a key press</w:t>
      </w:r>
      <w:r w:rsidR="00A47A11">
        <w:t>"</w:t>
      </w:r>
      <w:sdt>
        <w:sdtPr>
          <w:id w:val="-462805162"/>
          <w:citation/>
        </w:sdtPr>
        <w:sdtEndPr/>
        <w:sdtContent>
          <w:r w:rsidR="0047176A">
            <w:fldChar w:fldCharType="begin"/>
          </w:r>
          <w:r w:rsidR="00B93FFA">
            <w:instrText xml:space="preserve">CITATION Dri00 \l 2057 </w:instrText>
          </w:r>
          <w:r w:rsidR="0047176A">
            <w:fldChar w:fldCharType="separate"/>
          </w:r>
          <w:r w:rsidR="00470CDA">
            <w:rPr>
              <w:noProof/>
            </w:rPr>
            <w:t xml:space="preserve"> </w:t>
          </w:r>
          <w:r w:rsidR="00470CDA" w:rsidRPr="00470CDA">
            <w:rPr>
              <w:noProof/>
            </w:rPr>
            <w:t>(Dribin, 2000)</w:t>
          </w:r>
          <w:r w:rsidR="0047176A">
            <w:fldChar w:fldCharType="end"/>
          </w:r>
        </w:sdtContent>
      </w:sdt>
      <w:r w:rsidR="00541A1F">
        <w:t>.</w:t>
      </w:r>
      <w:r w:rsidR="00A47A11">
        <w:t xml:space="preserve"> </w:t>
      </w:r>
      <w:r>
        <w:t>For example, PC keyboards usually range from 63 to 105 keys, depending on the layout and the existence of a numerical pad. In the same way as conventional keyboards, the guitar interface can be arranged in a matrix. Meshing the switch wires would result in a drastically reduced digital pin requirement.</w:t>
      </w:r>
    </w:p>
    <w:p w14:paraId="4B261C2A" w14:textId="77777777" w:rsidR="005F5898" w:rsidRDefault="005F5898" w:rsidP="004C5C43"/>
    <w:p w14:paraId="4BE2E03A" w14:textId="77777777" w:rsidR="004C5C43" w:rsidRPr="00483B4E" w:rsidRDefault="004C5C43" w:rsidP="004C5C43">
      <w:pPr>
        <w:rPr>
          <w:rFonts w:eastAsiaTheme="minorEastAsia"/>
          <w:i/>
          <w:sz w:val="20"/>
          <w:szCs w:val="20"/>
        </w:rPr>
      </w:pPr>
      <m:oMathPara>
        <m:oMath>
          <m:r>
            <w:rPr>
              <w:rFonts w:ascii="Cambria Math" w:hAnsi="Cambria Math"/>
              <w:sz w:val="20"/>
              <w:szCs w:val="20"/>
            </w:rPr>
            <w:lastRenderedPageBreak/>
            <m:t>bus=rows×columns=6×20 fret+1 strum=</m:t>
          </m:r>
          <m:r>
            <m:rPr>
              <m:sty m:val="bi"/>
            </m:rPr>
            <w:rPr>
              <w:rFonts w:ascii="Cambria Math" w:hAnsi="Cambria Math"/>
              <w:sz w:val="20"/>
              <w:szCs w:val="20"/>
            </w:rPr>
            <m:t>126</m:t>
          </m:r>
          <m:r>
            <w:rPr>
              <w:rFonts w:ascii="Cambria Math" w:hAnsi="Cambria Math"/>
              <w:sz w:val="20"/>
              <w:szCs w:val="20"/>
            </w:rPr>
            <m:t xml:space="preserve"> pins</m:t>
          </m:r>
        </m:oMath>
      </m:oMathPara>
    </w:p>
    <w:p w14:paraId="59C100F0" w14:textId="77777777" w:rsidR="004C5C43" w:rsidRPr="00A91029" w:rsidRDefault="004C5C43" w:rsidP="004C5C43">
      <w:pPr>
        <w:rPr>
          <w:rFonts w:eastAsiaTheme="minorEastAsia"/>
          <w:sz w:val="20"/>
          <w:szCs w:val="20"/>
        </w:rPr>
      </w:pPr>
      <m:oMathPara>
        <m:oMath>
          <m:r>
            <w:rPr>
              <w:rFonts w:ascii="Cambria Math" w:eastAsiaTheme="minorEastAsia" w:hAnsi="Cambria Math"/>
              <w:sz w:val="20"/>
              <w:szCs w:val="20"/>
            </w:rPr>
            <m:t>matrix=rows+colums=</m:t>
          </m:r>
          <m:r>
            <m:rPr>
              <m:sty m:val="bi"/>
            </m:rPr>
            <w:rPr>
              <w:rFonts w:ascii="Cambria Math" w:eastAsiaTheme="minorEastAsia" w:hAnsi="Cambria Math"/>
              <w:sz w:val="20"/>
              <w:szCs w:val="20"/>
            </w:rPr>
            <m:t>26</m:t>
          </m:r>
          <m:r>
            <w:rPr>
              <w:rFonts w:ascii="Cambria Math" w:eastAsiaTheme="minorEastAsia" w:hAnsi="Cambria Math"/>
              <w:sz w:val="20"/>
              <w:szCs w:val="20"/>
            </w:rPr>
            <m:t xml:space="preserve"> pins</m:t>
          </m:r>
        </m:oMath>
      </m:oMathPara>
    </w:p>
    <w:p w14:paraId="21E5A195" w14:textId="77777777" w:rsidR="00A91029" w:rsidRPr="00483B4E" w:rsidRDefault="00A91029" w:rsidP="004C5C43">
      <w:pPr>
        <w:rPr>
          <w:rFonts w:eastAsiaTheme="minorEastAsia"/>
          <w:sz w:val="20"/>
          <w:szCs w:val="20"/>
        </w:rPr>
      </w:pPr>
    </w:p>
    <w:p w14:paraId="316F9EAC" w14:textId="3976F5A0" w:rsidR="004C5C43" w:rsidRDefault="00B562D7" w:rsidP="004C5C43">
      <w:pPr>
        <w:rPr>
          <w:sz w:val="20"/>
          <w:szCs w:val="20"/>
        </w:rPr>
      </w:pPr>
      <w:r>
        <w:rPr>
          <w:sz w:val="20"/>
          <w:szCs w:val="20"/>
        </w:rPr>
        <w:t>M</w:t>
      </w:r>
      <w:r w:rsidR="009139AD">
        <w:rPr>
          <w:sz w:val="20"/>
          <w:szCs w:val="20"/>
        </w:rPr>
        <w:t>atrix keyboard</w:t>
      </w:r>
      <w:r w:rsidR="004B3CD4">
        <w:rPr>
          <w:sz w:val="20"/>
          <w:szCs w:val="20"/>
        </w:rPr>
        <w:t>s</w:t>
      </w:r>
      <w:r w:rsidR="009139AD">
        <w:rPr>
          <w:sz w:val="20"/>
          <w:szCs w:val="20"/>
        </w:rPr>
        <w:t xml:space="preserve"> use </w:t>
      </w:r>
      <w:r w:rsidR="004B3CD4">
        <w:rPr>
          <w:sz w:val="20"/>
          <w:szCs w:val="20"/>
        </w:rPr>
        <w:t>scanning algorithm</w:t>
      </w:r>
      <w:r w:rsidR="00202DC1">
        <w:rPr>
          <w:sz w:val="20"/>
          <w:szCs w:val="20"/>
        </w:rPr>
        <w:t>s</w:t>
      </w:r>
      <w:r>
        <w:rPr>
          <w:sz w:val="20"/>
          <w:szCs w:val="20"/>
        </w:rPr>
        <w:t xml:space="preserve"> to detect button presses</w:t>
      </w:r>
      <w:r w:rsidR="00202DC1">
        <w:rPr>
          <w:sz w:val="20"/>
          <w:szCs w:val="20"/>
        </w:rPr>
        <w:t>, where rows and columns are individually read</w:t>
      </w:r>
      <w:r w:rsidR="004B3CD4">
        <w:rPr>
          <w:sz w:val="20"/>
          <w:szCs w:val="20"/>
        </w:rPr>
        <w:t>.</w:t>
      </w:r>
    </w:p>
    <w:p w14:paraId="723D4FDE" w14:textId="77777777" w:rsidR="00A91029" w:rsidRPr="00483B4E" w:rsidRDefault="00A91029" w:rsidP="004C5C43">
      <w:pPr>
        <w:rPr>
          <w:sz w:val="20"/>
          <w:szCs w:val="20"/>
        </w:rPr>
      </w:pPr>
    </w:p>
    <w:p w14:paraId="2226F5C4" w14:textId="25221803" w:rsidR="004C5C43" w:rsidRDefault="000B4671" w:rsidP="000B4671">
      <w:pPr>
        <w:keepNext/>
        <w:jc w:val="center"/>
      </w:pPr>
      <w:r>
        <w:rPr>
          <w:noProof/>
        </w:rPr>
        <w:drawing>
          <wp:inline distT="0" distB="0" distL="0" distR="0" wp14:anchorId="27FFF7F8" wp14:editId="5387535F">
            <wp:extent cx="4954678" cy="2899144"/>
            <wp:effectExtent l="0" t="0" r="0" b="0"/>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44">
                      <a:extLst>
                        <a:ext uri="{28A0092B-C50C-407E-A947-70E740481C1C}">
                          <a14:useLocalDpi xmlns:a14="http://schemas.microsoft.com/office/drawing/2010/main" val="0"/>
                        </a:ext>
                      </a:extLst>
                    </a:blip>
                    <a:stretch>
                      <a:fillRect/>
                    </a:stretch>
                  </pic:blipFill>
                  <pic:spPr>
                    <a:xfrm>
                      <a:off x="0" y="0"/>
                      <a:ext cx="4981737" cy="2914977"/>
                    </a:xfrm>
                    <a:prstGeom prst="rect">
                      <a:avLst/>
                    </a:prstGeom>
                  </pic:spPr>
                </pic:pic>
              </a:graphicData>
            </a:graphic>
          </wp:inline>
        </w:drawing>
      </w:r>
    </w:p>
    <w:p w14:paraId="517671B1" w14:textId="690ADC17" w:rsidR="00DA0121" w:rsidRDefault="004C5C43" w:rsidP="00236DE7">
      <w:pPr>
        <w:pStyle w:val="Caption"/>
        <w:jc w:val="center"/>
      </w:pPr>
      <w:r>
        <w:t xml:space="preserve">Figure </w:t>
      </w:r>
      <w:fldSimple w:instr=" SEQ Figure \* ARABIC ">
        <w:r w:rsidR="00291082">
          <w:rPr>
            <w:noProof/>
          </w:rPr>
          <w:t>30</w:t>
        </w:r>
      </w:fldSimple>
      <w:r>
        <w:t xml:space="preserve"> | Keyboard Scanning</w:t>
      </w:r>
      <w:r w:rsidR="00741369">
        <w:t xml:space="preserve"> Flowchart </w:t>
      </w:r>
      <w:r w:rsidR="00741369" w:rsidRPr="00741369">
        <w:rPr>
          <w:b w:val="0"/>
          <w:bCs/>
        </w:rPr>
        <w:t>(Appendix/Keyboard-</w:t>
      </w:r>
      <w:proofErr w:type="spellStart"/>
      <w:r w:rsidR="00741369" w:rsidRPr="00741369">
        <w:rPr>
          <w:b w:val="0"/>
          <w:bCs/>
        </w:rPr>
        <w:t>Scanning.drawio</w:t>
      </w:r>
      <w:proofErr w:type="spellEnd"/>
      <w:r w:rsidR="00741369" w:rsidRPr="00741369">
        <w:rPr>
          <w:b w:val="0"/>
          <w:bCs/>
        </w:rPr>
        <w:t>)</w:t>
      </w:r>
    </w:p>
    <w:p w14:paraId="031454FB" w14:textId="77777777" w:rsidR="005F2D9B" w:rsidRDefault="005F2D9B" w:rsidP="005F2D9B"/>
    <w:p w14:paraId="2D2A1B6B" w14:textId="5FE0F6F0" w:rsidR="00211EBE" w:rsidRDefault="00656AB6" w:rsidP="005F2D9B">
      <w:r>
        <w:t>Unfortunately, keyboard matrices int</w:t>
      </w:r>
      <w:r w:rsidR="004853BF">
        <w:t>r</w:t>
      </w:r>
      <w:r>
        <w:t xml:space="preserve">oduce </w:t>
      </w:r>
      <w:r w:rsidR="004853BF">
        <w:t>problems with simultaneous key presses</w:t>
      </w:r>
      <w:r w:rsidR="00D606AC">
        <w:t>, such as keyboard</w:t>
      </w:r>
      <w:r w:rsidR="0095494A">
        <w:t xml:space="preserve"> ghosting </w:t>
      </w:r>
      <w:r w:rsidR="00BE6A9E">
        <w:t xml:space="preserve">(unrecognised strokes) </w:t>
      </w:r>
      <w:r w:rsidR="0095494A">
        <w:t>and masking</w:t>
      </w:r>
      <w:r w:rsidR="00BE6A9E">
        <w:t xml:space="preserve"> (</w:t>
      </w:r>
      <w:r w:rsidR="00022524">
        <w:t>unpressed strokes mistakenly registered</w:t>
      </w:r>
      <w:r w:rsidR="00BE6A9E">
        <w:t>)</w:t>
      </w:r>
      <w:r w:rsidR="0095494A">
        <w:t>.</w:t>
      </w:r>
      <w:r w:rsidR="00022524">
        <w:t xml:space="preserve"> </w:t>
      </w:r>
      <w:r w:rsidR="00536CFB">
        <w:t xml:space="preserve">These problems are well-known </w:t>
      </w:r>
      <w:r w:rsidR="001B2288">
        <w:t>in the gaming community</w:t>
      </w:r>
      <w:r w:rsidR="00A25429">
        <w:t>,</w:t>
      </w:r>
      <w:r w:rsidR="001B2288">
        <w:t xml:space="preserve"> and anti-ghosting keyboards are sold for </w:t>
      </w:r>
      <w:r w:rsidR="00A25429">
        <w:t>professional gamers</w:t>
      </w:r>
      <w:r w:rsidR="00211EBE">
        <w:t xml:space="preserve">. </w:t>
      </w:r>
    </w:p>
    <w:p w14:paraId="24A41379" w14:textId="77777777" w:rsidR="00A25429" w:rsidRDefault="00A25429" w:rsidP="005F2D9B"/>
    <w:p w14:paraId="4AADF58D" w14:textId="77777777" w:rsidR="00B80B8C" w:rsidRDefault="00B80B8C" w:rsidP="00B80B8C">
      <w:pPr>
        <w:keepNext/>
      </w:pPr>
      <w:r>
        <w:rPr>
          <w:noProof/>
        </w:rPr>
        <w:drawing>
          <wp:inline distT="0" distB="0" distL="0" distR="0" wp14:anchorId="042D842A" wp14:editId="440A86F3">
            <wp:extent cx="6645910" cy="2078355"/>
            <wp:effectExtent l="0" t="0" r="2540" b="0"/>
            <wp:docPr id="39" name="Picture 39" descr="A picture containing text, crossword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crossword puzzl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6645910" cy="2078355"/>
                    </a:xfrm>
                    <a:prstGeom prst="rect">
                      <a:avLst/>
                    </a:prstGeom>
                  </pic:spPr>
                </pic:pic>
              </a:graphicData>
            </a:graphic>
          </wp:inline>
        </w:drawing>
      </w:r>
    </w:p>
    <w:p w14:paraId="52190D17" w14:textId="2068700C" w:rsidR="00B80B8C" w:rsidRDefault="00B80B8C" w:rsidP="00B80B8C">
      <w:pPr>
        <w:pStyle w:val="Caption"/>
        <w:jc w:val="center"/>
      </w:pPr>
      <w:r>
        <w:t xml:space="preserve">Figure </w:t>
      </w:r>
      <w:fldSimple w:instr=" SEQ Figure \* ARABIC ">
        <w:r w:rsidR="00291082">
          <w:rPr>
            <w:noProof/>
          </w:rPr>
          <w:t>31</w:t>
        </w:r>
      </w:fldSimple>
      <w:r w:rsidR="00C06A65">
        <w:t xml:space="preserve"> | Indistinguishable Keystrokes </w:t>
      </w:r>
      <w:r w:rsidR="00C06A65" w:rsidRPr="00F84D4B">
        <w:rPr>
          <w:b w:val="0"/>
          <w:bCs/>
        </w:rPr>
        <w:t>(</w:t>
      </w:r>
      <w:r w:rsidR="00F84D4B" w:rsidRPr="00F84D4B">
        <w:rPr>
          <w:b w:val="0"/>
          <w:bCs/>
        </w:rPr>
        <w:t>https://www.microsoft.com/applied-sciences/projects/anti-ghosting</w:t>
      </w:r>
      <w:r w:rsidR="00F84D4B">
        <w:rPr>
          <w:b w:val="0"/>
          <w:bCs/>
        </w:rPr>
        <w:t>, 2022</w:t>
      </w:r>
      <w:r w:rsidR="00C06A65" w:rsidRPr="00F84D4B">
        <w:rPr>
          <w:b w:val="0"/>
          <w:bCs/>
        </w:rPr>
        <w:t>)</w:t>
      </w:r>
    </w:p>
    <w:p w14:paraId="0BD81DED" w14:textId="77777777" w:rsidR="00B80B8C" w:rsidRPr="00B80B8C" w:rsidRDefault="00B80B8C" w:rsidP="00B80B8C"/>
    <w:p w14:paraId="23125C7E" w14:textId="5A9FC45C" w:rsidR="00656AB6" w:rsidRDefault="006827F0" w:rsidP="005F2D9B">
      <w:r>
        <w:t xml:space="preserve">Similarly, </w:t>
      </w:r>
      <w:r w:rsidR="00016686">
        <w:t xml:space="preserve">ghosting and masking may cause problems when the player </w:t>
      </w:r>
      <w:r w:rsidR="00D20653">
        <w:t xml:space="preserve">simultaneously interacts with the </w:t>
      </w:r>
      <w:r w:rsidR="00451B6C">
        <w:t>controller</w:t>
      </w:r>
      <w:r w:rsidR="00D20653">
        <w:t>'s fret buttons</w:t>
      </w:r>
      <w:r w:rsidR="00553B64">
        <w:t xml:space="preserve">, </w:t>
      </w:r>
      <w:r w:rsidR="00D20653">
        <w:t>playing triads or chords.</w:t>
      </w:r>
      <w:r w:rsidR="00016686">
        <w:t xml:space="preserve"> </w:t>
      </w:r>
      <w:r w:rsidR="00E874C1">
        <w:t>Although t</w:t>
      </w:r>
      <w:r w:rsidR="00022524">
        <w:t>hese problems may be corrected using diodes</w:t>
      </w:r>
      <w:r w:rsidR="00E874C1">
        <w:t xml:space="preserve">, </w:t>
      </w:r>
      <w:r w:rsidR="003D4263">
        <w:t xml:space="preserve">our scenario </w:t>
      </w:r>
      <w:r w:rsidR="00451B6C">
        <w:t xml:space="preserve">may </w:t>
      </w:r>
      <w:r w:rsidR="003D4263">
        <w:t>ha</w:t>
      </w:r>
      <w:r w:rsidR="00FD1999">
        <w:t>ve</w:t>
      </w:r>
      <w:r w:rsidR="003D4263">
        <w:t xml:space="preserve"> better wiring alternatives</w:t>
      </w:r>
      <w:r w:rsidR="00E874C1">
        <w:t>.</w:t>
      </w:r>
    </w:p>
    <w:p w14:paraId="1D91F2B1" w14:textId="77777777" w:rsidR="006C0E0A" w:rsidRDefault="006C0E0A" w:rsidP="005F2D9B"/>
    <w:p w14:paraId="7A624F7D" w14:textId="1907DD71" w:rsidR="00C73F92" w:rsidRDefault="00C73F92" w:rsidP="00D75EB9">
      <w:pPr>
        <w:pStyle w:val="Heading3"/>
      </w:pPr>
      <w:bookmarkStart w:id="34" w:name="_Toc121795428"/>
      <w:r>
        <w:lastRenderedPageBreak/>
        <w:t>3.</w:t>
      </w:r>
      <w:r w:rsidR="00D00761">
        <w:t>4</w:t>
      </w:r>
      <w:r>
        <w:t>.</w:t>
      </w:r>
      <w:r w:rsidR="003E144F">
        <w:t>3</w:t>
      </w:r>
      <w:r>
        <w:t>.</w:t>
      </w:r>
      <w:r w:rsidR="00E10996">
        <w:t xml:space="preserve"> </w:t>
      </w:r>
      <w:proofErr w:type="gramStart"/>
      <w:r w:rsidR="00E10996">
        <w:t xml:space="preserve">| </w:t>
      </w:r>
      <w:r>
        <w:t xml:space="preserve"> </w:t>
      </w:r>
      <w:r w:rsidR="00DA0482">
        <w:t>Analog</w:t>
      </w:r>
      <w:proofErr w:type="gramEnd"/>
      <w:r w:rsidR="00DA0482">
        <w:t xml:space="preserve"> </w:t>
      </w:r>
      <w:r w:rsidR="00F84D4B">
        <w:t>Voltage</w:t>
      </w:r>
      <w:r w:rsidR="001E16D3">
        <w:t xml:space="preserve"> Dividers</w:t>
      </w:r>
      <w:bookmarkEnd w:id="34"/>
    </w:p>
    <w:p w14:paraId="1FE97FD6" w14:textId="77777777" w:rsidR="001F3D4A" w:rsidRPr="001F3D4A" w:rsidRDefault="001F3D4A" w:rsidP="001F3D4A"/>
    <w:p w14:paraId="7003D626" w14:textId="27C96347" w:rsidR="00FD781D" w:rsidRDefault="00D428D4" w:rsidP="005F2D9B">
      <w:r>
        <w:t xml:space="preserve">Traditionally buttons are registered through one of the digital pins </w:t>
      </w:r>
      <w:r w:rsidR="00CF6436">
        <w:t xml:space="preserve">because of </w:t>
      </w:r>
      <w:r w:rsidR="00A351C7">
        <w:t xml:space="preserve">the </w:t>
      </w:r>
      <w:r w:rsidR="00CD57BA">
        <w:t>momentary press</w:t>
      </w:r>
      <w:r w:rsidR="00CF6436">
        <w:t xml:space="preserve"> input's binary nature. </w:t>
      </w:r>
      <w:r w:rsidR="00383032">
        <w:t>However, with a</w:t>
      </w:r>
      <w:r w:rsidR="004A6A1F">
        <w:t>n</w:t>
      </w:r>
      <w:r w:rsidR="00383032">
        <w:t xml:space="preserve"> ingenious trick, w</w:t>
      </w:r>
      <w:r w:rsidR="00D032B9">
        <w:t xml:space="preserve">e may capture </w:t>
      </w:r>
      <w:r>
        <w:t xml:space="preserve">keypresses </w:t>
      </w:r>
      <w:r w:rsidR="008D6A9A">
        <w:t>on</w:t>
      </w:r>
      <w:r>
        <w:t xml:space="preserve"> anal</w:t>
      </w:r>
      <w:r w:rsidR="00383032">
        <w:t>og pins</w:t>
      </w:r>
      <w:r w:rsidR="0088112A">
        <w:t>,</w:t>
      </w:r>
      <w:r w:rsidR="004A6A1F">
        <w:t xml:space="preserve"> </w:t>
      </w:r>
      <w:r w:rsidR="0088112A">
        <w:t xml:space="preserve">similar to how potentiometers work </w:t>
      </w:r>
      <w:r w:rsidR="009D0CAC">
        <w:t>with</w:t>
      </w:r>
      <w:r w:rsidR="0088112A">
        <w:t xml:space="preserve"> microcontrollers</w:t>
      </w:r>
      <w:r w:rsidR="00A217BE">
        <w:t xml:space="preserve"> </w:t>
      </w:r>
      <w:r w:rsidR="00713787">
        <w:t xml:space="preserve">or </w:t>
      </w:r>
      <w:r w:rsidR="00916277">
        <w:t xml:space="preserve">how </w:t>
      </w:r>
      <w:r w:rsidR="00713787">
        <w:t>values are read from a sensor</w:t>
      </w:r>
      <w:r w:rsidR="0088112A">
        <w:t>.</w:t>
      </w:r>
      <w:r w:rsidR="00D572A2">
        <w:t xml:space="preserve"> </w:t>
      </w:r>
      <w:r w:rsidR="0011319F">
        <w:t>"</w:t>
      </w:r>
      <w:r w:rsidR="000A540C" w:rsidRPr="00CD57BA">
        <w:rPr>
          <w:i/>
          <w:iCs/>
        </w:rPr>
        <w:t>To get the value from the sensor</w:t>
      </w:r>
      <w:r w:rsidR="00906A8C" w:rsidRPr="00CD57BA">
        <w:rPr>
          <w:i/>
          <w:iCs/>
        </w:rPr>
        <w:t xml:space="preserve">, call </w:t>
      </w:r>
      <w:proofErr w:type="gramStart"/>
      <w:r w:rsidR="00906A8C" w:rsidRPr="00CD57BA">
        <w:rPr>
          <w:i/>
          <w:iCs/>
        </w:rPr>
        <w:t>analogRead(</w:t>
      </w:r>
      <w:proofErr w:type="gramEnd"/>
      <w:r w:rsidR="00906A8C" w:rsidRPr="00CD57BA">
        <w:rPr>
          <w:i/>
          <w:iCs/>
        </w:rPr>
        <w:t xml:space="preserve">) that </w:t>
      </w:r>
      <w:r w:rsidR="005C0732" w:rsidRPr="00CD57BA">
        <w:rPr>
          <w:i/>
          <w:iCs/>
        </w:rPr>
        <w:t>takes one argument: what pin it should take a voltage</w:t>
      </w:r>
      <w:r w:rsidR="00413103" w:rsidRPr="00CD57BA">
        <w:rPr>
          <w:i/>
          <w:iCs/>
        </w:rPr>
        <w:t xml:space="preserve"> reading on. </w:t>
      </w:r>
      <w:r w:rsidR="00734DD9" w:rsidRPr="00CD57BA">
        <w:rPr>
          <w:i/>
          <w:iCs/>
        </w:rPr>
        <w:t>The value, which is between 0 and 1023, is the representation of the voltage</w:t>
      </w:r>
      <w:r w:rsidR="004D6C09" w:rsidRPr="00CD57BA">
        <w:rPr>
          <w:i/>
          <w:iCs/>
        </w:rPr>
        <w:t xml:space="preserve"> on the pin</w:t>
      </w:r>
      <w:r w:rsidR="0011319F">
        <w:t>"</w:t>
      </w:r>
      <w:r w:rsidR="004D6C09">
        <w:t xml:space="preserve"> </w:t>
      </w:r>
      <w:sdt>
        <w:sdtPr>
          <w:id w:val="2043098159"/>
          <w:citation/>
        </w:sdtPr>
        <w:sdtEndPr/>
        <w:sdtContent>
          <w:r w:rsidR="001C50C0">
            <w:fldChar w:fldCharType="begin"/>
          </w:r>
          <w:r w:rsidR="001C50C0">
            <w:instrText xml:space="preserve"> CITATION Fit12 \l 2057 </w:instrText>
          </w:r>
          <w:r w:rsidR="001C50C0">
            <w:fldChar w:fldCharType="separate"/>
          </w:r>
          <w:r w:rsidR="00470CDA" w:rsidRPr="00470CDA">
            <w:rPr>
              <w:noProof/>
            </w:rPr>
            <w:t>(Fitzgerald, 2012)</w:t>
          </w:r>
          <w:r w:rsidR="001C50C0">
            <w:fldChar w:fldCharType="end"/>
          </w:r>
        </w:sdtContent>
      </w:sdt>
      <w:r w:rsidR="004D6C09">
        <w:t>.</w:t>
      </w:r>
      <w:r w:rsidR="00BD432B">
        <w:t xml:space="preserve"> </w:t>
      </w:r>
    </w:p>
    <w:p w14:paraId="50DFD6BF" w14:textId="77777777" w:rsidR="0028708B" w:rsidRDefault="0028708B" w:rsidP="005F2D9B"/>
    <w:p w14:paraId="3DD10E72" w14:textId="35BECF44" w:rsidR="00D75EB9" w:rsidRDefault="002B56BD" w:rsidP="00D75EB9">
      <w:pPr>
        <w:pStyle w:val="Heading4"/>
      </w:pPr>
      <w:r>
        <w:t>3.</w:t>
      </w:r>
      <w:r w:rsidR="00D00761">
        <w:t>4</w:t>
      </w:r>
      <w:r>
        <w:t>.</w:t>
      </w:r>
      <w:r w:rsidR="00D75EB9">
        <w:t xml:space="preserve">3.1 | </w:t>
      </w:r>
      <w:r w:rsidR="00C80760" w:rsidRPr="000538DB">
        <w:t xml:space="preserve">Logarithmic </w:t>
      </w:r>
      <w:r w:rsidR="000538DB" w:rsidRPr="000538DB">
        <w:t>Resistor Ladders</w:t>
      </w:r>
    </w:p>
    <w:p w14:paraId="5135C372" w14:textId="77777777" w:rsidR="001F3D4A" w:rsidRPr="001F3D4A" w:rsidRDefault="001F3D4A" w:rsidP="001F3D4A"/>
    <w:p w14:paraId="1E1C0F1C" w14:textId="67DF5CE7" w:rsidR="00565948" w:rsidRDefault="00825220" w:rsidP="00565948">
      <w:r>
        <w:t xml:space="preserve">This analog design could </w:t>
      </w:r>
      <w:r w:rsidR="008D57C4">
        <w:t xml:space="preserve">eliminate </w:t>
      </w:r>
      <w:r w:rsidR="00E7542C">
        <w:t xml:space="preserve">the ghosting and masking </w:t>
      </w:r>
      <w:r w:rsidR="008D57C4">
        <w:t>problems</w:t>
      </w:r>
      <w:r w:rsidR="008B08BC">
        <w:t xml:space="preserve"> because</w:t>
      </w:r>
      <w:r w:rsidR="00B31559">
        <w:t>,</w:t>
      </w:r>
      <w:r w:rsidR="008B08BC">
        <w:t xml:space="preserve"> on each row (string)</w:t>
      </w:r>
      <w:r w:rsidR="00B31559">
        <w:t>, only the topmost button press should be registered</w:t>
      </w:r>
      <w:r w:rsidR="00BC0E8C">
        <w:t>, similarly to the real</w:t>
      </w:r>
      <w:r w:rsidR="00B7652E">
        <w:t>-world</w:t>
      </w:r>
      <w:r w:rsidR="00BC0E8C">
        <w:t xml:space="preserve"> instrument. </w:t>
      </w:r>
      <w:r w:rsidR="00495D80">
        <w:t>An additional benefit of this design is the reduced number of pins used</w:t>
      </w:r>
      <w:r w:rsidR="002E3478">
        <w:t xml:space="preserve">: </w:t>
      </w:r>
      <w:r w:rsidR="0040370B">
        <w:t>six</w:t>
      </w:r>
      <w:r w:rsidR="002E3478">
        <w:t xml:space="preserve"> analog pins for strings </w:t>
      </w:r>
      <w:r w:rsidR="0040370B">
        <w:t>and six</w:t>
      </w:r>
      <w:r w:rsidR="002E3478">
        <w:t xml:space="preserve"> digital pins for strums.</w:t>
      </w:r>
      <w:r w:rsidR="00756E0B">
        <w:t xml:space="preserve"> One way of </w:t>
      </w:r>
      <w:r w:rsidR="00307C33">
        <w:t>creating analog voltage dividers is to use sequen</w:t>
      </w:r>
      <w:r w:rsidR="001C4070">
        <w:t>tial wiring of switches and identical resistors</w:t>
      </w:r>
      <w:r w:rsidR="00D80AA4">
        <w:t>, often called resistor ladders</w:t>
      </w:r>
      <w:r w:rsidR="001C4070">
        <w:t>.</w:t>
      </w:r>
    </w:p>
    <w:p w14:paraId="5CF76009" w14:textId="77777777" w:rsidR="003C5356" w:rsidRDefault="003C5356" w:rsidP="00565948"/>
    <w:p w14:paraId="3B5308C0" w14:textId="7328C365" w:rsidR="00B67BFA" w:rsidRDefault="009A6411" w:rsidP="00533053">
      <w:pPr>
        <w:keepNext/>
        <w:jc w:val="center"/>
      </w:pPr>
      <w:r>
        <w:rPr>
          <w:noProof/>
        </w:rPr>
        <w:drawing>
          <wp:inline distT="0" distB="0" distL="0" distR="0" wp14:anchorId="7DDCDE51" wp14:editId="7DFF3639">
            <wp:extent cx="4628707" cy="2015828"/>
            <wp:effectExtent l="0" t="0" r="635" b="3810"/>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677668" cy="2037151"/>
                    </a:xfrm>
                    <a:prstGeom prst="rect">
                      <a:avLst/>
                    </a:prstGeom>
                  </pic:spPr>
                </pic:pic>
              </a:graphicData>
            </a:graphic>
          </wp:inline>
        </w:drawing>
      </w:r>
    </w:p>
    <w:p w14:paraId="55831EBF" w14:textId="3345ECA0" w:rsidR="00427DAB" w:rsidRDefault="00B67BFA" w:rsidP="0028708B">
      <w:pPr>
        <w:pStyle w:val="Caption"/>
        <w:jc w:val="center"/>
      </w:pPr>
      <w:r>
        <w:t xml:space="preserve">Figure </w:t>
      </w:r>
      <w:fldSimple w:instr=" SEQ Figure \* ARABIC ">
        <w:r w:rsidR="00291082">
          <w:rPr>
            <w:noProof/>
          </w:rPr>
          <w:t>32</w:t>
        </w:r>
      </w:fldSimple>
      <w:r>
        <w:t xml:space="preserve"> | Resistor Ladder</w:t>
      </w:r>
      <w:r w:rsidR="00427DAB">
        <w:t xml:space="preserve"> Solution</w:t>
      </w:r>
      <w:r w:rsidR="00FE371D">
        <w:t xml:space="preserve"> </w:t>
      </w:r>
      <w:r w:rsidR="00FE371D" w:rsidRPr="009D3AFF">
        <w:rPr>
          <w:b w:val="0"/>
          <w:bCs/>
        </w:rPr>
        <w:t>(Appendix/</w:t>
      </w:r>
      <w:r w:rsidR="004B0FED">
        <w:rPr>
          <w:b w:val="0"/>
          <w:bCs/>
        </w:rPr>
        <w:t>Resistance</w:t>
      </w:r>
      <w:r w:rsidR="009D3AFF" w:rsidRPr="009D3AFF">
        <w:rPr>
          <w:b w:val="0"/>
          <w:bCs/>
        </w:rPr>
        <w:t>-</w:t>
      </w:r>
      <w:proofErr w:type="spellStart"/>
      <w:r w:rsidR="009D3AFF" w:rsidRPr="009D3AFF">
        <w:rPr>
          <w:b w:val="0"/>
          <w:bCs/>
        </w:rPr>
        <w:t>Ladder.drawio</w:t>
      </w:r>
      <w:proofErr w:type="spellEnd"/>
      <w:r w:rsidR="00FE371D" w:rsidRPr="009D3AFF">
        <w:rPr>
          <w:b w:val="0"/>
          <w:bCs/>
        </w:rPr>
        <w:t>)</w:t>
      </w:r>
    </w:p>
    <w:p w14:paraId="3A789E5F" w14:textId="77777777" w:rsidR="0028708B" w:rsidRPr="0028708B" w:rsidRDefault="0028708B" w:rsidP="0028708B"/>
    <w:p w14:paraId="72600D99" w14:textId="77777777" w:rsidR="00533053" w:rsidRDefault="00543E72" w:rsidP="00533053">
      <w:pPr>
        <w:keepNext/>
        <w:jc w:val="center"/>
      </w:pPr>
      <w:r>
        <w:rPr>
          <w:noProof/>
        </w:rPr>
        <w:drawing>
          <wp:inline distT="0" distB="0" distL="0" distR="0" wp14:anchorId="0C51609F" wp14:editId="7414F781">
            <wp:extent cx="4543646" cy="2787012"/>
            <wp:effectExtent l="0" t="0" r="0" b="0"/>
            <wp:docPr id="34" name="Picture 3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 table, Excel&#10;&#10;Description automatically generated"/>
                    <pic:cNvPicPr>
                      <a:picLocks noChangeAspect="1" noChangeArrowheads="1"/>
                    </pic:cNvPicPr>
                  </pic:nvPicPr>
                  <pic:blipFill>
                    <a:blip r:embed="rId47">
                      <a:extLst>
                        <a:ext uri="{BEBA8EAE-BF5A-486C-A8C5-ECC9F3942E4B}">
                          <a14:imgProps xmlns:a14="http://schemas.microsoft.com/office/drawing/2010/main">
                            <a14:imgLayer r:embed="rId4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594981" cy="2818500"/>
                    </a:xfrm>
                    <a:prstGeom prst="rect">
                      <a:avLst/>
                    </a:prstGeom>
                    <a:noFill/>
                    <a:ln>
                      <a:noFill/>
                    </a:ln>
                  </pic:spPr>
                </pic:pic>
              </a:graphicData>
            </a:graphic>
          </wp:inline>
        </w:drawing>
      </w:r>
    </w:p>
    <w:p w14:paraId="751519CF" w14:textId="2344FBF3" w:rsidR="00543E72" w:rsidRDefault="00533053" w:rsidP="00533053">
      <w:pPr>
        <w:pStyle w:val="Caption"/>
        <w:jc w:val="center"/>
      </w:pPr>
      <w:r>
        <w:t xml:space="preserve">Figure </w:t>
      </w:r>
      <w:fldSimple w:instr=" SEQ Figure \* ARABIC ">
        <w:r w:rsidR="00291082">
          <w:rPr>
            <w:noProof/>
          </w:rPr>
          <w:t>33</w:t>
        </w:r>
      </w:fldSimple>
      <w:r>
        <w:t xml:space="preserve"> | ACD </w:t>
      </w:r>
      <w:r w:rsidR="00626BBA">
        <w:t xml:space="preserve">Logarithmic </w:t>
      </w:r>
      <w:r>
        <w:t>Value Readings</w:t>
      </w:r>
    </w:p>
    <w:p w14:paraId="4312C60E" w14:textId="4EA1EBBA" w:rsidR="004C0B20" w:rsidRDefault="004D281C" w:rsidP="00427DAB">
      <w:r>
        <w:lastRenderedPageBreak/>
        <w:t xml:space="preserve">Unfortunately, even though this solution is straightforward </w:t>
      </w:r>
      <w:r w:rsidR="00077F73">
        <w:t xml:space="preserve">and might </w:t>
      </w:r>
      <w:r>
        <w:t>work</w:t>
      </w:r>
      <w:r w:rsidR="00077F73">
        <w:t xml:space="preserve"> </w:t>
      </w:r>
      <w:r w:rsidR="003170DA">
        <w:t>for projects with fewer switches</w:t>
      </w:r>
      <w:r w:rsidR="00272611">
        <w:t>, it is problematic.</w:t>
      </w:r>
      <w:r w:rsidR="00BF04A9">
        <w:t xml:space="preserve"> </w:t>
      </w:r>
      <w:r w:rsidR="00106EFC">
        <w:t>Even if we assume perfect resistor</w:t>
      </w:r>
      <w:r w:rsidR="0008457A">
        <w:t xml:space="preserve">s, we </w:t>
      </w:r>
      <w:r w:rsidR="00A10252">
        <w:t>must</w:t>
      </w:r>
      <w:r w:rsidR="008E2E10">
        <w:t xml:space="preserve"> interpret our voltage divider values on the A</w:t>
      </w:r>
      <w:r w:rsidR="006B3716">
        <w:t>DC</w:t>
      </w:r>
      <w:r w:rsidR="004C0B20">
        <w:t xml:space="preserve"> by </w:t>
      </w:r>
      <w:proofErr w:type="gramStart"/>
      <w:r w:rsidR="004C0B20">
        <w:t>hard-coding</w:t>
      </w:r>
      <w:proofErr w:type="gramEnd"/>
      <w:r w:rsidR="004C0B20">
        <w:t xml:space="preserve"> a logarithmic range.</w:t>
      </w:r>
      <w:r w:rsidR="006A4BC8">
        <w:t xml:space="preserve"> Given that each string </w:t>
      </w:r>
      <w:r w:rsidR="00D87CF2">
        <w:t xml:space="preserve">consists of twenty buttons, the reading </w:t>
      </w:r>
      <w:r w:rsidR="00E30B63">
        <w:t>would be inaccurate.</w:t>
      </w:r>
      <w:r w:rsidR="0028708B">
        <w:t xml:space="preserve"> </w:t>
      </w:r>
      <w:r w:rsidR="0099364F">
        <w:t>Therefore, we need to extend our research for a more elegant solution</w:t>
      </w:r>
      <w:r w:rsidR="00C62F62">
        <w:t xml:space="preserve"> that can </w:t>
      </w:r>
      <w:r w:rsidR="00781DEC">
        <w:t>precisely read button interactions</w:t>
      </w:r>
      <w:r w:rsidR="00F3479B">
        <w:t xml:space="preserve"> and cannot be comp</w:t>
      </w:r>
      <w:r w:rsidR="00232435">
        <w:t>ro</w:t>
      </w:r>
      <w:r w:rsidR="00F3479B">
        <w:t>mised b</w:t>
      </w:r>
      <w:r w:rsidR="00232435">
        <w:t>y the short distances between</w:t>
      </w:r>
      <w:r w:rsidR="008E00F8">
        <w:t xml:space="preserve"> the upper </w:t>
      </w:r>
      <w:r w:rsidR="002B56BD">
        <w:t xml:space="preserve">values of the </w:t>
      </w:r>
      <w:r w:rsidR="00727106">
        <w:t xml:space="preserve">logarithmic </w:t>
      </w:r>
      <w:r w:rsidR="002B56BD">
        <w:t>curve</w:t>
      </w:r>
      <w:r w:rsidR="0099364F">
        <w:t>.</w:t>
      </w:r>
    </w:p>
    <w:p w14:paraId="0261768C" w14:textId="77777777" w:rsidR="004C0B20" w:rsidRDefault="004C0B20" w:rsidP="00427DAB"/>
    <w:p w14:paraId="09B0A6E1" w14:textId="5CEB39D8" w:rsidR="002B56BD" w:rsidRDefault="00D75EB9" w:rsidP="00427DAB">
      <w:pPr>
        <w:rPr>
          <w:b/>
          <w:bCs/>
        </w:rPr>
      </w:pPr>
      <w:r>
        <w:rPr>
          <w:b/>
          <w:bCs/>
        </w:rPr>
        <w:t>3.</w:t>
      </w:r>
      <w:r w:rsidR="00D00761">
        <w:rPr>
          <w:b/>
          <w:bCs/>
        </w:rPr>
        <w:t>4</w:t>
      </w:r>
      <w:r>
        <w:rPr>
          <w:b/>
          <w:bCs/>
        </w:rPr>
        <w:t xml:space="preserve">.3.2. | </w:t>
      </w:r>
      <w:r w:rsidR="00842D22" w:rsidRPr="00842D22">
        <w:rPr>
          <w:b/>
          <w:bCs/>
        </w:rPr>
        <w:t>Linear Resistor Ladders</w:t>
      </w:r>
    </w:p>
    <w:p w14:paraId="03024BF0" w14:textId="77777777" w:rsidR="00CE31FE" w:rsidRPr="00842D22" w:rsidRDefault="00CE31FE" w:rsidP="00427DAB">
      <w:pPr>
        <w:rPr>
          <w:b/>
          <w:bCs/>
        </w:rPr>
      </w:pPr>
    </w:p>
    <w:p w14:paraId="5BB6AB3F" w14:textId="339D4AE2" w:rsidR="00842D22" w:rsidRDefault="00A37693" w:rsidP="00427DAB">
      <w:r>
        <w:t xml:space="preserve">We can equalise the distance </w:t>
      </w:r>
      <w:r w:rsidR="006B3716">
        <w:t>between</w:t>
      </w:r>
      <w:r>
        <w:t xml:space="preserve"> the A</w:t>
      </w:r>
      <w:r w:rsidR="006B3716">
        <w:t xml:space="preserve">DC readings by calculating </w:t>
      </w:r>
      <w:r w:rsidR="00D015EA">
        <w:t>the resistance for each button switch.</w:t>
      </w:r>
    </w:p>
    <w:p w14:paraId="204A42A7" w14:textId="77777777" w:rsidR="0038087B" w:rsidRDefault="0038087B" w:rsidP="00427DAB"/>
    <w:p w14:paraId="7FA39B7D" w14:textId="3D258F69" w:rsidR="00565948" w:rsidRPr="00E250D0" w:rsidRDefault="000E4244" w:rsidP="00565948">
      <m:oMathPara>
        <m:oMath>
          <m:sSub>
            <m:sSubPr>
              <m:ctrlPr>
                <w:rPr>
                  <w:rFonts w:ascii="Cambria Math" w:hAnsi="Cambria Math"/>
                  <w:i/>
                </w:rPr>
              </m:ctrlPr>
            </m:sSubPr>
            <m:e>
              <m:r>
                <w:rPr>
                  <w:rFonts w:ascii="Cambria Math" w:hAnsi="Cambria Math"/>
                </w:rPr>
                <m:t>R</m:t>
              </m:r>
            </m:e>
            <m:sub>
              <m:r>
                <w:rPr>
                  <w:rFonts w:ascii="Cambria Math" w:hAnsi="Cambria Math"/>
                </w:rPr>
                <m:t>butto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num>
            <m:den>
              <m:r>
                <w:rPr>
                  <w:rFonts w:ascii="Cambria Math" w:hAnsi="Cambria Math"/>
                </w:rPr>
                <m:t>1-</m:t>
              </m:r>
              <m:sSub>
                <m:sSubPr>
                  <m:ctrlPr>
                    <w:rPr>
                      <w:rFonts w:ascii="Cambria Math" w:hAnsi="Cambria Math"/>
                      <w:i/>
                    </w:rPr>
                  </m:ctrlPr>
                </m:sSubPr>
                <m:e>
                  <m:r>
                    <w:rPr>
                      <w:rFonts w:ascii="Cambria Math" w:hAnsi="Cambria Math"/>
                    </w:rPr>
                    <m:t>B</m:t>
                  </m:r>
                </m:e>
                <m:sub>
                  <m:r>
                    <w:rPr>
                      <w:rFonts w:ascii="Cambria Math" w:hAnsi="Cambria Math"/>
                    </w:rPr>
                    <m:t>index</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otal</m:t>
                  </m:r>
                </m:sub>
              </m:sSub>
            </m:den>
          </m:f>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oMath>
      </m:oMathPara>
    </w:p>
    <w:p w14:paraId="7F4AA001" w14:textId="77777777" w:rsidR="0038087B" w:rsidRDefault="0038087B" w:rsidP="00565948"/>
    <w:p w14:paraId="73E116BB" w14:textId="3E3AFBC8" w:rsidR="00E250D0" w:rsidRDefault="004F44D0" w:rsidP="00565948">
      <w:r>
        <w:t>Finding</w:t>
      </w:r>
      <w:r w:rsidR="001F4E6B">
        <w:t xml:space="preserve"> </w:t>
      </w:r>
      <w:r>
        <w:t>twenty resistor values require more than a handful of cal</w:t>
      </w:r>
      <w:r w:rsidR="00AB6822">
        <w:t>culations</w:t>
      </w:r>
      <w:r w:rsidR="005135D6">
        <w:t>. T</w:t>
      </w:r>
      <w:r w:rsidR="00AB6822">
        <w:t xml:space="preserve">herefore, </w:t>
      </w:r>
      <w:r w:rsidR="007B7B9E">
        <w:t>writing a small algorithm to give us the resistance values is more straightforward</w:t>
      </w:r>
      <w:r w:rsidR="005135D6">
        <w:t>.</w:t>
      </w:r>
      <w:r w:rsidR="007B7B9E">
        <w:t xml:space="preserve"> Additionally, we can </w:t>
      </w:r>
      <w:r w:rsidR="00B45F76">
        <w:t xml:space="preserve">later adjust </w:t>
      </w:r>
      <w:r w:rsidR="00F8559B">
        <w:t>the values in the program</w:t>
      </w:r>
      <w:r w:rsidR="00B45F76">
        <w:t xml:space="preserve"> if </w:t>
      </w:r>
      <w:r w:rsidR="00072F42">
        <w:t>we need any changes in the electrical design</w:t>
      </w:r>
      <w:r w:rsidR="00F8559B">
        <w:t>.</w:t>
      </w:r>
    </w:p>
    <w:p w14:paraId="61A0EFBE" w14:textId="77777777" w:rsidR="006D5E8A" w:rsidRDefault="006D5E8A" w:rsidP="00565948"/>
    <w:p w14:paraId="5A642FAD" w14:textId="77777777" w:rsidR="006D5E8A" w:rsidRDefault="006D5E8A" w:rsidP="006D5E8A">
      <w:pPr>
        <w:keepNext/>
        <w:jc w:val="center"/>
      </w:pPr>
      <w:r w:rsidRPr="006D5E8A">
        <w:rPr>
          <w:noProof/>
        </w:rPr>
        <w:drawing>
          <wp:inline distT="0" distB="0" distL="0" distR="0" wp14:anchorId="015058CC" wp14:editId="51109ED3">
            <wp:extent cx="5002255" cy="1339702"/>
            <wp:effectExtent l="0" t="0" r="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letter&#10;&#10;Description automatically generated"/>
                    <pic:cNvPicPr/>
                  </pic:nvPicPr>
                  <pic:blipFill>
                    <a:blip r:embed="rId49"/>
                    <a:stretch>
                      <a:fillRect/>
                    </a:stretch>
                  </pic:blipFill>
                  <pic:spPr>
                    <a:xfrm>
                      <a:off x="0" y="0"/>
                      <a:ext cx="5030381" cy="1347235"/>
                    </a:xfrm>
                    <a:prstGeom prst="rect">
                      <a:avLst/>
                    </a:prstGeom>
                  </pic:spPr>
                </pic:pic>
              </a:graphicData>
            </a:graphic>
          </wp:inline>
        </w:drawing>
      </w:r>
    </w:p>
    <w:p w14:paraId="14F4D8E1" w14:textId="5A489D17" w:rsidR="006D5E8A" w:rsidRDefault="006D5E8A" w:rsidP="006D5E8A">
      <w:pPr>
        <w:pStyle w:val="Caption"/>
        <w:jc w:val="center"/>
      </w:pPr>
      <w:r>
        <w:t xml:space="preserve">Figure </w:t>
      </w:r>
      <w:fldSimple w:instr=" SEQ Figure \* ARABIC ">
        <w:r w:rsidR="00291082">
          <w:rPr>
            <w:noProof/>
          </w:rPr>
          <w:t>34</w:t>
        </w:r>
      </w:fldSimple>
      <w:r>
        <w:t xml:space="preserve"> | </w:t>
      </w:r>
      <w:r w:rsidR="00B677EC">
        <w:t xml:space="preserve">Linear Resistance Ladder </w:t>
      </w:r>
      <w:r w:rsidR="00B677EC" w:rsidRPr="004D74CD">
        <w:rPr>
          <w:b w:val="0"/>
          <w:bCs/>
        </w:rPr>
        <w:t>(</w:t>
      </w:r>
      <w:r w:rsidR="004D74CD" w:rsidRPr="004D74CD">
        <w:rPr>
          <w:b w:val="0"/>
          <w:bCs/>
        </w:rPr>
        <w:t>Appendix/</w:t>
      </w:r>
      <w:r w:rsidR="00B677EC" w:rsidRPr="004D74CD">
        <w:rPr>
          <w:b w:val="0"/>
          <w:bCs/>
        </w:rPr>
        <w:t>linear_</w:t>
      </w:r>
      <w:r w:rsidR="004D74CD" w:rsidRPr="004D74CD">
        <w:rPr>
          <w:b w:val="0"/>
          <w:bCs/>
        </w:rPr>
        <w:t>ladder.py</w:t>
      </w:r>
      <w:r w:rsidR="00B677EC" w:rsidRPr="004D74CD">
        <w:rPr>
          <w:b w:val="0"/>
          <w:bCs/>
        </w:rPr>
        <w:t>)</w:t>
      </w:r>
    </w:p>
    <w:p w14:paraId="1EB693DA" w14:textId="77777777" w:rsidR="00E250D0" w:rsidRPr="00565948" w:rsidRDefault="00E250D0" w:rsidP="00565948"/>
    <w:p w14:paraId="621E1E18" w14:textId="581EA467" w:rsidR="005F2D9B" w:rsidRDefault="005F3B08" w:rsidP="005F3B08">
      <w:pPr>
        <w:pStyle w:val="Heading3"/>
      </w:pPr>
      <w:bookmarkStart w:id="35" w:name="_Toc121795429"/>
      <w:r>
        <w:t>3.</w:t>
      </w:r>
      <w:r w:rsidR="00D00761">
        <w:t>4</w:t>
      </w:r>
      <w:r w:rsidR="00AB63A1">
        <w:t>.</w:t>
      </w:r>
      <w:r w:rsidR="003E144F">
        <w:t>4</w:t>
      </w:r>
      <w:r w:rsidR="00145327">
        <w:t>.</w:t>
      </w:r>
      <w:r w:rsidR="00AB63A1">
        <w:t xml:space="preserve"> </w:t>
      </w:r>
      <w:r w:rsidR="00257F15">
        <w:t xml:space="preserve">| </w:t>
      </w:r>
      <w:r w:rsidR="005F2D9B">
        <w:t>Debounce Mechanism</w:t>
      </w:r>
      <w:bookmarkEnd w:id="35"/>
    </w:p>
    <w:p w14:paraId="017CF1DE" w14:textId="77777777" w:rsidR="00A91029" w:rsidRPr="00A91029" w:rsidRDefault="00A91029" w:rsidP="00A91029"/>
    <w:p w14:paraId="38756200" w14:textId="5719238D" w:rsidR="005F2D9B" w:rsidRDefault="005F2D9B" w:rsidP="005F2D9B">
      <w:r>
        <w:t>"</w:t>
      </w:r>
      <w:r w:rsidRPr="00CF1CEE">
        <w:rPr>
          <w:i/>
          <w:iCs/>
        </w:rPr>
        <w:t>The physical action of pushing a button might require a half-second or so, so we tend to think in those terms. On the other hand, a digital circuit can react to a million of events in the same time frame</w:t>
      </w:r>
      <w:r>
        <w:t xml:space="preserve">" </w:t>
      </w:r>
      <w:sdt>
        <w:sdtPr>
          <w:id w:val="-469749788"/>
          <w:citation/>
        </w:sdtPr>
        <w:sdtEndPr/>
        <w:sdtContent>
          <w:r w:rsidR="00D01E3A">
            <w:fldChar w:fldCharType="begin"/>
          </w:r>
          <w:r w:rsidR="00D01E3A">
            <w:instrText xml:space="preserve"> CITATION War15 \l 2057 </w:instrText>
          </w:r>
          <w:r w:rsidR="00D01E3A">
            <w:fldChar w:fldCharType="separate"/>
          </w:r>
          <w:r w:rsidR="00470CDA" w:rsidRPr="00470CDA">
            <w:rPr>
              <w:noProof/>
            </w:rPr>
            <w:t>(Warren, 2015)</w:t>
          </w:r>
          <w:r w:rsidR="00D01E3A">
            <w:fldChar w:fldCharType="end"/>
          </w:r>
        </w:sdtContent>
      </w:sdt>
      <w:r>
        <w:t>. Because of the switch mechanisms, when a push button is pressed, it may register multiple interactions with the input device in a relatively short interval. In the case of a game console interface, it would result in a disastrous user experience. Various electrical solutions, such as flip-flops and Schmitt triggers, have been used to solve this problem. A "</w:t>
      </w:r>
      <w:r w:rsidRPr="006E0517">
        <w:t>S</w:t>
      </w:r>
      <w:r w:rsidRPr="00404DBF">
        <w:rPr>
          <w:i/>
          <w:iCs/>
        </w:rPr>
        <w:t>chmitt trigger circuit relie</w:t>
      </w:r>
      <w:r>
        <w:rPr>
          <w:i/>
          <w:iCs/>
        </w:rPr>
        <w:t>s</w:t>
      </w:r>
      <w:r w:rsidRPr="00404DBF">
        <w:rPr>
          <w:i/>
          <w:iCs/>
        </w:rPr>
        <w:t xml:space="preserve"> on changing the voltage or current threshold levels by means of positive feedback in the analogue loop</w:t>
      </w:r>
      <w:r>
        <w:t xml:space="preserve">" </w:t>
      </w:r>
      <w:sdt>
        <w:sdtPr>
          <w:id w:val="-636942494"/>
          <w:citation/>
        </w:sdtPr>
        <w:sdtEndPr/>
        <w:sdtContent>
          <w:r w:rsidR="00705356">
            <w:fldChar w:fldCharType="begin"/>
          </w:r>
          <w:r w:rsidR="00705356">
            <w:instrText xml:space="preserve"> CITATION Kad12 \l 2057 </w:instrText>
          </w:r>
          <w:r w:rsidR="00705356">
            <w:fldChar w:fldCharType="separate"/>
          </w:r>
          <w:r w:rsidR="00470CDA" w:rsidRPr="00470CDA">
            <w:rPr>
              <w:noProof/>
            </w:rPr>
            <w:t>(Kader, 2012)</w:t>
          </w:r>
          <w:r w:rsidR="00705356">
            <w:fldChar w:fldCharType="end"/>
          </w:r>
        </w:sdtContent>
      </w:sdt>
      <w:r>
        <w:t>, improving the immunity to analogue disturbances.</w:t>
      </w:r>
    </w:p>
    <w:p w14:paraId="0A3D6754" w14:textId="77777777" w:rsidR="005F2D9B" w:rsidRDefault="005F2D9B" w:rsidP="005F2D9B"/>
    <w:p w14:paraId="70B1C65F" w14:textId="77777777" w:rsidR="005F2D9B" w:rsidRDefault="005F2D9B" w:rsidP="005F2D9B">
      <w:pPr>
        <w:keepNext/>
        <w:jc w:val="center"/>
      </w:pPr>
      <w:r>
        <w:rPr>
          <w:noProof/>
        </w:rPr>
        <w:lastRenderedPageBreak/>
        <w:drawing>
          <wp:inline distT="0" distB="0" distL="0" distR="0" wp14:anchorId="2B96158D" wp14:editId="37C57DF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F1427F0" w14:textId="24FBDB05" w:rsidR="005F2D9B" w:rsidRPr="009E483B" w:rsidRDefault="005F2D9B" w:rsidP="006A4D37">
      <w:pPr>
        <w:pStyle w:val="Caption"/>
        <w:jc w:val="center"/>
      </w:pPr>
      <w:r>
        <w:t xml:space="preserve">Figure </w:t>
      </w:r>
      <w:fldSimple w:instr=" SEQ Figure \* ARABIC ">
        <w:r w:rsidR="00291082">
          <w:rPr>
            <w:noProof/>
          </w:rPr>
          <w:t>35</w:t>
        </w:r>
      </w:fldSimple>
      <w:r>
        <w:t xml:space="preserve"> | Schmitt Trigger </w:t>
      </w:r>
      <w:r w:rsidRPr="00653BC1">
        <w:rPr>
          <w:b w:val="0"/>
        </w:rPr>
        <w:t>(https://www.watelectronics.com, 2022)</w:t>
      </w:r>
    </w:p>
    <w:p w14:paraId="734D2516" w14:textId="77777777" w:rsidR="005F2D9B" w:rsidRDefault="005F2D9B" w:rsidP="005F2D9B">
      <w:pPr>
        <w:jc w:val="left"/>
        <w:rPr>
          <w:b/>
          <w:bCs/>
        </w:rPr>
      </w:pPr>
    </w:p>
    <w:p w14:paraId="7194A36B" w14:textId="7C8A15C3" w:rsidR="005F2D9B" w:rsidRDefault="005F2D9B" w:rsidP="005F2D9B">
      <w:r w:rsidRPr="002838A9">
        <w:t xml:space="preserve">However, </w:t>
      </w:r>
      <w:r>
        <w:t>we can solve debouncing using software engineering by measuring oscillation time. For example, Arduino microcontrollers have a millis function that "</w:t>
      </w:r>
      <w:r>
        <w:rPr>
          <w:i/>
          <w:iCs/>
        </w:rPr>
        <w:t>r</w:t>
      </w:r>
      <w:r w:rsidRPr="00C30BCB">
        <w:rPr>
          <w:i/>
          <w:iCs/>
        </w:rPr>
        <w:t>eturns the number of milliseconds passed since the Arduino board began running the current program. This number will overflow (go back to zero) after approximately 50 days</w:t>
      </w:r>
      <w:r>
        <w:t>"</w:t>
      </w:r>
      <w:r w:rsidR="0059362C" w:rsidRPr="0059362C">
        <w:t xml:space="preserve"> </w:t>
      </w:r>
      <w:sdt>
        <w:sdtPr>
          <w:id w:val="271597917"/>
          <w:citation/>
        </w:sdtPr>
        <w:sdtEndPr/>
        <w:sdtContent>
          <w:r w:rsidR="0059362C">
            <w:fldChar w:fldCharType="begin"/>
          </w:r>
          <w:r w:rsidR="0059362C">
            <w:instrText xml:space="preserve">CITATION Ard22 \l 2057 </w:instrText>
          </w:r>
          <w:r w:rsidR="0059362C">
            <w:fldChar w:fldCharType="separate"/>
          </w:r>
          <w:r w:rsidR="00470CDA" w:rsidRPr="00470CDA">
            <w:rPr>
              <w:noProof/>
            </w:rPr>
            <w:t>(Arduino.cc, 2022)</w:t>
          </w:r>
          <w:r w:rsidR="0059362C">
            <w:fldChar w:fldCharType="end"/>
          </w:r>
        </w:sdtContent>
      </w:sdt>
      <w:r>
        <w:t>. Therefore, we can prevent debouncing by measuring switch state changes. The time of the state changes should be recorded, and an intentional debounce delay should be applied to compensate for the noise. The change should be ignored when low-state changes happen in unreasonably short intervals.</w:t>
      </w:r>
    </w:p>
    <w:p w14:paraId="6E4E2565" w14:textId="77777777" w:rsidR="005F2D9B" w:rsidRDefault="005F2D9B" w:rsidP="005F2D9B"/>
    <w:p w14:paraId="46FD98B0" w14:textId="77777777" w:rsidR="005F2D9B" w:rsidRDefault="005F2D9B" w:rsidP="005F2D9B">
      <w:pPr>
        <w:keepNext/>
      </w:pPr>
      <w:r w:rsidRPr="007A306F">
        <w:rPr>
          <w:noProof/>
        </w:rPr>
        <w:drawing>
          <wp:inline distT="0" distB="0" distL="0" distR="0" wp14:anchorId="2E7D577A" wp14:editId="19919D64">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51"/>
                    <a:stretch>
                      <a:fillRect/>
                    </a:stretch>
                  </pic:blipFill>
                  <pic:spPr>
                    <a:xfrm>
                      <a:off x="0" y="0"/>
                      <a:ext cx="6645910" cy="3552190"/>
                    </a:xfrm>
                    <a:prstGeom prst="rect">
                      <a:avLst/>
                    </a:prstGeom>
                  </pic:spPr>
                </pic:pic>
              </a:graphicData>
            </a:graphic>
          </wp:inline>
        </w:drawing>
      </w:r>
    </w:p>
    <w:p w14:paraId="09D781AA" w14:textId="2EED90BD" w:rsidR="005F2D9B" w:rsidRDefault="005F2D9B" w:rsidP="00355ED5">
      <w:pPr>
        <w:pStyle w:val="Caption"/>
        <w:jc w:val="center"/>
      </w:pPr>
      <w:r>
        <w:t xml:space="preserve">Figure </w:t>
      </w:r>
      <w:fldSimple w:instr=" SEQ Figure \* ARABIC ">
        <w:r w:rsidR="00291082">
          <w:rPr>
            <w:noProof/>
          </w:rPr>
          <w:t>36</w:t>
        </w:r>
      </w:fldSimple>
      <w:r>
        <w:t xml:space="preserve"> | Compensating Debouncing on Arduino </w:t>
      </w:r>
      <w:r w:rsidRPr="00F70B31">
        <w:rPr>
          <w:bCs/>
        </w:rPr>
        <w:t>(</w:t>
      </w:r>
      <w:r w:rsidR="00F04BE8">
        <w:rPr>
          <w:bCs/>
        </w:rPr>
        <w:t xml:space="preserve">based on: </w:t>
      </w:r>
      <w:r w:rsidRPr="00F70B31">
        <w:rPr>
          <w:bCs/>
        </w:rPr>
        <w:t xml:space="preserve">https://docs.arduino.cc/built-in-examples, </w:t>
      </w:r>
      <w:r w:rsidR="00E06804">
        <w:rPr>
          <w:bCs/>
        </w:rPr>
        <w:t>Appendix/debounce.</w:t>
      </w:r>
      <w:r w:rsidR="00B02498">
        <w:rPr>
          <w:bCs/>
        </w:rPr>
        <w:t>cpp</w:t>
      </w:r>
      <w:r w:rsidRPr="00F70B31">
        <w:rPr>
          <w:bCs/>
        </w:rPr>
        <w:t>)</w:t>
      </w:r>
    </w:p>
    <w:p w14:paraId="6B690098" w14:textId="77777777" w:rsidR="00164D36" w:rsidRDefault="00164D36">
      <w:pPr>
        <w:jc w:val="left"/>
        <w:rPr>
          <w:b/>
          <w:smallCaps/>
        </w:rPr>
      </w:pPr>
    </w:p>
    <w:p w14:paraId="183E4971" w14:textId="77777777" w:rsidR="00C673F2" w:rsidRDefault="00C673F2">
      <w:pPr>
        <w:jc w:val="left"/>
        <w:rPr>
          <w:b/>
          <w:smallCaps/>
        </w:rPr>
      </w:pPr>
      <w:r>
        <w:rPr>
          <w:b/>
          <w:smallCaps/>
        </w:rPr>
        <w:br w:type="page"/>
      </w:r>
    </w:p>
    <w:p w14:paraId="3D96F5C4" w14:textId="77777777" w:rsidR="009C541F" w:rsidRDefault="009C541F">
      <w:pPr>
        <w:jc w:val="left"/>
        <w:rPr>
          <w:b/>
          <w:smallCaps/>
        </w:rPr>
      </w:pPr>
    </w:p>
    <w:p w14:paraId="1C8E003B" w14:textId="763DD811" w:rsidR="00164D36" w:rsidRDefault="00400054">
      <w:pPr>
        <w:jc w:val="left"/>
        <w:rPr>
          <w:b/>
          <w:smallCaps/>
        </w:rPr>
      </w:pPr>
      <w:r>
        <w:rPr>
          <w:b/>
          <w:smallCaps/>
        </w:rPr>
        <w:t>3.</w:t>
      </w:r>
      <w:r w:rsidR="00D00761">
        <w:rPr>
          <w:b/>
          <w:smallCaps/>
        </w:rPr>
        <w:t>5</w:t>
      </w:r>
      <w:r>
        <w:rPr>
          <w:b/>
          <w:smallCaps/>
        </w:rPr>
        <w:t>.</w:t>
      </w:r>
      <w:r w:rsidR="00313864">
        <w:rPr>
          <w:b/>
          <w:smallCaps/>
        </w:rPr>
        <w:t xml:space="preserve"> </w:t>
      </w:r>
      <w:r w:rsidR="00242B73">
        <w:rPr>
          <w:b/>
          <w:smallCaps/>
        </w:rPr>
        <w:t>Human Input Device Protocol</w:t>
      </w:r>
    </w:p>
    <w:p w14:paraId="3A3C6F79" w14:textId="77777777" w:rsidR="00AE64B2" w:rsidRDefault="00AE64B2">
      <w:pPr>
        <w:jc w:val="left"/>
        <w:rPr>
          <w:b/>
          <w:smallCaps/>
        </w:rPr>
      </w:pPr>
    </w:p>
    <w:p w14:paraId="755D9C85" w14:textId="40BD402A" w:rsidR="00FF1D93" w:rsidRDefault="000C757B" w:rsidP="003B58F9">
      <w:r>
        <w:t>We need a protocol that works through the USB connection to establish efficient communication between the console and the computer</w:t>
      </w:r>
      <w:r w:rsidR="00CF2183">
        <w:t>.</w:t>
      </w:r>
      <w:r w:rsidR="00902CFE">
        <w:t xml:space="preserve"> </w:t>
      </w:r>
      <w:r>
        <w:t>The Human Interface Device</w:t>
      </w:r>
      <w:r w:rsidR="003117A3">
        <w:t xml:space="preserve"> Protocol "(</w:t>
      </w:r>
      <w:r w:rsidR="00D4164F" w:rsidRPr="00DB0F98">
        <w:rPr>
          <w:i/>
          <w:iCs/>
        </w:rPr>
        <w:t>HID</w:t>
      </w:r>
      <w:r w:rsidR="003117A3">
        <w:rPr>
          <w:i/>
          <w:iCs/>
        </w:rPr>
        <w:t>)</w:t>
      </w:r>
      <w:r w:rsidR="00C673F2" w:rsidRPr="00DB0F98">
        <w:rPr>
          <w:i/>
          <w:iCs/>
        </w:rPr>
        <w:t xml:space="preserve"> </w:t>
      </w:r>
      <w:r w:rsidR="00D4164F" w:rsidRPr="00DB0F98">
        <w:rPr>
          <w:i/>
          <w:iCs/>
        </w:rPr>
        <w:t xml:space="preserve">is designed for common PC interface devices such as keyboard and </w:t>
      </w:r>
      <w:proofErr w:type="gramStart"/>
      <w:r w:rsidR="00D4164F" w:rsidRPr="00DB0F98">
        <w:rPr>
          <w:i/>
          <w:iCs/>
        </w:rPr>
        <w:t>mouse, but</w:t>
      </w:r>
      <w:proofErr w:type="gramEnd"/>
      <w:r w:rsidR="00D4164F" w:rsidRPr="00DB0F98">
        <w:rPr>
          <w:i/>
          <w:iCs/>
        </w:rPr>
        <w:t xml:space="preserve"> can be adapted for many custom</w:t>
      </w:r>
      <w:r w:rsidR="00DB0F98">
        <w:rPr>
          <w:i/>
          <w:iCs/>
        </w:rPr>
        <w:t xml:space="preserve"> </w:t>
      </w:r>
      <w:r w:rsidR="00D4164F" w:rsidRPr="00DB0F98">
        <w:rPr>
          <w:i/>
          <w:iCs/>
        </w:rPr>
        <w:t>applications</w:t>
      </w:r>
      <w:r w:rsidR="003117A3">
        <w:t>"</w:t>
      </w:r>
      <w:r w:rsidR="00DB0F98">
        <w:t xml:space="preserve"> </w:t>
      </w:r>
      <w:sdt>
        <w:sdtPr>
          <w:id w:val="2092423517"/>
          <w:citation/>
        </w:sdtPr>
        <w:sdtEndPr/>
        <w:sdtContent>
          <w:r w:rsidR="0093667D">
            <w:fldChar w:fldCharType="begin"/>
          </w:r>
          <w:r w:rsidR="0093667D">
            <w:instrText xml:space="preserve"> CITATION Mur17 \l 2057 </w:instrText>
          </w:r>
          <w:r w:rsidR="0093667D">
            <w:fldChar w:fldCharType="separate"/>
          </w:r>
          <w:r w:rsidR="00470CDA" w:rsidRPr="00470CDA">
            <w:rPr>
              <w:noProof/>
            </w:rPr>
            <w:t>(Murphy, 2017)</w:t>
          </w:r>
          <w:r w:rsidR="0093667D">
            <w:fldChar w:fldCharType="end"/>
          </w:r>
        </w:sdtContent>
      </w:sdt>
      <w:r w:rsidR="0093667D">
        <w:t xml:space="preserve">. </w:t>
      </w:r>
      <w:r w:rsidR="00641D3C">
        <w:t xml:space="preserve">Arduino </w:t>
      </w:r>
      <w:r w:rsidR="00BB41FA">
        <w:t>uses HID communication through Serial class</w:t>
      </w:r>
      <w:r w:rsidR="0065509C">
        <w:t>,</w:t>
      </w:r>
      <w:r w:rsidR="000643F9">
        <w:t xml:space="preserve"> a </w:t>
      </w:r>
      <w:r w:rsidR="008B1304">
        <w:t>built-in</w:t>
      </w:r>
      <w:r w:rsidR="000643F9">
        <w:t xml:space="preserve"> method</w:t>
      </w:r>
      <w:r w:rsidR="0065509C">
        <w:t xml:space="preserve"> for simple I/O actions</w:t>
      </w:r>
      <w:r w:rsidR="000D4654">
        <w:t xml:space="preserve"> using ASCII characters</w:t>
      </w:r>
      <w:r w:rsidR="0065509C">
        <w:t>.</w:t>
      </w:r>
      <w:r w:rsidR="00BA7BD1">
        <w:t xml:space="preserve"> </w:t>
      </w:r>
      <w:r w:rsidR="00A91E6E">
        <w:t xml:space="preserve">However, </w:t>
      </w:r>
      <w:r w:rsidR="00266032">
        <w:t>even</w:t>
      </w:r>
      <w:r w:rsidR="00E939E9">
        <w:t xml:space="preserve"> </w:t>
      </w:r>
      <w:r w:rsidR="00266032">
        <w:t>though</w:t>
      </w:r>
      <w:r w:rsidR="00E939E9">
        <w:t xml:space="preserve"> </w:t>
      </w:r>
      <w:r w:rsidR="005B589B">
        <w:t>a USB cable powers most Arduinos</w:t>
      </w:r>
      <w:r w:rsidR="00E939E9">
        <w:t>,</w:t>
      </w:r>
      <w:r w:rsidR="00053CAF">
        <w:t xml:space="preserve"> bid</w:t>
      </w:r>
      <w:r w:rsidR="005B589B">
        <w:t>i</w:t>
      </w:r>
      <w:r w:rsidR="00053CAF">
        <w:t>rectional</w:t>
      </w:r>
      <w:r w:rsidR="00E939E9">
        <w:t xml:space="preserve"> </w:t>
      </w:r>
      <w:proofErr w:type="gramStart"/>
      <w:r w:rsidR="00E939E9">
        <w:t>USB  communication</w:t>
      </w:r>
      <w:proofErr w:type="gramEnd"/>
      <w:r w:rsidR="00E939E9">
        <w:t xml:space="preserve"> is onl</w:t>
      </w:r>
      <w:r w:rsidR="00053CAF">
        <w:t>y possible on Arduino</w:t>
      </w:r>
      <w:r w:rsidR="005B589B">
        <w:t xml:space="preserve"> Leonardo</w:t>
      </w:r>
      <w:r w:rsidR="00E913F7">
        <w:t>, Mega and Due</w:t>
      </w:r>
      <w:r w:rsidR="005B589B">
        <w:t>.</w:t>
      </w:r>
      <w:r w:rsidR="00804D79">
        <w:t xml:space="preserve"> </w:t>
      </w:r>
    </w:p>
    <w:p w14:paraId="7C5F53DF" w14:textId="77777777" w:rsidR="00FF1D93" w:rsidRDefault="00FF1D93" w:rsidP="003B58F9"/>
    <w:p w14:paraId="38720C91" w14:textId="19DAE0BE" w:rsidR="00291082" w:rsidRDefault="007C27E7" w:rsidP="00291082">
      <w:pPr>
        <w:keepNext/>
      </w:pPr>
      <w:r>
        <w:rPr>
          <w:noProof/>
        </w:rPr>
        <w:drawing>
          <wp:inline distT="0" distB="0" distL="0" distR="0" wp14:anchorId="7CEC8B5F" wp14:editId="7FDC2BD9">
            <wp:extent cx="6645910" cy="3683000"/>
            <wp:effectExtent l="0" t="0" r="0" b="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6645910" cy="3683000"/>
                    </a:xfrm>
                    <a:prstGeom prst="rect">
                      <a:avLst/>
                    </a:prstGeom>
                  </pic:spPr>
                </pic:pic>
              </a:graphicData>
            </a:graphic>
          </wp:inline>
        </w:drawing>
      </w:r>
    </w:p>
    <w:p w14:paraId="7F73225B" w14:textId="240A3C08" w:rsidR="00413E01" w:rsidRDefault="00291082" w:rsidP="00291082">
      <w:pPr>
        <w:pStyle w:val="Caption"/>
        <w:jc w:val="center"/>
      </w:pPr>
      <w:r>
        <w:t xml:space="preserve">Figure </w:t>
      </w:r>
      <w:fldSimple w:instr=" SEQ Figure \* ARABIC ">
        <w:r>
          <w:rPr>
            <w:noProof/>
          </w:rPr>
          <w:t>37</w:t>
        </w:r>
      </w:fldSimple>
      <w:r>
        <w:t xml:space="preserve"> | </w:t>
      </w:r>
      <w:r w:rsidR="0057785B">
        <w:t>Protocol Example: Playing F</w:t>
      </w:r>
      <w:r w:rsidR="0093694E">
        <w:t xml:space="preserve">#min7 Chord on Console </w:t>
      </w:r>
      <w:r w:rsidR="0093694E" w:rsidRPr="006F440C">
        <w:rPr>
          <w:b w:val="0"/>
          <w:bCs/>
        </w:rPr>
        <w:t>(Appendix/</w:t>
      </w:r>
      <w:r w:rsidR="006F440C" w:rsidRPr="006F440C">
        <w:rPr>
          <w:b w:val="0"/>
          <w:bCs/>
        </w:rPr>
        <w:t>Serial-</w:t>
      </w:r>
      <w:proofErr w:type="spellStart"/>
      <w:r w:rsidR="006F440C" w:rsidRPr="006F440C">
        <w:rPr>
          <w:b w:val="0"/>
          <w:bCs/>
        </w:rPr>
        <w:t>Protocol.drawio</w:t>
      </w:r>
      <w:proofErr w:type="spellEnd"/>
      <w:r w:rsidR="0093694E" w:rsidRPr="006F440C">
        <w:rPr>
          <w:b w:val="0"/>
          <w:bCs/>
        </w:rPr>
        <w:t>)</w:t>
      </w:r>
    </w:p>
    <w:p w14:paraId="5941B065" w14:textId="77777777" w:rsidR="00413E01" w:rsidRDefault="00413E01" w:rsidP="003B58F9"/>
    <w:p w14:paraId="3B00BE10" w14:textId="47C29C3A" w:rsidR="00CF611C" w:rsidRDefault="00FF1D93" w:rsidP="003B58F9">
      <w:r>
        <w:t xml:space="preserve">ASCII keyboard communication </w:t>
      </w:r>
      <w:r w:rsidR="001A49D4">
        <w:t xml:space="preserve">seems </w:t>
      </w:r>
      <w:r>
        <w:t>the most straightforward</w:t>
      </w:r>
      <w:r w:rsidR="001A49D4">
        <w:t xml:space="preserve"> solution</w:t>
      </w:r>
      <w:r w:rsidR="005958B4">
        <w:t xml:space="preserve"> because characters may be easily interpreted into</w:t>
      </w:r>
      <w:r w:rsidR="00456725">
        <w:t xml:space="preserve"> corresponding </w:t>
      </w:r>
      <w:r w:rsidR="005958B4">
        <w:t>user actions.</w:t>
      </w:r>
      <w:r>
        <w:t xml:space="preserve"> </w:t>
      </w:r>
      <w:r w:rsidR="00804D79">
        <w:t xml:space="preserve">However, </w:t>
      </w:r>
      <w:r w:rsidR="00212BA5">
        <w:t xml:space="preserve">a significant drawback is that </w:t>
      </w:r>
      <w:r w:rsidR="00804D79">
        <w:t xml:space="preserve">if we use our console device as a keyboard, it might interfere with </w:t>
      </w:r>
      <w:r>
        <w:t xml:space="preserve">the </w:t>
      </w:r>
      <w:r w:rsidR="00424E69">
        <w:t xml:space="preserve">user's PC keyboard, and the user will not be able to use it </w:t>
      </w:r>
      <w:r w:rsidR="00475938">
        <w:t>properly while playing the game.</w:t>
      </w:r>
      <w:r w:rsidR="007A6921">
        <w:t xml:space="preserve"> </w:t>
      </w:r>
      <w:r w:rsidR="00CF611C">
        <w:t xml:space="preserve">Fortunately, </w:t>
      </w:r>
      <w:r w:rsidR="007A6921">
        <w:t xml:space="preserve">some </w:t>
      </w:r>
      <w:r w:rsidR="005762C3">
        <w:t>Arduino libraries let us connect our device to the PC as a joystick, similar to Xbox controllers.</w:t>
      </w:r>
    </w:p>
    <w:p w14:paraId="7E8CDB0F" w14:textId="77777777" w:rsidR="007A6070" w:rsidRDefault="007A6070" w:rsidP="003B58F9"/>
    <w:p w14:paraId="15DCC405" w14:textId="3808362F" w:rsidR="004B0FED" w:rsidRDefault="003A71EA" w:rsidP="003A71EA">
      <w:pPr>
        <w:pStyle w:val="Heading2"/>
      </w:pPr>
      <w:bookmarkStart w:id="36" w:name="_Toc121795430"/>
      <w:r>
        <w:t>3.</w:t>
      </w:r>
      <w:r w:rsidR="00D00761">
        <w:t>6</w:t>
      </w:r>
      <w:r>
        <w:t xml:space="preserve"> | </w:t>
      </w:r>
      <w:r w:rsidR="005D7A65">
        <w:t xml:space="preserve">Audio </w:t>
      </w:r>
      <w:r w:rsidR="00C17477">
        <w:t>in the Browser</w:t>
      </w:r>
      <w:bookmarkEnd w:id="36"/>
    </w:p>
    <w:p w14:paraId="478DD6AF" w14:textId="77777777" w:rsidR="000956CD" w:rsidRDefault="000956CD" w:rsidP="00384BA7"/>
    <w:p w14:paraId="775F5E7A" w14:textId="1D4AC169" w:rsidR="008A19EB" w:rsidRDefault="005B64AC" w:rsidP="002E0689">
      <w:r>
        <w:t>One of the fundamental element</w:t>
      </w:r>
      <w:r w:rsidR="0038075F">
        <w:t>s</w:t>
      </w:r>
      <w:r>
        <w:t xml:space="preserve"> of the application is</w:t>
      </w:r>
      <w:r w:rsidR="0038075F">
        <w:t xml:space="preserve"> to engage the player through music</w:t>
      </w:r>
      <w:r w:rsidR="00384BA7">
        <w:t xml:space="preserve"> and seamless game interaction. </w:t>
      </w:r>
      <w:r w:rsidR="00624A51" w:rsidRPr="00384BA7">
        <w:rPr>
          <w:bCs/>
          <w:smallCaps/>
        </w:rPr>
        <w:t>"</w:t>
      </w:r>
      <w:r w:rsidR="00C17477" w:rsidRPr="000F0558">
        <w:rPr>
          <w:i/>
          <w:iCs/>
        </w:rPr>
        <w:t>Well-designed games create engagement by promoting a low state, a total absorption that makes the player gratifyingly oblivious to anything else. Good musical experiences also involve low states, and music classes are most ef</w:t>
      </w:r>
      <w:r w:rsidR="00624A51" w:rsidRPr="000F0558">
        <w:rPr>
          <w:i/>
          <w:iCs/>
        </w:rPr>
        <w:t>f</w:t>
      </w:r>
      <w:r w:rsidR="00C17477" w:rsidRPr="000F0558">
        <w:rPr>
          <w:i/>
          <w:iCs/>
        </w:rPr>
        <w:t xml:space="preserve">ective when they foster </w:t>
      </w:r>
      <w:r w:rsidR="002E0689" w:rsidRPr="000F0558">
        <w:rPr>
          <w:i/>
          <w:iCs/>
        </w:rPr>
        <w:t>f</w:t>
      </w:r>
      <w:r w:rsidR="00C17477" w:rsidRPr="000F0558">
        <w:rPr>
          <w:i/>
          <w:iCs/>
        </w:rPr>
        <w:t>low</w:t>
      </w:r>
      <w:r w:rsidR="00624A51" w:rsidRPr="00384BA7">
        <w:rPr>
          <w:bCs/>
          <w:smallCaps/>
        </w:rPr>
        <w:t>"</w:t>
      </w:r>
      <w:r w:rsidR="008E4014">
        <w:rPr>
          <w:b/>
          <w:smallCaps/>
        </w:rPr>
        <w:t>.</w:t>
      </w:r>
      <w:sdt>
        <w:sdtPr>
          <w:rPr>
            <w:b/>
            <w:smallCaps/>
          </w:rPr>
          <w:id w:val="2127271668"/>
          <w:citation/>
        </w:sdtPr>
        <w:sdtEndPr/>
        <w:sdtContent>
          <w:r w:rsidR="008E4014">
            <w:rPr>
              <w:b/>
              <w:smallCaps/>
            </w:rPr>
            <w:fldChar w:fldCharType="begin"/>
          </w:r>
          <w:r w:rsidR="008E4014">
            <w:rPr>
              <w:b/>
              <w:smallCaps/>
            </w:rPr>
            <w:instrText xml:space="preserve"> CITATION Csí09 \l 2057 </w:instrText>
          </w:r>
          <w:r w:rsidR="008E4014">
            <w:rPr>
              <w:b/>
              <w:smallCaps/>
            </w:rPr>
            <w:fldChar w:fldCharType="separate"/>
          </w:r>
          <w:r w:rsidR="00470CDA">
            <w:rPr>
              <w:b/>
              <w:smallCaps/>
              <w:noProof/>
            </w:rPr>
            <w:t xml:space="preserve"> </w:t>
          </w:r>
          <w:r w:rsidR="00470CDA" w:rsidRPr="00470CDA">
            <w:rPr>
              <w:noProof/>
            </w:rPr>
            <w:t>(Csíkszentmihályi, 2009)</w:t>
          </w:r>
          <w:r w:rsidR="008E4014">
            <w:rPr>
              <w:b/>
              <w:smallCaps/>
            </w:rPr>
            <w:fldChar w:fldCharType="end"/>
          </w:r>
        </w:sdtContent>
      </w:sdt>
      <w:r w:rsidR="00362A8F">
        <w:rPr>
          <w:b/>
          <w:smallCaps/>
        </w:rPr>
        <w:t xml:space="preserve"> </w:t>
      </w:r>
      <w:r w:rsidR="00362A8F" w:rsidRPr="00362A8F">
        <w:t>However,</w:t>
      </w:r>
      <w:r w:rsidR="00362A8F">
        <w:t xml:space="preserve"> to create</w:t>
      </w:r>
      <w:r w:rsidR="00893188">
        <w:t xml:space="preserve"> the </w:t>
      </w:r>
      <w:r w:rsidR="00F44133">
        <w:t xml:space="preserve">right </w:t>
      </w:r>
      <w:r w:rsidR="00893188">
        <w:t>conditions for</w:t>
      </w:r>
      <w:r w:rsidR="00F44133">
        <w:t xml:space="preserve"> flow, the player</w:t>
      </w:r>
      <w:r w:rsidR="00D20DF6">
        <w:t>s</w:t>
      </w:r>
      <w:r w:rsidR="00F44133">
        <w:t xml:space="preserve"> need</w:t>
      </w:r>
      <w:r w:rsidR="00D20DF6">
        <w:t xml:space="preserve"> audio feedback of several kinds.</w:t>
      </w:r>
      <w:r w:rsidR="00E6787B">
        <w:t xml:space="preserve"> </w:t>
      </w:r>
    </w:p>
    <w:p w14:paraId="57EA8B45" w14:textId="77777777" w:rsidR="00621F80" w:rsidRDefault="00621F80" w:rsidP="002E0689"/>
    <w:p w14:paraId="5D2B0021" w14:textId="0652C61C" w:rsidR="008A19EB" w:rsidRDefault="001A5437" w:rsidP="002E0689">
      <w:r>
        <w:t xml:space="preserve">The most </w:t>
      </w:r>
      <w:r w:rsidR="006C4591">
        <w:t>apparent</w:t>
      </w:r>
      <w:r>
        <w:t xml:space="preserve"> audio </w:t>
      </w:r>
      <w:r w:rsidR="00785C54">
        <w:t xml:space="preserve">experience </w:t>
      </w:r>
      <w:r>
        <w:t>is the chosen piece of music that the player will follow</w:t>
      </w:r>
      <w:r w:rsidR="0025759A">
        <w:t xml:space="preserve"> with the game controller</w:t>
      </w:r>
      <w:r>
        <w:t>.</w:t>
      </w:r>
      <w:r w:rsidR="0025759A">
        <w:t xml:space="preserve"> </w:t>
      </w:r>
      <w:r w:rsidR="00C06BA9">
        <w:t>Nevertheless</w:t>
      </w:r>
      <w:r w:rsidR="0025759A">
        <w:t xml:space="preserve">, there may be a need </w:t>
      </w:r>
      <w:r w:rsidR="00A44B7B">
        <w:t>for additional audio feedback, such as</w:t>
      </w:r>
      <w:r w:rsidR="00544D56">
        <w:t xml:space="preserve"> </w:t>
      </w:r>
      <w:r w:rsidR="000F538D">
        <w:t>a</w:t>
      </w:r>
      <w:r w:rsidR="007D26D1">
        <w:t xml:space="preserve"> sound</w:t>
      </w:r>
      <w:r w:rsidR="000F538D">
        <w:t xml:space="preserve"> simulation</w:t>
      </w:r>
      <w:r w:rsidR="007D26D1">
        <w:t xml:space="preserve"> the guitar controller generates. T</w:t>
      </w:r>
      <w:r w:rsidR="00C20CF9">
        <w:t xml:space="preserve">his generated sound may be a template guitar </w:t>
      </w:r>
      <w:r w:rsidR="00143C14">
        <w:t xml:space="preserve">audio </w:t>
      </w:r>
      <w:r w:rsidR="00C20CF9">
        <w:t>stock</w:t>
      </w:r>
      <w:r w:rsidR="00EC4698">
        <w:t xml:space="preserve"> </w:t>
      </w:r>
      <w:r w:rsidR="00371D33">
        <w:t xml:space="preserve">that can </w:t>
      </w:r>
      <w:r w:rsidR="00EC4698">
        <w:t>be distinguishable f</w:t>
      </w:r>
      <w:r w:rsidR="00143C14">
        <w:t>ro</w:t>
      </w:r>
      <w:r w:rsidR="00EC4698">
        <w:t>m the original music.</w:t>
      </w:r>
      <w:r w:rsidR="00E30154">
        <w:t xml:space="preserve"> </w:t>
      </w:r>
      <w:r w:rsidR="00671025">
        <w:t xml:space="preserve">An additional benefit </w:t>
      </w:r>
      <w:r w:rsidR="00F85E53">
        <w:t xml:space="preserve">is </w:t>
      </w:r>
      <w:r w:rsidR="00671025">
        <w:t>that the player can hear the generated music</w:t>
      </w:r>
      <w:r w:rsidR="00F85E53">
        <w:t>,</w:t>
      </w:r>
      <w:r w:rsidR="00671025">
        <w:t xml:space="preserve"> </w:t>
      </w:r>
      <w:r w:rsidR="00F85E53">
        <w:t>which is immediate feedback for errors.</w:t>
      </w:r>
      <w:r w:rsidR="00FC28C9">
        <w:t xml:space="preserve"> On the other hand</w:t>
      </w:r>
      <w:r w:rsidR="002D0B7F">
        <w:t>,</w:t>
      </w:r>
      <w:r w:rsidR="00FC28C9">
        <w:t xml:space="preserve"> some inexperienced </w:t>
      </w:r>
      <w:r w:rsidR="00756F00">
        <w:t>players</w:t>
      </w:r>
      <w:r w:rsidR="00FC28C9">
        <w:t xml:space="preserve"> </w:t>
      </w:r>
      <w:r w:rsidR="002D0B7F">
        <w:t>may not hear</w:t>
      </w:r>
      <w:r w:rsidR="00756F00">
        <w:t xml:space="preserve"> out</w:t>
      </w:r>
      <w:r w:rsidR="002D0B7F">
        <w:t xml:space="preserve"> errors in their </w:t>
      </w:r>
      <w:r w:rsidR="00756F00">
        <w:t>performance</w:t>
      </w:r>
      <w:r w:rsidR="002D0B7F">
        <w:t>.</w:t>
      </w:r>
      <w:r w:rsidR="0000799A">
        <w:t xml:space="preserve"> Therefore there may be a need for</w:t>
      </w:r>
      <w:r w:rsidR="007068AE">
        <w:t xml:space="preserve"> </w:t>
      </w:r>
      <w:r w:rsidR="003F3C9D">
        <w:t>audio</w:t>
      </w:r>
      <w:r w:rsidR="00AB0D5F">
        <w:t xml:space="preserve"> and visual feedback</w:t>
      </w:r>
      <w:r w:rsidR="003F3C9D">
        <w:t xml:space="preserve"> for </w:t>
      </w:r>
      <w:r w:rsidR="00B366F2">
        <w:t>mistak</w:t>
      </w:r>
      <w:r w:rsidR="00B76B95">
        <w:t>enly played or missed music notes</w:t>
      </w:r>
      <w:r w:rsidR="003F3C9D">
        <w:t>.</w:t>
      </w:r>
    </w:p>
    <w:p w14:paraId="6C483CE7" w14:textId="77777777" w:rsidR="0061662A" w:rsidRDefault="0061662A" w:rsidP="002E0689"/>
    <w:p w14:paraId="28E383E0" w14:textId="59C7797A" w:rsidR="0061662A" w:rsidRPr="00DC2A43" w:rsidRDefault="003021C4" w:rsidP="00DC2A43">
      <w:r>
        <w:t xml:space="preserve">Fortunately, </w:t>
      </w:r>
      <w:r w:rsidR="0011530A">
        <w:t>web browsers support audio interactions</w:t>
      </w:r>
      <w:r w:rsidR="00A05F03">
        <w:t xml:space="preserve">, and there can be multiple audio files playing </w:t>
      </w:r>
      <w:r w:rsidR="00877DEE">
        <w:t xml:space="preserve">simultaneously, but </w:t>
      </w:r>
      <w:r w:rsidR="00C1578F">
        <w:t xml:space="preserve">the </w:t>
      </w:r>
      <w:r w:rsidR="00877DEE">
        <w:t>implement</w:t>
      </w:r>
      <w:r w:rsidR="003203F5">
        <w:t>ation is</w:t>
      </w:r>
      <w:r w:rsidR="00877DEE">
        <w:t xml:space="preserve"> </w:t>
      </w:r>
      <w:r w:rsidR="00DB6B60">
        <w:t>a costly business.</w:t>
      </w:r>
      <w:r w:rsidR="00C1578F">
        <w:t xml:space="preserve"> </w:t>
      </w:r>
      <w:r w:rsidR="000A3A3F">
        <w:t>M</w:t>
      </w:r>
      <w:r w:rsidR="00BD2014">
        <w:t xml:space="preserve">edia files </w:t>
      </w:r>
      <w:r w:rsidR="005B5F67">
        <w:t xml:space="preserve">are </w:t>
      </w:r>
      <w:r w:rsidR="009E78D9">
        <w:t>typic</w:t>
      </w:r>
      <w:r w:rsidR="005B5F67">
        <w:t>ally larger than</w:t>
      </w:r>
      <w:r w:rsidR="007076D2">
        <w:t xml:space="preserve"> text-based files,</w:t>
      </w:r>
      <w:r w:rsidR="000A3A3F">
        <w:t xml:space="preserve"> and</w:t>
      </w:r>
      <w:r w:rsidR="007076D2">
        <w:t xml:space="preserve"> the application might </w:t>
      </w:r>
      <w:r w:rsidR="007076D2" w:rsidRPr="00DC2A43">
        <w:t xml:space="preserve">need to preload </w:t>
      </w:r>
      <w:r w:rsidR="006F5097" w:rsidRPr="00DC2A43">
        <w:t>some data to the cache.</w:t>
      </w:r>
      <w:r w:rsidR="00A74130" w:rsidRPr="00DC2A43">
        <w:t xml:space="preserve"> </w:t>
      </w:r>
      <w:r w:rsidR="00DC2A43">
        <w:t>"</w:t>
      </w:r>
      <w:r w:rsidR="00A74130" w:rsidRPr="00B545C2">
        <w:rPr>
          <w:i/>
          <w:iCs/>
        </w:rPr>
        <w:t>Web caching is the temporary storage of Web objects (such as HTML documents) for later retrieval. There are three significant advantages to Web caching:</w:t>
      </w:r>
      <w:r w:rsidR="00DC2A43" w:rsidRPr="00B545C2">
        <w:rPr>
          <w:i/>
          <w:iCs/>
        </w:rPr>
        <w:t xml:space="preserve"> </w:t>
      </w:r>
      <w:r w:rsidR="00A74130" w:rsidRPr="00B545C2">
        <w:rPr>
          <w:i/>
          <w:iCs/>
        </w:rPr>
        <w:t>reduced bandwidth consumption (fewer requests and responses that need to go over the network), reduced server load (fewer requests for a server to handle), and reduced latency</w:t>
      </w:r>
      <w:r w:rsidR="00DC2A43">
        <w:t>"</w:t>
      </w:r>
      <w:sdt>
        <w:sdtPr>
          <w:id w:val="-845933997"/>
          <w:citation/>
        </w:sdtPr>
        <w:sdtEndPr/>
        <w:sdtContent>
          <w:r w:rsidR="001D55D0">
            <w:fldChar w:fldCharType="begin"/>
          </w:r>
          <w:r w:rsidR="001D55D0">
            <w:instrText xml:space="preserve"> CITATION Sul08 \l 2057 </w:instrText>
          </w:r>
          <w:r w:rsidR="001D55D0">
            <w:fldChar w:fldCharType="separate"/>
          </w:r>
          <w:r w:rsidR="00470CDA">
            <w:rPr>
              <w:noProof/>
            </w:rPr>
            <w:t xml:space="preserve"> </w:t>
          </w:r>
          <w:r w:rsidR="00470CDA" w:rsidRPr="00470CDA">
            <w:rPr>
              <w:noProof/>
            </w:rPr>
            <w:t>(Sulaiman, 2008)</w:t>
          </w:r>
          <w:r w:rsidR="001D55D0">
            <w:fldChar w:fldCharType="end"/>
          </w:r>
        </w:sdtContent>
      </w:sdt>
      <w:r w:rsidR="00DC2A43">
        <w:t>.</w:t>
      </w:r>
      <w:r w:rsidR="00E10B30">
        <w:t xml:space="preserve"> </w:t>
      </w:r>
      <w:r w:rsidR="00BB1790">
        <w:t>However,</w:t>
      </w:r>
      <w:r w:rsidR="00275A54">
        <w:t xml:space="preserve"> browser</w:t>
      </w:r>
      <w:r w:rsidR="0015780B">
        <w:t>s do not</w:t>
      </w:r>
      <w:r w:rsidR="00275A54">
        <w:t xml:space="preserve"> handle caching </w:t>
      </w:r>
      <w:r w:rsidR="0015780B">
        <w:t>uniformly, which might cause browser</w:t>
      </w:r>
      <w:r w:rsidR="00963847">
        <w:t xml:space="preserve"> vendor</w:t>
      </w:r>
      <w:r w:rsidR="0015780B">
        <w:t xml:space="preserve"> compatibility problems</w:t>
      </w:r>
      <w:r w:rsidR="00863078">
        <w:t>,</w:t>
      </w:r>
      <w:r w:rsidR="001965E9">
        <w:t xml:space="preserve"> and users may </w:t>
      </w:r>
      <w:r w:rsidR="004A407A">
        <w:t xml:space="preserve">also </w:t>
      </w:r>
      <w:r w:rsidR="001965E9">
        <w:t xml:space="preserve">have different </w:t>
      </w:r>
      <w:r w:rsidR="00963847">
        <w:t>browser</w:t>
      </w:r>
      <w:r w:rsidR="001965E9">
        <w:t xml:space="preserve"> settings</w:t>
      </w:r>
      <w:r w:rsidR="004A407A">
        <w:t xml:space="preserve"> that prevent </w:t>
      </w:r>
      <w:r w:rsidR="00963847">
        <w:t>caching</w:t>
      </w:r>
      <w:r w:rsidR="00863078">
        <w:t>.</w:t>
      </w:r>
    </w:p>
    <w:p w14:paraId="4DE5EDD9" w14:textId="77777777" w:rsidR="008A19EB" w:rsidRDefault="008A19EB">
      <w:pPr>
        <w:jc w:val="left"/>
      </w:pPr>
      <w:r>
        <w:br w:type="page"/>
      </w:r>
    </w:p>
    <w:p w14:paraId="5BC8BB34" w14:textId="77777777" w:rsidR="00CB3A96" w:rsidRDefault="00CB3A96" w:rsidP="002E0689"/>
    <w:bookmarkStart w:id="37" w:name="_Toc121795431" w:displacedByCustomXml="next"/>
    <w:sdt>
      <w:sdtPr>
        <w:rPr>
          <w:rFonts w:eastAsiaTheme="minorHAnsi" w:cstheme="minorBidi"/>
          <w:b w:val="0"/>
          <w:smallCaps w:val="0"/>
          <w:sz w:val="22"/>
          <w:szCs w:val="22"/>
        </w:rPr>
        <w:id w:val="-204029341"/>
        <w:docPartObj>
          <w:docPartGallery w:val="Bibliographies"/>
          <w:docPartUnique/>
        </w:docPartObj>
      </w:sdtPr>
      <w:sdtEndPr>
        <w:rPr>
          <w:sz w:val="18"/>
          <w:szCs w:val="18"/>
        </w:rPr>
      </w:sdtEndPr>
      <w:sdtContent>
        <w:p w14:paraId="2DCE009C" w14:textId="782FCF27" w:rsidR="00E6462D" w:rsidRDefault="00E6462D">
          <w:pPr>
            <w:pStyle w:val="Heading1"/>
          </w:pPr>
          <w:r>
            <w:t>References</w:t>
          </w:r>
          <w:bookmarkEnd w:id="37"/>
        </w:p>
        <w:p w14:paraId="70D5BA40" w14:textId="77777777" w:rsidR="00A10522" w:rsidRDefault="00A10522" w:rsidP="00470CDA">
          <w:pPr>
            <w:pStyle w:val="Bibliography"/>
            <w:jc w:val="left"/>
          </w:pPr>
        </w:p>
        <w:sdt>
          <w:sdtPr>
            <w:id w:val="-573587230"/>
            <w:bibliography/>
          </w:sdtPr>
          <w:sdtEndPr>
            <w:rPr>
              <w:sz w:val="18"/>
              <w:szCs w:val="18"/>
            </w:rPr>
          </w:sdtEndPr>
          <w:sdtContent>
            <w:p w14:paraId="12836318" w14:textId="07E82B67" w:rsidR="00470CDA" w:rsidRPr="003B307F" w:rsidRDefault="00E6462D" w:rsidP="00470CDA">
              <w:pPr>
                <w:pStyle w:val="Bibliography"/>
                <w:jc w:val="left"/>
                <w:rPr>
                  <w:noProof/>
                  <w:sz w:val="18"/>
                  <w:szCs w:val="18"/>
                </w:rPr>
              </w:pPr>
              <w:r w:rsidRPr="003B307F">
                <w:rPr>
                  <w:sz w:val="18"/>
                  <w:szCs w:val="18"/>
                </w:rPr>
                <w:fldChar w:fldCharType="begin"/>
              </w:r>
              <w:r w:rsidRPr="003B307F">
                <w:rPr>
                  <w:sz w:val="18"/>
                  <w:szCs w:val="18"/>
                </w:rPr>
                <w:instrText xml:space="preserve"> BIBLIOGRAPHY </w:instrText>
              </w:r>
              <w:r w:rsidRPr="003B307F">
                <w:rPr>
                  <w:sz w:val="18"/>
                  <w:szCs w:val="18"/>
                </w:rPr>
                <w:fldChar w:fldCharType="separate"/>
              </w:r>
              <w:r w:rsidR="00470CDA" w:rsidRPr="00A10522">
                <w:rPr>
                  <w:b/>
                  <w:bCs/>
                  <w:noProof/>
                  <w:sz w:val="18"/>
                  <w:szCs w:val="18"/>
                </w:rPr>
                <w:t>Anon</w:t>
              </w:r>
              <w:r w:rsidR="00470CDA" w:rsidRPr="003B307F">
                <w:rPr>
                  <w:noProof/>
                  <w:sz w:val="18"/>
                  <w:szCs w:val="18"/>
                </w:rPr>
                <w:t xml:space="preserve">, n.d. </w:t>
              </w:r>
              <w:r w:rsidR="00470CDA" w:rsidRPr="003B307F">
                <w:rPr>
                  <w:i/>
                  <w:iCs/>
                  <w:noProof/>
                  <w:sz w:val="18"/>
                  <w:szCs w:val="18"/>
                </w:rPr>
                <w:t xml:space="preserve">https://www.eclecticmusicatlanta.com/making-the-most-out-of-music-lessons. </w:t>
              </w:r>
              <w:r w:rsidR="00470CDA" w:rsidRPr="003B307F">
                <w:rPr>
                  <w:noProof/>
                  <w:sz w:val="18"/>
                  <w:szCs w:val="18"/>
                </w:rPr>
                <w:t xml:space="preserve">[Online] </w:t>
              </w:r>
              <w:r w:rsidR="00470CDA" w:rsidRPr="003B307F">
                <w:rPr>
                  <w:noProof/>
                  <w:sz w:val="18"/>
                  <w:szCs w:val="18"/>
                </w:rPr>
                <w:br/>
                <w:t>[Accessed 02 10 2022].</w:t>
              </w:r>
            </w:p>
            <w:p w14:paraId="557D4DE9" w14:textId="77777777" w:rsidR="00470CDA" w:rsidRPr="003B307F" w:rsidRDefault="00470CDA" w:rsidP="00470CDA">
              <w:pPr>
                <w:pStyle w:val="Bibliography"/>
                <w:jc w:val="left"/>
                <w:rPr>
                  <w:noProof/>
                  <w:sz w:val="18"/>
                  <w:szCs w:val="18"/>
                </w:rPr>
              </w:pPr>
              <w:r w:rsidRPr="00A10522">
                <w:rPr>
                  <w:b/>
                  <w:bCs/>
                  <w:noProof/>
                  <w:sz w:val="18"/>
                  <w:szCs w:val="18"/>
                </w:rPr>
                <w:t>Arduino</w:t>
              </w:r>
              <w:r w:rsidRPr="003B307F">
                <w:rPr>
                  <w:noProof/>
                  <w:sz w:val="18"/>
                  <w:szCs w:val="18"/>
                </w:rPr>
                <w:t xml:space="preserve">.cc, 2. A., 2022. </w:t>
              </w:r>
              <w:r w:rsidRPr="003B307F">
                <w:rPr>
                  <w:i/>
                  <w:iCs/>
                  <w:noProof/>
                  <w:sz w:val="18"/>
                  <w:szCs w:val="18"/>
                </w:rPr>
                <w:t xml:space="preserve">Arduino. </w:t>
              </w:r>
              <w:r w:rsidRPr="003B307F">
                <w:rPr>
                  <w:noProof/>
                  <w:sz w:val="18"/>
                  <w:szCs w:val="18"/>
                </w:rPr>
                <w:t xml:space="preserve">[Online] </w:t>
              </w:r>
              <w:r w:rsidRPr="003B307F">
                <w:rPr>
                  <w:noProof/>
                  <w:sz w:val="18"/>
                  <w:szCs w:val="18"/>
                </w:rPr>
                <w:br/>
                <w:t xml:space="preserve">Available at: </w:t>
              </w:r>
              <w:r w:rsidRPr="003B307F">
                <w:rPr>
                  <w:noProof/>
                  <w:sz w:val="18"/>
                  <w:szCs w:val="18"/>
                  <w:u w:val="single"/>
                </w:rPr>
                <w:t>https://docs.arduino.cc/built-in-examples/digital/Debounce,</w:t>
              </w:r>
              <w:r w:rsidRPr="003B307F">
                <w:rPr>
                  <w:noProof/>
                  <w:sz w:val="18"/>
                  <w:szCs w:val="18"/>
                </w:rPr>
                <w:br/>
                <w:t>[Accessed 12 10 2022].</w:t>
              </w:r>
            </w:p>
            <w:p w14:paraId="4322B458" w14:textId="77777777" w:rsidR="00470CDA" w:rsidRPr="003B307F" w:rsidRDefault="00470CDA" w:rsidP="00470CDA">
              <w:pPr>
                <w:pStyle w:val="Bibliography"/>
                <w:jc w:val="left"/>
                <w:rPr>
                  <w:noProof/>
                  <w:sz w:val="18"/>
                  <w:szCs w:val="18"/>
                </w:rPr>
              </w:pPr>
              <w:r w:rsidRPr="00A10522">
                <w:rPr>
                  <w:b/>
                  <w:bCs/>
                  <w:noProof/>
                  <w:sz w:val="18"/>
                  <w:szCs w:val="18"/>
                </w:rPr>
                <w:t>Chrzanowski</w:t>
              </w:r>
              <w:r w:rsidRPr="003B307F">
                <w:rPr>
                  <w:noProof/>
                  <w:sz w:val="18"/>
                  <w:szCs w:val="18"/>
                </w:rPr>
                <w:t xml:space="preserve">, J. H. j. L. G. L. R., 2015. </w:t>
              </w:r>
              <w:r w:rsidRPr="003B307F">
                <w:rPr>
                  <w:i/>
                  <w:iCs/>
                  <w:noProof/>
                  <w:sz w:val="18"/>
                  <w:szCs w:val="18"/>
                </w:rPr>
                <w:t xml:space="preserve">Music Video Game with User Directed Sound Generation. </w:t>
              </w:r>
              <w:r w:rsidRPr="003B307F">
                <w:rPr>
                  <w:noProof/>
                  <w:sz w:val="18"/>
                  <w:szCs w:val="18"/>
                </w:rPr>
                <w:t>US, Patent No. 9061205B2.</w:t>
              </w:r>
            </w:p>
            <w:p w14:paraId="256D5F80" w14:textId="77777777" w:rsidR="00470CDA" w:rsidRPr="003B307F" w:rsidRDefault="00470CDA" w:rsidP="00470CDA">
              <w:pPr>
                <w:pStyle w:val="Bibliography"/>
                <w:jc w:val="left"/>
                <w:rPr>
                  <w:noProof/>
                  <w:sz w:val="18"/>
                  <w:szCs w:val="18"/>
                </w:rPr>
              </w:pPr>
              <w:r w:rsidRPr="00A10522">
                <w:rPr>
                  <w:b/>
                  <w:bCs/>
                  <w:noProof/>
                  <w:sz w:val="18"/>
                  <w:szCs w:val="18"/>
                </w:rPr>
                <w:t>Csíkszentmihályi</w:t>
              </w:r>
              <w:r w:rsidRPr="003B307F">
                <w:rPr>
                  <w:noProof/>
                  <w:sz w:val="18"/>
                  <w:szCs w:val="18"/>
                </w:rPr>
                <w:t xml:space="preserve">, M., 2009. </w:t>
              </w:r>
              <w:r w:rsidRPr="003B307F">
                <w:rPr>
                  <w:i/>
                  <w:iCs/>
                  <w:noProof/>
                  <w:sz w:val="18"/>
                  <w:szCs w:val="18"/>
                </w:rPr>
                <w:t xml:space="preserve">Flow: The psychology of optimal experience. New York: Harper Perennial Modern. </w:t>
              </w:r>
              <w:r w:rsidRPr="003B307F">
                <w:rPr>
                  <w:noProof/>
                  <w:sz w:val="18"/>
                  <w:szCs w:val="18"/>
                </w:rPr>
                <w:t>s.l.:s.n.</w:t>
              </w:r>
            </w:p>
            <w:p w14:paraId="6FF56892" w14:textId="77777777" w:rsidR="00470CDA" w:rsidRPr="003B307F" w:rsidRDefault="00470CDA" w:rsidP="00470CDA">
              <w:pPr>
                <w:pStyle w:val="Bibliography"/>
                <w:jc w:val="left"/>
                <w:rPr>
                  <w:noProof/>
                  <w:sz w:val="18"/>
                  <w:szCs w:val="18"/>
                </w:rPr>
              </w:pPr>
              <w:r w:rsidRPr="00A10522">
                <w:rPr>
                  <w:b/>
                  <w:bCs/>
                  <w:noProof/>
                  <w:sz w:val="18"/>
                  <w:szCs w:val="18"/>
                </w:rPr>
                <w:t>Dave</w:t>
              </w:r>
              <w:r w:rsidRPr="003B307F">
                <w:rPr>
                  <w:noProof/>
                  <w:sz w:val="18"/>
                  <w:szCs w:val="18"/>
                </w:rPr>
                <w:t xml:space="preserve">, V. E. R. B., n.d. </w:t>
              </w:r>
              <w:r w:rsidRPr="003B307F">
                <w:rPr>
                  <w:i/>
                  <w:iCs/>
                  <w:noProof/>
                  <w:sz w:val="18"/>
                  <w:szCs w:val="18"/>
                </w:rPr>
                <w:t xml:space="preserve">Reading Matrix and Common Bus Keypads. </w:t>
              </w:r>
              <w:r w:rsidRPr="003B307F">
                <w:rPr>
                  <w:noProof/>
                  <w:sz w:val="18"/>
                  <w:szCs w:val="18"/>
                </w:rPr>
                <w:t>s.l.:(PSoC 1)., Cypress AN2034..</w:t>
              </w:r>
            </w:p>
            <w:p w14:paraId="34B99649" w14:textId="77777777" w:rsidR="00470CDA" w:rsidRPr="003B307F" w:rsidRDefault="00470CDA" w:rsidP="00470CDA">
              <w:pPr>
                <w:pStyle w:val="Bibliography"/>
                <w:jc w:val="left"/>
                <w:rPr>
                  <w:noProof/>
                  <w:sz w:val="18"/>
                  <w:szCs w:val="18"/>
                </w:rPr>
              </w:pPr>
              <w:r w:rsidRPr="00A10522">
                <w:rPr>
                  <w:b/>
                  <w:bCs/>
                  <w:noProof/>
                  <w:sz w:val="18"/>
                  <w:szCs w:val="18"/>
                </w:rPr>
                <w:t>Dribin</w:t>
              </w:r>
              <w:r w:rsidRPr="003B307F">
                <w:rPr>
                  <w:noProof/>
                  <w:sz w:val="18"/>
                  <w:szCs w:val="18"/>
                </w:rPr>
                <w:t xml:space="preserve">, D., 2000. </w:t>
              </w:r>
              <w:r w:rsidRPr="003B307F">
                <w:rPr>
                  <w:i/>
                  <w:iCs/>
                  <w:noProof/>
                  <w:sz w:val="18"/>
                  <w:szCs w:val="18"/>
                </w:rPr>
                <w:t xml:space="preserve">Keyboard matrix help. </w:t>
              </w:r>
              <w:r w:rsidRPr="003B307F">
                <w:rPr>
                  <w:noProof/>
                  <w:sz w:val="18"/>
                  <w:szCs w:val="18"/>
                </w:rPr>
                <w:t>s.l.:s.n.</w:t>
              </w:r>
            </w:p>
            <w:p w14:paraId="4EC74210" w14:textId="77777777" w:rsidR="00470CDA" w:rsidRPr="003B307F" w:rsidRDefault="00470CDA" w:rsidP="00470CDA">
              <w:pPr>
                <w:pStyle w:val="Bibliography"/>
                <w:jc w:val="left"/>
                <w:rPr>
                  <w:noProof/>
                  <w:sz w:val="18"/>
                  <w:szCs w:val="18"/>
                </w:rPr>
              </w:pPr>
              <w:r w:rsidRPr="00A10522">
                <w:rPr>
                  <w:b/>
                  <w:bCs/>
                  <w:noProof/>
                  <w:sz w:val="18"/>
                  <w:szCs w:val="18"/>
                </w:rPr>
                <w:t>Eriksson</w:t>
              </w:r>
              <w:r w:rsidRPr="003B307F">
                <w:rPr>
                  <w:noProof/>
                  <w:sz w:val="18"/>
                  <w:szCs w:val="18"/>
                </w:rPr>
                <w:t xml:space="preserve">, J., 2016. </w:t>
              </w:r>
              <w:r w:rsidRPr="003B307F">
                <w:rPr>
                  <w:i/>
                  <w:iCs/>
                  <w:noProof/>
                  <w:sz w:val="18"/>
                  <w:szCs w:val="18"/>
                </w:rPr>
                <w:t xml:space="preserve">Chord and Modality Analysis.. </w:t>
              </w:r>
              <w:r w:rsidRPr="003B307F">
                <w:rPr>
                  <w:noProof/>
                  <w:sz w:val="18"/>
                  <w:szCs w:val="18"/>
                </w:rPr>
                <w:t>s.l.:KHT, School of Computer Science and Communication (CDC), Speech, Music and Hearing, TMH, Speech Communication and Technology.</w:t>
              </w:r>
            </w:p>
            <w:p w14:paraId="4D3E4DF5" w14:textId="77777777" w:rsidR="00470CDA" w:rsidRPr="003B307F" w:rsidRDefault="00470CDA" w:rsidP="00470CDA">
              <w:pPr>
                <w:pStyle w:val="Bibliography"/>
                <w:jc w:val="left"/>
                <w:rPr>
                  <w:noProof/>
                  <w:sz w:val="18"/>
                  <w:szCs w:val="18"/>
                </w:rPr>
              </w:pPr>
              <w:r w:rsidRPr="00A10522">
                <w:rPr>
                  <w:b/>
                  <w:bCs/>
                  <w:noProof/>
                  <w:sz w:val="18"/>
                  <w:szCs w:val="18"/>
                </w:rPr>
                <w:t>Esparrago</w:t>
              </w:r>
              <w:r w:rsidRPr="003B307F">
                <w:rPr>
                  <w:noProof/>
                  <w:sz w:val="18"/>
                  <w:szCs w:val="18"/>
                </w:rPr>
                <w:t xml:space="preserve"> Jr, R., 1988. Kanban. In: </w:t>
              </w:r>
              <w:r w:rsidRPr="003B307F">
                <w:rPr>
                  <w:i/>
                  <w:iCs/>
                  <w:noProof/>
                  <w:sz w:val="18"/>
                  <w:szCs w:val="18"/>
                </w:rPr>
                <w:t xml:space="preserve">Production and Inventory Management Journal. </w:t>
              </w:r>
              <w:r w:rsidRPr="003B307F">
                <w:rPr>
                  <w:noProof/>
                  <w:sz w:val="18"/>
                  <w:szCs w:val="18"/>
                </w:rPr>
                <w:t>s.l.:s.n., p. 6.</w:t>
              </w:r>
            </w:p>
            <w:p w14:paraId="6A418A4A" w14:textId="77777777" w:rsidR="00470CDA" w:rsidRPr="003B307F" w:rsidRDefault="00470CDA" w:rsidP="00470CDA">
              <w:pPr>
                <w:pStyle w:val="Bibliography"/>
                <w:jc w:val="left"/>
                <w:rPr>
                  <w:noProof/>
                  <w:sz w:val="18"/>
                  <w:szCs w:val="18"/>
                </w:rPr>
              </w:pPr>
              <w:r w:rsidRPr="00A10522">
                <w:rPr>
                  <w:b/>
                  <w:bCs/>
                  <w:noProof/>
                  <w:sz w:val="18"/>
                  <w:szCs w:val="18"/>
                </w:rPr>
                <w:t>Fitzgerald</w:t>
              </w:r>
              <w:r w:rsidRPr="003B307F">
                <w:rPr>
                  <w:noProof/>
                  <w:sz w:val="18"/>
                  <w:szCs w:val="18"/>
                </w:rPr>
                <w:t xml:space="preserve">, S. S. M., 2012. </w:t>
              </w:r>
              <w:r w:rsidRPr="003B307F">
                <w:rPr>
                  <w:i/>
                  <w:iCs/>
                  <w:noProof/>
                  <w:sz w:val="18"/>
                  <w:szCs w:val="18"/>
                </w:rPr>
                <w:t xml:space="preserve">The Arduino Project Book. </w:t>
              </w:r>
              <w:r w:rsidRPr="003B307F">
                <w:rPr>
                  <w:noProof/>
                  <w:sz w:val="18"/>
                  <w:szCs w:val="18"/>
                </w:rPr>
                <w:t>Torino: Arduino LLC.</w:t>
              </w:r>
            </w:p>
            <w:p w14:paraId="6F63345D" w14:textId="33A7A134" w:rsidR="00470CDA" w:rsidRPr="003B307F" w:rsidRDefault="00470CDA" w:rsidP="00470CDA">
              <w:pPr>
                <w:pStyle w:val="Bibliography"/>
                <w:jc w:val="left"/>
                <w:rPr>
                  <w:noProof/>
                  <w:sz w:val="18"/>
                  <w:szCs w:val="18"/>
                </w:rPr>
              </w:pPr>
              <w:r w:rsidRPr="00A10522">
                <w:rPr>
                  <w:b/>
                  <w:bCs/>
                  <w:noProof/>
                  <w:sz w:val="18"/>
                  <w:szCs w:val="18"/>
                </w:rPr>
                <w:t>Fowler</w:t>
              </w:r>
              <w:r w:rsidRPr="003B307F">
                <w:rPr>
                  <w:noProof/>
                  <w:sz w:val="18"/>
                  <w:szCs w:val="18"/>
                </w:rPr>
                <w:t xml:space="preserve">, M. H. J., 2001. The agile manifesto. </w:t>
              </w:r>
              <w:r w:rsidRPr="003B307F">
                <w:rPr>
                  <w:i/>
                  <w:iCs/>
                  <w:noProof/>
                  <w:sz w:val="18"/>
                  <w:szCs w:val="18"/>
                </w:rPr>
                <w:t xml:space="preserve">Software development, </w:t>
              </w:r>
              <w:r w:rsidRPr="003B307F">
                <w:rPr>
                  <w:noProof/>
                  <w:sz w:val="18"/>
                  <w:szCs w:val="18"/>
                </w:rPr>
                <w:t>8(9), pp. 28-35.</w:t>
              </w:r>
            </w:p>
            <w:p w14:paraId="4BDCBAD0" w14:textId="77777777" w:rsidR="00470CDA" w:rsidRPr="003B307F" w:rsidRDefault="00470CDA" w:rsidP="00470CDA">
              <w:pPr>
                <w:pStyle w:val="Bibliography"/>
                <w:jc w:val="left"/>
                <w:rPr>
                  <w:noProof/>
                  <w:sz w:val="18"/>
                  <w:szCs w:val="18"/>
                </w:rPr>
              </w:pPr>
              <w:r w:rsidRPr="00A10522">
                <w:rPr>
                  <w:b/>
                  <w:bCs/>
                  <w:noProof/>
                  <w:sz w:val="18"/>
                  <w:szCs w:val="18"/>
                </w:rPr>
                <w:t>Ibrahim</w:t>
              </w:r>
              <w:r w:rsidRPr="003B307F">
                <w:rPr>
                  <w:noProof/>
                  <w:sz w:val="18"/>
                  <w:szCs w:val="18"/>
                </w:rPr>
                <w:t xml:space="preserve"> Rihan, M., 2022. </w:t>
              </w:r>
              <w:r w:rsidRPr="003B307F">
                <w:rPr>
                  <w:i/>
                  <w:iCs/>
                  <w:noProof/>
                  <w:sz w:val="18"/>
                  <w:szCs w:val="18"/>
                </w:rPr>
                <w:t xml:space="preserve">The Feasibility Study. </w:t>
              </w:r>
              <w:r w:rsidRPr="003B307F">
                <w:rPr>
                  <w:noProof/>
                  <w:sz w:val="18"/>
                  <w:szCs w:val="18"/>
                </w:rPr>
                <w:t xml:space="preserve">[Online] </w:t>
              </w:r>
              <w:r w:rsidRPr="003B307F">
                <w:rPr>
                  <w:noProof/>
                  <w:sz w:val="18"/>
                  <w:szCs w:val="18"/>
                </w:rPr>
                <w:br/>
                <w:t xml:space="preserve">Available at: </w:t>
              </w:r>
              <w:r w:rsidRPr="003B307F">
                <w:rPr>
                  <w:noProof/>
                  <w:sz w:val="18"/>
                  <w:szCs w:val="18"/>
                  <w:u w:val="single"/>
                </w:rPr>
                <w:t>https://www.academia.edu/29462582/The_Feasibility_Study</w:t>
              </w:r>
              <w:r w:rsidRPr="003B307F">
                <w:rPr>
                  <w:noProof/>
                  <w:sz w:val="18"/>
                  <w:szCs w:val="18"/>
                </w:rPr>
                <w:br/>
                <w:t>[Accessed 14 10 2022].</w:t>
              </w:r>
            </w:p>
            <w:p w14:paraId="6DF78E1C" w14:textId="77777777" w:rsidR="00470CDA" w:rsidRPr="003B307F" w:rsidRDefault="00470CDA" w:rsidP="00470CDA">
              <w:pPr>
                <w:pStyle w:val="Bibliography"/>
                <w:jc w:val="left"/>
                <w:rPr>
                  <w:noProof/>
                  <w:sz w:val="18"/>
                  <w:szCs w:val="18"/>
                </w:rPr>
              </w:pPr>
              <w:r w:rsidRPr="00A10522">
                <w:rPr>
                  <w:b/>
                  <w:bCs/>
                  <w:noProof/>
                  <w:sz w:val="18"/>
                  <w:szCs w:val="18"/>
                </w:rPr>
                <w:t>Janzen</w:t>
              </w:r>
              <w:r w:rsidRPr="003B307F">
                <w:rPr>
                  <w:noProof/>
                  <w:sz w:val="18"/>
                  <w:szCs w:val="18"/>
                </w:rPr>
                <w:t>, D. a. S. H., 2005. Test-driven development concepts, taxonomy, and future direction. In: s.l.:Computer, pp. 43-50.</w:t>
              </w:r>
            </w:p>
            <w:p w14:paraId="4D13AC20" w14:textId="77777777" w:rsidR="00470CDA" w:rsidRPr="003B307F" w:rsidRDefault="00470CDA" w:rsidP="00470CDA">
              <w:pPr>
                <w:pStyle w:val="Bibliography"/>
                <w:jc w:val="left"/>
                <w:rPr>
                  <w:noProof/>
                  <w:sz w:val="18"/>
                  <w:szCs w:val="18"/>
                </w:rPr>
              </w:pPr>
              <w:r w:rsidRPr="00A10522">
                <w:rPr>
                  <w:b/>
                  <w:bCs/>
                  <w:noProof/>
                  <w:sz w:val="18"/>
                  <w:szCs w:val="18"/>
                </w:rPr>
                <w:t>Kader</w:t>
              </w:r>
              <w:r w:rsidRPr="003B307F">
                <w:rPr>
                  <w:noProof/>
                  <w:sz w:val="18"/>
                  <w:szCs w:val="18"/>
                </w:rPr>
                <w:t xml:space="preserve">, W. R. H. M. M. a. B. M., 2012. </w:t>
              </w:r>
              <w:r w:rsidRPr="003B307F">
                <w:rPr>
                  <w:i/>
                  <w:iCs/>
                  <w:noProof/>
                  <w:sz w:val="18"/>
                  <w:szCs w:val="18"/>
                </w:rPr>
                <w:t xml:space="preserve">Advancement of CMOS Schmitt trigger circuits.. </w:t>
              </w:r>
              <w:r w:rsidRPr="003B307F">
                <w:rPr>
                  <w:noProof/>
                  <w:sz w:val="18"/>
                  <w:szCs w:val="18"/>
                </w:rPr>
                <w:t>s.l.:Modern Applied Science, 6(12), p.51..</w:t>
              </w:r>
            </w:p>
            <w:p w14:paraId="06BF2D75" w14:textId="77777777" w:rsidR="00470CDA" w:rsidRPr="003B307F" w:rsidRDefault="00470CDA" w:rsidP="00470CDA">
              <w:pPr>
                <w:pStyle w:val="Bibliography"/>
                <w:jc w:val="left"/>
                <w:rPr>
                  <w:noProof/>
                  <w:sz w:val="18"/>
                  <w:szCs w:val="18"/>
                </w:rPr>
              </w:pPr>
              <w:r w:rsidRPr="00A10522">
                <w:rPr>
                  <w:b/>
                  <w:bCs/>
                  <w:noProof/>
                  <w:sz w:val="18"/>
                  <w:szCs w:val="18"/>
                </w:rPr>
                <w:t>Maguire</w:t>
              </w:r>
              <w:r w:rsidRPr="003B307F">
                <w:rPr>
                  <w:noProof/>
                  <w:sz w:val="18"/>
                  <w:szCs w:val="18"/>
                </w:rPr>
                <w:t xml:space="preserve">, M. B. N., 2002. </w:t>
              </w:r>
              <w:r w:rsidRPr="003B307F">
                <w:rPr>
                  <w:i/>
                  <w:iCs/>
                  <w:noProof/>
                  <w:sz w:val="18"/>
                  <w:szCs w:val="18"/>
                </w:rPr>
                <w:t xml:space="preserve">User requirements analysis. In IFIP World Computer Congress. </w:t>
              </w:r>
              <w:r w:rsidRPr="003B307F">
                <w:rPr>
                  <w:noProof/>
                  <w:sz w:val="18"/>
                  <w:szCs w:val="18"/>
                </w:rPr>
                <w:t>Boston, MA.: Springer.</w:t>
              </w:r>
            </w:p>
            <w:p w14:paraId="6F3F8F35" w14:textId="77777777" w:rsidR="00470CDA" w:rsidRPr="003B307F" w:rsidRDefault="00470CDA" w:rsidP="00470CDA">
              <w:pPr>
                <w:pStyle w:val="Bibliography"/>
                <w:jc w:val="left"/>
                <w:rPr>
                  <w:noProof/>
                  <w:sz w:val="18"/>
                  <w:szCs w:val="18"/>
                </w:rPr>
              </w:pPr>
              <w:r w:rsidRPr="00A10522">
                <w:rPr>
                  <w:b/>
                  <w:bCs/>
                  <w:noProof/>
                  <w:sz w:val="18"/>
                  <w:szCs w:val="18"/>
                </w:rPr>
                <w:t>Menezes</w:t>
              </w:r>
              <w:r w:rsidRPr="003B307F">
                <w:rPr>
                  <w:noProof/>
                  <w:sz w:val="18"/>
                  <w:szCs w:val="18"/>
                </w:rPr>
                <w:t xml:space="preserve"> Jr, J. G. C. a. M. H., 2013.. Defining indicators for risk assessment in software development projects. </w:t>
              </w:r>
              <w:r w:rsidRPr="003B307F">
                <w:rPr>
                  <w:i/>
                  <w:iCs/>
                  <w:noProof/>
                  <w:sz w:val="18"/>
                  <w:szCs w:val="18"/>
                </w:rPr>
                <w:t xml:space="preserve">Clei electronic journal, </w:t>
              </w:r>
              <w:r w:rsidRPr="003B307F">
                <w:rPr>
                  <w:noProof/>
                  <w:sz w:val="18"/>
                  <w:szCs w:val="18"/>
                </w:rPr>
                <w:t>16(1), p. 11.</w:t>
              </w:r>
            </w:p>
            <w:p w14:paraId="7465DCD0" w14:textId="77777777" w:rsidR="00470CDA" w:rsidRPr="003B307F" w:rsidRDefault="00470CDA" w:rsidP="00470CDA">
              <w:pPr>
                <w:pStyle w:val="Bibliography"/>
                <w:jc w:val="left"/>
                <w:rPr>
                  <w:noProof/>
                  <w:sz w:val="18"/>
                  <w:szCs w:val="18"/>
                </w:rPr>
              </w:pPr>
              <w:r w:rsidRPr="00A10522">
                <w:rPr>
                  <w:b/>
                  <w:bCs/>
                  <w:noProof/>
                  <w:sz w:val="18"/>
                  <w:szCs w:val="18"/>
                </w:rPr>
                <w:t>Murphy</w:t>
              </w:r>
              <w:r w:rsidRPr="003B307F">
                <w:rPr>
                  <w:noProof/>
                  <w:sz w:val="18"/>
                  <w:szCs w:val="18"/>
                </w:rPr>
                <w:t xml:space="preserve">, R., 2017. </w:t>
              </w:r>
              <w:r w:rsidRPr="003B307F">
                <w:rPr>
                  <w:i/>
                  <w:iCs/>
                  <w:noProof/>
                  <w:sz w:val="18"/>
                  <w:szCs w:val="18"/>
                </w:rPr>
                <w:t xml:space="preserve">USB HID Basics with PSoC 3 and PSoC 5LP. </w:t>
              </w:r>
              <w:r w:rsidRPr="003B307F">
                <w:rPr>
                  <w:noProof/>
                  <w:sz w:val="18"/>
                  <w:szCs w:val="18"/>
                </w:rPr>
                <w:t>s.l.:Cypress.</w:t>
              </w:r>
            </w:p>
            <w:p w14:paraId="02D4FB72" w14:textId="40E02062" w:rsidR="00470CDA" w:rsidRPr="003B307F" w:rsidRDefault="00470CDA" w:rsidP="00470CDA">
              <w:pPr>
                <w:pStyle w:val="Bibliography"/>
                <w:jc w:val="left"/>
                <w:rPr>
                  <w:noProof/>
                  <w:sz w:val="18"/>
                  <w:szCs w:val="18"/>
                </w:rPr>
              </w:pPr>
              <w:r w:rsidRPr="00A10522">
                <w:rPr>
                  <w:b/>
                  <w:bCs/>
                  <w:noProof/>
                  <w:sz w:val="18"/>
                  <w:szCs w:val="18"/>
                </w:rPr>
                <w:t>Schmidt-Jones</w:t>
              </w:r>
              <w:r w:rsidRPr="003B307F">
                <w:rPr>
                  <w:noProof/>
                  <w:sz w:val="18"/>
                  <w:szCs w:val="18"/>
                </w:rPr>
                <w:t xml:space="preserve">, C., 2016. </w:t>
              </w:r>
              <w:r w:rsidRPr="003B307F">
                <w:rPr>
                  <w:i/>
                  <w:iCs/>
                  <w:noProof/>
                  <w:sz w:val="18"/>
                  <w:szCs w:val="18"/>
                </w:rPr>
                <w:t xml:space="preserve">Common Notation for Guitar Tablature Readers. </w:t>
              </w:r>
              <w:r w:rsidRPr="003B307F">
                <w:rPr>
                  <w:noProof/>
                  <w:sz w:val="18"/>
                  <w:szCs w:val="18"/>
                </w:rPr>
                <w:t>s.l.:s.n.</w:t>
              </w:r>
            </w:p>
            <w:p w14:paraId="3FBEFCD6" w14:textId="77777777" w:rsidR="00470CDA" w:rsidRPr="003B307F" w:rsidRDefault="00470CDA" w:rsidP="00470CDA">
              <w:pPr>
                <w:pStyle w:val="Bibliography"/>
                <w:jc w:val="left"/>
                <w:rPr>
                  <w:noProof/>
                  <w:sz w:val="18"/>
                  <w:szCs w:val="18"/>
                </w:rPr>
              </w:pPr>
              <w:r w:rsidRPr="00A10522">
                <w:rPr>
                  <w:b/>
                  <w:bCs/>
                  <w:noProof/>
                  <w:sz w:val="18"/>
                  <w:szCs w:val="18"/>
                </w:rPr>
                <w:t>Simon</w:t>
              </w:r>
              <w:r w:rsidRPr="003B307F">
                <w:rPr>
                  <w:noProof/>
                  <w:sz w:val="18"/>
                  <w:szCs w:val="18"/>
                </w:rPr>
                <w:t xml:space="preserve">, M. a. G. J., 2013. </w:t>
              </w:r>
              <w:r w:rsidRPr="003B307F">
                <w:rPr>
                  <w:i/>
                  <w:iCs/>
                  <w:noProof/>
                  <w:sz w:val="18"/>
                  <w:szCs w:val="18"/>
                </w:rPr>
                <w:t xml:space="preserve">Assumption, Limitations, Delimitations, and Scope of the Study (Doctoral Dissertation, Dissertation and Scholarly Research: Recipes for Success)., </w:t>
              </w:r>
              <w:r w:rsidRPr="003B307F">
                <w:rPr>
                  <w:noProof/>
                  <w:sz w:val="18"/>
                  <w:szCs w:val="18"/>
                </w:rPr>
                <w:t>s.l.: s.n.</w:t>
              </w:r>
            </w:p>
            <w:p w14:paraId="1CF66EF8" w14:textId="77777777" w:rsidR="00470CDA" w:rsidRPr="003B307F" w:rsidRDefault="00470CDA" w:rsidP="00470CDA">
              <w:pPr>
                <w:pStyle w:val="Bibliography"/>
                <w:jc w:val="left"/>
                <w:rPr>
                  <w:noProof/>
                  <w:sz w:val="18"/>
                  <w:szCs w:val="18"/>
                </w:rPr>
              </w:pPr>
              <w:r w:rsidRPr="00A10522">
                <w:rPr>
                  <w:b/>
                  <w:bCs/>
                  <w:noProof/>
                  <w:sz w:val="18"/>
                  <w:szCs w:val="18"/>
                </w:rPr>
                <w:t>Sulaiman</w:t>
              </w:r>
              <w:r w:rsidRPr="003B307F">
                <w:rPr>
                  <w:noProof/>
                  <w:sz w:val="18"/>
                  <w:szCs w:val="18"/>
                </w:rPr>
                <w:t xml:space="preserve">, S. S. M., 2008. Web caching and prefetching: What, why, and how?. </w:t>
              </w:r>
              <w:r w:rsidRPr="003B307F">
                <w:rPr>
                  <w:i/>
                  <w:iCs/>
                  <w:noProof/>
                  <w:sz w:val="18"/>
                  <w:szCs w:val="18"/>
                </w:rPr>
                <w:t>Proceedings - International Symposium on Information Technology</w:t>
              </w:r>
              <w:r w:rsidRPr="003B307F">
                <w:rPr>
                  <w:noProof/>
                  <w:sz w:val="18"/>
                  <w:szCs w:val="18"/>
                </w:rPr>
                <w:t xml:space="preserve">. </w:t>
              </w:r>
            </w:p>
            <w:p w14:paraId="350BE6AD" w14:textId="77777777" w:rsidR="00470CDA" w:rsidRPr="003B307F" w:rsidRDefault="00470CDA" w:rsidP="00470CDA">
              <w:pPr>
                <w:pStyle w:val="Bibliography"/>
                <w:jc w:val="left"/>
                <w:rPr>
                  <w:noProof/>
                  <w:sz w:val="18"/>
                  <w:szCs w:val="18"/>
                </w:rPr>
              </w:pPr>
              <w:r w:rsidRPr="00A10522">
                <w:rPr>
                  <w:b/>
                  <w:bCs/>
                  <w:noProof/>
                  <w:sz w:val="18"/>
                  <w:szCs w:val="18"/>
                </w:rPr>
                <w:t>Van Casteren</w:t>
              </w:r>
              <w:r w:rsidRPr="003B307F">
                <w:rPr>
                  <w:noProof/>
                  <w:sz w:val="18"/>
                  <w:szCs w:val="18"/>
                </w:rPr>
                <w:t xml:space="preserve">, W., 2017. The Waterfall Model and the Agile Methodologies: A comparison by project characteristics. </w:t>
              </w:r>
              <w:r w:rsidRPr="003B307F">
                <w:rPr>
                  <w:i/>
                  <w:iCs/>
                  <w:noProof/>
                  <w:sz w:val="18"/>
                  <w:szCs w:val="18"/>
                </w:rPr>
                <w:t xml:space="preserve">Research Gate, </w:t>
              </w:r>
              <w:r w:rsidRPr="003B307F">
                <w:rPr>
                  <w:noProof/>
                  <w:sz w:val="18"/>
                  <w:szCs w:val="18"/>
                </w:rPr>
                <w:t>Volume 2, pp. 1-6.</w:t>
              </w:r>
            </w:p>
            <w:p w14:paraId="249D58BC" w14:textId="77777777" w:rsidR="00470CDA" w:rsidRPr="003B307F" w:rsidRDefault="00470CDA" w:rsidP="00470CDA">
              <w:pPr>
                <w:pStyle w:val="Bibliography"/>
                <w:jc w:val="left"/>
                <w:rPr>
                  <w:noProof/>
                  <w:sz w:val="18"/>
                  <w:szCs w:val="18"/>
                </w:rPr>
              </w:pPr>
              <w:r w:rsidRPr="00A10522">
                <w:rPr>
                  <w:b/>
                  <w:bCs/>
                  <w:noProof/>
                  <w:sz w:val="18"/>
                  <w:szCs w:val="18"/>
                </w:rPr>
                <w:t>Warren</w:t>
              </w:r>
              <w:r w:rsidRPr="003B307F">
                <w:rPr>
                  <w:noProof/>
                  <w:sz w:val="18"/>
                  <w:szCs w:val="18"/>
                </w:rPr>
                <w:t xml:space="preserve">, G., 2015. </w:t>
              </w:r>
              <w:r w:rsidRPr="003B307F">
                <w:rPr>
                  <w:i/>
                  <w:iCs/>
                  <w:noProof/>
                  <w:sz w:val="18"/>
                  <w:szCs w:val="18"/>
                </w:rPr>
                <w:t xml:space="preserve">Exploring the Raspberry Pi 2 with C++.. </w:t>
              </w:r>
              <w:r w:rsidRPr="003B307F">
                <w:rPr>
                  <w:noProof/>
                  <w:sz w:val="18"/>
                  <w:szCs w:val="18"/>
                </w:rPr>
                <w:t>s.l.:Springer.</w:t>
              </w:r>
            </w:p>
            <w:p w14:paraId="3D9EFDE3" w14:textId="16347E3C" w:rsidR="003B307F" w:rsidRDefault="00E6462D" w:rsidP="00470CDA">
              <w:pPr>
                <w:jc w:val="left"/>
                <w:rPr>
                  <w:sz w:val="18"/>
                  <w:szCs w:val="18"/>
                </w:rPr>
              </w:pPr>
              <w:r w:rsidRPr="003B307F">
                <w:rPr>
                  <w:b/>
                  <w:bCs/>
                  <w:noProof/>
                  <w:sz w:val="18"/>
                  <w:szCs w:val="18"/>
                </w:rPr>
                <w:fldChar w:fldCharType="end"/>
              </w:r>
            </w:p>
          </w:sdtContent>
        </w:sdt>
      </w:sdtContent>
    </w:sdt>
    <w:p w14:paraId="0ECDF720" w14:textId="77777777" w:rsidR="003B307F" w:rsidRDefault="003B307F">
      <w:pPr>
        <w:jc w:val="left"/>
        <w:rPr>
          <w:sz w:val="18"/>
          <w:szCs w:val="18"/>
        </w:rPr>
      </w:pPr>
      <w:r>
        <w:rPr>
          <w:sz w:val="18"/>
          <w:szCs w:val="18"/>
        </w:rPr>
        <w:br w:type="page"/>
      </w:r>
    </w:p>
    <w:p w14:paraId="7D4F5DE9" w14:textId="47C57D52" w:rsidR="00040A88" w:rsidRDefault="002264B3" w:rsidP="00130E4D">
      <w:pPr>
        <w:pStyle w:val="Heading1"/>
        <w:keepLines w:val="0"/>
      </w:pPr>
      <w:bookmarkStart w:id="38" w:name="_Toc121795432"/>
      <w:r>
        <w:lastRenderedPageBreak/>
        <w:t>Bibliography</w:t>
      </w:r>
      <w:bookmarkEnd w:id="38"/>
    </w:p>
    <w:p w14:paraId="70CCDC8E" w14:textId="77777777" w:rsidR="00B93EC2" w:rsidRDefault="00B93EC2" w:rsidP="009F41E9"/>
    <w:p w14:paraId="0550C4DE" w14:textId="433A10F1" w:rsidR="001B63AF" w:rsidRPr="00510AC1" w:rsidRDefault="005B0605" w:rsidP="009F41E9">
      <w:pPr>
        <w:rPr>
          <w:sz w:val="18"/>
        </w:rPr>
      </w:pPr>
      <w:r w:rsidRPr="00510AC1">
        <w:rPr>
          <w:b/>
          <w:bCs/>
          <w:sz w:val="18"/>
        </w:rPr>
        <w:t>Edstrom</w:t>
      </w:r>
      <w:r w:rsidRPr="00510AC1">
        <w:rPr>
          <w:sz w:val="18"/>
        </w:rPr>
        <w:t xml:space="preserve">, </w:t>
      </w:r>
      <w:r w:rsidR="001413D0" w:rsidRPr="00510AC1">
        <w:rPr>
          <w:sz w:val="18"/>
        </w:rPr>
        <w:t>B.,</w:t>
      </w:r>
      <w:r w:rsidR="0060149D" w:rsidRPr="00510AC1">
        <w:rPr>
          <w:sz w:val="18"/>
        </w:rPr>
        <w:t xml:space="preserve"> 2016.,</w:t>
      </w:r>
      <w:r w:rsidR="001413D0" w:rsidRPr="00510AC1">
        <w:rPr>
          <w:sz w:val="18"/>
        </w:rPr>
        <w:t xml:space="preserve"> Arduino for Musicians</w:t>
      </w:r>
      <w:r w:rsidR="00D51992" w:rsidRPr="00510AC1">
        <w:rPr>
          <w:sz w:val="18"/>
        </w:rPr>
        <w:t xml:space="preserve">, </w:t>
      </w:r>
      <w:r w:rsidR="00CA184A" w:rsidRPr="00510AC1">
        <w:rPr>
          <w:sz w:val="18"/>
        </w:rPr>
        <w:t>Oxford University Press</w:t>
      </w:r>
      <w:r w:rsidR="00593FD3" w:rsidRPr="00510AC1">
        <w:rPr>
          <w:sz w:val="18"/>
        </w:rPr>
        <w:t>.</w:t>
      </w:r>
    </w:p>
    <w:p w14:paraId="770FCC1E" w14:textId="77777777" w:rsidR="00B93EC2" w:rsidRPr="008D0A15" w:rsidRDefault="00B93EC2" w:rsidP="009F41E9"/>
    <w:p w14:paraId="61FBB68E" w14:textId="7F7E506B" w:rsidR="00703444" w:rsidRDefault="00703444" w:rsidP="00130E4D">
      <w:pPr>
        <w:pStyle w:val="Heading1"/>
        <w:keepLines w:val="0"/>
      </w:pPr>
      <w:bookmarkStart w:id="39" w:name="_Toc121795433"/>
      <w:r>
        <w:t>Appendices</w:t>
      </w:r>
      <w:bookmarkEnd w:id="39"/>
    </w:p>
    <w:p w14:paraId="073B4ABF" w14:textId="77777777" w:rsidR="00792B3A" w:rsidRDefault="00792B3A" w:rsidP="003F32F4">
      <w:pPr>
        <w:rPr>
          <w:b/>
          <w:bCs/>
        </w:rPr>
      </w:pPr>
    </w:p>
    <w:p w14:paraId="3E46280F" w14:textId="0E0AAE89" w:rsidR="00792B3A" w:rsidRDefault="00792B3A" w:rsidP="003F32F4">
      <w:pPr>
        <w:rPr>
          <w:b/>
          <w:bCs/>
        </w:rPr>
      </w:pPr>
      <w:r>
        <w:rPr>
          <w:b/>
          <w:bCs/>
        </w:rPr>
        <w:t>Logbook</w:t>
      </w:r>
      <w:r w:rsidR="00332234">
        <w:rPr>
          <w:b/>
          <w:bCs/>
        </w:rPr>
        <w:t xml:space="preserve">, </w:t>
      </w:r>
      <w:r w:rsidR="00CA67AC">
        <w:rPr>
          <w:b/>
          <w:bCs/>
        </w:rPr>
        <w:t>Gantt</w:t>
      </w:r>
      <w:r w:rsidR="003B46FD">
        <w:rPr>
          <w:b/>
          <w:bCs/>
        </w:rPr>
        <w:t>,</w:t>
      </w:r>
      <w:r w:rsidR="00B134E0">
        <w:rPr>
          <w:b/>
          <w:bCs/>
        </w:rPr>
        <w:t xml:space="preserve"> Ethical Form</w:t>
      </w:r>
      <w:r w:rsidR="003B46FD">
        <w:rPr>
          <w:b/>
          <w:bCs/>
        </w:rPr>
        <w:t xml:space="preserve"> and Risk Assessment</w:t>
      </w:r>
    </w:p>
    <w:p w14:paraId="4D442AD7" w14:textId="77777777" w:rsidR="00E23A9E" w:rsidRDefault="00E23A9E" w:rsidP="003F32F4">
      <w:pPr>
        <w:rPr>
          <w:b/>
          <w:bCs/>
        </w:rPr>
      </w:pPr>
    </w:p>
    <w:p w14:paraId="7A424086" w14:textId="009298A2" w:rsidR="00792B3A" w:rsidRDefault="00444E55" w:rsidP="003F32F4">
      <w:pPr>
        <w:rPr>
          <w:b/>
          <w:bCs/>
        </w:rPr>
      </w:pPr>
      <w:r>
        <w:rPr>
          <w:b/>
          <w:bCs/>
        </w:rPr>
        <w:object w:dxaOrig="1538" w:dyaOrig="994" w14:anchorId="5DCADF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7.1pt;height:49.55pt" o:ole="">
            <v:imagedata r:id="rId53" o:title=""/>
          </v:shape>
          <o:OLEObject Type="Embed" ProgID="Package" ShapeID="_x0000_i1026" DrawAspect="Icon" ObjectID="_1734810732" r:id="rId54"/>
        </w:object>
      </w:r>
      <w:bookmarkStart w:id="40" w:name="_MON_1734809534"/>
      <w:bookmarkEnd w:id="40"/>
      <w:r w:rsidR="00543E73">
        <w:rPr>
          <w:b/>
          <w:bCs/>
        </w:rPr>
        <w:object w:dxaOrig="1538" w:dyaOrig="994" w14:anchorId="3A02A6AC">
          <v:shape id="_x0000_i1052" type="#_x0000_t75" style="width:77.1pt;height:49.55pt" o:ole="">
            <v:imagedata r:id="rId55" o:title=""/>
          </v:shape>
          <o:OLEObject Type="Embed" ProgID="Excel.Sheet.12" ShapeID="_x0000_i1052" DrawAspect="Icon" ObjectID="_1734810733" r:id="rId56"/>
        </w:object>
      </w:r>
      <w:r w:rsidR="00AD32DD">
        <w:rPr>
          <w:b/>
          <w:bCs/>
        </w:rPr>
        <w:object w:dxaOrig="1538" w:dyaOrig="994" w14:anchorId="3AA6A293">
          <v:shape id="_x0000_i1027" type="#_x0000_t75" style="width:77.1pt;height:49.55pt" o:ole="">
            <v:imagedata r:id="rId57" o:title=""/>
          </v:shape>
          <o:OLEObject Type="Embed" ProgID="Excel.SheetMacroEnabled.12" ShapeID="_x0000_i1027" DrawAspect="Icon" ObjectID="_1734810734" r:id="rId58"/>
        </w:object>
      </w:r>
      <w:r w:rsidR="004E45EB">
        <w:rPr>
          <w:b/>
          <w:bCs/>
        </w:rPr>
        <w:object w:dxaOrig="1538" w:dyaOrig="994" w14:anchorId="79541CBB">
          <v:shape id="_x0000_i1028" type="#_x0000_t75" style="width:77.1pt;height:49.55pt" o:ole="">
            <v:imagedata r:id="rId59" o:title=""/>
          </v:shape>
          <o:OLEObject Type="Embed" ProgID="Excel.Sheet.12" ShapeID="_x0000_i1028" DrawAspect="Icon" ObjectID="_1734810735" r:id="rId60"/>
        </w:object>
      </w:r>
    </w:p>
    <w:p w14:paraId="6CED6945" w14:textId="58CD1B3F" w:rsidR="00332234" w:rsidRDefault="00332234" w:rsidP="003F32F4">
      <w:pPr>
        <w:rPr>
          <w:b/>
          <w:bCs/>
        </w:rPr>
      </w:pPr>
    </w:p>
    <w:p w14:paraId="78A2FC12" w14:textId="0DA807C7" w:rsidR="003F32F4" w:rsidRPr="003F32F4" w:rsidRDefault="003F32F4" w:rsidP="003F32F4">
      <w:pPr>
        <w:rPr>
          <w:b/>
          <w:bCs/>
        </w:rPr>
      </w:pPr>
      <w:r w:rsidRPr="003F32F4">
        <w:rPr>
          <w:b/>
          <w:bCs/>
        </w:rPr>
        <w:t>Diagrams</w:t>
      </w:r>
    </w:p>
    <w:p w14:paraId="0D90549F" w14:textId="77777777" w:rsidR="003F32F4" w:rsidRPr="003F32F4" w:rsidRDefault="003F32F4" w:rsidP="003F32F4"/>
    <w:p w14:paraId="4AF39B68" w14:textId="3F39B6B8" w:rsidR="00281046" w:rsidRDefault="003F32F4" w:rsidP="00691D93">
      <w:r>
        <w:object w:dxaOrig="1538" w:dyaOrig="994" w14:anchorId="2423764E">
          <v:shape id="_x0000_i1029" type="#_x0000_t75" style="width:77.1pt;height:49.55pt" o:ole="">
            <v:imagedata r:id="rId61" o:title=""/>
          </v:shape>
          <o:OLEObject Type="Embed" ProgID="Package" ShapeID="_x0000_i1029" DrawAspect="Icon" ObjectID="_1734810736" r:id="rId62"/>
        </w:object>
      </w:r>
      <w:r>
        <w:object w:dxaOrig="1538" w:dyaOrig="994" w14:anchorId="239854C1">
          <v:shape id="_x0000_i1030" type="#_x0000_t75" style="width:77.1pt;height:49.55pt" o:ole="">
            <v:imagedata r:id="rId63" o:title=""/>
          </v:shape>
          <o:OLEObject Type="Embed" ProgID="Package" ShapeID="_x0000_i1030" DrawAspect="Icon" ObjectID="_1734810737" r:id="rId64"/>
        </w:object>
      </w:r>
      <w:r>
        <w:object w:dxaOrig="1538" w:dyaOrig="994" w14:anchorId="1A2198D4">
          <v:shape id="_x0000_i1031" type="#_x0000_t75" style="width:77.1pt;height:49.55pt" o:ole="">
            <v:imagedata r:id="rId65" o:title=""/>
          </v:shape>
          <o:OLEObject Type="Embed" ProgID="Package" ShapeID="_x0000_i1031" DrawAspect="Icon" ObjectID="_1734810738" r:id="rId66"/>
        </w:object>
      </w:r>
      <w:r>
        <w:object w:dxaOrig="1538" w:dyaOrig="994" w14:anchorId="332429D4">
          <v:shape id="_x0000_i1032" type="#_x0000_t75" style="width:77.1pt;height:49.55pt" o:ole="">
            <v:imagedata r:id="rId67" o:title=""/>
          </v:shape>
          <o:OLEObject Type="Embed" ProgID="Package" ShapeID="_x0000_i1032" DrawAspect="Icon" ObjectID="_1734810739" r:id="rId68"/>
        </w:object>
      </w:r>
      <w:r>
        <w:object w:dxaOrig="1538" w:dyaOrig="994" w14:anchorId="16A22FCF">
          <v:shape id="_x0000_i1033" type="#_x0000_t75" style="width:77.1pt;height:49.55pt" o:ole="">
            <v:imagedata r:id="rId69" o:title=""/>
          </v:shape>
          <o:OLEObject Type="Embed" ProgID="Package" ShapeID="_x0000_i1033" DrawAspect="Icon" ObjectID="_1734810740" r:id="rId70"/>
        </w:object>
      </w:r>
      <w:r>
        <w:object w:dxaOrig="1538" w:dyaOrig="994" w14:anchorId="1A18496E">
          <v:shape id="_x0000_i1034" type="#_x0000_t75" style="width:77.1pt;height:49.55pt" o:ole="">
            <v:imagedata r:id="rId71" o:title=""/>
          </v:shape>
          <o:OLEObject Type="Embed" ProgID="Package" ShapeID="_x0000_i1034" DrawAspect="Icon" ObjectID="_1734810741" r:id="rId72"/>
        </w:object>
      </w:r>
      <w:r>
        <w:object w:dxaOrig="1538" w:dyaOrig="994" w14:anchorId="69FB84FC">
          <v:shape id="_x0000_i1035" type="#_x0000_t75" style="width:77.1pt;height:49.55pt" o:ole="">
            <v:imagedata r:id="rId73" o:title=""/>
          </v:shape>
          <o:OLEObject Type="Embed" ProgID="Package" ShapeID="_x0000_i1035" DrawAspect="Icon" ObjectID="_1734810742" r:id="rId74"/>
        </w:object>
      </w:r>
      <w:r>
        <w:object w:dxaOrig="1538" w:dyaOrig="994" w14:anchorId="21841C9C">
          <v:shape id="_x0000_i1036" type="#_x0000_t75" style="width:77.1pt;height:49.55pt" o:ole="">
            <v:imagedata r:id="rId75" o:title=""/>
          </v:shape>
          <o:OLEObject Type="Embed" ProgID="Package" ShapeID="_x0000_i1036" DrawAspect="Icon" ObjectID="_1734810743" r:id="rId76"/>
        </w:object>
      </w:r>
      <w:r>
        <w:object w:dxaOrig="1538" w:dyaOrig="994" w14:anchorId="3ECD9D6F">
          <v:shape id="_x0000_i1037" type="#_x0000_t75" style="width:77.1pt;height:49.55pt" o:ole="">
            <v:imagedata r:id="rId77" o:title=""/>
          </v:shape>
          <o:OLEObject Type="Embed" ProgID="Package" ShapeID="_x0000_i1037" DrawAspect="Icon" ObjectID="_1734810744" r:id="rId78"/>
        </w:object>
      </w:r>
      <w:r>
        <w:object w:dxaOrig="1538" w:dyaOrig="994" w14:anchorId="14355A1E">
          <v:shape id="_x0000_i1038" type="#_x0000_t75" style="width:77.1pt;height:49.55pt" o:ole="">
            <v:imagedata r:id="rId79" o:title=""/>
          </v:shape>
          <o:OLEObject Type="Embed" ProgID="Package" ShapeID="_x0000_i1038" DrawAspect="Icon" ObjectID="_1734810745" r:id="rId80"/>
        </w:object>
      </w:r>
      <w:r>
        <w:object w:dxaOrig="1538" w:dyaOrig="994" w14:anchorId="3740B944">
          <v:shape id="_x0000_i1039" type="#_x0000_t75" style="width:77.1pt;height:49.55pt" o:ole="">
            <v:imagedata r:id="rId81" o:title=""/>
          </v:shape>
          <o:OLEObject Type="Embed" ProgID="Package" ShapeID="_x0000_i1039" DrawAspect="Icon" ObjectID="_1734810746" r:id="rId82"/>
        </w:object>
      </w:r>
      <w:r>
        <w:object w:dxaOrig="1538" w:dyaOrig="994" w14:anchorId="6D4802CA">
          <v:shape id="_x0000_i1040" type="#_x0000_t75" style="width:77.1pt;height:49.55pt" o:ole="">
            <v:imagedata r:id="rId83" o:title=""/>
          </v:shape>
          <o:OLEObject Type="Embed" ProgID="Package" ShapeID="_x0000_i1040" DrawAspect="Icon" ObjectID="_1734810747" r:id="rId84"/>
        </w:object>
      </w:r>
      <w:r>
        <w:object w:dxaOrig="1538" w:dyaOrig="994" w14:anchorId="2DF370B4">
          <v:shape id="_x0000_i1041" type="#_x0000_t75" style="width:77.1pt;height:49.55pt" o:ole="">
            <v:imagedata r:id="rId85" o:title=""/>
          </v:shape>
          <o:OLEObject Type="Embed" ProgID="Package" ShapeID="_x0000_i1041" DrawAspect="Icon" ObjectID="_1734810748" r:id="rId86"/>
        </w:object>
      </w:r>
      <w:r>
        <w:object w:dxaOrig="1538" w:dyaOrig="994" w14:anchorId="0F571781">
          <v:shape id="_x0000_i1042" type="#_x0000_t75" style="width:77.1pt;height:49.55pt" o:ole="">
            <v:imagedata r:id="rId87" o:title=""/>
          </v:shape>
          <o:OLEObject Type="Embed" ProgID="Package" ShapeID="_x0000_i1042" DrawAspect="Icon" ObjectID="_1734810749" r:id="rId88"/>
        </w:object>
      </w:r>
      <w:r>
        <w:object w:dxaOrig="1538" w:dyaOrig="994" w14:anchorId="5DF0C71A">
          <v:shape id="_x0000_i1043" type="#_x0000_t75" style="width:77.1pt;height:49.55pt" o:ole="">
            <v:imagedata r:id="rId89" o:title=""/>
          </v:shape>
          <o:OLEObject Type="Embed" ProgID="Package" ShapeID="_x0000_i1043" DrawAspect="Icon" ObjectID="_1734810750" r:id="rId90"/>
        </w:object>
      </w:r>
      <w:r>
        <w:object w:dxaOrig="1538" w:dyaOrig="994" w14:anchorId="35BD007E">
          <v:shape id="_x0000_i1044" type="#_x0000_t75" style="width:77.1pt;height:49.55pt" o:ole="">
            <v:imagedata r:id="rId91" o:title=""/>
          </v:shape>
          <o:OLEObject Type="Embed" ProgID="Package" ShapeID="_x0000_i1044" DrawAspect="Icon" ObjectID="_1734810751" r:id="rId92"/>
        </w:object>
      </w:r>
      <w:r>
        <w:object w:dxaOrig="1538" w:dyaOrig="994" w14:anchorId="163ED594">
          <v:shape id="_x0000_i1045" type="#_x0000_t75" style="width:77.1pt;height:49.55pt" o:ole="">
            <v:imagedata r:id="rId93" o:title=""/>
          </v:shape>
          <o:OLEObject Type="Embed" ProgID="Package" ShapeID="_x0000_i1045" DrawAspect="Icon" ObjectID="_1734810752" r:id="rId94"/>
        </w:object>
      </w:r>
    </w:p>
    <w:p w14:paraId="7B4EC60E" w14:textId="77777777" w:rsidR="00332234" w:rsidRDefault="00332234" w:rsidP="00281046"/>
    <w:p w14:paraId="65FB0992" w14:textId="38683BAE" w:rsidR="00281046" w:rsidRDefault="00444E55" w:rsidP="00281046">
      <w:pPr>
        <w:rPr>
          <w:b/>
          <w:bCs/>
        </w:rPr>
      </w:pPr>
      <w:r w:rsidRPr="00444E55">
        <w:rPr>
          <w:b/>
          <w:bCs/>
        </w:rPr>
        <w:t>Code</w:t>
      </w:r>
    </w:p>
    <w:p w14:paraId="6335DA42" w14:textId="77777777" w:rsidR="000509BD" w:rsidRPr="00444E55" w:rsidRDefault="000509BD" w:rsidP="00281046">
      <w:pPr>
        <w:rPr>
          <w:b/>
          <w:bCs/>
        </w:rPr>
      </w:pPr>
    </w:p>
    <w:p w14:paraId="010FBF6B" w14:textId="4FFFC582" w:rsidR="00444E55" w:rsidRDefault="000509BD" w:rsidP="00281046">
      <w:r>
        <w:object w:dxaOrig="1538" w:dyaOrig="994" w14:anchorId="06898C70">
          <v:shape id="_x0000_i1046" type="#_x0000_t75" style="width:77.1pt;height:49.55pt" o:ole="">
            <v:imagedata r:id="rId95" o:title=""/>
          </v:shape>
          <o:OLEObject Type="Embed" ProgID="Package" ShapeID="_x0000_i1046" DrawAspect="Icon" ObjectID="_1734810753" r:id="rId96"/>
        </w:object>
      </w:r>
      <w:r>
        <w:object w:dxaOrig="1538" w:dyaOrig="994" w14:anchorId="5524D4A7">
          <v:shape id="_x0000_i1047" type="#_x0000_t75" style="width:77.1pt;height:49.55pt" o:ole="">
            <v:imagedata r:id="rId97" o:title=""/>
          </v:shape>
          <o:OLEObject Type="Embed" ProgID="Package" ShapeID="_x0000_i1047" DrawAspect="Icon" ObjectID="_1734810754" r:id="rId98"/>
        </w:object>
      </w:r>
      <w:r>
        <w:object w:dxaOrig="1538" w:dyaOrig="994" w14:anchorId="42DF8F04">
          <v:shape id="_x0000_i1048" type="#_x0000_t75" style="width:77.1pt;height:49.55pt" o:ole="">
            <v:imagedata r:id="rId99" o:title=""/>
          </v:shape>
          <o:OLEObject Type="Embed" ProgID="Package" ShapeID="_x0000_i1048" DrawAspect="Icon" ObjectID="_1734810755" r:id="rId100"/>
        </w:object>
      </w:r>
    </w:p>
    <w:p w14:paraId="6861A736" w14:textId="77777777" w:rsidR="003C6FC2" w:rsidRPr="00281046" w:rsidRDefault="003C6FC2" w:rsidP="00281046"/>
    <w:p w14:paraId="40A4D257" w14:textId="336081E4" w:rsidR="00134676" w:rsidRDefault="00134676" w:rsidP="005D48E6">
      <w:pPr>
        <w:pStyle w:val="Heading1"/>
      </w:pPr>
      <w:bookmarkStart w:id="41" w:name="_Toc121795434"/>
      <w:r>
        <w:t>Links</w:t>
      </w:r>
      <w:bookmarkEnd w:id="41"/>
    </w:p>
    <w:p w14:paraId="0E8B7B05" w14:textId="77777777" w:rsidR="005D48E6" w:rsidRPr="005D48E6" w:rsidRDefault="005D48E6" w:rsidP="005D48E6">
      <w:pPr>
        <w:pStyle w:val="Heading2"/>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6"/>
        <w:gridCol w:w="975"/>
        <w:gridCol w:w="6073"/>
      </w:tblGrid>
      <w:tr w:rsidR="00FB30FA" w14:paraId="0646E759" w14:textId="6E7C5CBC" w:rsidTr="009C0E5F">
        <w:tc>
          <w:tcPr>
            <w:tcW w:w="726" w:type="dxa"/>
            <w:vAlign w:val="center"/>
          </w:tcPr>
          <w:p w14:paraId="19DBE7FE" w14:textId="3009C1FF" w:rsidR="002F14DB" w:rsidRPr="00647CA0" w:rsidRDefault="00E07FF5" w:rsidP="00AD6514">
            <w:pPr>
              <w:spacing w:before="60" w:after="60"/>
            </w:pPr>
            <w:r w:rsidRPr="00647CA0">
              <w:rPr>
                <w:noProof/>
              </w:rPr>
              <w:drawing>
                <wp:inline distT="0" distB="0" distL="0" distR="0" wp14:anchorId="01642098" wp14:editId="4C9AEE68">
                  <wp:extent cx="255182" cy="255182"/>
                  <wp:effectExtent l="0" t="0" r="0" b="0"/>
                  <wp:docPr id="11" name="Picture 11" descr="A close-up of a fetu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up of a fetus&#10;&#10;Description automatically generated with low confidence"/>
                          <pic:cNvPicPr/>
                        </pic:nvPicPr>
                        <pic:blipFill>
                          <a:blip r:embed="rId101">
                            <a:extLst>
                              <a:ext uri="{28A0092B-C50C-407E-A947-70E740481C1C}">
                                <a14:useLocalDpi xmlns:a14="http://schemas.microsoft.com/office/drawing/2010/main" val="0"/>
                              </a:ext>
                            </a:extLst>
                          </a:blip>
                          <a:stretch>
                            <a:fillRect/>
                          </a:stretch>
                        </pic:blipFill>
                        <pic:spPr>
                          <a:xfrm>
                            <a:off x="0" y="0"/>
                            <a:ext cx="267643" cy="267643"/>
                          </a:xfrm>
                          <a:prstGeom prst="rect">
                            <a:avLst/>
                          </a:prstGeom>
                        </pic:spPr>
                      </pic:pic>
                    </a:graphicData>
                  </a:graphic>
                </wp:inline>
              </w:drawing>
            </w:r>
          </w:p>
        </w:tc>
        <w:tc>
          <w:tcPr>
            <w:tcW w:w="975" w:type="dxa"/>
            <w:vAlign w:val="center"/>
          </w:tcPr>
          <w:p w14:paraId="245FB246" w14:textId="10CDCFA8" w:rsidR="002F14DB" w:rsidRPr="00647CA0" w:rsidRDefault="0014658C" w:rsidP="00AD6514">
            <w:pPr>
              <w:spacing w:before="60" w:after="60"/>
              <w:rPr>
                <w:sz w:val="20"/>
                <w:szCs w:val="20"/>
              </w:rPr>
            </w:pPr>
            <w:r w:rsidRPr="00647CA0">
              <w:rPr>
                <w:sz w:val="20"/>
                <w:szCs w:val="20"/>
              </w:rPr>
              <w:t>GitHub</w:t>
            </w:r>
          </w:p>
        </w:tc>
        <w:tc>
          <w:tcPr>
            <w:tcW w:w="5927" w:type="dxa"/>
            <w:vAlign w:val="center"/>
          </w:tcPr>
          <w:p w14:paraId="33FE7E6D" w14:textId="17DA7DE9" w:rsidR="002F14DB" w:rsidRPr="00647CA0" w:rsidRDefault="000E4244" w:rsidP="00AD6514">
            <w:pPr>
              <w:spacing w:before="60" w:after="60"/>
              <w:rPr>
                <w:rFonts w:ascii="Lucida Console" w:hAnsi="Lucida Console"/>
                <w:sz w:val="18"/>
                <w:szCs w:val="18"/>
              </w:rPr>
            </w:pPr>
            <w:hyperlink r:id="rId102" w:history="1">
              <w:r w:rsidR="0007161D" w:rsidRPr="00647CA0">
                <w:rPr>
                  <w:rStyle w:val="Hyperlink"/>
                  <w:rFonts w:ascii="Lucida Console" w:hAnsi="Lucida Console"/>
                  <w:color w:val="000000" w:themeColor="text1"/>
                  <w:sz w:val="18"/>
                  <w:szCs w:val="18"/>
                </w:rPr>
                <w:t>https://github.com/tschiboka/</w:t>
              </w:r>
              <w:r w:rsidR="00B37E74" w:rsidRPr="00647CA0">
                <w:rPr>
                  <w:rStyle w:val="Hyperlink"/>
                  <w:rFonts w:ascii="Lucida Console" w:hAnsi="Lucida Console"/>
                  <w:color w:val="000000" w:themeColor="text1"/>
                  <w:sz w:val="18"/>
                  <w:szCs w:val="18"/>
                </w:rPr>
                <w:t>RiffMaster</w:t>
              </w:r>
            </w:hyperlink>
          </w:p>
        </w:tc>
      </w:tr>
      <w:tr w:rsidR="00FB30FA" w14:paraId="4148C3CA" w14:textId="5FC63CAE" w:rsidTr="009C0E5F">
        <w:tc>
          <w:tcPr>
            <w:tcW w:w="726" w:type="dxa"/>
            <w:vAlign w:val="center"/>
          </w:tcPr>
          <w:p w14:paraId="6925F27C" w14:textId="73AA4FF2" w:rsidR="002F14DB" w:rsidRPr="00647CA0" w:rsidRDefault="009543B3" w:rsidP="00AD6514">
            <w:pPr>
              <w:spacing w:before="60" w:after="60"/>
            </w:pPr>
            <w:r w:rsidRPr="00647CA0">
              <w:rPr>
                <w:noProof/>
              </w:rPr>
              <w:drawing>
                <wp:inline distT="0" distB="0" distL="0" distR="0" wp14:anchorId="67C9DA91" wp14:editId="6C9F5F76">
                  <wp:extent cx="269151" cy="269151"/>
                  <wp:effectExtent l="0" t="0" r="0" b="0"/>
                  <wp:docPr id="25" name="Picture 25"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Shape&#10;&#10;Description automatically generated with low confidence"/>
                          <pic:cNvPicPr/>
                        </pic:nvPicPr>
                        <pic:blipFill>
                          <a:blip r:embed="rId103" cstate="print">
                            <a:extLst>
                              <a:ext uri="{28A0092B-C50C-407E-A947-70E740481C1C}">
                                <a14:useLocalDpi xmlns:a14="http://schemas.microsoft.com/office/drawing/2010/main" val="0"/>
                              </a:ext>
                            </a:extLst>
                          </a:blip>
                          <a:stretch>
                            <a:fillRect/>
                          </a:stretch>
                        </pic:blipFill>
                        <pic:spPr>
                          <a:xfrm>
                            <a:off x="0" y="0"/>
                            <a:ext cx="281477" cy="281477"/>
                          </a:xfrm>
                          <a:prstGeom prst="rect">
                            <a:avLst/>
                          </a:prstGeom>
                        </pic:spPr>
                      </pic:pic>
                    </a:graphicData>
                  </a:graphic>
                </wp:inline>
              </w:drawing>
            </w:r>
          </w:p>
        </w:tc>
        <w:tc>
          <w:tcPr>
            <w:tcW w:w="975" w:type="dxa"/>
            <w:vAlign w:val="center"/>
          </w:tcPr>
          <w:p w14:paraId="6FD45EE1" w14:textId="6B0846C1" w:rsidR="002F14DB" w:rsidRPr="00647CA0" w:rsidRDefault="0014658C" w:rsidP="00AD6514">
            <w:pPr>
              <w:spacing w:before="60" w:after="60"/>
              <w:rPr>
                <w:sz w:val="20"/>
                <w:szCs w:val="20"/>
              </w:rPr>
            </w:pPr>
            <w:r w:rsidRPr="00647CA0">
              <w:rPr>
                <w:sz w:val="20"/>
                <w:szCs w:val="20"/>
              </w:rPr>
              <w:t>Project</w:t>
            </w:r>
          </w:p>
        </w:tc>
        <w:tc>
          <w:tcPr>
            <w:tcW w:w="5927" w:type="dxa"/>
            <w:vAlign w:val="center"/>
          </w:tcPr>
          <w:p w14:paraId="5312C350" w14:textId="72866211" w:rsidR="002F14DB" w:rsidRPr="00647CA0" w:rsidRDefault="000E4244" w:rsidP="00AD6514">
            <w:pPr>
              <w:spacing w:before="60" w:after="60"/>
            </w:pPr>
            <w:hyperlink r:id="rId104" w:history="1">
              <w:r w:rsidR="0007161D" w:rsidRPr="00647CA0">
                <w:rPr>
                  <w:rStyle w:val="Hyperlink"/>
                  <w:rFonts w:ascii="Lucida Console" w:hAnsi="Lucida Console"/>
                  <w:color w:val="000000" w:themeColor="text1"/>
                  <w:sz w:val="18"/>
                  <w:szCs w:val="18"/>
                </w:rPr>
                <w:t>https://tschiboka.co.uk/projects/</w:t>
              </w:r>
              <w:r w:rsidR="00B37E74" w:rsidRPr="00647CA0">
                <w:rPr>
                  <w:rStyle w:val="Hyperlink"/>
                  <w:rFonts w:ascii="Lucida Console" w:hAnsi="Lucida Console"/>
                  <w:color w:val="000000" w:themeColor="text1"/>
                  <w:sz w:val="18"/>
                  <w:szCs w:val="18"/>
                </w:rPr>
                <w:t>riff</w:t>
              </w:r>
              <w:r w:rsidR="00404D8D" w:rsidRPr="00647CA0">
                <w:rPr>
                  <w:rStyle w:val="Hyperlink"/>
                  <w:rFonts w:ascii="Lucida Console" w:hAnsi="Lucida Console"/>
                  <w:color w:val="000000" w:themeColor="text1"/>
                  <w:sz w:val="18"/>
                  <w:szCs w:val="18"/>
                </w:rPr>
                <w:t>master/index.html</w:t>
              </w:r>
            </w:hyperlink>
          </w:p>
        </w:tc>
      </w:tr>
    </w:tbl>
    <w:p w14:paraId="365B175F" w14:textId="77777777" w:rsidR="005666B7" w:rsidRPr="005666B7" w:rsidRDefault="005666B7" w:rsidP="005666B7"/>
    <w:sectPr w:rsidR="005666B7" w:rsidRPr="005666B7" w:rsidSect="00C23A58">
      <w:pgSz w:w="11906" w:h="16838"/>
      <w:pgMar w:top="567" w:right="720" w:bottom="816" w:left="720" w:header="39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8BE73" w14:textId="77777777" w:rsidR="007D78D5" w:rsidRDefault="007D78D5" w:rsidP="00BE578B">
      <w:pPr>
        <w:spacing w:after="0" w:line="240" w:lineRule="auto"/>
      </w:pPr>
      <w:r>
        <w:separator/>
      </w:r>
    </w:p>
  </w:endnote>
  <w:endnote w:type="continuationSeparator" w:id="0">
    <w:p w14:paraId="6E6265DD" w14:textId="77777777" w:rsidR="007D78D5" w:rsidRDefault="007D78D5" w:rsidP="00BE57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8716868"/>
      <w:docPartObj>
        <w:docPartGallery w:val="Page Numbers (Bottom of Page)"/>
        <w:docPartUnique/>
      </w:docPartObj>
    </w:sdtPr>
    <w:sdtEndPr>
      <w:rPr>
        <w:b/>
        <w:bCs/>
        <w:smallCaps/>
      </w:rPr>
    </w:sdtEndPr>
    <w:sdtContent>
      <w:p w14:paraId="7652CCE7" w14:textId="6E053AB8" w:rsidR="00BE578B" w:rsidRPr="00C23A58" w:rsidRDefault="00715103" w:rsidP="00232EBD">
        <w:pPr>
          <w:pStyle w:val="Footer"/>
          <w:pBdr>
            <w:top w:val="single" w:sz="4" w:space="15"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Pr="00C23A58">
          <w:rPr>
            <w:smallCaps/>
          </w:rPr>
          <w:t>Page</w:t>
        </w:r>
        <w:r w:rsidR="006029F1" w:rsidRPr="00C23A58">
          <w:rPr>
            <w:smallCaps/>
          </w:rPr>
          <w:ptab w:relativeTo="margin" w:alignment="right" w:leader="none"/>
        </w:r>
        <w:r w:rsidR="00C216D6">
          <w:rPr>
            <w:smallCaps/>
          </w:rPr>
          <w:t>Tivadar Debnar</w:t>
        </w:r>
        <w:r w:rsidR="005E075B">
          <w:rPr>
            <w:smallCaps/>
          </w:rPr>
          <w:t xml:space="preserve"> |</w:t>
        </w:r>
        <w:r w:rsidR="00D7618B">
          <w:rPr>
            <w:smallCaps/>
          </w:rPr>
          <w:t xml:space="preserve"> ID:</w:t>
        </w:r>
        <w:r w:rsidR="006029F1" w:rsidRPr="00C23A58">
          <w:rPr>
            <w:smallCaps/>
          </w:rPr>
          <w:t xml:space="preserve"> </w:t>
        </w:r>
        <w:r w:rsidR="006029F1" w:rsidRPr="00D76E20">
          <w:rPr>
            <w:b/>
            <w:bCs/>
            <w:smallCaps/>
          </w:rPr>
          <w:t>17663</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5A568" w14:textId="77777777" w:rsidR="007D78D5" w:rsidRDefault="007D78D5" w:rsidP="00BE578B">
      <w:pPr>
        <w:spacing w:after="0" w:line="240" w:lineRule="auto"/>
      </w:pPr>
      <w:r>
        <w:separator/>
      </w:r>
    </w:p>
  </w:footnote>
  <w:footnote w:type="continuationSeparator" w:id="0">
    <w:p w14:paraId="5825EC16" w14:textId="77777777" w:rsidR="007D78D5" w:rsidRDefault="007D78D5" w:rsidP="00BE57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725BD" w14:textId="6262EF97" w:rsidR="0073307B" w:rsidRPr="00050DF5" w:rsidRDefault="0033021D" w:rsidP="0076359A">
    <w:pPr>
      <w:pStyle w:val="Header"/>
      <w:spacing w:before="100" w:beforeAutospacing="1" w:after="360"/>
      <w:rPr>
        <w:smallCaps/>
      </w:rPr>
    </w:pPr>
    <w:r>
      <w:rPr>
        <w:smallCaps/>
      </w:rPr>
      <w:t xml:space="preserve">ICON College: </w:t>
    </w:r>
    <w:r w:rsidR="00BE578B" w:rsidRPr="00050DF5">
      <w:rPr>
        <w:smallCaps/>
      </w:rPr>
      <w:t>Department of Information Technology</w:t>
    </w:r>
    <w:r w:rsidR="000F76B6" w:rsidRPr="00050DF5">
      <w:rPr>
        <w:smallCaps/>
      </w:rPr>
      <w:ptab w:relativeTo="margin" w:alignment="right" w:leader="none"/>
    </w:r>
    <w:r w:rsidR="008F482B">
      <w:rPr>
        <w:smallCaps/>
      </w:rPr>
      <w:t>B</w:t>
    </w:r>
    <w:r w:rsidR="00853F8E">
      <w:rPr>
        <w:smallCaps/>
      </w:rPr>
      <w:t>Sc</w:t>
    </w:r>
    <w:r w:rsidR="00546EDD">
      <w:rPr>
        <w:smallCaps/>
      </w:rPr>
      <w:t xml:space="preserve"> </w:t>
    </w:r>
    <w:r w:rsidR="00DF0926">
      <w:rPr>
        <w:smallCaps/>
      </w:rPr>
      <w:t>D</w:t>
    </w:r>
    <w:r w:rsidR="001F1FCF">
      <w:rPr>
        <w:smallCaps/>
      </w:rPr>
      <w:t xml:space="preserve">issertation </w:t>
    </w:r>
    <w:r w:rsidR="00DF0926">
      <w:rPr>
        <w:smallCaps/>
      </w:rPr>
      <w:t>P</w:t>
    </w:r>
    <w:r w:rsidR="001F1FCF">
      <w:rPr>
        <w:smallCaps/>
      </w:rPr>
      <w:t>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9248A"/>
    <w:multiLevelType w:val="multilevel"/>
    <w:tmpl w:val="F2F2E196"/>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8C35192"/>
    <w:multiLevelType w:val="hybridMultilevel"/>
    <w:tmpl w:val="E4E481F4"/>
    <w:lvl w:ilvl="0" w:tplc="37D6736C">
      <w:start w:val="1"/>
      <w:numFmt w:val="decimal"/>
      <w:lvlText w:val="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9B678E"/>
    <w:multiLevelType w:val="hybridMultilevel"/>
    <w:tmpl w:val="FC32D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BB97C15"/>
    <w:multiLevelType w:val="hybridMultilevel"/>
    <w:tmpl w:val="F7786108"/>
    <w:lvl w:ilvl="0" w:tplc="30D60DCE">
      <w:start w:val="1"/>
      <w:numFmt w:val="decimal"/>
      <w:lvlText w:val="1.1.%1 |"/>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D436B27"/>
    <w:multiLevelType w:val="hybridMultilevel"/>
    <w:tmpl w:val="F5BA90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855900"/>
    <w:multiLevelType w:val="hybridMultilevel"/>
    <w:tmpl w:val="A4D4EE62"/>
    <w:lvl w:ilvl="0" w:tplc="7796454A">
      <w:start w:val="1"/>
      <w:numFmt w:val="bullet"/>
      <w:lvlText w:val="-"/>
      <w:lvlJc w:val="left"/>
      <w:pPr>
        <w:ind w:left="720" w:hanging="360"/>
      </w:pPr>
      <w:rPr>
        <w:rFonts w:ascii="Calibri Light" w:eastAsiaTheme="minorHAnsi"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76C1439"/>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F685B5C"/>
    <w:multiLevelType w:val="multilevel"/>
    <w:tmpl w:val="4262F3BA"/>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60B7548"/>
    <w:multiLevelType w:val="hybridMultilevel"/>
    <w:tmpl w:val="5ECA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E96FAB"/>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A0264C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CA508DA"/>
    <w:multiLevelType w:val="multilevel"/>
    <w:tmpl w:val="49BAEEB8"/>
    <w:styleLink w:val="Headings"/>
    <w:lvl w:ilvl="0">
      <w:start w:val="1"/>
      <w:numFmt w:val="decimal"/>
      <w:lvlText w:val="%1. |"/>
      <w:lvlJc w:val="left"/>
      <w:pPr>
        <w:ind w:left="397" w:hanging="397"/>
      </w:pPr>
      <w:rPr>
        <w:rFonts w:hint="default"/>
      </w:rPr>
    </w:lvl>
    <w:lvl w:ilvl="1">
      <w:start w:val="1"/>
      <w:numFmt w:val="decimal"/>
      <w:lvlText w:val="%1.%2. | "/>
      <w:lvlJc w:val="left"/>
      <w:pPr>
        <w:ind w:left="397" w:hanging="397"/>
      </w:pPr>
      <w:rPr>
        <w:rFonts w:hint="default"/>
      </w:rPr>
    </w:lvl>
    <w:lvl w:ilvl="2">
      <w:start w:val="2"/>
      <w:numFmt w:val="decimal"/>
      <w:lvlText w:val="%1.%3.%2. | "/>
      <w:lvlJc w:val="left"/>
      <w:pPr>
        <w:ind w:left="397" w:hanging="397"/>
      </w:pPr>
      <w:rPr>
        <w:rFonts w:hint="default"/>
      </w:rPr>
    </w:lvl>
    <w:lvl w:ilvl="3">
      <w:start w:val="3"/>
      <w:numFmt w:val="decimal"/>
      <w:lvlRestart w:val="1"/>
      <w:lvlText w:val="%1.%2.%3.%4. | "/>
      <w:lvlJc w:val="left"/>
      <w:pPr>
        <w:ind w:left="397" w:hanging="397"/>
      </w:pPr>
      <w:rPr>
        <w:rFonts w:hint="default"/>
      </w:rPr>
    </w:lvl>
    <w:lvl w:ilvl="4">
      <w:start w:val="1"/>
      <w:numFmt w:val="lowerLetter"/>
      <w:lvlText w:val="%5."/>
      <w:lvlJc w:val="left"/>
      <w:pPr>
        <w:ind w:left="397" w:hanging="397"/>
      </w:pPr>
      <w:rPr>
        <w:rFonts w:hint="default"/>
      </w:rPr>
    </w:lvl>
    <w:lvl w:ilvl="5">
      <w:start w:val="1"/>
      <w:numFmt w:val="lowerRoman"/>
      <w:lvlText w:val="%6."/>
      <w:lvlJc w:val="right"/>
      <w:pPr>
        <w:ind w:left="397" w:hanging="397"/>
      </w:pPr>
      <w:rPr>
        <w:rFonts w:hint="default"/>
      </w:rPr>
    </w:lvl>
    <w:lvl w:ilvl="6">
      <w:start w:val="1"/>
      <w:numFmt w:val="decimal"/>
      <w:lvlText w:val="%7."/>
      <w:lvlJc w:val="left"/>
      <w:pPr>
        <w:ind w:left="397" w:hanging="397"/>
      </w:pPr>
      <w:rPr>
        <w:rFonts w:hint="default"/>
      </w:rPr>
    </w:lvl>
    <w:lvl w:ilvl="7">
      <w:start w:val="1"/>
      <w:numFmt w:val="lowerLetter"/>
      <w:lvlText w:val="%8."/>
      <w:lvlJc w:val="left"/>
      <w:pPr>
        <w:ind w:left="397" w:hanging="397"/>
      </w:pPr>
      <w:rPr>
        <w:rFonts w:hint="default"/>
      </w:rPr>
    </w:lvl>
    <w:lvl w:ilvl="8">
      <w:start w:val="1"/>
      <w:numFmt w:val="lowerRoman"/>
      <w:lvlText w:val="%9."/>
      <w:lvlJc w:val="right"/>
      <w:pPr>
        <w:ind w:left="397" w:hanging="397"/>
      </w:pPr>
      <w:rPr>
        <w:rFonts w:hint="default"/>
      </w:rPr>
    </w:lvl>
  </w:abstractNum>
  <w:abstractNum w:abstractNumId="13" w15:restartNumberingAfterBreak="0">
    <w:nsid w:val="50B904D8"/>
    <w:multiLevelType w:val="multilevel"/>
    <w:tmpl w:val="1DE05AEE"/>
    <w:lvl w:ilvl="0">
      <w:start w:val="1"/>
      <w:numFmt w:val="decimal"/>
      <w:lvlText w:val="%1. | "/>
      <w:lvlJc w:val="left"/>
      <w:pPr>
        <w:ind w:left="397" w:hanging="397"/>
      </w:pPr>
      <w:rPr>
        <w:rFonts w:hint="default"/>
      </w:rPr>
    </w:lvl>
    <w:lvl w:ilvl="1">
      <w:start w:val="1"/>
      <w:numFmt w:val="decimal"/>
      <w:lvlText w:val="%1.%2. | "/>
      <w:lvlJc w:val="left"/>
      <w:pPr>
        <w:ind w:left="397" w:hanging="397"/>
      </w:pPr>
      <w:rPr>
        <w:rFonts w:hint="default"/>
      </w:rPr>
    </w:lvl>
    <w:lvl w:ilvl="2">
      <w:start w:val="1"/>
      <w:numFmt w:val="decimal"/>
      <w:lvlText w:val="%1.%3.%2. | "/>
      <w:lvlJc w:val="left"/>
      <w:pPr>
        <w:ind w:left="397" w:hanging="397"/>
      </w:pPr>
      <w:rPr>
        <w:rFonts w:hint="default"/>
      </w:rPr>
    </w:lvl>
    <w:lvl w:ilvl="3">
      <w:start w:val="1"/>
      <w:numFmt w:val="decimal"/>
      <w:lvlText w:val="%1.%2.%3.%4. | "/>
      <w:lvlJc w:val="left"/>
      <w:pPr>
        <w:ind w:left="397" w:hanging="397"/>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55427D92"/>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57CD1CEC"/>
    <w:multiLevelType w:val="hybridMultilevel"/>
    <w:tmpl w:val="35C41446"/>
    <w:lvl w:ilvl="0" w:tplc="09708FBE">
      <w:start w:val="1"/>
      <w:numFmt w:val="decimal"/>
      <w:lvlText w:val="%1.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55C2534"/>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FD600CE"/>
    <w:multiLevelType w:val="hybridMultilevel"/>
    <w:tmpl w:val="D79027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83594224">
    <w:abstractNumId w:val="13"/>
  </w:num>
  <w:num w:numId="2" w16cid:durableId="1700813498">
    <w:abstractNumId w:val="15"/>
  </w:num>
  <w:num w:numId="3" w16cid:durableId="1406880732">
    <w:abstractNumId w:val="1"/>
  </w:num>
  <w:num w:numId="4" w16cid:durableId="266814321">
    <w:abstractNumId w:val="4"/>
  </w:num>
  <w:num w:numId="5" w16cid:durableId="575743827">
    <w:abstractNumId w:val="12"/>
    <w:lvlOverride w:ilvl="0">
      <w:lvl w:ilvl="0">
        <w:numFmt w:val="decimal"/>
        <w:lvlText w:val=""/>
        <w:lvlJc w:val="left"/>
      </w:lvl>
    </w:lvlOverride>
    <w:lvlOverride w:ilvl="1">
      <w:lvl w:ilvl="1">
        <w:start w:val="1"/>
        <w:numFmt w:val="decimal"/>
        <w:lvlText w:val="%1.%2. | "/>
        <w:lvlJc w:val="left"/>
        <w:pPr>
          <w:ind w:left="397" w:hanging="397"/>
        </w:pPr>
        <w:rPr>
          <w:rFonts w:hint="default"/>
        </w:rPr>
      </w:lvl>
    </w:lvlOverride>
  </w:num>
  <w:num w:numId="6" w16cid:durableId="126295140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9416367">
    <w:abstractNumId w:val="14"/>
  </w:num>
  <w:num w:numId="8" w16cid:durableId="2111772993">
    <w:abstractNumId w:val="16"/>
  </w:num>
  <w:num w:numId="9" w16cid:durableId="1049838624">
    <w:abstractNumId w:val="11"/>
  </w:num>
  <w:num w:numId="10" w16cid:durableId="2090613159">
    <w:abstractNumId w:val="12"/>
  </w:num>
  <w:num w:numId="11" w16cid:durableId="1566062769">
    <w:abstractNumId w:val="0"/>
  </w:num>
  <w:num w:numId="12" w16cid:durableId="1815485893">
    <w:abstractNumId w:val="8"/>
  </w:num>
  <w:num w:numId="13" w16cid:durableId="1685285824">
    <w:abstractNumId w:val="2"/>
  </w:num>
  <w:num w:numId="14" w16cid:durableId="1862091264">
    <w:abstractNumId w:val="6"/>
  </w:num>
  <w:num w:numId="15" w16cid:durableId="1461222394">
    <w:abstractNumId w:val="17"/>
  </w:num>
  <w:num w:numId="16" w16cid:durableId="1199663366">
    <w:abstractNumId w:val="7"/>
  </w:num>
  <w:num w:numId="17" w16cid:durableId="810516321">
    <w:abstractNumId w:val="10"/>
  </w:num>
  <w:num w:numId="18" w16cid:durableId="255293044">
    <w:abstractNumId w:val="3"/>
  </w:num>
  <w:num w:numId="19" w16cid:durableId="1466311800">
    <w:abstractNumId w:val="9"/>
  </w:num>
  <w:num w:numId="20" w16cid:durableId="50378987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hideSpellingErrors/>
  <w:hideGrammaticalErrors/>
  <w:proofState w:spelling="clean" w:grammar="clean"/>
  <w:defaultTabStop w:val="720"/>
  <w:characterSpacingControl w:val="doNotCompress"/>
  <w:hdrShapeDefaults>
    <o:shapedefaults v:ext="edit" spidmax="2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NzGwsDQEUkYmBko6SsGpxcWZ+XkgBcbGtQCMr/BlLQAAAA=="/>
  </w:docVars>
  <w:rsids>
    <w:rsidRoot w:val="00413497"/>
    <w:rsid w:val="00000AC8"/>
    <w:rsid w:val="00001505"/>
    <w:rsid w:val="00001798"/>
    <w:rsid w:val="000029EA"/>
    <w:rsid w:val="00002D92"/>
    <w:rsid w:val="000044E2"/>
    <w:rsid w:val="0000571F"/>
    <w:rsid w:val="00005875"/>
    <w:rsid w:val="0000642D"/>
    <w:rsid w:val="00007191"/>
    <w:rsid w:val="00007476"/>
    <w:rsid w:val="0000799A"/>
    <w:rsid w:val="00007E53"/>
    <w:rsid w:val="000103A9"/>
    <w:rsid w:val="00010631"/>
    <w:rsid w:val="000129C8"/>
    <w:rsid w:val="00012EAF"/>
    <w:rsid w:val="00013284"/>
    <w:rsid w:val="000154EC"/>
    <w:rsid w:val="000158BC"/>
    <w:rsid w:val="00015C65"/>
    <w:rsid w:val="00016479"/>
    <w:rsid w:val="00016686"/>
    <w:rsid w:val="0001679F"/>
    <w:rsid w:val="00016A11"/>
    <w:rsid w:val="00017423"/>
    <w:rsid w:val="0001773E"/>
    <w:rsid w:val="00017BDD"/>
    <w:rsid w:val="00022524"/>
    <w:rsid w:val="00024E8E"/>
    <w:rsid w:val="00025986"/>
    <w:rsid w:val="00026A0A"/>
    <w:rsid w:val="00030BEA"/>
    <w:rsid w:val="00030C94"/>
    <w:rsid w:val="00031FD6"/>
    <w:rsid w:val="000322C7"/>
    <w:rsid w:val="00032960"/>
    <w:rsid w:val="00032C7B"/>
    <w:rsid w:val="0003320A"/>
    <w:rsid w:val="0003381A"/>
    <w:rsid w:val="000339E8"/>
    <w:rsid w:val="00034E28"/>
    <w:rsid w:val="00036F2A"/>
    <w:rsid w:val="000379C1"/>
    <w:rsid w:val="00037BAC"/>
    <w:rsid w:val="00040A88"/>
    <w:rsid w:val="00040E9C"/>
    <w:rsid w:val="00041171"/>
    <w:rsid w:val="00041379"/>
    <w:rsid w:val="0004215E"/>
    <w:rsid w:val="000423DB"/>
    <w:rsid w:val="0004339A"/>
    <w:rsid w:val="00045A74"/>
    <w:rsid w:val="00045B05"/>
    <w:rsid w:val="00046070"/>
    <w:rsid w:val="000469D6"/>
    <w:rsid w:val="00047F54"/>
    <w:rsid w:val="00050421"/>
    <w:rsid w:val="000505D5"/>
    <w:rsid w:val="000509BD"/>
    <w:rsid w:val="00050DF5"/>
    <w:rsid w:val="00051AC4"/>
    <w:rsid w:val="00051E23"/>
    <w:rsid w:val="0005215F"/>
    <w:rsid w:val="000529A9"/>
    <w:rsid w:val="00052F7D"/>
    <w:rsid w:val="0005346A"/>
    <w:rsid w:val="000536A6"/>
    <w:rsid w:val="000538DB"/>
    <w:rsid w:val="00053CAF"/>
    <w:rsid w:val="0005699A"/>
    <w:rsid w:val="000574E1"/>
    <w:rsid w:val="00057892"/>
    <w:rsid w:val="0006043F"/>
    <w:rsid w:val="00060BA2"/>
    <w:rsid w:val="00060DED"/>
    <w:rsid w:val="00061467"/>
    <w:rsid w:val="00062652"/>
    <w:rsid w:val="000638D5"/>
    <w:rsid w:val="000643F9"/>
    <w:rsid w:val="00064D4A"/>
    <w:rsid w:val="000657C0"/>
    <w:rsid w:val="000657FA"/>
    <w:rsid w:val="000662F0"/>
    <w:rsid w:val="0006630D"/>
    <w:rsid w:val="000670F9"/>
    <w:rsid w:val="00067605"/>
    <w:rsid w:val="00067909"/>
    <w:rsid w:val="00067B09"/>
    <w:rsid w:val="000707AE"/>
    <w:rsid w:val="0007161D"/>
    <w:rsid w:val="00071FF7"/>
    <w:rsid w:val="0007264C"/>
    <w:rsid w:val="000728D0"/>
    <w:rsid w:val="00072F42"/>
    <w:rsid w:val="00075195"/>
    <w:rsid w:val="00075A6C"/>
    <w:rsid w:val="00075B6A"/>
    <w:rsid w:val="000766E9"/>
    <w:rsid w:val="00077A0D"/>
    <w:rsid w:val="00077F73"/>
    <w:rsid w:val="00077FE7"/>
    <w:rsid w:val="00080656"/>
    <w:rsid w:val="000807FA"/>
    <w:rsid w:val="00080CB4"/>
    <w:rsid w:val="00081602"/>
    <w:rsid w:val="00081AB4"/>
    <w:rsid w:val="00082C5B"/>
    <w:rsid w:val="0008457A"/>
    <w:rsid w:val="000846A2"/>
    <w:rsid w:val="000850B9"/>
    <w:rsid w:val="00085986"/>
    <w:rsid w:val="00086627"/>
    <w:rsid w:val="0008723F"/>
    <w:rsid w:val="0008729E"/>
    <w:rsid w:val="00087F56"/>
    <w:rsid w:val="00090962"/>
    <w:rsid w:val="00090AD0"/>
    <w:rsid w:val="00092181"/>
    <w:rsid w:val="00092397"/>
    <w:rsid w:val="000924C0"/>
    <w:rsid w:val="00093164"/>
    <w:rsid w:val="00094514"/>
    <w:rsid w:val="000956CD"/>
    <w:rsid w:val="0009614E"/>
    <w:rsid w:val="00096EBA"/>
    <w:rsid w:val="000A215F"/>
    <w:rsid w:val="000A25F5"/>
    <w:rsid w:val="000A262C"/>
    <w:rsid w:val="000A265F"/>
    <w:rsid w:val="000A3A3F"/>
    <w:rsid w:val="000A458A"/>
    <w:rsid w:val="000A540C"/>
    <w:rsid w:val="000A5DEC"/>
    <w:rsid w:val="000A5E1D"/>
    <w:rsid w:val="000A5E24"/>
    <w:rsid w:val="000B0021"/>
    <w:rsid w:val="000B0175"/>
    <w:rsid w:val="000B045E"/>
    <w:rsid w:val="000B0C41"/>
    <w:rsid w:val="000B117F"/>
    <w:rsid w:val="000B1C20"/>
    <w:rsid w:val="000B22E3"/>
    <w:rsid w:val="000B2399"/>
    <w:rsid w:val="000B2752"/>
    <w:rsid w:val="000B3B6A"/>
    <w:rsid w:val="000B3F9D"/>
    <w:rsid w:val="000B4638"/>
    <w:rsid w:val="000B4671"/>
    <w:rsid w:val="000B5485"/>
    <w:rsid w:val="000B58D1"/>
    <w:rsid w:val="000B5911"/>
    <w:rsid w:val="000B660B"/>
    <w:rsid w:val="000B6BF7"/>
    <w:rsid w:val="000B6FE9"/>
    <w:rsid w:val="000B7343"/>
    <w:rsid w:val="000C059B"/>
    <w:rsid w:val="000C06F5"/>
    <w:rsid w:val="000C074F"/>
    <w:rsid w:val="000C0BE2"/>
    <w:rsid w:val="000C0FCF"/>
    <w:rsid w:val="000C11E8"/>
    <w:rsid w:val="000C1A02"/>
    <w:rsid w:val="000C209F"/>
    <w:rsid w:val="000C2EE7"/>
    <w:rsid w:val="000C348A"/>
    <w:rsid w:val="000C43CA"/>
    <w:rsid w:val="000C49BA"/>
    <w:rsid w:val="000C4D5C"/>
    <w:rsid w:val="000C5BF7"/>
    <w:rsid w:val="000C63BB"/>
    <w:rsid w:val="000C662D"/>
    <w:rsid w:val="000C757B"/>
    <w:rsid w:val="000D06A6"/>
    <w:rsid w:val="000D0A19"/>
    <w:rsid w:val="000D12A0"/>
    <w:rsid w:val="000D1801"/>
    <w:rsid w:val="000D1E23"/>
    <w:rsid w:val="000D22D2"/>
    <w:rsid w:val="000D2956"/>
    <w:rsid w:val="000D2AED"/>
    <w:rsid w:val="000D3832"/>
    <w:rsid w:val="000D3D43"/>
    <w:rsid w:val="000D40A3"/>
    <w:rsid w:val="000D4654"/>
    <w:rsid w:val="000D4B01"/>
    <w:rsid w:val="000D54FA"/>
    <w:rsid w:val="000D5681"/>
    <w:rsid w:val="000D5C7B"/>
    <w:rsid w:val="000D6A2A"/>
    <w:rsid w:val="000D6C24"/>
    <w:rsid w:val="000D708A"/>
    <w:rsid w:val="000E0C93"/>
    <w:rsid w:val="000E0D6D"/>
    <w:rsid w:val="000E0F0A"/>
    <w:rsid w:val="000E13DA"/>
    <w:rsid w:val="000E1F63"/>
    <w:rsid w:val="000E2045"/>
    <w:rsid w:val="000E241F"/>
    <w:rsid w:val="000E4244"/>
    <w:rsid w:val="000E546D"/>
    <w:rsid w:val="000E6721"/>
    <w:rsid w:val="000E76F1"/>
    <w:rsid w:val="000E7E64"/>
    <w:rsid w:val="000F0558"/>
    <w:rsid w:val="000F0958"/>
    <w:rsid w:val="000F254A"/>
    <w:rsid w:val="000F364A"/>
    <w:rsid w:val="000F3FC9"/>
    <w:rsid w:val="000F468A"/>
    <w:rsid w:val="000F472D"/>
    <w:rsid w:val="000F538D"/>
    <w:rsid w:val="000F5BEB"/>
    <w:rsid w:val="000F666E"/>
    <w:rsid w:val="000F6743"/>
    <w:rsid w:val="000F72D0"/>
    <w:rsid w:val="000F736A"/>
    <w:rsid w:val="000F74E8"/>
    <w:rsid w:val="000F76B6"/>
    <w:rsid w:val="000F78D5"/>
    <w:rsid w:val="00101A87"/>
    <w:rsid w:val="00101C2F"/>
    <w:rsid w:val="001028DF"/>
    <w:rsid w:val="00103474"/>
    <w:rsid w:val="00104DF2"/>
    <w:rsid w:val="00104DF9"/>
    <w:rsid w:val="001054ED"/>
    <w:rsid w:val="001056BC"/>
    <w:rsid w:val="00105E65"/>
    <w:rsid w:val="00105E6D"/>
    <w:rsid w:val="00106EFC"/>
    <w:rsid w:val="00107A12"/>
    <w:rsid w:val="00107B9E"/>
    <w:rsid w:val="00107D46"/>
    <w:rsid w:val="00110D1D"/>
    <w:rsid w:val="0011195E"/>
    <w:rsid w:val="00112E33"/>
    <w:rsid w:val="0011319F"/>
    <w:rsid w:val="001133E0"/>
    <w:rsid w:val="00113620"/>
    <w:rsid w:val="0011475A"/>
    <w:rsid w:val="00114F7E"/>
    <w:rsid w:val="00114FE0"/>
    <w:rsid w:val="0011530A"/>
    <w:rsid w:val="00115565"/>
    <w:rsid w:val="00115902"/>
    <w:rsid w:val="00115D86"/>
    <w:rsid w:val="001204F5"/>
    <w:rsid w:val="00121063"/>
    <w:rsid w:val="00121E41"/>
    <w:rsid w:val="00122C9F"/>
    <w:rsid w:val="001232EB"/>
    <w:rsid w:val="00123579"/>
    <w:rsid w:val="00123796"/>
    <w:rsid w:val="00124276"/>
    <w:rsid w:val="00124942"/>
    <w:rsid w:val="00124A1D"/>
    <w:rsid w:val="00124FC2"/>
    <w:rsid w:val="0012529A"/>
    <w:rsid w:val="0012553C"/>
    <w:rsid w:val="00126358"/>
    <w:rsid w:val="0012683D"/>
    <w:rsid w:val="00127013"/>
    <w:rsid w:val="001272B6"/>
    <w:rsid w:val="0012730E"/>
    <w:rsid w:val="001279D4"/>
    <w:rsid w:val="00130E4D"/>
    <w:rsid w:val="00133702"/>
    <w:rsid w:val="001339A2"/>
    <w:rsid w:val="001339DC"/>
    <w:rsid w:val="00133E1D"/>
    <w:rsid w:val="001340C9"/>
    <w:rsid w:val="00134676"/>
    <w:rsid w:val="00135D9A"/>
    <w:rsid w:val="00136225"/>
    <w:rsid w:val="001373AB"/>
    <w:rsid w:val="001410FF"/>
    <w:rsid w:val="001413D0"/>
    <w:rsid w:val="00141AF1"/>
    <w:rsid w:val="00143263"/>
    <w:rsid w:val="00143A50"/>
    <w:rsid w:val="00143C14"/>
    <w:rsid w:val="00145327"/>
    <w:rsid w:val="00145837"/>
    <w:rsid w:val="00145BA2"/>
    <w:rsid w:val="00146250"/>
    <w:rsid w:val="0014658C"/>
    <w:rsid w:val="001466ED"/>
    <w:rsid w:val="001471CA"/>
    <w:rsid w:val="00147310"/>
    <w:rsid w:val="0015010C"/>
    <w:rsid w:val="0015031C"/>
    <w:rsid w:val="001517AE"/>
    <w:rsid w:val="00151ED1"/>
    <w:rsid w:val="001521D0"/>
    <w:rsid w:val="00153A23"/>
    <w:rsid w:val="00153C32"/>
    <w:rsid w:val="001540C9"/>
    <w:rsid w:val="00154A41"/>
    <w:rsid w:val="00156A57"/>
    <w:rsid w:val="0015780B"/>
    <w:rsid w:val="001610FF"/>
    <w:rsid w:val="00161173"/>
    <w:rsid w:val="00161919"/>
    <w:rsid w:val="00161933"/>
    <w:rsid w:val="00162088"/>
    <w:rsid w:val="00162647"/>
    <w:rsid w:val="001626E7"/>
    <w:rsid w:val="0016295B"/>
    <w:rsid w:val="001632B9"/>
    <w:rsid w:val="00163341"/>
    <w:rsid w:val="00164D36"/>
    <w:rsid w:val="001651B4"/>
    <w:rsid w:val="00166B5B"/>
    <w:rsid w:val="00166B70"/>
    <w:rsid w:val="00166F20"/>
    <w:rsid w:val="00167C8A"/>
    <w:rsid w:val="0017032A"/>
    <w:rsid w:val="00170FA4"/>
    <w:rsid w:val="00172A19"/>
    <w:rsid w:val="00173D15"/>
    <w:rsid w:val="0017429A"/>
    <w:rsid w:val="00174348"/>
    <w:rsid w:val="001743F6"/>
    <w:rsid w:val="00175558"/>
    <w:rsid w:val="0017577F"/>
    <w:rsid w:val="00175F62"/>
    <w:rsid w:val="00176294"/>
    <w:rsid w:val="00176DC0"/>
    <w:rsid w:val="00176FCA"/>
    <w:rsid w:val="00177391"/>
    <w:rsid w:val="00181481"/>
    <w:rsid w:val="00182EE4"/>
    <w:rsid w:val="001830B2"/>
    <w:rsid w:val="00183895"/>
    <w:rsid w:val="001841A7"/>
    <w:rsid w:val="00184B67"/>
    <w:rsid w:val="001858AC"/>
    <w:rsid w:val="00185C1A"/>
    <w:rsid w:val="001866E9"/>
    <w:rsid w:val="00186793"/>
    <w:rsid w:val="00186C1C"/>
    <w:rsid w:val="001870D5"/>
    <w:rsid w:val="00187A27"/>
    <w:rsid w:val="001900A2"/>
    <w:rsid w:val="00190394"/>
    <w:rsid w:val="00190E1C"/>
    <w:rsid w:val="001912FF"/>
    <w:rsid w:val="00191643"/>
    <w:rsid w:val="00191957"/>
    <w:rsid w:val="00191E2A"/>
    <w:rsid w:val="0019255F"/>
    <w:rsid w:val="0019284A"/>
    <w:rsid w:val="00194401"/>
    <w:rsid w:val="0019447B"/>
    <w:rsid w:val="0019501C"/>
    <w:rsid w:val="00195146"/>
    <w:rsid w:val="001965E9"/>
    <w:rsid w:val="001A0074"/>
    <w:rsid w:val="001A15A3"/>
    <w:rsid w:val="001A1898"/>
    <w:rsid w:val="001A2B41"/>
    <w:rsid w:val="001A3AB9"/>
    <w:rsid w:val="001A3B9C"/>
    <w:rsid w:val="001A49D4"/>
    <w:rsid w:val="001A5437"/>
    <w:rsid w:val="001A67C3"/>
    <w:rsid w:val="001A6B4D"/>
    <w:rsid w:val="001A7E56"/>
    <w:rsid w:val="001B01BF"/>
    <w:rsid w:val="001B1095"/>
    <w:rsid w:val="001B10FC"/>
    <w:rsid w:val="001B1133"/>
    <w:rsid w:val="001B131C"/>
    <w:rsid w:val="001B1DBE"/>
    <w:rsid w:val="001B2288"/>
    <w:rsid w:val="001B2DA0"/>
    <w:rsid w:val="001B3119"/>
    <w:rsid w:val="001B3864"/>
    <w:rsid w:val="001B3DC7"/>
    <w:rsid w:val="001B41A9"/>
    <w:rsid w:val="001B5562"/>
    <w:rsid w:val="001B5A82"/>
    <w:rsid w:val="001B5F13"/>
    <w:rsid w:val="001B63AF"/>
    <w:rsid w:val="001B7695"/>
    <w:rsid w:val="001B79BC"/>
    <w:rsid w:val="001B7A20"/>
    <w:rsid w:val="001B7C56"/>
    <w:rsid w:val="001C0419"/>
    <w:rsid w:val="001C091D"/>
    <w:rsid w:val="001C1326"/>
    <w:rsid w:val="001C19AE"/>
    <w:rsid w:val="001C1EB5"/>
    <w:rsid w:val="001C22AC"/>
    <w:rsid w:val="001C2B9A"/>
    <w:rsid w:val="001C30FC"/>
    <w:rsid w:val="001C3BB5"/>
    <w:rsid w:val="001C4070"/>
    <w:rsid w:val="001C50C0"/>
    <w:rsid w:val="001C5219"/>
    <w:rsid w:val="001C569C"/>
    <w:rsid w:val="001C6D60"/>
    <w:rsid w:val="001C6E26"/>
    <w:rsid w:val="001C704F"/>
    <w:rsid w:val="001C76E5"/>
    <w:rsid w:val="001D0062"/>
    <w:rsid w:val="001D0333"/>
    <w:rsid w:val="001D08BE"/>
    <w:rsid w:val="001D14FC"/>
    <w:rsid w:val="001D1753"/>
    <w:rsid w:val="001D27E8"/>
    <w:rsid w:val="001D37B8"/>
    <w:rsid w:val="001D3CE9"/>
    <w:rsid w:val="001D405B"/>
    <w:rsid w:val="001D4988"/>
    <w:rsid w:val="001D4CF3"/>
    <w:rsid w:val="001D4D25"/>
    <w:rsid w:val="001D4DCD"/>
    <w:rsid w:val="001D55D0"/>
    <w:rsid w:val="001D6A53"/>
    <w:rsid w:val="001D6E94"/>
    <w:rsid w:val="001D6FD5"/>
    <w:rsid w:val="001D7018"/>
    <w:rsid w:val="001E0797"/>
    <w:rsid w:val="001E09DC"/>
    <w:rsid w:val="001E12ED"/>
    <w:rsid w:val="001E16D3"/>
    <w:rsid w:val="001E1AC5"/>
    <w:rsid w:val="001E2E49"/>
    <w:rsid w:val="001E3280"/>
    <w:rsid w:val="001E3900"/>
    <w:rsid w:val="001E5722"/>
    <w:rsid w:val="001E5AB3"/>
    <w:rsid w:val="001E6598"/>
    <w:rsid w:val="001E6E89"/>
    <w:rsid w:val="001E7597"/>
    <w:rsid w:val="001E765F"/>
    <w:rsid w:val="001F0EC9"/>
    <w:rsid w:val="001F1FCF"/>
    <w:rsid w:val="001F20B1"/>
    <w:rsid w:val="001F26F6"/>
    <w:rsid w:val="001F3304"/>
    <w:rsid w:val="001F3D4A"/>
    <w:rsid w:val="001F4DD4"/>
    <w:rsid w:val="001F4E6B"/>
    <w:rsid w:val="001F586F"/>
    <w:rsid w:val="001F592E"/>
    <w:rsid w:val="001F5C27"/>
    <w:rsid w:val="001F5C87"/>
    <w:rsid w:val="001F6BDC"/>
    <w:rsid w:val="001F74D9"/>
    <w:rsid w:val="00201F49"/>
    <w:rsid w:val="00202240"/>
    <w:rsid w:val="00202790"/>
    <w:rsid w:val="00202B33"/>
    <w:rsid w:val="00202DC1"/>
    <w:rsid w:val="00203E20"/>
    <w:rsid w:val="002056F9"/>
    <w:rsid w:val="00206846"/>
    <w:rsid w:val="00207222"/>
    <w:rsid w:val="002072ED"/>
    <w:rsid w:val="00207FFA"/>
    <w:rsid w:val="002118D7"/>
    <w:rsid w:val="00211D2B"/>
    <w:rsid w:val="00211D80"/>
    <w:rsid w:val="00211EBE"/>
    <w:rsid w:val="00212BA5"/>
    <w:rsid w:val="00213AD4"/>
    <w:rsid w:val="00213F16"/>
    <w:rsid w:val="00214085"/>
    <w:rsid w:val="00214B3C"/>
    <w:rsid w:val="00217FA4"/>
    <w:rsid w:val="00220E3F"/>
    <w:rsid w:val="00221394"/>
    <w:rsid w:val="00221841"/>
    <w:rsid w:val="00222553"/>
    <w:rsid w:val="002228F4"/>
    <w:rsid w:val="00222BED"/>
    <w:rsid w:val="00222E29"/>
    <w:rsid w:val="002237FE"/>
    <w:rsid w:val="002240B2"/>
    <w:rsid w:val="00224896"/>
    <w:rsid w:val="002251DA"/>
    <w:rsid w:val="00225499"/>
    <w:rsid w:val="00225C08"/>
    <w:rsid w:val="00225D9A"/>
    <w:rsid w:val="002264B3"/>
    <w:rsid w:val="00227D8B"/>
    <w:rsid w:val="00230C1A"/>
    <w:rsid w:val="002315C6"/>
    <w:rsid w:val="00231D0B"/>
    <w:rsid w:val="0023215B"/>
    <w:rsid w:val="00232435"/>
    <w:rsid w:val="0023245D"/>
    <w:rsid w:val="00232EBD"/>
    <w:rsid w:val="002339C2"/>
    <w:rsid w:val="00234849"/>
    <w:rsid w:val="0023522B"/>
    <w:rsid w:val="00235B9E"/>
    <w:rsid w:val="00236B0D"/>
    <w:rsid w:val="00236DE7"/>
    <w:rsid w:val="00236E1F"/>
    <w:rsid w:val="002371B9"/>
    <w:rsid w:val="00241313"/>
    <w:rsid w:val="00241D09"/>
    <w:rsid w:val="0024240D"/>
    <w:rsid w:val="00242B73"/>
    <w:rsid w:val="002430A9"/>
    <w:rsid w:val="002436BD"/>
    <w:rsid w:val="00243C70"/>
    <w:rsid w:val="00244E17"/>
    <w:rsid w:val="00246181"/>
    <w:rsid w:val="002463C0"/>
    <w:rsid w:val="00246CD2"/>
    <w:rsid w:val="00247470"/>
    <w:rsid w:val="00250D8D"/>
    <w:rsid w:val="002511F6"/>
    <w:rsid w:val="0025171F"/>
    <w:rsid w:val="00251BAE"/>
    <w:rsid w:val="002535B1"/>
    <w:rsid w:val="0025468E"/>
    <w:rsid w:val="00254A3C"/>
    <w:rsid w:val="00255474"/>
    <w:rsid w:val="00255AEF"/>
    <w:rsid w:val="00256161"/>
    <w:rsid w:val="00256345"/>
    <w:rsid w:val="00256846"/>
    <w:rsid w:val="002569E2"/>
    <w:rsid w:val="00257245"/>
    <w:rsid w:val="002574FE"/>
    <w:rsid w:val="0025759A"/>
    <w:rsid w:val="0025775D"/>
    <w:rsid w:val="002579BB"/>
    <w:rsid w:val="00257ACD"/>
    <w:rsid w:val="00257F15"/>
    <w:rsid w:val="002600C8"/>
    <w:rsid w:val="00260335"/>
    <w:rsid w:val="00261A66"/>
    <w:rsid w:val="00262267"/>
    <w:rsid w:val="00264330"/>
    <w:rsid w:val="00264957"/>
    <w:rsid w:val="00265796"/>
    <w:rsid w:val="00265D95"/>
    <w:rsid w:val="00266032"/>
    <w:rsid w:val="00266344"/>
    <w:rsid w:val="0026707F"/>
    <w:rsid w:val="0026730A"/>
    <w:rsid w:val="0026799A"/>
    <w:rsid w:val="00271B8B"/>
    <w:rsid w:val="00272611"/>
    <w:rsid w:val="00272644"/>
    <w:rsid w:val="002748EF"/>
    <w:rsid w:val="00274BE0"/>
    <w:rsid w:val="00274D9F"/>
    <w:rsid w:val="002754DC"/>
    <w:rsid w:val="002756D8"/>
    <w:rsid w:val="002758B7"/>
    <w:rsid w:val="00275A54"/>
    <w:rsid w:val="00276500"/>
    <w:rsid w:val="00276993"/>
    <w:rsid w:val="00277351"/>
    <w:rsid w:val="002774A3"/>
    <w:rsid w:val="00281046"/>
    <w:rsid w:val="002810F1"/>
    <w:rsid w:val="00281528"/>
    <w:rsid w:val="002816B8"/>
    <w:rsid w:val="00281806"/>
    <w:rsid w:val="00281C91"/>
    <w:rsid w:val="00285CD3"/>
    <w:rsid w:val="00285FF4"/>
    <w:rsid w:val="00286185"/>
    <w:rsid w:val="0028708B"/>
    <w:rsid w:val="00290403"/>
    <w:rsid w:val="00291082"/>
    <w:rsid w:val="00291D64"/>
    <w:rsid w:val="00292408"/>
    <w:rsid w:val="00292DB3"/>
    <w:rsid w:val="00293EA4"/>
    <w:rsid w:val="00294E43"/>
    <w:rsid w:val="0029522D"/>
    <w:rsid w:val="002952BE"/>
    <w:rsid w:val="00295740"/>
    <w:rsid w:val="00296C79"/>
    <w:rsid w:val="002A110D"/>
    <w:rsid w:val="002A1B31"/>
    <w:rsid w:val="002A1BCA"/>
    <w:rsid w:val="002A22C4"/>
    <w:rsid w:val="002A29BB"/>
    <w:rsid w:val="002A3B29"/>
    <w:rsid w:val="002A4312"/>
    <w:rsid w:val="002A479E"/>
    <w:rsid w:val="002A4F79"/>
    <w:rsid w:val="002A6ACA"/>
    <w:rsid w:val="002B0885"/>
    <w:rsid w:val="002B1177"/>
    <w:rsid w:val="002B1B06"/>
    <w:rsid w:val="002B1E53"/>
    <w:rsid w:val="002B2004"/>
    <w:rsid w:val="002B2CB9"/>
    <w:rsid w:val="002B2FD2"/>
    <w:rsid w:val="002B4335"/>
    <w:rsid w:val="002B4943"/>
    <w:rsid w:val="002B51BE"/>
    <w:rsid w:val="002B5386"/>
    <w:rsid w:val="002B5646"/>
    <w:rsid w:val="002B56BD"/>
    <w:rsid w:val="002B66AF"/>
    <w:rsid w:val="002B67FC"/>
    <w:rsid w:val="002B6A93"/>
    <w:rsid w:val="002B713F"/>
    <w:rsid w:val="002B79CC"/>
    <w:rsid w:val="002B7A6E"/>
    <w:rsid w:val="002C141B"/>
    <w:rsid w:val="002C1579"/>
    <w:rsid w:val="002C2A27"/>
    <w:rsid w:val="002C2FBC"/>
    <w:rsid w:val="002C3765"/>
    <w:rsid w:val="002C37F1"/>
    <w:rsid w:val="002C3889"/>
    <w:rsid w:val="002C3B31"/>
    <w:rsid w:val="002C4DB7"/>
    <w:rsid w:val="002C5270"/>
    <w:rsid w:val="002C531E"/>
    <w:rsid w:val="002C5D06"/>
    <w:rsid w:val="002C6448"/>
    <w:rsid w:val="002C6C93"/>
    <w:rsid w:val="002C6F4C"/>
    <w:rsid w:val="002C7787"/>
    <w:rsid w:val="002D0B7F"/>
    <w:rsid w:val="002D1423"/>
    <w:rsid w:val="002D2558"/>
    <w:rsid w:val="002D2FB1"/>
    <w:rsid w:val="002D44B0"/>
    <w:rsid w:val="002D5198"/>
    <w:rsid w:val="002D5D06"/>
    <w:rsid w:val="002E0689"/>
    <w:rsid w:val="002E19AD"/>
    <w:rsid w:val="002E22A5"/>
    <w:rsid w:val="002E3478"/>
    <w:rsid w:val="002E6F8A"/>
    <w:rsid w:val="002E71D0"/>
    <w:rsid w:val="002F06C3"/>
    <w:rsid w:val="002F0707"/>
    <w:rsid w:val="002F14DB"/>
    <w:rsid w:val="002F153F"/>
    <w:rsid w:val="002F2845"/>
    <w:rsid w:val="002F3428"/>
    <w:rsid w:val="002F3AEF"/>
    <w:rsid w:val="002F488A"/>
    <w:rsid w:val="002F4E87"/>
    <w:rsid w:val="002F60EA"/>
    <w:rsid w:val="002F61C8"/>
    <w:rsid w:val="002F6A21"/>
    <w:rsid w:val="002F6E29"/>
    <w:rsid w:val="00301522"/>
    <w:rsid w:val="003021C4"/>
    <w:rsid w:val="0030286F"/>
    <w:rsid w:val="00304F72"/>
    <w:rsid w:val="00305C60"/>
    <w:rsid w:val="00305E27"/>
    <w:rsid w:val="003061E2"/>
    <w:rsid w:val="003061F2"/>
    <w:rsid w:val="00307C33"/>
    <w:rsid w:val="00310992"/>
    <w:rsid w:val="00311606"/>
    <w:rsid w:val="003117A3"/>
    <w:rsid w:val="00312624"/>
    <w:rsid w:val="0031293A"/>
    <w:rsid w:val="00312BB2"/>
    <w:rsid w:val="0031366D"/>
    <w:rsid w:val="00313864"/>
    <w:rsid w:val="00314269"/>
    <w:rsid w:val="00315829"/>
    <w:rsid w:val="00316196"/>
    <w:rsid w:val="003170DA"/>
    <w:rsid w:val="0031716A"/>
    <w:rsid w:val="003177BF"/>
    <w:rsid w:val="00317ABE"/>
    <w:rsid w:val="00317AD0"/>
    <w:rsid w:val="003203F5"/>
    <w:rsid w:val="00320488"/>
    <w:rsid w:val="00320EE7"/>
    <w:rsid w:val="00321220"/>
    <w:rsid w:val="003227F1"/>
    <w:rsid w:val="00322AFF"/>
    <w:rsid w:val="00323DB7"/>
    <w:rsid w:val="0032420C"/>
    <w:rsid w:val="003249D1"/>
    <w:rsid w:val="00324A28"/>
    <w:rsid w:val="00325090"/>
    <w:rsid w:val="00325781"/>
    <w:rsid w:val="00326268"/>
    <w:rsid w:val="00326954"/>
    <w:rsid w:val="00326F06"/>
    <w:rsid w:val="00327484"/>
    <w:rsid w:val="003274D8"/>
    <w:rsid w:val="0033021D"/>
    <w:rsid w:val="003316F8"/>
    <w:rsid w:val="00331EA5"/>
    <w:rsid w:val="00332234"/>
    <w:rsid w:val="0033226B"/>
    <w:rsid w:val="0033236D"/>
    <w:rsid w:val="00332CDF"/>
    <w:rsid w:val="00334900"/>
    <w:rsid w:val="00334F18"/>
    <w:rsid w:val="003358FE"/>
    <w:rsid w:val="00336186"/>
    <w:rsid w:val="00336282"/>
    <w:rsid w:val="003371EB"/>
    <w:rsid w:val="00337746"/>
    <w:rsid w:val="003408C3"/>
    <w:rsid w:val="00341E65"/>
    <w:rsid w:val="00343FF3"/>
    <w:rsid w:val="00344CD3"/>
    <w:rsid w:val="0034604E"/>
    <w:rsid w:val="0034695C"/>
    <w:rsid w:val="00346985"/>
    <w:rsid w:val="00350049"/>
    <w:rsid w:val="003506AA"/>
    <w:rsid w:val="00351228"/>
    <w:rsid w:val="00351366"/>
    <w:rsid w:val="003542B5"/>
    <w:rsid w:val="0035448C"/>
    <w:rsid w:val="00354B3F"/>
    <w:rsid w:val="00354BE1"/>
    <w:rsid w:val="003553A1"/>
    <w:rsid w:val="00355575"/>
    <w:rsid w:val="00355753"/>
    <w:rsid w:val="003557C1"/>
    <w:rsid w:val="00355ED5"/>
    <w:rsid w:val="0035660D"/>
    <w:rsid w:val="00356688"/>
    <w:rsid w:val="003567CE"/>
    <w:rsid w:val="003567EC"/>
    <w:rsid w:val="00356D17"/>
    <w:rsid w:val="0035779F"/>
    <w:rsid w:val="0036038C"/>
    <w:rsid w:val="00360D96"/>
    <w:rsid w:val="00360E75"/>
    <w:rsid w:val="00361500"/>
    <w:rsid w:val="00361F46"/>
    <w:rsid w:val="00362A8F"/>
    <w:rsid w:val="003632F0"/>
    <w:rsid w:val="003638F8"/>
    <w:rsid w:val="00364064"/>
    <w:rsid w:val="003640C1"/>
    <w:rsid w:val="003642EB"/>
    <w:rsid w:val="00365DCE"/>
    <w:rsid w:val="00367083"/>
    <w:rsid w:val="00371CBC"/>
    <w:rsid w:val="00371D33"/>
    <w:rsid w:val="00372484"/>
    <w:rsid w:val="00373F96"/>
    <w:rsid w:val="003742F3"/>
    <w:rsid w:val="0037434A"/>
    <w:rsid w:val="00374572"/>
    <w:rsid w:val="00374643"/>
    <w:rsid w:val="00374B92"/>
    <w:rsid w:val="003750C8"/>
    <w:rsid w:val="003753A1"/>
    <w:rsid w:val="0037567B"/>
    <w:rsid w:val="00375D13"/>
    <w:rsid w:val="0037616B"/>
    <w:rsid w:val="0038075F"/>
    <w:rsid w:val="0038087B"/>
    <w:rsid w:val="00380F77"/>
    <w:rsid w:val="0038165A"/>
    <w:rsid w:val="00381C1D"/>
    <w:rsid w:val="0038278D"/>
    <w:rsid w:val="00383032"/>
    <w:rsid w:val="00383393"/>
    <w:rsid w:val="003846E5"/>
    <w:rsid w:val="00384BA7"/>
    <w:rsid w:val="003865CE"/>
    <w:rsid w:val="00390431"/>
    <w:rsid w:val="00390720"/>
    <w:rsid w:val="003909F9"/>
    <w:rsid w:val="00390B2F"/>
    <w:rsid w:val="003910F5"/>
    <w:rsid w:val="0039130B"/>
    <w:rsid w:val="003926AA"/>
    <w:rsid w:val="003929ED"/>
    <w:rsid w:val="0039438A"/>
    <w:rsid w:val="00394515"/>
    <w:rsid w:val="003949FE"/>
    <w:rsid w:val="00394EEE"/>
    <w:rsid w:val="00395AD8"/>
    <w:rsid w:val="003969DF"/>
    <w:rsid w:val="003A0816"/>
    <w:rsid w:val="003A1BDD"/>
    <w:rsid w:val="003A24DD"/>
    <w:rsid w:val="003A2C3B"/>
    <w:rsid w:val="003A33FB"/>
    <w:rsid w:val="003A34F0"/>
    <w:rsid w:val="003A3922"/>
    <w:rsid w:val="003A4C56"/>
    <w:rsid w:val="003A4FB2"/>
    <w:rsid w:val="003A615A"/>
    <w:rsid w:val="003A71EA"/>
    <w:rsid w:val="003B0301"/>
    <w:rsid w:val="003B0EF4"/>
    <w:rsid w:val="003B1098"/>
    <w:rsid w:val="003B17AB"/>
    <w:rsid w:val="003B1C66"/>
    <w:rsid w:val="003B307F"/>
    <w:rsid w:val="003B35E3"/>
    <w:rsid w:val="003B4008"/>
    <w:rsid w:val="003B466B"/>
    <w:rsid w:val="003B46FD"/>
    <w:rsid w:val="003B54AF"/>
    <w:rsid w:val="003B54C0"/>
    <w:rsid w:val="003B58F9"/>
    <w:rsid w:val="003B5C13"/>
    <w:rsid w:val="003B6624"/>
    <w:rsid w:val="003B6ADF"/>
    <w:rsid w:val="003B6F0C"/>
    <w:rsid w:val="003B7C60"/>
    <w:rsid w:val="003C02CC"/>
    <w:rsid w:val="003C076C"/>
    <w:rsid w:val="003C1041"/>
    <w:rsid w:val="003C188B"/>
    <w:rsid w:val="003C3BB6"/>
    <w:rsid w:val="003C3D1D"/>
    <w:rsid w:val="003C4113"/>
    <w:rsid w:val="003C4A66"/>
    <w:rsid w:val="003C5356"/>
    <w:rsid w:val="003C5CED"/>
    <w:rsid w:val="003C69A9"/>
    <w:rsid w:val="003C6FC2"/>
    <w:rsid w:val="003C706C"/>
    <w:rsid w:val="003C71BA"/>
    <w:rsid w:val="003C72C6"/>
    <w:rsid w:val="003D03BC"/>
    <w:rsid w:val="003D0C02"/>
    <w:rsid w:val="003D2C13"/>
    <w:rsid w:val="003D3F3A"/>
    <w:rsid w:val="003D4263"/>
    <w:rsid w:val="003D4A3D"/>
    <w:rsid w:val="003D4E5E"/>
    <w:rsid w:val="003D5829"/>
    <w:rsid w:val="003D5D9D"/>
    <w:rsid w:val="003D62F3"/>
    <w:rsid w:val="003D72B6"/>
    <w:rsid w:val="003D7D30"/>
    <w:rsid w:val="003E122F"/>
    <w:rsid w:val="003E1333"/>
    <w:rsid w:val="003E144F"/>
    <w:rsid w:val="003E159E"/>
    <w:rsid w:val="003E1C15"/>
    <w:rsid w:val="003E391F"/>
    <w:rsid w:val="003E4CD7"/>
    <w:rsid w:val="003E4DF6"/>
    <w:rsid w:val="003E51BA"/>
    <w:rsid w:val="003E5211"/>
    <w:rsid w:val="003E5B18"/>
    <w:rsid w:val="003E5C2B"/>
    <w:rsid w:val="003E5D57"/>
    <w:rsid w:val="003E73C1"/>
    <w:rsid w:val="003E7B24"/>
    <w:rsid w:val="003F0B9E"/>
    <w:rsid w:val="003F1342"/>
    <w:rsid w:val="003F1BC1"/>
    <w:rsid w:val="003F27CE"/>
    <w:rsid w:val="003F310D"/>
    <w:rsid w:val="003F32F4"/>
    <w:rsid w:val="003F3C9D"/>
    <w:rsid w:val="003F5143"/>
    <w:rsid w:val="003F743B"/>
    <w:rsid w:val="00400054"/>
    <w:rsid w:val="00400384"/>
    <w:rsid w:val="00400A93"/>
    <w:rsid w:val="004016AD"/>
    <w:rsid w:val="00401CC2"/>
    <w:rsid w:val="004030B4"/>
    <w:rsid w:val="0040340C"/>
    <w:rsid w:val="004034DC"/>
    <w:rsid w:val="0040370B"/>
    <w:rsid w:val="00403DF5"/>
    <w:rsid w:val="00404CAF"/>
    <w:rsid w:val="00404D8D"/>
    <w:rsid w:val="00405741"/>
    <w:rsid w:val="00405AEC"/>
    <w:rsid w:val="00406407"/>
    <w:rsid w:val="004064AC"/>
    <w:rsid w:val="00406E83"/>
    <w:rsid w:val="004073C9"/>
    <w:rsid w:val="004079B4"/>
    <w:rsid w:val="004129E2"/>
    <w:rsid w:val="00413103"/>
    <w:rsid w:val="00413497"/>
    <w:rsid w:val="00413B95"/>
    <w:rsid w:val="00413E01"/>
    <w:rsid w:val="00414CB0"/>
    <w:rsid w:val="00415606"/>
    <w:rsid w:val="00415F1A"/>
    <w:rsid w:val="004164EC"/>
    <w:rsid w:val="0041691F"/>
    <w:rsid w:val="00416F7D"/>
    <w:rsid w:val="0041709C"/>
    <w:rsid w:val="00417840"/>
    <w:rsid w:val="00420007"/>
    <w:rsid w:val="00420120"/>
    <w:rsid w:val="004210C1"/>
    <w:rsid w:val="00421C09"/>
    <w:rsid w:val="004222D6"/>
    <w:rsid w:val="00422B4C"/>
    <w:rsid w:val="00422DEA"/>
    <w:rsid w:val="00423057"/>
    <w:rsid w:val="004239C7"/>
    <w:rsid w:val="004247FB"/>
    <w:rsid w:val="00424D45"/>
    <w:rsid w:val="00424E69"/>
    <w:rsid w:val="00424FF1"/>
    <w:rsid w:val="00425D60"/>
    <w:rsid w:val="00426677"/>
    <w:rsid w:val="004272F3"/>
    <w:rsid w:val="00427DAB"/>
    <w:rsid w:val="00427F4A"/>
    <w:rsid w:val="00427F86"/>
    <w:rsid w:val="00430522"/>
    <w:rsid w:val="00430920"/>
    <w:rsid w:val="004316A1"/>
    <w:rsid w:val="0043216A"/>
    <w:rsid w:val="0043258B"/>
    <w:rsid w:val="00432C3A"/>
    <w:rsid w:val="004337B6"/>
    <w:rsid w:val="00434B38"/>
    <w:rsid w:val="004368B1"/>
    <w:rsid w:val="00437E2E"/>
    <w:rsid w:val="004406B4"/>
    <w:rsid w:val="00440B9D"/>
    <w:rsid w:val="00440DAF"/>
    <w:rsid w:val="0044178F"/>
    <w:rsid w:val="00442C7E"/>
    <w:rsid w:val="00444203"/>
    <w:rsid w:val="00444307"/>
    <w:rsid w:val="00444E55"/>
    <w:rsid w:val="004459B2"/>
    <w:rsid w:val="00446816"/>
    <w:rsid w:val="00447EA6"/>
    <w:rsid w:val="0045063B"/>
    <w:rsid w:val="0045077D"/>
    <w:rsid w:val="00450A00"/>
    <w:rsid w:val="00450D65"/>
    <w:rsid w:val="00450EDD"/>
    <w:rsid w:val="00450FE8"/>
    <w:rsid w:val="00451B6C"/>
    <w:rsid w:val="00451D03"/>
    <w:rsid w:val="00451E3A"/>
    <w:rsid w:val="0045212D"/>
    <w:rsid w:val="0045260B"/>
    <w:rsid w:val="004537CA"/>
    <w:rsid w:val="00454BBE"/>
    <w:rsid w:val="00455129"/>
    <w:rsid w:val="00455148"/>
    <w:rsid w:val="004552FE"/>
    <w:rsid w:val="00455660"/>
    <w:rsid w:val="00455857"/>
    <w:rsid w:val="00455E5F"/>
    <w:rsid w:val="00456532"/>
    <w:rsid w:val="00456725"/>
    <w:rsid w:val="00456BEE"/>
    <w:rsid w:val="004579EB"/>
    <w:rsid w:val="00460057"/>
    <w:rsid w:val="00460891"/>
    <w:rsid w:val="00460B44"/>
    <w:rsid w:val="00460B5F"/>
    <w:rsid w:val="004615AF"/>
    <w:rsid w:val="00461912"/>
    <w:rsid w:val="00461DED"/>
    <w:rsid w:val="0046231C"/>
    <w:rsid w:val="00462762"/>
    <w:rsid w:val="0046306B"/>
    <w:rsid w:val="0046325D"/>
    <w:rsid w:val="00463282"/>
    <w:rsid w:val="004632F5"/>
    <w:rsid w:val="00463F1D"/>
    <w:rsid w:val="00464690"/>
    <w:rsid w:val="00464C87"/>
    <w:rsid w:val="00464D4C"/>
    <w:rsid w:val="00464F4A"/>
    <w:rsid w:val="004653D8"/>
    <w:rsid w:val="00465920"/>
    <w:rsid w:val="0046788B"/>
    <w:rsid w:val="0047027A"/>
    <w:rsid w:val="00470CDA"/>
    <w:rsid w:val="00470FB3"/>
    <w:rsid w:val="00471178"/>
    <w:rsid w:val="0047176A"/>
    <w:rsid w:val="00471A41"/>
    <w:rsid w:val="00471D36"/>
    <w:rsid w:val="0047362B"/>
    <w:rsid w:val="00473F38"/>
    <w:rsid w:val="00474041"/>
    <w:rsid w:val="004742C3"/>
    <w:rsid w:val="00474320"/>
    <w:rsid w:val="00474AFC"/>
    <w:rsid w:val="004750A1"/>
    <w:rsid w:val="00475647"/>
    <w:rsid w:val="0047589E"/>
    <w:rsid w:val="00475938"/>
    <w:rsid w:val="00476A29"/>
    <w:rsid w:val="00480C30"/>
    <w:rsid w:val="004815FD"/>
    <w:rsid w:val="00481C0C"/>
    <w:rsid w:val="00483B4E"/>
    <w:rsid w:val="00484868"/>
    <w:rsid w:val="004853BF"/>
    <w:rsid w:val="00486040"/>
    <w:rsid w:val="00487CB4"/>
    <w:rsid w:val="00487F0B"/>
    <w:rsid w:val="0049073C"/>
    <w:rsid w:val="0049090F"/>
    <w:rsid w:val="004909D0"/>
    <w:rsid w:val="00491FAA"/>
    <w:rsid w:val="00492350"/>
    <w:rsid w:val="00492FFC"/>
    <w:rsid w:val="00494284"/>
    <w:rsid w:val="00494302"/>
    <w:rsid w:val="00494C77"/>
    <w:rsid w:val="0049501A"/>
    <w:rsid w:val="00495D80"/>
    <w:rsid w:val="00495DA1"/>
    <w:rsid w:val="00496705"/>
    <w:rsid w:val="0049767D"/>
    <w:rsid w:val="00497A37"/>
    <w:rsid w:val="004A0BE0"/>
    <w:rsid w:val="004A0C8F"/>
    <w:rsid w:val="004A0EB0"/>
    <w:rsid w:val="004A12DB"/>
    <w:rsid w:val="004A18E1"/>
    <w:rsid w:val="004A234D"/>
    <w:rsid w:val="004A2C30"/>
    <w:rsid w:val="004A2DAB"/>
    <w:rsid w:val="004A3CEC"/>
    <w:rsid w:val="004A407A"/>
    <w:rsid w:val="004A417D"/>
    <w:rsid w:val="004A4DD1"/>
    <w:rsid w:val="004A4FDF"/>
    <w:rsid w:val="004A5670"/>
    <w:rsid w:val="004A62C9"/>
    <w:rsid w:val="004A6597"/>
    <w:rsid w:val="004A6A1F"/>
    <w:rsid w:val="004A72FE"/>
    <w:rsid w:val="004B074B"/>
    <w:rsid w:val="004B0FED"/>
    <w:rsid w:val="004B1330"/>
    <w:rsid w:val="004B1F61"/>
    <w:rsid w:val="004B20E6"/>
    <w:rsid w:val="004B3CD4"/>
    <w:rsid w:val="004B4893"/>
    <w:rsid w:val="004B4CE6"/>
    <w:rsid w:val="004B53FA"/>
    <w:rsid w:val="004B70F2"/>
    <w:rsid w:val="004B71F5"/>
    <w:rsid w:val="004C00FD"/>
    <w:rsid w:val="004C04C8"/>
    <w:rsid w:val="004C0B06"/>
    <w:rsid w:val="004C0B20"/>
    <w:rsid w:val="004C12AC"/>
    <w:rsid w:val="004C2891"/>
    <w:rsid w:val="004C29F1"/>
    <w:rsid w:val="004C3510"/>
    <w:rsid w:val="004C3711"/>
    <w:rsid w:val="004C44BC"/>
    <w:rsid w:val="004C495B"/>
    <w:rsid w:val="004C4AD1"/>
    <w:rsid w:val="004C5C43"/>
    <w:rsid w:val="004C602B"/>
    <w:rsid w:val="004C646E"/>
    <w:rsid w:val="004C7FE5"/>
    <w:rsid w:val="004D0FCB"/>
    <w:rsid w:val="004D16A8"/>
    <w:rsid w:val="004D19B1"/>
    <w:rsid w:val="004D2075"/>
    <w:rsid w:val="004D281C"/>
    <w:rsid w:val="004D2AF0"/>
    <w:rsid w:val="004D3C71"/>
    <w:rsid w:val="004D5ED5"/>
    <w:rsid w:val="004D5FE6"/>
    <w:rsid w:val="004D6C09"/>
    <w:rsid w:val="004D6C5C"/>
    <w:rsid w:val="004D72C4"/>
    <w:rsid w:val="004D74CD"/>
    <w:rsid w:val="004D788A"/>
    <w:rsid w:val="004D7BD8"/>
    <w:rsid w:val="004D7F4A"/>
    <w:rsid w:val="004E2D19"/>
    <w:rsid w:val="004E2ECD"/>
    <w:rsid w:val="004E2ECE"/>
    <w:rsid w:val="004E45EB"/>
    <w:rsid w:val="004E507F"/>
    <w:rsid w:val="004E5E30"/>
    <w:rsid w:val="004E6F9B"/>
    <w:rsid w:val="004F028A"/>
    <w:rsid w:val="004F0D62"/>
    <w:rsid w:val="004F1163"/>
    <w:rsid w:val="004F1B0C"/>
    <w:rsid w:val="004F1D45"/>
    <w:rsid w:val="004F2D14"/>
    <w:rsid w:val="004F4350"/>
    <w:rsid w:val="004F44D0"/>
    <w:rsid w:val="004F59CC"/>
    <w:rsid w:val="004F5A06"/>
    <w:rsid w:val="004F6277"/>
    <w:rsid w:val="004F69AB"/>
    <w:rsid w:val="00500250"/>
    <w:rsid w:val="0050059A"/>
    <w:rsid w:val="005009E1"/>
    <w:rsid w:val="00500A3F"/>
    <w:rsid w:val="00500C52"/>
    <w:rsid w:val="0050243E"/>
    <w:rsid w:val="005028A4"/>
    <w:rsid w:val="0050338C"/>
    <w:rsid w:val="00503774"/>
    <w:rsid w:val="00503DBD"/>
    <w:rsid w:val="00504845"/>
    <w:rsid w:val="00504A0D"/>
    <w:rsid w:val="00504BBF"/>
    <w:rsid w:val="00506766"/>
    <w:rsid w:val="00507541"/>
    <w:rsid w:val="00507981"/>
    <w:rsid w:val="00510892"/>
    <w:rsid w:val="00510A49"/>
    <w:rsid w:val="00510AC1"/>
    <w:rsid w:val="00510B55"/>
    <w:rsid w:val="00511FC7"/>
    <w:rsid w:val="005135D6"/>
    <w:rsid w:val="00513E24"/>
    <w:rsid w:val="005146A2"/>
    <w:rsid w:val="00514814"/>
    <w:rsid w:val="00514AA1"/>
    <w:rsid w:val="00515DBF"/>
    <w:rsid w:val="00515F53"/>
    <w:rsid w:val="005163CA"/>
    <w:rsid w:val="005164E7"/>
    <w:rsid w:val="00516AFE"/>
    <w:rsid w:val="00516CA6"/>
    <w:rsid w:val="005172D9"/>
    <w:rsid w:val="005175FC"/>
    <w:rsid w:val="00517BE2"/>
    <w:rsid w:val="00517DF2"/>
    <w:rsid w:val="00520DE3"/>
    <w:rsid w:val="005227EB"/>
    <w:rsid w:val="00522E6F"/>
    <w:rsid w:val="00524632"/>
    <w:rsid w:val="00524857"/>
    <w:rsid w:val="00524908"/>
    <w:rsid w:val="005259EA"/>
    <w:rsid w:val="00526440"/>
    <w:rsid w:val="0052649C"/>
    <w:rsid w:val="00526545"/>
    <w:rsid w:val="005265C7"/>
    <w:rsid w:val="005265D5"/>
    <w:rsid w:val="00526FCF"/>
    <w:rsid w:val="00527DF5"/>
    <w:rsid w:val="00530637"/>
    <w:rsid w:val="00530962"/>
    <w:rsid w:val="00530CA6"/>
    <w:rsid w:val="00531E12"/>
    <w:rsid w:val="005322EC"/>
    <w:rsid w:val="00532AC4"/>
    <w:rsid w:val="00532C43"/>
    <w:rsid w:val="00532F01"/>
    <w:rsid w:val="00533053"/>
    <w:rsid w:val="005335CA"/>
    <w:rsid w:val="00534A5C"/>
    <w:rsid w:val="005351B3"/>
    <w:rsid w:val="005353CB"/>
    <w:rsid w:val="005369D0"/>
    <w:rsid w:val="00536CFB"/>
    <w:rsid w:val="0053742B"/>
    <w:rsid w:val="00537553"/>
    <w:rsid w:val="00537DB8"/>
    <w:rsid w:val="00540473"/>
    <w:rsid w:val="00540CA3"/>
    <w:rsid w:val="00541A1F"/>
    <w:rsid w:val="00542425"/>
    <w:rsid w:val="00542D63"/>
    <w:rsid w:val="0054325C"/>
    <w:rsid w:val="00543E72"/>
    <w:rsid w:val="00543E73"/>
    <w:rsid w:val="005443EB"/>
    <w:rsid w:val="00544B21"/>
    <w:rsid w:val="00544B3B"/>
    <w:rsid w:val="00544D56"/>
    <w:rsid w:val="005450E8"/>
    <w:rsid w:val="00545586"/>
    <w:rsid w:val="00545E31"/>
    <w:rsid w:val="00546198"/>
    <w:rsid w:val="00546A9E"/>
    <w:rsid w:val="00546EDD"/>
    <w:rsid w:val="00547097"/>
    <w:rsid w:val="00547410"/>
    <w:rsid w:val="00547836"/>
    <w:rsid w:val="0055090A"/>
    <w:rsid w:val="005521DA"/>
    <w:rsid w:val="00552337"/>
    <w:rsid w:val="005525A0"/>
    <w:rsid w:val="00553681"/>
    <w:rsid w:val="00553B64"/>
    <w:rsid w:val="00553D7C"/>
    <w:rsid w:val="00553F6E"/>
    <w:rsid w:val="0055467A"/>
    <w:rsid w:val="00554CBD"/>
    <w:rsid w:val="00556838"/>
    <w:rsid w:val="00557EED"/>
    <w:rsid w:val="00557FD0"/>
    <w:rsid w:val="0056002F"/>
    <w:rsid w:val="005603EA"/>
    <w:rsid w:val="0056184D"/>
    <w:rsid w:val="0056202C"/>
    <w:rsid w:val="005631F8"/>
    <w:rsid w:val="00563CC2"/>
    <w:rsid w:val="00563DBA"/>
    <w:rsid w:val="00565948"/>
    <w:rsid w:val="005663BD"/>
    <w:rsid w:val="005666B7"/>
    <w:rsid w:val="00567422"/>
    <w:rsid w:val="00567E90"/>
    <w:rsid w:val="00570BCF"/>
    <w:rsid w:val="005716B6"/>
    <w:rsid w:val="00571F87"/>
    <w:rsid w:val="00572A85"/>
    <w:rsid w:val="00572B60"/>
    <w:rsid w:val="00573448"/>
    <w:rsid w:val="005737A8"/>
    <w:rsid w:val="00573DFE"/>
    <w:rsid w:val="00574435"/>
    <w:rsid w:val="005744BD"/>
    <w:rsid w:val="00574BF0"/>
    <w:rsid w:val="00574DEA"/>
    <w:rsid w:val="005762C3"/>
    <w:rsid w:val="00576A49"/>
    <w:rsid w:val="0057756D"/>
    <w:rsid w:val="0057785B"/>
    <w:rsid w:val="0057790A"/>
    <w:rsid w:val="00577F8D"/>
    <w:rsid w:val="005800AF"/>
    <w:rsid w:val="00580311"/>
    <w:rsid w:val="00580A92"/>
    <w:rsid w:val="005810CF"/>
    <w:rsid w:val="00581101"/>
    <w:rsid w:val="00582ADE"/>
    <w:rsid w:val="00583370"/>
    <w:rsid w:val="00583651"/>
    <w:rsid w:val="00583AB5"/>
    <w:rsid w:val="00583B36"/>
    <w:rsid w:val="00584346"/>
    <w:rsid w:val="00584BA7"/>
    <w:rsid w:val="00585677"/>
    <w:rsid w:val="00585D62"/>
    <w:rsid w:val="0058649F"/>
    <w:rsid w:val="00586775"/>
    <w:rsid w:val="005872CA"/>
    <w:rsid w:val="00587979"/>
    <w:rsid w:val="00591139"/>
    <w:rsid w:val="00591563"/>
    <w:rsid w:val="0059216F"/>
    <w:rsid w:val="00593015"/>
    <w:rsid w:val="00593134"/>
    <w:rsid w:val="00593164"/>
    <w:rsid w:val="0059362C"/>
    <w:rsid w:val="00593FD3"/>
    <w:rsid w:val="00594389"/>
    <w:rsid w:val="0059443A"/>
    <w:rsid w:val="00594E5C"/>
    <w:rsid w:val="005958B4"/>
    <w:rsid w:val="005A13D2"/>
    <w:rsid w:val="005A21DD"/>
    <w:rsid w:val="005A2973"/>
    <w:rsid w:val="005A2C43"/>
    <w:rsid w:val="005A319B"/>
    <w:rsid w:val="005A33FA"/>
    <w:rsid w:val="005A47CF"/>
    <w:rsid w:val="005A4DA8"/>
    <w:rsid w:val="005A53D5"/>
    <w:rsid w:val="005A733E"/>
    <w:rsid w:val="005A7D53"/>
    <w:rsid w:val="005B0605"/>
    <w:rsid w:val="005B0E83"/>
    <w:rsid w:val="005B1493"/>
    <w:rsid w:val="005B1DBC"/>
    <w:rsid w:val="005B3811"/>
    <w:rsid w:val="005B3824"/>
    <w:rsid w:val="005B4BD7"/>
    <w:rsid w:val="005B589B"/>
    <w:rsid w:val="005B5944"/>
    <w:rsid w:val="005B5F67"/>
    <w:rsid w:val="005B61FB"/>
    <w:rsid w:val="005B64AC"/>
    <w:rsid w:val="005B76EA"/>
    <w:rsid w:val="005C044A"/>
    <w:rsid w:val="005C06D4"/>
    <w:rsid w:val="005C0732"/>
    <w:rsid w:val="005C092A"/>
    <w:rsid w:val="005C1569"/>
    <w:rsid w:val="005C2042"/>
    <w:rsid w:val="005C243D"/>
    <w:rsid w:val="005C283F"/>
    <w:rsid w:val="005C3046"/>
    <w:rsid w:val="005C3697"/>
    <w:rsid w:val="005C4179"/>
    <w:rsid w:val="005C4A3C"/>
    <w:rsid w:val="005C6173"/>
    <w:rsid w:val="005C6782"/>
    <w:rsid w:val="005C6EB0"/>
    <w:rsid w:val="005C701F"/>
    <w:rsid w:val="005D03C0"/>
    <w:rsid w:val="005D077C"/>
    <w:rsid w:val="005D0889"/>
    <w:rsid w:val="005D0993"/>
    <w:rsid w:val="005D11A2"/>
    <w:rsid w:val="005D2516"/>
    <w:rsid w:val="005D3689"/>
    <w:rsid w:val="005D3A15"/>
    <w:rsid w:val="005D3D08"/>
    <w:rsid w:val="005D3FB2"/>
    <w:rsid w:val="005D48E6"/>
    <w:rsid w:val="005D51CF"/>
    <w:rsid w:val="005D5202"/>
    <w:rsid w:val="005D6DCB"/>
    <w:rsid w:val="005D72EC"/>
    <w:rsid w:val="005D74A3"/>
    <w:rsid w:val="005D75E8"/>
    <w:rsid w:val="005D7853"/>
    <w:rsid w:val="005D7A65"/>
    <w:rsid w:val="005E075B"/>
    <w:rsid w:val="005E0826"/>
    <w:rsid w:val="005E0AF6"/>
    <w:rsid w:val="005E0C5C"/>
    <w:rsid w:val="005E124A"/>
    <w:rsid w:val="005E1B9D"/>
    <w:rsid w:val="005E1BD5"/>
    <w:rsid w:val="005E2147"/>
    <w:rsid w:val="005E39D4"/>
    <w:rsid w:val="005E3A9E"/>
    <w:rsid w:val="005E3BFE"/>
    <w:rsid w:val="005E3C2E"/>
    <w:rsid w:val="005E3F8A"/>
    <w:rsid w:val="005E47B2"/>
    <w:rsid w:val="005E4E4A"/>
    <w:rsid w:val="005E500E"/>
    <w:rsid w:val="005E50C9"/>
    <w:rsid w:val="005E5B2B"/>
    <w:rsid w:val="005E60AF"/>
    <w:rsid w:val="005E61CB"/>
    <w:rsid w:val="005E6314"/>
    <w:rsid w:val="005F020C"/>
    <w:rsid w:val="005F0EE8"/>
    <w:rsid w:val="005F12C6"/>
    <w:rsid w:val="005F20D9"/>
    <w:rsid w:val="005F2D9B"/>
    <w:rsid w:val="005F2E31"/>
    <w:rsid w:val="005F35DE"/>
    <w:rsid w:val="005F3B08"/>
    <w:rsid w:val="005F472A"/>
    <w:rsid w:val="005F534F"/>
    <w:rsid w:val="005F5898"/>
    <w:rsid w:val="005F5B60"/>
    <w:rsid w:val="005F5F8E"/>
    <w:rsid w:val="005F64A0"/>
    <w:rsid w:val="005F665C"/>
    <w:rsid w:val="005F6CC7"/>
    <w:rsid w:val="005F71A2"/>
    <w:rsid w:val="005F790E"/>
    <w:rsid w:val="005F7FF8"/>
    <w:rsid w:val="00600504"/>
    <w:rsid w:val="0060149D"/>
    <w:rsid w:val="006017D2"/>
    <w:rsid w:val="00601894"/>
    <w:rsid w:val="0060197C"/>
    <w:rsid w:val="0060238B"/>
    <w:rsid w:val="0060290D"/>
    <w:rsid w:val="006029F1"/>
    <w:rsid w:val="00602DBA"/>
    <w:rsid w:val="00603FA8"/>
    <w:rsid w:val="00604373"/>
    <w:rsid w:val="00604BE8"/>
    <w:rsid w:val="00605668"/>
    <w:rsid w:val="00605AA0"/>
    <w:rsid w:val="00605D8F"/>
    <w:rsid w:val="00605EE2"/>
    <w:rsid w:val="006060FC"/>
    <w:rsid w:val="00606A26"/>
    <w:rsid w:val="00606BED"/>
    <w:rsid w:val="00606CF7"/>
    <w:rsid w:val="00606DA9"/>
    <w:rsid w:val="00607424"/>
    <w:rsid w:val="00607BC5"/>
    <w:rsid w:val="00607E1E"/>
    <w:rsid w:val="00611DC2"/>
    <w:rsid w:val="006138E5"/>
    <w:rsid w:val="006140A8"/>
    <w:rsid w:val="00614666"/>
    <w:rsid w:val="00614D7D"/>
    <w:rsid w:val="0061583D"/>
    <w:rsid w:val="00615FFD"/>
    <w:rsid w:val="00616531"/>
    <w:rsid w:val="0061662A"/>
    <w:rsid w:val="00616A88"/>
    <w:rsid w:val="0061728F"/>
    <w:rsid w:val="00617578"/>
    <w:rsid w:val="00617ACD"/>
    <w:rsid w:val="0062014C"/>
    <w:rsid w:val="00621F80"/>
    <w:rsid w:val="00624A51"/>
    <w:rsid w:val="006252A5"/>
    <w:rsid w:val="00625A71"/>
    <w:rsid w:val="00626A8C"/>
    <w:rsid w:val="00626BBA"/>
    <w:rsid w:val="00627C4C"/>
    <w:rsid w:val="00630C07"/>
    <w:rsid w:val="00630C9B"/>
    <w:rsid w:val="006316C9"/>
    <w:rsid w:val="00631821"/>
    <w:rsid w:val="0063190C"/>
    <w:rsid w:val="00631A3E"/>
    <w:rsid w:val="006330B1"/>
    <w:rsid w:val="00633A6A"/>
    <w:rsid w:val="0063405B"/>
    <w:rsid w:val="00634E55"/>
    <w:rsid w:val="0063552E"/>
    <w:rsid w:val="00636286"/>
    <w:rsid w:val="00636436"/>
    <w:rsid w:val="00636789"/>
    <w:rsid w:val="00636C28"/>
    <w:rsid w:val="006376EA"/>
    <w:rsid w:val="00637AAE"/>
    <w:rsid w:val="00637CA3"/>
    <w:rsid w:val="00640CC3"/>
    <w:rsid w:val="00641064"/>
    <w:rsid w:val="0064163D"/>
    <w:rsid w:val="00641D3C"/>
    <w:rsid w:val="00641D3F"/>
    <w:rsid w:val="006426D4"/>
    <w:rsid w:val="0064399A"/>
    <w:rsid w:val="00643C57"/>
    <w:rsid w:val="00643D9D"/>
    <w:rsid w:val="00643DD7"/>
    <w:rsid w:val="00643F0B"/>
    <w:rsid w:val="0064408D"/>
    <w:rsid w:val="00644C29"/>
    <w:rsid w:val="00644E0A"/>
    <w:rsid w:val="00645BE5"/>
    <w:rsid w:val="00646E02"/>
    <w:rsid w:val="00647CA0"/>
    <w:rsid w:val="006502FC"/>
    <w:rsid w:val="00650CB9"/>
    <w:rsid w:val="0065140C"/>
    <w:rsid w:val="0065225F"/>
    <w:rsid w:val="00652E44"/>
    <w:rsid w:val="00653189"/>
    <w:rsid w:val="00653BC1"/>
    <w:rsid w:val="00654CD8"/>
    <w:rsid w:val="0065509C"/>
    <w:rsid w:val="00655335"/>
    <w:rsid w:val="00655A30"/>
    <w:rsid w:val="00655B80"/>
    <w:rsid w:val="006564C0"/>
    <w:rsid w:val="0065698D"/>
    <w:rsid w:val="00656AB6"/>
    <w:rsid w:val="006576C9"/>
    <w:rsid w:val="006600EC"/>
    <w:rsid w:val="006605F1"/>
    <w:rsid w:val="00663114"/>
    <w:rsid w:val="00663BF4"/>
    <w:rsid w:val="00663D1C"/>
    <w:rsid w:val="00664C9C"/>
    <w:rsid w:val="00665E87"/>
    <w:rsid w:val="00666A35"/>
    <w:rsid w:val="00667ABD"/>
    <w:rsid w:val="00671025"/>
    <w:rsid w:val="0067115F"/>
    <w:rsid w:val="006720F3"/>
    <w:rsid w:val="00672A9B"/>
    <w:rsid w:val="006739BD"/>
    <w:rsid w:val="00673A36"/>
    <w:rsid w:val="00676608"/>
    <w:rsid w:val="00676865"/>
    <w:rsid w:val="00677327"/>
    <w:rsid w:val="00680DE9"/>
    <w:rsid w:val="00681126"/>
    <w:rsid w:val="00681354"/>
    <w:rsid w:val="006815C7"/>
    <w:rsid w:val="006823BF"/>
    <w:rsid w:val="006827F0"/>
    <w:rsid w:val="006842CF"/>
    <w:rsid w:val="006849ED"/>
    <w:rsid w:val="006851FB"/>
    <w:rsid w:val="006863DF"/>
    <w:rsid w:val="00686AA9"/>
    <w:rsid w:val="00687BC8"/>
    <w:rsid w:val="00687C30"/>
    <w:rsid w:val="00690B2F"/>
    <w:rsid w:val="0069162F"/>
    <w:rsid w:val="00691C94"/>
    <w:rsid w:val="00691D93"/>
    <w:rsid w:val="006920CF"/>
    <w:rsid w:val="006926F2"/>
    <w:rsid w:val="00692FA1"/>
    <w:rsid w:val="006945AB"/>
    <w:rsid w:val="00696FB7"/>
    <w:rsid w:val="006A2ECE"/>
    <w:rsid w:val="006A2F5D"/>
    <w:rsid w:val="006A2FA5"/>
    <w:rsid w:val="006A2FBD"/>
    <w:rsid w:val="006A4745"/>
    <w:rsid w:val="006A4BC8"/>
    <w:rsid w:val="006A4D37"/>
    <w:rsid w:val="006A6542"/>
    <w:rsid w:val="006A6BCD"/>
    <w:rsid w:val="006B0D17"/>
    <w:rsid w:val="006B0D99"/>
    <w:rsid w:val="006B160B"/>
    <w:rsid w:val="006B1648"/>
    <w:rsid w:val="006B1AC8"/>
    <w:rsid w:val="006B3430"/>
    <w:rsid w:val="006B345B"/>
    <w:rsid w:val="006B3716"/>
    <w:rsid w:val="006B4E7F"/>
    <w:rsid w:val="006B51D7"/>
    <w:rsid w:val="006B57F8"/>
    <w:rsid w:val="006B6CAC"/>
    <w:rsid w:val="006B6EB0"/>
    <w:rsid w:val="006B7323"/>
    <w:rsid w:val="006C0E0A"/>
    <w:rsid w:val="006C25C6"/>
    <w:rsid w:val="006C365C"/>
    <w:rsid w:val="006C3661"/>
    <w:rsid w:val="006C456D"/>
    <w:rsid w:val="006C4591"/>
    <w:rsid w:val="006C57A6"/>
    <w:rsid w:val="006C5E3D"/>
    <w:rsid w:val="006C6F0E"/>
    <w:rsid w:val="006D041A"/>
    <w:rsid w:val="006D1085"/>
    <w:rsid w:val="006D19E2"/>
    <w:rsid w:val="006D1E8D"/>
    <w:rsid w:val="006D3528"/>
    <w:rsid w:val="006D4202"/>
    <w:rsid w:val="006D475C"/>
    <w:rsid w:val="006D52E6"/>
    <w:rsid w:val="006D55BE"/>
    <w:rsid w:val="006D58E8"/>
    <w:rsid w:val="006D5E8A"/>
    <w:rsid w:val="006D60EB"/>
    <w:rsid w:val="006D6981"/>
    <w:rsid w:val="006D6C93"/>
    <w:rsid w:val="006D740C"/>
    <w:rsid w:val="006D7C0F"/>
    <w:rsid w:val="006E0163"/>
    <w:rsid w:val="006E0AE1"/>
    <w:rsid w:val="006E0FD6"/>
    <w:rsid w:val="006E1DF1"/>
    <w:rsid w:val="006E2DD9"/>
    <w:rsid w:val="006E2E67"/>
    <w:rsid w:val="006E38FD"/>
    <w:rsid w:val="006E42D7"/>
    <w:rsid w:val="006E44D8"/>
    <w:rsid w:val="006E476F"/>
    <w:rsid w:val="006E4FCB"/>
    <w:rsid w:val="006E52C4"/>
    <w:rsid w:val="006E6D33"/>
    <w:rsid w:val="006F0130"/>
    <w:rsid w:val="006F11C4"/>
    <w:rsid w:val="006F1C27"/>
    <w:rsid w:val="006F434E"/>
    <w:rsid w:val="006F440C"/>
    <w:rsid w:val="006F48FD"/>
    <w:rsid w:val="006F5097"/>
    <w:rsid w:val="006F50DF"/>
    <w:rsid w:val="006F52D3"/>
    <w:rsid w:val="006F533B"/>
    <w:rsid w:val="006F5BCA"/>
    <w:rsid w:val="006F64B5"/>
    <w:rsid w:val="006F6723"/>
    <w:rsid w:val="006F709E"/>
    <w:rsid w:val="006F7A04"/>
    <w:rsid w:val="007004D6"/>
    <w:rsid w:val="00700D58"/>
    <w:rsid w:val="007011CF"/>
    <w:rsid w:val="00701781"/>
    <w:rsid w:val="00701D43"/>
    <w:rsid w:val="007024C7"/>
    <w:rsid w:val="007030C0"/>
    <w:rsid w:val="007030EC"/>
    <w:rsid w:val="00703444"/>
    <w:rsid w:val="00704C3E"/>
    <w:rsid w:val="00705356"/>
    <w:rsid w:val="007068AE"/>
    <w:rsid w:val="007072CA"/>
    <w:rsid w:val="007076D2"/>
    <w:rsid w:val="007079AB"/>
    <w:rsid w:val="00711A0B"/>
    <w:rsid w:val="00713787"/>
    <w:rsid w:val="00713A5C"/>
    <w:rsid w:val="0071404B"/>
    <w:rsid w:val="0071488B"/>
    <w:rsid w:val="00714B95"/>
    <w:rsid w:val="00714CA9"/>
    <w:rsid w:val="00715103"/>
    <w:rsid w:val="007151B5"/>
    <w:rsid w:val="007163BF"/>
    <w:rsid w:val="0071665E"/>
    <w:rsid w:val="00717266"/>
    <w:rsid w:val="007176EF"/>
    <w:rsid w:val="007219FB"/>
    <w:rsid w:val="00723366"/>
    <w:rsid w:val="00723A45"/>
    <w:rsid w:val="00724851"/>
    <w:rsid w:val="00726D07"/>
    <w:rsid w:val="00726FCA"/>
    <w:rsid w:val="00727106"/>
    <w:rsid w:val="00727379"/>
    <w:rsid w:val="00727AA6"/>
    <w:rsid w:val="00727E67"/>
    <w:rsid w:val="0073234E"/>
    <w:rsid w:val="00732D39"/>
    <w:rsid w:val="0073307B"/>
    <w:rsid w:val="00734DD9"/>
    <w:rsid w:val="00735C21"/>
    <w:rsid w:val="007361D1"/>
    <w:rsid w:val="00736A3C"/>
    <w:rsid w:val="00737E59"/>
    <w:rsid w:val="0074075A"/>
    <w:rsid w:val="00741369"/>
    <w:rsid w:val="00741710"/>
    <w:rsid w:val="00741BB7"/>
    <w:rsid w:val="00741BCD"/>
    <w:rsid w:val="00741D46"/>
    <w:rsid w:val="00741DDC"/>
    <w:rsid w:val="00742A6F"/>
    <w:rsid w:val="00743A0E"/>
    <w:rsid w:val="00744025"/>
    <w:rsid w:val="007449F9"/>
    <w:rsid w:val="007453D5"/>
    <w:rsid w:val="00745529"/>
    <w:rsid w:val="0074777A"/>
    <w:rsid w:val="007479CD"/>
    <w:rsid w:val="00747B50"/>
    <w:rsid w:val="007500A8"/>
    <w:rsid w:val="00750190"/>
    <w:rsid w:val="00751869"/>
    <w:rsid w:val="00751941"/>
    <w:rsid w:val="0075313E"/>
    <w:rsid w:val="00754AD4"/>
    <w:rsid w:val="007551C8"/>
    <w:rsid w:val="00755666"/>
    <w:rsid w:val="00756E0B"/>
    <w:rsid w:val="00756F00"/>
    <w:rsid w:val="007578D8"/>
    <w:rsid w:val="007629EC"/>
    <w:rsid w:val="00763321"/>
    <w:rsid w:val="0076359A"/>
    <w:rsid w:val="00763FD8"/>
    <w:rsid w:val="0076401E"/>
    <w:rsid w:val="007641CE"/>
    <w:rsid w:val="00764817"/>
    <w:rsid w:val="00765AF0"/>
    <w:rsid w:val="00765B5B"/>
    <w:rsid w:val="00765DA1"/>
    <w:rsid w:val="0076628C"/>
    <w:rsid w:val="00766906"/>
    <w:rsid w:val="00766E61"/>
    <w:rsid w:val="00767EF4"/>
    <w:rsid w:val="00770398"/>
    <w:rsid w:val="0077040A"/>
    <w:rsid w:val="00771A3B"/>
    <w:rsid w:val="00771AF0"/>
    <w:rsid w:val="00772015"/>
    <w:rsid w:val="00772D35"/>
    <w:rsid w:val="0077596A"/>
    <w:rsid w:val="00775C64"/>
    <w:rsid w:val="00777586"/>
    <w:rsid w:val="00777903"/>
    <w:rsid w:val="007801DD"/>
    <w:rsid w:val="007804B8"/>
    <w:rsid w:val="007809C5"/>
    <w:rsid w:val="00781AA7"/>
    <w:rsid w:val="00781BFF"/>
    <w:rsid w:val="00781DEC"/>
    <w:rsid w:val="00782FAE"/>
    <w:rsid w:val="007837EA"/>
    <w:rsid w:val="0078439E"/>
    <w:rsid w:val="00785C54"/>
    <w:rsid w:val="00786396"/>
    <w:rsid w:val="00786A89"/>
    <w:rsid w:val="007913ED"/>
    <w:rsid w:val="00792B3A"/>
    <w:rsid w:val="00792D6B"/>
    <w:rsid w:val="00792E51"/>
    <w:rsid w:val="00793C05"/>
    <w:rsid w:val="00794A75"/>
    <w:rsid w:val="00795163"/>
    <w:rsid w:val="007953FD"/>
    <w:rsid w:val="00796443"/>
    <w:rsid w:val="007978A9"/>
    <w:rsid w:val="007A17C8"/>
    <w:rsid w:val="007A2B9F"/>
    <w:rsid w:val="007A31D2"/>
    <w:rsid w:val="007A386B"/>
    <w:rsid w:val="007A3886"/>
    <w:rsid w:val="007A3A91"/>
    <w:rsid w:val="007A4DAA"/>
    <w:rsid w:val="007A5E6A"/>
    <w:rsid w:val="007A6070"/>
    <w:rsid w:val="007A6743"/>
    <w:rsid w:val="007A6921"/>
    <w:rsid w:val="007B0561"/>
    <w:rsid w:val="007B07D0"/>
    <w:rsid w:val="007B0B03"/>
    <w:rsid w:val="007B1C4B"/>
    <w:rsid w:val="007B220C"/>
    <w:rsid w:val="007B25A3"/>
    <w:rsid w:val="007B3936"/>
    <w:rsid w:val="007B3BE9"/>
    <w:rsid w:val="007B42AC"/>
    <w:rsid w:val="007B4DE0"/>
    <w:rsid w:val="007B6D23"/>
    <w:rsid w:val="007B7B9E"/>
    <w:rsid w:val="007C01AE"/>
    <w:rsid w:val="007C0328"/>
    <w:rsid w:val="007C14AC"/>
    <w:rsid w:val="007C176B"/>
    <w:rsid w:val="007C1B00"/>
    <w:rsid w:val="007C2418"/>
    <w:rsid w:val="007C27E7"/>
    <w:rsid w:val="007C383B"/>
    <w:rsid w:val="007C48B4"/>
    <w:rsid w:val="007C51EB"/>
    <w:rsid w:val="007C5419"/>
    <w:rsid w:val="007C5D78"/>
    <w:rsid w:val="007C6A62"/>
    <w:rsid w:val="007C6E5B"/>
    <w:rsid w:val="007C7C5D"/>
    <w:rsid w:val="007D01CA"/>
    <w:rsid w:val="007D031F"/>
    <w:rsid w:val="007D26D1"/>
    <w:rsid w:val="007D27F0"/>
    <w:rsid w:val="007D2883"/>
    <w:rsid w:val="007D3391"/>
    <w:rsid w:val="007D3C24"/>
    <w:rsid w:val="007D5429"/>
    <w:rsid w:val="007D78D5"/>
    <w:rsid w:val="007E0FE7"/>
    <w:rsid w:val="007E2EFE"/>
    <w:rsid w:val="007E40EF"/>
    <w:rsid w:val="007E43FA"/>
    <w:rsid w:val="007E51EA"/>
    <w:rsid w:val="007E51F0"/>
    <w:rsid w:val="007E55E5"/>
    <w:rsid w:val="007E61CF"/>
    <w:rsid w:val="007F0C89"/>
    <w:rsid w:val="007F1192"/>
    <w:rsid w:val="007F22C0"/>
    <w:rsid w:val="007F23F9"/>
    <w:rsid w:val="007F2590"/>
    <w:rsid w:val="007F30F8"/>
    <w:rsid w:val="007F4021"/>
    <w:rsid w:val="007F477F"/>
    <w:rsid w:val="007F4994"/>
    <w:rsid w:val="007F5027"/>
    <w:rsid w:val="007F52E4"/>
    <w:rsid w:val="007F6565"/>
    <w:rsid w:val="007F6A22"/>
    <w:rsid w:val="007F7845"/>
    <w:rsid w:val="008005BE"/>
    <w:rsid w:val="008018B6"/>
    <w:rsid w:val="00801F0A"/>
    <w:rsid w:val="0080212E"/>
    <w:rsid w:val="0080294F"/>
    <w:rsid w:val="00802C27"/>
    <w:rsid w:val="0080312A"/>
    <w:rsid w:val="0080353F"/>
    <w:rsid w:val="00803FE2"/>
    <w:rsid w:val="00804834"/>
    <w:rsid w:val="00804D79"/>
    <w:rsid w:val="00805BDA"/>
    <w:rsid w:val="008063C7"/>
    <w:rsid w:val="00811C41"/>
    <w:rsid w:val="00811C51"/>
    <w:rsid w:val="0081239D"/>
    <w:rsid w:val="00813125"/>
    <w:rsid w:val="00814A99"/>
    <w:rsid w:val="00814EE4"/>
    <w:rsid w:val="00814F45"/>
    <w:rsid w:val="0081512F"/>
    <w:rsid w:val="00815311"/>
    <w:rsid w:val="00815E9C"/>
    <w:rsid w:val="0081647E"/>
    <w:rsid w:val="00816650"/>
    <w:rsid w:val="00817244"/>
    <w:rsid w:val="0082077F"/>
    <w:rsid w:val="00820C77"/>
    <w:rsid w:val="00821829"/>
    <w:rsid w:val="00822FB7"/>
    <w:rsid w:val="00823135"/>
    <w:rsid w:val="00824309"/>
    <w:rsid w:val="00824C6A"/>
    <w:rsid w:val="00824C9F"/>
    <w:rsid w:val="00825220"/>
    <w:rsid w:val="00825658"/>
    <w:rsid w:val="00825CE7"/>
    <w:rsid w:val="00825EB4"/>
    <w:rsid w:val="008263EB"/>
    <w:rsid w:val="00827238"/>
    <w:rsid w:val="00830BE7"/>
    <w:rsid w:val="00831517"/>
    <w:rsid w:val="00831C87"/>
    <w:rsid w:val="0083288D"/>
    <w:rsid w:val="00834EEB"/>
    <w:rsid w:val="0083653D"/>
    <w:rsid w:val="00836F8D"/>
    <w:rsid w:val="0084060A"/>
    <w:rsid w:val="00841F48"/>
    <w:rsid w:val="00842D22"/>
    <w:rsid w:val="00843C6C"/>
    <w:rsid w:val="0084459F"/>
    <w:rsid w:val="008447AA"/>
    <w:rsid w:val="008457BB"/>
    <w:rsid w:val="00845A08"/>
    <w:rsid w:val="00846690"/>
    <w:rsid w:val="008469B6"/>
    <w:rsid w:val="00846F82"/>
    <w:rsid w:val="00847233"/>
    <w:rsid w:val="0084763E"/>
    <w:rsid w:val="008477F5"/>
    <w:rsid w:val="0084784B"/>
    <w:rsid w:val="00847910"/>
    <w:rsid w:val="00850069"/>
    <w:rsid w:val="00850928"/>
    <w:rsid w:val="00852659"/>
    <w:rsid w:val="00853314"/>
    <w:rsid w:val="008535C8"/>
    <w:rsid w:val="00853E50"/>
    <w:rsid w:val="00853F8E"/>
    <w:rsid w:val="00854ADE"/>
    <w:rsid w:val="0085591D"/>
    <w:rsid w:val="00857231"/>
    <w:rsid w:val="00860681"/>
    <w:rsid w:val="008608B7"/>
    <w:rsid w:val="00861E65"/>
    <w:rsid w:val="00861FC2"/>
    <w:rsid w:val="00863078"/>
    <w:rsid w:val="00863BC6"/>
    <w:rsid w:val="00864013"/>
    <w:rsid w:val="00864711"/>
    <w:rsid w:val="00865D03"/>
    <w:rsid w:val="00865EC7"/>
    <w:rsid w:val="0086605F"/>
    <w:rsid w:val="008670B3"/>
    <w:rsid w:val="008674D1"/>
    <w:rsid w:val="0087016E"/>
    <w:rsid w:val="00871635"/>
    <w:rsid w:val="00871812"/>
    <w:rsid w:val="00871A1B"/>
    <w:rsid w:val="0087291F"/>
    <w:rsid w:val="008738F2"/>
    <w:rsid w:val="008739A6"/>
    <w:rsid w:val="00873B43"/>
    <w:rsid w:val="00873EA2"/>
    <w:rsid w:val="008748ED"/>
    <w:rsid w:val="008752F3"/>
    <w:rsid w:val="00875976"/>
    <w:rsid w:val="00876453"/>
    <w:rsid w:val="008764B5"/>
    <w:rsid w:val="0087740A"/>
    <w:rsid w:val="00877DEE"/>
    <w:rsid w:val="00877E2A"/>
    <w:rsid w:val="00880AAD"/>
    <w:rsid w:val="0088112A"/>
    <w:rsid w:val="00882EE8"/>
    <w:rsid w:val="008831C5"/>
    <w:rsid w:val="008836FB"/>
    <w:rsid w:val="00883FEC"/>
    <w:rsid w:val="0088420B"/>
    <w:rsid w:val="008847A6"/>
    <w:rsid w:val="00884E8C"/>
    <w:rsid w:val="00885CAF"/>
    <w:rsid w:val="00885CCB"/>
    <w:rsid w:val="00885E66"/>
    <w:rsid w:val="008861EA"/>
    <w:rsid w:val="00886966"/>
    <w:rsid w:val="00887B8B"/>
    <w:rsid w:val="00887D3D"/>
    <w:rsid w:val="00890212"/>
    <w:rsid w:val="00890FD9"/>
    <w:rsid w:val="00891254"/>
    <w:rsid w:val="008918D0"/>
    <w:rsid w:val="00892298"/>
    <w:rsid w:val="00892742"/>
    <w:rsid w:val="00893188"/>
    <w:rsid w:val="00893544"/>
    <w:rsid w:val="00894000"/>
    <w:rsid w:val="00894F5F"/>
    <w:rsid w:val="0089504C"/>
    <w:rsid w:val="00895753"/>
    <w:rsid w:val="0089592D"/>
    <w:rsid w:val="00897F52"/>
    <w:rsid w:val="008A19EB"/>
    <w:rsid w:val="008A1E55"/>
    <w:rsid w:val="008A1E7B"/>
    <w:rsid w:val="008A22CA"/>
    <w:rsid w:val="008A3599"/>
    <w:rsid w:val="008A46F1"/>
    <w:rsid w:val="008A5035"/>
    <w:rsid w:val="008A5C86"/>
    <w:rsid w:val="008A5F06"/>
    <w:rsid w:val="008A6A6A"/>
    <w:rsid w:val="008A6EBF"/>
    <w:rsid w:val="008A76FE"/>
    <w:rsid w:val="008B0590"/>
    <w:rsid w:val="008B08BC"/>
    <w:rsid w:val="008B1304"/>
    <w:rsid w:val="008B19F8"/>
    <w:rsid w:val="008B1B9A"/>
    <w:rsid w:val="008B29D5"/>
    <w:rsid w:val="008B2A01"/>
    <w:rsid w:val="008B2CC1"/>
    <w:rsid w:val="008B30C2"/>
    <w:rsid w:val="008B38C5"/>
    <w:rsid w:val="008B3A0F"/>
    <w:rsid w:val="008B3CC2"/>
    <w:rsid w:val="008B4971"/>
    <w:rsid w:val="008B4E60"/>
    <w:rsid w:val="008B5692"/>
    <w:rsid w:val="008B5AD4"/>
    <w:rsid w:val="008B6DA6"/>
    <w:rsid w:val="008C04A5"/>
    <w:rsid w:val="008C198F"/>
    <w:rsid w:val="008C2562"/>
    <w:rsid w:val="008C27F9"/>
    <w:rsid w:val="008C3AF6"/>
    <w:rsid w:val="008C3BFB"/>
    <w:rsid w:val="008C4169"/>
    <w:rsid w:val="008C4291"/>
    <w:rsid w:val="008C55D9"/>
    <w:rsid w:val="008C766F"/>
    <w:rsid w:val="008D0A15"/>
    <w:rsid w:val="008D0A82"/>
    <w:rsid w:val="008D0F31"/>
    <w:rsid w:val="008D1193"/>
    <w:rsid w:val="008D1AF7"/>
    <w:rsid w:val="008D3075"/>
    <w:rsid w:val="008D3201"/>
    <w:rsid w:val="008D3610"/>
    <w:rsid w:val="008D407E"/>
    <w:rsid w:val="008D4931"/>
    <w:rsid w:val="008D57C4"/>
    <w:rsid w:val="008D5F2C"/>
    <w:rsid w:val="008D6A9A"/>
    <w:rsid w:val="008D7667"/>
    <w:rsid w:val="008E00F8"/>
    <w:rsid w:val="008E03A1"/>
    <w:rsid w:val="008E050D"/>
    <w:rsid w:val="008E0A1E"/>
    <w:rsid w:val="008E0D71"/>
    <w:rsid w:val="008E191C"/>
    <w:rsid w:val="008E1B88"/>
    <w:rsid w:val="008E242C"/>
    <w:rsid w:val="008E2C76"/>
    <w:rsid w:val="008E2E10"/>
    <w:rsid w:val="008E31A3"/>
    <w:rsid w:val="008E4014"/>
    <w:rsid w:val="008E42B4"/>
    <w:rsid w:val="008E4865"/>
    <w:rsid w:val="008E4CC9"/>
    <w:rsid w:val="008E4DF0"/>
    <w:rsid w:val="008E54A0"/>
    <w:rsid w:val="008E5C64"/>
    <w:rsid w:val="008E6294"/>
    <w:rsid w:val="008E66AB"/>
    <w:rsid w:val="008E693D"/>
    <w:rsid w:val="008E6A79"/>
    <w:rsid w:val="008E6D31"/>
    <w:rsid w:val="008E6FF5"/>
    <w:rsid w:val="008E71D8"/>
    <w:rsid w:val="008E72DD"/>
    <w:rsid w:val="008E7A67"/>
    <w:rsid w:val="008F0FE3"/>
    <w:rsid w:val="008F11BF"/>
    <w:rsid w:val="008F1C8C"/>
    <w:rsid w:val="008F1F73"/>
    <w:rsid w:val="008F382D"/>
    <w:rsid w:val="008F482B"/>
    <w:rsid w:val="008F4C31"/>
    <w:rsid w:val="008F4E0F"/>
    <w:rsid w:val="008F61A9"/>
    <w:rsid w:val="008F6DF0"/>
    <w:rsid w:val="008F7016"/>
    <w:rsid w:val="008F7406"/>
    <w:rsid w:val="008F7EEF"/>
    <w:rsid w:val="008F7F96"/>
    <w:rsid w:val="00900E57"/>
    <w:rsid w:val="00901A80"/>
    <w:rsid w:val="009023B3"/>
    <w:rsid w:val="00902CFE"/>
    <w:rsid w:val="00902FF2"/>
    <w:rsid w:val="00904BE0"/>
    <w:rsid w:val="00905021"/>
    <w:rsid w:val="0090585C"/>
    <w:rsid w:val="00905C8C"/>
    <w:rsid w:val="00905CE8"/>
    <w:rsid w:val="0090626D"/>
    <w:rsid w:val="00906720"/>
    <w:rsid w:val="00906A8C"/>
    <w:rsid w:val="0090702D"/>
    <w:rsid w:val="00910412"/>
    <w:rsid w:val="009105C9"/>
    <w:rsid w:val="0091171F"/>
    <w:rsid w:val="00911CF2"/>
    <w:rsid w:val="00911FEC"/>
    <w:rsid w:val="00912550"/>
    <w:rsid w:val="00912F82"/>
    <w:rsid w:val="009139AD"/>
    <w:rsid w:val="00913D37"/>
    <w:rsid w:val="00913E1C"/>
    <w:rsid w:val="00914656"/>
    <w:rsid w:val="009147F8"/>
    <w:rsid w:val="0091489A"/>
    <w:rsid w:val="00915BAA"/>
    <w:rsid w:val="00916277"/>
    <w:rsid w:val="00916C86"/>
    <w:rsid w:val="0091789F"/>
    <w:rsid w:val="00917B69"/>
    <w:rsid w:val="00920123"/>
    <w:rsid w:val="009205B2"/>
    <w:rsid w:val="009212B8"/>
    <w:rsid w:val="009227CC"/>
    <w:rsid w:val="00923217"/>
    <w:rsid w:val="00923418"/>
    <w:rsid w:val="0092391A"/>
    <w:rsid w:val="009240DD"/>
    <w:rsid w:val="00924B46"/>
    <w:rsid w:val="00925427"/>
    <w:rsid w:val="0092562D"/>
    <w:rsid w:val="00925E14"/>
    <w:rsid w:val="00926255"/>
    <w:rsid w:val="0092658E"/>
    <w:rsid w:val="00926B50"/>
    <w:rsid w:val="00927075"/>
    <w:rsid w:val="00927B9F"/>
    <w:rsid w:val="00931203"/>
    <w:rsid w:val="009324A7"/>
    <w:rsid w:val="00932E29"/>
    <w:rsid w:val="0093321D"/>
    <w:rsid w:val="00933244"/>
    <w:rsid w:val="00933A74"/>
    <w:rsid w:val="00933D73"/>
    <w:rsid w:val="00934049"/>
    <w:rsid w:val="00935AE3"/>
    <w:rsid w:val="0093667D"/>
    <w:rsid w:val="0093694E"/>
    <w:rsid w:val="0093713A"/>
    <w:rsid w:val="00937479"/>
    <w:rsid w:val="009375F0"/>
    <w:rsid w:val="009375F5"/>
    <w:rsid w:val="009379A2"/>
    <w:rsid w:val="00940659"/>
    <w:rsid w:val="00940BD3"/>
    <w:rsid w:val="00940F7D"/>
    <w:rsid w:val="00941612"/>
    <w:rsid w:val="009424C3"/>
    <w:rsid w:val="00944434"/>
    <w:rsid w:val="00944842"/>
    <w:rsid w:val="00944955"/>
    <w:rsid w:val="00945A3D"/>
    <w:rsid w:val="00947DC0"/>
    <w:rsid w:val="00947F07"/>
    <w:rsid w:val="009500A1"/>
    <w:rsid w:val="009506D4"/>
    <w:rsid w:val="00950725"/>
    <w:rsid w:val="009513E7"/>
    <w:rsid w:val="00951483"/>
    <w:rsid w:val="00951EFC"/>
    <w:rsid w:val="00953505"/>
    <w:rsid w:val="00953CE7"/>
    <w:rsid w:val="0095412F"/>
    <w:rsid w:val="009543B3"/>
    <w:rsid w:val="009547D1"/>
    <w:rsid w:val="0095494A"/>
    <w:rsid w:val="00955A72"/>
    <w:rsid w:val="009562D4"/>
    <w:rsid w:val="0095632F"/>
    <w:rsid w:val="009568B8"/>
    <w:rsid w:val="00956D15"/>
    <w:rsid w:val="0095701B"/>
    <w:rsid w:val="009600BD"/>
    <w:rsid w:val="0096221F"/>
    <w:rsid w:val="00962C02"/>
    <w:rsid w:val="009637C9"/>
    <w:rsid w:val="00963847"/>
    <w:rsid w:val="0096415E"/>
    <w:rsid w:val="0096488D"/>
    <w:rsid w:val="00965433"/>
    <w:rsid w:val="00965F97"/>
    <w:rsid w:val="00966314"/>
    <w:rsid w:val="00967416"/>
    <w:rsid w:val="009674FA"/>
    <w:rsid w:val="009709A4"/>
    <w:rsid w:val="00971BEC"/>
    <w:rsid w:val="00971C6D"/>
    <w:rsid w:val="0097283F"/>
    <w:rsid w:val="00972EA3"/>
    <w:rsid w:val="00973CEF"/>
    <w:rsid w:val="00974674"/>
    <w:rsid w:val="0097525D"/>
    <w:rsid w:val="00976C9E"/>
    <w:rsid w:val="0097773D"/>
    <w:rsid w:val="009777BA"/>
    <w:rsid w:val="00977B65"/>
    <w:rsid w:val="00980648"/>
    <w:rsid w:val="00983858"/>
    <w:rsid w:val="0098388A"/>
    <w:rsid w:val="00983ACD"/>
    <w:rsid w:val="00983B00"/>
    <w:rsid w:val="00983D0E"/>
    <w:rsid w:val="00983D92"/>
    <w:rsid w:val="00984A30"/>
    <w:rsid w:val="0098604E"/>
    <w:rsid w:val="00986465"/>
    <w:rsid w:val="009876DF"/>
    <w:rsid w:val="00987890"/>
    <w:rsid w:val="00987953"/>
    <w:rsid w:val="00987DC7"/>
    <w:rsid w:val="00987E77"/>
    <w:rsid w:val="00987F4E"/>
    <w:rsid w:val="009905C0"/>
    <w:rsid w:val="009915F8"/>
    <w:rsid w:val="00992313"/>
    <w:rsid w:val="00992338"/>
    <w:rsid w:val="009935A3"/>
    <w:rsid w:val="0099364F"/>
    <w:rsid w:val="00994DD6"/>
    <w:rsid w:val="0099616D"/>
    <w:rsid w:val="00996EF0"/>
    <w:rsid w:val="00996F23"/>
    <w:rsid w:val="009972B7"/>
    <w:rsid w:val="0099783C"/>
    <w:rsid w:val="009A1C9F"/>
    <w:rsid w:val="009A28C1"/>
    <w:rsid w:val="009A2934"/>
    <w:rsid w:val="009A3144"/>
    <w:rsid w:val="009A4CC8"/>
    <w:rsid w:val="009A507C"/>
    <w:rsid w:val="009A552B"/>
    <w:rsid w:val="009A5E68"/>
    <w:rsid w:val="009A6411"/>
    <w:rsid w:val="009B0D24"/>
    <w:rsid w:val="009B122F"/>
    <w:rsid w:val="009B1AFE"/>
    <w:rsid w:val="009B1C9D"/>
    <w:rsid w:val="009B2154"/>
    <w:rsid w:val="009B23C9"/>
    <w:rsid w:val="009B2E77"/>
    <w:rsid w:val="009B4636"/>
    <w:rsid w:val="009B46AD"/>
    <w:rsid w:val="009B4CE2"/>
    <w:rsid w:val="009B5AB7"/>
    <w:rsid w:val="009B5E10"/>
    <w:rsid w:val="009C05B4"/>
    <w:rsid w:val="009C0D5F"/>
    <w:rsid w:val="009C0DB4"/>
    <w:rsid w:val="009C0E5F"/>
    <w:rsid w:val="009C14E7"/>
    <w:rsid w:val="009C19DD"/>
    <w:rsid w:val="009C1E59"/>
    <w:rsid w:val="009C245B"/>
    <w:rsid w:val="009C30ED"/>
    <w:rsid w:val="009C36E2"/>
    <w:rsid w:val="009C3709"/>
    <w:rsid w:val="009C541F"/>
    <w:rsid w:val="009C5590"/>
    <w:rsid w:val="009C6829"/>
    <w:rsid w:val="009C71F1"/>
    <w:rsid w:val="009C7C82"/>
    <w:rsid w:val="009D0492"/>
    <w:rsid w:val="009D0748"/>
    <w:rsid w:val="009D07B4"/>
    <w:rsid w:val="009D0CAC"/>
    <w:rsid w:val="009D0E37"/>
    <w:rsid w:val="009D2145"/>
    <w:rsid w:val="009D28CB"/>
    <w:rsid w:val="009D3AB9"/>
    <w:rsid w:val="009D3AFF"/>
    <w:rsid w:val="009D3D80"/>
    <w:rsid w:val="009D4432"/>
    <w:rsid w:val="009D552C"/>
    <w:rsid w:val="009D63FC"/>
    <w:rsid w:val="009D7EB9"/>
    <w:rsid w:val="009E0A24"/>
    <w:rsid w:val="009E1077"/>
    <w:rsid w:val="009E2C20"/>
    <w:rsid w:val="009E3887"/>
    <w:rsid w:val="009E3E4D"/>
    <w:rsid w:val="009E4786"/>
    <w:rsid w:val="009E5338"/>
    <w:rsid w:val="009E5C9C"/>
    <w:rsid w:val="009E5D51"/>
    <w:rsid w:val="009E63EB"/>
    <w:rsid w:val="009E68A2"/>
    <w:rsid w:val="009E6990"/>
    <w:rsid w:val="009E6C1D"/>
    <w:rsid w:val="009E750E"/>
    <w:rsid w:val="009E78D9"/>
    <w:rsid w:val="009E7970"/>
    <w:rsid w:val="009F0EB2"/>
    <w:rsid w:val="009F1CC6"/>
    <w:rsid w:val="009F2FBC"/>
    <w:rsid w:val="009F41E9"/>
    <w:rsid w:val="009F4B30"/>
    <w:rsid w:val="009F4DC4"/>
    <w:rsid w:val="009F7C4F"/>
    <w:rsid w:val="00A0056C"/>
    <w:rsid w:val="00A00978"/>
    <w:rsid w:val="00A019C7"/>
    <w:rsid w:val="00A02FC0"/>
    <w:rsid w:val="00A03377"/>
    <w:rsid w:val="00A04317"/>
    <w:rsid w:val="00A045DD"/>
    <w:rsid w:val="00A05CB2"/>
    <w:rsid w:val="00A05F03"/>
    <w:rsid w:val="00A066F6"/>
    <w:rsid w:val="00A07B85"/>
    <w:rsid w:val="00A07CFE"/>
    <w:rsid w:val="00A10252"/>
    <w:rsid w:val="00A10522"/>
    <w:rsid w:val="00A10E02"/>
    <w:rsid w:val="00A112D9"/>
    <w:rsid w:val="00A1189B"/>
    <w:rsid w:val="00A11971"/>
    <w:rsid w:val="00A11F0E"/>
    <w:rsid w:val="00A123B7"/>
    <w:rsid w:val="00A12524"/>
    <w:rsid w:val="00A132AA"/>
    <w:rsid w:val="00A14799"/>
    <w:rsid w:val="00A1480F"/>
    <w:rsid w:val="00A14D33"/>
    <w:rsid w:val="00A156CE"/>
    <w:rsid w:val="00A160F4"/>
    <w:rsid w:val="00A16914"/>
    <w:rsid w:val="00A1733B"/>
    <w:rsid w:val="00A1789F"/>
    <w:rsid w:val="00A17961"/>
    <w:rsid w:val="00A17E6C"/>
    <w:rsid w:val="00A20C13"/>
    <w:rsid w:val="00A2164A"/>
    <w:rsid w:val="00A217BE"/>
    <w:rsid w:val="00A220D2"/>
    <w:rsid w:val="00A2333F"/>
    <w:rsid w:val="00A2368E"/>
    <w:rsid w:val="00A23B6A"/>
    <w:rsid w:val="00A24661"/>
    <w:rsid w:val="00A24872"/>
    <w:rsid w:val="00A2519C"/>
    <w:rsid w:val="00A25429"/>
    <w:rsid w:val="00A254B6"/>
    <w:rsid w:val="00A2611E"/>
    <w:rsid w:val="00A26756"/>
    <w:rsid w:val="00A26BBA"/>
    <w:rsid w:val="00A26C26"/>
    <w:rsid w:val="00A26E99"/>
    <w:rsid w:val="00A30316"/>
    <w:rsid w:val="00A30BF1"/>
    <w:rsid w:val="00A31DA0"/>
    <w:rsid w:val="00A3212F"/>
    <w:rsid w:val="00A3275D"/>
    <w:rsid w:val="00A32C61"/>
    <w:rsid w:val="00A333B4"/>
    <w:rsid w:val="00A351C7"/>
    <w:rsid w:val="00A359CB"/>
    <w:rsid w:val="00A36340"/>
    <w:rsid w:val="00A36916"/>
    <w:rsid w:val="00A36E53"/>
    <w:rsid w:val="00A36F01"/>
    <w:rsid w:val="00A37693"/>
    <w:rsid w:val="00A379E7"/>
    <w:rsid w:val="00A40FB2"/>
    <w:rsid w:val="00A41BD0"/>
    <w:rsid w:val="00A42CC9"/>
    <w:rsid w:val="00A42D51"/>
    <w:rsid w:val="00A44306"/>
    <w:rsid w:val="00A44B7B"/>
    <w:rsid w:val="00A4524B"/>
    <w:rsid w:val="00A45333"/>
    <w:rsid w:val="00A46190"/>
    <w:rsid w:val="00A466C3"/>
    <w:rsid w:val="00A470EA"/>
    <w:rsid w:val="00A47A11"/>
    <w:rsid w:val="00A51054"/>
    <w:rsid w:val="00A5187C"/>
    <w:rsid w:val="00A518D1"/>
    <w:rsid w:val="00A52322"/>
    <w:rsid w:val="00A52553"/>
    <w:rsid w:val="00A53270"/>
    <w:rsid w:val="00A5340C"/>
    <w:rsid w:val="00A54096"/>
    <w:rsid w:val="00A5423A"/>
    <w:rsid w:val="00A54644"/>
    <w:rsid w:val="00A54698"/>
    <w:rsid w:val="00A54990"/>
    <w:rsid w:val="00A557B1"/>
    <w:rsid w:val="00A55F9C"/>
    <w:rsid w:val="00A5674B"/>
    <w:rsid w:val="00A56758"/>
    <w:rsid w:val="00A56940"/>
    <w:rsid w:val="00A57019"/>
    <w:rsid w:val="00A60BE2"/>
    <w:rsid w:val="00A61FA0"/>
    <w:rsid w:val="00A62CC2"/>
    <w:rsid w:val="00A6308A"/>
    <w:rsid w:val="00A6401F"/>
    <w:rsid w:val="00A6439B"/>
    <w:rsid w:val="00A6458B"/>
    <w:rsid w:val="00A647B8"/>
    <w:rsid w:val="00A64D16"/>
    <w:rsid w:val="00A652E7"/>
    <w:rsid w:val="00A654EE"/>
    <w:rsid w:val="00A66193"/>
    <w:rsid w:val="00A6720D"/>
    <w:rsid w:val="00A672CA"/>
    <w:rsid w:val="00A70295"/>
    <w:rsid w:val="00A70412"/>
    <w:rsid w:val="00A70575"/>
    <w:rsid w:val="00A71266"/>
    <w:rsid w:val="00A71A78"/>
    <w:rsid w:val="00A7272C"/>
    <w:rsid w:val="00A72FA4"/>
    <w:rsid w:val="00A74130"/>
    <w:rsid w:val="00A74619"/>
    <w:rsid w:val="00A75154"/>
    <w:rsid w:val="00A75655"/>
    <w:rsid w:val="00A758DE"/>
    <w:rsid w:val="00A75B93"/>
    <w:rsid w:val="00A76EF5"/>
    <w:rsid w:val="00A772D2"/>
    <w:rsid w:val="00A80155"/>
    <w:rsid w:val="00A803EF"/>
    <w:rsid w:val="00A8067D"/>
    <w:rsid w:val="00A806BD"/>
    <w:rsid w:val="00A80736"/>
    <w:rsid w:val="00A810D1"/>
    <w:rsid w:val="00A81248"/>
    <w:rsid w:val="00A8441F"/>
    <w:rsid w:val="00A859E9"/>
    <w:rsid w:val="00A861F0"/>
    <w:rsid w:val="00A8671F"/>
    <w:rsid w:val="00A86A3F"/>
    <w:rsid w:val="00A87D25"/>
    <w:rsid w:val="00A90286"/>
    <w:rsid w:val="00A90CE2"/>
    <w:rsid w:val="00A91029"/>
    <w:rsid w:val="00A91E6E"/>
    <w:rsid w:val="00A935C8"/>
    <w:rsid w:val="00A9361D"/>
    <w:rsid w:val="00A94437"/>
    <w:rsid w:val="00A95BA9"/>
    <w:rsid w:val="00A95FA5"/>
    <w:rsid w:val="00A96854"/>
    <w:rsid w:val="00A972C4"/>
    <w:rsid w:val="00A97598"/>
    <w:rsid w:val="00AA0CE0"/>
    <w:rsid w:val="00AA139E"/>
    <w:rsid w:val="00AA3DA4"/>
    <w:rsid w:val="00AA45C1"/>
    <w:rsid w:val="00AA46C2"/>
    <w:rsid w:val="00AA5FC7"/>
    <w:rsid w:val="00AA73FE"/>
    <w:rsid w:val="00AA7617"/>
    <w:rsid w:val="00AA7982"/>
    <w:rsid w:val="00AB05F2"/>
    <w:rsid w:val="00AB0D5F"/>
    <w:rsid w:val="00AB13F3"/>
    <w:rsid w:val="00AB1DB8"/>
    <w:rsid w:val="00AB22C5"/>
    <w:rsid w:val="00AB2644"/>
    <w:rsid w:val="00AB2A03"/>
    <w:rsid w:val="00AB3731"/>
    <w:rsid w:val="00AB38FE"/>
    <w:rsid w:val="00AB4B0B"/>
    <w:rsid w:val="00AB4BDB"/>
    <w:rsid w:val="00AB63A1"/>
    <w:rsid w:val="00AB67BB"/>
    <w:rsid w:val="00AB6822"/>
    <w:rsid w:val="00AB6E90"/>
    <w:rsid w:val="00AB72CD"/>
    <w:rsid w:val="00AC0357"/>
    <w:rsid w:val="00AC0B9B"/>
    <w:rsid w:val="00AC140A"/>
    <w:rsid w:val="00AC2267"/>
    <w:rsid w:val="00AC41BB"/>
    <w:rsid w:val="00AC5295"/>
    <w:rsid w:val="00AC5DFE"/>
    <w:rsid w:val="00AC63FF"/>
    <w:rsid w:val="00AC65BC"/>
    <w:rsid w:val="00AC6AAF"/>
    <w:rsid w:val="00AC7189"/>
    <w:rsid w:val="00AC7274"/>
    <w:rsid w:val="00AC7431"/>
    <w:rsid w:val="00AC7BC6"/>
    <w:rsid w:val="00AD185D"/>
    <w:rsid w:val="00AD2D0C"/>
    <w:rsid w:val="00AD32DD"/>
    <w:rsid w:val="00AD43A8"/>
    <w:rsid w:val="00AD48F2"/>
    <w:rsid w:val="00AD4D8D"/>
    <w:rsid w:val="00AD6514"/>
    <w:rsid w:val="00AD6604"/>
    <w:rsid w:val="00AD6C47"/>
    <w:rsid w:val="00AD7A44"/>
    <w:rsid w:val="00AD7FF9"/>
    <w:rsid w:val="00AE07AC"/>
    <w:rsid w:val="00AE0F79"/>
    <w:rsid w:val="00AE14FA"/>
    <w:rsid w:val="00AE28A9"/>
    <w:rsid w:val="00AE3BDC"/>
    <w:rsid w:val="00AE4950"/>
    <w:rsid w:val="00AE4D23"/>
    <w:rsid w:val="00AE5D34"/>
    <w:rsid w:val="00AE5D3A"/>
    <w:rsid w:val="00AE64B2"/>
    <w:rsid w:val="00AE6719"/>
    <w:rsid w:val="00AE6E32"/>
    <w:rsid w:val="00AE72D2"/>
    <w:rsid w:val="00AE78CE"/>
    <w:rsid w:val="00AF0472"/>
    <w:rsid w:val="00AF2134"/>
    <w:rsid w:val="00AF2140"/>
    <w:rsid w:val="00AF2142"/>
    <w:rsid w:val="00AF268B"/>
    <w:rsid w:val="00AF27A8"/>
    <w:rsid w:val="00AF3956"/>
    <w:rsid w:val="00AF58CA"/>
    <w:rsid w:val="00AF6BD9"/>
    <w:rsid w:val="00AF7047"/>
    <w:rsid w:val="00B0025A"/>
    <w:rsid w:val="00B00361"/>
    <w:rsid w:val="00B02498"/>
    <w:rsid w:val="00B028CB"/>
    <w:rsid w:val="00B02C01"/>
    <w:rsid w:val="00B0399B"/>
    <w:rsid w:val="00B04A8E"/>
    <w:rsid w:val="00B04F12"/>
    <w:rsid w:val="00B0570F"/>
    <w:rsid w:val="00B064A0"/>
    <w:rsid w:val="00B06AEE"/>
    <w:rsid w:val="00B075A7"/>
    <w:rsid w:val="00B1025B"/>
    <w:rsid w:val="00B105C4"/>
    <w:rsid w:val="00B109AB"/>
    <w:rsid w:val="00B11610"/>
    <w:rsid w:val="00B11A2B"/>
    <w:rsid w:val="00B12D5F"/>
    <w:rsid w:val="00B134E0"/>
    <w:rsid w:val="00B1581B"/>
    <w:rsid w:val="00B167E4"/>
    <w:rsid w:val="00B1739E"/>
    <w:rsid w:val="00B17A37"/>
    <w:rsid w:val="00B2015D"/>
    <w:rsid w:val="00B20E71"/>
    <w:rsid w:val="00B21C47"/>
    <w:rsid w:val="00B224B5"/>
    <w:rsid w:val="00B22634"/>
    <w:rsid w:val="00B241FC"/>
    <w:rsid w:val="00B2458B"/>
    <w:rsid w:val="00B248BA"/>
    <w:rsid w:val="00B2581D"/>
    <w:rsid w:val="00B261B4"/>
    <w:rsid w:val="00B262C2"/>
    <w:rsid w:val="00B26AC1"/>
    <w:rsid w:val="00B26B63"/>
    <w:rsid w:val="00B26D8C"/>
    <w:rsid w:val="00B27679"/>
    <w:rsid w:val="00B279B5"/>
    <w:rsid w:val="00B3036D"/>
    <w:rsid w:val="00B30B7F"/>
    <w:rsid w:val="00B31559"/>
    <w:rsid w:val="00B31B0B"/>
    <w:rsid w:val="00B320B1"/>
    <w:rsid w:val="00B323C1"/>
    <w:rsid w:val="00B33395"/>
    <w:rsid w:val="00B333B2"/>
    <w:rsid w:val="00B33488"/>
    <w:rsid w:val="00B35FD2"/>
    <w:rsid w:val="00B360D0"/>
    <w:rsid w:val="00B366F2"/>
    <w:rsid w:val="00B375E6"/>
    <w:rsid w:val="00B379AA"/>
    <w:rsid w:val="00B37E74"/>
    <w:rsid w:val="00B40353"/>
    <w:rsid w:val="00B40A36"/>
    <w:rsid w:val="00B4163A"/>
    <w:rsid w:val="00B41B64"/>
    <w:rsid w:val="00B42FA0"/>
    <w:rsid w:val="00B4518A"/>
    <w:rsid w:val="00B45F76"/>
    <w:rsid w:val="00B46E7F"/>
    <w:rsid w:val="00B50B62"/>
    <w:rsid w:val="00B5379A"/>
    <w:rsid w:val="00B537EB"/>
    <w:rsid w:val="00B53814"/>
    <w:rsid w:val="00B545C2"/>
    <w:rsid w:val="00B55838"/>
    <w:rsid w:val="00B55BB3"/>
    <w:rsid w:val="00B55DAC"/>
    <w:rsid w:val="00B562D7"/>
    <w:rsid w:val="00B569ED"/>
    <w:rsid w:val="00B56B78"/>
    <w:rsid w:val="00B60F92"/>
    <w:rsid w:val="00B61577"/>
    <w:rsid w:val="00B62161"/>
    <w:rsid w:val="00B6264A"/>
    <w:rsid w:val="00B63A07"/>
    <w:rsid w:val="00B6422B"/>
    <w:rsid w:val="00B655A6"/>
    <w:rsid w:val="00B65F79"/>
    <w:rsid w:val="00B66D94"/>
    <w:rsid w:val="00B67103"/>
    <w:rsid w:val="00B677EC"/>
    <w:rsid w:val="00B67BFA"/>
    <w:rsid w:val="00B712DA"/>
    <w:rsid w:val="00B718AB"/>
    <w:rsid w:val="00B71C69"/>
    <w:rsid w:val="00B73999"/>
    <w:rsid w:val="00B758F0"/>
    <w:rsid w:val="00B76038"/>
    <w:rsid w:val="00B7652E"/>
    <w:rsid w:val="00B76B95"/>
    <w:rsid w:val="00B77C2A"/>
    <w:rsid w:val="00B803D7"/>
    <w:rsid w:val="00B80B8C"/>
    <w:rsid w:val="00B80E94"/>
    <w:rsid w:val="00B82ACA"/>
    <w:rsid w:val="00B82C7B"/>
    <w:rsid w:val="00B8364A"/>
    <w:rsid w:val="00B83774"/>
    <w:rsid w:val="00B84E6D"/>
    <w:rsid w:val="00B85107"/>
    <w:rsid w:val="00B853AA"/>
    <w:rsid w:val="00B85C2E"/>
    <w:rsid w:val="00B86075"/>
    <w:rsid w:val="00B86BF9"/>
    <w:rsid w:val="00B9105D"/>
    <w:rsid w:val="00B916D0"/>
    <w:rsid w:val="00B92B9D"/>
    <w:rsid w:val="00B92FC2"/>
    <w:rsid w:val="00B9390A"/>
    <w:rsid w:val="00B93EC2"/>
    <w:rsid w:val="00B93FFA"/>
    <w:rsid w:val="00B9456E"/>
    <w:rsid w:val="00B96876"/>
    <w:rsid w:val="00B96CEA"/>
    <w:rsid w:val="00B9710B"/>
    <w:rsid w:val="00B9798F"/>
    <w:rsid w:val="00BA0272"/>
    <w:rsid w:val="00BA135D"/>
    <w:rsid w:val="00BA1DFA"/>
    <w:rsid w:val="00BA1F34"/>
    <w:rsid w:val="00BA2072"/>
    <w:rsid w:val="00BA2635"/>
    <w:rsid w:val="00BA408D"/>
    <w:rsid w:val="00BA58AC"/>
    <w:rsid w:val="00BA5BA7"/>
    <w:rsid w:val="00BA5EE1"/>
    <w:rsid w:val="00BA6330"/>
    <w:rsid w:val="00BA6966"/>
    <w:rsid w:val="00BA7BD1"/>
    <w:rsid w:val="00BB0193"/>
    <w:rsid w:val="00BB0B0D"/>
    <w:rsid w:val="00BB0B6D"/>
    <w:rsid w:val="00BB0E53"/>
    <w:rsid w:val="00BB0F9B"/>
    <w:rsid w:val="00BB0FF9"/>
    <w:rsid w:val="00BB1597"/>
    <w:rsid w:val="00BB1790"/>
    <w:rsid w:val="00BB1A64"/>
    <w:rsid w:val="00BB1C0C"/>
    <w:rsid w:val="00BB260D"/>
    <w:rsid w:val="00BB31B8"/>
    <w:rsid w:val="00BB3DC0"/>
    <w:rsid w:val="00BB41FA"/>
    <w:rsid w:val="00BB464B"/>
    <w:rsid w:val="00BB59BC"/>
    <w:rsid w:val="00BB6547"/>
    <w:rsid w:val="00BB6E9D"/>
    <w:rsid w:val="00BC0BC2"/>
    <w:rsid w:val="00BC0E8C"/>
    <w:rsid w:val="00BC2088"/>
    <w:rsid w:val="00BC304A"/>
    <w:rsid w:val="00BC32D2"/>
    <w:rsid w:val="00BC4507"/>
    <w:rsid w:val="00BC4D2D"/>
    <w:rsid w:val="00BC511E"/>
    <w:rsid w:val="00BC75EE"/>
    <w:rsid w:val="00BC777A"/>
    <w:rsid w:val="00BD0F7E"/>
    <w:rsid w:val="00BD1869"/>
    <w:rsid w:val="00BD2014"/>
    <w:rsid w:val="00BD2F7A"/>
    <w:rsid w:val="00BD389C"/>
    <w:rsid w:val="00BD432B"/>
    <w:rsid w:val="00BD4D46"/>
    <w:rsid w:val="00BD6D17"/>
    <w:rsid w:val="00BD6FBD"/>
    <w:rsid w:val="00BD7A6C"/>
    <w:rsid w:val="00BE0AA1"/>
    <w:rsid w:val="00BE0F3F"/>
    <w:rsid w:val="00BE1854"/>
    <w:rsid w:val="00BE256F"/>
    <w:rsid w:val="00BE27EA"/>
    <w:rsid w:val="00BE2EBD"/>
    <w:rsid w:val="00BE34AA"/>
    <w:rsid w:val="00BE483F"/>
    <w:rsid w:val="00BE578B"/>
    <w:rsid w:val="00BE6592"/>
    <w:rsid w:val="00BE6802"/>
    <w:rsid w:val="00BE6A9E"/>
    <w:rsid w:val="00BE6BD1"/>
    <w:rsid w:val="00BF0242"/>
    <w:rsid w:val="00BF04A9"/>
    <w:rsid w:val="00BF080E"/>
    <w:rsid w:val="00BF161F"/>
    <w:rsid w:val="00BF2349"/>
    <w:rsid w:val="00BF2D35"/>
    <w:rsid w:val="00BF2FB8"/>
    <w:rsid w:val="00BF36CD"/>
    <w:rsid w:val="00BF3FC6"/>
    <w:rsid w:val="00BF5640"/>
    <w:rsid w:val="00BF732B"/>
    <w:rsid w:val="00BF7EFB"/>
    <w:rsid w:val="00C014EA"/>
    <w:rsid w:val="00C019A2"/>
    <w:rsid w:val="00C01C11"/>
    <w:rsid w:val="00C0245E"/>
    <w:rsid w:val="00C02BD5"/>
    <w:rsid w:val="00C02F70"/>
    <w:rsid w:val="00C0438E"/>
    <w:rsid w:val="00C0560F"/>
    <w:rsid w:val="00C068BA"/>
    <w:rsid w:val="00C06949"/>
    <w:rsid w:val="00C06A65"/>
    <w:rsid w:val="00C06B09"/>
    <w:rsid w:val="00C06BA9"/>
    <w:rsid w:val="00C07761"/>
    <w:rsid w:val="00C077BC"/>
    <w:rsid w:val="00C07CD2"/>
    <w:rsid w:val="00C10357"/>
    <w:rsid w:val="00C11198"/>
    <w:rsid w:val="00C1176F"/>
    <w:rsid w:val="00C11CA3"/>
    <w:rsid w:val="00C11D5D"/>
    <w:rsid w:val="00C125E0"/>
    <w:rsid w:val="00C145BD"/>
    <w:rsid w:val="00C14B43"/>
    <w:rsid w:val="00C1578F"/>
    <w:rsid w:val="00C15E61"/>
    <w:rsid w:val="00C17422"/>
    <w:rsid w:val="00C17477"/>
    <w:rsid w:val="00C17A27"/>
    <w:rsid w:val="00C17B49"/>
    <w:rsid w:val="00C17B65"/>
    <w:rsid w:val="00C20CF9"/>
    <w:rsid w:val="00C216D6"/>
    <w:rsid w:val="00C220AA"/>
    <w:rsid w:val="00C22714"/>
    <w:rsid w:val="00C22943"/>
    <w:rsid w:val="00C23A58"/>
    <w:rsid w:val="00C23B2C"/>
    <w:rsid w:val="00C245D6"/>
    <w:rsid w:val="00C24B07"/>
    <w:rsid w:val="00C24CD4"/>
    <w:rsid w:val="00C24D94"/>
    <w:rsid w:val="00C252F3"/>
    <w:rsid w:val="00C2594D"/>
    <w:rsid w:val="00C31852"/>
    <w:rsid w:val="00C34E3E"/>
    <w:rsid w:val="00C369FA"/>
    <w:rsid w:val="00C370C2"/>
    <w:rsid w:val="00C401E7"/>
    <w:rsid w:val="00C409E6"/>
    <w:rsid w:val="00C40C6B"/>
    <w:rsid w:val="00C4190A"/>
    <w:rsid w:val="00C41D16"/>
    <w:rsid w:val="00C423DA"/>
    <w:rsid w:val="00C425C2"/>
    <w:rsid w:val="00C42880"/>
    <w:rsid w:val="00C429E8"/>
    <w:rsid w:val="00C42F00"/>
    <w:rsid w:val="00C43F57"/>
    <w:rsid w:val="00C44B3E"/>
    <w:rsid w:val="00C4547C"/>
    <w:rsid w:val="00C4745D"/>
    <w:rsid w:val="00C474A3"/>
    <w:rsid w:val="00C4774F"/>
    <w:rsid w:val="00C47E6C"/>
    <w:rsid w:val="00C50574"/>
    <w:rsid w:val="00C51164"/>
    <w:rsid w:val="00C5126E"/>
    <w:rsid w:val="00C51FB8"/>
    <w:rsid w:val="00C52BBE"/>
    <w:rsid w:val="00C5384A"/>
    <w:rsid w:val="00C54C9A"/>
    <w:rsid w:val="00C55122"/>
    <w:rsid w:val="00C55DAD"/>
    <w:rsid w:val="00C56A43"/>
    <w:rsid w:val="00C570B3"/>
    <w:rsid w:val="00C57921"/>
    <w:rsid w:val="00C6021B"/>
    <w:rsid w:val="00C610DD"/>
    <w:rsid w:val="00C61CCE"/>
    <w:rsid w:val="00C627E1"/>
    <w:rsid w:val="00C62D22"/>
    <w:rsid w:val="00C62E6F"/>
    <w:rsid w:val="00C62F62"/>
    <w:rsid w:val="00C635EA"/>
    <w:rsid w:val="00C63B5A"/>
    <w:rsid w:val="00C6494D"/>
    <w:rsid w:val="00C65019"/>
    <w:rsid w:val="00C65327"/>
    <w:rsid w:val="00C65A8F"/>
    <w:rsid w:val="00C6659E"/>
    <w:rsid w:val="00C66E85"/>
    <w:rsid w:val="00C673F2"/>
    <w:rsid w:val="00C674F8"/>
    <w:rsid w:val="00C73CB7"/>
    <w:rsid w:val="00C73F92"/>
    <w:rsid w:val="00C76B01"/>
    <w:rsid w:val="00C77F56"/>
    <w:rsid w:val="00C8051C"/>
    <w:rsid w:val="00C80760"/>
    <w:rsid w:val="00C80D5A"/>
    <w:rsid w:val="00C80ECD"/>
    <w:rsid w:val="00C811DF"/>
    <w:rsid w:val="00C811F5"/>
    <w:rsid w:val="00C8143C"/>
    <w:rsid w:val="00C81FFD"/>
    <w:rsid w:val="00C823C3"/>
    <w:rsid w:val="00C83856"/>
    <w:rsid w:val="00C83A85"/>
    <w:rsid w:val="00C83DA6"/>
    <w:rsid w:val="00C8421F"/>
    <w:rsid w:val="00C84388"/>
    <w:rsid w:val="00C84A4C"/>
    <w:rsid w:val="00C84BF5"/>
    <w:rsid w:val="00C84E31"/>
    <w:rsid w:val="00C8505D"/>
    <w:rsid w:val="00C87897"/>
    <w:rsid w:val="00C879C8"/>
    <w:rsid w:val="00C87B7F"/>
    <w:rsid w:val="00C92CE3"/>
    <w:rsid w:val="00C93985"/>
    <w:rsid w:val="00C95943"/>
    <w:rsid w:val="00C96181"/>
    <w:rsid w:val="00C964D8"/>
    <w:rsid w:val="00CA0235"/>
    <w:rsid w:val="00CA0E8B"/>
    <w:rsid w:val="00CA184A"/>
    <w:rsid w:val="00CA1914"/>
    <w:rsid w:val="00CA1C02"/>
    <w:rsid w:val="00CA1E35"/>
    <w:rsid w:val="00CA2541"/>
    <w:rsid w:val="00CA2648"/>
    <w:rsid w:val="00CA26CB"/>
    <w:rsid w:val="00CA295A"/>
    <w:rsid w:val="00CA29CC"/>
    <w:rsid w:val="00CA2D5E"/>
    <w:rsid w:val="00CA3B3A"/>
    <w:rsid w:val="00CA3E9E"/>
    <w:rsid w:val="00CA4A7D"/>
    <w:rsid w:val="00CA675D"/>
    <w:rsid w:val="00CA67AC"/>
    <w:rsid w:val="00CA67C9"/>
    <w:rsid w:val="00CA6B6E"/>
    <w:rsid w:val="00CA6C26"/>
    <w:rsid w:val="00CA6E1A"/>
    <w:rsid w:val="00CB1502"/>
    <w:rsid w:val="00CB1C03"/>
    <w:rsid w:val="00CB1C35"/>
    <w:rsid w:val="00CB1EAA"/>
    <w:rsid w:val="00CB26AD"/>
    <w:rsid w:val="00CB2850"/>
    <w:rsid w:val="00CB39DA"/>
    <w:rsid w:val="00CB3A96"/>
    <w:rsid w:val="00CB6DE3"/>
    <w:rsid w:val="00CC0431"/>
    <w:rsid w:val="00CC0959"/>
    <w:rsid w:val="00CC09C1"/>
    <w:rsid w:val="00CC1E53"/>
    <w:rsid w:val="00CC3DE8"/>
    <w:rsid w:val="00CC49E3"/>
    <w:rsid w:val="00CC555E"/>
    <w:rsid w:val="00CC5A01"/>
    <w:rsid w:val="00CC5AC4"/>
    <w:rsid w:val="00CC68F2"/>
    <w:rsid w:val="00CC6905"/>
    <w:rsid w:val="00CC6ACB"/>
    <w:rsid w:val="00CC6D56"/>
    <w:rsid w:val="00CC7321"/>
    <w:rsid w:val="00CC7665"/>
    <w:rsid w:val="00CD05A2"/>
    <w:rsid w:val="00CD19ED"/>
    <w:rsid w:val="00CD1EFC"/>
    <w:rsid w:val="00CD202C"/>
    <w:rsid w:val="00CD2171"/>
    <w:rsid w:val="00CD2778"/>
    <w:rsid w:val="00CD3720"/>
    <w:rsid w:val="00CD5408"/>
    <w:rsid w:val="00CD579F"/>
    <w:rsid w:val="00CD57BA"/>
    <w:rsid w:val="00CD72AD"/>
    <w:rsid w:val="00CD7309"/>
    <w:rsid w:val="00CD76BE"/>
    <w:rsid w:val="00CD784C"/>
    <w:rsid w:val="00CE0853"/>
    <w:rsid w:val="00CE18A3"/>
    <w:rsid w:val="00CE31FE"/>
    <w:rsid w:val="00CE401B"/>
    <w:rsid w:val="00CE4163"/>
    <w:rsid w:val="00CE4468"/>
    <w:rsid w:val="00CE483F"/>
    <w:rsid w:val="00CE4A84"/>
    <w:rsid w:val="00CE4A97"/>
    <w:rsid w:val="00CE4E34"/>
    <w:rsid w:val="00CE53D6"/>
    <w:rsid w:val="00CE573B"/>
    <w:rsid w:val="00CE5E43"/>
    <w:rsid w:val="00CE65E2"/>
    <w:rsid w:val="00CE6C53"/>
    <w:rsid w:val="00CE73EA"/>
    <w:rsid w:val="00CE76B8"/>
    <w:rsid w:val="00CF048B"/>
    <w:rsid w:val="00CF0702"/>
    <w:rsid w:val="00CF2183"/>
    <w:rsid w:val="00CF23A3"/>
    <w:rsid w:val="00CF339F"/>
    <w:rsid w:val="00CF611C"/>
    <w:rsid w:val="00CF6436"/>
    <w:rsid w:val="00CF65B0"/>
    <w:rsid w:val="00CF74F7"/>
    <w:rsid w:val="00CF787F"/>
    <w:rsid w:val="00D0053F"/>
    <w:rsid w:val="00D00550"/>
    <w:rsid w:val="00D00761"/>
    <w:rsid w:val="00D0125F"/>
    <w:rsid w:val="00D0147B"/>
    <w:rsid w:val="00D015EA"/>
    <w:rsid w:val="00D01E3A"/>
    <w:rsid w:val="00D02248"/>
    <w:rsid w:val="00D0287A"/>
    <w:rsid w:val="00D02C7B"/>
    <w:rsid w:val="00D02E30"/>
    <w:rsid w:val="00D032B9"/>
    <w:rsid w:val="00D032DB"/>
    <w:rsid w:val="00D03876"/>
    <w:rsid w:val="00D03B1A"/>
    <w:rsid w:val="00D041C8"/>
    <w:rsid w:val="00D0456F"/>
    <w:rsid w:val="00D051F9"/>
    <w:rsid w:val="00D0534B"/>
    <w:rsid w:val="00D05355"/>
    <w:rsid w:val="00D100E9"/>
    <w:rsid w:val="00D1197D"/>
    <w:rsid w:val="00D11BB2"/>
    <w:rsid w:val="00D13383"/>
    <w:rsid w:val="00D13B0C"/>
    <w:rsid w:val="00D14196"/>
    <w:rsid w:val="00D14306"/>
    <w:rsid w:val="00D1480E"/>
    <w:rsid w:val="00D1536B"/>
    <w:rsid w:val="00D15F1F"/>
    <w:rsid w:val="00D1658B"/>
    <w:rsid w:val="00D16F7C"/>
    <w:rsid w:val="00D17F2A"/>
    <w:rsid w:val="00D20653"/>
    <w:rsid w:val="00D20DF6"/>
    <w:rsid w:val="00D21121"/>
    <w:rsid w:val="00D2257E"/>
    <w:rsid w:val="00D226BF"/>
    <w:rsid w:val="00D22E7D"/>
    <w:rsid w:val="00D22F0E"/>
    <w:rsid w:val="00D24D6A"/>
    <w:rsid w:val="00D251AB"/>
    <w:rsid w:val="00D26186"/>
    <w:rsid w:val="00D2719E"/>
    <w:rsid w:val="00D30E04"/>
    <w:rsid w:val="00D31370"/>
    <w:rsid w:val="00D31415"/>
    <w:rsid w:val="00D330F4"/>
    <w:rsid w:val="00D34A82"/>
    <w:rsid w:val="00D35641"/>
    <w:rsid w:val="00D35B34"/>
    <w:rsid w:val="00D37E64"/>
    <w:rsid w:val="00D404E5"/>
    <w:rsid w:val="00D40606"/>
    <w:rsid w:val="00D408C7"/>
    <w:rsid w:val="00D4164F"/>
    <w:rsid w:val="00D428D4"/>
    <w:rsid w:val="00D42C54"/>
    <w:rsid w:val="00D43304"/>
    <w:rsid w:val="00D4368A"/>
    <w:rsid w:val="00D44155"/>
    <w:rsid w:val="00D50B6E"/>
    <w:rsid w:val="00D50C95"/>
    <w:rsid w:val="00D51992"/>
    <w:rsid w:val="00D5205E"/>
    <w:rsid w:val="00D524C6"/>
    <w:rsid w:val="00D52B16"/>
    <w:rsid w:val="00D53E24"/>
    <w:rsid w:val="00D56B46"/>
    <w:rsid w:val="00D56FB2"/>
    <w:rsid w:val="00D5707B"/>
    <w:rsid w:val="00D572A2"/>
    <w:rsid w:val="00D606AC"/>
    <w:rsid w:val="00D61C81"/>
    <w:rsid w:val="00D62605"/>
    <w:rsid w:val="00D64D04"/>
    <w:rsid w:val="00D64D33"/>
    <w:rsid w:val="00D6509D"/>
    <w:rsid w:val="00D65A86"/>
    <w:rsid w:val="00D65BAD"/>
    <w:rsid w:val="00D6604B"/>
    <w:rsid w:val="00D66BDA"/>
    <w:rsid w:val="00D67B79"/>
    <w:rsid w:val="00D717A2"/>
    <w:rsid w:val="00D71809"/>
    <w:rsid w:val="00D72B80"/>
    <w:rsid w:val="00D73A85"/>
    <w:rsid w:val="00D7451B"/>
    <w:rsid w:val="00D755D9"/>
    <w:rsid w:val="00D75B8A"/>
    <w:rsid w:val="00D75EB9"/>
    <w:rsid w:val="00D7618B"/>
    <w:rsid w:val="00D76588"/>
    <w:rsid w:val="00D767AD"/>
    <w:rsid w:val="00D76E20"/>
    <w:rsid w:val="00D8082C"/>
    <w:rsid w:val="00D808FA"/>
    <w:rsid w:val="00D80AA4"/>
    <w:rsid w:val="00D863C0"/>
    <w:rsid w:val="00D86482"/>
    <w:rsid w:val="00D879C4"/>
    <w:rsid w:val="00D87CF2"/>
    <w:rsid w:val="00D87F17"/>
    <w:rsid w:val="00D90A0B"/>
    <w:rsid w:val="00D90C42"/>
    <w:rsid w:val="00D91104"/>
    <w:rsid w:val="00D931D0"/>
    <w:rsid w:val="00D93C3B"/>
    <w:rsid w:val="00D93CC9"/>
    <w:rsid w:val="00D93D2C"/>
    <w:rsid w:val="00D95A27"/>
    <w:rsid w:val="00D97E99"/>
    <w:rsid w:val="00DA0121"/>
    <w:rsid w:val="00DA0482"/>
    <w:rsid w:val="00DA0583"/>
    <w:rsid w:val="00DA0F85"/>
    <w:rsid w:val="00DA1220"/>
    <w:rsid w:val="00DA1431"/>
    <w:rsid w:val="00DA16DB"/>
    <w:rsid w:val="00DA1CBB"/>
    <w:rsid w:val="00DA2104"/>
    <w:rsid w:val="00DA23E9"/>
    <w:rsid w:val="00DA2A93"/>
    <w:rsid w:val="00DA6E71"/>
    <w:rsid w:val="00DA769F"/>
    <w:rsid w:val="00DA788E"/>
    <w:rsid w:val="00DA78C0"/>
    <w:rsid w:val="00DA7E6B"/>
    <w:rsid w:val="00DB0F98"/>
    <w:rsid w:val="00DB1FB1"/>
    <w:rsid w:val="00DB21C2"/>
    <w:rsid w:val="00DB2562"/>
    <w:rsid w:val="00DB26DF"/>
    <w:rsid w:val="00DB2858"/>
    <w:rsid w:val="00DB2961"/>
    <w:rsid w:val="00DB2D2C"/>
    <w:rsid w:val="00DB3B04"/>
    <w:rsid w:val="00DB4792"/>
    <w:rsid w:val="00DB69A9"/>
    <w:rsid w:val="00DB6B60"/>
    <w:rsid w:val="00DB6D64"/>
    <w:rsid w:val="00DB74A6"/>
    <w:rsid w:val="00DB75DC"/>
    <w:rsid w:val="00DB7BC7"/>
    <w:rsid w:val="00DB7E31"/>
    <w:rsid w:val="00DB7F4F"/>
    <w:rsid w:val="00DC149C"/>
    <w:rsid w:val="00DC173C"/>
    <w:rsid w:val="00DC1959"/>
    <w:rsid w:val="00DC2A43"/>
    <w:rsid w:val="00DC35CF"/>
    <w:rsid w:val="00DC3A1F"/>
    <w:rsid w:val="00DC4999"/>
    <w:rsid w:val="00DC4C80"/>
    <w:rsid w:val="00DC5017"/>
    <w:rsid w:val="00DC51D9"/>
    <w:rsid w:val="00DC5C7D"/>
    <w:rsid w:val="00DC62DE"/>
    <w:rsid w:val="00DD0011"/>
    <w:rsid w:val="00DD0020"/>
    <w:rsid w:val="00DD098A"/>
    <w:rsid w:val="00DD15D0"/>
    <w:rsid w:val="00DD20E5"/>
    <w:rsid w:val="00DD3215"/>
    <w:rsid w:val="00DD406D"/>
    <w:rsid w:val="00DD410A"/>
    <w:rsid w:val="00DD4367"/>
    <w:rsid w:val="00DD5E5B"/>
    <w:rsid w:val="00DD64E4"/>
    <w:rsid w:val="00DD6AED"/>
    <w:rsid w:val="00DD6CF1"/>
    <w:rsid w:val="00DD760D"/>
    <w:rsid w:val="00DD7F37"/>
    <w:rsid w:val="00DE0688"/>
    <w:rsid w:val="00DE1021"/>
    <w:rsid w:val="00DE1283"/>
    <w:rsid w:val="00DE2ED0"/>
    <w:rsid w:val="00DE31A5"/>
    <w:rsid w:val="00DE57C8"/>
    <w:rsid w:val="00DE60FC"/>
    <w:rsid w:val="00DE6611"/>
    <w:rsid w:val="00DE74A2"/>
    <w:rsid w:val="00DF0926"/>
    <w:rsid w:val="00DF19AE"/>
    <w:rsid w:val="00DF1EE2"/>
    <w:rsid w:val="00DF28F5"/>
    <w:rsid w:val="00DF41A3"/>
    <w:rsid w:val="00DF4C0F"/>
    <w:rsid w:val="00DF531B"/>
    <w:rsid w:val="00DF58F3"/>
    <w:rsid w:val="00DF7924"/>
    <w:rsid w:val="00DF79AB"/>
    <w:rsid w:val="00E00176"/>
    <w:rsid w:val="00E00685"/>
    <w:rsid w:val="00E00D5E"/>
    <w:rsid w:val="00E02083"/>
    <w:rsid w:val="00E02548"/>
    <w:rsid w:val="00E0276C"/>
    <w:rsid w:val="00E02D11"/>
    <w:rsid w:val="00E031D5"/>
    <w:rsid w:val="00E04054"/>
    <w:rsid w:val="00E04283"/>
    <w:rsid w:val="00E04C22"/>
    <w:rsid w:val="00E04CB8"/>
    <w:rsid w:val="00E04D46"/>
    <w:rsid w:val="00E0564B"/>
    <w:rsid w:val="00E06208"/>
    <w:rsid w:val="00E067DF"/>
    <w:rsid w:val="00E06804"/>
    <w:rsid w:val="00E06806"/>
    <w:rsid w:val="00E0688A"/>
    <w:rsid w:val="00E07202"/>
    <w:rsid w:val="00E0753D"/>
    <w:rsid w:val="00E07618"/>
    <w:rsid w:val="00E07FF5"/>
    <w:rsid w:val="00E10088"/>
    <w:rsid w:val="00E10996"/>
    <w:rsid w:val="00E10A59"/>
    <w:rsid w:val="00E10B30"/>
    <w:rsid w:val="00E10D5A"/>
    <w:rsid w:val="00E12976"/>
    <w:rsid w:val="00E131B3"/>
    <w:rsid w:val="00E13D13"/>
    <w:rsid w:val="00E13F17"/>
    <w:rsid w:val="00E14ADF"/>
    <w:rsid w:val="00E14CC0"/>
    <w:rsid w:val="00E1631F"/>
    <w:rsid w:val="00E168D7"/>
    <w:rsid w:val="00E170B7"/>
    <w:rsid w:val="00E20563"/>
    <w:rsid w:val="00E23A9E"/>
    <w:rsid w:val="00E250D0"/>
    <w:rsid w:val="00E2532E"/>
    <w:rsid w:val="00E270AC"/>
    <w:rsid w:val="00E27B24"/>
    <w:rsid w:val="00E27D79"/>
    <w:rsid w:val="00E30154"/>
    <w:rsid w:val="00E30B63"/>
    <w:rsid w:val="00E312C3"/>
    <w:rsid w:val="00E31E17"/>
    <w:rsid w:val="00E32C3A"/>
    <w:rsid w:val="00E32C65"/>
    <w:rsid w:val="00E32F6E"/>
    <w:rsid w:val="00E34CC2"/>
    <w:rsid w:val="00E354CA"/>
    <w:rsid w:val="00E366B1"/>
    <w:rsid w:val="00E36937"/>
    <w:rsid w:val="00E36B77"/>
    <w:rsid w:val="00E37544"/>
    <w:rsid w:val="00E401F4"/>
    <w:rsid w:val="00E4042F"/>
    <w:rsid w:val="00E4268A"/>
    <w:rsid w:val="00E42EA3"/>
    <w:rsid w:val="00E448C1"/>
    <w:rsid w:val="00E44A0A"/>
    <w:rsid w:val="00E4546F"/>
    <w:rsid w:val="00E461C0"/>
    <w:rsid w:val="00E4760D"/>
    <w:rsid w:val="00E47787"/>
    <w:rsid w:val="00E47C44"/>
    <w:rsid w:val="00E51569"/>
    <w:rsid w:val="00E51AC4"/>
    <w:rsid w:val="00E51B18"/>
    <w:rsid w:val="00E522C5"/>
    <w:rsid w:val="00E538A2"/>
    <w:rsid w:val="00E53B5C"/>
    <w:rsid w:val="00E54310"/>
    <w:rsid w:val="00E544E7"/>
    <w:rsid w:val="00E60697"/>
    <w:rsid w:val="00E60C47"/>
    <w:rsid w:val="00E60F31"/>
    <w:rsid w:val="00E6184C"/>
    <w:rsid w:val="00E6209A"/>
    <w:rsid w:val="00E622E5"/>
    <w:rsid w:val="00E62C0C"/>
    <w:rsid w:val="00E62E37"/>
    <w:rsid w:val="00E62E6F"/>
    <w:rsid w:val="00E63105"/>
    <w:rsid w:val="00E63639"/>
    <w:rsid w:val="00E63B26"/>
    <w:rsid w:val="00E63B3D"/>
    <w:rsid w:val="00E6462D"/>
    <w:rsid w:val="00E67448"/>
    <w:rsid w:val="00E6787B"/>
    <w:rsid w:val="00E67BE1"/>
    <w:rsid w:val="00E70D79"/>
    <w:rsid w:val="00E71818"/>
    <w:rsid w:val="00E73913"/>
    <w:rsid w:val="00E7417D"/>
    <w:rsid w:val="00E74F18"/>
    <w:rsid w:val="00E7542C"/>
    <w:rsid w:val="00E75A96"/>
    <w:rsid w:val="00E75E7D"/>
    <w:rsid w:val="00E760F3"/>
    <w:rsid w:val="00E76629"/>
    <w:rsid w:val="00E76691"/>
    <w:rsid w:val="00E76BAD"/>
    <w:rsid w:val="00E77AEC"/>
    <w:rsid w:val="00E809A1"/>
    <w:rsid w:val="00E80F16"/>
    <w:rsid w:val="00E8252C"/>
    <w:rsid w:val="00E83469"/>
    <w:rsid w:val="00E8390F"/>
    <w:rsid w:val="00E85EBB"/>
    <w:rsid w:val="00E874C1"/>
    <w:rsid w:val="00E875A6"/>
    <w:rsid w:val="00E905D5"/>
    <w:rsid w:val="00E913F7"/>
    <w:rsid w:val="00E91DA4"/>
    <w:rsid w:val="00E9209C"/>
    <w:rsid w:val="00E92BDD"/>
    <w:rsid w:val="00E93528"/>
    <w:rsid w:val="00E939E9"/>
    <w:rsid w:val="00E955E1"/>
    <w:rsid w:val="00E96ADA"/>
    <w:rsid w:val="00E972F5"/>
    <w:rsid w:val="00E97B1C"/>
    <w:rsid w:val="00E97E9B"/>
    <w:rsid w:val="00EA0692"/>
    <w:rsid w:val="00EA0C44"/>
    <w:rsid w:val="00EA1282"/>
    <w:rsid w:val="00EA21B6"/>
    <w:rsid w:val="00EA3040"/>
    <w:rsid w:val="00EA3DEA"/>
    <w:rsid w:val="00EA4012"/>
    <w:rsid w:val="00EA4A05"/>
    <w:rsid w:val="00EA506F"/>
    <w:rsid w:val="00EA5320"/>
    <w:rsid w:val="00EA59C3"/>
    <w:rsid w:val="00EA5F85"/>
    <w:rsid w:val="00EA7AC6"/>
    <w:rsid w:val="00EA7DB1"/>
    <w:rsid w:val="00EB05A4"/>
    <w:rsid w:val="00EB07F0"/>
    <w:rsid w:val="00EB2888"/>
    <w:rsid w:val="00EB2B1A"/>
    <w:rsid w:val="00EB2F73"/>
    <w:rsid w:val="00EB3591"/>
    <w:rsid w:val="00EB4B65"/>
    <w:rsid w:val="00EB4BFF"/>
    <w:rsid w:val="00EB4EB9"/>
    <w:rsid w:val="00EB5F44"/>
    <w:rsid w:val="00EB5F52"/>
    <w:rsid w:val="00EB6C14"/>
    <w:rsid w:val="00EC0698"/>
    <w:rsid w:val="00EC1FFC"/>
    <w:rsid w:val="00EC2F13"/>
    <w:rsid w:val="00EC3627"/>
    <w:rsid w:val="00EC3799"/>
    <w:rsid w:val="00EC4698"/>
    <w:rsid w:val="00EC4D30"/>
    <w:rsid w:val="00EC5211"/>
    <w:rsid w:val="00EC5AEE"/>
    <w:rsid w:val="00EC5E6F"/>
    <w:rsid w:val="00EC70ED"/>
    <w:rsid w:val="00ED1B89"/>
    <w:rsid w:val="00ED20EE"/>
    <w:rsid w:val="00ED3B59"/>
    <w:rsid w:val="00ED42A8"/>
    <w:rsid w:val="00ED44AF"/>
    <w:rsid w:val="00ED4A48"/>
    <w:rsid w:val="00EE0CBC"/>
    <w:rsid w:val="00EE1021"/>
    <w:rsid w:val="00EE1796"/>
    <w:rsid w:val="00EE1C7A"/>
    <w:rsid w:val="00EE22B3"/>
    <w:rsid w:val="00EE2663"/>
    <w:rsid w:val="00EE2AE8"/>
    <w:rsid w:val="00EE2E35"/>
    <w:rsid w:val="00EE3E4C"/>
    <w:rsid w:val="00EE47AF"/>
    <w:rsid w:val="00EE4C9D"/>
    <w:rsid w:val="00EE60E8"/>
    <w:rsid w:val="00EE68DB"/>
    <w:rsid w:val="00EE6994"/>
    <w:rsid w:val="00EE6ABB"/>
    <w:rsid w:val="00EE71DF"/>
    <w:rsid w:val="00EE7333"/>
    <w:rsid w:val="00EF0248"/>
    <w:rsid w:val="00EF084F"/>
    <w:rsid w:val="00EF0AF5"/>
    <w:rsid w:val="00EF3354"/>
    <w:rsid w:val="00EF3B77"/>
    <w:rsid w:val="00EF42E0"/>
    <w:rsid w:val="00EF48C0"/>
    <w:rsid w:val="00EF50DE"/>
    <w:rsid w:val="00EF5AF7"/>
    <w:rsid w:val="00EF5EFB"/>
    <w:rsid w:val="00EF65C7"/>
    <w:rsid w:val="00EF71B8"/>
    <w:rsid w:val="00F00874"/>
    <w:rsid w:val="00F00FD9"/>
    <w:rsid w:val="00F01AAD"/>
    <w:rsid w:val="00F02291"/>
    <w:rsid w:val="00F03534"/>
    <w:rsid w:val="00F03A8B"/>
    <w:rsid w:val="00F046D7"/>
    <w:rsid w:val="00F04BE8"/>
    <w:rsid w:val="00F061BD"/>
    <w:rsid w:val="00F061D4"/>
    <w:rsid w:val="00F0689D"/>
    <w:rsid w:val="00F07207"/>
    <w:rsid w:val="00F0753B"/>
    <w:rsid w:val="00F11CE6"/>
    <w:rsid w:val="00F11D18"/>
    <w:rsid w:val="00F120F8"/>
    <w:rsid w:val="00F12809"/>
    <w:rsid w:val="00F133DD"/>
    <w:rsid w:val="00F136F3"/>
    <w:rsid w:val="00F13AB7"/>
    <w:rsid w:val="00F13F0E"/>
    <w:rsid w:val="00F13F62"/>
    <w:rsid w:val="00F15614"/>
    <w:rsid w:val="00F15BD7"/>
    <w:rsid w:val="00F16B76"/>
    <w:rsid w:val="00F170A4"/>
    <w:rsid w:val="00F1738D"/>
    <w:rsid w:val="00F17A08"/>
    <w:rsid w:val="00F204E6"/>
    <w:rsid w:val="00F20550"/>
    <w:rsid w:val="00F23305"/>
    <w:rsid w:val="00F23705"/>
    <w:rsid w:val="00F248D5"/>
    <w:rsid w:val="00F2521A"/>
    <w:rsid w:val="00F2537D"/>
    <w:rsid w:val="00F25DEF"/>
    <w:rsid w:val="00F25E9E"/>
    <w:rsid w:val="00F30952"/>
    <w:rsid w:val="00F30FF2"/>
    <w:rsid w:val="00F319CC"/>
    <w:rsid w:val="00F31D59"/>
    <w:rsid w:val="00F34049"/>
    <w:rsid w:val="00F341D6"/>
    <w:rsid w:val="00F3478F"/>
    <w:rsid w:val="00F3479B"/>
    <w:rsid w:val="00F34ADC"/>
    <w:rsid w:val="00F34DE3"/>
    <w:rsid w:val="00F35AD2"/>
    <w:rsid w:val="00F35EFC"/>
    <w:rsid w:val="00F3696E"/>
    <w:rsid w:val="00F37214"/>
    <w:rsid w:val="00F40060"/>
    <w:rsid w:val="00F406AA"/>
    <w:rsid w:val="00F40770"/>
    <w:rsid w:val="00F41625"/>
    <w:rsid w:val="00F416D7"/>
    <w:rsid w:val="00F41863"/>
    <w:rsid w:val="00F41CD5"/>
    <w:rsid w:val="00F4247A"/>
    <w:rsid w:val="00F42525"/>
    <w:rsid w:val="00F42722"/>
    <w:rsid w:val="00F43155"/>
    <w:rsid w:val="00F43498"/>
    <w:rsid w:val="00F44133"/>
    <w:rsid w:val="00F44C81"/>
    <w:rsid w:val="00F453F4"/>
    <w:rsid w:val="00F45F91"/>
    <w:rsid w:val="00F4633D"/>
    <w:rsid w:val="00F46DD0"/>
    <w:rsid w:val="00F4772C"/>
    <w:rsid w:val="00F47EEF"/>
    <w:rsid w:val="00F50FAD"/>
    <w:rsid w:val="00F51FC4"/>
    <w:rsid w:val="00F52132"/>
    <w:rsid w:val="00F52573"/>
    <w:rsid w:val="00F526F7"/>
    <w:rsid w:val="00F5387F"/>
    <w:rsid w:val="00F53DF7"/>
    <w:rsid w:val="00F54618"/>
    <w:rsid w:val="00F54A4C"/>
    <w:rsid w:val="00F55EBD"/>
    <w:rsid w:val="00F55F01"/>
    <w:rsid w:val="00F5719D"/>
    <w:rsid w:val="00F57FEC"/>
    <w:rsid w:val="00F60019"/>
    <w:rsid w:val="00F615FE"/>
    <w:rsid w:val="00F6331C"/>
    <w:rsid w:val="00F64444"/>
    <w:rsid w:val="00F646DA"/>
    <w:rsid w:val="00F65712"/>
    <w:rsid w:val="00F66BFA"/>
    <w:rsid w:val="00F67DCA"/>
    <w:rsid w:val="00F72D10"/>
    <w:rsid w:val="00F734C3"/>
    <w:rsid w:val="00F7360A"/>
    <w:rsid w:val="00F743C2"/>
    <w:rsid w:val="00F74B9C"/>
    <w:rsid w:val="00F74E3D"/>
    <w:rsid w:val="00F750AA"/>
    <w:rsid w:val="00F7540B"/>
    <w:rsid w:val="00F75D86"/>
    <w:rsid w:val="00F75F5B"/>
    <w:rsid w:val="00F76D88"/>
    <w:rsid w:val="00F77861"/>
    <w:rsid w:val="00F779EB"/>
    <w:rsid w:val="00F77B44"/>
    <w:rsid w:val="00F80F8C"/>
    <w:rsid w:val="00F81253"/>
    <w:rsid w:val="00F81460"/>
    <w:rsid w:val="00F823A1"/>
    <w:rsid w:val="00F82729"/>
    <w:rsid w:val="00F82964"/>
    <w:rsid w:val="00F82E18"/>
    <w:rsid w:val="00F83563"/>
    <w:rsid w:val="00F83D19"/>
    <w:rsid w:val="00F84D4B"/>
    <w:rsid w:val="00F8559B"/>
    <w:rsid w:val="00F856DB"/>
    <w:rsid w:val="00F85E53"/>
    <w:rsid w:val="00F871C3"/>
    <w:rsid w:val="00F87520"/>
    <w:rsid w:val="00F8761B"/>
    <w:rsid w:val="00F87AD9"/>
    <w:rsid w:val="00F87EDE"/>
    <w:rsid w:val="00F90822"/>
    <w:rsid w:val="00F91902"/>
    <w:rsid w:val="00F92EE3"/>
    <w:rsid w:val="00F940D3"/>
    <w:rsid w:val="00F949C1"/>
    <w:rsid w:val="00F94CC2"/>
    <w:rsid w:val="00F95436"/>
    <w:rsid w:val="00F954CB"/>
    <w:rsid w:val="00F95DF4"/>
    <w:rsid w:val="00F95F5F"/>
    <w:rsid w:val="00FA0249"/>
    <w:rsid w:val="00FA0777"/>
    <w:rsid w:val="00FA1F36"/>
    <w:rsid w:val="00FA2292"/>
    <w:rsid w:val="00FA367F"/>
    <w:rsid w:val="00FA3C8B"/>
    <w:rsid w:val="00FA4AA8"/>
    <w:rsid w:val="00FA7544"/>
    <w:rsid w:val="00FB0F4E"/>
    <w:rsid w:val="00FB134F"/>
    <w:rsid w:val="00FB1F6F"/>
    <w:rsid w:val="00FB30FA"/>
    <w:rsid w:val="00FB31A9"/>
    <w:rsid w:val="00FB3B0A"/>
    <w:rsid w:val="00FB3EFF"/>
    <w:rsid w:val="00FB4498"/>
    <w:rsid w:val="00FB5405"/>
    <w:rsid w:val="00FB6015"/>
    <w:rsid w:val="00FB61F4"/>
    <w:rsid w:val="00FB65EB"/>
    <w:rsid w:val="00FB742D"/>
    <w:rsid w:val="00FB7D9B"/>
    <w:rsid w:val="00FB7E70"/>
    <w:rsid w:val="00FC0047"/>
    <w:rsid w:val="00FC1D1E"/>
    <w:rsid w:val="00FC28C9"/>
    <w:rsid w:val="00FC313A"/>
    <w:rsid w:val="00FC3E0B"/>
    <w:rsid w:val="00FC4D59"/>
    <w:rsid w:val="00FC52FE"/>
    <w:rsid w:val="00FC62F3"/>
    <w:rsid w:val="00FC6D45"/>
    <w:rsid w:val="00FC754B"/>
    <w:rsid w:val="00FD104A"/>
    <w:rsid w:val="00FD15A1"/>
    <w:rsid w:val="00FD1999"/>
    <w:rsid w:val="00FD1D0E"/>
    <w:rsid w:val="00FD2D4B"/>
    <w:rsid w:val="00FD4E19"/>
    <w:rsid w:val="00FD5479"/>
    <w:rsid w:val="00FD5ACD"/>
    <w:rsid w:val="00FD5D4F"/>
    <w:rsid w:val="00FD781D"/>
    <w:rsid w:val="00FD7FCE"/>
    <w:rsid w:val="00FE0FA3"/>
    <w:rsid w:val="00FE23C3"/>
    <w:rsid w:val="00FE3600"/>
    <w:rsid w:val="00FE371D"/>
    <w:rsid w:val="00FE3794"/>
    <w:rsid w:val="00FE3937"/>
    <w:rsid w:val="00FE3F6F"/>
    <w:rsid w:val="00FE4BA9"/>
    <w:rsid w:val="00FE53E2"/>
    <w:rsid w:val="00FE5BD5"/>
    <w:rsid w:val="00FE69B6"/>
    <w:rsid w:val="00FE6FBA"/>
    <w:rsid w:val="00FE7B86"/>
    <w:rsid w:val="00FE7C45"/>
    <w:rsid w:val="00FF1D93"/>
    <w:rsid w:val="00FF2C42"/>
    <w:rsid w:val="00FF2F3B"/>
    <w:rsid w:val="00FF2FC2"/>
    <w:rsid w:val="00FF4260"/>
    <w:rsid w:val="00FF5145"/>
    <w:rsid w:val="00FF658F"/>
    <w:rsid w:val="00FF717D"/>
    <w:rsid w:val="00FF79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74"/>
    <o:shapelayout v:ext="edit">
      <o:idmap v:ext="edit" data="2"/>
    </o:shapelayout>
  </w:shapeDefaults>
  <w:decimalSymbol w:val="."/>
  <w:listSeparator w:val=","/>
  <w14:docId w14:val="54611210"/>
  <w15:chartTrackingRefBased/>
  <w15:docId w15:val="{445925E3-0A63-4A46-867D-96F3BBE29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812"/>
    <w:pPr>
      <w:jc w:val="both"/>
    </w:pPr>
    <w:rPr>
      <w:rFonts w:asciiTheme="majorHAnsi" w:hAnsiTheme="majorHAnsi"/>
      <w:color w:val="000000" w:themeColor="text1"/>
    </w:rPr>
  </w:style>
  <w:style w:type="paragraph" w:styleId="Heading1">
    <w:name w:val="heading 1"/>
    <w:next w:val="Heading2"/>
    <w:link w:val="Heading1Char"/>
    <w:uiPriority w:val="9"/>
    <w:qFormat/>
    <w:rsid w:val="00360D96"/>
    <w:pPr>
      <w:keepNext/>
      <w:keepLines/>
      <w:spacing w:before="120" w:after="120"/>
      <w:outlineLvl w:val="0"/>
    </w:pPr>
    <w:rPr>
      <w:rFonts w:asciiTheme="majorHAnsi" w:eastAsiaTheme="majorEastAsia" w:hAnsiTheme="majorHAnsi" w:cstheme="majorBidi"/>
      <w:b/>
      <w:smallCaps/>
      <w:color w:val="000000" w:themeColor="text1"/>
      <w:sz w:val="24"/>
      <w:szCs w:val="32"/>
    </w:rPr>
  </w:style>
  <w:style w:type="paragraph" w:styleId="Heading2">
    <w:name w:val="heading 2"/>
    <w:next w:val="Normal"/>
    <w:link w:val="Heading2Char"/>
    <w:uiPriority w:val="9"/>
    <w:unhideWhenUsed/>
    <w:qFormat/>
    <w:rsid w:val="00360D96"/>
    <w:pPr>
      <w:spacing w:before="120" w:after="120"/>
      <w:outlineLvl w:val="1"/>
    </w:pPr>
    <w:rPr>
      <w:rFonts w:asciiTheme="majorHAnsi" w:eastAsiaTheme="majorEastAsia" w:hAnsiTheme="majorHAnsi" w:cstheme="majorBidi"/>
      <w:b/>
      <w:smallCaps/>
      <w:color w:val="000000" w:themeColor="text1"/>
      <w:sz w:val="24"/>
      <w:szCs w:val="32"/>
    </w:rPr>
  </w:style>
  <w:style w:type="paragraph" w:styleId="Heading3">
    <w:name w:val="heading 3"/>
    <w:next w:val="Normal"/>
    <w:link w:val="Heading3Char"/>
    <w:uiPriority w:val="9"/>
    <w:unhideWhenUsed/>
    <w:qFormat/>
    <w:rsid w:val="001056BC"/>
    <w:pPr>
      <w:outlineLvl w:val="2"/>
    </w:pPr>
    <w:rPr>
      <w:rFonts w:asciiTheme="majorHAnsi" w:eastAsiaTheme="majorEastAsia" w:hAnsiTheme="majorHAnsi" w:cstheme="majorBidi"/>
      <w:b/>
      <w:smallCaps/>
      <w:color w:val="000000" w:themeColor="text1"/>
      <w:sz w:val="24"/>
      <w:szCs w:val="32"/>
    </w:rPr>
  </w:style>
  <w:style w:type="paragraph" w:styleId="Heading4">
    <w:name w:val="heading 4"/>
    <w:basedOn w:val="Heading3"/>
    <w:next w:val="Normal"/>
    <w:link w:val="Heading4Char"/>
    <w:uiPriority w:val="9"/>
    <w:unhideWhenUsed/>
    <w:qFormat/>
    <w:rsid w:val="0035779F"/>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sid w:val="00413497"/>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rsid w:val="00413497"/>
    <w:pPr>
      <w:spacing w:after="0" w:line="240" w:lineRule="auto"/>
      <w:contextualSpacing/>
    </w:pPr>
    <w:rPr>
      <w:rFonts w:eastAsiaTheme="majorEastAsia" w:cstheme="majorBidi"/>
      <w:spacing w:val="-10"/>
      <w:kern w:val="28"/>
      <w:sz w:val="56"/>
      <w:szCs w:val="56"/>
    </w:rPr>
  </w:style>
  <w:style w:type="character" w:customStyle="1" w:styleId="TitleChar1">
    <w:name w:val="Title Char1"/>
    <w:basedOn w:val="DefaultParagraphFont"/>
    <w:uiPriority w:val="10"/>
    <w:rsid w:val="0041349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60D96"/>
    <w:rPr>
      <w:rFonts w:asciiTheme="majorHAnsi" w:eastAsiaTheme="majorEastAsia" w:hAnsiTheme="majorHAnsi" w:cstheme="majorBidi"/>
      <w:b/>
      <w:smallCaps/>
      <w:color w:val="000000" w:themeColor="text1"/>
      <w:sz w:val="24"/>
      <w:szCs w:val="32"/>
    </w:rPr>
  </w:style>
  <w:style w:type="character" w:customStyle="1" w:styleId="Heading2Char">
    <w:name w:val="Heading 2 Char"/>
    <w:basedOn w:val="DefaultParagraphFont"/>
    <w:link w:val="Heading2"/>
    <w:uiPriority w:val="9"/>
    <w:rsid w:val="00360D96"/>
    <w:rPr>
      <w:rFonts w:asciiTheme="majorHAnsi" w:eastAsiaTheme="majorEastAsia" w:hAnsiTheme="majorHAnsi" w:cstheme="majorBidi"/>
      <w:b/>
      <w:smallCaps/>
      <w:color w:val="000000" w:themeColor="text1"/>
      <w:sz w:val="24"/>
      <w:szCs w:val="32"/>
    </w:rPr>
  </w:style>
  <w:style w:type="character" w:customStyle="1" w:styleId="Heading3Char">
    <w:name w:val="Heading 3 Char"/>
    <w:basedOn w:val="DefaultParagraphFont"/>
    <w:link w:val="Heading3"/>
    <w:uiPriority w:val="9"/>
    <w:rsid w:val="00CA1914"/>
    <w:rPr>
      <w:rFonts w:asciiTheme="majorHAnsi" w:eastAsiaTheme="majorEastAsia" w:hAnsiTheme="majorHAnsi" w:cstheme="majorBidi"/>
      <w:b/>
      <w:smallCaps/>
      <w:color w:val="000000" w:themeColor="text1"/>
      <w:sz w:val="24"/>
      <w:szCs w:val="32"/>
    </w:rPr>
  </w:style>
  <w:style w:type="character" w:customStyle="1" w:styleId="Heading4Char">
    <w:name w:val="Heading 4 Char"/>
    <w:basedOn w:val="DefaultParagraphFont"/>
    <w:link w:val="Heading4"/>
    <w:uiPriority w:val="9"/>
    <w:rsid w:val="00CE401B"/>
    <w:rPr>
      <w:rFonts w:asciiTheme="majorHAnsi" w:eastAsiaTheme="majorEastAsia" w:hAnsiTheme="majorHAnsi" w:cstheme="majorBidi"/>
      <w:b/>
      <w:smallCaps/>
      <w:color w:val="000000" w:themeColor="text1"/>
      <w:sz w:val="24"/>
      <w:szCs w:val="32"/>
    </w:rPr>
  </w:style>
  <w:style w:type="numbering" w:customStyle="1" w:styleId="Headings">
    <w:name w:val="Headings"/>
    <w:uiPriority w:val="99"/>
    <w:rsid w:val="00C87B7F"/>
    <w:pPr>
      <w:numPr>
        <w:numId w:val="10"/>
      </w:numPr>
    </w:pPr>
  </w:style>
  <w:style w:type="character" w:styleId="SubtleEmphasis">
    <w:name w:val="Subtle Emphasis"/>
    <w:basedOn w:val="DefaultParagraphFont"/>
    <w:uiPriority w:val="19"/>
    <w:qFormat/>
    <w:rsid w:val="00FA2292"/>
    <w:rPr>
      <w:i/>
      <w:iCs/>
      <w:color w:val="000000" w:themeColor="text1"/>
    </w:rPr>
  </w:style>
  <w:style w:type="character" w:styleId="IntenseEmphasis">
    <w:name w:val="Intense Emphasis"/>
    <w:basedOn w:val="DefaultParagraphFont"/>
    <w:uiPriority w:val="21"/>
    <w:qFormat/>
    <w:rsid w:val="00013284"/>
    <w:rPr>
      <w:i/>
      <w:iCs/>
      <w:color w:val="4472C4" w:themeColor="accent1"/>
    </w:rPr>
  </w:style>
  <w:style w:type="paragraph" w:styleId="Quote">
    <w:name w:val="Quote"/>
    <w:basedOn w:val="Normal"/>
    <w:next w:val="Normal"/>
    <w:link w:val="QuoteChar"/>
    <w:uiPriority w:val="29"/>
    <w:qFormat/>
    <w:rsid w:val="0001328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13284"/>
    <w:rPr>
      <w:rFonts w:asciiTheme="majorHAnsi" w:hAnsiTheme="majorHAnsi"/>
      <w:i/>
      <w:iCs/>
      <w:color w:val="404040" w:themeColor="text1" w:themeTint="BF"/>
    </w:rPr>
  </w:style>
  <w:style w:type="paragraph" w:styleId="Header">
    <w:name w:val="header"/>
    <w:basedOn w:val="Normal"/>
    <w:link w:val="HeaderChar"/>
    <w:uiPriority w:val="99"/>
    <w:unhideWhenUsed/>
    <w:rsid w:val="00BE57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578B"/>
    <w:rPr>
      <w:rFonts w:asciiTheme="majorHAnsi" w:hAnsiTheme="majorHAnsi"/>
      <w:color w:val="000000" w:themeColor="text1"/>
    </w:rPr>
  </w:style>
  <w:style w:type="paragraph" w:styleId="Footer">
    <w:name w:val="footer"/>
    <w:basedOn w:val="Normal"/>
    <w:link w:val="FooterChar"/>
    <w:uiPriority w:val="99"/>
    <w:unhideWhenUsed/>
    <w:rsid w:val="00BE57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578B"/>
    <w:rPr>
      <w:rFonts w:asciiTheme="majorHAnsi" w:hAnsiTheme="majorHAnsi"/>
      <w:color w:val="000000" w:themeColor="text1"/>
    </w:rPr>
  </w:style>
  <w:style w:type="paragraph" w:styleId="TOCHeading">
    <w:name w:val="TOC Heading"/>
    <w:basedOn w:val="Heading1"/>
    <w:next w:val="Normal"/>
    <w:uiPriority w:val="39"/>
    <w:unhideWhenUsed/>
    <w:qFormat/>
    <w:rsid w:val="007E61CF"/>
    <w:pPr>
      <w:spacing w:before="240" w:after="0"/>
      <w:outlineLvl w:val="9"/>
    </w:pPr>
    <w:rPr>
      <w:smallCaps w:val="0"/>
      <w:lang w:val="en-US"/>
    </w:rPr>
  </w:style>
  <w:style w:type="paragraph" w:styleId="TOC1">
    <w:name w:val="toc 1"/>
    <w:basedOn w:val="Normal"/>
    <w:next w:val="Normal"/>
    <w:autoRedefine/>
    <w:uiPriority w:val="39"/>
    <w:unhideWhenUsed/>
    <w:rsid w:val="00395AD8"/>
    <w:pPr>
      <w:spacing w:after="100"/>
    </w:pPr>
  </w:style>
  <w:style w:type="paragraph" w:styleId="TOC2">
    <w:name w:val="toc 2"/>
    <w:basedOn w:val="Normal"/>
    <w:next w:val="Normal"/>
    <w:autoRedefine/>
    <w:uiPriority w:val="39"/>
    <w:unhideWhenUsed/>
    <w:rsid w:val="00395AD8"/>
    <w:pPr>
      <w:spacing w:after="100"/>
      <w:ind w:left="220"/>
    </w:pPr>
  </w:style>
  <w:style w:type="paragraph" w:styleId="TOC3">
    <w:name w:val="toc 3"/>
    <w:basedOn w:val="Normal"/>
    <w:next w:val="Normal"/>
    <w:autoRedefine/>
    <w:uiPriority w:val="39"/>
    <w:unhideWhenUsed/>
    <w:rsid w:val="00395AD8"/>
    <w:pPr>
      <w:spacing w:after="100"/>
      <w:ind w:left="440"/>
    </w:pPr>
  </w:style>
  <w:style w:type="character" w:styleId="Hyperlink">
    <w:name w:val="Hyperlink"/>
    <w:basedOn w:val="DefaultParagraphFont"/>
    <w:uiPriority w:val="99"/>
    <w:unhideWhenUsed/>
    <w:rsid w:val="00395AD8"/>
    <w:rPr>
      <w:color w:val="0563C1" w:themeColor="hyperlink"/>
      <w:u w:val="single"/>
    </w:rPr>
  </w:style>
  <w:style w:type="paragraph" w:styleId="ListParagraph">
    <w:name w:val="List Paragraph"/>
    <w:aliases w:val="Reference"/>
    <w:basedOn w:val="Normal"/>
    <w:link w:val="ListParagraphChar"/>
    <w:uiPriority w:val="34"/>
    <w:qFormat/>
    <w:rsid w:val="00E60697"/>
    <w:pPr>
      <w:ind w:left="720"/>
      <w:contextualSpacing/>
    </w:pPr>
  </w:style>
  <w:style w:type="character" w:customStyle="1" w:styleId="ListParagraphChar">
    <w:name w:val="List Paragraph Char"/>
    <w:aliases w:val="Reference Char"/>
    <w:basedOn w:val="DefaultParagraphFont"/>
    <w:link w:val="ListParagraph"/>
    <w:uiPriority w:val="34"/>
    <w:rsid w:val="00C22943"/>
    <w:rPr>
      <w:rFonts w:asciiTheme="majorHAnsi" w:hAnsiTheme="majorHAnsi"/>
      <w:color w:val="000000" w:themeColor="text1"/>
    </w:rPr>
  </w:style>
  <w:style w:type="character" w:customStyle="1" w:styleId="organisation">
    <w:name w:val="organisation"/>
    <w:basedOn w:val="DefaultParagraphFont"/>
    <w:rsid w:val="00C22943"/>
  </w:style>
  <w:style w:type="paragraph" w:styleId="Caption">
    <w:name w:val="caption"/>
    <w:basedOn w:val="Normal"/>
    <w:next w:val="Normal"/>
    <w:uiPriority w:val="35"/>
    <w:unhideWhenUsed/>
    <w:qFormat/>
    <w:rsid w:val="007E61CF"/>
    <w:pPr>
      <w:spacing w:after="200" w:line="240" w:lineRule="auto"/>
    </w:pPr>
    <w:rPr>
      <w:b/>
      <w:i/>
      <w:iCs/>
      <w:sz w:val="18"/>
      <w:szCs w:val="18"/>
    </w:rPr>
  </w:style>
  <w:style w:type="character" w:styleId="UnresolvedMention">
    <w:name w:val="Unresolved Mention"/>
    <w:basedOn w:val="DefaultParagraphFont"/>
    <w:uiPriority w:val="99"/>
    <w:semiHidden/>
    <w:unhideWhenUsed/>
    <w:rsid w:val="009B5E10"/>
    <w:rPr>
      <w:color w:val="605E5C"/>
      <w:shd w:val="clear" w:color="auto" w:fill="E1DFDD"/>
    </w:rPr>
  </w:style>
  <w:style w:type="paragraph" w:styleId="NoSpacing">
    <w:name w:val="No Spacing"/>
    <w:aliases w:val="Code"/>
    <w:basedOn w:val="Normal"/>
    <w:link w:val="NoSpacingChar"/>
    <w:uiPriority w:val="1"/>
    <w:qFormat/>
    <w:rsid w:val="00F46DD0"/>
    <w:pPr>
      <w:suppressAutoHyphens/>
      <w:spacing w:after="0" w:line="240" w:lineRule="auto"/>
    </w:pPr>
    <w:rPr>
      <w:color w:val="auto"/>
    </w:rPr>
  </w:style>
  <w:style w:type="paragraph" w:styleId="Bibliography">
    <w:name w:val="Bibliography"/>
    <w:basedOn w:val="Normal"/>
    <w:next w:val="Normal"/>
    <w:uiPriority w:val="37"/>
    <w:unhideWhenUsed/>
    <w:rsid w:val="00E6462D"/>
  </w:style>
  <w:style w:type="character" w:customStyle="1" w:styleId="markedcontent">
    <w:name w:val="markedcontent"/>
    <w:basedOn w:val="DefaultParagraphFont"/>
    <w:rsid w:val="00D75B8A"/>
  </w:style>
  <w:style w:type="character" w:customStyle="1" w:styleId="a">
    <w:name w:val="a"/>
    <w:basedOn w:val="DefaultParagraphFont"/>
    <w:rsid w:val="008D0F31"/>
  </w:style>
  <w:style w:type="table" w:styleId="TableGrid">
    <w:name w:val="Table Grid"/>
    <w:basedOn w:val="TableNormal"/>
    <w:uiPriority w:val="39"/>
    <w:rsid w:val="005666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31EA5"/>
    <w:rPr>
      <w:b/>
      <w:bCs/>
    </w:rPr>
  </w:style>
  <w:style w:type="character" w:styleId="PlaceholderText">
    <w:name w:val="Placeholder Text"/>
    <w:basedOn w:val="DefaultParagraphFont"/>
    <w:uiPriority w:val="99"/>
    <w:semiHidden/>
    <w:rsid w:val="00D015EA"/>
    <w:rPr>
      <w:color w:val="808080"/>
    </w:rPr>
  </w:style>
  <w:style w:type="character" w:customStyle="1" w:styleId="NoSpacingChar">
    <w:name w:val="No Spacing Char"/>
    <w:aliases w:val="Code Char"/>
    <w:basedOn w:val="DefaultParagraphFont"/>
    <w:link w:val="NoSpacing"/>
    <w:uiPriority w:val="1"/>
    <w:rsid w:val="000D1801"/>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0859">
      <w:bodyDiv w:val="1"/>
      <w:marLeft w:val="0"/>
      <w:marRight w:val="0"/>
      <w:marTop w:val="0"/>
      <w:marBottom w:val="0"/>
      <w:divBdr>
        <w:top w:val="none" w:sz="0" w:space="0" w:color="auto"/>
        <w:left w:val="none" w:sz="0" w:space="0" w:color="auto"/>
        <w:bottom w:val="none" w:sz="0" w:space="0" w:color="auto"/>
        <w:right w:val="none" w:sz="0" w:space="0" w:color="auto"/>
      </w:divBdr>
    </w:div>
    <w:div w:id="15891701">
      <w:bodyDiv w:val="1"/>
      <w:marLeft w:val="0"/>
      <w:marRight w:val="0"/>
      <w:marTop w:val="0"/>
      <w:marBottom w:val="0"/>
      <w:divBdr>
        <w:top w:val="none" w:sz="0" w:space="0" w:color="auto"/>
        <w:left w:val="none" w:sz="0" w:space="0" w:color="auto"/>
        <w:bottom w:val="none" w:sz="0" w:space="0" w:color="auto"/>
        <w:right w:val="none" w:sz="0" w:space="0" w:color="auto"/>
      </w:divBdr>
    </w:div>
    <w:div w:id="31267735">
      <w:bodyDiv w:val="1"/>
      <w:marLeft w:val="0"/>
      <w:marRight w:val="0"/>
      <w:marTop w:val="0"/>
      <w:marBottom w:val="0"/>
      <w:divBdr>
        <w:top w:val="none" w:sz="0" w:space="0" w:color="auto"/>
        <w:left w:val="none" w:sz="0" w:space="0" w:color="auto"/>
        <w:bottom w:val="none" w:sz="0" w:space="0" w:color="auto"/>
        <w:right w:val="none" w:sz="0" w:space="0" w:color="auto"/>
      </w:divBdr>
    </w:div>
    <w:div w:id="48505170">
      <w:bodyDiv w:val="1"/>
      <w:marLeft w:val="0"/>
      <w:marRight w:val="0"/>
      <w:marTop w:val="0"/>
      <w:marBottom w:val="0"/>
      <w:divBdr>
        <w:top w:val="none" w:sz="0" w:space="0" w:color="auto"/>
        <w:left w:val="none" w:sz="0" w:space="0" w:color="auto"/>
        <w:bottom w:val="none" w:sz="0" w:space="0" w:color="auto"/>
        <w:right w:val="none" w:sz="0" w:space="0" w:color="auto"/>
      </w:divBdr>
    </w:div>
    <w:div w:id="50614852">
      <w:bodyDiv w:val="1"/>
      <w:marLeft w:val="0"/>
      <w:marRight w:val="0"/>
      <w:marTop w:val="0"/>
      <w:marBottom w:val="0"/>
      <w:divBdr>
        <w:top w:val="none" w:sz="0" w:space="0" w:color="auto"/>
        <w:left w:val="none" w:sz="0" w:space="0" w:color="auto"/>
        <w:bottom w:val="none" w:sz="0" w:space="0" w:color="auto"/>
        <w:right w:val="none" w:sz="0" w:space="0" w:color="auto"/>
      </w:divBdr>
    </w:div>
    <w:div w:id="69810325">
      <w:bodyDiv w:val="1"/>
      <w:marLeft w:val="0"/>
      <w:marRight w:val="0"/>
      <w:marTop w:val="0"/>
      <w:marBottom w:val="0"/>
      <w:divBdr>
        <w:top w:val="none" w:sz="0" w:space="0" w:color="auto"/>
        <w:left w:val="none" w:sz="0" w:space="0" w:color="auto"/>
        <w:bottom w:val="none" w:sz="0" w:space="0" w:color="auto"/>
        <w:right w:val="none" w:sz="0" w:space="0" w:color="auto"/>
      </w:divBdr>
    </w:div>
    <w:div w:id="71434354">
      <w:bodyDiv w:val="1"/>
      <w:marLeft w:val="0"/>
      <w:marRight w:val="0"/>
      <w:marTop w:val="0"/>
      <w:marBottom w:val="0"/>
      <w:divBdr>
        <w:top w:val="none" w:sz="0" w:space="0" w:color="auto"/>
        <w:left w:val="none" w:sz="0" w:space="0" w:color="auto"/>
        <w:bottom w:val="none" w:sz="0" w:space="0" w:color="auto"/>
        <w:right w:val="none" w:sz="0" w:space="0" w:color="auto"/>
      </w:divBdr>
    </w:div>
    <w:div w:id="74278843">
      <w:bodyDiv w:val="1"/>
      <w:marLeft w:val="0"/>
      <w:marRight w:val="0"/>
      <w:marTop w:val="0"/>
      <w:marBottom w:val="0"/>
      <w:divBdr>
        <w:top w:val="none" w:sz="0" w:space="0" w:color="auto"/>
        <w:left w:val="none" w:sz="0" w:space="0" w:color="auto"/>
        <w:bottom w:val="none" w:sz="0" w:space="0" w:color="auto"/>
        <w:right w:val="none" w:sz="0" w:space="0" w:color="auto"/>
      </w:divBdr>
    </w:div>
    <w:div w:id="81147467">
      <w:bodyDiv w:val="1"/>
      <w:marLeft w:val="0"/>
      <w:marRight w:val="0"/>
      <w:marTop w:val="0"/>
      <w:marBottom w:val="0"/>
      <w:divBdr>
        <w:top w:val="none" w:sz="0" w:space="0" w:color="auto"/>
        <w:left w:val="none" w:sz="0" w:space="0" w:color="auto"/>
        <w:bottom w:val="none" w:sz="0" w:space="0" w:color="auto"/>
        <w:right w:val="none" w:sz="0" w:space="0" w:color="auto"/>
      </w:divBdr>
    </w:div>
    <w:div w:id="92937512">
      <w:bodyDiv w:val="1"/>
      <w:marLeft w:val="0"/>
      <w:marRight w:val="0"/>
      <w:marTop w:val="0"/>
      <w:marBottom w:val="0"/>
      <w:divBdr>
        <w:top w:val="none" w:sz="0" w:space="0" w:color="auto"/>
        <w:left w:val="none" w:sz="0" w:space="0" w:color="auto"/>
        <w:bottom w:val="none" w:sz="0" w:space="0" w:color="auto"/>
        <w:right w:val="none" w:sz="0" w:space="0" w:color="auto"/>
      </w:divBdr>
    </w:div>
    <w:div w:id="94445514">
      <w:bodyDiv w:val="1"/>
      <w:marLeft w:val="0"/>
      <w:marRight w:val="0"/>
      <w:marTop w:val="0"/>
      <w:marBottom w:val="0"/>
      <w:divBdr>
        <w:top w:val="none" w:sz="0" w:space="0" w:color="auto"/>
        <w:left w:val="none" w:sz="0" w:space="0" w:color="auto"/>
        <w:bottom w:val="none" w:sz="0" w:space="0" w:color="auto"/>
        <w:right w:val="none" w:sz="0" w:space="0" w:color="auto"/>
      </w:divBdr>
    </w:div>
    <w:div w:id="102698162">
      <w:bodyDiv w:val="1"/>
      <w:marLeft w:val="0"/>
      <w:marRight w:val="0"/>
      <w:marTop w:val="0"/>
      <w:marBottom w:val="0"/>
      <w:divBdr>
        <w:top w:val="none" w:sz="0" w:space="0" w:color="auto"/>
        <w:left w:val="none" w:sz="0" w:space="0" w:color="auto"/>
        <w:bottom w:val="none" w:sz="0" w:space="0" w:color="auto"/>
        <w:right w:val="none" w:sz="0" w:space="0" w:color="auto"/>
      </w:divBdr>
    </w:div>
    <w:div w:id="112285188">
      <w:bodyDiv w:val="1"/>
      <w:marLeft w:val="0"/>
      <w:marRight w:val="0"/>
      <w:marTop w:val="0"/>
      <w:marBottom w:val="0"/>
      <w:divBdr>
        <w:top w:val="none" w:sz="0" w:space="0" w:color="auto"/>
        <w:left w:val="none" w:sz="0" w:space="0" w:color="auto"/>
        <w:bottom w:val="none" w:sz="0" w:space="0" w:color="auto"/>
        <w:right w:val="none" w:sz="0" w:space="0" w:color="auto"/>
      </w:divBdr>
    </w:div>
    <w:div w:id="120804205">
      <w:bodyDiv w:val="1"/>
      <w:marLeft w:val="0"/>
      <w:marRight w:val="0"/>
      <w:marTop w:val="0"/>
      <w:marBottom w:val="0"/>
      <w:divBdr>
        <w:top w:val="none" w:sz="0" w:space="0" w:color="auto"/>
        <w:left w:val="none" w:sz="0" w:space="0" w:color="auto"/>
        <w:bottom w:val="none" w:sz="0" w:space="0" w:color="auto"/>
        <w:right w:val="none" w:sz="0" w:space="0" w:color="auto"/>
      </w:divBdr>
    </w:div>
    <w:div w:id="141042726">
      <w:bodyDiv w:val="1"/>
      <w:marLeft w:val="0"/>
      <w:marRight w:val="0"/>
      <w:marTop w:val="0"/>
      <w:marBottom w:val="0"/>
      <w:divBdr>
        <w:top w:val="none" w:sz="0" w:space="0" w:color="auto"/>
        <w:left w:val="none" w:sz="0" w:space="0" w:color="auto"/>
        <w:bottom w:val="none" w:sz="0" w:space="0" w:color="auto"/>
        <w:right w:val="none" w:sz="0" w:space="0" w:color="auto"/>
      </w:divBdr>
    </w:div>
    <w:div w:id="160243257">
      <w:bodyDiv w:val="1"/>
      <w:marLeft w:val="0"/>
      <w:marRight w:val="0"/>
      <w:marTop w:val="0"/>
      <w:marBottom w:val="0"/>
      <w:divBdr>
        <w:top w:val="none" w:sz="0" w:space="0" w:color="auto"/>
        <w:left w:val="none" w:sz="0" w:space="0" w:color="auto"/>
        <w:bottom w:val="none" w:sz="0" w:space="0" w:color="auto"/>
        <w:right w:val="none" w:sz="0" w:space="0" w:color="auto"/>
      </w:divBdr>
    </w:div>
    <w:div w:id="162623798">
      <w:bodyDiv w:val="1"/>
      <w:marLeft w:val="0"/>
      <w:marRight w:val="0"/>
      <w:marTop w:val="0"/>
      <w:marBottom w:val="0"/>
      <w:divBdr>
        <w:top w:val="none" w:sz="0" w:space="0" w:color="auto"/>
        <w:left w:val="none" w:sz="0" w:space="0" w:color="auto"/>
        <w:bottom w:val="none" w:sz="0" w:space="0" w:color="auto"/>
        <w:right w:val="none" w:sz="0" w:space="0" w:color="auto"/>
      </w:divBdr>
    </w:div>
    <w:div w:id="175313299">
      <w:bodyDiv w:val="1"/>
      <w:marLeft w:val="0"/>
      <w:marRight w:val="0"/>
      <w:marTop w:val="0"/>
      <w:marBottom w:val="0"/>
      <w:divBdr>
        <w:top w:val="none" w:sz="0" w:space="0" w:color="auto"/>
        <w:left w:val="none" w:sz="0" w:space="0" w:color="auto"/>
        <w:bottom w:val="none" w:sz="0" w:space="0" w:color="auto"/>
        <w:right w:val="none" w:sz="0" w:space="0" w:color="auto"/>
      </w:divBdr>
    </w:div>
    <w:div w:id="184833065">
      <w:bodyDiv w:val="1"/>
      <w:marLeft w:val="0"/>
      <w:marRight w:val="0"/>
      <w:marTop w:val="0"/>
      <w:marBottom w:val="0"/>
      <w:divBdr>
        <w:top w:val="none" w:sz="0" w:space="0" w:color="auto"/>
        <w:left w:val="none" w:sz="0" w:space="0" w:color="auto"/>
        <w:bottom w:val="none" w:sz="0" w:space="0" w:color="auto"/>
        <w:right w:val="none" w:sz="0" w:space="0" w:color="auto"/>
      </w:divBdr>
    </w:div>
    <w:div w:id="214321715">
      <w:bodyDiv w:val="1"/>
      <w:marLeft w:val="0"/>
      <w:marRight w:val="0"/>
      <w:marTop w:val="0"/>
      <w:marBottom w:val="0"/>
      <w:divBdr>
        <w:top w:val="none" w:sz="0" w:space="0" w:color="auto"/>
        <w:left w:val="none" w:sz="0" w:space="0" w:color="auto"/>
        <w:bottom w:val="none" w:sz="0" w:space="0" w:color="auto"/>
        <w:right w:val="none" w:sz="0" w:space="0" w:color="auto"/>
      </w:divBdr>
    </w:div>
    <w:div w:id="264074234">
      <w:bodyDiv w:val="1"/>
      <w:marLeft w:val="0"/>
      <w:marRight w:val="0"/>
      <w:marTop w:val="0"/>
      <w:marBottom w:val="0"/>
      <w:divBdr>
        <w:top w:val="none" w:sz="0" w:space="0" w:color="auto"/>
        <w:left w:val="none" w:sz="0" w:space="0" w:color="auto"/>
        <w:bottom w:val="none" w:sz="0" w:space="0" w:color="auto"/>
        <w:right w:val="none" w:sz="0" w:space="0" w:color="auto"/>
      </w:divBdr>
    </w:div>
    <w:div w:id="268437521">
      <w:bodyDiv w:val="1"/>
      <w:marLeft w:val="0"/>
      <w:marRight w:val="0"/>
      <w:marTop w:val="0"/>
      <w:marBottom w:val="0"/>
      <w:divBdr>
        <w:top w:val="none" w:sz="0" w:space="0" w:color="auto"/>
        <w:left w:val="none" w:sz="0" w:space="0" w:color="auto"/>
        <w:bottom w:val="none" w:sz="0" w:space="0" w:color="auto"/>
        <w:right w:val="none" w:sz="0" w:space="0" w:color="auto"/>
      </w:divBdr>
    </w:div>
    <w:div w:id="299190487">
      <w:bodyDiv w:val="1"/>
      <w:marLeft w:val="0"/>
      <w:marRight w:val="0"/>
      <w:marTop w:val="0"/>
      <w:marBottom w:val="0"/>
      <w:divBdr>
        <w:top w:val="none" w:sz="0" w:space="0" w:color="auto"/>
        <w:left w:val="none" w:sz="0" w:space="0" w:color="auto"/>
        <w:bottom w:val="none" w:sz="0" w:space="0" w:color="auto"/>
        <w:right w:val="none" w:sz="0" w:space="0" w:color="auto"/>
      </w:divBdr>
    </w:div>
    <w:div w:id="303974558">
      <w:bodyDiv w:val="1"/>
      <w:marLeft w:val="0"/>
      <w:marRight w:val="0"/>
      <w:marTop w:val="0"/>
      <w:marBottom w:val="0"/>
      <w:divBdr>
        <w:top w:val="none" w:sz="0" w:space="0" w:color="auto"/>
        <w:left w:val="none" w:sz="0" w:space="0" w:color="auto"/>
        <w:bottom w:val="none" w:sz="0" w:space="0" w:color="auto"/>
        <w:right w:val="none" w:sz="0" w:space="0" w:color="auto"/>
      </w:divBdr>
    </w:div>
    <w:div w:id="315765583">
      <w:bodyDiv w:val="1"/>
      <w:marLeft w:val="0"/>
      <w:marRight w:val="0"/>
      <w:marTop w:val="0"/>
      <w:marBottom w:val="0"/>
      <w:divBdr>
        <w:top w:val="none" w:sz="0" w:space="0" w:color="auto"/>
        <w:left w:val="none" w:sz="0" w:space="0" w:color="auto"/>
        <w:bottom w:val="none" w:sz="0" w:space="0" w:color="auto"/>
        <w:right w:val="none" w:sz="0" w:space="0" w:color="auto"/>
      </w:divBdr>
    </w:div>
    <w:div w:id="327291359">
      <w:bodyDiv w:val="1"/>
      <w:marLeft w:val="0"/>
      <w:marRight w:val="0"/>
      <w:marTop w:val="0"/>
      <w:marBottom w:val="0"/>
      <w:divBdr>
        <w:top w:val="none" w:sz="0" w:space="0" w:color="auto"/>
        <w:left w:val="none" w:sz="0" w:space="0" w:color="auto"/>
        <w:bottom w:val="none" w:sz="0" w:space="0" w:color="auto"/>
        <w:right w:val="none" w:sz="0" w:space="0" w:color="auto"/>
      </w:divBdr>
    </w:div>
    <w:div w:id="330527655">
      <w:bodyDiv w:val="1"/>
      <w:marLeft w:val="0"/>
      <w:marRight w:val="0"/>
      <w:marTop w:val="0"/>
      <w:marBottom w:val="0"/>
      <w:divBdr>
        <w:top w:val="none" w:sz="0" w:space="0" w:color="auto"/>
        <w:left w:val="none" w:sz="0" w:space="0" w:color="auto"/>
        <w:bottom w:val="none" w:sz="0" w:space="0" w:color="auto"/>
        <w:right w:val="none" w:sz="0" w:space="0" w:color="auto"/>
      </w:divBdr>
    </w:div>
    <w:div w:id="337585190">
      <w:bodyDiv w:val="1"/>
      <w:marLeft w:val="0"/>
      <w:marRight w:val="0"/>
      <w:marTop w:val="0"/>
      <w:marBottom w:val="0"/>
      <w:divBdr>
        <w:top w:val="none" w:sz="0" w:space="0" w:color="auto"/>
        <w:left w:val="none" w:sz="0" w:space="0" w:color="auto"/>
        <w:bottom w:val="none" w:sz="0" w:space="0" w:color="auto"/>
        <w:right w:val="none" w:sz="0" w:space="0" w:color="auto"/>
      </w:divBdr>
    </w:div>
    <w:div w:id="341666131">
      <w:bodyDiv w:val="1"/>
      <w:marLeft w:val="0"/>
      <w:marRight w:val="0"/>
      <w:marTop w:val="0"/>
      <w:marBottom w:val="0"/>
      <w:divBdr>
        <w:top w:val="none" w:sz="0" w:space="0" w:color="auto"/>
        <w:left w:val="none" w:sz="0" w:space="0" w:color="auto"/>
        <w:bottom w:val="none" w:sz="0" w:space="0" w:color="auto"/>
        <w:right w:val="none" w:sz="0" w:space="0" w:color="auto"/>
      </w:divBdr>
    </w:div>
    <w:div w:id="361638719">
      <w:bodyDiv w:val="1"/>
      <w:marLeft w:val="0"/>
      <w:marRight w:val="0"/>
      <w:marTop w:val="0"/>
      <w:marBottom w:val="0"/>
      <w:divBdr>
        <w:top w:val="none" w:sz="0" w:space="0" w:color="auto"/>
        <w:left w:val="none" w:sz="0" w:space="0" w:color="auto"/>
        <w:bottom w:val="none" w:sz="0" w:space="0" w:color="auto"/>
        <w:right w:val="none" w:sz="0" w:space="0" w:color="auto"/>
      </w:divBdr>
    </w:div>
    <w:div w:id="362365016">
      <w:bodyDiv w:val="1"/>
      <w:marLeft w:val="0"/>
      <w:marRight w:val="0"/>
      <w:marTop w:val="0"/>
      <w:marBottom w:val="0"/>
      <w:divBdr>
        <w:top w:val="none" w:sz="0" w:space="0" w:color="auto"/>
        <w:left w:val="none" w:sz="0" w:space="0" w:color="auto"/>
        <w:bottom w:val="none" w:sz="0" w:space="0" w:color="auto"/>
        <w:right w:val="none" w:sz="0" w:space="0" w:color="auto"/>
      </w:divBdr>
    </w:div>
    <w:div w:id="367266564">
      <w:bodyDiv w:val="1"/>
      <w:marLeft w:val="0"/>
      <w:marRight w:val="0"/>
      <w:marTop w:val="0"/>
      <w:marBottom w:val="0"/>
      <w:divBdr>
        <w:top w:val="none" w:sz="0" w:space="0" w:color="auto"/>
        <w:left w:val="none" w:sz="0" w:space="0" w:color="auto"/>
        <w:bottom w:val="none" w:sz="0" w:space="0" w:color="auto"/>
        <w:right w:val="none" w:sz="0" w:space="0" w:color="auto"/>
      </w:divBdr>
    </w:div>
    <w:div w:id="374887839">
      <w:bodyDiv w:val="1"/>
      <w:marLeft w:val="0"/>
      <w:marRight w:val="0"/>
      <w:marTop w:val="0"/>
      <w:marBottom w:val="0"/>
      <w:divBdr>
        <w:top w:val="none" w:sz="0" w:space="0" w:color="auto"/>
        <w:left w:val="none" w:sz="0" w:space="0" w:color="auto"/>
        <w:bottom w:val="none" w:sz="0" w:space="0" w:color="auto"/>
        <w:right w:val="none" w:sz="0" w:space="0" w:color="auto"/>
      </w:divBdr>
    </w:div>
    <w:div w:id="381027109">
      <w:bodyDiv w:val="1"/>
      <w:marLeft w:val="0"/>
      <w:marRight w:val="0"/>
      <w:marTop w:val="0"/>
      <w:marBottom w:val="0"/>
      <w:divBdr>
        <w:top w:val="none" w:sz="0" w:space="0" w:color="auto"/>
        <w:left w:val="none" w:sz="0" w:space="0" w:color="auto"/>
        <w:bottom w:val="none" w:sz="0" w:space="0" w:color="auto"/>
        <w:right w:val="none" w:sz="0" w:space="0" w:color="auto"/>
      </w:divBdr>
    </w:div>
    <w:div w:id="382824939">
      <w:bodyDiv w:val="1"/>
      <w:marLeft w:val="0"/>
      <w:marRight w:val="0"/>
      <w:marTop w:val="0"/>
      <w:marBottom w:val="0"/>
      <w:divBdr>
        <w:top w:val="none" w:sz="0" w:space="0" w:color="auto"/>
        <w:left w:val="none" w:sz="0" w:space="0" w:color="auto"/>
        <w:bottom w:val="none" w:sz="0" w:space="0" w:color="auto"/>
        <w:right w:val="none" w:sz="0" w:space="0" w:color="auto"/>
      </w:divBdr>
    </w:div>
    <w:div w:id="395782114">
      <w:bodyDiv w:val="1"/>
      <w:marLeft w:val="0"/>
      <w:marRight w:val="0"/>
      <w:marTop w:val="0"/>
      <w:marBottom w:val="0"/>
      <w:divBdr>
        <w:top w:val="none" w:sz="0" w:space="0" w:color="auto"/>
        <w:left w:val="none" w:sz="0" w:space="0" w:color="auto"/>
        <w:bottom w:val="none" w:sz="0" w:space="0" w:color="auto"/>
        <w:right w:val="none" w:sz="0" w:space="0" w:color="auto"/>
      </w:divBdr>
    </w:div>
    <w:div w:id="398677793">
      <w:bodyDiv w:val="1"/>
      <w:marLeft w:val="0"/>
      <w:marRight w:val="0"/>
      <w:marTop w:val="0"/>
      <w:marBottom w:val="0"/>
      <w:divBdr>
        <w:top w:val="none" w:sz="0" w:space="0" w:color="auto"/>
        <w:left w:val="none" w:sz="0" w:space="0" w:color="auto"/>
        <w:bottom w:val="none" w:sz="0" w:space="0" w:color="auto"/>
        <w:right w:val="none" w:sz="0" w:space="0" w:color="auto"/>
      </w:divBdr>
    </w:div>
    <w:div w:id="400064194">
      <w:bodyDiv w:val="1"/>
      <w:marLeft w:val="0"/>
      <w:marRight w:val="0"/>
      <w:marTop w:val="0"/>
      <w:marBottom w:val="0"/>
      <w:divBdr>
        <w:top w:val="none" w:sz="0" w:space="0" w:color="auto"/>
        <w:left w:val="none" w:sz="0" w:space="0" w:color="auto"/>
        <w:bottom w:val="none" w:sz="0" w:space="0" w:color="auto"/>
        <w:right w:val="none" w:sz="0" w:space="0" w:color="auto"/>
      </w:divBdr>
    </w:div>
    <w:div w:id="400256175">
      <w:bodyDiv w:val="1"/>
      <w:marLeft w:val="0"/>
      <w:marRight w:val="0"/>
      <w:marTop w:val="0"/>
      <w:marBottom w:val="0"/>
      <w:divBdr>
        <w:top w:val="none" w:sz="0" w:space="0" w:color="auto"/>
        <w:left w:val="none" w:sz="0" w:space="0" w:color="auto"/>
        <w:bottom w:val="none" w:sz="0" w:space="0" w:color="auto"/>
        <w:right w:val="none" w:sz="0" w:space="0" w:color="auto"/>
      </w:divBdr>
    </w:div>
    <w:div w:id="402796763">
      <w:bodyDiv w:val="1"/>
      <w:marLeft w:val="0"/>
      <w:marRight w:val="0"/>
      <w:marTop w:val="0"/>
      <w:marBottom w:val="0"/>
      <w:divBdr>
        <w:top w:val="none" w:sz="0" w:space="0" w:color="auto"/>
        <w:left w:val="none" w:sz="0" w:space="0" w:color="auto"/>
        <w:bottom w:val="none" w:sz="0" w:space="0" w:color="auto"/>
        <w:right w:val="none" w:sz="0" w:space="0" w:color="auto"/>
      </w:divBdr>
    </w:div>
    <w:div w:id="408699821">
      <w:bodyDiv w:val="1"/>
      <w:marLeft w:val="0"/>
      <w:marRight w:val="0"/>
      <w:marTop w:val="0"/>
      <w:marBottom w:val="0"/>
      <w:divBdr>
        <w:top w:val="none" w:sz="0" w:space="0" w:color="auto"/>
        <w:left w:val="none" w:sz="0" w:space="0" w:color="auto"/>
        <w:bottom w:val="none" w:sz="0" w:space="0" w:color="auto"/>
        <w:right w:val="none" w:sz="0" w:space="0" w:color="auto"/>
      </w:divBdr>
    </w:div>
    <w:div w:id="421730007">
      <w:bodyDiv w:val="1"/>
      <w:marLeft w:val="0"/>
      <w:marRight w:val="0"/>
      <w:marTop w:val="0"/>
      <w:marBottom w:val="0"/>
      <w:divBdr>
        <w:top w:val="none" w:sz="0" w:space="0" w:color="auto"/>
        <w:left w:val="none" w:sz="0" w:space="0" w:color="auto"/>
        <w:bottom w:val="none" w:sz="0" w:space="0" w:color="auto"/>
        <w:right w:val="none" w:sz="0" w:space="0" w:color="auto"/>
      </w:divBdr>
    </w:div>
    <w:div w:id="422454934">
      <w:bodyDiv w:val="1"/>
      <w:marLeft w:val="0"/>
      <w:marRight w:val="0"/>
      <w:marTop w:val="0"/>
      <w:marBottom w:val="0"/>
      <w:divBdr>
        <w:top w:val="none" w:sz="0" w:space="0" w:color="auto"/>
        <w:left w:val="none" w:sz="0" w:space="0" w:color="auto"/>
        <w:bottom w:val="none" w:sz="0" w:space="0" w:color="auto"/>
        <w:right w:val="none" w:sz="0" w:space="0" w:color="auto"/>
      </w:divBdr>
    </w:div>
    <w:div w:id="427433771">
      <w:bodyDiv w:val="1"/>
      <w:marLeft w:val="0"/>
      <w:marRight w:val="0"/>
      <w:marTop w:val="0"/>
      <w:marBottom w:val="0"/>
      <w:divBdr>
        <w:top w:val="none" w:sz="0" w:space="0" w:color="auto"/>
        <w:left w:val="none" w:sz="0" w:space="0" w:color="auto"/>
        <w:bottom w:val="none" w:sz="0" w:space="0" w:color="auto"/>
        <w:right w:val="none" w:sz="0" w:space="0" w:color="auto"/>
      </w:divBdr>
    </w:div>
    <w:div w:id="453598636">
      <w:bodyDiv w:val="1"/>
      <w:marLeft w:val="0"/>
      <w:marRight w:val="0"/>
      <w:marTop w:val="0"/>
      <w:marBottom w:val="0"/>
      <w:divBdr>
        <w:top w:val="none" w:sz="0" w:space="0" w:color="auto"/>
        <w:left w:val="none" w:sz="0" w:space="0" w:color="auto"/>
        <w:bottom w:val="none" w:sz="0" w:space="0" w:color="auto"/>
        <w:right w:val="none" w:sz="0" w:space="0" w:color="auto"/>
      </w:divBdr>
    </w:div>
    <w:div w:id="476606889">
      <w:bodyDiv w:val="1"/>
      <w:marLeft w:val="0"/>
      <w:marRight w:val="0"/>
      <w:marTop w:val="0"/>
      <w:marBottom w:val="0"/>
      <w:divBdr>
        <w:top w:val="none" w:sz="0" w:space="0" w:color="auto"/>
        <w:left w:val="none" w:sz="0" w:space="0" w:color="auto"/>
        <w:bottom w:val="none" w:sz="0" w:space="0" w:color="auto"/>
        <w:right w:val="none" w:sz="0" w:space="0" w:color="auto"/>
      </w:divBdr>
    </w:div>
    <w:div w:id="477040616">
      <w:bodyDiv w:val="1"/>
      <w:marLeft w:val="0"/>
      <w:marRight w:val="0"/>
      <w:marTop w:val="0"/>
      <w:marBottom w:val="0"/>
      <w:divBdr>
        <w:top w:val="none" w:sz="0" w:space="0" w:color="auto"/>
        <w:left w:val="none" w:sz="0" w:space="0" w:color="auto"/>
        <w:bottom w:val="none" w:sz="0" w:space="0" w:color="auto"/>
        <w:right w:val="none" w:sz="0" w:space="0" w:color="auto"/>
      </w:divBdr>
    </w:div>
    <w:div w:id="497815642">
      <w:bodyDiv w:val="1"/>
      <w:marLeft w:val="0"/>
      <w:marRight w:val="0"/>
      <w:marTop w:val="0"/>
      <w:marBottom w:val="0"/>
      <w:divBdr>
        <w:top w:val="none" w:sz="0" w:space="0" w:color="auto"/>
        <w:left w:val="none" w:sz="0" w:space="0" w:color="auto"/>
        <w:bottom w:val="none" w:sz="0" w:space="0" w:color="auto"/>
        <w:right w:val="none" w:sz="0" w:space="0" w:color="auto"/>
      </w:divBdr>
    </w:div>
    <w:div w:id="522596599">
      <w:bodyDiv w:val="1"/>
      <w:marLeft w:val="0"/>
      <w:marRight w:val="0"/>
      <w:marTop w:val="0"/>
      <w:marBottom w:val="0"/>
      <w:divBdr>
        <w:top w:val="none" w:sz="0" w:space="0" w:color="auto"/>
        <w:left w:val="none" w:sz="0" w:space="0" w:color="auto"/>
        <w:bottom w:val="none" w:sz="0" w:space="0" w:color="auto"/>
        <w:right w:val="none" w:sz="0" w:space="0" w:color="auto"/>
      </w:divBdr>
    </w:div>
    <w:div w:id="526914179">
      <w:bodyDiv w:val="1"/>
      <w:marLeft w:val="0"/>
      <w:marRight w:val="0"/>
      <w:marTop w:val="0"/>
      <w:marBottom w:val="0"/>
      <w:divBdr>
        <w:top w:val="none" w:sz="0" w:space="0" w:color="auto"/>
        <w:left w:val="none" w:sz="0" w:space="0" w:color="auto"/>
        <w:bottom w:val="none" w:sz="0" w:space="0" w:color="auto"/>
        <w:right w:val="none" w:sz="0" w:space="0" w:color="auto"/>
      </w:divBdr>
    </w:div>
    <w:div w:id="533274050">
      <w:bodyDiv w:val="1"/>
      <w:marLeft w:val="0"/>
      <w:marRight w:val="0"/>
      <w:marTop w:val="0"/>
      <w:marBottom w:val="0"/>
      <w:divBdr>
        <w:top w:val="none" w:sz="0" w:space="0" w:color="auto"/>
        <w:left w:val="none" w:sz="0" w:space="0" w:color="auto"/>
        <w:bottom w:val="none" w:sz="0" w:space="0" w:color="auto"/>
        <w:right w:val="none" w:sz="0" w:space="0" w:color="auto"/>
      </w:divBdr>
    </w:div>
    <w:div w:id="535435739">
      <w:bodyDiv w:val="1"/>
      <w:marLeft w:val="0"/>
      <w:marRight w:val="0"/>
      <w:marTop w:val="0"/>
      <w:marBottom w:val="0"/>
      <w:divBdr>
        <w:top w:val="none" w:sz="0" w:space="0" w:color="auto"/>
        <w:left w:val="none" w:sz="0" w:space="0" w:color="auto"/>
        <w:bottom w:val="none" w:sz="0" w:space="0" w:color="auto"/>
        <w:right w:val="none" w:sz="0" w:space="0" w:color="auto"/>
      </w:divBdr>
    </w:div>
    <w:div w:id="535896251">
      <w:bodyDiv w:val="1"/>
      <w:marLeft w:val="0"/>
      <w:marRight w:val="0"/>
      <w:marTop w:val="0"/>
      <w:marBottom w:val="0"/>
      <w:divBdr>
        <w:top w:val="none" w:sz="0" w:space="0" w:color="auto"/>
        <w:left w:val="none" w:sz="0" w:space="0" w:color="auto"/>
        <w:bottom w:val="none" w:sz="0" w:space="0" w:color="auto"/>
        <w:right w:val="none" w:sz="0" w:space="0" w:color="auto"/>
      </w:divBdr>
    </w:div>
    <w:div w:id="537739294">
      <w:bodyDiv w:val="1"/>
      <w:marLeft w:val="0"/>
      <w:marRight w:val="0"/>
      <w:marTop w:val="0"/>
      <w:marBottom w:val="0"/>
      <w:divBdr>
        <w:top w:val="none" w:sz="0" w:space="0" w:color="auto"/>
        <w:left w:val="none" w:sz="0" w:space="0" w:color="auto"/>
        <w:bottom w:val="none" w:sz="0" w:space="0" w:color="auto"/>
        <w:right w:val="none" w:sz="0" w:space="0" w:color="auto"/>
      </w:divBdr>
    </w:div>
    <w:div w:id="552346920">
      <w:bodyDiv w:val="1"/>
      <w:marLeft w:val="0"/>
      <w:marRight w:val="0"/>
      <w:marTop w:val="0"/>
      <w:marBottom w:val="0"/>
      <w:divBdr>
        <w:top w:val="none" w:sz="0" w:space="0" w:color="auto"/>
        <w:left w:val="none" w:sz="0" w:space="0" w:color="auto"/>
        <w:bottom w:val="none" w:sz="0" w:space="0" w:color="auto"/>
        <w:right w:val="none" w:sz="0" w:space="0" w:color="auto"/>
      </w:divBdr>
    </w:div>
    <w:div w:id="555507390">
      <w:bodyDiv w:val="1"/>
      <w:marLeft w:val="0"/>
      <w:marRight w:val="0"/>
      <w:marTop w:val="0"/>
      <w:marBottom w:val="0"/>
      <w:divBdr>
        <w:top w:val="none" w:sz="0" w:space="0" w:color="auto"/>
        <w:left w:val="none" w:sz="0" w:space="0" w:color="auto"/>
        <w:bottom w:val="none" w:sz="0" w:space="0" w:color="auto"/>
        <w:right w:val="none" w:sz="0" w:space="0" w:color="auto"/>
      </w:divBdr>
    </w:div>
    <w:div w:id="571157301">
      <w:bodyDiv w:val="1"/>
      <w:marLeft w:val="0"/>
      <w:marRight w:val="0"/>
      <w:marTop w:val="0"/>
      <w:marBottom w:val="0"/>
      <w:divBdr>
        <w:top w:val="none" w:sz="0" w:space="0" w:color="auto"/>
        <w:left w:val="none" w:sz="0" w:space="0" w:color="auto"/>
        <w:bottom w:val="none" w:sz="0" w:space="0" w:color="auto"/>
        <w:right w:val="none" w:sz="0" w:space="0" w:color="auto"/>
      </w:divBdr>
    </w:div>
    <w:div w:id="574708523">
      <w:bodyDiv w:val="1"/>
      <w:marLeft w:val="0"/>
      <w:marRight w:val="0"/>
      <w:marTop w:val="0"/>
      <w:marBottom w:val="0"/>
      <w:divBdr>
        <w:top w:val="none" w:sz="0" w:space="0" w:color="auto"/>
        <w:left w:val="none" w:sz="0" w:space="0" w:color="auto"/>
        <w:bottom w:val="none" w:sz="0" w:space="0" w:color="auto"/>
        <w:right w:val="none" w:sz="0" w:space="0" w:color="auto"/>
      </w:divBdr>
    </w:div>
    <w:div w:id="589972341">
      <w:bodyDiv w:val="1"/>
      <w:marLeft w:val="0"/>
      <w:marRight w:val="0"/>
      <w:marTop w:val="0"/>
      <w:marBottom w:val="0"/>
      <w:divBdr>
        <w:top w:val="none" w:sz="0" w:space="0" w:color="auto"/>
        <w:left w:val="none" w:sz="0" w:space="0" w:color="auto"/>
        <w:bottom w:val="none" w:sz="0" w:space="0" w:color="auto"/>
        <w:right w:val="none" w:sz="0" w:space="0" w:color="auto"/>
      </w:divBdr>
    </w:div>
    <w:div w:id="590742008">
      <w:bodyDiv w:val="1"/>
      <w:marLeft w:val="0"/>
      <w:marRight w:val="0"/>
      <w:marTop w:val="0"/>
      <w:marBottom w:val="0"/>
      <w:divBdr>
        <w:top w:val="none" w:sz="0" w:space="0" w:color="auto"/>
        <w:left w:val="none" w:sz="0" w:space="0" w:color="auto"/>
        <w:bottom w:val="none" w:sz="0" w:space="0" w:color="auto"/>
        <w:right w:val="none" w:sz="0" w:space="0" w:color="auto"/>
      </w:divBdr>
    </w:div>
    <w:div w:id="598223369">
      <w:bodyDiv w:val="1"/>
      <w:marLeft w:val="0"/>
      <w:marRight w:val="0"/>
      <w:marTop w:val="0"/>
      <w:marBottom w:val="0"/>
      <w:divBdr>
        <w:top w:val="none" w:sz="0" w:space="0" w:color="auto"/>
        <w:left w:val="none" w:sz="0" w:space="0" w:color="auto"/>
        <w:bottom w:val="none" w:sz="0" w:space="0" w:color="auto"/>
        <w:right w:val="none" w:sz="0" w:space="0" w:color="auto"/>
      </w:divBdr>
    </w:div>
    <w:div w:id="608243165">
      <w:bodyDiv w:val="1"/>
      <w:marLeft w:val="0"/>
      <w:marRight w:val="0"/>
      <w:marTop w:val="0"/>
      <w:marBottom w:val="0"/>
      <w:divBdr>
        <w:top w:val="none" w:sz="0" w:space="0" w:color="auto"/>
        <w:left w:val="none" w:sz="0" w:space="0" w:color="auto"/>
        <w:bottom w:val="none" w:sz="0" w:space="0" w:color="auto"/>
        <w:right w:val="none" w:sz="0" w:space="0" w:color="auto"/>
      </w:divBdr>
    </w:div>
    <w:div w:id="647394952">
      <w:bodyDiv w:val="1"/>
      <w:marLeft w:val="0"/>
      <w:marRight w:val="0"/>
      <w:marTop w:val="0"/>
      <w:marBottom w:val="0"/>
      <w:divBdr>
        <w:top w:val="none" w:sz="0" w:space="0" w:color="auto"/>
        <w:left w:val="none" w:sz="0" w:space="0" w:color="auto"/>
        <w:bottom w:val="none" w:sz="0" w:space="0" w:color="auto"/>
        <w:right w:val="none" w:sz="0" w:space="0" w:color="auto"/>
      </w:divBdr>
    </w:div>
    <w:div w:id="649991051">
      <w:bodyDiv w:val="1"/>
      <w:marLeft w:val="0"/>
      <w:marRight w:val="0"/>
      <w:marTop w:val="0"/>
      <w:marBottom w:val="0"/>
      <w:divBdr>
        <w:top w:val="none" w:sz="0" w:space="0" w:color="auto"/>
        <w:left w:val="none" w:sz="0" w:space="0" w:color="auto"/>
        <w:bottom w:val="none" w:sz="0" w:space="0" w:color="auto"/>
        <w:right w:val="none" w:sz="0" w:space="0" w:color="auto"/>
      </w:divBdr>
    </w:div>
    <w:div w:id="658844102">
      <w:bodyDiv w:val="1"/>
      <w:marLeft w:val="0"/>
      <w:marRight w:val="0"/>
      <w:marTop w:val="0"/>
      <w:marBottom w:val="0"/>
      <w:divBdr>
        <w:top w:val="none" w:sz="0" w:space="0" w:color="auto"/>
        <w:left w:val="none" w:sz="0" w:space="0" w:color="auto"/>
        <w:bottom w:val="none" w:sz="0" w:space="0" w:color="auto"/>
        <w:right w:val="none" w:sz="0" w:space="0" w:color="auto"/>
      </w:divBdr>
    </w:div>
    <w:div w:id="663515286">
      <w:bodyDiv w:val="1"/>
      <w:marLeft w:val="0"/>
      <w:marRight w:val="0"/>
      <w:marTop w:val="0"/>
      <w:marBottom w:val="0"/>
      <w:divBdr>
        <w:top w:val="none" w:sz="0" w:space="0" w:color="auto"/>
        <w:left w:val="none" w:sz="0" w:space="0" w:color="auto"/>
        <w:bottom w:val="none" w:sz="0" w:space="0" w:color="auto"/>
        <w:right w:val="none" w:sz="0" w:space="0" w:color="auto"/>
      </w:divBdr>
    </w:div>
    <w:div w:id="686911318">
      <w:bodyDiv w:val="1"/>
      <w:marLeft w:val="0"/>
      <w:marRight w:val="0"/>
      <w:marTop w:val="0"/>
      <w:marBottom w:val="0"/>
      <w:divBdr>
        <w:top w:val="none" w:sz="0" w:space="0" w:color="auto"/>
        <w:left w:val="none" w:sz="0" w:space="0" w:color="auto"/>
        <w:bottom w:val="none" w:sz="0" w:space="0" w:color="auto"/>
        <w:right w:val="none" w:sz="0" w:space="0" w:color="auto"/>
      </w:divBdr>
    </w:div>
    <w:div w:id="700590123">
      <w:bodyDiv w:val="1"/>
      <w:marLeft w:val="0"/>
      <w:marRight w:val="0"/>
      <w:marTop w:val="0"/>
      <w:marBottom w:val="0"/>
      <w:divBdr>
        <w:top w:val="none" w:sz="0" w:space="0" w:color="auto"/>
        <w:left w:val="none" w:sz="0" w:space="0" w:color="auto"/>
        <w:bottom w:val="none" w:sz="0" w:space="0" w:color="auto"/>
        <w:right w:val="none" w:sz="0" w:space="0" w:color="auto"/>
      </w:divBdr>
    </w:div>
    <w:div w:id="709455521">
      <w:bodyDiv w:val="1"/>
      <w:marLeft w:val="0"/>
      <w:marRight w:val="0"/>
      <w:marTop w:val="0"/>
      <w:marBottom w:val="0"/>
      <w:divBdr>
        <w:top w:val="none" w:sz="0" w:space="0" w:color="auto"/>
        <w:left w:val="none" w:sz="0" w:space="0" w:color="auto"/>
        <w:bottom w:val="none" w:sz="0" w:space="0" w:color="auto"/>
        <w:right w:val="none" w:sz="0" w:space="0" w:color="auto"/>
      </w:divBdr>
    </w:div>
    <w:div w:id="711686656">
      <w:bodyDiv w:val="1"/>
      <w:marLeft w:val="0"/>
      <w:marRight w:val="0"/>
      <w:marTop w:val="0"/>
      <w:marBottom w:val="0"/>
      <w:divBdr>
        <w:top w:val="none" w:sz="0" w:space="0" w:color="auto"/>
        <w:left w:val="none" w:sz="0" w:space="0" w:color="auto"/>
        <w:bottom w:val="none" w:sz="0" w:space="0" w:color="auto"/>
        <w:right w:val="none" w:sz="0" w:space="0" w:color="auto"/>
      </w:divBdr>
    </w:div>
    <w:div w:id="715475341">
      <w:bodyDiv w:val="1"/>
      <w:marLeft w:val="0"/>
      <w:marRight w:val="0"/>
      <w:marTop w:val="0"/>
      <w:marBottom w:val="0"/>
      <w:divBdr>
        <w:top w:val="none" w:sz="0" w:space="0" w:color="auto"/>
        <w:left w:val="none" w:sz="0" w:space="0" w:color="auto"/>
        <w:bottom w:val="none" w:sz="0" w:space="0" w:color="auto"/>
        <w:right w:val="none" w:sz="0" w:space="0" w:color="auto"/>
      </w:divBdr>
    </w:div>
    <w:div w:id="716660792">
      <w:bodyDiv w:val="1"/>
      <w:marLeft w:val="0"/>
      <w:marRight w:val="0"/>
      <w:marTop w:val="0"/>
      <w:marBottom w:val="0"/>
      <w:divBdr>
        <w:top w:val="none" w:sz="0" w:space="0" w:color="auto"/>
        <w:left w:val="none" w:sz="0" w:space="0" w:color="auto"/>
        <w:bottom w:val="none" w:sz="0" w:space="0" w:color="auto"/>
        <w:right w:val="none" w:sz="0" w:space="0" w:color="auto"/>
      </w:divBdr>
    </w:div>
    <w:div w:id="730543999">
      <w:bodyDiv w:val="1"/>
      <w:marLeft w:val="0"/>
      <w:marRight w:val="0"/>
      <w:marTop w:val="0"/>
      <w:marBottom w:val="0"/>
      <w:divBdr>
        <w:top w:val="none" w:sz="0" w:space="0" w:color="auto"/>
        <w:left w:val="none" w:sz="0" w:space="0" w:color="auto"/>
        <w:bottom w:val="none" w:sz="0" w:space="0" w:color="auto"/>
        <w:right w:val="none" w:sz="0" w:space="0" w:color="auto"/>
      </w:divBdr>
    </w:div>
    <w:div w:id="741102210">
      <w:bodyDiv w:val="1"/>
      <w:marLeft w:val="0"/>
      <w:marRight w:val="0"/>
      <w:marTop w:val="0"/>
      <w:marBottom w:val="0"/>
      <w:divBdr>
        <w:top w:val="none" w:sz="0" w:space="0" w:color="auto"/>
        <w:left w:val="none" w:sz="0" w:space="0" w:color="auto"/>
        <w:bottom w:val="none" w:sz="0" w:space="0" w:color="auto"/>
        <w:right w:val="none" w:sz="0" w:space="0" w:color="auto"/>
      </w:divBdr>
    </w:div>
    <w:div w:id="742027882">
      <w:bodyDiv w:val="1"/>
      <w:marLeft w:val="0"/>
      <w:marRight w:val="0"/>
      <w:marTop w:val="0"/>
      <w:marBottom w:val="0"/>
      <w:divBdr>
        <w:top w:val="none" w:sz="0" w:space="0" w:color="auto"/>
        <w:left w:val="none" w:sz="0" w:space="0" w:color="auto"/>
        <w:bottom w:val="none" w:sz="0" w:space="0" w:color="auto"/>
        <w:right w:val="none" w:sz="0" w:space="0" w:color="auto"/>
      </w:divBdr>
    </w:div>
    <w:div w:id="748189354">
      <w:bodyDiv w:val="1"/>
      <w:marLeft w:val="0"/>
      <w:marRight w:val="0"/>
      <w:marTop w:val="0"/>
      <w:marBottom w:val="0"/>
      <w:divBdr>
        <w:top w:val="none" w:sz="0" w:space="0" w:color="auto"/>
        <w:left w:val="none" w:sz="0" w:space="0" w:color="auto"/>
        <w:bottom w:val="none" w:sz="0" w:space="0" w:color="auto"/>
        <w:right w:val="none" w:sz="0" w:space="0" w:color="auto"/>
      </w:divBdr>
    </w:div>
    <w:div w:id="748961055">
      <w:bodyDiv w:val="1"/>
      <w:marLeft w:val="0"/>
      <w:marRight w:val="0"/>
      <w:marTop w:val="0"/>
      <w:marBottom w:val="0"/>
      <w:divBdr>
        <w:top w:val="none" w:sz="0" w:space="0" w:color="auto"/>
        <w:left w:val="none" w:sz="0" w:space="0" w:color="auto"/>
        <w:bottom w:val="none" w:sz="0" w:space="0" w:color="auto"/>
        <w:right w:val="none" w:sz="0" w:space="0" w:color="auto"/>
      </w:divBdr>
    </w:div>
    <w:div w:id="754127711">
      <w:bodyDiv w:val="1"/>
      <w:marLeft w:val="0"/>
      <w:marRight w:val="0"/>
      <w:marTop w:val="0"/>
      <w:marBottom w:val="0"/>
      <w:divBdr>
        <w:top w:val="none" w:sz="0" w:space="0" w:color="auto"/>
        <w:left w:val="none" w:sz="0" w:space="0" w:color="auto"/>
        <w:bottom w:val="none" w:sz="0" w:space="0" w:color="auto"/>
        <w:right w:val="none" w:sz="0" w:space="0" w:color="auto"/>
      </w:divBdr>
    </w:div>
    <w:div w:id="762654606">
      <w:bodyDiv w:val="1"/>
      <w:marLeft w:val="0"/>
      <w:marRight w:val="0"/>
      <w:marTop w:val="0"/>
      <w:marBottom w:val="0"/>
      <w:divBdr>
        <w:top w:val="none" w:sz="0" w:space="0" w:color="auto"/>
        <w:left w:val="none" w:sz="0" w:space="0" w:color="auto"/>
        <w:bottom w:val="none" w:sz="0" w:space="0" w:color="auto"/>
        <w:right w:val="none" w:sz="0" w:space="0" w:color="auto"/>
      </w:divBdr>
    </w:div>
    <w:div w:id="763495532">
      <w:bodyDiv w:val="1"/>
      <w:marLeft w:val="0"/>
      <w:marRight w:val="0"/>
      <w:marTop w:val="0"/>
      <w:marBottom w:val="0"/>
      <w:divBdr>
        <w:top w:val="none" w:sz="0" w:space="0" w:color="auto"/>
        <w:left w:val="none" w:sz="0" w:space="0" w:color="auto"/>
        <w:bottom w:val="none" w:sz="0" w:space="0" w:color="auto"/>
        <w:right w:val="none" w:sz="0" w:space="0" w:color="auto"/>
      </w:divBdr>
    </w:div>
    <w:div w:id="766581345">
      <w:bodyDiv w:val="1"/>
      <w:marLeft w:val="0"/>
      <w:marRight w:val="0"/>
      <w:marTop w:val="0"/>
      <w:marBottom w:val="0"/>
      <w:divBdr>
        <w:top w:val="none" w:sz="0" w:space="0" w:color="auto"/>
        <w:left w:val="none" w:sz="0" w:space="0" w:color="auto"/>
        <w:bottom w:val="none" w:sz="0" w:space="0" w:color="auto"/>
        <w:right w:val="none" w:sz="0" w:space="0" w:color="auto"/>
      </w:divBdr>
    </w:div>
    <w:div w:id="768963139">
      <w:bodyDiv w:val="1"/>
      <w:marLeft w:val="0"/>
      <w:marRight w:val="0"/>
      <w:marTop w:val="0"/>
      <w:marBottom w:val="0"/>
      <w:divBdr>
        <w:top w:val="none" w:sz="0" w:space="0" w:color="auto"/>
        <w:left w:val="none" w:sz="0" w:space="0" w:color="auto"/>
        <w:bottom w:val="none" w:sz="0" w:space="0" w:color="auto"/>
        <w:right w:val="none" w:sz="0" w:space="0" w:color="auto"/>
      </w:divBdr>
    </w:div>
    <w:div w:id="769353419">
      <w:bodyDiv w:val="1"/>
      <w:marLeft w:val="0"/>
      <w:marRight w:val="0"/>
      <w:marTop w:val="0"/>
      <w:marBottom w:val="0"/>
      <w:divBdr>
        <w:top w:val="none" w:sz="0" w:space="0" w:color="auto"/>
        <w:left w:val="none" w:sz="0" w:space="0" w:color="auto"/>
        <w:bottom w:val="none" w:sz="0" w:space="0" w:color="auto"/>
        <w:right w:val="none" w:sz="0" w:space="0" w:color="auto"/>
      </w:divBdr>
    </w:div>
    <w:div w:id="772095880">
      <w:bodyDiv w:val="1"/>
      <w:marLeft w:val="0"/>
      <w:marRight w:val="0"/>
      <w:marTop w:val="0"/>
      <w:marBottom w:val="0"/>
      <w:divBdr>
        <w:top w:val="none" w:sz="0" w:space="0" w:color="auto"/>
        <w:left w:val="none" w:sz="0" w:space="0" w:color="auto"/>
        <w:bottom w:val="none" w:sz="0" w:space="0" w:color="auto"/>
        <w:right w:val="none" w:sz="0" w:space="0" w:color="auto"/>
      </w:divBdr>
    </w:div>
    <w:div w:id="780757778">
      <w:bodyDiv w:val="1"/>
      <w:marLeft w:val="0"/>
      <w:marRight w:val="0"/>
      <w:marTop w:val="0"/>
      <w:marBottom w:val="0"/>
      <w:divBdr>
        <w:top w:val="none" w:sz="0" w:space="0" w:color="auto"/>
        <w:left w:val="none" w:sz="0" w:space="0" w:color="auto"/>
        <w:bottom w:val="none" w:sz="0" w:space="0" w:color="auto"/>
        <w:right w:val="none" w:sz="0" w:space="0" w:color="auto"/>
      </w:divBdr>
    </w:div>
    <w:div w:id="805509999">
      <w:bodyDiv w:val="1"/>
      <w:marLeft w:val="0"/>
      <w:marRight w:val="0"/>
      <w:marTop w:val="0"/>
      <w:marBottom w:val="0"/>
      <w:divBdr>
        <w:top w:val="none" w:sz="0" w:space="0" w:color="auto"/>
        <w:left w:val="none" w:sz="0" w:space="0" w:color="auto"/>
        <w:bottom w:val="none" w:sz="0" w:space="0" w:color="auto"/>
        <w:right w:val="none" w:sz="0" w:space="0" w:color="auto"/>
      </w:divBdr>
    </w:div>
    <w:div w:id="810707263">
      <w:bodyDiv w:val="1"/>
      <w:marLeft w:val="0"/>
      <w:marRight w:val="0"/>
      <w:marTop w:val="0"/>
      <w:marBottom w:val="0"/>
      <w:divBdr>
        <w:top w:val="none" w:sz="0" w:space="0" w:color="auto"/>
        <w:left w:val="none" w:sz="0" w:space="0" w:color="auto"/>
        <w:bottom w:val="none" w:sz="0" w:space="0" w:color="auto"/>
        <w:right w:val="none" w:sz="0" w:space="0" w:color="auto"/>
      </w:divBdr>
    </w:div>
    <w:div w:id="822700075">
      <w:bodyDiv w:val="1"/>
      <w:marLeft w:val="0"/>
      <w:marRight w:val="0"/>
      <w:marTop w:val="0"/>
      <w:marBottom w:val="0"/>
      <w:divBdr>
        <w:top w:val="none" w:sz="0" w:space="0" w:color="auto"/>
        <w:left w:val="none" w:sz="0" w:space="0" w:color="auto"/>
        <w:bottom w:val="none" w:sz="0" w:space="0" w:color="auto"/>
        <w:right w:val="none" w:sz="0" w:space="0" w:color="auto"/>
      </w:divBdr>
    </w:div>
    <w:div w:id="841315188">
      <w:bodyDiv w:val="1"/>
      <w:marLeft w:val="0"/>
      <w:marRight w:val="0"/>
      <w:marTop w:val="0"/>
      <w:marBottom w:val="0"/>
      <w:divBdr>
        <w:top w:val="none" w:sz="0" w:space="0" w:color="auto"/>
        <w:left w:val="none" w:sz="0" w:space="0" w:color="auto"/>
        <w:bottom w:val="none" w:sz="0" w:space="0" w:color="auto"/>
        <w:right w:val="none" w:sz="0" w:space="0" w:color="auto"/>
      </w:divBdr>
    </w:div>
    <w:div w:id="843739213">
      <w:bodyDiv w:val="1"/>
      <w:marLeft w:val="0"/>
      <w:marRight w:val="0"/>
      <w:marTop w:val="0"/>
      <w:marBottom w:val="0"/>
      <w:divBdr>
        <w:top w:val="none" w:sz="0" w:space="0" w:color="auto"/>
        <w:left w:val="none" w:sz="0" w:space="0" w:color="auto"/>
        <w:bottom w:val="none" w:sz="0" w:space="0" w:color="auto"/>
        <w:right w:val="none" w:sz="0" w:space="0" w:color="auto"/>
      </w:divBdr>
    </w:div>
    <w:div w:id="858660352">
      <w:bodyDiv w:val="1"/>
      <w:marLeft w:val="0"/>
      <w:marRight w:val="0"/>
      <w:marTop w:val="0"/>
      <w:marBottom w:val="0"/>
      <w:divBdr>
        <w:top w:val="none" w:sz="0" w:space="0" w:color="auto"/>
        <w:left w:val="none" w:sz="0" w:space="0" w:color="auto"/>
        <w:bottom w:val="none" w:sz="0" w:space="0" w:color="auto"/>
        <w:right w:val="none" w:sz="0" w:space="0" w:color="auto"/>
      </w:divBdr>
    </w:div>
    <w:div w:id="889612553">
      <w:bodyDiv w:val="1"/>
      <w:marLeft w:val="0"/>
      <w:marRight w:val="0"/>
      <w:marTop w:val="0"/>
      <w:marBottom w:val="0"/>
      <w:divBdr>
        <w:top w:val="none" w:sz="0" w:space="0" w:color="auto"/>
        <w:left w:val="none" w:sz="0" w:space="0" w:color="auto"/>
        <w:bottom w:val="none" w:sz="0" w:space="0" w:color="auto"/>
        <w:right w:val="none" w:sz="0" w:space="0" w:color="auto"/>
      </w:divBdr>
    </w:div>
    <w:div w:id="890194091">
      <w:bodyDiv w:val="1"/>
      <w:marLeft w:val="0"/>
      <w:marRight w:val="0"/>
      <w:marTop w:val="0"/>
      <w:marBottom w:val="0"/>
      <w:divBdr>
        <w:top w:val="none" w:sz="0" w:space="0" w:color="auto"/>
        <w:left w:val="none" w:sz="0" w:space="0" w:color="auto"/>
        <w:bottom w:val="none" w:sz="0" w:space="0" w:color="auto"/>
        <w:right w:val="none" w:sz="0" w:space="0" w:color="auto"/>
      </w:divBdr>
    </w:div>
    <w:div w:id="891581664">
      <w:bodyDiv w:val="1"/>
      <w:marLeft w:val="0"/>
      <w:marRight w:val="0"/>
      <w:marTop w:val="0"/>
      <w:marBottom w:val="0"/>
      <w:divBdr>
        <w:top w:val="none" w:sz="0" w:space="0" w:color="auto"/>
        <w:left w:val="none" w:sz="0" w:space="0" w:color="auto"/>
        <w:bottom w:val="none" w:sz="0" w:space="0" w:color="auto"/>
        <w:right w:val="none" w:sz="0" w:space="0" w:color="auto"/>
      </w:divBdr>
    </w:div>
    <w:div w:id="892928276">
      <w:bodyDiv w:val="1"/>
      <w:marLeft w:val="0"/>
      <w:marRight w:val="0"/>
      <w:marTop w:val="0"/>
      <w:marBottom w:val="0"/>
      <w:divBdr>
        <w:top w:val="none" w:sz="0" w:space="0" w:color="auto"/>
        <w:left w:val="none" w:sz="0" w:space="0" w:color="auto"/>
        <w:bottom w:val="none" w:sz="0" w:space="0" w:color="auto"/>
        <w:right w:val="none" w:sz="0" w:space="0" w:color="auto"/>
      </w:divBdr>
    </w:div>
    <w:div w:id="893931518">
      <w:bodyDiv w:val="1"/>
      <w:marLeft w:val="0"/>
      <w:marRight w:val="0"/>
      <w:marTop w:val="0"/>
      <w:marBottom w:val="0"/>
      <w:divBdr>
        <w:top w:val="none" w:sz="0" w:space="0" w:color="auto"/>
        <w:left w:val="none" w:sz="0" w:space="0" w:color="auto"/>
        <w:bottom w:val="none" w:sz="0" w:space="0" w:color="auto"/>
        <w:right w:val="none" w:sz="0" w:space="0" w:color="auto"/>
      </w:divBdr>
    </w:div>
    <w:div w:id="894581249">
      <w:bodyDiv w:val="1"/>
      <w:marLeft w:val="0"/>
      <w:marRight w:val="0"/>
      <w:marTop w:val="0"/>
      <w:marBottom w:val="0"/>
      <w:divBdr>
        <w:top w:val="none" w:sz="0" w:space="0" w:color="auto"/>
        <w:left w:val="none" w:sz="0" w:space="0" w:color="auto"/>
        <w:bottom w:val="none" w:sz="0" w:space="0" w:color="auto"/>
        <w:right w:val="none" w:sz="0" w:space="0" w:color="auto"/>
      </w:divBdr>
    </w:div>
    <w:div w:id="898593854">
      <w:bodyDiv w:val="1"/>
      <w:marLeft w:val="0"/>
      <w:marRight w:val="0"/>
      <w:marTop w:val="0"/>
      <w:marBottom w:val="0"/>
      <w:divBdr>
        <w:top w:val="none" w:sz="0" w:space="0" w:color="auto"/>
        <w:left w:val="none" w:sz="0" w:space="0" w:color="auto"/>
        <w:bottom w:val="none" w:sz="0" w:space="0" w:color="auto"/>
        <w:right w:val="none" w:sz="0" w:space="0" w:color="auto"/>
      </w:divBdr>
    </w:div>
    <w:div w:id="901522099">
      <w:bodyDiv w:val="1"/>
      <w:marLeft w:val="0"/>
      <w:marRight w:val="0"/>
      <w:marTop w:val="0"/>
      <w:marBottom w:val="0"/>
      <w:divBdr>
        <w:top w:val="none" w:sz="0" w:space="0" w:color="auto"/>
        <w:left w:val="none" w:sz="0" w:space="0" w:color="auto"/>
        <w:bottom w:val="none" w:sz="0" w:space="0" w:color="auto"/>
        <w:right w:val="none" w:sz="0" w:space="0" w:color="auto"/>
      </w:divBdr>
    </w:div>
    <w:div w:id="912080921">
      <w:bodyDiv w:val="1"/>
      <w:marLeft w:val="0"/>
      <w:marRight w:val="0"/>
      <w:marTop w:val="0"/>
      <w:marBottom w:val="0"/>
      <w:divBdr>
        <w:top w:val="none" w:sz="0" w:space="0" w:color="auto"/>
        <w:left w:val="none" w:sz="0" w:space="0" w:color="auto"/>
        <w:bottom w:val="none" w:sz="0" w:space="0" w:color="auto"/>
        <w:right w:val="none" w:sz="0" w:space="0" w:color="auto"/>
      </w:divBdr>
    </w:div>
    <w:div w:id="912357029">
      <w:bodyDiv w:val="1"/>
      <w:marLeft w:val="0"/>
      <w:marRight w:val="0"/>
      <w:marTop w:val="0"/>
      <w:marBottom w:val="0"/>
      <w:divBdr>
        <w:top w:val="none" w:sz="0" w:space="0" w:color="auto"/>
        <w:left w:val="none" w:sz="0" w:space="0" w:color="auto"/>
        <w:bottom w:val="none" w:sz="0" w:space="0" w:color="auto"/>
        <w:right w:val="none" w:sz="0" w:space="0" w:color="auto"/>
      </w:divBdr>
    </w:div>
    <w:div w:id="925071660">
      <w:bodyDiv w:val="1"/>
      <w:marLeft w:val="0"/>
      <w:marRight w:val="0"/>
      <w:marTop w:val="0"/>
      <w:marBottom w:val="0"/>
      <w:divBdr>
        <w:top w:val="none" w:sz="0" w:space="0" w:color="auto"/>
        <w:left w:val="none" w:sz="0" w:space="0" w:color="auto"/>
        <w:bottom w:val="none" w:sz="0" w:space="0" w:color="auto"/>
        <w:right w:val="none" w:sz="0" w:space="0" w:color="auto"/>
      </w:divBdr>
    </w:div>
    <w:div w:id="931470012">
      <w:bodyDiv w:val="1"/>
      <w:marLeft w:val="0"/>
      <w:marRight w:val="0"/>
      <w:marTop w:val="0"/>
      <w:marBottom w:val="0"/>
      <w:divBdr>
        <w:top w:val="none" w:sz="0" w:space="0" w:color="auto"/>
        <w:left w:val="none" w:sz="0" w:space="0" w:color="auto"/>
        <w:bottom w:val="none" w:sz="0" w:space="0" w:color="auto"/>
        <w:right w:val="none" w:sz="0" w:space="0" w:color="auto"/>
      </w:divBdr>
    </w:div>
    <w:div w:id="950623383">
      <w:bodyDiv w:val="1"/>
      <w:marLeft w:val="0"/>
      <w:marRight w:val="0"/>
      <w:marTop w:val="0"/>
      <w:marBottom w:val="0"/>
      <w:divBdr>
        <w:top w:val="none" w:sz="0" w:space="0" w:color="auto"/>
        <w:left w:val="none" w:sz="0" w:space="0" w:color="auto"/>
        <w:bottom w:val="none" w:sz="0" w:space="0" w:color="auto"/>
        <w:right w:val="none" w:sz="0" w:space="0" w:color="auto"/>
      </w:divBdr>
    </w:div>
    <w:div w:id="969631800">
      <w:bodyDiv w:val="1"/>
      <w:marLeft w:val="0"/>
      <w:marRight w:val="0"/>
      <w:marTop w:val="0"/>
      <w:marBottom w:val="0"/>
      <w:divBdr>
        <w:top w:val="none" w:sz="0" w:space="0" w:color="auto"/>
        <w:left w:val="none" w:sz="0" w:space="0" w:color="auto"/>
        <w:bottom w:val="none" w:sz="0" w:space="0" w:color="auto"/>
        <w:right w:val="none" w:sz="0" w:space="0" w:color="auto"/>
      </w:divBdr>
    </w:div>
    <w:div w:id="970474774">
      <w:bodyDiv w:val="1"/>
      <w:marLeft w:val="0"/>
      <w:marRight w:val="0"/>
      <w:marTop w:val="0"/>
      <w:marBottom w:val="0"/>
      <w:divBdr>
        <w:top w:val="none" w:sz="0" w:space="0" w:color="auto"/>
        <w:left w:val="none" w:sz="0" w:space="0" w:color="auto"/>
        <w:bottom w:val="none" w:sz="0" w:space="0" w:color="auto"/>
        <w:right w:val="none" w:sz="0" w:space="0" w:color="auto"/>
      </w:divBdr>
    </w:div>
    <w:div w:id="1000044520">
      <w:bodyDiv w:val="1"/>
      <w:marLeft w:val="0"/>
      <w:marRight w:val="0"/>
      <w:marTop w:val="0"/>
      <w:marBottom w:val="0"/>
      <w:divBdr>
        <w:top w:val="none" w:sz="0" w:space="0" w:color="auto"/>
        <w:left w:val="none" w:sz="0" w:space="0" w:color="auto"/>
        <w:bottom w:val="none" w:sz="0" w:space="0" w:color="auto"/>
        <w:right w:val="none" w:sz="0" w:space="0" w:color="auto"/>
      </w:divBdr>
    </w:div>
    <w:div w:id="1004285204">
      <w:bodyDiv w:val="1"/>
      <w:marLeft w:val="0"/>
      <w:marRight w:val="0"/>
      <w:marTop w:val="0"/>
      <w:marBottom w:val="0"/>
      <w:divBdr>
        <w:top w:val="none" w:sz="0" w:space="0" w:color="auto"/>
        <w:left w:val="none" w:sz="0" w:space="0" w:color="auto"/>
        <w:bottom w:val="none" w:sz="0" w:space="0" w:color="auto"/>
        <w:right w:val="none" w:sz="0" w:space="0" w:color="auto"/>
      </w:divBdr>
    </w:div>
    <w:div w:id="1009942494">
      <w:bodyDiv w:val="1"/>
      <w:marLeft w:val="0"/>
      <w:marRight w:val="0"/>
      <w:marTop w:val="0"/>
      <w:marBottom w:val="0"/>
      <w:divBdr>
        <w:top w:val="none" w:sz="0" w:space="0" w:color="auto"/>
        <w:left w:val="none" w:sz="0" w:space="0" w:color="auto"/>
        <w:bottom w:val="none" w:sz="0" w:space="0" w:color="auto"/>
        <w:right w:val="none" w:sz="0" w:space="0" w:color="auto"/>
      </w:divBdr>
    </w:div>
    <w:div w:id="1033920476">
      <w:bodyDiv w:val="1"/>
      <w:marLeft w:val="0"/>
      <w:marRight w:val="0"/>
      <w:marTop w:val="0"/>
      <w:marBottom w:val="0"/>
      <w:divBdr>
        <w:top w:val="none" w:sz="0" w:space="0" w:color="auto"/>
        <w:left w:val="none" w:sz="0" w:space="0" w:color="auto"/>
        <w:bottom w:val="none" w:sz="0" w:space="0" w:color="auto"/>
        <w:right w:val="none" w:sz="0" w:space="0" w:color="auto"/>
      </w:divBdr>
    </w:div>
    <w:div w:id="1065833309">
      <w:bodyDiv w:val="1"/>
      <w:marLeft w:val="0"/>
      <w:marRight w:val="0"/>
      <w:marTop w:val="0"/>
      <w:marBottom w:val="0"/>
      <w:divBdr>
        <w:top w:val="none" w:sz="0" w:space="0" w:color="auto"/>
        <w:left w:val="none" w:sz="0" w:space="0" w:color="auto"/>
        <w:bottom w:val="none" w:sz="0" w:space="0" w:color="auto"/>
        <w:right w:val="none" w:sz="0" w:space="0" w:color="auto"/>
      </w:divBdr>
    </w:div>
    <w:div w:id="1068114131">
      <w:bodyDiv w:val="1"/>
      <w:marLeft w:val="0"/>
      <w:marRight w:val="0"/>
      <w:marTop w:val="0"/>
      <w:marBottom w:val="0"/>
      <w:divBdr>
        <w:top w:val="none" w:sz="0" w:space="0" w:color="auto"/>
        <w:left w:val="none" w:sz="0" w:space="0" w:color="auto"/>
        <w:bottom w:val="none" w:sz="0" w:space="0" w:color="auto"/>
        <w:right w:val="none" w:sz="0" w:space="0" w:color="auto"/>
      </w:divBdr>
    </w:div>
    <w:div w:id="1075394861">
      <w:bodyDiv w:val="1"/>
      <w:marLeft w:val="0"/>
      <w:marRight w:val="0"/>
      <w:marTop w:val="0"/>
      <w:marBottom w:val="0"/>
      <w:divBdr>
        <w:top w:val="none" w:sz="0" w:space="0" w:color="auto"/>
        <w:left w:val="none" w:sz="0" w:space="0" w:color="auto"/>
        <w:bottom w:val="none" w:sz="0" w:space="0" w:color="auto"/>
        <w:right w:val="none" w:sz="0" w:space="0" w:color="auto"/>
      </w:divBdr>
    </w:div>
    <w:div w:id="1100758034">
      <w:bodyDiv w:val="1"/>
      <w:marLeft w:val="0"/>
      <w:marRight w:val="0"/>
      <w:marTop w:val="0"/>
      <w:marBottom w:val="0"/>
      <w:divBdr>
        <w:top w:val="none" w:sz="0" w:space="0" w:color="auto"/>
        <w:left w:val="none" w:sz="0" w:space="0" w:color="auto"/>
        <w:bottom w:val="none" w:sz="0" w:space="0" w:color="auto"/>
        <w:right w:val="none" w:sz="0" w:space="0" w:color="auto"/>
      </w:divBdr>
    </w:div>
    <w:div w:id="1106772147">
      <w:bodyDiv w:val="1"/>
      <w:marLeft w:val="0"/>
      <w:marRight w:val="0"/>
      <w:marTop w:val="0"/>
      <w:marBottom w:val="0"/>
      <w:divBdr>
        <w:top w:val="none" w:sz="0" w:space="0" w:color="auto"/>
        <w:left w:val="none" w:sz="0" w:space="0" w:color="auto"/>
        <w:bottom w:val="none" w:sz="0" w:space="0" w:color="auto"/>
        <w:right w:val="none" w:sz="0" w:space="0" w:color="auto"/>
      </w:divBdr>
    </w:div>
    <w:div w:id="1115254418">
      <w:bodyDiv w:val="1"/>
      <w:marLeft w:val="0"/>
      <w:marRight w:val="0"/>
      <w:marTop w:val="0"/>
      <w:marBottom w:val="0"/>
      <w:divBdr>
        <w:top w:val="none" w:sz="0" w:space="0" w:color="auto"/>
        <w:left w:val="none" w:sz="0" w:space="0" w:color="auto"/>
        <w:bottom w:val="none" w:sz="0" w:space="0" w:color="auto"/>
        <w:right w:val="none" w:sz="0" w:space="0" w:color="auto"/>
      </w:divBdr>
    </w:div>
    <w:div w:id="1117136759">
      <w:bodyDiv w:val="1"/>
      <w:marLeft w:val="0"/>
      <w:marRight w:val="0"/>
      <w:marTop w:val="0"/>
      <w:marBottom w:val="0"/>
      <w:divBdr>
        <w:top w:val="none" w:sz="0" w:space="0" w:color="auto"/>
        <w:left w:val="none" w:sz="0" w:space="0" w:color="auto"/>
        <w:bottom w:val="none" w:sz="0" w:space="0" w:color="auto"/>
        <w:right w:val="none" w:sz="0" w:space="0" w:color="auto"/>
      </w:divBdr>
    </w:div>
    <w:div w:id="1122965741">
      <w:bodyDiv w:val="1"/>
      <w:marLeft w:val="0"/>
      <w:marRight w:val="0"/>
      <w:marTop w:val="0"/>
      <w:marBottom w:val="0"/>
      <w:divBdr>
        <w:top w:val="none" w:sz="0" w:space="0" w:color="auto"/>
        <w:left w:val="none" w:sz="0" w:space="0" w:color="auto"/>
        <w:bottom w:val="none" w:sz="0" w:space="0" w:color="auto"/>
        <w:right w:val="none" w:sz="0" w:space="0" w:color="auto"/>
      </w:divBdr>
    </w:div>
    <w:div w:id="1124881583">
      <w:bodyDiv w:val="1"/>
      <w:marLeft w:val="0"/>
      <w:marRight w:val="0"/>
      <w:marTop w:val="0"/>
      <w:marBottom w:val="0"/>
      <w:divBdr>
        <w:top w:val="none" w:sz="0" w:space="0" w:color="auto"/>
        <w:left w:val="none" w:sz="0" w:space="0" w:color="auto"/>
        <w:bottom w:val="none" w:sz="0" w:space="0" w:color="auto"/>
        <w:right w:val="none" w:sz="0" w:space="0" w:color="auto"/>
      </w:divBdr>
    </w:div>
    <w:div w:id="1127889778">
      <w:bodyDiv w:val="1"/>
      <w:marLeft w:val="0"/>
      <w:marRight w:val="0"/>
      <w:marTop w:val="0"/>
      <w:marBottom w:val="0"/>
      <w:divBdr>
        <w:top w:val="none" w:sz="0" w:space="0" w:color="auto"/>
        <w:left w:val="none" w:sz="0" w:space="0" w:color="auto"/>
        <w:bottom w:val="none" w:sz="0" w:space="0" w:color="auto"/>
        <w:right w:val="none" w:sz="0" w:space="0" w:color="auto"/>
      </w:divBdr>
    </w:div>
    <w:div w:id="1137526390">
      <w:bodyDiv w:val="1"/>
      <w:marLeft w:val="0"/>
      <w:marRight w:val="0"/>
      <w:marTop w:val="0"/>
      <w:marBottom w:val="0"/>
      <w:divBdr>
        <w:top w:val="none" w:sz="0" w:space="0" w:color="auto"/>
        <w:left w:val="none" w:sz="0" w:space="0" w:color="auto"/>
        <w:bottom w:val="none" w:sz="0" w:space="0" w:color="auto"/>
        <w:right w:val="none" w:sz="0" w:space="0" w:color="auto"/>
      </w:divBdr>
    </w:div>
    <w:div w:id="1144349266">
      <w:bodyDiv w:val="1"/>
      <w:marLeft w:val="0"/>
      <w:marRight w:val="0"/>
      <w:marTop w:val="0"/>
      <w:marBottom w:val="0"/>
      <w:divBdr>
        <w:top w:val="none" w:sz="0" w:space="0" w:color="auto"/>
        <w:left w:val="none" w:sz="0" w:space="0" w:color="auto"/>
        <w:bottom w:val="none" w:sz="0" w:space="0" w:color="auto"/>
        <w:right w:val="none" w:sz="0" w:space="0" w:color="auto"/>
      </w:divBdr>
    </w:div>
    <w:div w:id="1151671728">
      <w:bodyDiv w:val="1"/>
      <w:marLeft w:val="0"/>
      <w:marRight w:val="0"/>
      <w:marTop w:val="0"/>
      <w:marBottom w:val="0"/>
      <w:divBdr>
        <w:top w:val="none" w:sz="0" w:space="0" w:color="auto"/>
        <w:left w:val="none" w:sz="0" w:space="0" w:color="auto"/>
        <w:bottom w:val="none" w:sz="0" w:space="0" w:color="auto"/>
        <w:right w:val="none" w:sz="0" w:space="0" w:color="auto"/>
      </w:divBdr>
    </w:div>
    <w:div w:id="1157570427">
      <w:bodyDiv w:val="1"/>
      <w:marLeft w:val="0"/>
      <w:marRight w:val="0"/>
      <w:marTop w:val="0"/>
      <w:marBottom w:val="0"/>
      <w:divBdr>
        <w:top w:val="none" w:sz="0" w:space="0" w:color="auto"/>
        <w:left w:val="none" w:sz="0" w:space="0" w:color="auto"/>
        <w:bottom w:val="none" w:sz="0" w:space="0" w:color="auto"/>
        <w:right w:val="none" w:sz="0" w:space="0" w:color="auto"/>
      </w:divBdr>
    </w:div>
    <w:div w:id="1163737050">
      <w:bodyDiv w:val="1"/>
      <w:marLeft w:val="0"/>
      <w:marRight w:val="0"/>
      <w:marTop w:val="0"/>
      <w:marBottom w:val="0"/>
      <w:divBdr>
        <w:top w:val="none" w:sz="0" w:space="0" w:color="auto"/>
        <w:left w:val="none" w:sz="0" w:space="0" w:color="auto"/>
        <w:bottom w:val="none" w:sz="0" w:space="0" w:color="auto"/>
        <w:right w:val="none" w:sz="0" w:space="0" w:color="auto"/>
      </w:divBdr>
    </w:div>
    <w:div w:id="1163858609">
      <w:bodyDiv w:val="1"/>
      <w:marLeft w:val="0"/>
      <w:marRight w:val="0"/>
      <w:marTop w:val="0"/>
      <w:marBottom w:val="0"/>
      <w:divBdr>
        <w:top w:val="none" w:sz="0" w:space="0" w:color="auto"/>
        <w:left w:val="none" w:sz="0" w:space="0" w:color="auto"/>
        <w:bottom w:val="none" w:sz="0" w:space="0" w:color="auto"/>
        <w:right w:val="none" w:sz="0" w:space="0" w:color="auto"/>
      </w:divBdr>
    </w:div>
    <w:div w:id="1182740151">
      <w:bodyDiv w:val="1"/>
      <w:marLeft w:val="0"/>
      <w:marRight w:val="0"/>
      <w:marTop w:val="0"/>
      <w:marBottom w:val="0"/>
      <w:divBdr>
        <w:top w:val="none" w:sz="0" w:space="0" w:color="auto"/>
        <w:left w:val="none" w:sz="0" w:space="0" w:color="auto"/>
        <w:bottom w:val="none" w:sz="0" w:space="0" w:color="auto"/>
        <w:right w:val="none" w:sz="0" w:space="0" w:color="auto"/>
      </w:divBdr>
    </w:div>
    <w:div w:id="1184056084">
      <w:bodyDiv w:val="1"/>
      <w:marLeft w:val="0"/>
      <w:marRight w:val="0"/>
      <w:marTop w:val="0"/>
      <w:marBottom w:val="0"/>
      <w:divBdr>
        <w:top w:val="none" w:sz="0" w:space="0" w:color="auto"/>
        <w:left w:val="none" w:sz="0" w:space="0" w:color="auto"/>
        <w:bottom w:val="none" w:sz="0" w:space="0" w:color="auto"/>
        <w:right w:val="none" w:sz="0" w:space="0" w:color="auto"/>
      </w:divBdr>
    </w:div>
    <w:div w:id="1190296987">
      <w:bodyDiv w:val="1"/>
      <w:marLeft w:val="0"/>
      <w:marRight w:val="0"/>
      <w:marTop w:val="0"/>
      <w:marBottom w:val="0"/>
      <w:divBdr>
        <w:top w:val="none" w:sz="0" w:space="0" w:color="auto"/>
        <w:left w:val="none" w:sz="0" w:space="0" w:color="auto"/>
        <w:bottom w:val="none" w:sz="0" w:space="0" w:color="auto"/>
        <w:right w:val="none" w:sz="0" w:space="0" w:color="auto"/>
      </w:divBdr>
    </w:div>
    <w:div w:id="1194341336">
      <w:bodyDiv w:val="1"/>
      <w:marLeft w:val="0"/>
      <w:marRight w:val="0"/>
      <w:marTop w:val="0"/>
      <w:marBottom w:val="0"/>
      <w:divBdr>
        <w:top w:val="none" w:sz="0" w:space="0" w:color="auto"/>
        <w:left w:val="none" w:sz="0" w:space="0" w:color="auto"/>
        <w:bottom w:val="none" w:sz="0" w:space="0" w:color="auto"/>
        <w:right w:val="none" w:sz="0" w:space="0" w:color="auto"/>
      </w:divBdr>
    </w:div>
    <w:div w:id="1214461301">
      <w:bodyDiv w:val="1"/>
      <w:marLeft w:val="0"/>
      <w:marRight w:val="0"/>
      <w:marTop w:val="0"/>
      <w:marBottom w:val="0"/>
      <w:divBdr>
        <w:top w:val="none" w:sz="0" w:space="0" w:color="auto"/>
        <w:left w:val="none" w:sz="0" w:space="0" w:color="auto"/>
        <w:bottom w:val="none" w:sz="0" w:space="0" w:color="auto"/>
        <w:right w:val="none" w:sz="0" w:space="0" w:color="auto"/>
      </w:divBdr>
    </w:div>
    <w:div w:id="1214926573">
      <w:bodyDiv w:val="1"/>
      <w:marLeft w:val="0"/>
      <w:marRight w:val="0"/>
      <w:marTop w:val="0"/>
      <w:marBottom w:val="0"/>
      <w:divBdr>
        <w:top w:val="none" w:sz="0" w:space="0" w:color="auto"/>
        <w:left w:val="none" w:sz="0" w:space="0" w:color="auto"/>
        <w:bottom w:val="none" w:sz="0" w:space="0" w:color="auto"/>
        <w:right w:val="none" w:sz="0" w:space="0" w:color="auto"/>
      </w:divBdr>
    </w:div>
    <w:div w:id="1216090337">
      <w:bodyDiv w:val="1"/>
      <w:marLeft w:val="0"/>
      <w:marRight w:val="0"/>
      <w:marTop w:val="0"/>
      <w:marBottom w:val="0"/>
      <w:divBdr>
        <w:top w:val="none" w:sz="0" w:space="0" w:color="auto"/>
        <w:left w:val="none" w:sz="0" w:space="0" w:color="auto"/>
        <w:bottom w:val="none" w:sz="0" w:space="0" w:color="auto"/>
        <w:right w:val="none" w:sz="0" w:space="0" w:color="auto"/>
      </w:divBdr>
    </w:div>
    <w:div w:id="1217933076">
      <w:bodyDiv w:val="1"/>
      <w:marLeft w:val="0"/>
      <w:marRight w:val="0"/>
      <w:marTop w:val="0"/>
      <w:marBottom w:val="0"/>
      <w:divBdr>
        <w:top w:val="none" w:sz="0" w:space="0" w:color="auto"/>
        <w:left w:val="none" w:sz="0" w:space="0" w:color="auto"/>
        <w:bottom w:val="none" w:sz="0" w:space="0" w:color="auto"/>
        <w:right w:val="none" w:sz="0" w:space="0" w:color="auto"/>
      </w:divBdr>
    </w:div>
    <w:div w:id="1219904435">
      <w:bodyDiv w:val="1"/>
      <w:marLeft w:val="0"/>
      <w:marRight w:val="0"/>
      <w:marTop w:val="0"/>
      <w:marBottom w:val="0"/>
      <w:divBdr>
        <w:top w:val="none" w:sz="0" w:space="0" w:color="auto"/>
        <w:left w:val="none" w:sz="0" w:space="0" w:color="auto"/>
        <w:bottom w:val="none" w:sz="0" w:space="0" w:color="auto"/>
        <w:right w:val="none" w:sz="0" w:space="0" w:color="auto"/>
      </w:divBdr>
    </w:div>
    <w:div w:id="1221792350">
      <w:bodyDiv w:val="1"/>
      <w:marLeft w:val="0"/>
      <w:marRight w:val="0"/>
      <w:marTop w:val="0"/>
      <w:marBottom w:val="0"/>
      <w:divBdr>
        <w:top w:val="none" w:sz="0" w:space="0" w:color="auto"/>
        <w:left w:val="none" w:sz="0" w:space="0" w:color="auto"/>
        <w:bottom w:val="none" w:sz="0" w:space="0" w:color="auto"/>
        <w:right w:val="none" w:sz="0" w:space="0" w:color="auto"/>
      </w:divBdr>
    </w:div>
    <w:div w:id="1228880035">
      <w:bodyDiv w:val="1"/>
      <w:marLeft w:val="0"/>
      <w:marRight w:val="0"/>
      <w:marTop w:val="0"/>
      <w:marBottom w:val="0"/>
      <w:divBdr>
        <w:top w:val="none" w:sz="0" w:space="0" w:color="auto"/>
        <w:left w:val="none" w:sz="0" w:space="0" w:color="auto"/>
        <w:bottom w:val="none" w:sz="0" w:space="0" w:color="auto"/>
        <w:right w:val="none" w:sz="0" w:space="0" w:color="auto"/>
      </w:divBdr>
    </w:div>
    <w:div w:id="1230729312">
      <w:bodyDiv w:val="1"/>
      <w:marLeft w:val="0"/>
      <w:marRight w:val="0"/>
      <w:marTop w:val="0"/>
      <w:marBottom w:val="0"/>
      <w:divBdr>
        <w:top w:val="none" w:sz="0" w:space="0" w:color="auto"/>
        <w:left w:val="none" w:sz="0" w:space="0" w:color="auto"/>
        <w:bottom w:val="none" w:sz="0" w:space="0" w:color="auto"/>
        <w:right w:val="none" w:sz="0" w:space="0" w:color="auto"/>
      </w:divBdr>
    </w:div>
    <w:div w:id="1232421202">
      <w:bodyDiv w:val="1"/>
      <w:marLeft w:val="0"/>
      <w:marRight w:val="0"/>
      <w:marTop w:val="0"/>
      <w:marBottom w:val="0"/>
      <w:divBdr>
        <w:top w:val="none" w:sz="0" w:space="0" w:color="auto"/>
        <w:left w:val="none" w:sz="0" w:space="0" w:color="auto"/>
        <w:bottom w:val="none" w:sz="0" w:space="0" w:color="auto"/>
        <w:right w:val="none" w:sz="0" w:space="0" w:color="auto"/>
      </w:divBdr>
    </w:div>
    <w:div w:id="1240360496">
      <w:bodyDiv w:val="1"/>
      <w:marLeft w:val="0"/>
      <w:marRight w:val="0"/>
      <w:marTop w:val="0"/>
      <w:marBottom w:val="0"/>
      <w:divBdr>
        <w:top w:val="none" w:sz="0" w:space="0" w:color="auto"/>
        <w:left w:val="none" w:sz="0" w:space="0" w:color="auto"/>
        <w:bottom w:val="none" w:sz="0" w:space="0" w:color="auto"/>
        <w:right w:val="none" w:sz="0" w:space="0" w:color="auto"/>
      </w:divBdr>
    </w:div>
    <w:div w:id="1255898159">
      <w:bodyDiv w:val="1"/>
      <w:marLeft w:val="0"/>
      <w:marRight w:val="0"/>
      <w:marTop w:val="0"/>
      <w:marBottom w:val="0"/>
      <w:divBdr>
        <w:top w:val="none" w:sz="0" w:space="0" w:color="auto"/>
        <w:left w:val="none" w:sz="0" w:space="0" w:color="auto"/>
        <w:bottom w:val="none" w:sz="0" w:space="0" w:color="auto"/>
        <w:right w:val="none" w:sz="0" w:space="0" w:color="auto"/>
      </w:divBdr>
    </w:div>
    <w:div w:id="1268924966">
      <w:bodyDiv w:val="1"/>
      <w:marLeft w:val="0"/>
      <w:marRight w:val="0"/>
      <w:marTop w:val="0"/>
      <w:marBottom w:val="0"/>
      <w:divBdr>
        <w:top w:val="none" w:sz="0" w:space="0" w:color="auto"/>
        <w:left w:val="none" w:sz="0" w:space="0" w:color="auto"/>
        <w:bottom w:val="none" w:sz="0" w:space="0" w:color="auto"/>
        <w:right w:val="none" w:sz="0" w:space="0" w:color="auto"/>
      </w:divBdr>
    </w:div>
    <w:div w:id="1285774472">
      <w:bodyDiv w:val="1"/>
      <w:marLeft w:val="0"/>
      <w:marRight w:val="0"/>
      <w:marTop w:val="0"/>
      <w:marBottom w:val="0"/>
      <w:divBdr>
        <w:top w:val="none" w:sz="0" w:space="0" w:color="auto"/>
        <w:left w:val="none" w:sz="0" w:space="0" w:color="auto"/>
        <w:bottom w:val="none" w:sz="0" w:space="0" w:color="auto"/>
        <w:right w:val="none" w:sz="0" w:space="0" w:color="auto"/>
      </w:divBdr>
    </w:div>
    <w:div w:id="1292517724">
      <w:bodyDiv w:val="1"/>
      <w:marLeft w:val="0"/>
      <w:marRight w:val="0"/>
      <w:marTop w:val="0"/>
      <w:marBottom w:val="0"/>
      <w:divBdr>
        <w:top w:val="none" w:sz="0" w:space="0" w:color="auto"/>
        <w:left w:val="none" w:sz="0" w:space="0" w:color="auto"/>
        <w:bottom w:val="none" w:sz="0" w:space="0" w:color="auto"/>
        <w:right w:val="none" w:sz="0" w:space="0" w:color="auto"/>
      </w:divBdr>
    </w:div>
    <w:div w:id="1295209973">
      <w:bodyDiv w:val="1"/>
      <w:marLeft w:val="0"/>
      <w:marRight w:val="0"/>
      <w:marTop w:val="0"/>
      <w:marBottom w:val="0"/>
      <w:divBdr>
        <w:top w:val="none" w:sz="0" w:space="0" w:color="auto"/>
        <w:left w:val="none" w:sz="0" w:space="0" w:color="auto"/>
        <w:bottom w:val="none" w:sz="0" w:space="0" w:color="auto"/>
        <w:right w:val="none" w:sz="0" w:space="0" w:color="auto"/>
      </w:divBdr>
    </w:div>
    <w:div w:id="1296787933">
      <w:bodyDiv w:val="1"/>
      <w:marLeft w:val="0"/>
      <w:marRight w:val="0"/>
      <w:marTop w:val="0"/>
      <w:marBottom w:val="0"/>
      <w:divBdr>
        <w:top w:val="none" w:sz="0" w:space="0" w:color="auto"/>
        <w:left w:val="none" w:sz="0" w:space="0" w:color="auto"/>
        <w:bottom w:val="none" w:sz="0" w:space="0" w:color="auto"/>
        <w:right w:val="none" w:sz="0" w:space="0" w:color="auto"/>
      </w:divBdr>
    </w:div>
    <w:div w:id="1321688006">
      <w:bodyDiv w:val="1"/>
      <w:marLeft w:val="0"/>
      <w:marRight w:val="0"/>
      <w:marTop w:val="0"/>
      <w:marBottom w:val="0"/>
      <w:divBdr>
        <w:top w:val="none" w:sz="0" w:space="0" w:color="auto"/>
        <w:left w:val="none" w:sz="0" w:space="0" w:color="auto"/>
        <w:bottom w:val="none" w:sz="0" w:space="0" w:color="auto"/>
        <w:right w:val="none" w:sz="0" w:space="0" w:color="auto"/>
      </w:divBdr>
    </w:div>
    <w:div w:id="1331131031">
      <w:bodyDiv w:val="1"/>
      <w:marLeft w:val="0"/>
      <w:marRight w:val="0"/>
      <w:marTop w:val="0"/>
      <w:marBottom w:val="0"/>
      <w:divBdr>
        <w:top w:val="none" w:sz="0" w:space="0" w:color="auto"/>
        <w:left w:val="none" w:sz="0" w:space="0" w:color="auto"/>
        <w:bottom w:val="none" w:sz="0" w:space="0" w:color="auto"/>
        <w:right w:val="none" w:sz="0" w:space="0" w:color="auto"/>
      </w:divBdr>
    </w:div>
    <w:div w:id="1335959360">
      <w:bodyDiv w:val="1"/>
      <w:marLeft w:val="0"/>
      <w:marRight w:val="0"/>
      <w:marTop w:val="0"/>
      <w:marBottom w:val="0"/>
      <w:divBdr>
        <w:top w:val="none" w:sz="0" w:space="0" w:color="auto"/>
        <w:left w:val="none" w:sz="0" w:space="0" w:color="auto"/>
        <w:bottom w:val="none" w:sz="0" w:space="0" w:color="auto"/>
        <w:right w:val="none" w:sz="0" w:space="0" w:color="auto"/>
      </w:divBdr>
    </w:div>
    <w:div w:id="1344669105">
      <w:bodyDiv w:val="1"/>
      <w:marLeft w:val="0"/>
      <w:marRight w:val="0"/>
      <w:marTop w:val="0"/>
      <w:marBottom w:val="0"/>
      <w:divBdr>
        <w:top w:val="none" w:sz="0" w:space="0" w:color="auto"/>
        <w:left w:val="none" w:sz="0" w:space="0" w:color="auto"/>
        <w:bottom w:val="none" w:sz="0" w:space="0" w:color="auto"/>
        <w:right w:val="none" w:sz="0" w:space="0" w:color="auto"/>
      </w:divBdr>
    </w:div>
    <w:div w:id="1347176367">
      <w:bodyDiv w:val="1"/>
      <w:marLeft w:val="0"/>
      <w:marRight w:val="0"/>
      <w:marTop w:val="0"/>
      <w:marBottom w:val="0"/>
      <w:divBdr>
        <w:top w:val="none" w:sz="0" w:space="0" w:color="auto"/>
        <w:left w:val="none" w:sz="0" w:space="0" w:color="auto"/>
        <w:bottom w:val="none" w:sz="0" w:space="0" w:color="auto"/>
        <w:right w:val="none" w:sz="0" w:space="0" w:color="auto"/>
      </w:divBdr>
    </w:div>
    <w:div w:id="1349480602">
      <w:bodyDiv w:val="1"/>
      <w:marLeft w:val="0"/>
      <w:marRight w:val="0"/>
      <w:marTop w:val="0"/>
      <w:marBottom w:val="0"/>
      <w:divBdr>
        <w:top w:val="none" w:sz="0" w:space="0" w:color="auto"/>
        <w:left w:val="none" w:sz="0" w:space="0" w:color="auto"/>
        <w:bottom w:val="none" w:sz="0" w:space="0" w:color="auto"/>
        <w:right w:val="none" w:sz="0" w:space="0" w:color="auto"/>
      </w:divBdr>
    </w:div>
    <w:div w:id="1356808059">
      <w:bodyDiv w:val="1"/>
      <w:marLeft w:val="0"/>
      <w:marRight w:val="0"/>
      <w:marTop w:val="0"/>
      <w:marBottom w:val="0"/>
      <w:divBdr>
        <w:top w:val="none" w:sz="0" w:space="0" w:color="auto"/>
        <w:left w:val="none" w:sz="0" w:space="0" w:color="auto"/>
        <w:bottom w:val="none" w:sz="0" w:space="0" w:color="auto"/>
        <w:right w:val="none" w:sz="0" w:space="0" w:color="auto"/>
      </w:divBdr>
    </w:div>
    <w:div w:id="1367483341">
      <w:bodyDiv w:val="1"/>
      <w:marLeft w:val="0"/>
      <w:marRight w:val="0"/>
      <w:marTop w:val="0"/>
      <w:marBottom w:val="0"/>
      <w:divBdr>
        <w:top w:val="none" w:sz="0" w:space="0" w:color="auto"/>
        <w:left w:val="none" w:sz="0" w:space="0" w:color="auto"/>
        <w:bottom w:val="none" w:sz="0" w:space="0" w:color="auto"/>
        <w:right w:val="none" w:sz="0" w:space="0" w:color="auto"/>
      </w:divBdr>
    </w:div>
    <w:div w:id="1370380794">
      <w:bodyDiv w:val="1"/>
      <w:marLeft w:val="0"/>
      <w:marRight w:val="0"/>
      <w:marTop w:val="0"/>
      <w:marBottom w:val="0"/>
      <w:divBdr>
        <w:top w:val="none" w:sz="0" w:space="0" w:color="auto"/>
        <w:left w:val="none" w:sz="0" w:space="0" w:color="auto"/>
        <w:bottom w:val="none" w:sz="0" w:space="0" w:color="auto"/>
        <w:right w:val="none" w:sz="0" w:space="0" w:color="auto"/>
      </w:divBdr>
    </w:div>
    <w:div w:id="1403747421">
      <w:bodyDiv w:val="1"/>
      <w:marLeft w:val="0"/>
      <w:marRight w:val="0"/>
      <w:marTop w:val="0"/>
      <w:marBottom w:val="0"/>
      <w:divBdr>
        <w:top w:val="none" w:sz="0" w:space="0" w:color="auto"/>
        <w:left w:val="none" w:sz="0" w:space="0" w:color="auto"/>
        <w:bottom w:val="none" w:sz="0" w:space="0" w:color="auto"/>
        <w:right w:val="none" w:sz="0" w:space="0" w:color="auto"/>
      </w:divBdr>
    </w:div>
    <w:div w:id="1405491729">
      <w:bodyDiv w:val="1"/>
      <w:marLeft w:val="0"/>
      <w:marRight w:val="0"/>
      <w:marTop w:val="0"/>
      <w:marBottom w:val="0"/>
      <w:divBdr>
        <w:top w:val="none" w:sz="0" w:space="0" w:color="auto"/>
        <w:left w:val="none" w:sz="0" w:space="0" w:color="auto"/>
        <w:bottom w:val="none" w:sz="0" w:space="0" w:color="auto"/>
        <w:right w:val="none" w:sz="0" w:space="0" w:color="auto"/>
      </w:divBdr>
    </w:div>
    <w:div w:id="1407189407">
      <w:bodyDiv w:val="1"/>
      <w:marLeft w:val="0"/>
      <w:marRight w:val="0"/>
      <w:marTop w:val="0"/>
      <w:marBottom w:val="0"/>
      <w:divBdr>
        <w:top w:val="none" w:sz="0" w:space="0" w:color="auto"/>
        <w:left w:val="none" w:sz="0" w:space="0" w:color="auto"/>
        <w:bottom w:val="none" w:sz="0" w:space="0" w:color="auto"/>
        <w:right w:val="none" w:sz="0" w:space="0" w:color="auto"/>
      </w:divBdr>
    </w:div>
    <w:div w:id="1422524856">
      <w:bodyDiv w:val="1"/>
      <w:marLeft w:val="0"/>
      <w:marRight w:val="0"/>
      <w:marTop w:val="0"/>
      <w:marBottom w:val="0"/>
      <w:divBdr>
        <w:top w:val="none" w:sz="0" w:space="0" w:color="auto"/>
        <w:left w:val="none" w:sz="0" w:space="0" w:color="auto"/>
        <w:bottom w:val="none" w:sz="0" w:space="0" w:color="auto"/>
        <w:right w:val="none" w:sz="0" w:space="0" w:color="auto"/>
      </w:divBdr>
    </w:div>
    <w:div w:id="1423988983">
      <w:bodyDiv w:val="1"/>
      <w:marLeft w:val="0"/>
      <w:marRight w:val="0"/>
      <w:marTop w:val="0"/>
      <w:marBottom w:val="0"/>
      <w:divBdr>
        <w:top w:val="none" w:sz="0" w:space="0" w:color="auto"/>
        <w:left w:val="none" w:sz="0" w:space="0" w:color="auto"/>
        <w:bottom w:val="none" w:sz="0" w:space="0" w:color="auto"/>
        <w:right w:val="none" w:sz="0" w:space="0" w:color="auto"/>
      </w:divBdr>
    </w:div>
    <w:div w:id="1436900067">
      <w:bodyDiv w:val="1"/>
      <w:marLeft w:val="0"/>
      <w:marRight w:val="0"/>
      <w:marTop w:val="0"/>
      <w:marBottom w:val="0"/>
      <w:divBdr>
        <w:top w:val="none" w:sz="0" w:space="0" w:color="auto"/>
        <w:left w:val="none" w:sz="0" w:space="0" w:color="auto"/>
        <w:bottom w:val="none" w:sz="0" w:space="0" w:color="auto"/>
        <w:right w:val="none" w:sz="0" w:space="0" w:color="auto"/>
      </w:divBdr>
    </w:div>
    <w:div w:id="1444374411">
      <w:bodyDiv w:val="1"/>
      <w:marLeft w:val="0"/>
      <w:marRight w:val="0"/>
      <w:marTop w:val="0"/>
      <w:marBottom w:val="0"/>
      <w:divBdr>
        <w:top w:val="none" w:sz="0" w:space="0" w:color="auto"/>
        <w:left w:val="none" w:sz="0" w:space="0" w:color="auto"/>
        <w:bottom w:val="none" w:sz="0" w:space="0" w:color="auto"/>
        <w:right w:val="none" w:sz="0" w:space="0" w:color="auto"/>
      </w:divBdr>
    </w:div>
    <w:div w:id="1466851825">
      <w:bodyDiv w:val="1"/>
      <w:marLeft w:val="0"/>
      <w:marRight w:val="0"/>
      <w:marTop w:val="0"/>
      <w:marBottom w:val="0"/>
      <w:divBdr>
        <w:top w:val="none" w:sz="0" w:space="0" w:color="auto"/>
        <w:left w:val="none" w:sz="0" w:space="0" w:color="auto"/>
        <w:bottom w:val="none" w:sz="0" w:space="0" w:color="auto"/>
        <w:right w:val="none" w:sz="0" w:space="0" w:color="auto"/>
      </w:divBdr>
    </w:div>
    <w:div w:id="1467120526">
      <w:bodyDiv w:val="1"/>
      <w:marLeft w:val="0"/>
      <w:marRight w:val="0"/>
      <w:marTop w:val="0"/>
      <w:marBottom w:val="0"/>
      <w:divBdr>
        <w:top w:val="none" w:sz="0" w:space="0" w:color="auto"/>
        <w:left w:val="none" w:sz="0" w:space="0" w:color="auto"/>
        <w:bottom w:val="none" w:sz="0" w:space="0" w:color="auto"/>
        <w:right w:val="none" w:sz="0" w:space="0" w:color="auto"/>
      </w:divBdr>
    </w:div>
    <w:div w:id="1503357076">
      <w:bodyDiv w:val="1"/>
      <w:marLeft w:val="0"/>
      <w:marRight w:val="0"/>
      <w:marTop w:val="0"/>
      <w:marBottom w:val="0"/>
      <w:divBdr>
        <w:top w:val="none" w:sz="0" w:space="0" w:color="auto"/>
        <w:left w:val="none" w:sz="0" w:space="0" w:color="auto"/>
        <w:bottom w:val="none" w:sz="0" w:space="0" w:color="auto"/>
        <w:right w:val="none" w:sz="0" w:space="0" w:color="auto"/>
      </w:divBdr>
    </w:div>
    <w:div w:id="1509756272">
      <w:bodyDiv w:val="1"/>
      <w:marLeft w:val="0"/>
      <w:marRight w:val="0"/>
      <w:marTop w:val="0"/>
      <w:marBottom w:val="0"/>
      <w:divBdr>
        <w:top w:val="none" w:sz="0" w:space="0" w:color="auto"/>
        <w:left w:val="none" w:sz="0" w:space="0" w:color="auto"/>
        <w:bottom w:val="none" w:sz="0" w:space="0" w:color="auto"/>
        <w:right w:val="none" w:sz="0" w:space="0" w:color="auto"/>
      </w:divBdr>
    </w:div>
    <w:div w:id="1529247797">
      <w:bodyDiv w:val="1"/>
      <w:marLeft w:val="0"/>
      <w:marRight w:val="0"/>
      <w:marTop w:val="0"/>
      <w:marBottom w:val="0"/>
      <w:divBdr>
        <w:top w:val="none" w:sz="0" w:space="0" w:color="auto"/>
        <w:left w:val="none" w:sz="0" w:space="0" w:color="auto"/>
        <w:bottom w:val="none" w:sz="0" w:space="0" w:color="auto"/>
        <w:right w:val="none" w:sz="0" w:space="0" w:color="auto"/>
      </w:divBdr>
    </w:div>
    <w:div w:id="1529903787">
      <w:bodyDiv w:val="1"/>
      <w:marLeft w:val="0"/>
      <w:marRight w:val="0"/>
      <w:marTop w:val="0"/>
      <w:marBottom w:val="0"/>
      <w:divBdr>
        <w:top w:val="none" w:sz="0" w:space="0" w:color="auto"/>
        <w:left w:val="none" w:sz="0" w:space="0" w:color="auto"/>
        <w:bottom w:val="none" w:sz="0" w:space="0" w:color="auto"/>
        <w:right w:val="none" w:sz="0" w:space="0" w:color="auto"/>
      </w:divBdr>
    </w:div>
    <w:div w:id="1532496098">
      <w:bodyDiv w:val="1"/>
      <w:marLeft w:val="0"/>
      <w:marRight w:val="0"/>
      <w:marTop w:val="0"/>
      <w:marBottom w:val="0"/>
      <w:divBdr>
        <w:top w:val="none" w:sz="0" w:space="0" w:color="auto"/>
        <w:left w:val="none" w:sz="0" w:space="0" w:color="auto"/>
        <w:bottom w:val="none" w:sz="0" w:space="0" w:color="auto"/>
        <w:right w:val="none" w:sz="0" w:space="0" w:color="auto"/>
      </w:divBdr>
    </w:div>
    <w:div w:id="1532768995">
      <w:bodyDiv w:val="1"/>
      <w:marLeft w:val="0"/>
      <w:marRight w:val="0"/>
      <w:marTop w:val="0"/>
      <w:marBottom w:val="0"/>
      <w:divBdr>
        <w:top w:val="none" w:sz="0" w:space="0" w:color="auto"/>
        <w:left w:val="none" w:sz="0" w:space="0" w:color="auto"/>
        <w:bottom w:val="none" w:sz="0" w:space="0" w:color="auto"/>
        <w:right w:val="none" w:sz="0" w:space="0" w:color="auto"/>
      </w:divBdr>
    </w:div>
    <w:div w:id="1535387555">
      <w:bodyDiv w:val="1"/>
      <w:marLeft w:val="0"/>
      <w:marRight w:val="0"/>
      <w:marTop w:val="0"/>
      <w:marBottom w:val="0"/>
      <w:divBdr>
        <w:top w:val="none" w:sz="0" w:space="0" w:color="auto"/>
        <w:left w:val="none" w:sz="0" w:space="0" w:color="auto"/>
        <w:bottom w:val="none" w:sz="0" w:space="0" w:color="auto"/>
        <w:right w:val="none" w:sz="0" w:space="0" w:color="auto"/>
      </w:divBdr>
    </w:div>
    <w:div w:id="1555241617">
      <w:bodyDiv w:val="1"/>
      <w:marLeft w:val="0"/>
      <w:marRight w:val="0"/>
      <w:marTop w:val="0"/>
      <w:marBottom w:val="0"/>
      <w:divBdr>
        <w:top w:val="none" w:sz="0" w:space="0" w:color="auto"/>
        <w:left w:val="none" w:sz="0" w:space="0" w:color="auto"/>
        <w:bottom w:val="none" w:sz="0" w:space="0" w:color="auto"/>
        <w:right w:val="none" w:sz="0" w:space="0" w:color="auto"/>
      </w:divBdr>
    </w:div>
    <w:div w:id="1558976744">
      <w:bodyDiv w:val="1"/>
      <w:marLeft w:val="0"/>
      <w:marRight w:val="0"/>
      <w:marTop w:val="0"/>
      <w:marBottom w:val="0"/>
      <w:divBdr>
        <w:top w:val="none" w:sz="0" w:space="0" w:color="auto"/>
        <w:left w:val="none" w:sz="0" w:space="0" w:color="auto"/>
        <w:bottom w:val="none" w:sz="0" w:space="0" w:color="auto"/>
        <w:right w:val="none" w:sz="0" w:space="0" w:color="auto"/>
      </w:divBdr>
    </w:div>
    <w:div w:id="1566604638">
      <w:bodyDiv w:val="1"/>
      <w:marLeft w:val="0"/>
      <w:marRight w:val="0"/>
      <w:marTop w:val="0"/>
      <w:marBottom w:val="0"/>
      <w:divBdr>
        <w:top w:val="none" w:sz="0" w:space="0" w:color="auto"/>
        <w:left w:val="none" w:sz="0" w:space="0" w:color="auto"/>
        <w:bottom w:val="none" w:sz="0" w:space="0" w:color="auto"/>
        <w:right w:val="none" w:sz="0" w:space="0" w:color="auto"/>
      </w:divBdr>
    </w:div>
    <w:div w:id="1576427266">
      <w:bodyDiv w:val="1"/>
      <w:marLeft w:val="0"/>
      <w:marRight w:val="0"/>
      <w:marTop w:val="0"/>
      <w:marBottom w:val="0"/>
      <w:divBdr>
        <w:top w:val="none" w:sz="0" w:space="0" w:color="auto"/>
        <w:left w:val="none" w:sz="0" w:space="0" w:color="auto"/>
        <w:bottom w:val="none" w:sz="0" w:space="0" w:color="auto"/>
        <w:right w:val="none" w:sz="0" w:space="0" w:color="auto"/>
      </w:divBdr>
    </w:div>
    <w:div w:id="1577084700">
      <w:bodyDiv w:val="1"/>
      <w:marLeft w:val="0"/>
      <w:marRight w:val="0"/>
      <w:marTop w:val="0"/>
      <w:marBottom w:val="0"/>
      <w:divBdr>
        <w:top w:val="none" w:sz="0" w:space="0" w:color="auto"/>
        <w:left w:val="none" w:sz="0" w:space="0" w:color="auto"/>
        <w:bottom w:val="none" w:sz="0" w:space="0" w:color="auto"/>
        <w:right w:val="none" w:sz="0" w:space="0" w:color="auto"/>
      </w:divBdr>
    </w:div>
    <w:div w:id="1590045790">
      <w:bodyDiv w:val="1"/>
      <w:marLeft w:val="0"/>
      <w:marRight w:val="0"/>
      <w:marTop w:val="0"/>
      <w:marBottom w:val="0"/>
      <w:divBdr>
        <w:top w:val="none" w:sz="0" w:space="0" w:color="auto"/>
        <w:left w:val="none" w:sz="0" w:space="0" w:color="auto"/>
        <w:bottom w:val="none" w:sz="0" w:space="0" w:color="auto"/>
        <w:right w:val="none" w:sz="0" w:space="0" w:color="auto"/>
      </w:divBdr>
    </w:div>
    <w:div w:id="1619603672">
      <w:bodyDiv w:val="1"/>
      <w:marLeft w:val="0"/>
      <w:marRight w:val="0"/>
      <w:marTop w:val="0"/>
      <w:marBottom w:val="0"/>
      <w:divBdr>
        <w:top w:val="none" w:sz="0" w:space="0" w:color="auto"/>
        <w:left w:val="none" w:sz="0" w:space="0" w:color="auto"/>
        <w:bottom w:val="none" w:sz="0" w:space="0" w:color="auto"/>
        <w:right w:val="none" w:sz="0" w:space="0" w:color="auto"/>
      </w:divBdr>
    </w:div>
    <w:div w:id="1644120087">
      <w:bodyDiv w:val="1"/>
      <w:marLeft w:val="0"/>
      <w:marRight w:val="0"/>
      <w:marTop w:val="0"/>
      <w:marBottom w:val="0"/>
      <w:divBdr>
        <w:top w:val="none" w:sz="0" w:space="0" w:color="auto"/>
        <w:left w:val="none" w:sz="0" w:space="0" w:color="auto"/>
        <w:bottom w:val="none" w:sz="0" w:space="0" w:color="auto"/>
        <w:right w:val="none" w:sz="0" w:space="0" w:color="auto"/>
      </w:divBdr>
    </w:div>
    <w:div w:id="1645886608">
      <w:bodyDiv w:val="1"/>
      <w:marLeft w:val="0"/>
      <w:marRight w:val="0"/>
      <w:marTop w:val="0"/>
      <w:marBottom w:val="0"/>
      <w:divBdr>
        <w:top w:val="none" w:sz="0" w:space="0" w:color="auto"/>
        <w:left w:val="none" w:sz="0" w:space="0" w:color="auto"/>
        <w:bottom w:val="none" w:sz="0" w:space="0" w:color="auto"/>
        <w:right w:val="none" w:sz="0" w:space="0" w:color="auto"/>
      </w:divBdr>
    </w:div>
    <w:div w:id="1653365319">
      <w:bodyDiv w:val="1"/>
      <w:marLeft w:val="0"/>
      <w:marRight w:val="0"/>
      <w:marTop w:val="0"/>
      <w:marBottom w:val="0"/>
      <w:divBdr>
        <w:top w:val="none" w:sz="0" w:space="0" w:color="auto"/>
        <w:left w:val="none" w:sz="0" w:space="0" w:color="auto"/>
        <w:bottom w:val="none" w:sz="0" w:space="0" w:color="auto"/>
        <w:right w:val="none" w:sz="0" w:space="0" w:color="auto"/>
      </w:divBdr>
    </w:div>
    <w:div w:id="1656297407">
      <w:bodyDiv w:val="1"/>
      <w:marLeft w:val="0"/>
      <w:marRight w:val="0"/>
      <w:marTop w:val="0"/>
      <w:marBottom w:val="0"/>
      <w:divBdr>
        <w:top w:val="none" w:sz="0" w:space="0" w:color="auto"/>
        <w:left w:val="none" w:sz="0" w:space="0" w:color="auto"/>
        <w:bottom w:val="none" w:sz="0" w:space="0" w:color="auto"/>
        <w:right w:val="none" w:sz="0" w:space="0" w:color="auto"/>
      </w:divBdr>
    </w:div>
    <w:div w:id="1659840117">
      <w:bodyDiv w:val="1"/>
      <w:marLeft w:val="0"/>
      <w:marRight w:val="0"/>
      <w:marTop w:val="0"/>
      <w:marBottom w:val="0"/>
      <w:divBdr>
        <w:top w:val="none" w:sz="0" w:space="0" w:color="auto"/>
        <w:left w:val="none" w:sz="0" w:space="0" w:color="auto"/>
        <w:bottom w:val="none" w:sz="0" w:space="0" w:color="auto"/>
        <w:right w:val="none" w:sz="0" w:space="0" w:color="auto"/>
      </w:divBdr>
    </w:div>
    <w:div w:id="1684700614">
      <w:bodyDiv w:val="1"/>
      <w:marLeft w:val="0"/>
      <w:marRight w:val="0"/>
      <w:marTop w:val="0"/>
      <w:marBottom w:val="0"/>
      <w:divBdr>
        <w:top w:val="none" w:sz="0" w:space="0" w:color="auto"/>
        <w:left w:val="none" w:sz="0" w:space="0" w:color="auto"/>
        <w:bottom w:val="none" w:sz="0" w:space="0" w:color="auto"/>
        <w:right w:val="none" w:sz="0" w:space="0" w:color="auto"/>
      </w:divBdr>
    </w:div>
    <w:div w:id="1692536245">
      <w:bodyDiv w:val="1"/>
      <w:marLeft w:val="0"/>
      <w:marRight w:val="0"/>
      <w:marTop w:val="0"/>
      <w:marBottom w:val="0"/>
      <w:divBdr>
        <w:top w:val="none" w:sz="0" w:space="0" w:color="auto"/>
        <w:left w:val="none" w:sz="0" w:space="0" w:color="auto"/>
        <w:bottom w:val="none" w:sz="0" w:space="0" w:color="auto"/>
        <w:right w:val="none" w:sz="0" w:space="0" w:color="auto"/>
      </w:divBdr>
    </w:div>
    <w:div w:id="1710717376">
      <w:bodyDiv w:val="1"/>
      <w:marLeft w:val="0"/>
      <w:marRight w:val="0"/>
      <w:marTop w:val="0"/>
      <w:marBottom w:val="0"/>
      <w:divBdr>
        <w:top w:val="none" w:sz="0" w:space="0" w:color="auto"/>
        <w:left w:val="none" w:sz="0" w:space="0" w:color="auto"/>
        <w:bottom w:val="none" w:sz="0" w:space="0" w:color="auto"/>
        <w:right w:val="none" w:sz="0" w:space="0" w:color="auto"/>
      </w:divBdr>
    </w:div>
    <w:div w:id="1711949818">
      <w:bodyDiv w:val="1"/>
      <w:marLeft w:val="0"/>
      <w:marRight w:val="0"/>
      <w:marTop w:val="0"/>
      <w:marBottom w:val="0"/>
      <w:divBdr>
        <w:top w:val="none" w:sz="0" w:space="0" w:color="auto"/>
        <w:left w:val="none" w:sz="0" w:space="0" w:color="auto"/>
        <w:bottom w:val="none" w:sz="0" w:space="0" w:color="auto"/>
        <w:right w:val="none" w:sz="0" w:space="0" w:color="auto"/>
      </w:divBdr>
    </w:div>
    <w:div w:id="1727754509">
      <w:bodyDiv w:val="1"/>
      <w:marLeft w:val="0"/>
      <w:marRight w:val="0"/>
      <w:marTop w:val="0"/>
      <w:marBottom w:val="0"/>
      <w:divBdr>
        <w:top w:val="none" w:sz="0" w:space="0" w:color="auto"/>
        <w:left w:val="none" w:sz="0" w:space="0" w:color="auto"/>
        <w:bottom w:val="none" w:sz="0" w:space="0" w:color="auto"/>
        <w:right w:val="none" w:sz="0" w:space="0" w:color="auto"/>
      </w:divBdr>
    </w:div>
    <w:div w:id="1730348924">
      <w:bodyDiv w:val="1"/>
      <w:marLeft w:val="0"/>
      <w:marRight w:val="0"/>
      <w:marTop w:val="0"/>
      <w:marBottom w:val="0"/>
      <w:divBdr>
        <w:top w:val="none" w:sz="0" w:space="0" w:color="auto"/>
        <w:left w:val="none" w:sz="0" w:space="0" w:color="auto"/>
        <w:bottom w:val="none" w:sz="0" w:space="0" w:color="auto"/>
        <w:right w:val="none" w:sz="0" w:space="0" w:color="auto"/>
      </w:divBdr>
    </w:div>
    <w:div w:id="1731883235">
      <w:bodyDiv w:val="1"/>
      <w:marLeft w:val="0"/>
      <w:marRight w:val="0"/>
      <w:marTop w:val="0"/>
      <w:marBottom w:val="0"/>
      <w:divBdr>
        <w:top w:val="none" w:sz="0" w:space="0" w:color="auto"/>
        <w:left w:val="none" w:sz="0" w:space="0" w:color="auto"/>
        <w:bottom w:val="none" w:sz="0" w:space="0" w:color="auto"/>
        <w:right w:val="none" w:sz="0" w:space="0" w:color="auto"/>
      </w:divBdr>
    </w:div>
    <w:div w:id="1739478417">
      <w:bodyDiv w:val="1"/>
      <w:marLeft w:val="0"/>
      <w:marRight w:val="0"/>
      <w:marTop w:val="0"/>
      <w:marBottom w:val="0"/>
      <w:divBdr>
        <w:top w:val="none" w:sz="0" w:space="0" w:color="auto"/>
        <w:left w:val="none" w:sz="0" w:space="0" w:color="auto"/>
        <w:bottom w:val="none" w:sz="0" w:space="0" w:color="auto"/>
        <w:right w:val="none" w:sz="0" w:space="0" w:color="auto"/>
      </w:divBdr>
    </w:div>
    <w:div w:id="1741705437">
      <w:bodyDiv w:val="1"/>
      <w:marLeft w:val="0"/>
      <w:marRight w:val="0"/>
      <w:marTop w:val="0"/>
      <w:marBottom w:val="0"/>
      <w:divBdr>
        <w:top w:val="none" w:sz="0" w:space="0" w:color="auto"/>
        <w:left w:val="none" w:sz="0" w:space="0" w:color="auto"/>
        <w:bottom w:val="none" w:sz="0" w:space="0" w:color="auto"/>
        <w:right w:val="none" w:sz="0" w:space="0" w:color="auto"/>
      </w:divBdr>
    </w:div>
    <w:div w:id="1768111832">
      <w:bodyDiv w:val="1"/>
      <w:marLeft w:val="0"/>
      <w:marRight w:val="0"/>
      <w:marTop w:val="0"/>
      <w:marBottom w:val="0"/>
      <w:divBdr>
        <w:top w:val="none" w:sz="0" w:space="0" w:color="auto"/>
        <w:left w:val="none" w:sz="0" w:space="0" w:color="auto"/>
        <w:bottom w:val="none" w:sz="0" w:space="0" w:color="auto"/>
        <w:right w:val="none" w:sz="0" w:space="0" w:color="auto"/>
      </w:divBdr>
    </w:div>
    <w:div w:id="1770389509">
      <w:bodyDiv w:val="1"/>
      <w:marLeft w:val="0"/>
      <w:marRight w:val="0"/>
      <w:marTop w:val="0"/>
      <w:marBottom w:val="0"/>
      <w:divBdr>
        <w:top w:val="none" w:sz="0" w:space="0" w:color="auto"/>
        <w:left w:val="none" w:sz="0" w:space="0" w:color="auto"/>
        <w:bottom w:val="none" w:sz="0" w:space="0" w:color="auto"/>
        <w:right w:val="none" w:sz="0" w:space="0" w:color="auto"/>
      </w:divBdr>
    </w:div>
    <w:div w:id="1774205008">
      <w:bodyDiv w:val="1"/>
      <w:marLeft w:val="0"/>
      <w:marRight w:val="0"/>
      <w:marTop w:val="0"/>
      <w:marBottom w:val="0"/>
      <w:divBdr>
        <w:top w:val="none" w:sz="0" w:space="0" w:color="auto"/>
        <w:left w:val="none" w:sz="0" w:space="0" w:color="auto"/>
        <w:bottom w:val="none" w:sz="0" w:space="0" w:color="auto"/>
        <w:right w:val="none" w:sz="0" w:space="0" w:color="auto"/>
      </w:divBdr>
    </w:div>
    <w:div w:id="1778209688">
      <w:bodyDiv w:val="1"/>
      <w:marLeft w:val="0"/>
      <w:marRight w:val="0"/>
      <w:marTop w:val="0"/>
      <w:marBottom w:val="0"/>
      <w:divBdr>
        <w:top w:val="none" w:sz="0" w:space="0" w:color="auto"/>
        <w:left w:val="none" w:sz="0" w:space="0" w:color="auto"/>
        <w:bottom w:val="none" w:sz="0" w:space="0" w:color="auto"/>
        <w:right w:val="none" w:sz="0" w:space="0" w:color="auto"/>
      </w:divBdr>
    </w:div>
    <w:div w:id="1781022967">
      <w:bodyDiv w:val="1"/>
      <w:marLeft w:val="0"/>
      <w:marRight w:val="0"/>
      <w:marTop w:val="0"/>
      <w:marBottom w:val="0"/>
      <w:divBdr>
        <w:top w:val="none" w:sz="0" w:space="0" w:color="auto"/>
        <w:left w:val="none" w:sz="0" w:space="0" w:color="auto"/>
        <w:bottom w:val="none" w:sz="0" w:space="0" w:color="auto"/>
        <w:right w:val="none" w:sz="0" w:space="0" w:color="auto"/>
      </w:divBdr>
    </w:div>
    <w:div w:id="1781415906">
      <w:bodyDiv w:val="1"/>
      <w:marLeft w:val="0"/>
      <w:marRight w:val="0"/>
      <w:marTop w:val="0"/>
      <w:marBottom w:val="0"/>
      <w:divBdr>
        <w:top w:val="none" w:sz="0" w:space="0" w:color="auto"/>
        <w:left w:val="none" w:sz="0" w:space="0" w:color="auto"/>
        <w:bottom w:val="none" w:sz="0" w:space="0" w:color="auto"/>
        <w:right w:val="none" w:sz="0" w:space="0" w:color="auto"/>
      </w:divBdr>
    </w:div>
    <w:div w:id="1782452584">
      <w:bodyDiv w:val="1"/>
      <w:marLeft w:val="0"/>
      <w:marRight w:val="0"/>
      <w:marTop w:val="0"/>
      <w:marBottom w:val="0"/>
      <w:divBdr>
        <w:top w:val="none" w:sz="0" w:space="0" w:color="auto"/>
        <w:left w:val="none" w:sz="0" w:space="0" w:color="auto"/>
        <w:bottom w:val="none" w:sz="0" w:space="0" w:color="auto"/>
        <w:right w:val="none" w:sz="0" w:space="0" w:color="auto"/>
      </w:divBdr>
    </w:div>
    <w:div w:id="1796217171">
      <w:bodyDiv w:val="1"/>
      <w:marLeft w:val="0"/>
      <w:marRight w:val="0"/>
      <w:marTop w:val="0"/>
      <w:marBottom w:val="0"/>
      <w:divBdr>
        <w:top w:val="none" w:sz="0" w:space="0" w:color="auto"/>
        <w:left w:val="none" w:sz="0" w:space="0" w:color="auto"/>
        <w:bottom w:val="none" w:sz="0" w:space="0" w:color="auto"/>
        <w:right w:val="none" w:sz="0" w:space="0" w:color="auto"/>
      </w:divBdr>
    </w:div>
    <w:div w:id="1796606176">
      <w:bodyDiv w:val="1"/>
      <w:marLeft w:val="0"/>
      <w:marRight w:val="0"/>
      <w:marTop w:val="0"/>
      <w:marBottom w:val="0"/>
      <w:divBdr>
        <w:top w:val="none" w:sz="0" w:space="0" w:color="auto"/>
        <w:left w:val="none" w:sz="0" w:space="0" w:color="auto"/>
        <w:bottom w:val="none" w:sz="0" w:space="0" w:color="auto"/>
        <w:right w:val="none" w:sz="0" w:space="0" w:color="auto"/>
      </w:divBdr>
    </w:div>
    <w:div w:id="1798378209">
      <w:bodyDiv w:val="1"/>
      <w:marLeft w:val="0"/>
      <w:marRight w:val="0"/>
      <w:marTop w:val="0"/>
      <w:marBottom w:val="0"/>
      <w:divBdr>
        <w:top w:val="none" w:sz="0" w:space="0" w:color="auto"/>
        <w:left w:val="none" w:sz="0" w:space="0" w:color="auto"/>
        <w:bottom w:val="none" w:sz="0" w:space="0" w:color="auto"/>
        <w:right w:val="none" w:sz="0" w:space="0" w:color="auto"/>
      </w:divBdr>
    </w:div>
    <w:div w:id="1807236746">
      <w:bodyDiv w:val="1"/>
      <w:marLeft w:val="0"/>
      <w:marRight w:val="0"/>
      <w:marTop w:val="0"/>
      <w:marBottom w:val="0"/>
      <w:divBdr>
        <w:top w:val="none" w:sz="0" w:space="0" w:color="auto"/>
        <w:left w:val="none" w:sz="0" w:space="0" w:color="auto"/>
        <w:bottom w:val="none" w:sz="0" w:space="0" w:color="auto"/>
        <w:right w:val="none" w:sz="0" w:space="0" w:color="auto"/>
      </w:divBdr>
    </w:div>
    <w:div w:id="1816407482">
      <w:bodyDiv w:val="1"/>
      <w:marLeft w:val="0"/>
      <w:marRight w:val="0"/>
      <w:marTop w:val="0"/>
      <w:marBottom w:val="0"/>
      <w:divBdr>
        <w:top w:val="none" w:sz="0" w:space="0" w:color="auto"/>
        <w:left w:val="none" w:sz="0" w:space="0" w:color="auto"/>
        <w:bottom w:val="none" w:sz="0" w:space="0" w:color="auto"/>
        <w:right w:val="none" w:sz="0" w:space="0" w:color="auto"/>
      </w:divBdr>
    </w:div>
    <w:div w:id="1818641267">
      <w:bodyDiv w:val="1"/>
      <w:marLeft w:val="0"/>
      <w:marRight w:val="0"/>
      <w:marTop w:val="0"/>
      <w:marBottom w:val="0"/>
      <w:divBdr>
        <w:top w:val="none" w:sz="0" w:space="0" w:color="auto"/>
        <w:left w:val="none" w:sz="0" w:space="0" w:color="auto"/>
        <w:bottom w:val="none" w:sz="0" w:space="0" w:color="auto"/>
        <w:right w:val="none" w:sz="0" w:space="0" w:color="auto"/>
      </w:divBdr>
    </w:div>
    <w:div w:id="1822425488">
      <w:bodyDiv w:val="1"/>
      <w:marLeft w:val="0"/>
      <w:marRight w:val="0"/>
      <w:marTop w:val="0"/>
      <w:marBottom w:val="0"/>
      <w:divBdr>
        <w:top w:val="none" w:sz="0" w:space="0" w:color="auto"/>
        <w:left w:val="none" w:sz="0" w:space="0" w:color="auto"/>
        <w:bottom w:val="none" w:sz="0" w:space="0" w:color="auto"/>
        <w:right w:val="none" w:sz="0" w:space="0" w:color="auto"/>
      </w:divBdr>
    </w:div>
    <w:div w:id="1835802006">
      <w:bodyDiv w:val="1"/>
      <w:marLeft w:val="0"/>
      <w:marRight w:val="0"/>
      <w:marTop w:val="0"/>
      <w:marBottom w:val="0"/>
      <w:divBdr>
        <w:top w:val="none" w:sz="0" w:space="0" w:color="auto"/>
        <w:left w:val="none" w:sz="0" w:space="0" w:color="auto"/>
        <w:bottom w:val="none" w:sz="0" w:space="0" w:color="auto"/>
        <w:right w:val="none" w:sz="0" w:space="0" w:color="auto"/>
      </w:divBdr>
    </w:div>
    <w:div w:id="1843154939">
      <w:bodyDiv w:val="1"/>
      <w:marLeft w:val="0"/>
      <w:marRight w:val="0"/>
      <w:marTop w:val="0"/>
      <w:marBottom w:val="0"/>
      <w:divBdr>
        <w:top w:val="none" w:sz="0" w:space="0" w:color="auto"/>
        <w:left w:val="none" w:sz="0" w:space="0" w:color="auto"/>
        <w:bottom w:val="none" w:sz="0" w:space="0" w:color="auto"/>
        <w:right w:val="none" w:sz="0" w:space="0" w:color="auto"/>
      </w:divBdr>
    </w:div>
    <w:div w:id="1845439203">
      <w:bodyDiv w:val="1"/>
      <w:marLeft w:val="0"/>
      <w:marRight w:val="0"/>
      <w:marTop w:val="0"/>
      <w:marBottom w:val="0"/>
      <w:divBdr>
        <w:top w:val="none" w:sz="0" w:space="0" w:color="auto"/>
        <w:left w:val="none" w:sz="0" w:space="0" w:color="auto"/>
        <w:bottom w:val="none" w:sz="0" w:space="0" w:color="auto"/>
        <w:right w:val="none" w:sz="0" w:space="0" w:color="auto"/>
      </w:divBdr>
    </w:div>
    <w:div w:id="1851794273">
      <w:bodyDiv w:val="1"/>
      <w:marLeft w:val="0"/>
      <w:marRight w:val="0"/>
      <w:marTop w:val="0"/>
      <w:marBottom w:val="0"/>
      <w:divBdr>
        <w:top w:val="none" w:sz="0" w:space="0" w:color="auto"/>
        <w:left w:val="none" w:sz="0" w:space="0" w:color="auto"/>
        <w:bottom w:val="none" w:sz="0" w:space="0" w:color="auto"/>
        <w:right w:val="none" w:sz="0" w:space="0" w:color="auto"/>
      </w:divBdr>
    </w:div>
    <w:div w:id="1855652080">
      <w:bodyDiv w:val="1"/>
      <w:marLeft w:val="0"/>
      <w:marRight w:val="0"/>
      <w:marTop w:val="0"/>
      <w:marBottom w:val="0"/>
      <w:divBdr>
        <w:top w:val="none" w:sz="0" w:space="0" w:color="auto"/>
        <w:left w:val="none" w:sz="0" w:space="0" w:color="auto"/>
        <w:bottom w:val="none" w:sz="0" w:space="0" w:color="auto"/>
        <w:right w:val="none" w:sz="0" w:space="0" w:color="auto"/>
      </w:divBdr>
    </w:div>
    <w:div w:id="1858737160">
      <w:bodyDiv w:val="1"/>
      <w:marLeft w:val="0"/>
      <w:marRight w:val="0"/>
      <w:marTop w:val="0"/>
      <w:marBottom w:val="0"/>
      <w:divBdr>
        <w:top w:val="none" w:sz="0" w:space="0" w:color="auto"/>
        <w:left w:val="none" w:sz="0" w:space="0" w:color="auto"/>
        <w:bottom w:val="none" w:sz="0" w:space="0" w:color="auto"/>
        <w:right w:val="none" w:sz="0" w:space="0" w:color="auto"/>
      </w:divBdr>
    </w:div>
    <w:div w:id="1867478932">
      <w:bodyDiv w:val="1"/>
      <w:marLeft w:val="0"/>
      <w:marRight w:val="0"/>
      <w:marTop w:val="0"/>
      <w:marBottom w:val="0"/>
      <w:divBdr>
        <w:top w:val="none" w:sz="0" w:space="0" w:color="auto"/>
        <w:left w:val="none" w:sz="0" w:space="0" w:color="auto"/>
        <w:bottom w:val="none" w:sz="0" w:space="0" w:color="auto"/>
        <w:right w:val="none" w:sz="0" w:space="0" w:color="auto"/>
      </w:divBdr>
    </w:div>
    <w:div w:id="1874612072">
      <w:bodyDiv w:val="1"/>
      <w:marLeft w:val="0"/>
      <w:marRight w:val="0"/>
      <w:marTop w:val="0"/>
      <w:marBottom w:val="0"/>
      <w:divBdr>
        <w:top w:val="none" w:sz="0" w:space="0" w:color="auto"/>
        <w:left w:val="none" w:sz="0" w:space="0" w:color="auto"/>
        <w:bottom w:val="none" w:sz="0" w:space="0" w:color="auto"/>
        <w:right w:val="none" w:sz="0" w:space="0" w:color="auto"/>
      </w:divBdr>
    </w:div>
    <w:div w:id="1885559501">
      <w:bodyDiv w:val="1"/>
      <w:marLeft w:val="0"/>
      <w:marRight w:val="0"/>
      <w:marTop w:val="0"/>
      <w:marBottom w:val="0"/>
      <w:divBdr>
        <w:top w:val="none" w:sz="0" w:space="0" w:color="auto"/>
        <w:left w:val="none" w:sz="0" w:space="0" w:color="auto"/>
        <w:bottom w:val="none" w:sz="0" w:space="0" w:color="auto"/>
        <w:right w:val="none" w:sz="0" w:space="0" w:color="auto"/>
      </w:divBdr>
    </w:div>
    <w:div w:id="1899365566">
      <w:bodyDiv w:val="1"/>
      <w:marLeft w:val="0"/>
      <w:marRight w:val="0"/>
      <w:marTop w:val="0"/>
      <w:marBottom w:val="0"/>
      <w:divBdr>
        <w:top w:val="none" w:sz="0" w:space="0" w:color="auto"/>
        <w:left w:val="none" w:sz="0" w:space="0" w:color="auto"/>
        <w:bottom w:val="none" w:sz="0" w:space="0" w:color="auto"/>
        <w:right w:val="none" w:sz="0" w:space="0" w:color="auto"/>
      </w:divBdr>
    </w:div>
    <w:div w:id="1906408479">
      <w:bodyDiv w:val="1"/>
      <w:marLeft w:val="0"/>
      <w:marRight w:val="0"/>
      <w:marTop w:val="0"/>
      <w:marBottom w:val="0"/>
      <w:divBdr>
        <w:top w:val="none" w:sz="0" w:space="0" w:color="auto"/>
        <w:left w:val="none" w:sz="0" w:space="0" w:color="auto"/>
        <w:bottom w:val="none" w:sz="0" w:space="0" w:color="auto"/>
        <w:right w:val="none" w:sz="0" w:space="0" w:color="auto"/>
      </w:divBdr>
    </w:div>
    <w:div w:id="1914504501">
      <w:bodyDiv w:val="1"/>
      <w:marLeft w:val="0"/>
      <w:marRight w:val="0"/>
      <w:marTop w:val="0"/>
      <w:marBottom w:val="0"/>
      <w:divBdr>
        <w:top w:val="none" w:sz="0" w:space="0" w:color="auto"/>
        <w:left w:val="none" w:sz="0" w:space="0" w:color="auto"/>
        <w:bottom w:val="none" w:sz="0" w:space="0" w:color="auto"/>
        <w:right w:val="none" w:sz="0" w:space="0" w:color="auto"/>
      </w:divBdr>
    </w:div>
    <w:div w:id="1916894359">
      <w:bodyDiv w:val="1"/>
      <w:marLeft w:val="0"/>
      <w:marRight w:val="0"/>
      <w:marTop w:val="0"/>
      <w:marBottom w:val="0"/>
      <w:divBdr>
        <w:top w:val="none" w:sz="0" w:space="0" w:color="auto"/>
        <w:left w:val="none" w:sz="0" w:space="0" w:color="auto"/>
        <w:bottom w:val="none" w:sz="0" w:space="0" w:color="auto"/>
        <w:right w:val="none" w:sz="0" w:space="0" w:color="auto"/>
      </w:divBdr>
    </w:div>
    <w:div w:id="1920866723">
      <w:bodyDiv w:val="1"/>
      <w:marLeft w:val="0"/>
      <w:marRight w:val="0"/>
      <w:marTop w:val="0"/>
      <w:marBottom w:val="0"/>
      <w:divBdr>
        <w:top w:val="none" w:sz="0" w:space="0" w:color="auto"/>
        <w:left w:val="none" w:sz="0" w:space="0" w:color="auto"/>
        <w:bottom w:val="none" w:sz="0" w:space="0" w:color="auto"/>
        <w:right w:val="none" w:sz="0" w:space="0" w:color="auto"/>
      </w:divBdr>
    </w:div>
    <w:div w:id="1922643125">
      <w:bodyDiv w:val="1"/>
      <w:marLeft w:val="0"/>
      <w:marRight w:val="0"/>
      <w:marTop w:val="0"/>
      <w:marBottom w:val="0"/>
      <w:divBdr>
        <w:top w:val="none" w:sz="0" w:space="0" w:color="auto"/>
        <w:left w:val="none" w:sz="0" w:space="0" w:color="auto"/>
        <w:bottom w:val="none" w:sz="0" w:space="0" w:color="auto"/>
        <w:right w:val="none" w:sz="0" w:space="0" w:color="auto"/>
      </w:divBdr>
    </w:div>
    <w:div w:id="1925725749">
      <w:bodyDiv w:val="1"/>
      <w:marLeft w:val="0"/>
      <w:marRight w:val="0"/>
      <w:marTop w:val="0"/>
      <w:marBottom w:val="0"/>
      <w:divBdr>
        <w:top w:val="none" w:sz="0" w:space="0" w:color="auto"/>
        <w:left w:val="none" w:sz="0" w:space="0" w:color="auto"/>
        <w:bottom w:val="none" w:sz="0" w:space="0" w:color="auto"/>
        <w:right w:val="none" w:sz="0" w:space="0" w:color="auto"/>
      </w:divBdr>
    </w:div>
    <w:div w:id="1928734115">
      <w:bodyDiv w:val="1"/>
      <w:marLeft w:val="0"/>
      <w:marRight w:val="0"/>
      <w:marTop w:val="0"/>
      <w:marBottom w:val="0"/>
      <w:divBdr>
        <w:top w:val="none" w:sz="0" w:space="0" w:color="auto"/>
        <w:left w:val="none" w:sz="0" w:space="0" w:color="auto"/>
        <w:bottom w:val="none" w:sz="0" w:space="0" w:color="auto"/>
        <w:right w:val="none" w:sz="0" w:space="0" w:color="auto"/>
      </w:divBdr>
    </w:div>
    <w:div w:id="1931543247">
      <w:bodyDiv w:val="1"/>
      <w:marLeft w:val="0"/>
      <w:marRight w:val="0"/>
      <w:marTop w:val="0"/>
      <w:marBottom w:val="0"/>
      <w:divBdr>
        <w:top w:val="none" w:sz="0" w:space="0" w:color="auto"/>
        <w:left w:val="none" w:sz="0" w:space="0" w:color="auto"/>
        <w:bottom w:val="none" w:sz="0" w:space="0" w:color="auto"/>
        <w:right w:val="none" w:sz="0" w:space="0" w:color="auto"/>
      </w:divBdr>
    </w:div>
    <w:div w:id="1948074704">
      <w:bodyDiv w:val="1"/>
      <w:marLeft w:val="0"/>
      <w:marRight w:val="0"/>
      <w:marTop w:val="0"/>
      <w:marBottom w:val="0"/>
      <w:divBdr>
        <w:top w:val="none" w:sz="0" w:space="0" w:color="auto"/>
        <w:left w:val="none" w:sz="0" w:space="0" w:color="auto"/>
        <w:bottom w:val="none" w:sz="0" w:space="0" w:color="auto"/>
        <w:right w:val="none" w:sz="0" w:space="0" w:color="auto"/>
      </w:divBdr>
    </w:div>
    <w:div w:id="1948805105">
      <w:bodyDiv w:val="1"/>
      <w:marLeft w:val="0"/>
      <w:marRight w:val="0"/>
      <w:marTop w:val="0"/>
      <w:marBottom w:val="0"/>
      <w:divBdr>
        <w:top w:val="none" w:sz="0" w:space="0" w:color="auto"/>
        <w:left w:val="none" w:sz="0" w:space="0" w:color="auto"/>
        <w:bottom w:val="none" w:sz="0" w:space="0" w:color="auto"/>
        <w:right w:val="none" w:sz="0" w:space="0" w:color="auto"/>
      </w:divBdr>
    </w:div>
    <w:div w:id="1961103565">
      <w:bodyDiv w:val="1"/>
      <w:marLeft w:val="0"/>
      <w:marRight w:val="0"/>
      <w:marTop w:val="0"/>
      <w:marBottom w:val="0"/>
      <w:divBdr>
        <w:top w:val="none" w:sz="0" w:space="0" w:color="auto"/>
        <w:left w:val="none" w:sz="0" w:space="0" w:color="auto"/>
        <w:bottom w:val="none" w:sz="0" w:space="0" w:color="auto"/>
        <w:right w:val="none" w:sz="0" w:space="0" w:color="auto"/>
      </w:divBdr>
    </w:div>
    <w:div w:id="1980914550">
      <w:bodyDiv w:val="1"/>
      <w:marLeft w:val="0"/>
      <w:marRight w:val="0"/>
      <w:marTop w:val="0"/>
      <w:marBottom w:val="0"/>
      <w:divBdr>
        <w:top w:val="none" w:sz="0" w:space="0" w:color="auto"/>
        <w:left w:val="none" w:sz="0" w:space="0" w:color="auto"/>
        <w:bottom w:val="none" w:sz="0" w:space="0" w:color="auto"/>
        <w:right w:val="none" w:sz="0" w:space="0" w:color="auto"/>
      </w:divBdr>
    </w:div>
    <w:div w:id="2003387463">
      <w:bodyDiv w:val="1"/>
      <w:marLeft w:val="0"/>
      <w:marRight w:val="0"/>
      <w:marTop w:val="0"/>
      <w:marBottom w:val="0"/>
      <w:divBdr>
        <w:top w:val="none" w:sz="0" w:space="0" w:color="auto"/>
        <w:left w:val="none" w:sz="0" w:space="0" w:color="auto"/>
        <w:bottom w:val="none" w:sz="0" w:space="0" w:color="auto"/>
        <w:right w:val="none" w:sz="0" w:space="0" w:color="auto"/>
      </w:divBdr>
    </w:div>
    <w:div w:id="2015261231">
      <w:bodyDiv w:val="1"/>
      <w:marLeft w:val="0"/>
      <w:marRight w:val="0"/>
      <w:marTop w:val="0"/>
      <w:marBottom w:val="0"/>
      <w:divBdr>
        <w:top w:val="none" w:sz="0" w:space="0" w:color="auto"/>
        <w:left w:val="none" w:sz="0" w:space="0" w:color="auto"/>
        <w:bottom w:val="none" w:sz="0" w:space="0" w:color="auto"/>
        <w:right w:val="none" w:sz="0" w:space="0" w:color="auto"/>
      </w:divBdr>
    </w:div>
    <w:div w:id="2018457325">
      <w:bodyDiv w:val="1"/>
      <w:marLeft w:val="0"/>
      <w:marRight w:val="0"/>
      <w:marTop w:val="0"/>
      <w:marBottom w:val="0"/>
      <w:divBdr>
        <w:top w:val="none" w:sz="0" w:space="0" w:color="auto"/>
        <w:left w:val="none" w:sz="0" w:space="0" w:color="auto"/>
        <w:bottom w:val="none" w:sz="0" w:space="0" w:color="auto"/>
        <w:right w:val="none" w:sz="0" w:space="0" w:color="auto"/>
      </w:divBdr>
    </w:div>
    <w:div w:id="2026780689">
      <w:bodyDiv w:val="1"/>
      <w:marLeft w:val="0"/>
      <w:marRight w:val="0"/>
      <w:marTop w:val="0"/>
      <w:marBottom w:val="0"/>
      <w:divBdr>
        <w:top w:val="none" w:sz="0" w:space="0" w:color="auto"/>
        <w:left w:val="none" w:sz="0" w:space="0" w:color="auto"/>
        <w:bottom w:val="none" w:sz="0" w:space="0" w:color="auto"/>
        <w:right w:val="none" w:sz="0" w:space="0" w:color="auto"/>
      </w:divBdr>
    </w:div>
    <w:div w:id="2029216929">
      <w:bodyDiv w:val="1"/>
      <w:marLeft w:val="0"/>
      <w:marRight w:val="0"/>
      <w:marTop w:val="0"/>
      <w:marBottom w:val="0"/>
      <w:divBdr>
        <w:top w:val="none" w:sz="0" w:space="0" w:color="auto"/>
        <w:left w:val="none" w:sz="0" w:space="0" w:color="auto"/>
        <w:bottom w:val="none" w:sz="0" w:space="0" w:color="auto"/>
        <w:right w:val="none" w:sz="0" w:space="0" w:color="auto"/>
      </w:divBdr>
    </w:div>
    <w:div w:id="2036419891">
      <w:bodyDiv w:val="1"/>
      <w:marLeft w:val="0"/>
      <w:marRight w:val="0"/>
      <w:marTop w:val="0"/>
      <w:marBottom w:val="0"/>
      <w:divBdr>
        <w:top w:val="none" w:sz="0" w:space="0" w:color="auto"/>
        <w:left w:val="none" w:sz="0" w:space="0" w:color="auto"/>
        <w:bottom w:val="none" w:sz="0" w:space="0" w:color="auto"/>
        <w:right w:val="none" w:sz="0" w:space="0" w:color="auto"/>
      </w:divBdr>
    </w:div>
    <w:div w:id="2038503499">
      <w:bodyDiv w:val="1"/>
      <w:marLeft w:val="0"/>
      <w:marRight w:val="0"/>
      <w:marTop w:val="0"/>
      <w:marBottom w:val="0"/>
      <w:divBdr>
        <w:top w:val="none" w:sz="0" w:space="0" w:color="auto"/>
        <w:left w:val="none" w:sz="0" w:space="0" w:color="auto"/>
        <w:bottom w:val="none" w:sz="0" w:space="0" w:color="auto"/>
        <w:right w:val="none" w:sz="0" w:space="0" w:color="auto"/>
      </w:divBdr>
    </w:div>
    <w:div w:id="2042046873">
      <w:bodyDiv w:val="1"/>
      <w:marLeft w:val="0"/>
      <w:marRight w:val="0"/>
      <w:marTop w:val="0"/>
      <w:marBottom w:val="0"/>
      <w:divBdr>
        <w:top w:val="none" w:sz="0" w:space="0" w:color="auto"/>
        <w:left w:val="none" w:sz="0" w:space="0" w:color="auto"/>
        <w:bottom w:val="none" w:sz="0" w:space="0" w:color="auto"/>
        <w:right w:val="none" w:sz="0" w:space="0" w:color="auto"/>
      </w:divBdr>
    </w:div>
    <w:div w:id="2043817501">
      <w:bodyDiv w:val="1"/>
      <w:marLeft w:val="0"/>
      <w:marRight w:val="0"/>
      <w:marTop w:val="0"/>
      <w:marBottom w:val="0"/>
      <w:divBdr>
        <w:top w:val="none" w:sz="0" w:space="0" w:color="auto"/>
        <w:left w:val="none" w:sz="0" w:space="0" w:color="auto"/>
        <w:bottom w:val="none" w:sz="0" w:space="0" w:color="auto"/>
        <w:right w:val="none" w:sz="0" w:space="0" w:color="auto"/>
      </w:divBdr>
    </w:div>
    <w:div w:id="2050062416">
      <w:bodyDiv w:val="1"/>
      <w:marLeft w:val="0"/>
      <w:marRight w:val="0"/>
      <w:marTop w:val="0"/>
      <w:marBottom w:val="0"/>
      <w:divBdr>
        <w:top w:val="none" w:sz="0" w:space="0" w:color="auto"/>
        <w:left w:val="none" w:sz="0" w:space="0" w:color="auto"/>
        <w:bottom w:val="none" w:sz="0" w:space="0" w:color="auto"/>
        <w:right w:val="none" w:sz="0" w:space="0" w:color="auto"/>
      </w:divBdr>
    </w:div>
    <w:div w:id="2059427306">
      <w:bodyDiv w:val="1"/>
      <w:marLeft w:val="0"/>
      <w:marRight w:val="0"/>
      <w:marTop w:val="0"/>
      <w:marBottom w:val="0"/>
      <w:divBdr>
        <w:top w:val="none" w:sz="0" w:space="0" w:color="auto"/>
        <w:left w:val="none" w:sz="0" w:space="0" w:color="auto"/>
        <w:bottom w:val="none" w:sz="0" w:space="0" w:color="auto"/>
        <w:right w:val="none" w:sz="0" w:space="0" w:color="auto"/>
      </w:divBdr>
    </w:div>
    <w:div w:id="2065443660">
      <w:bodyDiv w:val="1"/>
      <w:marLeft w:val="0"/>
      <w:marRight w:val="0"/>
      <w:marTop w:val="0"/>
      <w:marBottom w:val="0"/>
      <w:divBdr>
        <w:top w:val="none" w:sz="0" w:space="0" w:color="auto"/>
        <w:left w:val="none" w:sz="0" w:space="0" w:color="auto"/>
        <w:bottom w:val="none" w:sz="0" w:space="0" w:color="auto"/>
        <w:right w:val="none" w:sz="0" w:space="0" w:color="auto"/>
      </w:divBdr>
    </w:div>
    <w:div w:id="2068062773">
      <w:bodyDiv w:val="1"/>
      <w:marLeft w:val="0"/>
      <w:marRight w:val="0"/>
      <w:marTop w:val="0"/>
      <w:marBottom w:val="0"/>
      <w:divBdr>
        <w:top w:val="none" w:sz="0" w:space="0" w:color="auto"/>
        <w:left w:val="none" w:sz="0" w:space="0" w:color="auto"/>
        <w:bottom w:val="none" w:sz="0" w:space="0" w:color="auto"/>
        <w:right w:val="none" w:sz="0" w:space="0" w:color="auto"/>
      </w:divBdr>
    </w:div>
    <w:div w:id="2079940551">
      <w:bodyDiv w:val="1"/>
      <w:marLeft w:val="0"/>
      <w:marRight w:val="0"/>
      <w:marTop w:val="0"/>
      <w:marBottom w:val="0"/>
      <w:divBdr>
        <w:top w:val="none" w:sz="0" w:space="0" w:color="auto"/>
        <w:left w:val="none" w:sz="0" w:space="0" w:color="auto"/>
        <w:bottom w:val="none" w:sz="0" w:space="0" w:color="auto"/>
        <w:right w:val="none" w:sz="0" w:space="0" w:color="auto"/>
      </w:divBdr>
    </w:div>
    <w:div w:id="2080512536">
      <w:bodyDiv w:val="1"/>
      <w:marLeft w:val="0"/>
      <w:marRight w:val="0"/>
      <w:marTop w:val="0"/>
      <w:marBottom w:val="0"/>
      <w:divBdr>
        <w:top w:val="none" w:sz="0" w:space="0" w:color="auto"/>
        <w:left w:val="none" w:sz="0" w:space="0" w:color="auto"/>
        <w:bottom w:val="none" w:sz="0" w:space="0" w:color="auto"/>
        <w:right w:val="none" w:sz="0" w:space="0" w:color="auto"/>
      </w:divBdr>
    </w:div>
    <w:div w:id="2089880271">
      <w:bodyDiv w:val="1"/>
      <w:marLeft w:val="0"/>
      <w:marRight w:val="0"/>
      <w:marTop w:val="0"/>
      <w:marBottom w:val="0"/>
      <w:divBdr>
        <w:top w:val="none" w:sz="0" w:space="0" w:color="auto"/>
        <w:left w:val="none" w:sz="0" w:space="0" w:color="auto"/>
        <w:bottom w:val="none" w:sz="0" w:space="0" w:color="auto"/>
        <w:right w:val="none" w:sz="0" w:space="0" w:color="auto"/>
      </w:divBdr>
    </w:div>
    <w:div w:id="2101828930">
      <w:bodyDiv w:val="1"/>
      <w:marLeft w:val="0"/>
      <w:marRight w:val="0"/>
      <w:marTop w:val="0"/>
      <w:marBottom w:val="0"/>
      <w:divBdr>
        <w:top w:val="none" w:sz="0" w:space="0" w:color="auto"/>
        <w:left w:val="none" w:sz="0" w:space="0" w:color="auto"/>
        <w:bottom w:val="none" w:sz="0" w:space="0" w:color="auto"/>
        <w:right w:val="none" w:sz="0" w:space="0" w:color="auto"/>
      </w:divBdr>
    </w:div>
    <w:div w:id="2108232300">
      <w:bodyDiv w:val="1"/>
      <w:marLeft w:val="0"/>
      <w:marRight w:val="0"/>
      <w:marTop w:val="0"/>
      <w:marBottom w:val="0"/>
      <w:divBdr>
        <w:top w:val="none" w:sz="0" w:space="0" w:color="auto"/>
        <w:left w:val="none" w:sz="0" w:space="0" w:color="auto"/>
        <w:bottom w:val="none" w:sz="0" w:space="0" w:color="auto"/>
        <w:right w:val="none" w:sz="0" w:space="0" w:color="auto"/>
      </w:divBdr>
    </w:div>
    <w:div w:id="2115899834">
      <w:bodyDiv w:val="1"/>
      <w:marLeft w:val="0"/>
      <w:marRight w:val="0"/>
      <w:marTop w:val="0"/>
      <w:marBottom w:val="0"/>
      <w:divBdr>
        <w:top w:val="none" w:sz="0" w:space="0" w:color="auto"/>
        <w:left w:val="none" w:sz="0" w:space="0" w:color="auto"/>
        <w:bottom w:val="none" w:sz="0" w:space="0" w:color="auto"/>
        <w:right w:val="none" w:sz="0" w:space="0" w:color="auto"/>
      </w:divBdr>
    </w:div>
    <w:div w:id="2117359633">
      <w:bodyDiv w:val="1"/>
      <w:marLeft w:val="0"/>
      <w:marRight w:val="0"/>
      <w:marTop w:val="0"/>
      <w:marBottom w:val="0"/>
      <w:divBdr>
        <w:top w:val="none" w:sz="0" w:space="0" w:color="auto"/>
        <w:left w:val="none" w:sz="0" w:space="0" w:color="auto"/>
        <w:bottom w:val="none" w:sz="0" w:space="0" w:color="auto"/>
        <w:right w:val="none" w:sz="0" w:space="0" w:color="auto"/>
      </w:divBdr>
    </w:div>
    <w:div w:id="2117746754">
      <w:bodyDiv w:val="1"/>
      <w:marLeft w:val="0"/>
      <w:marRight w:val="0"/>
      <w:marTop w:val="0"/>
      <w:marBottom w:val="0"/>
      <w:divBdr>
        <w:top w:val="none" w:sz="0" w:space="0" w:color="auto"/>
        <w:left w:val="none" w:sz="0" w:space="0" w:color="auto"/>
        <w:bottom w:val="none" w:sz="0" w:space="0" w:color="auto"/>
        <w:right w:val="none" w:sz="0" w:space="0" w:color="auto"/>
      </w:divBdr>
    </w:div>
    <w:div w:id="2123258456">
      <w:bodyDiv w:val="1"/>
      <w:marLeft w:val="0"/>
      <w:marRight w:val="0"/>
      <w:marTop w:val="0"/>
      <w:marBottom w:val="0"/>
      <w:divBdr>
        <w:top w:val="none" w:sz="0" w:space="0" w:color="auto"/>
        <w:left w:val="none" w:sz="0" w:space="0" w:color="auto"/>
        <w:bottom w:val="none" w:sz="0" w:space="0" w:color="auto"/>
        <w:right w:val="none" w:sz="0" w:space="0" w:color="auto"/>
      </w:divBdr>
    </w:div>
    <w:div w:id="2132045349">
      <w:bodyDiv w:val="1"/>
      <w:marLeft w:val="0"/>
      <w:marRight w:val="0"/>
      <w:marTop w:val="0"/>
      <w:marBottom w:val="0"/>
      <w:divBdr>
        <w:top w:val="none" w:sz="0" w:space="0" w:color="auto"/>
        <w:left w:val="none" w:sz="0" w:space="0" w:color="auto"/>
        <w:bottom w:val="none" w:sz="0" w:space="0" w:color="auto"/>
        <w:right w:val="none" w:sz="0" w:space="0" w:color="auto"/>
      </w:divBdr>
    </w:div>
    <w:div w:id="214658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2.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46.emf"/><Relationship Id="rId68" Type="http://schemas.openxmlformats.org/officeDocument/2006/relationships/oleObject" Target="embeddings/oleObject5.bin"/><Relationship Id="rId84" Type="http://schemas.openxmlformats.org/officeDocument/2006/relationships/oleObject" Target="embeddings/oleObject13.bin"/><Relationship Id="rId89" Type="http://schemas.openxmlformats.org/officeDocument/2006/relationships/image" Target="media/image59.emf"/><Relationship Id="rId16" Type="http://schemas.openxmlformats.org/officeDocument/2006/relationships/image" Target="media/image7.png"/><Relationship Id="rId11" Type="http://schemas.openxmlformats.org/officeDocument/2006/relationships/header" Target="header1.xml"/><Relationship Id="rId32" Type="http://schemas.openxmlformats.org/officeDocument/2006/relationships/image" Target="media/image22.png"/><Relationship Id="rId37" Type="http://schemas.openxmlformats.org/officeDocument/2006/relationships/image" Target="media/image26.png"/><Relationship Id="rId53" Type="http://schemas.openxmlformats.org/officeDocument/2006/relationships/image" Target="media/image41.emf"/><Relationship Id="rId58" Type="http://schemas.openxmlformats.org/officeDocument/2006/relationships/package" Target="embeddings/Microsoft_Excel_Macro-Enabled_Worksheet.xlsm"/><Relationship Id="rId74" Type="http://schemas.openxmlformats.org/officeDocument/2006/relationships/oleObject" Target="embeddings/oleObject8.bin"/><Relationship Id="rId79" Type="http://schemas.openxmlformats.org/officeDocument/2006/relationships/image" Target="media/image54.emf"/><Relationship Id="rId102" Type="http://schemas.openxmlformats.org/officeDocument/2006/relationships/hyperlink" Target="https://github.com/tschiboka/RiffMaster" TargetMode="External"/><Relationship Id="rId5" Type="http://schemas.openxmlformats.org/officeDocument/2006/relationships/webSettings" Target="webSettings.xml"/><Relationship Id="rId90" Type="http://schemas.openxmlformats.org/officeDocument/2006/relationships/oleObject" Target="embeddings/oleObject16.bin"/><Relationship Id="rId95" Type="http://schemas.openxmlformats.org/officeDocument/2006/relationships/image" Target="media/image62.emf"/><Relationship Id="rId22" Type="http://schemas.microsoft.com/office/2007/relationships/hdphoto" Target="media/hdphoto1.wdp"/><Relationship Id="rId27" Type="http://schemas.openxmlformats.org/officeDocument/2006/relationships/image" Target="media/image17.png"/><Relationship Id="rId43" Type="http://schemas.openxmlformats.org/officeDocument/2006/relationships/image" Target="media/image32.png"/><Relationship Id="rId48" Type="http://schemas.microsoft.com/office/2007/relationships/hdphoto" Target="media/hdphoto3.wdp"/><Relationship Id="rId64" Type="http://schemas.openxmlformats.org/officeDocument/2006/relationships/oleObject" Target="embeddings/oleObject3.bin"/><Relationship Id="rId69" Type="http://schemas.openxmlformats.org/officeDocument/2006/relationships/image" Target="media/image49.emf"/><Relationship Id="rId80" Type="http://schemas.openxmlformats.org/officeDocument/2006/relationships/oleObject" Target="embeddings/oleObject11.bin"/><Relationship Id="rId85" Type="http://schemas.openxmlformats.org/officeDocument/2006/relationships/image" Target="media/image57.emf"/><Relationship Id="rId12" Type="http://schemas.openxmlformats.org/officeDocument/2006/relationships/footer" Target="footer1.xml"/><Relationship Id="rId17" Type="http://schemas.openxmlformats.org/officeDocument/2006/relationships/image" Target="media/image8.png"/><Relationship Id="rId33" Type="http://schemas.microsoft.com/office/2007/relationships/hdphoto" Target="media/hdphoto2.wdp"/><Relationship Id="rId38" Type="http://schemas.openxmlformats.org/officeDocument/2006/relationships/image" Target="media/image27.jpeg"/><Relationship Id="rId59" Type="http://schemas.openxmlformats.org/officeDocument/2006/relationships/image" Target="media/image44.emf"/><Relationship Id="rId103" Type="http://schemas.openxmlformats.org/officeDocument/2006/relationships/image" Target="media/image66.png"/><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oleObject" Target="embeddings/oleObject1.bin"/><Relationship Id="rId62" Type="http://schemas.openxmlformats.org/officeDocument/2006/relationships/oleObject" Target="embeddings/oleObject2.bin"/><Relationship Id="rId70" Type="http://schemas.openxmlformats.org/officeDocument/2006/relationships/oleObject" Target="embeddings/oleObject6.bin"/><Relationship Id="rId75" Type="http://schemas.openxmlformats.org/officeDocument/2006/relationships/image" Target="media/image52.emf"/><Relationship Id="rId83" Type="http://schemas.openxmlformats.org/officeDocument/2006/relationships/image" Target="media/image56.emf"/><Relationship Id="rId88" Type="http://schemas.openxmlformats.org/officeDocument/2006/relationships/oleObject" Target="embeddings/oleObject15.bin"/><Relationship Id="rId91" Type="http://schemas.openxmlformats.org/officeDocument/2006/relationships/image" Target="media/image60.emf"/><Relationship Id="rId96" Type="http://schemas.openxmlformats.org/officeDocument/2006/relationships/oleObject" Target="embeddings/oleObject19.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7.png"/><Relationship Id="rId57" Type="http://schemas.openxmlformats.org/officeDocument/2006/relationships/image" Target="media/image43.emf"/><Relationship Id="rId106" Type="http://schemas.openxmlformats.org/officeDocument/2006/relationships/theme" Target="theme/theme1.xml"/><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3.png"/><Relationship Id="rId52" Type="http://schemas.openxmlformats.org/officeDocument/2006/relationships/image" Target="media/image40.png"/><Relationship Id="rId60" Type="http://schemas.openxmlformats.org/officeDocument/2006/relationships/package" Target="embeddings/Microsoft_Excel_Worksheet1.xlsx"/><Relationship Id="rId65" Type="http://schemas.openxmlformats.org/officeDocument/2006/relationships/image" Target="media/image47.emf"/><Relationship Id="rId73" Type="http://schemas.openxmlformats.org/officeDocument/2006/relationships/image" Target="media/image51.emf"/><Relationship Id="rId78" Type="http://schemas.openxmlformats.org/officeDocument/2006/relationships/oleObject" Target="embeddings/oleObject10.bin"/><Relationship Id="rId81" Type="http://schemas.openxmlformats.org/officeDocument/2006/relationships/image" Target="media/image55.emf"/><Relationship Id="rId86" Type="http://schemas.openxmlformats.org/officeDocument/2006/relationships/oleObject" Target="embeddings/oleObject14.bin"/><Relationship Id="rId94" Type="http://schemas.openxmlformats.org/officeDocument/2006/relationships/oleObject" Target="embeddings/oleObject18.bin"/><Relationship Id="rId99" Type="http://schemas.openxmlformats.org/officeDocument/2006/relationships/image" Target="media/image64.emf"/><Relationship Id="rId101" Type="http://schemas.openxmlformats.org/officeDocument/2006/relationships/image" Target="media/image65.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28.png"/><Relationship Id="rId34" Type="http://schemas.openxmlformats.org/officeDocument/2006/relationships/image" Target="media/image23.jpeg"/><Relationship Id="rId50" Type="http://schemas.openxmlformats.org/officeDocument/2006/relationships/image" Target="media/image38.jpg"/><Relationship Id="rId55" Type="http://schemas.openxmlformats.org/officeDocument/2006/relationships/image" Target="media/image42.emf"/><Relationship Id="rId76" Type="http://schemas.openxmlformats.org/officeDocument/2006/relationships/oleObject" Target="embeddings/oleObject9.bin"/><Relationship Id="rId97" Type="http://schemas.openxmlformats.org/officeDocument/2006/relationships/image" Target="media/image63.emf"/><Relationship Id="rId104" Type="http://schemas.openxmlformats.org/officeDocument/2006/relationships/hyperlink" Target="https://tschiboka.co.uk/projects/riffmaster/index.html" TargetMode="External"/><Relationship Id="rId7" Type="http://schemas.openxmlformats.org/officeDocument/2006/relationships/endnotes" Target="endnotes.xml"/><Relationship Id="rId71" Type="http://schemas.openxmlformats.org/officeDocument/2006/relationships/image" Target="media/image50.emf"/><Relationship Id="rId92" Type="http://schemas.openxmlformats.org/officeDocument/2006/relationships/oleObject" Target="embeddings/oleObject17.bin"/><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oleObject" Target="embeddings/oleObject4.bin"/><Relationship Id="rId87" Type="http://schemas.openxmlformats.org/officeDocument/2006/relationships/image" Target="media/image58.emf"/><Relationship Id="rId61" Type="http://schemas.openxmlformats.org/officeDocument/2006/relationships/image" Target="media/image45.emf"/><Relationship Id="rId82" Type="http://schemas.openxmlformats.org/officeDocument/2006/relationships/oleObject" Target="embeddings/oleObject12.bin"/><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image" Target="media/image24.jpeg"/><Relationship Id="rId56" Type="http://schemas.openxmlformats.org/officeDocument/2006/relationships/package" Target="embeddings/Microsoft_Excel_Worksheet.xlsx"/><Relationship Id="rId77" Type="http://schemas.openxmlformats.org/officeDocument/2006/relationships/image" Target="media/image53.emf"/><Relationship Id="rId100" Type="http://schemas.openxmlformats.org/officeDocument/2006/relationships/oleObject" Target="embeddings/oleObject21.bin"/><Relationship Id="rId105"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oleObject" Target="embeddings/oleObject7.bin"/><Relationship Id="rId93" Type="http://schemas.openxmlformats.org/officeDocument/2006/relationships/image" Target="media/image61.emf"/><Relationship Id="rId98" Type="http://schemas.openxmlformats.org/officeDocument/2006/relationships/oleObject" Target="embeddings/oleObject20.bin"/><Relationship Id="rId3" Type="http://schemas.openxmlformats.org/officeDocument/2006/relationships/styles" Target="styles.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4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Eri</b:Tag>
    <b:SourceType>Book</b:SourceType>
    <b:Guid>{99EF99FE-4957-4F49-9D9A-6ED4FFFC26CF}</b:Guid>
    <b:Author>
      <b:Author>
        <b:NameList>
          <b:Person>
            <b:Last>Eriksson</b:Last>
            <b:First>J.</b:First>
          </b:Person>
        </b:NameList>
      </b:Author>
    </b:Author>
    <b:Title>Chord and Modality Analysis.</b:Title>
    <b:Publisher>KHT, School of Computer Science and Communication (CDC), Speech, Music and Hearing, TMH, Speech Communication and Technology</b:Publisher>
    <b:Year>2016</b:Year>
    <b:RefOrder>10</b:RefOrder>
  </b:Source>
  <b:Source>
    <b:Tag>Chr15</b:Tag>
    <b:SourceType>Patent</b:SourceType>
    <b:Guid>{7C905A09-CA13-44FC-B2D2-CFABF09DC594}</b:Guid>
    <b:Title>Music Video Game with User Directed Sound Generation</b:Title>
    <b:Year>2015</b:Year>
    <b:Author>
      <b:Inventor>
        <b:NameList>
          <b:Person>
            <b:Last>Chrzanowski</b:Last>
            <b:First>J.,</b:First>
            <b:Middle>Hilliker, j., L., Gallerani, L., R.</b:Middle>
          </b:Person>
        </b:NameList>
      </b:Inventor>
    </b:Author>
    <b:CountryRegion>US</b:CountryRegion>
    <b:PatentNumber>9061205B2</b:PatentNumber>
    <b:RefOrder>12</b:RefOrder>
  </b:Source>
  <b:Source>
    <b:Tag>Mag02</b:Tag>
    <b:SourceType>Book</b:SourceType>
    <b:Guid>{33187130-B063-490F-9ED7-08CE3293BFEB}</b:Guid>
    <b:Title>User requirements analysis. In IFIP World Computer Congress</b:Title>
    <b:Year>2002</b:Year>
    <b:Author>
      <b:Author>
        <b:NameList>
          <b:Person>
            <b:Last>Maguire</b:Last>
            <b:First>M.,</b:First>
            <b:Middle>Bevan, N.</b:Middle>
          </b:Person>
        </b:NameList>
      </b:Author>
    </b:Author>
    <b:City>Boston, MA.</b:City>
    <b:Publisher>Springer</b:Publisher>
    <b:RefOrder>1</b:RefOrder>
  </b:Source>
  <b:Source>
    <b:Tag>Dav</b:Tag>
    <b:SourceType>Book</b:SourceType>
    <b:Guid>{ED1B762F-71D7-4C45-89DB-CD8D39E34FB2}</b:Guid>
    <b:Author>
      <b:Author>
        <b:NameList>
          <b:Person>
            <b:Last>Dave</b:Last>
            <b:First>V.</b:First>
            <b:Middle>E., Rajiv, B.</b:Middle>
          </b:Person>
        </b:NameList>
      </b:Author>
    </b:Author>
    <b:Title>Reading Matrix and Common Bus Keypads</b:Title>
    <b:Publisher>(PSoC 1)., Cypress AN2034.</b:Publisher>
    <b:RefOrder>13</b:RefOrder>
  </b:Source>
  <b:Source>
    <b:Tag>War15</b:Tag>
    <b:SourceType>Book</b:SourceType>
    <b:Guid>{02101837-AADB-4802-BA99-B86D9933BBF6}</b:Guid>
    <b:Author>
      <b:Author>
        <b:NameList>
          <b:Person>
            <b:Last>Warren</b:Last>
            <b:First>G.</b:First>
          </b:Person>
        </b:NameList>
      </b:Author>
    </b:Author>
    <b:Title>Exploring the Raspberry Pi 2 with C++.</b:Title>
    <b:Year>2015</b:Year>
    <b:Publisher>Springer</b:Publisher>
    <b:RefOrder>16</b:RefOrder>
  </b:Source>
  <b:Source>
    <b:Tag>Kad12</b:Tag>
    <b:SourceType>Book</b:SourceType>
    <b:Guid>{66B7E7CF-4366-4C1D-A6AE-F2638B345947}</b:Guid>
    <b:Author>
      <b:Author>
        <b:NameList>
          <b:Person>
            <b:Last>Kader</b:Last>
            <b:First>W.M.,</b:First>
            <b:Middle>Rashid, H., Mamun, M. and Bhuiyan, M.A.S.,</b:Middle>
          </b:Person>
        </b:NameList>
      </b:Author>
    </b:Author>
    <b:Title>Advancement of CMOS Schmitt trigger circuits. </b:Title>
    <b:Year>2012</b:Year>
    <b:Publisher>Modern Applied Science, 6(12), p.51.</b:Publisher>
    <b:RefOrder>17</b:RefOrder>
  </b:Source>
  <b:Source>
    <b:Tag>Ard22</b:Tag>
    <b:SourceType>InternetSite</b:SourceType>
    <b:Guid>{ABBBA348-FA9F-47A0-A572-EFABE5F1F214}</b:Guid>
    <b:Author>
      <b:Author>
        <b:NameList>
          <b:Person>
            <b:Last>Arduino.cc</b:Last>
            <b:First>2022.,</b:First>
            <b:Middle>Access:</b:Middle>
          </b:Person>
        </b:NameList>
      </b:Author>
    </b:Author>
    <b:Title>Arduino</b:Title>
    <b:YearAccessed>2022</b:YearAccessed>
    <b:MonthAccessed>10</b:MonthAccessed>
    <b:DayAccessed>12</b:DayAccessed>
    <b:URL>https://docs.arduino.cc/built-in-examples/digital/Debounce,</b:URL>
    <b:Year>2022</b:Year>
    <b:RefOrder>18</b:RefOrder>
  </b:Source>
  <b:Source>
    <b:Tag>Sim13</b:Tag>
    <b:SourceType>Report</b:SourceType>
    <b:Guid>{38A441DE-46A8-4436-8933-BF97ED555164}</b:Guid>
    <b:Author>
      <b:Author>
        <b:NameList>
          <b:Person>
            <b:Last>Simon</b:Last>
            <b:First>M.K.</b:First>
            <b:Middle>and Goes, J.</b:Middle>
          </b:Person>
        </b:NameList>
      </b:Author>
    </b:Author>
    <b:Title>Assumption, Limitations, Delimitations, and Scope of the Study (Doctoral Dissertation, Dissertation and Scholarly Research: Recipes for Success).</b:Title>
    <b:Year>2013</b:Year>
    <b:RefOrder>2</b:RefOrder>
  </b:Source>
  <b:Source>
    <b:Tag>Ibr22</b:Tag>
    <b:SourceType>DocumentFromInternetSite</b:SourceType>
    <b:Guid>{02FC225C-ABD2-4614-9783-D8258F9CD70A}</b:Guid>
    <b:Author>
      <b:Author>
        <b:NameList>
          <b:Person>
            <b:Last>Ibrahim Rihan</b:Last>
            <b:First>M.</b:First>
          </b:Person>
        </b:NameList>
      </b:Author>
    </b:Author>
    <b:Title>The Feasibility Study</b:Title>
    <b:Year>2022</b:Year>
    <b:YearAccessed>2022</b:YearAccessed>
    <b:MonthAccessed>10</b:MonthAccessed>
    <b:DayAccessed>14</b:DayAccessed>
    <b:URL>https://www.academia.edu/29462582/The_Feasibility_Study</b:URL>
    <b:RefOrder>3</b:RefOrder>
  </b:Source>
  <b:Source>
    <b:Tag>Men13</b:Tag>
    <b:SourceType>JournalArticle</b:SourceType>
    <b:Guid>{073B58EF-1AB4-4B0B-A60F-F71C0F11D613}</b:Guid>
    <b:Author>
      <b:Author>
        <b:NameList>
          <b:Person>
            <b:Last>Menezes Jr</b:Last>
            <b:First>J.,</b:First>
            <b:Middle>Gusmão, C. and Moura, H.</b:Middle>
          </b:Person>
        </b:NameList>
      </b:Author>
    </b:Author>
    <b:Title>Defining indicators for risk assessment in software development projects</b:Title>
    <b:Year>2013.</b:Year>
    <b:JournalName>Clei electronic journal</b:JournalName>
    <b:Pages>11</b:Pages>
    <b:Volume>16</b:Volume>
    <b:Issue>1</b:Issue>
    <b:RefOrder>4</b:RefOrder>
  </b:Source>
  <b:Source>
    <b:Tag>Van17</b:Tag>
    <b:SourceType>JournalArticle</b:SourceType>
    <b:Guid>{11C8A6E1-6032-4740-97AF-B9BD763D12AE}</b:Guid>
    <b:Author>
      <b:Author>
        <b:NameList>
          <b:Person>
            <b:Last>Van Casteren</b:Last>
            <b:First>W.</b:First>
          </b:Person>
        </b:NameList>
      </b:Author>
    </b:Author>
    <b:Title>The Waterfall Model and the Agile Methodologies: A comparison by project characteristics</b:Title>
    <b:JournalName>Research Gate</b:JournalName>
    <b:Year>2017</b:Year>
    <b:Pages>1-6</b:Pages>
    <b:Volume>2</b:Volume>
    <b:RefOrder>5</b:RefOrder>
  </b:Source>
  <b:Source>
    <b:Tag>Fow01</b:Tag>
    <b:SourceType>JournalArticle</b:SourceType>
    <b:Guid>{31EB81A9-F1D7-4350-811B-E9373D7FFD4E}</b:Guid>
    <b:Title>The agile manifesto.</b:Title>
    <b:JournalName>Software development</b:JournalName>
    <b:Year>2001</b:Year>
    <b:Pages>28-35</b:Pages>
    <b:Volume>8</b:Volume>
    <b:Issue>9</b:Issue>
    <b:Author>
      <b:Author>
        <b:NameList>
          <b:Person>
            <b:Last>Fowler</b:Last>
            <b:First>M.</b:First>
            <b:Middle>Highsmith, J.</b:Middle>
          </b:Person>
        </b:NameList>
      </b:Author>
    </b:Author>
    <b:RefOrder>6</b:RefOrder>
  </b:Source>
  <b:Source>
    <b:Tag>Jan05</b:Tag>
    <b:SourceType>BookSection</b:SourceType>
    <b:Guid>{53DB0FBF-ECCE-446A-9F26-78C6352F855F}</b:Guid>
    <b:Title>Test-driven development concepts, taxonomy, and future direction</b:Title>
    <b:Year>2005</b:Year>
    <b:Pages>43-50</b:Pages>
    <b:Volume>38</b:Volume>
    <b:Issue>9</b:Issue>
    <b:Author>
      <b:Author>
        <b:NameList>
          <b:Person>
            <b:Last>Janzen</b:Last>
            <b:First>D.</b:First>
            <b:Middle>and Saiedian, H.</b:Middle>
          </b:Person>
        </b:NameList>
      </b:Author>
    </b:Author>
    <b:Publisher>Computer</b:Publisher>
    <b:RefOrder>7</b:RefOrder>
  </b:Source>
  <b:Source>
    <b:Tag>Esp88</b:Tag>
    <b:SourceType>BookSection</b:SourceType>
    <b:Guid>{4377581C-CE53-41A6-A6D7-D7AF5E01ACB5}</b:Guid>
    <b:Author>
      <b:Author>
        <b:NameList>
          <b:Person>
            <b:Last>Esparrago Jr</b:Last>
            <b:First>R.A.</b:First>
          </b:Person>
        </b:NameList>
      </b:Author>
    </b:Author>
    <b:Title>Kanban</b:Title>
    <b:BookTitle>Production and Inventory Management Journal</b:BookTitle>
    <b:Year>1988</b:Year>
    <b:Pages>6</b:Pages>
    <b:RefOrder>8</b:RefOrder>
  </b:Source>
  <b:Source>
    <b:Tag>Sch16</b:Tag>
    <b:SourceType>Book</b:SourceType>
    <b:Guid>{F7E37A64-DC88-4641-B4F4-9E4588F5C950}</b:Guid>
    <b:Title>Common Notation for Guitar Tabluature Readers</b:Title>
    <b:Year>2016</b:Year>
    <b:Author>
      <b:Author>
        <b:NameList>
          <b:Person>
            <b:Last>Schmidt-Jones</b:Last>
            <b:First>C.</b:First>
          </b:Person>
        </b:NameList>
      </b:Author>
    </b:Author>
    <b:RefOrder>11</b:RefOrder>
  </b:Source>
  <b:Source>
    <b:Tag>Fit12</b:Tag>
    <b:SourceType>Book</b:SourceType>
    <b:Guid>{07C585FD-9F5E-4A6E-B00E-B4EE31ED1A30}</b:Guid>
    <b:Author>
      <b:Author>
        <b:NameList>
          <b:Person>
            <b:Last>Fitzgerald</b:Last>
            <b:First>S.,</b:First>
            <b:Middle>Shiloh, M.</b:Middle>
          </b:Person>
        </b:NameList>
      </b:Author>
    </b:Author>
    <b:Title>The Arduino Project Book</b:Title>
    <b:Year>2012</b:Year>
    <b:City>Torino</b:City>
    <b:Publisher>Arduino LLC</b:Publisher>
    <b:RefOrder>15</b:RefOrder>
  </b:Source>
  <b:Source>
    <b:Tag>Mur17</b:Tag>
    <b:SourceType>Book</b:SourceType>
    <b:Guid>{741D9F11-4392-413E-960C-95F6A7DF5C67}</b:Guid>
    <b:Author>
      <b:Author>
        <b:NameList>
          <b:Person>
            <b:Last>Murphy</b:Last>
            <b:First>R.</b:First>
          </b:Person>
        </b:NameList>
      </b:Author>
    </b:Author>
    <b:Title>USB HID Basics with PSoC 3 and PSoC 5LP</b:Title>
    <b:Year>2017</b:Year>
    <b:Publisher>Cypress</b:Publisher>
    <b:RefOrder>19</b:RefOrder>
  </b:Source>
  <b:Source>
    <b:Tag>Csí09</b:Tag>
    <b:SourceType>Book</b:SourceType>
    <b:Guid>{6933392E-707A-4AF4-B0E9-84DE554E7A10}</b:Guid>
    <b:Author>
      <b:Author>
        <b:NameList>
          <b:Person>
            <b:Last>Csíkszentmihályi</b:Last>
            <b:First>M.</b:First>
          </b:Person>
        </b:NameList>
      </b:Author>
    </b:Author>
    <b:Title>Flow: The psychology of optimal experience. New York: Harper Perennial Modern</b:Title>
    <b:Year>2009</b:Year>
    <b:RefOrder>20</b:RefOrder>
  </b:Source>
  <b:Source>
    <b:Tag>Sul08</b:Tag>
    <b:SourceType>ArticleInAPeriodical</b:SourceType>
    <b:Guid>{3CFEE4C1-31FB-4165-BF00-DC491A232729}</b:Guid>
    <b:Author>
      <b:Author>
        <b:NameList>
          <b:Person>
            <b:Last>Sulaiman</b:Last>
            <b:First>S.,</b:First>
            <b:Middle>Siti, M.,</b:Middle>
          </b:Person>
        </b:NameList>
      </b:Author>
    </b:Author>
    <b:Title>Web caching and prefetching: What, why, and how?</b:Title>
    <b:Year>2008</b:Year>
    <b:PeriodicalTitle>Proceedings - International Symposium on Information Technology</b:PeriodicalTitle>
    <b:RefOrder>21</b:RefOrder>
  </b:Source>
  <b:Source>
    <b:Tag>Dri00</b:Tag>
    <b:SourceType>Book</b:SourceType>
    <b:Guid>{1F5BF2CE-C554-444F-B12D-5F6554652123}</b:Guid>
    <b:Author>
      <b:Author>
        <b:NameList>
          <b:Person>
            <b:Last>Dribin</b:Last>
            <b:First>D.,</b:First>
          </b:Person>
        </b:NameList>
      </b:Author>
    </b:Author>
    <b:Title>Keyboard matrix help</b:Title>
    <b:Year>2000</b:Year>
    <b:RefOrder>14</b:RefOrder>
  </b:Source>
  <b:Source>
    <b:Tag>Ano22</b:Tag>
    <b:SourceType>DocumentFromInternetSite</b:SourceType>
    <b:Guid>{BFCAA9F3-85B8-49C4-9603-902F0560444C}</b:Guid>
    <b:Author>
      <b:Author>
        <b:NameList>
          <b:Person>
            <b:Last>Edgard</b:Last>
            <b:First>Varese</b:First>
          </b:Person>
        </b:NameList>
      </b:Author>
    </b:Author>
    <b:Title>https://erickuehnl.com/1994/12/30/a-brief-history-of-computer-music/</b:Title>
    <b:YearAccessed>2022</b:YearAccessed>
    <b:MonthAccessed>10</b:MonthAccessed>
    <b:DayAccessed>02</b:DayAccessed>
    <b:RefOrder>22</b:RefOrder>
  </b:Source>
  <b:Source>
    <b:Tag>MyN22</b:Tag>
    <b:SourceType>InternetSite</b:SourceType>
    <b:Guid>{3D6F78A4-0884-48F1-B867-496FA786A2F0}</b:Guid>
    <b:Title>MyNewMicrophone</b:Title>
    <b:Year>2022</b:Year>
    <b:YearAccessed>2022</b:YearAccessed>
    <b:MonthAccessed>10</b:MonthAccessed>
    <b:DayAccessed>19</b:DayAccessed>
    <b:URL>https://mynewmicrophone.com/what-is-the-difference-between-sound-and-audio/</b:URL>
    <b:Author>
      <b:Author>
        <b:NameList>
          <b:Person>
            <b:Last>Arthur</b:Last>
          </b:Person>
        </b:NameList>
      </b:Author>
    </b:Author>
    <b:RefOrder>9</b:RefOrder>
  </b:Source>
</b:Sources>
</file>

<file path=customXml/itemProps1.xml><?xml version="1.0" encoding="utf-8"?>
<ds:datastoreItem xmlns:ds="http://schemas.openxmlformats.org/officeDocument/2006/customXml" ds:itemID="{D852D1F0-FF2E-4D08-A368-4F56E9F19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26</TotalTime>
  <Pages>35</Pages>
  <Words>9041</Words>
  <Characters>51534</Characters>
  <Application>Microsoft Office Word</Application>
  <DocSecurity>0</DocSecurity>
  <Lines>429</Lines>
  <Paragraphs>120</Paragraphs>
  <ScaleCrop>false</ScaleCrop>
  <Company/>
  <LinksUpToDate>false</LinksUpToDate>
  <CharactersWithSpaces>60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3431</cp:revision>
  <dcterms:created xsi:type="dcterms:W3CDTF">2022-10-05T20:08:00Z</dcterms:created>
  <dcterms:modified xsi:type="dcterms:W3CDTF">2023-01-09T22:38:00Z</dcterms:modified>
</cp:coreProperties>
</file>